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34A26" w14:textId="6355B910" w:rsidR="00E151A9" w:rsidRPr="00ED39EC" w:rsidRDefault="00E151A9" w:rsidP="00E151A9">
      <w:pPr>
        <w:jc w:val="center"/>
        <w:rPr>
          <w:b/>
          <w:sz w:val="40"/>
          <w:szCs w:val="40"/>
        </w:rPr>
      </w:pPr>
      <w:r w:rsidRPr="00ED39EC">
        <w:rPr>
          <w:b/>
          <w:sz w:val="40"/>
          <w:szCs w:val="40"/>
        </w:rPr>
        <w:t>REGNA DARNELL</w:t>
      </w:r>
    </w:p>
    <w:p w14:paraId="6C932094" w14:textId="6AA978D8" w:rsidR="00E151A9" w:rsidRPr="00ED39EC" w:rsidRDefault="00E151A9" w:rsidP="00E151A9">
      <w:pPr>
        <w:jc w:val="center"/>
        <w:rPr>
          <w:b/>
          <w:sz w:val="40"/>
          <w:szCs w:val="40"/>
        </w:rPr>
      </w:pPr>
      <w:r w:rsidRPr="00ED39EC">
        <w:rPr>
          <w:b/>
          <w:sz w:val="40"/>
          <w:szCs w:val="40"/>
        </w:rPr>
        <w:t>CURRICULUM VITAE</w:t>
      </w:r>
    </w:p>
    <w:p w14:paraId="0020681A" w14:textId="30BB2B75" w:rsidR="00E151A9" w:rsidRPr="00ED39EC" w:rsidRDefault="00DE6481" w:rsidP="004F75BB">
      <w:pPr>
        <w:jc w:val="center"/>
        <w:rPr>
          <w:b/>
          <w:sz w:val="40"/>
          <w:szCs w:val="40"/>
        </w:rPr>
      </w:pPr>
      <w:r>
        <w:rPr>
          <w:b/>
          <w:sz w:val="40"/>
          <w:szCs w:val="40"/>
        </w:rPr>
        <w:t>DECEMBER 2020</w:t>
      </w:r>
    </w:p>
    <w:sdt>
      <w:sdtPr>
        <w:rPr>
          <w:rFonts w:asciiTheme="minorHAnsi" w:eastAsiaTheme="minorEastAsia" w:hAnsiTheme="minorHAnsi" w:cstheme="minorBidi"/>
          <w:color w:val="auto"/>
          <w:sz w:val="24"/>
          <w:szCs w:val="24"/>
        </w:rPr>
        <w:id w:val="897013829"/>
        <w:docPartObj>
          <w:docPartGallery w:val="Table of Contents"/>
          <w:docPartUnique/>
        </w:docPartObj>
      </w:sdtPr>
      <w:sdtEndPr>
        <w:rPr>
          <w:b/>
          <w:bCs/>
          <w:noProof/>
        </w:rPr>
      </w:sdtEndPr>
      <w:sdtContent>
        <w:p w14:paraId="2C8AEF0C" w14:textId="3F142913" w:rsidR="006D1E95" w:rsidRPr="00117421" w:rsidRDefault="004563E6" w:rsidP="00E50BC5">
          <w:pPr>
            <w:pStyle w:val="TOCHeading"/>
            <w:spacing w:before="0"/>
            <w:jc w:val="center"/>
            <w:rPr>
              <w:rFonts w:asciiTheme="minorHAnsi" w:hAnsiTheme="minorHAnsi"/>
              <w:b/>
              <w:bCs/>
            </w:rPr>
          </w:pPr>
          <w:r w:rsidRPr="00117421">
            <w:rPr>
              <w:rFonts w:asciiTheme="minorHAnsi" w:hAnsiTheme="minorHAnsi"/>
              <w:b/>
              <w:bCs/>
            </w:rPr>
            <w:t>TABLE OF CONTENTS</w:t>
          </w:r>
        </w:p>
        <w:p w14:paraId="6BF11CFC" w14:textId="0DE42AFC" w:rsidR="00935BD7" w:rsidRDefault="006D1E95">
          <w:pPr>
            <w:pStyle w:val="TOC1"/>
            <w:tabs>
              <w:tab w:val="right" w:leader="dot" w:pos="8630"/>
            </w:tabs>
            <w:rPr>
              <w:noProof/>
              <w:sz w:val="22"/>
              <w:szCs w:val="22"/>
              <w:lang w:val="en-CA" w:eastAsia="en-CA"/>
            </w:rPr>
          </w:pPr>
          <w:r w:rsidRPr="004563E6">
            <w:fldChar w:fldCharType="begin"/>
          </w:r>
          <w:r w:rsidRPr="004563E6">
            <w:instrText xml:space="preserve"> TOC \o "1-3" \h \z \u </w:instrText>
          </w:r>
          <w:r w:rsidRPr="004563E6">
            <w:fldChar w:fldCharType="separate"/>
          </w:r>
          <w:hyperlink w:anchor="_Toc24984780" w:history="1">
            <w:r w:rsidR="00935BD7" w:rsidRPr="004E5197">
              <w:rPr>
                <w:rStyle w:val="Hyperlink"/>
                <w:b/>
                <w:noProof/>
              </w:rPr>
              <w:t>PERSONAL:</w:t>
            </w:r>
            <w:r w:rsidR="00935BD7">
              <w:rPr>
                <w:noProof/>
                <w:webHidden/>
              </w:rPr>
              <w:tab/>
            </w:r>
            <w:r w:rsidR="00935BD7">
              <w:rPr>
                <w:noProof/>
                <w:webHidden/>
              </w:rPr>
              <w:fldChar w:fldCharType="begin"/>
            </w:r>
            <w:r w:rsidR="00935BD7">
              <w:rPr>
                <w:noProof/>
                <w:webHidden/>
              </w:rPr>
              <w:instrText xml:space="preserve"> PAGEREF _Toc24984780 \h </w:instrText>
            </w:r>
            <w:r w:rsidR="00935BD7">
              <w:rPr>
                <w:noProof/>
                <w:webHidden/>
              </w:rPr>
            </w:r>
            <w:r w:rsidR="00935BD7">
              <w:rPr>
                <w:noProof/>
                <w:webHidden/>
              </w:rPr>
              <w:fldChar w:fldCharType="separate"/>
            </w:r>
            <w:r w:rsidR="00935BD7">
              <w:rPr>
                <w:noProof/>
                <w:webHidden/>
              </w:rPr>
              <w:t>3</w:t>
            </w:r>
            <w:r w:rsidR="00935BD7">
              <w:rPr>
                <w:noProof/>
                <w:webHidden/>
              </w:rPr>
              <w:fldChar w:fldCharType="end"/>
            </w:r>
          </w:hyperlink>
        </w:p>
        <w:p w14:paraId="1BF1DC92" w14:textId="49C6EFB8" w:rsidR="00935BD7" w:rsidRDefault="0016623F">
          <w:pPr>
            <w:pStyle w:val="TOC1"/>
            <w:tabs>
              <w:tab w:val="right" w:leader="dot" w:pos="8630"/>
            </w:tabs>
            <w:rPr>
              <w:noProof/>
              <w:sz w:val="22"/>
              <w:szCs w:val="22"/>
              <w:lang w:val="en-CA" w:eastAsia="en-CA"/>
            </w:rPr>
          </w:pPr>
          <w:hyperlink w:anchor="_Toc24984781" w:history="1">
            <w:r w:rsidR="00935BD7" w:rsidRPr="004E5197">
              <w:rPr>
                <w:rStyle w:val="Hyperlink"/>
                <w:b/>
                <w:noProof/>
              </w:rPr>
              <w:t>ACADEMIC AND PROFESSIONAL EXPERIENCE:</w:t>
            </w:r>
            <w:r w:rsidR="00935BD7">
              <w:rPr>
                <w:noProof/>
                <w:webHidden/>
              </w:rPr>
              <w:tab/>
            </w:r>
            <w:r w:rsidR="00935BD7">
              <w:rPr>
                <w:noProof/>
                <w:webHidden/>
              </w:rPr>
              <w:fldChar w:fldCharType="begin"/>
            </w:r>
            <w:r w:rsidR="00935BD7">
              <w:rPr>
                <w:noProof/>
                <w:webHidden/>
              </w:rPr>
              <w:instrText xml:space="preserve"> PAGEREF _Toc24984781 \h </w:instrText>
            </w:r>
            <w:r w:rsidR="00935BD7">
              <w:rPr>
                <w:noProof/>
                <w:webHidden/>
              </w:rPr>
            </w:r>
            <w:r w:rsidR="00935BD7">
              <w:rPr>
                <w:noProof/>
                <w:webHidden/>
              </w:rPr>
              <w:fldChar w:fldCharType="separate"/>
            </w:r>
            <w:r w:rsidR="00935BD7">
              <w:rPr>
                <w:noProof/>
                <w:webHidden/>
              </w:rPr>
              <w:t>3</w:t>
            </w:r>
            <w:r w:rsidR="00935BD7">
              <w:rPr>
                <w:noProof/>
                <w:webHidden/>
              </w:rPr>
              <w:fldChar w:fldCharType="end"/>
            </w:r>
          </w:hyperlink>
        </w:p>
        <w:p w14:paraId="28A78B9B" w14:textId="3982E7D0" w:rsidR="00935BD7" w:rsidRDefault="0016623F">
          <w:pPr>
            <w:pStyle w:val="TOC1"/>
            <w:tabs>
              <w:tab w:val="right" w:leader="dot" w:pos="8630"/>
            </w:tabs>
            <w:rPr>
              <w:noProof/>
              <w:sz w:val="22"/>
              <w:szCs w:val="22"/>
              <w:lang w:val="en-CA" w:eastAsia="en-CA"/>
            </w:rPr>
          </w:pPr>
          <w:hyperlink w:anchor="_Toc24984782" w:history="1">
            <w:r w:rsidR="00935BD7" w:rsidRPr="004E5197">
              <w:rPr>
                <w:rStyle w:val="Hyperlink"/>
                <w:b/>
                <w:noProof/>
              </w:rPr>
              <w:t>DEGREES:</w:t>
            </w:r>
            <w:r w:rsidR="00935BD7">
              <w:rPr>
                <w:noProof/>
                <w:webHidden/>
              </w:rPr>
              <w:tab/>
            </w:r>
            <w:r w:rsidR="00935BD7">
              <w:rPr>
                <w:noProof/>
                <w:webHidden/>
              </w:rPr>
              <w:fldChar w:fldCharType="begin"/>
            </w:r>
            <w:r w:rsidR="00935BD7">
              <w:rPr>
                <w:noProof/>
                <w:webHidden/>
              </w:rPr>
              <w:instrText xml:space="preserve"> PAGEREF _Toc24984782 \h </w:instrText>
            </w:r>
            <w:r w:rsidR="00935BD7">
              <w:rPr>
                <w:noProof/>
                <w:webHidden/>
              </w:rPr>
            </w:r>
            <w:r w:rsidR="00935BD7">
              <w:rPr>
                <w:noProof/>
                <w:webHidden/>
              </w:rPr>
              <w:fldChar w:fldCharType="separate"/>
            </w:r>
            <w:r w:rsidR="00935BD7">
              <w:rPr>
                <w:noProof/>
                <w:webHidden/>
              </w:rPr>
              <w:t>4</w:t>
            </w:r>
            <w:r w:rsidR="00935BD7">
              <w:rPr>
                <w:noProof/>
                <w:webHidden/>
              </w:rPr>
              <w:fldChar w:fldCharType="end"/>
            </w:r>
          </w:hyperlink>
        </w:p>
        <w:p w14:paraId="3EA3867C" w14:textId="76CF9290" w:rsidR="00935BD7" w:rsidRDefault="0016623F">
          <w:pPr>
            <w:pStyle w:val="TOC1"/>
            <w:tabs>
              <w:tab w:val="right" w:leader="dot" w:pos="8630"/>
            </w:tabs>
            <w:rPr>
              <w:noProof/>
              <w:sz w:val="22"/>
              <w:szCs w:val="22"/>
              <w:lang w:val="en-CA" w:eastAsia="en-CA"/>
            </w:rPr>
          </w:pPr>
          <w:hyperlink w:anchor="_Toc24984783" w:history="1">
            <w:r w:rsidR="00935BD7" w:rsidRPr="004E5197">
              <w:rPr>
                <w:rStyle w:val="Hyperlink"/>
                <w:b/>
                <w:noProof/>
              </w:rPr>
              <w:t>RESEARCH SPECIALIZATIONS:</w:t>
            </w:r>
            <w:r w:rsidR="00935BD7">
              <w:rPr>
                <w:noProof/>
                <w:webHidden/>
              </w:rPr>
              <w:tab/>
            </w:r>
            <w:r w:rsidR="00935BD7">
              <w:rPr>
                <w:noProof/>
                <w:webHidden/>
              </w:rPr>
              <w:fldChar w:fldCharType="begin"/>
            </w:r>
            <w:r w:rsidR="00935BD7">
              <w:rPr>
                <w:noProof/>
                <w:webHidden/>
              </w:rPr>
              <w:instrText xml:space="preserve"> PAGEREF _Toc24984783 \h </w:instrText>
            </w:r>
            <w:r w:rsidR="00935BD7">
              <w:rPr>
                <w:noProof/>
                <w:webHidden/>
              </w:rPr>
            </w:r>
            <w:r w:rsidR="00935BD7">
              <w:rPr>
                <w:noProof/>
                <w:webHidden/>
              </w:rPr>
              <w:fldChar w:fldCharType="separate"/>
            </w:r>
            <w:r w:rsidR="00935BD7">
              <w:rPr>
                <w:noProof/>
                <w:webHidden/>
              </w:rPr>
              <w:t>5</w:t>
            </w:r>
            <w:r w:rsidR="00935BD7">
              <w:rPr>
                <w:noProof/>
                <w:webHidden/>
              </w:rPr>
              <w:fldChar w:fldCharType="end"/>
            </w:r>
          </w:hyperlink>
        </w:p>
        <w:p w14:paraId="226B2056" w14:textId="71103E66" w:rsidR="00935BD7" w:rsidRDefault="0016623F">
          <w:pPr>
            <w:pStyle w:val="TOC1"/>
            <w:tabs>
              <w:tab w:val="right" w:leader="dot" w:pos="8630"/>
            </w:tabs>
            <w:rPr>
              <w:noProof/>
              <w:sz w:val="22"/>
              <w:szCs w:val="22"/>
              <w:lang w:val="en-CA" w:eastAsia="en-CA"/>
            </w:rPr>
          </w:pPr>
          <w:hyperlink w:anchor="_Toc24984784" w:history="1">
            <w:r w:rsidR="00935BD7" w:rsidRPr="004E5197">
              <w:rPr>
                <w:rStyle w:val="Hyperlink"/>
                <w:b/>
                <w:noProof/>
              </w:rPr>
              <w:t>FIELDWORK AND RESEARCH PROJECTS:</w:t>
            </w:r>
            <w:r w:rsidR="00935BD7">
              <w:rPr>
                <w:noProof/>
                <w:webHidden/>
              </w:rPr>
              <w:tab/>
            </w:r>
            <w:r w:rsidR="00935BD7">
              <w:rPr>
                <w:noProof/>
                <w:webHidden/>
              </w:rPr>
              <w:fldChar w:fldCharType="begin"/>
            </w:r>
            <w:r w:rsidR="00935BD7">
              <w:rPr>
                <w:noProof/>
                <w:webHidden/>
              </w:rPr>
              <w:instrText xml:space="preserve"> PAGEREF _Toc24984784 \h </w:instrText>
            </w:r>
            <w:r w:rsidR="00935BD7">
              <w:rPr>
                <w:noProof/>
                <w:webHidden/>
              </w:rPr>
            </w:r>
            <w:r w:rsidR="00935BD7">
              <w:rPr>
                <w:noProof/>
                <w:webHidden/>
              </w:rPr>
              <w:fldChar w:fldCharType="separate"/>
            </w:r>
            <w:r w:rsidR="00935BD7">
              <w:rPr>
                <w:noProof/>
                <w:webHidden/>
              </w:rPr>
              <w:t>5</w:t>
            </w:r>
            <w:r w:rsidR="00935BD7">
              <w:rPr>
                <w:noProof/>
                <w:webHidden/>
              </w:rPr>
              <w:fldChar w:fldCharType="end"/>
            </w:r>
          </w:hyperlink>
        </w:p>
        <w:p w14:paraId="02C43C31" w14:textId="4E8DBA09" w:rsidR="00935BD7" w:rsidRDefault="0016623F">
          <w:pPr>
            <w:pStyle w:val="TOC1"/>
            <w:tabs>
              <w:tab w:val="right" w:leader="dot" w:pos="8630"/>
            </w:tabs>
            <w:rPr>
              <w:noProof/>
              <w:sz w:val="22"/>
              <w:szCs w:val="22"/>
              <w:lang w:val="en-CA" w:eastAsia="en-CA"/>
            </w:rPr>
          </w:pPr>
          <w:hyperlink w:anchor="_Toc24984785" w:history="1">
            <w:r w:rsidR="00935BD7" w:rsidRPr="004E5197">
              <w:rPr>
                <w:rStyle w:val="Hyperlink"/>
                <w:b/>
                <w:noProof/>
              </w:rPr>
              <w:t>LANGUAGES STUDIED:</w:t>
            </w:r>
            <w:r w:rsidR="00935BD7">
              <w:rPr>
                <w:noProof/>
                <w:webHidden/>
              </w:rPr>
              <w:tab/>
            </w:r>
            <w:r w:rsidR="00935BD7">
              <w:rPr>
                <w:noProof/>
                <w:webHidden/>
              </w:rPr>
              <w:fldChar w:fldCharType="begin"/>
            </w:r>
            <w:r w:rsidR="00935BD7">
              <w:rPr>
                <w:noProof/>
                <w:webHidden/>
              </w:rPr>
              <w:instrText xml:space="preserve"> PAGEREF _Toc24984785 \h </w:instrText>
            </w:r>
            <w:r w:rsidR="00935BD7">
              <w:rPr>
                <w:noProof/>
                <w:webHidden/>
              </w:rPr>
            </w:r>
            <w:r w:rsidR="00935BD7">
              <w:rPr>
                <w:noProof/>
                <w:webHidden/>
              </w:rPr>
              <w:fldChar w:fldCharType="separate"/>
            </w:r>
            <w:r w:rsidR="00935BD7">
              <w:rPr>
                <w:noProof/>
                <w:webHidden/>
              </w:rPr>
              <w:t>10</w:t>
            </w:r>
            <w:r w:rsidR="00935BD7">
              <w:rPr>
                <w:noProof/>
                <w:webHidden/>
              </w:rPr>
              <w:fldChar w:fldCharType="end"/>
            </w:r>
          </w:hyperlink>
        </w:p>
        <w:p w14:paraId="3D45D913" w14:textId="4BEE62E1" w:rsidR="00935BD7" w:rsidRDefault="0016623F">
          <w:pPr>
            <w:pStyle w:val="TOC1"/>
            <w:tabs>
              <w:tab w:val="right" w:leader="dot" w:pos="8630"/>
            </w:tabs>
            <w:rPr>
              <w:noProof/>
              <w:sz w:val="22"/>
              <w:szCs w:val="22"/>
              <w:lang w:val="en-CA" w:eastAsia="en-CA"/>
            </w:rPr>
          </w:pPr>
          <w:hyperlink w:anchor="_Toc24984786" w:history="1">
            <w:r w:rsidR="00935BD7" w:rsidRPr="004E5197">
              <w:rPr>
                <w:rStyle w:val="Hyperlink"/>
                <w:b/>
                <w:noProof/>
              </w:rPr>
              <w:t>HONOURS:</w:t>
            </w:r>
            <w:r w:rsidR="00935BD7">
              <w:rPr>
                <w:noProof/>
                <w:webHidden/>
              </w:rPr>
              <w:tab/>
            </w:r>
            <w:r w:rsidR="00935BD7">
              <w:rPr>
                <w:noProof/>
                <w:webHidden/>
              </w:rPr>
              <w:fldChar w:fldCharType="begin"/>
            </w:r>
            <w:r w:rsidR="00935BD7">
              <w:rPr>
                <w:noProof/>
                <w:webHidden/>
              </w:rPr>
              <w:instrText xml:space="preserve"> PAGEREF _Toc24984786 \h </w:instrText>
            </w:r>
            <w:r w:rsidR="00935BD7">
              <w:rPr>
                <w:noProof/>
                <w:webHidden/>
              </w:rPr>
            </w:r>
            <w:r w:rsidR="00935BD7">
              <w:rPr>
                <w:noProof/>
                <w:webHidden/>
              </w:rPr>
              <w:fldChar w:fldCharType="separate"/>
            </w:r>
            <w:r w:rsidR="00935BD7">
              <w:rPr>
                <w:noProof/>
                <w:webHidden/>
              </w:rPr>
              <w:t>10</w:t>
            </w:r>
            <w:r w:rsidR="00935BD7">
              <w:rPr>
                <w:noProof/>
                <w:webHidden/>
              </w:rPr>
              <w:fldChar w:fldCharType="end"/>
            </w:r>
          </w:hyperlink>
        </w:p>
        <w:p w14:paraId="3BA58D5D" w14:textId="3991C087" w:rsidR="00935BD7" w:rsidRDefault="0016623F">
          <w:pPr>
            <w:pStyle w:val="TOC1"/>
            <w:tabs>
              <w:tab w:val="right" w:leader="dot" w:pos="8630"/>
            </w:tabs>
            <w:rPr>
              <w:noProof/>
              <w:sz w:val="22"/>
              <w:szCs w:val="22"/>
              <w:lang w:val="en-CA" w:eastAsia="en-CA"/>
            </w:rPr>
          </w:pPr>
          <w:hyperlink w:anchor="_Toc24984787" w:history="1">
            <w:r w:rsidR="00935BD7" w:rsidRPr="004E5197">
              <w:rPr>
                <w:rStyle w:val="Hyperlink"/>
                <w:b/>
                <w:noProof/>
              </w:rPr>
              <w:t>GRANTS AND AWARDS:</w:t>
            </w:r>
            <w:r w:rsidR="00935BD7">
              <w:rPr>
                <w:noProof/>
                <w:webHidden/>
              </w:rPr>
              <w:tab/>
            </w:r>
            <w:r w:rsidR="00935BD7">
              <w:rPr>
                <w:noProof/>
                <w:webHidden/>
              </w:rPr>
              <w:fldChar w:fldCharType="begin"/>
            </w:r>
            <w:r w:rsidR="00935BD7">
              <w:rPr>
                <w:noProof/>
                <w:webHidden/>
              </w:rPr>
              <w:instrText xml:space="preserve"> PAGEREF _Toc24984787 \h </w:instrText>
            </w:r>
            <w:r w:rsidR="00935BD7">
              <w:rPr>
                <w:noProof/>
                <w:webHidden/>
              </w:rPr>
            </w:r>
            <w:r w:rsidR="00935BD7">
              <w:rPr>
                <w:noProof/>
                <w:webHidden/>
              </w:rPr>
              <w:fldChar w:fldCharType="separate"/>
            </w:r>
            <w:r w:rsidR="00935BD7">
              <w:rPr>
                <w:noProof/>
                <w:webHidden/>
              </w:rPr>
              <w:t>12</w:t>
            </w:r>
            <w:r w:rsidR="00935BD7">
              <w:rPr>
                <w:noProof/>
                <w:webHidden/>
              </w:rPr>
              <w:fldChar w:fldCharType="end"/>
            </w:r>
          </w:hyperlink>
        </w:p>
        <w:p w14:paraId="592D02FF" w14:textId="4C04B8B7" w:rsidR="00935BD7" w:rsidRDefault="0016623F">
          <w:pPr>
            <w:pStyle w:val="TOC1"/>
            <w:tabs>
              <w:tab w:val="right" w:leader="dot" w:pos="8630"/>
            </w:tabs>
            <w:rPr>
              <w:noProof/>
              <w:sz w:val="22"/>
              <w:szCs w:val="22"/>
              <w:lang w:val="en-CA" w:eastAsia="en-CA"/>
            </w:rPr>
          </w:pPr>
          <w:hyperlink w:anchor="_Toc24984788" w:history="1">
            <w:r w:rsidR="00935BD7" w:rsidRPr="004E5197">
              <w:rPr>
                <w:rStyle w:val="Hyperlink"/>
                <w:b/>
                <w:noProof/>
              </w:rPr>
              <w:t>MEDIA, CONSULTING, &amp; DISSEMINATION:</w:t>
            </w:r>
            <w:r w:rsidR="00935BD7">
              <w:rPr>
                <w:noProof/>
                <w:webHidden/>
              </w:rPr>
              <w:tab/>
            </w:r>
            <w:r w:rsidR="00935BD7">
              <w:rPr>
                <w:noProof/>
                <w:webHidden/>
              </w:rPr>
              <w:fldChar w:fldCharType="begin"/>
            </w:r>
            <w:r w:rsidR="00935BD7">
              <w:rPr>
                <w:noProof/>
                <w:webHidden/>
              </w:rPr>
              <w:instrText xml:space="preserve"> PAGEREF _Toc24984788 \h </w:instrText>
            </w:r>
            <w:r w:rsidR="00935BD7">
              <w:rPr>
                <w:noProof/>
                <w:webHidden/>
              </w:rPr>
            </w:r>
            <w:r w:rsidR="00935BD7">
              <w:rPr>
                <w:noProof/>
                <w:webHidden/>
              </w:rPr>
              <w:fldChar w:fldCharType="separate"/>
            </w:r>
            <w:r w:rsidR="00935BD7">
              <w:rPr>
                <w:noProof/>
                <w:webHidden/>
              </w:rPr>
              <w:t>18</w:t>
            </w:r>
            <w:r w:rsidR="00935BD7">
              <w:rPr>
                <w:noProof/>
                <w:webHidden/>
              </w:rPr>
              <w:fldChar w:fldCharType="end"/>
            </w:r>
          </w:hyperlink>
        </w:p>
        <w:p w14:paraId="2ED8E527" w14:textId="17603232" w:rsidR="00935BD7" w:rsidRDefault="0016623F">
          <w:pPr>
            <w:pStyle w:val="TOC1"/>
            <w:tabs>
              <w:tab w:val="right" w:leader="dot" w:pos="8630"/>
            </w:tabs>
            <w:rPr>
              <w:noProof/>
              <w:sz w:val="22"/>
              <w:szCs w:val="22"/>
              <w:lang w:val="en-CA" w:eastAsia="en-CA"/>
            </w:rPr>
          </w:pPr>
          <w:hyperlink w:anchor="_Toc24984789" w:history="1">
            <w:r w:rsidR="00935BD7" w:rsidRPr="004E5197">
              <w:rPr>
                <w:rStyle w:val="Hyperlink"/>
                <w:b/>
                <w:noProof/>
              </w:rPr>
              <w:t>PUBLICATIONS:</w:t>
            </w:r>
            <w:r w:rsidR="00935BD7">
              <w:rPr>
                <w:noProof/>
                <w:webHidden/>
              </w:rPr>
              <w:tab/>
            </w:r>
            <w:r w:rsidR="00935BD7">
              <w:rPr>
                <w:noProof/>
                <w:webHidden/>
              </w:rPr>
              <w:fldChar w:fldCharType="begin"/>
            </w:r>
            <w:r w:rsidR="00935BD7">
              <w:rPr>
                <w:noProof/>
                <w:webHidden/>
              </w:rPr>
              <w:instrText xml:space="preserve"> PAGEREF _Toc24984789 \h </w:instrText>
            </w:r>
            <w:r w:rsidR="00935BD7">
              <w:rPr>
                <w:noProof/>
                <w:webHidden/>
              </w:rPr>
            </w:r>
            <w:r w:rsidR="00935BD7">
              <w:rPr>
                <w:noProof/>
                <w:webHidden/>
              </w:rPr>
              <w:fldChar w:fldCharType="separate"/>
            </w:r>
            <w:r w:rsidR="00935BD7">
              <w:rPr>
                <w:noProof/>
                <w:webHidden/>
              </w:rPr>
              <w:t>20</w:t>
            </w:r>
            <w:r w:rsidR="00935BD7">
              <w:rPr>
                <w:noProof/>
                <w:webHidden/>
              </w:rPr>
              <w:fldChar w:fldCharType="end"/>
            </w:r>
          </w:hyperlink>
        </w:p>
        <w:p w14:paraId="51DBCDF4" w14:textId="7700C713" w:rsidR="00935BD7" w:rsidRDefault="0016623F">
          <w:pPr>
            <w:pStyle w:val="TOC2"/>
            <w:tabs>
              <w:tab w:val="right" w:leader="dot" w:pos="8630"/>
            </w:tabs>
            <w:rPr>
              <w:noProof/>
              <w:sz w:val="22"/>
              <w:szCs w:val="22"/>
              <w:lang w:val="en-CA" w:eastAsia="en-CA"/>
            </w:rPr>
          </w:pPr>
          <w:hyperlink w:anchor="_Toc24984790" w:history="1">
            <w:r w:rsidR="00935BD7" w:rsidRPr="004E5197">
              <w:rPr>
                <w:rStyle w:val="Hyperlink"/>
                <w:b/>
                <w:noProof/>
              </w:rPr>
              <w:t>HISTORY OF ANTHROPOLOGY</w:t>
            </w:r>
            <w:r w:rsidR="00935BD7">
              <w:rPr>
                <w:noProof/>
                <w:webHidden/>
              </w:rPr>
              <w:tab/>
            </w:r>
            <w:r w:rsidR="00935BD7">
              <w:rPr>
                <w:noProof/>
                <w:webHidden/>
              </w:rPr>
              <w:fldChar w:fldCharType="begin"/>
            </w:r>
            <w:r w:rsidR="00935BD7">
              <w:rPr>
                <w:noProof/>
                <w:webHidden/>
              </w:rPr>
              <w:instrText xml:space="preserve"> PAGEREF _Toc24984790 \h </w:instrText>
            </w:r>
            <w:r w:rsidR="00935BD7">
              <w:rPr>
                <w:noProof/>
                <w:webHidden/>
              </w:rPr>
            </w:r>
            <w:r w:rsidR="00935BD7">
              <w:rPr>
                <w:noProof/>
                <w:webHidden/>
              </w:rPr>
              <w:fldChar w:fldCharType="separate"/>
            </w:r>
            <w:r w:rsidR="00935BD7">
              <w:rPr>
                <w:noProof/>
                <w:webHidden/>
              </w:rPr>
              <w:t>20</w:t>
            </w:r>
            <w:r w:rsidR="00935BD7">
              <w:rPr>
                <w:noProof/>
                <w:webHidden/>
              </w:rPr>
              <w:fldChar w:fldCharType="end"/>
            </w:r>
          </w:hyperlink>
        </w:p>
        <w:p w14:paraId="7878D9BC" w14:textId="3DEBC10E" w:rsidR="00935BD7" w:rsidRDefault="0016623F">
          <w:pPr>
            <w:pStyle w:val="TOC3"/>
            <w:tabs>
              <w:tab w:val="right" w:leader="dot" w:pos="8630"/>
            </w:tabs>
            <w:rPr>
              <w:noProof/>
              <w:sz w:val="22"/>
              <w:szCs w:val="22"/>
              <w:lang w:val="en-CA" w:eastAsia="en-CA"/>
            </w:rPr>
          </w:pPr>
          <w:hyperlink w:anchor="_Toc24984791" w:history="1">
            <w:r w:rsidR="00935BD7" w:rsidRPr="004E5197">
              <w:rPr>
                <w:rStyle w:val="Hyperlink"/>
                <w:b/>
                <w:noProof/>
              </w:rPr>
              <w:t>BOOKS</w:t>
            </w:r>
            <w:r w:rsidR="00935BD7">
              <w:rPr>
                <w:noProof/>
                <w:webHidden/>
              </w:rPr>
              <w:tab/>
            </w:r>
            <w:r w:rsidR="00935BD7">
              <w:rPr>
                <w:noProof/>
                <w:webHidden/>
              </w:rPr>
              <w:fldChar w:fldCharType="begin"/>
            </w:r>
            <w:r w:rsidR="00935BD7">
              <w:rPr>
                <w:noProof/>
                <w:webHidden/>
              </w:rPr>
              <w:instrText xml:space="preserve"> PAGEREF _Toc24984791 \h </w:instrText>
            </w:r>
            <w:r w:rsidR="00935BD7">
              <w:rPr>
                <w:noProof/>
                <w:webHidden/>
              </w:rPr>
            </w:r>
            <w:r w:rsidR="00935BD7">
              <w:rPr>
                <w:noProof/>
                <w:webHidden/>
              </w:rPr>
              <w:fldChar w:fldCharType="separate"/>
            </w:r>
            <w:r w:rsidR="00935BD7">
              <w:rPr>
                <w:noProof/>
                <w:webHidden/>
              </w:rPr>
              <w:t>20</w:t>
            </w:r>
            <w:r w:rsidR="00935BD7">
              <w:rPr>
                <w:noProof/>
                <w:webHidden/>
              </w:rPr>
              <w:fldChar w:fldCharType="end"/>
            </w:r>
          </w:hyperlink>
        </w:p>
        <w:p w14:paraId="4F46082B" w14:textId="23D74380" w:rsidR="00935BD7" w:rsidRDefault="0016623F">
          <w:pPr>
            <w:pStyle w:val="TOC3"/>
            <w:tabs>
              <w:tab w:val="right" w:leader="dot" w:pos="8630"/>
            </w:tabs>
            <w:rPr>
              <w:noProof/>
              <w:sz w:val="22"/>
              <w:szCs w:val="22"/>
              <w:lang w:val="en-CA" w:eastAsia="en-CA"/>
            </w:rPr>
          </w:pPr>
          <w:hyperlink w:anchor="_Toc24984792" w:history="1">
            <w:r w:rsidR="00935BD7" w:rsidRPr="004E5197">
              <w:rPr>
                <w:rStyle w:val="Hyperlink"/>
                <w:b/>
                <w:noProof/>
              </w:rPr>
              <w:t>ARTICLES</w:t>
            </w:r>
            <w:r w:rsidR="00935BD7">
              <w:rPr>
                <w:noProof/>
                <w:webHidden/>
              </w:rPr>
              <w:tab/>
            </w:r>
            <w:r w:rsidR="00935BD7">
              <w:rPr>
                <w:noProof/>
                <w:webHidden/>
              </w:rPr>
              <w:fldChar w:fldCharType="begin"/>
            </w:r>
            <w:r w:rsidR="00935BD7">
              <w:rPr>
                <w:noProof/>
                <w:webHidden/>
              </w:rPr>
              <w:instrText xml:space="preserve"> PAGEREF _Toc24984792 \h </w:instrText>
            </w:r>
            <w:r w:rsidR="00935BD7">
              <w:rPr>
                <w:noProof/>
                <w:webHidden/>
              </w:rPr>
            </w:r>
            <w:r w:rsidR="00935BD7">
              <w:rPr>
                <w:noProof/>
                <w:webHidden/>
              </w:rPr>
              <w:fldChar w:fldCharType="separate"/>
            </w:r>
            <w:r w:rsidR="00935BD7">
              <w:rPr>
                <w:noProof/>
                <w:webHidden/>
              </w:rPr>
              <w:t>24</w:t>
            </w:r>
            <w:r w:rsidR="00935BD7">
              <w:rPr>
                <w:noProof/>
                <w:webHidden/>
              </w:rPr>
              <w:fldChar w:fldCharType="end"/>
            </w:r>
          </w:hyperlink>
        </w:p>
        <w:p w14:paraId="4CB431A9" w14:textId="153861D0" w:rsidR="00935BD7" w:rsidRDefault="0016623F">
          <w:pPr>
            <w:pStyle w:val="TOC2"/>
            <w:tabs>
              <w:tab w:val="right" w:leader="dot" w:pos="8630"/>
            </w:tabs>
            <w:rPr>
              <w:noProof/>
              <w:sz w:val="22"/>
              <w:szCs w:val="22"/>
              <w:lang w:val="en-CA" w:eastAsia="en-CA"/>
            </w:rPr>
          </w:pPr>
          <w:hyperlink w:anchor="_Toc24984793" w:history="1">
            <w:r w:rsidR="00935BD7" w:rsidRPr="004E5197">
              <w:rPr>
                <w:rStyle w:val="Hyperlink"/>
                <w:b/>
                <w:noProof/>
              </w:rPr>
              <w:t>LINGUISTIC ANTHROPOLOGY AND CULTURE THEORY</w:t>
            </w:r>
            <w:r w:rsidR="00935BD7">
              <w:rPr>
                <w:noProof/>
                <w:webHidden/>
              </w:rPr>
              <w:tab/>
            </w:r>
            <w:r w:rsidR="00935BD7">
              <w:rPr>
                <w:noProof/>
                <w:webHidden/>
              </w:rPr>
              <w:fldChar w:fldCharType="begin"/>
            </w:r>
            <w:r w:rsidR="00935BD7">
              <w:rPr>
                <w:noProof/>
                <w:webHidden/>
              </w:rPr>
              <w:instrText xml:space="preserve"> PAGEREF _Toc24984793 \h </w:instrText>
            </w:r>
            <w:r w:rsidR="00935BD7">
              <w:rPr>
                <w:noProof/>
                <w:webHidden/>
              </w:rPr>
            </w:r>
            <w:r w:rsidR="00935BD7">
              <w:rPr>
                <w:noProof/>
                <w:webHidden/>
              </w:rPr>
              <w:fldChar w:fldCharType="separate"/>
            </w:r>
            <w:r w:rsidR="00935BD7">
              <w:rPr>
                <w:noProof/>
                <w:webHidden/>
              </w:rPr>
              <w:t>29</w:t>
            </w:r>
            <w:r w:rsidR="00935BD7">
              <w:rPr>
                <w:noProof/>
                <w:webHidden/>
              </w:rPr>
              <w:fldChar w:fldCharType="end"/>
            </w:r>
          </w:hyperlink>
        </w:p>
        <w:p w14:paraId="37E20AA5" w14:textId="24FB38B1" w:rsidR="00935BD7" w:rsidRDefault="0016623F">
          <w:pPr>
            <w:pStyle w:val="TOC2"/>
            <w:tabs>
              <w:tab w:val="right" w:leader="dot" w:pos="8630"/>
            </w:tabs>
            <w:rPr>
              <w:noProof/>
              <w:sz w:val="22"/>
              <w:szCs w:val="22"/>
              <w:lang w:val="en-CA" w:eastAsia="en-CA"/>
            </w:rPr>
          </w:pPr>
          <w:hyperlink w:anchor="_Toc24984794" w:history="1">
            <w:r w:rsidR="00935BD7" w:rsidRPr="004E5197">
              <w:rPr>
                <w:rStyle w:val="Hyperlink"/>
                <w:b/>
                <w:noProof/>
              </w:rPr>
              <w:t>CANADIAN SOCIETY AND LANGUAGE</w:t>
            </w:r>
            <w:r w:rsidR="00935BD7">
              <w:rPr>
                <w:noProof/>
                <w:webHidden/>
              </w:rPr>
              <w:tab/>
            </w:r>
            <w:r w:rsidR="00935BD7">
              <w:rPr>
                <w:noProof/>
                <w:webHidden/>
              </w:rPr>
              <w:fldChar w:fldCharType="begin"/>
            </w:r>
            <w:r w:rsidR="00935BD7">
              <w:rPr>
                <w:noProof/>
                <w:webHidden/>
              </w:rPr>
              <w:instrText xml:space="preserve"> PAGEREF _Toc24984794 \h </w:instrText>
            </w:r>
            <w:r w:rsidR="00935BD7">
              <w:rPr>
                <w:noProof/>
                <w:webHidden/>
              </w:rPr>
            </w:r>
            <w:r w:rsidR="00935BD7">
              <w:rPr>
                <w:noProof/>
                <w:webHidden/>
              </w:rPr>
              <w:fldChar w:fldCharType="separate"/>
            </w:r>
            <w:r w:rsidR="00935BD7">
              <w:rPr>
                <w:noProof/>
                <w:webHidden/>
              </w:rPr>
              <w:t>31</w:t>
            </w:r>
            <w:r w:rsidR="00935BD7">
              <w:rPr>
                <w:noProof/>
                <w:webHidden/>
              </w:rPr>
              <w:fldChar w:fldCharType="end"/>
            </w:r>
          </w:hyperlink>
        </w:p>
        <w:p w14:paraId="75BF2525" w14:textId="5B67E696" w:rsidR="00935BD7" w:rsidRDefault="0016623F">
          <w:pPr>
            <w:pStyle w:val="TOC3"/>
            <w:tabs>
              <w:tab w:val="right" w:leader="dot" w:pos="8630"/>
            </w:tabs>
            <w:rPr>
              <w:noProof/>
              <w:sz w:val="22"/>
              <w:szCs w:val="22"/>
              <w:lang w:val="en-CA" w:eastAsia="en-CA"/>
            </w:rPr>
          </w:pPr>
          <w:hyperlink w:anchor="_Toc24984795" w:history="1">
            <w:r w:rsidR="00935BD7" w:rsidRPr="004E5197">
              <w:rPr>
                <w:rStyle w:val="Hyperlink"/>
                <w:b/>
                <w:noProof/>
              </w:rPr>
              <w:t>BOOKS</w:t>
            </w:r>
            <w:r w:rsidR="00935BD7">
              <w:rPr>
                <w:noProof/>
                <w:webHidden/>
              </w:rPr>
              <w:tab/>
            </w:r>
            <w:r w:rsidR="00935BD7">
              <w:rPr>
                <w:noProof/>
                <w:webHidden/>
              </w:rPr>
              <w:fldChar w:fldCharType="begin"/>
            </w:r>
            <w:r w:rsidR="00935BD7">
              <w:rPr>
                <w:noProof/>
                <w:webHidden/>
              </w:rPr>
              <w:instrText xml:space="preserve"> PAGEREF _Toc24984795 \h </w:instrText>
            </w:r>
            <w:r w:rsidR="00935BD7">
              <w:rPr>
                <w:noProof/>
                <w:webHidden/>
              </w:rPr>
            </w:r>
            <w:r w:rsidR="00935BD7">
              <w:rPr>
                <w:noProof/>
                <w:webHidden/>
              </w:rPr>
              <w:fldChar w:fldCharType="separate"/>
            </w:r>
            <w:r w:rsidR="00935BD7">
              <w:rPr>
                <w:noProof/>
                <w:webHidden/>
              </w:rPr>
              <w:t>31</w:t>
            </w:r>
            <w:r w:rsidR="00935BD7">
              <w:rPr>
                <w:noProof/>
                <w:webHidden/>
              </w:rPr>
              <w:fldChar w:fldCharType="end"/>
            </w:r>
          </w:hyperlink>
        </w:p>
        <w:p w14:paraId="4100E80A" w14:textId="38511A0A" w:rsidR="00935BD7" w:rsidRDefault="0016623F">
          <w:pPr>
            <w:pStyle w:val="TOC3"/>
            <w:tabs>
              <w:tab w:val="right" w:leader="dot" w:pos="8630"/>
            </w:tabs>
            <w:rPr>
              <w:noProof/>
              <w:sz w:val="22"/>
              <w:szCs w:val="22"/>
              <w:lang w:val="en-CA" w:eastAsia="en-CA"/>
            </w:rPr>
          </w:pPr>
          <w:hyperlink w:anchor="_Toc24984796" w:history="1">
            <w:r w:rsidR="00935BD7" w:rsidRPr="004E5197">
              <w:rPr>
                <w:rStyle w:val="Hyperlink"/>
                <w:b/>
                <w:noProof/>
              </w:rPr>
              <w:t>ARTICLES</w:t>
            </w:r>
            <w:r w:rsidR="00935BD7">
              <w:rPr>
                <w:noProof/>
                <w:webHidden/>
              </w:rPr>
              <w:tab/>
            </w:r>
            <w:r w:rsidR="00935BD7">
              <w:rPr>
                <w:noProof/>
                <w:webHidden/>
              </w:rPr>
              <w:fldChar w:fldCharType="begin"/>
            </w:r>
            <w:r w:rsidR="00935BD7">
              <w:rPr>
                <w:noProof/>
                <w:webHidden/>
              </w:rPr>
              <w:instrText xml:space="preserve"> PAGEREF _Toc24984796 \h </w:instrText>
            </w:r>
            <w:r w:rsidR="00935BD7">
              <w:rPr>
                <w:noProof/>
                <w:webHidden/>
              </w:rPr>
            </w:r>
            <w:r w:rsidR="00935BD7">
              <w:rPr>
                <w:noProof/>
                <w:webHidden/>
              </w:rPr>
              <w:fldChar w:fldCharType="separate"/>
            </w:r>
            <w:r w:rsidR="00935BD7">
              <w:rPr>
                <w:noProof/>
                <w:webHidden/>
              </w:rPr>
              <w:t>31</w:t>
            </w:r>
            <w:r w:rsidR="00935BD7">
              <w:rPr>
                <w:noProof/>
                <w:webHidden/>
              </w:rPr>
              <w:fldChar w:fldCharType="end"/>
            </w:r>
          </w:hyperlink>
        </w:p>
        <w:p w14:paraId="5AD29B2D" w14:textId="07B9D396" w:rsidR="00935BD7" w:rsidRDefault="0016623F">
          <w:pPr>
            <w:pStyle w:val="TOC2"/>
            <w:tabs>
              <w:tab w:val="right" w:leader="dot" w:pos="8630"/>
            </w:tabs>
            <w:rPr>
              <w:noProof/>
              <w:sz w:val="22"/>
              <w:szCs w:val="22"/>
              <w:lang w:val="en-CA" w:eastAsia="en-CA"/>
            </w:rPr>
          </w:pPr>
          <w:hyperlink w:anchor="_Toc24984797" w:history="1">
            <w:r w:rsidR="00935BD7" w:rsidRPr="004E5197">
              <w:rPr>
                <w:rStyle w:val="Hyperlink"/>
                <w:b/>
                <w:noProof/>
              </w:rPr>
              <w:t>FIRST NATIONS</w:t>
            </w:r>
            <w:r w:rsidR="00935BD7">
              <w:rPr>
                <w:noProof/>
                <w:webHidden/>
              </w:rPr>
              <w:tab/>
            </w:r>
            <w:r w:rsidR="00935BD7">
              <w:rPr>
                <w:noProof/>
                <w:webHidden/>
              </w:rPr>
              <w:fldChar w:fldCharType="begin"/>
            </w:r>
            <w:r w:rsidR="00935BD7">
              <w:rPr>
                <w:noProof/>
                <w:webHidden/>
              </w:rPr>
              <w:instrText xml:space="preserve"> PAGEREF _Toc24984797 \h </w:instrText>
            </w:r>
            <w:r w:rsidR="00935BD7">
              <w:rPr>
                <w:noProof/>
                <w:webHidden/>
              </w:rPr>
            </w:r>
            <w:r w:rsidR="00935BD7">
              <w:rPr>
                <w:noProof/>
                <w:webHidden/>
              </w:rPr>
              <w:fldChar w:fldCharType="separate"/>
            </w:r>
            <w:r w:rsidR="00935BD7">
              <w:rPr>
                <w:noProof/>
                <w:webHidden/>
              </w:rPr>
              <w:t>32</w:t>
            </w:r>
            <w:r w:rsidR="00935BD7">
              <w:rPr>
                <w:noProof/>
                <w:webHidden/>
              </w:rPr>
              <w:fldChar w:fldCharType="end"/>
            </w:r>
          </w:hyperlink>
        </w:p>
        <w:p w14:paraId="5C97FB7E" w14:textId="66FE6B06" w:rsidR="00935BD7" w:rsidRDefault="0016623F">
          <w:pPr>
            <w:pStyle w:val="TOC3"/>
            <w:tabs>
              <w:tab w:val="right" w:leader="dot" w:pos="8630"/>
            </w:tabs>
            <w:rPr>
              <w:noProof/>
              <w:sz w:val="22"/>
              <w:szCs w:val="22"/>
              <w:lang w:val="en-CA" w:eastAsia="en-CA"/>
            </w:rPr>
          </w:pPr>
          <w:hyperlink w:anchor="_Toc24984798" w:history="1">
            <w:r w:rsidR="00935BD7" w:rsidRPr="004E5197">
              <w:rPr>
                <w:rStyle w:val="Hyperlink"/>
                <w:b/>
                <w:noProof/>
              </w:rPr>
              <w:t>BOOKS</w:t>
            </w:r>
            <w:r w:rsidR="00935BD7">
              <w:rPr>
                <w:noProof/>
                <w:webHidden/>
              </w:rPr>
              <w:tab/>
            </w:r>
            <w:r w:rsidR="00935BD7">
              <w:rPr>
                <w:noProof/>
                <w:webHidden/>
              </w:rPr>
              <w:fldChar w:fldCharType="begin"/>
            </w:r>
            <w:r w:rsidR="00935BD7">
              <w:rPr>
                <w:noProof/>
                <w:webHidden/>
              </w:rPr>
              <w:instrText xml:space="preserve"> PAGEREF _Toc24984798 \h </w:instrText>
            </w:r>
            <w:r w:rsidR="00935BD7">
              <w:rPr>
                <w:noProof/>
                <w:webHidden/>
              </w:rPr>
            </w:r>
            <w:r w:rsidR="00935BD7">
              <w:rPr>
                <w:noProof/>
                <w:webHidden/>
              </w:rPr>
              <w:fldChar w:fldCharType="separate"/>
            </w:r>
            <w:r w:rsidR="00935BD7">
              <w:rPr>
                <w:noProof/>
                <w:webHidden/>
              </w:rPr>
              <w:t>32</w:t>
            </w:r>
            <w:r w:rsidR="00935BD7">
              <w:rPr>
                <w:noProof/>
                <w:webHidden/>
              </w:rPr>
              <w:fldChar w:fldCharType="end"/>
            </w:r>
          </w:hyperlink>
        </w:p>
        <w:p w14:paraId="4D97EB10" w14:textId="22DECE99" w:rsidR="00935BD7" w:rsidRDefault="0016623F">
          <w:pPr>
            <w:pStyle w:val="TOC3"/>
            <w:tabs>
              <w:tab w:val="right" w:leader="dot" w:pos="8630"/>
            </w:tabs>
            <w:rPr>
              <w:noProof/>
              <w:sz w:val="22"/>
              <w:szCs w:val="22"/>
              <w:lang w:val="en-CA" w:eastAsia="en-CA"/>
            </w:rPr>
          </w:pPr>
          <w:hyperlink w:anchor="_Toc24984799" w:history="1">
            <w:r w:rsidR="00935BD7" w:rsidRPr="004E5197">
              <w:rPr>
                <w:rStyle w:val="Hyperlink"/>
                <w:b/>
                <w:noProof/>
              </w:rPr>
              <w:t>ARTICLES</w:t>
            </w:r>
            <w:r w:rsidR="00935BD7">
              <w:rPr>
                <w:noProof/>
                <w:webHidden/>
              </w:rPr>
              <w:tab/>
            </w:r>
            <w:r w:rsidR="00935BD7">
              <w:rPr>
                <w:noProof/>
                <w:webHidden/>
              </w:rPr>
              <w:fldChar w:fldCharType="begin"/>
            </w:r>
            <w:r w:rsidR="00935BD7">
              <w:rPr>
                <w:noProof/>
                <w:webHidden/>
              </w:rPr>
              <w:instrText xml:space="preserve"> PAGEREF _Toc24984799 \h </w:instrText>
            </w:r>
            <w:r w:rsidR="00935BD7">
              <w:rPr>
                <w:noProof/>
                <w:webHidden/>
              </w:rPr>
            </w:r>
            <w:r w:rsidR="00935BD7">
              <w:rPr>
                <w:noProof/>
                <w:webHidden/>
              </w:rPr>
              <w:fldChar w:fldCharType="separate"/>
            </w:r>
            <w:r w:rsidR="00935BD7">
              <w:rPr>
                <w:noProof/>
                <w:webHidden/>
              </w:rPr>
              <w:t>33</w:t>
            </w:r>
            <w:r w:rsidR="00935BD7">
              <w:rPr>
                <w:noProof/>
                <w:webHidden/>
              </w:rPr>
              <w:fldChar w:fldCharType="end"/>
            </w:r>
          </w:hyperlink>
        </w:p>
        <w:p w14:paraId="582199EE" w14:textId="70450293" w:rsidR="00935BD7" w:rsidRDefault="0016623F">
          <w:pPr>
            <w:pStyle w:val="TOC3"/>
            <w:tabs>
              <w:tab w:val="right" w:leader="dot" w:pos="8630"/>
            </w:tabs>
            <w:rPr>
              <w:noProof/>
              <w:sz w:val="22"/>
              <w:szCs w:val="22"/>
              <w:lang w:val="en-CA" w:eastAsia="en-CA"/>
            </w:rPr>
          </w:pPr>
          <w:hyperlink w:anchor="_Toc24984800" w:history="1">
            <w:r w:rsidR="00935BD7" w:rsidRPr="004E5197">
              <w:rPr>
                <w:rStyle w:val="Hyperlink"/>
                <w:b/>
                <w:noProof/>
              </w:rPr>
              <w:t>ALGONQUIAN CONFERENCE PAPERS</w:t>
            </w:r>
            <w:r w:rsidR="00935BD7">
              <w:rPr>
                <w:noProof/>
                <w:webHidden/>
              </w:rPr>
              <w:tab/>
            </w:r>
            <w:r w:rsidR="00935BD7">
              <w:rPr>
                <w:noProof/>
                <w:webHidden/>
              </w:rPr>
              <w:fldChar w:fldCharType="begin"/>
            </w:r>
            <w:r w:rsidR="00935BD7">
              <w:rPr>
                <w:noProof/>
                <w:webHidden/>
              </w:rPr>
              <w:instrText xml:space="preserve"> PAGEREF _Toc24984800 \h </w:instrText>
            </w:r>
            <w:r w:rsidR="00935BD7">
              <w:rPr>
                <w:noProof/>
                <w:webHidden/>
              </w:rPr>
            </w:r>
            <w:r w:rsidR="00935BD7">
              <w:rPr>
                <w:noProof/>
                <w:webHidden/>
              </w:rPr>
              <w:fldChar w:fldCharType="separate"/>
            </w:r>
            <w:r w:rsidR="00935BD7">
              <w:rPr>
                <w:noProof/>
                <w:webHidden/>
              </w:rPr>
              <w:t>35</w:t>
            </w:r>
            <w:r w:rsidR="00935BD7">
              <w:rPr>
                <w:noProof/>
                <w:webHidden/>
              </w:rPr>
              <w:fldChar w:fldCharType="end"/>
            </w:r>
          </w:hyperlink>
        </w:p>
        <w:p w14:paraId="1C1B267D" w14:textId="45A2B477" w:rsidR="00935BD7" w:rsidRDefault="0016623F">
          <w:pPr>
            <w:pStyle w:val="TOC2"/>
            <w:tabs>
              <w:tab w:val="right" w:leader="dot" w:pos="8630"/>
            </w:tabs>
            <w:rPr>
              <w:noProof/>
              <w:sz w:val="22"/>
              <w:szCs w:val="22"/>
              <w:lang w:val="en-CA" w:eastAsia="en-CA"/>
            </w:rPr>
          </w:pPr>
          <w:hyperlink w:anchor="_Toc24984801" w:history="1">
            <w:r w:rsidR="00935BD7" w:rsidRPr="004E5197">
              <w:rPr>
                <w:rStyle w:val="Hyperlink"/>
                <w:b/>
                <w:noProof/>
              </w:rPr>
              <w:t>FIRST NATIONS ECOSYSTEM HEALTH/PUBLIC HEALTH</w:t>
            </w:r>
            <w:r w:rsidR="00935BD7">
              <w:rPr>
                <w:noProof/>
                <w:webHidden/>
              </w:rPr>
              <w:tab/>
            </w:r>
            <w:r w:rsidR="00935BD7">
              <w:rPr>
                <w:noProof/>
                <w:webHidden/>
              </w:rPr>
              <w:fldChar w:fldCharType="begin"/>
            </w:r>
            <w:r w:rsidR="00935BD7">
              <w:rPr>
                <w:noProof/>
                <w:webHidden/>
              </w:rPr>
              <w:instrText xml:space="preserve"> PAGEREF _Toc24984801 \h </w:instrText>
            </w:r>
            <w:r w:rsidR="00935BD7">
              <w:rPr>
                <w:noProof/>
                <w:webHidden/>
              </w:rPr>
            </w:r>
            <w:r w:rsidR="00935BD7">
              <w:rPr>
                <w:noProof/>
                <w:webHidden/>
              </w:rPr>
              <w:fldChar w:fldCharType="separate"/>
            </w:r>
            <w:r w:rsidR="00935BD7">
              <w:rPr>
                <w:noProof/>
                <w:webHidden/>
              </w:rPr>
              <w:t>36</w:t>
            </w:r>
            <w:r w:rsidR="00935BD7">
              <w:rPr>
                <w:noProof/>
                <w:webHidden/>
              </w:rPr>
              <w:fldChar w:fldCharType="end"/>
            </w:r>
          </w:hyperlink>
        </w:p>
        <w:p w14:paraId="58A059E2" w14:textId="469B537C" w:rsidR="00935BD7" w:rsidRDefault="0016623F">
          <w:pPr>
            <w:pStyle w:val="TOC3"/>
            <w:tabs>
              <w:tab w:val="right" w:leader="dot" w:pos="8630"/>
            </w:tabs>
            <w:rPr>
              <w:noProof/>
              <w:sz w:val="22"/>
              <w:szCs w:val="22"/>
              <w:lang w:val="en-CA" w:eastAsia="en-CA"/>
            </w:rPr>
          </w:pPr>
          <w:hyperlink w:anchor="_Toc24984802" w:history="1">
            <w:r w:rsidR="00935BD7" w:rsidRPr="004E5197">
              <w:rPr>
                <w:rStyle w:val="Hyperlink"/>
                <w:b/>
                <w:noProof/>
              </w:rPr>
              <w:t>BOOKS</w:t>
            </w:r>
            <w:r w:rsidR="00935BD7">
              <w:rPr>
                <w:noProof/>
                <w:webHidden/>
              </w:rPr>
              <w:tab/>
            </w:r>
            <w:r w:rsidR="00935BD7">
              <w:rPr>
                <w:noProof/>
                <w:webHidden/>
              </w:rPr>
              <w:fldChar w:fldCharType="begin"/>
            </w:r>
            <w:r w:rsidR="00935BD7">
              <w:rPr>
                <w:noProof/>
                <w:webHidden/>
              </w:rPr>
              <w:instrText xml:space="preserve"> PAGEREF _Toc24984802 \h </w:instrText>
            </w:r>
            <w:r w:rsidR="00935BD7">
              <w:rPr>
                <w:noProof/>
                <w:webHidden/>
              </w:rPr>
            </w:r>
            <w:r w:rsidR="00935BD7">
              <w:rPr>
                <w:noProof/>
                <w:webHidden/>
              </w:rPr>
              <w:fldChar w:fldCharType="separate"/>
            </w:r>
            <w:r w:rsidR="00935BD7">
              <w:rPr>
                <w:noProof/>
                <w:webHidden/>
              </w:rPr>
              <w:t>36</w:t>
            </w:r>
            <w:r w:rsidR="00935BD7">
              <w:rPr>
                <w:noProof/>
                <w:webHidden/>
              </w:rPr>
              <w:fldChar w:fldCharType="end"/>
            </w:r>
          </w:hyperlink>
        </w:p>
        <w:p w14:paraId="1AA51017" w14:textId="604CA4CB" w:rsidR="00935BD7" w:rsidRDefault="0016623F">
          <w:pPr>
            <w:pStyle w:val="TOC3"/>
            <w:tabs>
              <w:tab w:val="right" w:leader="dot" w:pos="8630"/>
            </w:tabs>
            <w:rPr>
              <w:noProof/>
              <w:sz w:val="22"/>
              <w:szCs w:val="22"/>
              <w:lang w:val="en-CA" w:eastAsia="en-CA"/>
            </w:rPr>
          </w:pPr>
          <w:hyperlink w:anchor="_Toc24984803" w:history="1">
            <w:r w:rsidR="00935BD7" w:rsidRPr="004E5197">
              <w:rPr>
                <w:rStyle w:val="Hyperlink"/>
                <w:b/>
                <w:noProof/>
              </w:rPr>
              <w:t>ARTICLES</w:t>
            </w:r>
            <w:r w:rsidR="00935BD7">
              <w:rPr>
                <w:noProof/>
                <w:webHidden/>
              </w:rPr>
              <w:tab/>
            </w:r>
            <w:r w:rsidR="00935BD7">
              <w:rPr>
                <w:noProof/>
                <w:webHidden/>
              </w:rPr>
              <w:fldChar w:fldCharType="begin"/>
            </w:r>
            <w:r w:rsidR="00935BD7">
              <w:rPr>
                <w:noProof/>
                <w:webHidden/>
              </w:rPr>
              <w:instrText xml:space="preserve"> PAGEREF _Toc24984803 \h </w:instrText>
            </w:r>
            <w:r w:rsidR="00935BD7">
              <w:rPr>
                <w:noProof/>
                <w:webHidden/>
              </w:rPr>
            </w:r>
            <w:r w:rsidR="00935BD7">
              <w:rPr>
                <w:noProof/>
                <w:webHidden/>
              </w:rPr>
              <w:fldChar w:fldCharType="separate"/>
            </w:r>
            <w:r w:rsidR="00935BD7">
              <w:rPr>
                <w:noProof/>
                <w:webHidden/>
              </w:rPr>
              <w:t>36</w:t>
            </w:r>
            <w:r w:rsidR="00935BD7">
              <w:rPr>
                <w:noProof/>
                <w:webHidden/>
              </w:rPr>
              <w:fldChar w:fldCharType="end"/>
            </w:r>
          </w:hyperlink>
        </w:p>
        <w:p w14:paraId="496705CA" w14:textId="00784C71" w:rsidR="00935BD7" w:rsidRDefault="0016623F">
          <w:pPr>
            <w:pStyle w:val="TOC3"/>
            <w:tabs>
              <w:tab w:val="right" w:leader="dot" w:pos="8630"/>
            </w:tabs>
            <w:rPr>
              <w:noProof/>
              <w:sz w:val="22"/>
              <w:szCs w:val="22"/>
              <w:lang w:val="en-CA" w:eastAsia="en-CA"/>
            </w:rPr>
          </w:pPr>
          <w:hyperlink w:anchor="_Toc24984804" w:history="1">
            <w:r w:rsidR="00935BD7" w:rsidRPr="004E5197">
              <w:rPr>
                <w:rStyle w:val="Hyperlink"/>
                <w:b/>
                <w:noProof/>
              </w:rPr>
              <w:t>REPORTS</w:t>
            </w:r>
            <w:r w:rsidR="00935BD7">
              <w:rPr>
                <w:noProof/>
                <w:webHidden/>
              </w:rPr>
              <w:tab/>
            </w:r>
            <w:r w:rsidR="00935BD7">
              <w:rPr>
                <w:noProof/>
                <w:webHidden/>
              </w:rPr>
              <w:fldChar w:fldCharType="begin"/>
            </w:r>
            <w:r w:rsidR="00935BD7">
              <w:rPr>
                <w:noProof/>
                <w:webHidden/>
              </w:rPr>
              <w:instrText xml:space="preserve"> PAGEREF _Toc24984804 \h </w:instrText>
            </w:r>
            <w:r w:rsidR="00935BD7">
              <w:rPr>
                <w:noProof/>
                <w:webHidden/>
              </w:rPr>
            </w:r>
            <w:r w:rsidR="00935BD7">
              <w:rPr>
                <w:noProof/>
                <w:webHidden/>
              </w:rPr>
              <w:fldChar w:fldCharType="separate"/>
            </w:r>
            <w:r w:rsidR="00935BD7">
              <w:rPr>
                <w:noProof/>
                <w:webHidden/>
              </w:rPr>
              <w:t>39</w:t>
            </w:r>
            <w:r w:rsidR="00935BD7">
              <w:rPr>
                <w:noProof/>
                <w:webHidden/>
              </w:rPr>
              <w:fldChar w:fldCharType="end"/>
            </w:r>
          </w:hyperlink>
        </w:p>
        <w:p w14:paraId="10560282" w14:textId="4C998CDD" w:rsidR="00935BD7" w:rsidRDefault="0016623F">
          <w:pPr>
            <w:pStyle w:val="TOC2"/>
            <w:tabs>
              <w:tab w:val="right" w:leader="dot" w:pos="8630"/>
            </w:tabs>
            <w:rPr>
              <w:noProof/>
              <w:sz w:val="22"/>
              <w:szCs w:val="22"/>
              <w:lang w:val="en-CA" w:eastAsia="en-CA"/>
            </w:rPr>
          </w:pPr>
          <w:hyperlink w:anchor="_Toc24984805" w:history="1">
            <w:r w:rsidR="00935BD7" w:rsidRPr="004E5197">
              <w:rPr>
                <w:rStyle w:val="Hyperlink"/>
                <w:b/>
                <w:noProof/>
              </w:rPr>
              <w:t>OBITUARIES</w:t>
            </w:r>
            <w:r w:rsidR="00935BD7">
              <w:rPr>
                <w:noProof/>
                <w:webHidden/>
              </w:rPr>
              <w:tab/>
            </w:r>
            <w:r w:rsidR="00935BD7">
              <w:rPr>
                <w:noProof/>
                <w:webHidden/>
              </w:rPr>
              <w:fldChar w:fldCharType="begin"/>
            </w:r>
            <w:r w:rsidR="00935BD7">
              <w:rPr>
                <w:noProof/>
                <w:webHidden/>
              </w:rPr>
              <w:instrText xml:space="preserve"> PAGEREF _Toc24984805 \h </w:instrText>
            </w:r>
            <w:r w:rsidR="00935BD7">
              <w:rPr>
                <w:noProof/>
                <w:webHidden/>
              </w:rPr>
            </w:r>
            <w:r w:rsidR="00935BD7">
              <w:rPr>
                <w:noProof/>
                <w:webHidden/>
              </w:rPr>
              <w:fldChar w:fldCharType="separate"/>
            </w:r>
            <w:r w:rsidR="00935BD7">
              <w:rPr>
                <w:noProof/>
                <w:webHidden/>
              </w:rPr>
              <w:t>39</w:t>
            </w:r>
            <w:r w:rsidR="00935BD7">
              <w:rPr>
                <w:noProof/>
                <w:webHidden/>
              </w:rPr>
              <w:fldChar w:fldCharType="end"/>
            </w:r>
          </w:hyperlink>
        </w:p>
        <w:p w14:paraId="4EAAECD3" w14:textId="518B81B6" w:rsidR="00935BD7" w:rsidRDefault="0016623F">
          <w:pPr>
            <w:pStyle w:val="TOC2"/>
            <w:tabs>
              <w:tab w:val="right" w:leader="dot" w:pos="8630"/>
            </w:tabs>
            <w:rPr>
              <w:noProof/>
              <w:sz w:val="22"/>
              <w:szCs w:val="22"/>
              <w:lang w:val="en-CA" w:eastAsia="en-CA"/>
            </w:rPr>
          </w:pPr>
          <w:hyperlink w:anchor="_Toc24984806" w:history="1">
            <w:r w:rsidR="00935BD7" w:rsidRPr="004E5197">
              <w:rPr>
                <w:rStyle w:val="Hyperlink"/>
                <w:b/>
                <w:noProof/>
              </w:rPr>
              <w:t>BIOGRAPHICAL SKETCHES</w:t>
            </w:r>
            <w:r w:rsidR="00935BD7">
              <w:rPr>
                <w:noProof/>
                <w:webHidden/>
              </w:rPr>
              <w:tab/>
            </w:r>
            <w:r w:rsidR="00935BD7">
              <w:rPr>
                <w:noProof/>
                <w:webHidden/>
              </w:rPr>
              <w:fldChar w:fldCharType="begin"/>
            </w:r>
            <w:r w:rsidR="00935BD7">
              <w:rPr>
                <w:noProof/>
                <w:webHidden/>
              </w:rPr>
              <w:instrText xml:space="preserve"> PAGEREF _Toc24984806 \h </w:instrText>
            </w:r>
            <w:r w:rsidR="00935BD7">
              <w:rPr>
                <w:noProof/>
                <w:webHidden/>
              </w:rPr>
            </w:r>
            <w:r w:rsidR="00935BD7">
              <w:rPr>
                <w:noProof/>
                <w:webHidden/>
              </w:rPr>
              <w:fldChar w:fldCharType="separate"/>
            </w:r>
            <w:r w:rsidR="00935BD7">
              <w:rPr>
                <w:noProof/>
                <w:webHidden/>
              </w:rPr>
              <w:t>40</w:t>
            </w:r>
            <w:r w:rsidR="00935BD7">
              <w:rPr>
                <w:noProof/>
                <w:webHidden/>
              </w:rPr>
              <w:fldChar w:fldCharType="end"/>
            </w:r>
          </w:hyperlink>
        </w:p>
        <w:p w14:paraId="0E4C2BF4" w14:textId="203A6E98" w:rsidR="00935BD7" w:rsidRDefault="0016623F">
          <w:pPr>
            <w:pStyle w:val="TOC2"/>
            <w:tabs>
              <w:tab w:val="right" w:leader="dot" w:pos="8630"/>
            </w:tabs>
            <w:rPr>
              <w:noProof/>
              <w:sz w:val="22"/>
              <w:szCs w:val="22"/>
              <w:lang w:val="en-CA" w:eastAsia="en-CA"/>
            </w:rPr>
          </w:pPr>
          <w:hyperlink w:anchor="_Toc24984807" w:history="1">
            <w:r w:rsidR="00935BD7" w:rsidRPr="004E5197">
              <w:rPr>
                <w:rStyle w:val="Hyperlink"/>
                <w:b/>
                <w:noProof/>
              </w:rPr>
              <w:t>ENCYCLOPAEDIA ARTICLES</w:t>
            </w:r>
            <w:r w:rsidR="00935BD7">
              <w:rPr>
                <w:noProof/>
                <w:webHidden/>
              </w:rPr>
              <w:tab/>
            </w:r>
            <w:r w:rsidR="00935BD7">
              <w:rPr>
                <w:noProof/>
                <w:webHidden/>
              </w:rPr>
              <w:fldChar w:fldCharType="begin"/>
            </w:r>
            <w:r w:rsidR="00935BD7">
              <w:rPr>
                <w:noProof/>
                <w:webHidden/>
              </w:rPr>
              <w:instrText xml:space="preserve"> PAGEREF _Toc24984807 \h </w:instrText>
            </w:r>
            <w:r w:rsidR="00935BD7">
              <w:rPr>
                <w:noProof/>
                <w:webHidden/>
              </w:rPr>
            </w:r>
            <w:r w:rsidR="00935BD7">
              <w:rPr>
                <w:noProof/>
                <w:webHidden/>
              </w:rPr>
              <w:fldChar w:fldCharType="separate"/>
            </w:r>
            <w:r w:rsidR="00935BD7">
              <w:rPr>
                <w:noProof/>
                <w:webHidden/>
              </w:rPr>
              <w:t>41</w:t>
            </w:r>
            <w:r w:rsidR="00935BD7">
              <w:rPr>
                <w:noProof/>
                <w:webHidden/>
              </w:rPr>
              <w:fldChar w:fldCharType="end"/>
            </w:r>
          </w:hyperlink>
        </w:p>
        <w:p w14:paraId="1B3EE631" w14:textId="2869645F" w:rsidR="00935BD7" w:rsidRDefault="0016623F">
          <w:pPr>
            <w:pStyle w:val="TOC2"/>
            <w:tabs>
              <w:tab w:val="right" w:leader="dot" w:pos="8630"/>
            </w:tabs>
            <w:rPr>
              <w:noProof/>
              <w:sz w:val="22"/>
              <w:szCs w:val="22"/>
              <w:lang w:val="en-CA" w:eastAsia="en-CA"/>
            </w:rPr>
          </w:pPr>
          <w:hyperlink w:anchor="_Toc24984808" w:history="1">
            <w:r w:rsidR="00935BD7" w:rsidRPr="004E5197">
              <w:rPr>
                <w:rStyle w:val="Hyperlink"/>
                <w:b/>
                <w:noProof/>
              </w:rPr>
              <w:t>COMMENTARIES</w:t>
            </w:r>
            <w:r w:rsidR="00935BD7">
              <w:rPr>
                <w:noProof/>
                <w:webHidden/>
              </w:rPr>
              <w:tab/>
            </w:r>
            <w:r w:rsidR="00935BD7">
              <w:rPr>
                <w:noProof/>
                <w:webHidden/>
              </w:rPr>
              <w:fldChar w:fldCharType="begin"/>
            </w:r>
            <w:r w:rsidR="00935BD7">
              <w:rPr>
                <w:noProof/>
                <w:webHidden/>
              </w:rPr>
              <w:instrText xml:space="preserve"> PAGEREF _Toc24984808 \h </w:instrText>
            </w:r>
            <w:r w:rsidR="00935BD7">
              <w:rPr>
                <w:noProof/>
                <w:webHidden/>
              </w:rPr>
            </w:r>
            <w:r w:rsidR="00935BD7">
              <w:rPr>
                <w:noProof/>
                <w:webHidden/>
              </w:rPr>
              <w:fldChar w:fldCharType="separate"/>
            </w:r>
            <w:r w:rsidR="00935BD7">
              <w:rPr>
                <w:noProof/>
                <w:webHidden/>
              </w:rPr>
              <w:t>42</w:t>
            </w:r>
            <w:r w:rsidR="00935BD7">
              <w:rPr>
                <w:noProof/>
                <w:webHidden/>
              </w:rPr>
              <w:fldChar w:fldCharType="end"/>
            </w:r>
          </w:hyperlink>
        </w:p>
        <w:p w14:paraId="5711A244" w14:textId="4E663F35" w:rsidR="00935BD7" w:rsidRDefault="0016623F">
          <w:pPr>
            <w:pStyle w:val="TOC2"/>
            <w:tabs>
              <w:tab w:val="right" w:leader="dot" w:pos="8630"/>
            </w:tabs>
            <w:rPr>
              <w:noProof/>
              <w:sz w:val="22"/>
              <w:szCs w:val="22"/>
              <w:lang w:val="en-CA" w:eastAsia="en-CA"/>
            </w:rPr>
          </w:pPr>
          <w:hyperlink w:anchor="_Toc24984809" w:history="1">
            <w:r w:rsidR="00935BD7" w:rsidRPr="004E5197">
              <w:rPr>
                <w:rStyle w:val="Hyperlink"/>
                <w:b/>
                <w:noProof/>
              </w:rPr>
              <w:t>POETICS</w:t>
            </w:r>
            <w:r w:rsidR="00935BD7">
              <w:rPr>
                <w:noProof/>
                <w:webHidden/>
              </w:rPr>
              <w:tab/>
            </w:r>
            <w:r w:rsidR="00935BD7">
              <w:rPr>
                <w:noProof/>
                <w:webHidden/>
              </w:rPr>
              <w:fldChar w:fldCharType="begin"/>
            </w:r>
            <w:r w:rsidR="00935BD7">
              <w:rPr>
                <w:noProof/>
                <w:webHidden/>
              </w:rPr>
              <w:instrText xml:space="preserve"> PAGEREF _Toc24984809 \h </w:instrText>
            </w:r>
            <w:r w:rsidR="00935BD7">
              <w:rPr>
                <w:noProof/>
                <w:webHidden/>
              </w:rPr>
            </w:r>
            <w:r w:rsidR="00935BD7">
              <w:rPr>
                <w:noProof/>
                <w:webHidden/>
              </w:rPr>
              <w:fldChar w:fldCharType="separate"/>
            </w:r>
            <w:r w:rsidR="00935BD7">
              <w:rPr>
                <w:noProof/>
                <w:webHidden/>
              </w:rPr>
              <w:t>43</w:t>
            </w:r>
            <w:r w:rsidR="00935BD7">
              <w:rPr>
                <w:noProof/>
                <w:webHidden/>
              </w:rPr>
              <w:fldChar w:fldCharType="end"/>
            </w:r>
          </w:hyperlink>
        </w:p>
        <w:p w14:paraId="5A8AFAF2" w14:textId="7D07D73B" w:rsidR="00935BD7" w:rsidRDefault="0016623F">
          <w:pPr>
            <w:pStyle w:val="TOC2"/>
            <w:tabs>
              <w:tab w:val="right" w:leader="dot" w:pos="8630"/>
            </w:tabs>
            <w:rPr>
              <w:noProof/>
              <w:sz w:val="22"/>
              <w:szCs w:val="22"/>
              <w:lang w:val="en-CA" w:eastAsia="en-CA"/>
            </w:rPr>
          </w:pPr>
          <w:hyperlink w:anchor="_Toc24984810" w:history="1">
            <w:r w:rsidR="00935BD7" w:rsidRPr="004E5197">
              <w:rPr>
                <w:rStyle w:val="Hyperlink"/>
                <w:b/>
                <w:noProof/>
              </w:rPr>
              <w:t>UNIVERSITY ISSUES</w:t>
            </w:r>
            <w:r w:rsidR="00935BD7">
              <w:rPr>
                <w:noProof/>
                <w:webHidden/>
              </w:rPr>
              <w:tab/>
            </w:r>
            <w:r w:rsidR="00935BD7">
              <w:rPr>
                <w:noProof/>
                <w:webHidden/>
              </w:rPr>
              <w:fldChar w:fldCharType="begin"/>
            </w:r>
            <w:r w:rsidR="00935BD7">
              <w:rPr>
                <w:noProof/>
                <w:webHidden/>
              </w:rPr>
              <w:instrText xml:space="preserve"> PAGEREF _Toc24984810 \h </w:instrText>
            </w:r>
            <w:r w:rsidR="00935BD7">
              <w:rPr>
                <w:noProof/>
                <w:webHidden/>
              </w:rPr>
            </w:r>
            <w:r w:rsidR="00935BD7">
              <w:rPr>
                <w:noProof/>
                <w:webHidden/>
              </w:rPr>
              <w:fldChar w:fldCharType="separate"/>
            </w:r>
            <w:r w:rsidR="00935BD7">
              <w:rPr>
                <w:noProof/>
                <w:webHidden/>
              </w:rPr>
              <w:t>44</w:t>
            </w:r>
            <w:r w:rsidR="00935BD7">
              <w:rPr>
                <w:noProof/>
                <w:webHidden/>
              </w:rPr>
              <w:fldChar w:fldCharType="end"/>
            </w:r>
          </w:hyperlink>
        </w:p>
        <w:p w14:paraId="20C9F380" w14:textId="36635C98" w:rsidR="00935BD7" w:rsidRDefault="0016623F">
          <w:pPr>
            <w:pStyle w:val="TOC2"/>
            <w:tabs>
              <w:tab w:val="right" w:leader="dot" w:pos="8630"/>
            </w:tabs>
            <w:rPr>
              <w:noProof/>
              <w:sz w:val="22"/>
              <w:szCs w:val="22"/>
              <w:lang w:val="en-CA" w:eastAsia="en-CA"/>
            </w:rPr>
          </w:pPr>
          <w:hyperlink w:anchor="_Toc24984811" w:history="1">
            <w:r w:rsidR="00935BD7" w:rsidRPr="004E5197">
              <w:rPr>
                <w:rStyle w:val="Hyperlink"/>
                <w:b/>
                <w:noProof/>
              </w:rPr>
              <w:t>MISCELLANEOUS</w:t>
            </w:r>
            <w:r w:rsidR="00935BD7">
              <w:rPr>
                <w:noProof/>
                <w:webHidden/>
              </w:rPr>
              <w:tab/>
            </w:r>
            <w:r w:rsidR="00935BD7">
              <w:rPr>
                <w:noProof/>
                <w:webHidden/>
              </w:rPr>
              <w:fldChar w:fldCharType="begin"/>
            </w:r>
            <w:r w:rsidR="00935BD7">
              <w:rPr>
                <w:noProof/>
                <w:webHidden/>
              </w:rPr>
              <w:instrText xml:space="preserve"> PAGEREF _Toc24984811 \h </w:instrText>
            </w:r>
            <w:r w:rsidR="00935BD7">
              <w:rPr>
                <w:noProof/>
                <w:webHidden/>
              </w:rPr>
            </w:r>
            <w:r w:rsidR="00935BD7">
              <w:rPr>
                <w:noProof/>
                <w:webHidden/>
              </w:rPr>
              <w:fldChar w:fldCharType="separate"/>
            </w:r>
            <w:r w:rsidR="00935BD7">
              <w:rPr>
                <w:noProof/>
                <w:webHidden/>
              </w:rPr>
              <w:t>44</w:t>
            </w:r>
            <w:r w:rsidR="00935BD7">
              <w:rPr>
                <w:noProof/>
                <w:webHidden/>
              </w:rPr>
              <w:fldChar w:fldCharType="end"/>
            </w:r>
          </w:hyperlink>
        </w:p>
        <w:p w14:paraId="7E8F4A51" w14:textId="4B6F4A81" w:rsidR="00935BD7" w:rsidRDefault="0016623F">
          <w:pPr>
            <w:pStyle w:val="TOC2"/>
            <w:tabs>
              <w:tab w:val="right" w:leader="dot" w:pos="8630"/>
            </w:tabs>
            <w:rPr>
              <w:noProof/>
              <w:sz w:val="22"/>
              <w:szCs w:val="22"/>
              <w:lang w:val="en-CA" w:eastAsia="en-CA"/>
            </w:rPr>
          </w:pPr>
          <w:hyperlink w:anchor="_Toc24984812" w:history="1">
            <w:r w:rsidR="00935BD7" w:rsidRPr="004E5197">
              <w:rPr>
                <w:rStyle w:val="Hyperlink"/>
                <w:b/>
                <w:noProof/>
              </w:rPr>
              <w:t>REPRINTED WORKS</w:t>
            </w:r>
            <w:r w:rsidR="00935BD7">
              <w:rPr>
                <w:noProof/>
                <w:webHidden/>
              </w:rPr>
              <w:tab/>
            </w:r>
            <w:r w:rsidR="00935BD7">
              <w:rPr>
                <w:noProof/>
                <w:webHidden/>
              </w:rPr>
              <w:fldChar w:fldCharType="begin"/>
            </w:r>
            <w:r w:rsidR="00935BD7">
              <w:rPr>
                <w:noProof/>
                <w:webHidden/>
              </w:rPr>
              <w:instrText xml:space="preserve"> PAGEREF _Toc24984812 \h </w:instrText>
            </w:r>
            <w:r w:rsidR="00935BD7">
              <w:rPr>
                <w:noProof/>
                <w:webHidden/>
              </w:rPr>
            </w:r>
            <w:r w:rsidR="00935BD7">
              <w:rPr>
                <w:noProof/>
                <w:webHidden/>
              </w:rPr>
              <w:fldChar w:fldCharType="separate"/>
            </w:r>
            <w:r w:rsidR="00935BD7">
              <w:rPr>
                <w:noProof/>
                <w:webHidden/>
              </w:rPr>
              <w:t>45</w:t>
            </w:r>
            <w:r w:rsidR="00935BD7">
              <w:rPr>
                <w:noProof/>
                <w:webHidden/>
              </w:rPr>
              <w:fldChar w:fldCharType="end"/>
            </w:r>
          </w:hyperlink>
        </w:p>
        <w:p w14:paraId="5A22F6F1" w14:textId="44C95A0F" w:rsidR="00935BD7" w:rsidRDefault="0016623F">
          <w:pPr>
            <w:pStyle w:val="TOC2"/>
            <w:tabs>
              <w:tab w:val="right" w:leader="dot" w:pos="8630"/>
            </w:tabs>
            <w:rPr>
              <w:noProof/>
              <w:sz w:val="22"/>
              <w:szCs w:val="22"/>
              <w:lang w:val="en-CA" w:eastAsia="en-CA"/>
            </w:rPr>
          </w:pPr>
          <w:hyperlink w:anchor="_Toc24984813" w:history="1">
            <w:r w:rsidR="00935BD7" w:rsidRPr="004E5197">
              <w:rPr>
                <w:rStyle w:val="Hyperlink"/>
                <w:b/>
                <w:noProof/>
              </w:rPr>
              <w:t>REVIEW ARTICLES</w:t>
            </w:r>
            <w:r w:rsidR="00935BD7">
              <w:rPr>
                <w:noProof/>
                <w:webHidden/>
              </w:rPr>
              <w:tab/>
            </w:r>
            <w:r w:rsidR="00935BD7">
              <w:rPr>
                <w:noProof/>
                <w:webHidden/>
              </w:rPr>
              <w:fldChar w:fldCharType="begin"/>
            </w:r>
            <w:r w:rsidR="00935BD7">
              <w:rPr>
                <w:noProof/>
                <w:webHidden/>
              </w:rPr>
              <w:instrText xml:space="preserve"> PAGEREF _Toc24984813 \h </w:instrText>
            </w:r>
            <w:r w:rsidR="00935BD7">
              <w:rPr>
                <w:noProof/>
                <w:webHidden/>
              </w:rPr>
            </w:r>
            <w:r w:rsidR="00935BD7">
              <w:rPr>
                <w:noProof/>
                <w:webHidden/>
              </w:rPr>
              <w:fldChar w:fldCharType="separate"/>
            </w:r>
            <w:r w:rsidR="00935BD7">
              <w:rPr>
                <w:noProof/>
                <w:webHidden/>
              </w:rPr>
              <w:t>46</w:t>
            </w:r>
            <w:r w:rsidR="00935BD7">
              <w:rPr>
                <w:noProof/>
                <w:webHidden/>
              </w:rPr>
              <w:fldChar w:fldCharType="end"/>
            </w:r>
          </w:hyperlink>
        </w:p>
        <w:p w14:paraId="0A685C96" w14:textId="24ACAB20" w:rsidR="00935BD7" w:rsidRDefault="0016623F">
          <w:pPr>
            <w:pStyle w:val="TOC2"/>
            <w:tabs>
              <w:tab w:val="right" w:leader="dot" w:pos="8630"/>
            </w:tabs>
            <w:rPr>
              <w:noProof/>
              <w:sz w:val="22"/>
              <w:szCs w:val="22"/>
              <w:lang w:val="en-CA" w:eastAsia="en-CA"/>
            </w:rPr>
          </w:pPr>
          <w:hyperlink w:anchor="_Toc24984814" w:history="1">
            <w:r w:rsidR="00935BD7" w:rsidRPr="004E5197">
              <w:rPr>
                <w:rStyle w:val="Hyperlink"/>
                <w:b/>
                <w:noProof/>
              </w:rPr>
              <w:t>REVIEWS</w:t>
            </w:r>
            <w:r w:rsidR="00935BD7">
              <w:rPr>
                <w:noProof/>
                <w:webHidden/>
              </w:rPr>
              <w:tab/>
            </w:r>
            <w:r w:rsidR="00935BD7">
              <w:rPr>
                <w:noProof/>
                <w:webHidden/>
              </w:rPr>
              <w:fldChar w:fldCharType="begin"/>
            </w:r>
            <w:r w:rsidR="00935BD7">
              <w:rPr>
                <w:noProof/>
                <w:webHidden/>
              </w:rPr>
              <w:instrText xml:space="preserve"> PAGEREF _Toc24984814 \h </w:instrText>
            </w:r>
            <w:r w:rsidR="00935BD7">
              <w:rPr>
                <w:noProof/>
                <w:webHidden/>
              </w:rPr>
            </w:r>
            <w:r w:rsidR="00935BD7">
              <w:rPr>
                <w:noProof/>
                <w:webHidden/>
              </w:rPr>
              <w:fldChar w:fldCharType="separate"/>
            </w:r>
            <w:r w:rsidR="00935BD7">
              <w:rPr>
                <w:noProof/>
                <w:webHidden/>
              </w:rPr>
              <w:t>47</w:t>
            </w:r>
            <w:r w:rsidR="00935BD7">
              <w:rPr>
                <w:noProof/>
                <w:webHidden/>
              </w:rPr>
              <w:fldChar w:fldCharType="end"/>
            </w:r>
          </w:hyperlink>
        </w:p>
        <w:p w14:paraId="60B4A295" w14:textId="7F502EE6" w:rsidR="00935BD7" w:rsidRDefault="0016623F">
          <w:pPr>
            <w:pStyle w:val="TOC1"/>
            <w:tabs>
              <w:tab w:val="right" w:leader="dot" w:pos="8630"/>
            </w:tabs>
            <w:rPr>
              <w:noProof/>
              <w:sz w:val="22"/>
              <w:szCs w:val="22"/>
              <w:lang w:val="en-CA" w:eastAsia="en-CA"/>
            </w:rPr>
          </w:pPr>
          <w:hyperlink w:anchor="_Toc24984815" w:history="1">
            <w:r w:rsidR="00935BD7" w:rsidRPr="004E5197">
              <w:rPr>
                <w:rStyle w:val="Hyperlink"/>
                <w:b/>
                <w:noProof/>
              </w:rPr>
              <w:t>INVITED LECTURES:</w:t>
            </w:r>
            <w:r w:rsidR="00935BD7">
              <w:rPr>
                <w:noProof/>
                <w:webHidden/>
              </w:rPr>
              <w:tab/>
            </w:r>
            <w:r w:rsidR="00935BD7">
              <w:rPr>
                <w:noProof/>
                <w:webHidden/>
              </w:rPr>
              <w:fldChar w:fldCharType="begin"/>
            </w:r>
            <w:r w:rsidR="00935BD7">
              <w:rPr>
                <w:noProof/>
                <w:webHidden/>
              </w:rPr>
              <w:instrText xml:space="preserve"> PAGEREF _Toc24984815 \h </w:instrText>
            </w:r>
            <w:r w:rsidR="00935BD7">
              <w:rPr>
                <w:noProof/>
                <w:webHidden/>
              </w:rPr>
            </w:r>
            <w:r w:rsidR="00935BD7">
              <w:rPr>
                <w:noProof/>
                <w:webHidden/>
              </w:rPr>
              <w:fldChar w:fldCharType="separate"/>
            </w:r>
            <w:r w:rsidR="00935BD7">
              <w:rPr>
                <w:noProof/>
                <w:webHidden/>
              </w:rPr>
              <w:t>54</w:t>
            </w:r>
            <w:r w:rsidR="00935BD7">
              <w:rPr>
                <w:noProof/>
                <w:webHidden/>
              </w:rPr>
              <w:fldChar w:fldCharType="end"/>
            </w:r>
          </w:hyperlink>
        </w:p>
        <w:p w14:paraId="0CCE21E6" w14:textId="31161AF4" w:rsidR="00935BD7" w:rsidRDefault="0016623F">
          <w:pPr>
            <w:pStyle w:val="TOC1"/>
            <w:tabs>
              <w:tab w:val="right" w:leader="dot" w:pos="8630"/>
            </w:tabs>
            <w:rPr>
              <w:noProof/>
              <w:sz w:val="22"/>
              <w:szCs w:val="22"/>
              <w:lang w:val="en-CA" w:eastAsia="en-CA"/>
            </w:rPr>
          </w:pPr>
          <w:hyperlink w:anchor="_Toc24984816" w:history="1">
            <w:r w:rsidR="00935BD7" w:rsidRPr="004E5197">
              <w:rPr>
                <w:rStyle w:val="Hyperlink"/>
                <w:b/>
                <w:noProof/>
              </w:rPr>
              <w:t>CONFERENCE PAPERS &amp; PRESENTATIONS:</w:t>
            </w:r>
            <w:r w:rsidR="00935BD7">
              <w:rPr>
                <w:noProof/>
                <w:webHidden/>
              </w:rPr>
              <w:tab/>
            </w:r>
            <w:r w:rsidR="00935BD7">
              <w:rPr>
                <w:noProof/>
                <w:webHidden/>
              </w:rPr>
              <w:fldChar w:fldCharType="begin"/>
            </w:r>
            <w:r w:rsidR="00935BD7">
              <w:rPr>
                <w:noProof/>
                <w:webHidden/>
              </w:rPr>
              <w:instrText xml:space="preserve"> PAGEREF _Toc24984816 \h </w:instrText>
            </w:r>
            <w:r w:rsidR="00935BD7">
              <w:rPr>
                <w:noProof/>
                <w:webHidden/>
              </w:rPr>
            </w:r>
            <w:r w:rsidR="00935BD7">
              <w:rPr>
                <w:noProof/>
                <w:webHidden/>
              </w:rPr>
              <w:fldChar w:fldCharType="separate"/>
            </w:r>
            <w:r w:rsidR="00935BD7">
              <w:rPr>
                <w:noProof/>
                <w:webHidden/>
              </w:rPr>
              <w:t>60</w:t>
            </w:r>
            <w:r w:rsidR="00935BD7">
              <w:rPr>
                <w:noProof/>
                <w:webHidden/>
              </w:rPr>
              <w:fldChar w:fldCharType="end"/>
            </w:r>
          </w:hyperlink>
        </w:p>
        <w:p w14:paraId="5AF71A04" w14:textId="4EB2EB4A" w:rsidR="00935BD7" w:rsidRDefault="0016623F">
          <w:pPr>
            <w:pStyle w:val="TOC1"/>
            <w:tabs>
              <w:tab w:val="right" w:leader="dot" w:pos="8630"/>
            </w:tabs>
            <w:rPr>
              <w:noProof/>
              <w:sz w:val="22"/>
              <w:szCs w:val="22"/>
              <w:lang w:val="en-CA" w:eastAsia="en-CA"/>
            </w:rPr>
          </w:pPr>
          <w:hyperlink w:anchor="_Toc24984817" w:history="1">
            <w:r w:rsidR="00935BD7" w:rsidRPr="004E5197">
              <w:rPr>
                <w:rStyle w:val="Hyperlink"/>
                <w:b/>
                <w:noProof/>
              </w:rPr>
              <w:t>DISCUSSANT/PANELIST:</w:t>
            </w:r>
            <w:r w:rsidR="00935BD7">
              <w:rPr>
                <w:noProof/>
                <w:webHidden/>
              </w:rPr>
              <w:tab/>
            </w:r>
            <w:r w:rsidR="00935BD7">
              <w:rPr>
                <w:noProof/>
                <w:webHidden/>
              </w:rPr>
              <w:fldChar w:fldCharType="begin"/>
            </w:r>
            <w:r w:rsidR="00935BD7">
              <w:rPr>
                <w:noProof/>
                <w:webHidden/>
              </w:rPr>
              <w:instrText xml:space="preserve"> PAGEREF _Toc24984817 \h </w:instrText>
            </w:r>
            <w:r w:rsidR="00935BD7">
              <w:rPr>
                <w:noProof/>
                <w:webHidden/>
              </w:rPr>
            </w:r>
            <w:r w:rsidR="00935BD7">
              <w:rPr>
                <w:noProof/>
                <w:webHidden/>
              </w:rPr>
              <w:fldChar w:fldCharType="separate"/>
            </w:r>
            <w:r w:rsidR="00935BD7">
              <w:rPr>
                <w:noProof/>
                <w:webHidden/>
              </w:rPr>
              <w:t>78</w:t>
            </w:r>
            <w:r w:rsidR="00935BD7">
              <w:rPr>
                <w:noProof/>
                <w:webHidden/>
              </w:rPr>
              <w:fldChar w:fldCharType="end"/>
            </w:r>
          </w:hyperlink>
        </w:p>
        <w:p w14:paraId="54AE04C3" w14:textId="67F8A69E" w:rsidR="00935BD7" w:rsidRDefault="0016623F">
          <w:pPr>
            <w:pStyle w:val="TOC1"/>
            <w:tabs>
              <w:tab w:val="right" w:leader="dot" w:pos="8630"/>
            </w:tabs>
            <w:rPr>
              <w:noProof/>
              <w:sz w:val="22"/>
              <w:szCs w:val="22"/>
              <w:lang w:val="en-CA" w:eastAsia="en-CA"/>
            </w:rPr>
          </w:pPr>
          <w:hyperlink w:anchor="_Toc24984818" w:history="1">
            <w:r w:rsidR="00935BD7" w:rsidRPr="004E5197">
              <w:rPr>
                <w:rStyle w:val="Hyperlink"/>
                <w:b/>
                <w:noProof/>
              </w:rPr>
              <w:t>WORKSHOPS AND CONFERENCES ATTENDED:</w:t>
            </w:r>
            <w:r w:rsidR="00935BD7">
              <w:rPr>
                <w:noProof/>
                <w:webHidden/>
              </w:rPr>
              <w:tab/>
            </w:r>
            <w:r w:rsidR="00935BD7">
              <w:rPr>
                <w:noProof/>
                <w:webHidden/>
              </w:rPr>
              <w:fldChar w:fldCharType="begin"/>
            </w:r>
            <w:r w:rsidR="00935BD7">
              <w:rPr>
                <w:noProof/>
                <w:webHidden/>
              </w:rPr>
              <w:instrText xml:space="preserve"> PAGEREF _Toc24984818 \h </w:instrText>
            </w:r>
            <w:r w:rsidR="00935BD7">
              <w:rPr>
                <w:noProof/>
                <w:webHidden/>
              </w:rPr>
            </w:r>
            <w:r w:rsidR="00935BD7">
              <w:rPr>
                <w:noProof/>
                <w:webHidden/>
              </w:rPr>
              <w:fldChar w:fldCharType="separate"/>
            </w:r>
            <w:r w:rsidR="00935BD7">
              <w:rPr>
                <w:noProof/>
                <w:webHidden/>
              </w:rPr>
              <w:t>82</w:t>
            </w:r>
            <w:r w:rsidR="00935BD7">
              <w:rPr>
                <w:noProof/>
                <w:webHidden/>
              </w:rPr>
              <w:fldChar w:fldCharType="end"/>
            </w:r>
          </w:hyperlink>
        </w:p>
        <w:p w14:paraId="32F9899A" w14:textId="7EE62F5A" w:rsidR="00935BD7" w:rsidRDefault="0016623F">
          <w:pPr>
            <w:pStyle w:val="TOC1"/>
            <w:tabs>
              <w:tab w:val="right" w:leader="dot" w:pos="8630"/>
            </w:tabs>
            <w:rPr>
              <w:noProof/>
              <w:sz w:val="22"/>
              <w:szCs w:val="22"/>
              <w:lang w:val="en-CA" w:eastAsia="en-CA"/>
            </w:rPr>
          </w:pPr>
          <w:hyperlink w:anchor="_Toc24984819" w:history="1">
            <w:r w:rsidR="00935BD7" w:rsidRPr="004E5197">
              <w:rPr>
                <w:rStyle w:val="Hyperlink"/>
                <w:b/>
                <w:noProof/>
              </w:rPr>
              <w:t>COURSES TAUGHT:</w:t>
            </w:r>
            <w:r w:rsidR="00935BD7">
              <w:rPr>
                <w:noProof/>
                <w:webHidden/>
              </w:rPr>
              <w:tab/>
            </w:r>
            <w:r w:rsidR="00935BD7">
              <w:rPr>
                <w:noProof/>
                <w:webHidden/>
              </w:rPr>
              <w:fldChar w:fldCharType="begin"/>
            </w:r>
            <w:r w:rsidR="00935BD7">
              <w:rPr>
                <w:noProof/>
                <w:webHidden/>
              </w:rPr>
              <w:instrText xml:space="preserve"> PAGEREF _Toc24984819 \h </w:instrText>
            </w:r>
            <w:r w:rsidR="00935BD7">
              <w:rPr>
                <w:noProof/>
                <w:webHidden/>
              </w:rPr>
            </w:r>
            <w:r w:rsidR="00935BD7">
              <w:rPr>
                <w:noProof/>
                <w:webHidden/>
              </w:rPr>
              <w:fldChar w:fldCharType="separate"/>
            </w:r>
            <w:r w:rsidR="00935BD7">
              <w:rPr>
                <w:noProof/>
                <w:webHidden/>
              </w:rPr>
              <w:t>84</w:t>
            </w:r>
            <w:r w:rsidR="00935BD7">
              <w:rPr>
                <w:noProof/>
                <w:webHidden/>
              </w:rPr>
              <w:fldChar w:fldCharType="end"/>
            </w:r>
          </w:hyperlink>
        </w:p>
        <w:p w14:paraId="2A20ADD7" w14:textId="30348345" w:rsidR="00935BD7" w:rsidRDefault="0016623F">
          <w:pPr>
            <w:pStyle w:val="TOC2"/>
            <w:tabs>
              <w:tab w:val="right" w:leader="dot" w:pos="8630"/>
            </w:tabs>
            <w:rPr>
              <w:noProof/>
              <w:sz w:val="22"/>
              <w:szCs w:val="22"/>
              <w:lang w:val="en-CA" w:eastAsia="en-CA"/>
            </w:rPr>
          </w:pPr>
          <w:hyperlink w:anchor="_Toc24984820" w:history="1">
            <w:r w:rsidR="00935BD7" w:rsidRPr="004E5197">
              <w:rPr>
                <w:rStyle w:val="Hyperlink"/>
                <w:b/>
                <w:noProof/>
              </w:rPr>
              <w:t>UNIVERSITY OF ALBERTA</w:t>
            </w:r>
            <w:r w:rsidR="00935BD7">
              <w:rPr>
                <w:noProof/>
                <w:webHidden/>
              </w:rPr>
              <w:tab/>
            </w:r>
            <w:r w:rsidR="00935BD7">
              <w:rPr>
                <w:noProof/>
                <w:webHidden/>
              </w:rPr>
              <w:fldChar w:fldCharType="begin"/>
            </w:r>
            <w:r w:rsidR="00935BD7">
              <w:rPr>
                <w:noProof/>
                <w:webHidden/>
              </w:rPr>
              <w:instrText xml:space="preserve"> PAGEREF _Toc24984820 \h </w:instrText>
            </w:r>
            <w:r w:rsidR="00935BD7">
              <w:rPr>
                <w:noProof/>
                <w:webHidden/>
              </w:rPr>
            </w:r>
            <w:r w:rsidR="00935BD7">
              <w:rPr>
                <w:noProof/>
                <w:webHidden/>
              </w:rPr>
              <w:fldChar w:fldCharType="separate"/>
            </w:r>
            <w:r w:rsidR="00935BD7">
              <w:rPr>
                <w:noProof/>
                <w:webHidden/>
              </w:rPr>
              <w:t>84</w:t>
            </w:r>
            <w:r w:rsidR="00935BD7">
              <w:rPr>
                <w:noProof/>
                <w:webHidden/>
              </w:rPr>
              <w:fldChar w:fldCharType="end"/>
            </w:r>
          </w:hyperlink>
        </w:p>
        <w:p w14:paraId="42B9E33A" w14:textId="144DD225" w:rsidR="00935BD7" w:rsidRDefault="0016623F">
          <w:pPr>
            <w:pStyle w:val="TOC3"/>
            <w:tabs>
              <w:tab w:val="right" w:leader="dot" w:pos="8630"/>
            </w:tabs>
            <w:rPr>
              <w:noProof/>
              <w:sz w:val="22"/>
              <w:szCs w:val="22"/>
              <w:lang w:val="en-CA" w:eastAsia="en-CA"/>
            </w:rPr>
          </w:pPr>
          <w:hyperlink w:anchor="_Toc24984821" w:history="1">
            <w:r w:rsidR="00935BD7" w:rsidRPr="004E5197">
              <w:rPr>
                <w:rStyle w:val="Hyperlink"/>
                <w:b/>
                <w:noProof/>
              </w:rPr>
              <w:t>UNDERGRADUATE:</w:t>
            </w:r>
            <w:r w:rsidR="00935BD7">
              <w:rPr>
                <w:noProof/>
                <w:webHidden/>
              </w:rPr>
              <w:tab/>
            </w:r>
            <w:r w:rsidR="00935BD7">
              <w:rPr>
                <w:noProof/>
                <w:webHidden/>
              </w:rPr>
              <w:fldChar w:fldCharType="begin"/>
            </w:r>
            <w:r w:rsidR="00935BD7">
              <w:rPr>
                <w:noProof/>
                <w:webHidden/>
              </w:rPr>
              <w:instrText xml:space="preserve"> PAGEREF _Toc24984821 \h </w:instrText>
            </w:r>
            <w:r w:rsidR="00935BD7">
              <w:rPr>
                <w:noProof/>
                <w:webHidden/>
              </w:rPr>
            </w:r>
            <w:r w:rsidR="00935BD7">
              <w:rPr>
                <w:noProof/>
                <w:webHidden/>
              </w:rPr>
              <w:fldChar w:fldCharType="separate"/>
            </w:r>
            <w:r w:rsidR="00935BD7">
              <w:rPr>
                <w:noProof/>
                <w:webHidden/>
              </w:rPr>
              <w:t>84</w:t>
            </w:r>
            <w:r w:rsidR="00935BD7">
              <w:rPr>
                <w:noProof/>
                <w:webHidden/>
              </w:rPr>
              <w:fldChar w:fldCharType="end"/>
            </w:r>
          </w:hyperlink>
        </w:p>
        <w:p w14:paraId="704F04E7" w14:textId="7FB97AAC" w:rsidR="00935BD7" w:rsidRDefault="0016623F">
          <w:pPr>
            <w:pStyle w:val="TOC3"/>
            <w:tabs>
              <w:tab w:val="right" w:leader="dot" w:pos="8630"/>
            </w:tabs>
            <w:rPr>
              <w:noProof/>
              <w:sz w:val="22"/>
              <w:szCs w:val="22"/>
              <w:lang w:val="en-CA" w:eastAsia="en-CA"/>
            </w:rPr>
          </w:pPr>
          <w:hyperlink w:anchor="_Toc24984822" w:history="1">
            <w:r w:rsidR="00935BD7" w:rsidRPr="004E5197">
              <w:rPr>
                <w:rStyle w:val="Hyperlink"/>
                <w:b/>
                <w:noProof/>
              </w:rPr>
              <w:t>GRADUATE:</w:t>
            </w:r>
            <w:r w:rsidR="00935BD7">
              <w:rPr>
                <w:noProof/>
                <w:webHidden/>
              </w:rPr>
              <w:tab/>
            </w:r>
            <w:r w:rsidR="00935BD7">
              <w:rPr>
                <w:noProof/>
                <w:webHidden/>
              </w:rPr>
              <w:fldChar w:fldCharType="begin"/>
            </w:r>
            <w:r w:rsidR="00935BD7">
              <w:rPr>
                <w:noProof/>
                <w:webHidden/>
              </w:rPr>
              <w:instrText xml:space="preserve"> PAGEREF _Toc24984822 \h </w:instrText>
            </w:r>
            <w:r w:rsidR="00935BD7">
              <w:rPr>
                <w:noProof/>
                <w:webHidden/>
              </w:rPr>
            </w:r>
            <w:r w:rsidR="00935BD7">
              <w:rPr>
                <w:noProof/>
                <w:webHidden/>
              </w:rPr>
              <w:fldChar w:fldCharType="separate"/>
            </w:r>
            <w:r w:rsidR="00935BD7">
              <w:rPr>
                <w:noProof/>
                <w:webHidden/>
              </w:rPr>
              <w:t>84</w:t>
            </w:r>
            <w:r w:rsidR="00935BD7">
              <w:rPr>
                <w:noProof/>
                <w:webHidden/>
              </w:rPr>
              <w:fldChar w:fldCharType="end"/>
            </w:r>
          </w:hyperlink>
        </w:p>
        <w:p w14:paraId="227C1425" w14:textId="25C6F1B1" w:rsidR="00935BD7" w:rsidRDefault="0016623F">
          <w:pPr>
            <w:pStyle w:val="TOC2"/>
            <w:tabs>
              <w:tab w:val="right" w:leader="dot" w:pos="8630"/>
            </w:tabs>
            <w:rPr>
              <w:noProof/>
              <w:sz w:val="22"/>
              <w:szCs w:val="22"/>
              <w:lang w:val="en-CA" w:eastAsia="en-CA"/>
            </w:rPr>
          </w:pPr>
          <w:hyperlink w:anchor="_Toc24984823" w:history="1">
            <w:r w:rsidR="00935BD7" w:rsidRPr="004E5197">
              <w:rPr>
                <w:rStyle w:val="Hyperlink"/>
                <w:b/>
                <w:noProof/>
              </w:rPr>
              <w:t>UNIVERSITY OF WESTERN ONTARIO</w:t>
            </w:r>
            <w:r w:rsidR="00935BD7">
              <w:rPr>
                <w:noProof/>
                <w:webHidden/>
              </w:rPr>
              <w:tab/>
            </w:r>
            <w:r w:rsidR="00935BD7">
              <w:rPr>
                <w:noProof/>
                <w:webHidden/>
              </w:rPr>
              <w:fldChar w:fldCharType="begin"/>
            </w:r>
            <w:r w:rsidR="00935BD7">
              <w:rPr>
                <w:noProof/>
                <w:webHidden/>
              </w:rPr>
              <w:instrText xml:space="preserve"> PAGEREF _Toc24984823 \h </w:instrText>
            </w:r>
            <w:r w:rsidR="00935BD7">
              <w:rPr>
                <w:noProof/>
                <w:webHidden/>
              </w:rPr>
            </w:r>
            <w:r w:rsidR="00935BD7">
              <w:rPr>
                <w:noProof/>
                <w:webHidden/>
              </w:rPr>
              <w:fldChar w:fldCharType="separate"/>
            </w:r>
            <w:r w:rsidR="00935BD7">
              <w:rPr>
                <w:noProof/>
                <w:webHidden/>
              </w:rPr>
              <w:t>85</w:t>
            </w:r>
            <w:r w:rsidR="00935BD7">
              <w:rPr>
                <w:noProof/>
                <w:webHidden/>
              </w:rPr>
              <w:fldChar w:fldCharType="end"/>
            </w:r>
          </w:hyperlink>
        </w:p>
        <w:p w14:paraId="0D1D9D98" w14:textId="41444EEC" w:rsidR="00935BD7" w:rsidRDefault="0016623F">
          <w:pPr>
            <w:pStyle w:val="TOC3"/>
            <w:tabs>
              <w:tab w:val="right" w:leader="dot" w:pos="8630"/>
            </w:tabs>
            <w:rPr>
              <w:noProof/>
              <w:sz w:val="22"/>
              <w:szCs w:val="22"/>
              <w:lang w:val="en-CA" w:eastAsia="en-CA"/>
            </w:rPr>
          </w:pPr>
          <w:hyperlink w:anchor="_Toc24984824" w:history="1">
            <w:r w:rsidR="00935BD7" w:rsidRPr="004E5197">
              <w:rPr>
                <w:rStyle w:val="Hyperlink"/>
                <w:b/>
                <w:noProof/>
              </w:rPr>
              <w:t>UNDERGRADUATE:</w:t>
            </w:r>
            <w:r w:rsidR="00935BD7">
              <w:rPr>
                <w:noProof/>
                <w:webHidden/>
              </w:rPr>
              <w:tab/>
            </w:r>
            <w:r w:rsidR="00935BD7">
              <w:rPr>
                <w:noProof/>
                <w:webHidden/>
              </w:rPr>
              <w:fldChar w:fldCharType="begin"/>
            </w:r>
            <w:r w:rsidR="00935BD7">
              <w:rPr>
                <w:noProof/>
                <w:webHidden/>
              </w:rPr>
              <w:instrText xml:space="preserve"> PAGEREF _Toc24984824 \h </w:instrText>
            </w:r>
            <w:r w:rsidR="00935BD7">
              <w:rPr>
                <w:noProof/>
                <w:webHidden/>
              </w:rPr>
            </w:r>
            <w:r w:rsidR="00935BD7">
              <w:rPr>
                <w:noProof/>
                <w:webHidden/>
              </w:rPr>
              <w:fldChar w:fldCharType="separate"/>
            </w:r>
            <w:r w:rsidR="00935BD7">
              <w:rPr>
                <w:noProof/>
                <w:webHidden/>
              </w:rPr>
              <w:t>85</w:t>
            </w:r>
            <w:r w:rsidR="00935BD7">
              <w:rPr>
                <w:noProof/>
                <w:webHidden/>
              </w:rPr>
              <w:fldChar w:fldCharType="end"/>
            </w:r>
          </w:hyperlink>
        </w:p>
        <w:p w14:paraId="44339501" w14:textId="45424102" w:rsidR="00935BD7" w:rsidRDefault="0016623F">
          <w:pPr>
            <w:pStyle w:val="TOC3"/>
            <w:tabs>
              <w:tab w:val="right" w:leader="dot" w:pos="8630"/>
            </w:tabs>
            <w:rPr>
              <w:noProof/>
              <w:sz w:val="22"/>
              <w:szCs w:val="22"/>
              <w:lang w:val="en-CA" w:eastAsia="en-CA"/>
            </w:rPr>
          </w:pPr>
          <w:hyperlink w:anchor="_Toc24984825" w:history="1">
            <w:r w:rsidR="00935BD7" w:rsidRPr="004E5197">
              <w:rPr>
                <w:rStyle w:val="Hyperlink"/>
                <w:b/>
                <w:noProof/>
              </w:rPr>
              <w:t>GRADUATE:</w:t>
            </w:r>
            <w:r w:rsidR="00935BD7">
              <w:rPr>
                <w:noProof/>
                <w:webHidden/>
              </w:rPr>
              <w:tab/>
            </w:r>
            <w:r w:rsidR="00935BD7">
              <w:rPr>
                <w:noProof/>
                <w:webHidden/>
              </w:rPr>
              <w:fldChar w:fldCharType="begin"/>
            </w:r>
            <w:r w:rsidR="00935BD7">
              <w:rPr>
                <w:noProof/>
                <w:webHidden/>
              </w:rPr>
              <w:instrText xml:space="preserve"> PAGEREF _Toc24984825 \h </w:instrText>
            </w:r>
            <w:r w:rsidR="00935BD7">
              <w:rPr>
                <w:noProof/>
                <w:webHidden/>
              </w:rPr>
            </w:r>
            <w:r w:rsidR="00935BD7">
              <w:rPr>
                <w:noProof/>
                <w:webHidden/>
              </w:rPr>
              <w:fldChar w:fldCharType="separate"/>
            </w:r>
            <w:r w:rsidR="00935BD7">
              <w:rPr>
                <w:noProof/>
                <w:webHidden/>
              </w:rPr>
              <w:t>85</w:t>
            </w:r>
            <w:r w:rsidR="00935BD7">
              <w:rPr>
                <w:noProof/>
                <w:webHidden/>
              </w:rPr>
              <w:fldChar w:fldCharType="end"/>
            </w:r>
          </w:hyperlink>
        </w:p>
        <w:p w14:paraId="09E81777" w14:textId="0ED3F598" w:rsidR="00935BD7" w:rsidRDefault="0016623F">
          <w:pPr>
            <w:pStyle w:val="TOC2"/>
            <w:tabs>
              <w:tab w:val="right" w:leader="dot" w:pos="8630"/>
            </w:tabs>
            <w:rPr>
              <w:noProof/>
              <w:sz w:val="22"/>
              <w:szCs w:val="22"/>
              <w:lang w:val="en-CA" w:eastAsia="en-CA"/>
            </w:rPr>
          </w:pPr>
          <w:hyperlink w:anchor="_Toc24984826" w:history="1">
            <w:r w:rsidR="00935BD7" w:rsidRPr="004E5197">
              <w:rPr>
                <w:rStyle w:val="Hyperlink"/>
                <w:b/>
                <w:bCs/>
                <w:noProof/>
              </w:rPr>
              <w:t>YALE UNIVERSITY</w:t>
            </w:r>
            <w:r w:rsidR="00935BD7">
              <w:rPr>
                <w:noProof/>
                <w:webHidden/>
              </w:rPr>
              <w:tab/>
            </w:r>
            <w:r w:rsidR="00935BD7">
              <w:rPr>
                <w:noProof/>
                <w:webHidden/>
              </w:rPr>
              <w:fldChar w:fldCharType="begin"/>
            </w:r>
            <w:r w:rsidR="00935BD7">
              <w:rPr>
                <w:noProof/>
                <w:webHidden/>
              </w:rPr>
              <w:instrText xml:space="preserve"> PAGEREF _Toc24984826 \h </w:instrText>
            </w:r>
            <w:r w:rsidR="00935BD7">
              <w:rPr>
                <w:noProof/>
                <w:webHidden/>
              </w:rPr>
            </w:r>
            <w:r w:rsidR="00935BD7">
              <w:rPr>
                <w:noProof/>
                <w:webHidden/>
              </w:rPr>
              <w:fldChar w:fldCharType="separate"/>
            </w:r>
            <w:r w:rsidR="00935BD7">
              <w:rPr>
                <w:noProof/>
                <w:webHidden/>
              </w:rPr>
              <w:t>86</w:t>
            </w:r>
            <w:r w:rsidR="00935BD7">
              <w:rPr>
                <w:noProof/>
                <w:webHidden/>
              </w:rPr>
              <w:fldChar w:fldCharType="end"/>
            </w:r>
          </w:hyperlink>
        </w:p>
        <w:p w14:paraId="27D8EA60" w14:textId="18185F7A" w:rsidR="00935BD7" w:rsidRDefault="0016623F">
          <w:pPr>
            <w:pStyle w:val="TOC3"/>
            <w:tabs>
              <w:tab w:val="right" w:leader="dot" w:pos="8630"/>
            </w:tabs>
            <w:rPr>
              <w:noProof/>
              <w:sz w:val="22"/>
              <w:szCs w:val="22"/>
              <w:lang w:val="en-CA" w:eastAsia="en-CA"/>
            </w:rPr>
          </w:pPr>
          <w:hyperlink w:anchor="_Toc24984827" w:history="1">
            <w:r w:rsidR="00935BD7" w:rsidRPr="004E5197">
              <w:rPr>
                <w:rStyle w:val="Hyperlink"/>
                <w:b/>
                <w:bCs/>
                <w:noProof/>
              </w:rPr>
              <w:t>UNDERGRADUATE:</w:t>
            </w:r>
            <w:r w:rsidR="00935BD7">
              <w:rPr>
                <w:noProof/>
                <w:webHidden/>
              </w:rPr>
              <w:tab/>
            </w:r>
            <w:r w:rsidR="00935BD7">
              <w:rPr>
                <w:noProof/>
                <w:webHidden/>
              </w:rPr>
              <w:fldChar w:fldCharType="begin"/>
            </w:r>
            <w:r w:rsidR="00935BD7">
              <w:rPr>
                <w:noProof/>
                <w:webHidden/>
              </w:rPr>
              <w:instrText xml:space="preserve"> PAGEREF _Toc24984827 \h </w:instrText>
            </w:r>
            <w:r w:rsidR="00935BD7">
              <w:rPr>
                <w:noProof/>
                <w:webHidden/>
              </w:rPr>
            </w:r>
            <w:r w:rsidR="00935BD7">
              <w:rPr>
                <w:noProof/>
                <w:webHidden/>
              </w:rPr>
              <w:fldChar w:fldCharType="separate"/>
            </w:r>
            <w:r w:rsidR="00935BD7">
              <w:rPr>
                <w:noProof/>
                <w:webHidden/>
              </w:rPr>
              <w:t>86</w:t>
            </w:r>
            <w:r w:rsidR="00935BD7">
              <w:rPr>
                <w:noProof/>
                <w:webHidden/>
              </w:rPr>
              <w:fldChar w:fldCharType="end"/>
            </w:r>
          </w:hyperlink>
        </w:p>
        <w:p w14:paraId="47A43CEA" w14:textId="30B2823D" w:rsidR="00935BD7" w:rsidRDefault="0016623F">
          <w:pPr>
            <w:pStyle w:val="TOC3"/>
            <w:tabs>
              <w:tab w:val="right" w:leader="dot" w:pos="8630"/>
            </w:tabs>
            <w:rPr>
              <w:noProof/>
              <w:sz w:val="22"/>
              <w:szCs w:val="22"/>
              <w:lang w:val="en-CA" w:eastAsia="en-CA"/>
            </w:rPr>
          </w:pPr>
          <w:hyperlink w:anchor="_Toc24984828" w:history="1">
            <w:r w:rsidR="00935BD7" w:rsidRPr="004E5197">
              <w:rPr>
                <w:rStyle w:val="Hyperlink"/>
                <w:b/>
                <w:bCs/>
                <w:noProof/>
              </w:rPr>
              <w:t>GRADUATE:</w:t>
            </w:r>
            <w:r w:rsidR="00935BD7">
              <w:rPr>
                <w:noProof/>
                <w:webHidden/>
              </w:rPr>
              <w:tab/>
            </w:r>
            <w:r w:rsidR="00935BD7">
              <w:rPr>
                <w:noProof/>
                <w:webHidden/>
              </w:rPr>
              <w:fldChar w:fldCharType="begin"/>
            </w:r>
            <w:r w:rsidR="00935BD7">
              <w:rPr>
                <w:noProof/>
                <w:webHidden/>
              </w:rPr>
              <w:instrText xml:space="preserve"> PAGEREF _Toc24984828 \h </w:instrText>
            </w:r>
            <w:r w:rsidR="00935BD7">
              <w:rPr>
                <w:noProof/>
                <w:webHidden/>
              </w:rPr>
            </w:r>
            <w:r w:rsidR="00935BD7">
              <w:rPr>
                <w:noProof/>
                <w:webHidden/>
              </w:rPr>
              <w:fldChar w:fldCharType="separate"/>
            </w:r>
            <w:r w:rsidR="00935BD7">
              <w:rPr>
                <w:noProof/>
                <w:webHidden/>
              </w:rPr>
              <w:t>86</w:t>
            </w:r>
            <w:r w:rsidR="00935BD7">
              <w:rPr>
                <w:noProof/>
                <w:webHidden/>
              </w:rPr>
              <w:fldChar w:fldCharType="end"/>
            </w:r>
          </w:hyperlink>
        </w:p>
        <w:p w14:paraId="02C1C743" w14:textId="4F728892" w:rsidR="00935BD7" w:rsidRDefault="0016623F">
          <w:pPr>
            <w:pStyle w:val="TOC1"/>
            <w:tabs>
              <w:tab w:val="right" w:leader="dot" w:pos="8630"/>
            </w:tabs>
            <w:rPr>
              <w:noProof/>
              <w:sz w:val="22"/>
              <w:szCs w:val="22"/>
              <w:lang w:val="en-CA" w:eastAsia="en-CA"/>
            </w:rPr>
          </w:pPr>
          <w:hyperlink w:anchor="_Toc24984829" w:history="1">
            <w:r w:rsidR="00935BD7" w:rsidRPr="004E5197">
              <w:rPr>
                <w:rStyle w:val="Hyperlink"/>
                <w:b/>
                <w:noProof/>
              </w:rPr>
              <w:t>COURSES TAKEN:</w:t>
            </w:r>
            <w:r w:rsidR="00935BD7">
              <w:rPr>
                <w:noProof/>
                <w:webHidden/>
              </w:rPr>
              <w:tab/>
            </w:r>
            <w:r w:rsidR="00935BD7">
              <w:rPr>
                <w:noProof/>
                <w:webHidden/>
              </w:rPr>
              <w:fldChar w:fldCharType="begin"/>
            </w:r>
            <w:r w:rsidR="00935BD7">
              <w:rPr>
                <w:noProof/>
                <w:webHidden/>
              </w:rPr>
              <w:instrText xml:space="preserve"> PAGEREF _Toc24984829 \h </w:instrText>
            </w:r>
            <w:r w:rsidR="00935BD7">
              <w:rPr>
                <w:noProof/>
                <w:webHidden/>
              </w:rPr>
            </w:r>
            <w:r w:rsidR="00935BD7">
              <w:rPr>
                <w:noProof/>
                <w:webHidden/>
              </w:rPr>
              <w:fldChar w:fldCharType="separate"/>
            </w:r>
            <w:r w:rsidR="00935BD7">
              <w:rPr>
                <w:noProof/>
                <w:webHidden/>
              </w:rPr>
              <w:t>86</w:t>
            </w:r>
            <w:r w:rsidR="00935BD7">
              <w:rPr>
                <w:noProof/>
                <w:webHidden/>
              </w:rPr>
              <w:fldChar w:fldCharType="end"/>
            </w:r>
          </w:hyperlink>
        </w:p>
        <w:p w14:paraId="5F05F82E" w14:textId="3D14ED2F" w:rsidR="00935BD7" w:rsidRDefault="0016623F">
          <w:pPr>
            <w:pStyle w:val="TOC1"/>
            <w:tabs>
              <w:tab w:val="right" w:leader="dot" w:pos="8630"/>
            </w:tabs>
            <w:rPr>
              <w:noProof/>
              <w:sz w:val="22"/>
              <w:szCs w:val="22"/>
              <w:lang w:val="en-CA" w:eastAsia="en-CA"/>
            </w:rPr>
          </w:pPr>
          <w:hyperlink w:anchor="_Toc24984830" w:history="1">
            <w:r w:rsidR="00935BD7" w:rsidRPr="004E5197">
              <w:rPr>
                <w:rStyle w:val="Hyperlink"/>
                <w:b/>
                <w:noProof/>
              </w:rPr>
              <w:t>GRADUATE SUPERVISION:</w:t>
            </w:r>
            <w:r w:rsidR="00935BD7">
              <w:rPr>
                <w:noProof/>
                <w:webHidden/>
              </w:rPr>
              <w:tab/>
            </w:r>
            <w:r w:rsidR="00935BD7">
              <w:rPr>
                <w:noProof/>
                <w:webHidden/>
              </w:rPr>
              <w:fldChar w:fldCharType="begin"/>
            </w:r>
            <w:r w:rsidR="00935BD7">
              <w:rPr>
                <w:noProof/>
                <w:webHidden/>
              </w:rPr>
              <w:instrText xml:space="preserve"> PAGEREF _Toc24984830 \h </w:instrText>
            </w:r>
            <w:r w:rsidR="00935BD7">
              <w:rPr>
                <w:noProof/>
                <w:webHidden/>
              </w:rPr>
            </w:r>
            <w:r w:rsidR="00935BD7">
              <w:rPr>
                <w:noProof/>
                <w:webHidden/>
              </w:rPr>
              <w:fldChar w:fldCharType="separate"/>
            </w:r>
            <w:r w:rsidR="00935BD7">
              <w:rPr>
                <w:noProof/>
                <w:webHidden/>
              </w:rPr>
              <w:t>87</w:t>
            </w:r>
            <w:r w:rsidR="00935BD7">
              <w:rPr>
                <w:noProof/>
                <w:webHidden/>
              </w:rPr>
              <w:fldChar w:fldCharType="end"/>
            </w:r>
          </w:hyperlink>
        </w:p>
        <w:p w14:paraId="030EE850" w14:textId="0420F9D2" w:rsidR="00935BD7" w:rsidRDefault="0016623F">
          <w:pPr>
            <w:pStyle w:val="TOC2"/>
            <w:tabs>
              <w:tab w:val="right" w:leader="dot" w:pos="8630"/>
            </w:tabs>
            <w:rPr>
              <w:noProof/>
              <w:sz w:val="22"/>
              <w:szCs w:val="22"/>
              <w:lang w:val="en-CA" w:eastAsia="en-CA"/>
            </w:rPr>
          </w:pPr>
          <w:hyperlink w:anchor="_Toc24984831" w:history="1">
            <w:r w:rsidR="00935BD7" w:rsidRPr="004E5197">
              <w:rPr>
                <w:rStyle w:val="Hyperlink"/>
                <w:b/>
                <w:noProof/>
              </w:rPr>
              <w:t>UNIVERSITY OF ALBERTA:</w:t>
            </w:r>
            <w:r w:rsidR="00935BD7">
              <w:rPr>
                <w:noProof/>
                <w:webHidden/>
              </w:rPr>
              <w:tab/>
            </w:r>
            <w:r w:rsidR="00935BD7">
              <w:rPr>
                <w:noProof/>
                <w:webHidden/>
              </w:rPr>
              <w:fldChar w:fldCharType="begin"/>
            </w:r>
            <w:r w:rsidR="00935BD7">
              <w:rPr>
                <w:noProof/>
                <w:webHidden/>
              </w:rPr>
              <w:instrText xml:space="preserve"> PAGEREF _Toc24984831 \h </w:instrText>
            </w:r>
            <w:r w:rsidR="00935BD7">
              <w:rPr>
                <w:noProof/>
                <w:webHidden/>
              </w:rPr>
            </w:r>
            <w:r w:rsidR="00935BD7">
              <w:rPr>
                <w:noProof/>
                <w:webHidden/>
              </w:rPr>
              <w:fldChar w:fldCharType="separate"/>
            </w:r>
            <w:r w:rsidR="00935BD7">
              <w:rPr>
                <w:noProof/>
                <w:webHidden/>
              </w:rPr>
              <w:t>87</w:t>
            </w:r>
            <w:r w:rsidR="00935BD7">
              <w:rPr>
                <w:noProof/>
                <w:webHidden/>
              </w:rPr>
              <w:fldChar w:fldCharType="end"/>
            </w:r>
          </w:hyperlink>
        </w:p>
        <w:p w14:paraId="6DF3093F" w14:textId="58144A66" w:rsidR="00935BD7" w:rsidRDefault="0016623F">
          <w:pPr>
            <w:pStyle w:val="TOC2"/>
            <w:tabs>
              <w:tab w:val="right" w:leader="dot" w:pos="8630"/>
            </w:tabs>
            <w:rPr>
              <w:noProof/>
              <w:sz w:val="22"/>
              <w:szCs w:val="22"/>
              <w:lang w:val="en-CA" w:eastAsia="en-CA"/>
            </w:rPr>
          </w:pPr>
          <w:hyperlink w:anchor="_Toc24984832" w:history="1">
            <w:r w:rsidR="00935BD7" w:rsidRPr="004E5197">
              <w:rPr>
                <w:rStyle w:val="Hyperlink"/>
                <w:b/>
                <w:noProof/>
              </w:rPr>
              <w:t>UNIVERSITY OF WESTERN ONTARIO:</w:t>
            </w:r>
            <w:r w:rsidR="00935BD7">
              <w:rPr>
                <w:noProof/>
                <w:webHidden/>
              </w:rPr>
              <w:tab/>
            </w:r>
            <w:r w:rsidR="00935BD7">
              <w:rPr>
                <w:noProof/>
                <w:webHidden/>
              </w:rPr>
              <w:fldChar w:fldCharType="begin"/>
            </w:r>
            <w:r w:rsidR="00935BD7">
              <w:rPr>
                <w:noProof/>
                <w:webHidden/>
              </w:rPr>
              <w:instrText xml:space="preserve"> PAGEREF _Toc24984832 \h </w:instrText>
            </w:r>
            <w:r w:rsidR="00935BD7">
              <w:rPr>
                <w:noProof/>
                <w:webHidden/>
              </w:rPr>
            </w:r>
            <w:r w:rsidR="00935BD7">
              <w:rPr>
                <w:noProof/>
                <w:webHidden/>
              </w:rPr>
              <w:fldChar w:fldCharType="separate"/>
            </w:r>
            <w:r w:rsidR="00935BD7">
              <w:rPr>
                <w:noProof/>
                <w:webHidden/>
              </w:rPr>
              <w:t>88</w:t>
            </w:r>
            <w:r w:rsidR="00935BD7">
              <w:rPr>
                <w:noProof/>
                <w:webHidden/>
              </w:rPr>
              <w:fldChar w:fldCharType="end"/>
            </w:r>
          </w:hyperlink>
        </w:p>
        <w:p w14:paraId="1FB69AF8" w14:textId="17DF5E20" w:rsidR="00935BD7" w:rsidRDefault="0016623F">
          <w:pPr>
            <w:pStyle w:val="TOC2"/>
            <w:tabs>
              <w:tab w:val="right" w:leader="dot" w:pos="8630"/>
            </w:tabs>
            <w:rPr>
              <w:noProof/>
              <w:sz w:val="22"/>
              <w:szCs w:val="22"/>
              <w:lang w:val="en-CA" w:eastAsia="en-CA"/>
            </w:rPr>
          </w:pPr>
          <w:hyperlink w:anchor="_Toc24984833" w:history="1">
            <w:r w:rsidR="00935BD7" w:rsidRPr="004E5197">
              <w:rPr>
                <w:rStyle w:val="Hyperlink"/>
                <w:b/>
                <w:noProof/>
              </w:rPr>
              <w:t>MCMASTER UNIVERSITY:</w:t>
            </w:r>
            <w:r w:rsidR="00935BD7">
              <w:rPr>
                <w:noProof/>
                <w:webHidden/>
              </w:rPr>
              <w:tab/>
            </w:r>
            <w:r w:rsidR="00935BD7">
              <w:rPr>
                <w:noProof/>
                <w:webHidden/>
              </w:rPr>
              <w:fldChar w:fldCharType="begin"/>
            </w:r>
            <w:r w:rsidR="00935BD7">
              <w:rPr>
                <w:noProof/>
                <w:webHidden/>
              </w:rPr>
              <w:instrText xml:space="preserve"> PAGEREF _Toc24984833 \h </w:instrText>
            </w:r>
            <w:r w:rsidR="00935BD7">
              <w:rPr>
                <w:noProof/>
                <w:webHidden/>
              </w:rPr>
            </w:r>
            <w:r w:rsidR="00935BD7">
              <w:rPr>
                <w:noProof/>
                <w:webHidden/>
              </w:rPr>
              <w:fldChar w:fldCharType="separate"/>
            </w:r>
            <w:r w:rsidR="00935BD7">
              <w:rPr>
                <w:noProof/>
                <w:webHidden/>
              </w:rPr>
              <w:t>91</w:t>
            </w:r>
            <w:r w:rsidR="00935BD7">
              <w:rPr>
                <w:noProof/>
                <w:webHidden/>
              </w:rPr>
              <w:fldChar w:fldCharType="end"/>
            </w:r>
          </w:hyperlink>
        </w:p>
        <w:p w14:paraId="3B63E7D9" w14:textId="0840F983" w:rsidR="00935BD7" w:rsidRDefault="0016623F">
          <w:pPr>
            <w:pStyle w:val="TOC1"/>
            <w:tabs>
              <w:tab w:val="right" w:leader="dot" w:pos="8630"/>
            </w:tabs>
            <w:rPr>
              <w:noProof/>
              <w:sz w:val="22"/>
              <w:szCs w:val="22"/>
              <w:lang w:val="en-CA" w:eastAsia="en-CA"/>
            </w:rPr>
          </w:pPr>
          <w:hyperlink w:anchor="_Toc24984834" w:history="1">
            <w:r w:rsidR="00935BD7" w:rsidRPr="004E5197">
              <w:rPr>
                <w:rStyle w:val="Hyperlink"/>
                <w:b/>
                <w:noProof/>
              </w:rPr>
              <w:t>PROFESSIONAL SERVICE:</w:t>
            </w:r>
            <w:r w:rsidR="00935BD7">
              <w:rPr>
                <w:noProof/>
                <w:webHidden/>
              </w:rPr>
              <w:tab/>
            </w:r>
            <w:r w:rsidR="00935BD7">
              <w:rPr>
                <w:noProof/>
                <w:webHidden/>
              </w:rPr>
              <w:fldChar w:fldCharType="begin"/>
            </w:r>
            <w:r w:rsidR="00935BD7">
              <w:rPr>
                <w:noProof/>
                <w:webHidden/>
              </w:rPr>
              <w:instrText xml:space="preserve"> PAGEREF _Toc24984834 \h </w:instrText>
            </w:r>
            <w:r w:rsidR="00935BD7">
              <w:rPr>
                <w:noProof/>
                <w:webHidden/>
              </w:rPr>
            </w:r>
            <w:r w:rsidR="00935BD7">
              <w:rPr>
                <w:noProof/>
                <w:webHidden/>
              </w:rPr>
              <w:fldChar w:fldCharType="separate"/>
            </w:r>
            <w:r w:rsidR="00935BD7">
              <w:rPr>
                <w:noProof/>
                <w:webHidden/>
              </w:rPr>
              <w:t>92</w:t>
            </w:r>
            <w:r w:rsidR="00935BD7">
              <w:rPr>
                <w:noProof/>
                <w:webHidden/>
              </w:rPr>
              <w:fldChar w:fldCharType="end"/>
            </w:r>
          </w:hyperlink>
        </w:p>
        <w:p w14:paraId="02C23BD0" w14:textId="5354232E" w:rsidR="00935BD7" w:rsidRDefault="0016623F">
          <w:pPr>
            <w:pStyle w:val="TOC1"/>
            <w:tabs>
              <w:tab w:val="right" w:leader="dot" w:pos="8630"/>
            </w:tabs>
            <w:rPr>
              <w:noProof/>
              <w:sz w:val="22"/>
              <w:szCs w:val="22"/>
              <w:lang w:val="en-CA" w:eastAsia="en-CA"/>
            </w:rPr>
          </w:pPr>
          <w:hyperlink w:anchor="_Toc24984835" w:history="1">
            <w:r w:rsidR="00935BD7" w:rsidRPr="004E5197">
              <w:rPr>
                <w:rStyle w:val="Hyperlink"/>
                <w:b/>
                <w:noProof/>
              </w:rPr>
              <w:t>CONFERENCES ORGANIZED:</w:t>
            </w:r>
            <w:r w:rsidR="00935BD7">
              <w:rPr>
                <w:noProof/>
                <w:webHidden/>
              </w:rPr>
              <w:tab/>
            </w:r>
            <w:r w:rsidR="00935BD7">
              <w:rPr>
                <w:noProof/>
                <w:webHidden/>
              </w:rPr>
              <w:fldChar w:fldCharType="begin"/>
            </w:r>
            <w:r w:rsidR="00935BD7">
              <w:rPr>
                <w:noProof/>
                <w:webHidden/>
              </w:rPr>
              <w:instrText xml:space="preserve"> PAGEREF _Toc24984835 \h </w:instrText>
            </w:r>
            <w:r w:rsidR="00935BD7">
              <w:rPr>
                <w:noProof/>
                <w:webHidden/>
              </w:rPr>
            </w:r>
            <w:r w:rsidR="00935BD7">
              <w:rPr>
                <w:noProof/>
                <w:webHidden/>
              </w:rPr>
              <w:fldChar w:fldCharType="separate"/>
            </w:r>
            <w:r w:rsidR="00935BD7">
              <w:rPr>
                <w:noProof/>
                <w:webHidden/>
              </w:rPr>
              <w:t>95</w:t>
            </w:r>
            <w:r w:rsidR="00935BD7">
              <w:rPr>
                <w:noProof/>
                <w:webHidden/>
              </w:rPr>
              <w:fldChar w:fldCharType="end"/>
            </w:r>
          </w:hyperlink>
        </w:p>
        <w:p w14:paraId="707D5514" w14:textId="5CDD6C3D" w:rsidR="00935BD7" w:rsidRDefault="0016623F">
          <w:pPr>
            <w:pStyle w:val="TOC1"/>
            <w:tabs>
              <w:tab w:val="right" w:leader="dot" w:pos="8630"/>
            </w:tabs>
            <w:rPr>
              <w:noProof/>
              <w:sz w:val="22"/>
              <w:szCs w:val="22"/>
              <w:lang w:val="en-CA" w:eastAsia="en-CA"/>
            </w:rPr>
          </w:pPr>
          <w:hyperlink w:anchor="_Toc24984836" w:history="1">
            <w:r w:rsidR="00935BD7" w:rsidRPr="004E5197">
              <w:rPr>
                <w:rStyle w:val="Hyperlink"/>
                <w:b/>
                <w:noProof/>
              </w:rPr>
              <w:t>EDITORIAL BOARDS:</w:t>
            </w:r>
            <w:r w:rsidR="00935BD7">
              <w:rPr>
                <w:noProof/>
                <w:webHidden/>
              </w:rPr>
              <w:tab/>
            </w:r>
            <w:r w:rsidR="00935BD7">
              <w:rPr>
                <w:noProof/>
                <w:webHidden/>
              </w:rPr>
              <w:fldChar w:fldCharType="begin"/>
            </w:r>
            <w:r w:rsidR="00935BD7">
              <w:rPr>
                <w:noProof/>
                <w:webHidden/>
              </w:rPr>
              <w:instrText xml:space="preserve"> PAGEREF _Toc24984836 \h </w:instrText>
            </w:r>
            <w:r w:rsidR="00935BD7">
              <w:rPr>
                <w:noProof/>
                <w:webHidden/>
              </w:rPr>
            </w:r>
            <w:r w:rsidR="00935BD7">
              <w:rPr>
                <w:noProof/>
                <w:webHidden/>
              </w:rPr>
              <w:fldChar w:fldCharType="separate"/>
            </w:r>
            <w:r w:rsidR="00935BD7">
              <w:rPr>
                <w:noProof/>
                <w:webHidden/>
              </w:rPr>
              <w:t>95</w:t>
            </w:r>
            <w:r w:rsidR="00935BD7">
              <w:rPr>
                <w:noProof/>
                <w:webHidden/>
              </w:rPr>
              <w:fldChar w:fldCharType="end"/>
            </w:r>
          </w:hyperlink>
        </w:p>
        <w:p w14:paraId="1335DB27" w14:textId="514C6547" w:rsidR="00935BD7" w:rsidRDefault="0016623F">
          <w:pPr>
            <w:pStyle w:val="TOC1"/>
            <w:tabs>
              <w:tab w:val="right" w:leader="dot" w:pos="8630"/>
            </w:tabs>
            <w:rPr>
              <w:noProof/>
              <w:sz w:val="22"/>
              <w:szCs w:val="22"/>
              <w:lang w:val="en-CA" w:eastAsia="en-CA"/>
            </w:rPr>
          </w:pPr>
          <w:hyperlink w:anchor="_Toc24984837" w:history="1">
            <w:r w:rsidR="00935BD7" w:rsidRPr="004E5197">
              <w:rPr>
                <w:rStyle w:val="Hyperlink"/>
                <w:b/>
                <w:noProof/>
              </w:rPr>
              <w:t>MEMBERSHIPS:</w:t>
            </w:r>
            <w:r w:rsidR="00935BD7">
              <w:rPr>
                <w:noProof/>
                <w:webHidden/>
              </w:rPr>
              <w:tab/>
            </w:r>
            <w:r w:rsidR="00935BD7">
              <w:rPr>
                <w:noProof/>
                <w:webHidden/>
              </w:rPr>
              <w:fldChar w:fldCharType="begin"/>
            </w:r>
            <w:r w:rsidR="00935BD7">
              <w:rPr>
                <w:noProof/>
                <w:webHidden/>
              </w:rPr>
              <w:instrText xml:space="preserve"> PAGEREF _Toc24984837 \h </w:instrText>
            </w:r>
            <w:r w:rsidR="00935BD7">
              <w:rPr>
                <w:noProof/>
                <w:webHidden/>
              </w:rPr>
            </w:r>
            <w:r w:rsidR="00935BD7">
              <w:rPr>
                <w:noProof/>
                <w:webHidden/>
              </w:rPr>
              <w:fldChar w:fldCharType="separate"/>
            </w:r>
            <w:r w:rsidR="00935BD7">
              <w:rPr>
                <w:noProof/>
                <w:webHidden/>
              </w:rPr>
              <w:t>97</w:t>
            </w:r>
            <w:r w:rsidR="00935BD7">
              <w:rPr>
                <w:noProof/>
                <w:webHidden/>
              </w:rPr>
              <w:fldChar w:fldCharType="end"/>
            </w:r>
          </w:hyperlink>
        </w:p>
        <w:p w14:paraId="14252D87" w14:textId="557DE5E3" w:rsidR="00935BD7" w:rsidRDefault="0016623F">
          <w:pPr>
            <w:pStyle w:val="TOC1"/>
            <w:tabs>
              <w:tab w:val="right" w:leader="dot" w:pos="8630"/>
            </w:tabs>
            <w:rPr>
              <w:noProof/>
              <w:sz w:val="22"/>
              <w:szCs w:val="22"/>
              <w:lang w:val="en-CA" w:eastAsia="en-CA"/>
            </w:rPr>
          </w:pPr>
          <w:hyperlink w:anchor="_Toc24984838" w:history="1">
            <w:r w:rsidR="00935BD7" w:rsidRPr="004E5197">
              <w:rPr>
                <w:rStyle w:val="Hyperlink"/>
                <w:b/>
                <w:noProof/>
              </w:rPr>
              <w:t>UNIVERSITY ADMINISTRATION:</w:t>
            </w:r>
            <w:r w:rsidR="00935BD7">
              <w:rPr>
                <w:noProof/>
                <w:webHidden/>
              </w:rPr>
              <w:tab/>
            </w:r>
            <w:r w:rsidR="00935BD7">
              <w:rPr>
                <w:noProof/>
                <w:webHidden/>
              </w:rPr>
              <w:fldChar w:fldCharType="begin"/>
            </w:r>
            <w:r w:rsidR="00935BD7">
              <w:rPr>
                <w:noProof/>
                <w:webHidden/>
              </w:rPr>
              <w:instrText xml:space="preserve"> PAGEREF _Toc24984838 \h </w:instrText>
            </w:r>
            <w:r w:rsidR="00935BD7">
              <w:rPr>
                <w:noProof/>
                <w:webHidden/>
              </w:rPr>
            </w:r>
            <w:r w:rsidR="00935BD7">
              <w:rPr>
                <w:noProof/>
                <w:webHidden/>
              </w:rPr>
              <w:fldChar w:fldCharType="separate"/>
            </w:r>
            <w:r w:rsidR="00935BD7">
              <w:rPr>
                <w:noProof/>
                <w:webHidden/>
              </w:rPr>
              <w:t>97</w:t>
            </w:r>
            <w:r w:rsidR="00935BD7">
              <w:rPr>
                <w:noProof/>
                <w:webHidden/>
              </w:rPr>
              <w:fldChar w:fldCharType="end"/>
            </w:r>
          </w:hyperlink>
        </w:p>
        <w:p w14:paraId="71505D05" w14:textId="46D71FAB" w:rsidR="00935BD7" w:rsidRDefault="0016623F">
          <w:pPr>
            <w:pStyle w:val="TOC2"/>
            <w:tabs>
              <w:tab w:val="right" w:leader="dot" w:pos="8630"/>
            </w:tabs>
            <w:rPr>
              <w:noProof/>
              <w:sz w:val="22"/>
              <w:szCs w:val="22"/>
              <w:lang w:val="en-CA" w:eastAsia="en-CA"/>
            </w:rPr>
          </w:pPr>
          <w:hyperlink w:anchor="_Toc24984839" w:history="1">
            <w:r w:rsidR="00935BD7" w:rsidRPr="004E5197">
              <w:rPr>
                <w:rStyle w:val="Hyperlink"/>
                <w:b/>
                <w:noProof/>
              </w:rPr>
              <w:t>UNIVERSITY OF WESTERN ONTARIO</w:t>
            </w:r>
            <w:r w:rsidR="00935BD7">
              <w:rPr>
                <w:noProof/>
                <w:webHidden/>
              </w:rPr>
              <w:tab/>
            </w:r>
            <w:r w:rsidR="00935BD7">
              <w:rPr>
                <w:noProof/>
                <w:webHidden/>
              </w:rPr>
              <w:fldChar w:fldCharType="begin"/>
            </w:r>
            <w:r w:rsidR="00935BD7">
              <w:rPr>
                <w:noProof/>
                <w:webHidden/>
              </w:rPr>
              <w:instrText xml:space="preserve"> PAGEREF _Toc24984839 \h </w:instrText>
            </w:r>
            <w:r w:rsidR="00935BD7">
              <w:rPr>
                <w:noProof/>
                <w:webHidden/>
              </w:rPr>
            </w:r>
            <w:r w:rsidR="00935BD7">
              <w:rPr>
                <w:noProof/>
                <w:webHidden/>
              </w:rPr>
              <w:fldChar w:fldCharType="separate"/>
            </w:r>
            <w:r w:rsidR="00935BD7">
              <w:rPr>
                <w:noProof/>
                <w:webHidden/>
              </w:rPr>
              <w:t>97</w:t>
            </w:r>
            <w:r w:rsidR="00935BD7">
              <w:rPr>
                <w:noProof/>
                <w:webHidden/>
              </w:rPr>
              <w:fldChar w:fldCharType="end"/>
            </w:r>
          </w:hyperlink>
        </w:p>
        <w:p w14:paraId="330D85DF" w14:textId="6F3323D7" w:rsidR="00935BD7" w:rsidRDefault="0016623F">
          <w:pPr>
            <w:pStyle w:val="TOC2"/>
            <w:tabs>
              <w:tab w:val="right" w:leader="dot" w:pos="8630"/>
            </w:tabs>
            <w:rPr>
              <w:noProof/>
              <w:sz w:val="22"/>
              <w:szCs w:val="22"/>
              <w:lang w:val="en-CA" w:eastAsia="en-CA"/>
            </w:rPr>
          </w:pPr>
          <w:hyperlink w:anchor="_Toc24984840" w:history="1">
            <w:r w:rsidR="00935BD7" w:rsidRPr="004E5197">
              <w:rPr>
                <w:rStyle w:val="Hyperlink"/>
                <w:b/>
                <w:noProof/>
              </w:rPr>
              <w:t>UNIVERSITY OF ALBERTA</w:t>
            </w:r>
            <w:r w:rsidR="00935BD7">
              <w:rPr>
                <w:noProof/>
                <w:webHidden/>
              </w:rPr>
              <w:tab/>
            </w:r>
            <w:r w:rsidR="00935BD7">
              <w:rPr>
                <w:noProof/>
                <w:webHidden/>
              </w:rPr>
              <w:fldChar w:fldCharType="begin"/>
            </w:r>
            <w:r w:rsidR="00935BD7">
              <w:rPr>
                <w:noProof/>
                <w:webHidden/>
              </w:rPr>
              <w:instrText xml:space="preserve"> PAGEREF _Toc24984840 \h </w:instrText>
            </w:r>
            <w:r w:rsidR="00935BD7">
              <w:rPr>
                <w:noProof/>
                <w:webHidden/>
              </w:rPr>
            </w:r>
            <w:r w:rsidR="00935BD7">
              <w:rPr>
                <w:noProof/>
                <w:webHidden/>
              </w:rPr>
              <w:fldChar w:fldCharType="separate"/>
            </w:r>
            <w:r w:rsidR="00935BD7">
              <w:rPr>
                <w:noProof/>
                <w:webHidden/>
              </w:rPr>
              <w:t>100</w:t>
            </w:r>
            <w:r w:rsidR="00935BD7">
              <w:rPr>
                <w:noProof/>
                <w:webHidden/>
              </w:rPr>
              <w:fldChar w:fldCharType="end"/>
            </w:r>
          </w:hyperlink>
        </w:p>
        <w:p w14:paraId="28D59BFF" w14:textId="0676AC0B" w:rsidR="00935BD7" w:rsidRDefault="0016623F">
          <w:pPr>
            <w:pStyle w:val="TOC1"/>
            <w:tabs>
              <w:tab w:val="right" w:leader="dot" w:pos="8630"/>
            </w:tabs>
            <w:rPr>
              <w:noProof/>
              <w:sz w:val="22"/>
              <w:szCs w:val="22"/>
              <w:lang w:val="en-CA" w:eastAsia="en-CA"/>
            </w:rPr>
          </w:pPr>
          <w:hyperlink w:anchor="_Toc24984841" w:history="1">
            <w:r w:rsidR="00935BD7" w:rsidRPr="004E5197">
              <w:rPr>
                <w:rStyle w:val="Hyperlink"/>
                <w:b/>
                <w:noProof/>
              </w:rPr>
              <w:t>CAREER TOTALS:</w:t>
            </w:r>
            <w:r w:rsidR="00935BD7">
              <w:rPr>
                <w:noProof/>
                <w:webHidden/>
              </w:rPr>
              <w:tab/>
            </w:r>
            <w:r w:rsidR="00935BD7">
              <w:rPr>
                <w:noProof/>
                <w:webHidden/>
              </w:rPr>
              <w:fldChar w:fldCharType="begin"/>
            </w:r>
            <w:r w:rsidR="00935BD7">
              <w:rPr>
                <w:noProof/>
                <w:webHidden/>
              </w:rPr>
              <w:instrText xml:space="preserve"> PAGEREF _Toc24984841 \h </w:instrText>
            </w:r>
            <w:r w:rsidR="00935BD7">
              <w:rPr>
                <w:noProof/>
                <w:webHidden/>
              </w:rPr>
            </w:r>
            <w:r w:rsidR="00935BD7">
              <w:rPr>
                <w:noProof/>
                <w:webHidden/>
              </w:rPr>
              <w:fldChar w:fldCharType="separate"/>
            </w:r>
            <w:r w:rsidR="00935BD7">
              <w:rPr>
                <w:noProof/>
                <w:webHidden/>
              </w:rPr>
              <w:t>101</w:t>
            </w:r>
            <w:r w:rsidR="00935BD7">
              <w:rPr>
                <w:noProof/>
                <w:webHidden/>
              </w:rPr>
              <w:fldChar w:fldCharType="end"/>
            </w:r>
          </w:hyperlink>
        </w:p>
        <w:p w14:paraId="6901589A" w14:textId="25CE5344" w:rsidR="006D1E95" w:rsidRPr="004563E6" w:rsidRDefault="006D1E95" w:rsidP="00F062DD">
          <w:pPr>
            <w:pStyle w:val="TOC1"/>
            <w:tabs>
              <w:tab w:val="right" w:leader="dot" w:pos="8630"/>
            </w:tabs>
          </w:pPr>
          <w:r w:rsidRPr="004563E6">
            <w:rPr>
              <w:b/>
              <w:bCs/>
              <w:noProof/>
            </w:rPr>
            <w:fldChar w:fldCharType="end"/>
          </w:r>
        </w:p>
      </w:sdtContent>
    </w:sdt>
    <w:p w14:paraId="2A7E8284" w14:textId="4EBD9C09" w:rsidR="00E151A9" w:rsidRPr="00BE6E82" w:rsidRDefault="00E151A9" w:rsidP="007776A5">
      <w:pPr>
        <w:jc w:val="center"/>
        <w:rPr>
          <w:b/>
          <w:sz w:val="40"/>
          <w:szCs w:val="40"/>
        </w:rPr>
      </w:pPr>
      <w:r w:rsidRPr="00BE6E82">
        <w:rPr>
          <w:b/>
          <w:sz w:val="40"/>
          <w:szCs w:val="40"/>
        </w:rPr>
        <w:lastRenderedPageBreak/>
        <w:t>REGNA DARNELL</w:t>
      </w:r>
    </w:p>
    <w:p w14:paraId="07633EEF" w14:textId="5261C6F6" w:rsidR="00E151A9" w:rsidRPr="00BE6E82" w:rsidRDefault="00E151A9" w:rsidP="00D4242B">
      <w:pPr>
        <w:jc w:val="center"/>
        <w:rPr>
          <w:b/>
          <w:sz w:val="40"/>
          <w:szCs w:val="40"/>
        </w:rPr>
      </w:pPr>
      <w:r w:rsidRPr="00BE6E82">
        <w:rPr>
          <w:b/>
          <w:sz w:val="40"/>
          <w:szCs w:val="40"/>
        </w:rPr>
        <w:t>CURRICULUM VITAE</w:t>
      </w:r>
    </w:p>
    <w:p w14:paraId="2EBF0B7A" w14:textId="05720B6E" w:rsidR="00D4242B" w:rsidRPr="004563E6" w:rsidRDefault="00D4242B" w:rsidP="00867B87">
      <w:pPr>
        <w:pStyle w:val="Heading1"/>
        <w:jc w:val="center"/>
        <w:rPr>
          <w:rFonts w:asciiTheme="minorHAnsi" w:hAnsiTheme="minorHAnsi"/>
          <w:b/>
        </w:rPr>
      </w:pPr>
      <w:bookmarkStart w:id="0" w:name="_Toc24984780"/>
      <w:r w:rsidRPr="004563E6">
        <w:rPr>
          <w:rFonts w:asciiTheme="minorHAnsi" w:hAnsiTheme="minorHAnsi"/>
          <w:b/>
        </w:rPr>
        <w:t>PERSONAL:</w:t>
      </w:r>
      <w:bookmarkEnd w:id="0"/>
    </w:p>
    <w:p w14:paraId="5560AF1C" w14:textId="77777777" w:rsidR="00D4242B" w:rsidRPr="004563E6" w:rsidRDefault="00D4242B" w:rsidP="00D4242B">
      <w:pPr>
        <w:rPr>
          <w:b/>
        </w:rPr>
      </w:pPr>
    </w:p>
    <w:p w14:paraId="1B49BF64" w14:textId="7B835A40" w:rsidR="00D4242B" w:rsidRPr="004563E6" w:rsidRDefault="00D4242B" w:rsidP="00D4242B">
      <w:r w:rsidRPr="004563E6">
        <w:t>Department of Anthropology</w:t>
      </w:r>
      <w:r w:rsidRPr="004563E6">
        <w:tab/>
      </w:r>
      <w:r w:rsidRPr="004563E6">
        <w:tab/>
      </w:r>
      <w:r w:rsidRPr="004563E6">
        <w:tab/>
      </w:r>
      <w:r w:rsidRPr="004563E6">
        <w:tab/>
        <w:t xml:space="preserve">           </w:t>
      </w:r>
      <w:r w:rsidR="00E9082E" w:rsidRPr="004563E6">
        <w:tab/>
        <w:t xml:space="preserve">            </w:t>
      </w:r>
      <w:r w:rsidRPr="004563E6">
        <w:t>404 Regen</w:t>
      </w:r>
      <w:r w:rsidR="00E9082E" w:rsidRPr="004563E6">
        <w:t xml:space="preserve">t </w:t>
      </w:r>
      <w:r w:rsidRPr="004563E6">
        <w:t>St.</w:t>
      </w:r>
    </w:p>
    <w:p w14:paraId="06160145" w14:textId="23B808E5" w:rsidR="00D4242B" w:rsidRPr="004563E6" w:rsidRDefault="00D4242B" w:rsidP="00D4242B">
      <w:r w:rsidRPr="004563E6">
        <w:t>University of Western Ontario</w:t>
      </w:r>
      <w:r w:rsidRPr="004563E6">
        <w:tab/>
      </w:r>
      <w:r w:rsidRPr="004563E6">
        <w:tab/>
      </w:r>
      <w:r w:rsidRPr="004563E6">
        <w:tab/>
      </w:r>
      <w:r w:rsidRPr="004563E6">
        <w:tab/>
      </w:r>
      <w:r w:rsidRPr="004563E6">
        <w:tab/>
        <w:t xml:space="preserve">         London, Ontario</w:t>
      </w:r>
    </w:p>
    <w:p w14:paraId="57DFE64A" w14:textId="392ECBE3" w:rsidR="00D4242B" w:rsidRPr="004563E6" w:rsidRDefault="00D4242B" w:rsidP="00D4242B">
      <w:r w:rsidRPr="004563E6">
        <w:t>London ON Canada N6A 5C2</w:t>
      </w:r>
      <w:r w:rsidRPr="004563E6">
        <w:tab/>
      </w:r>
      <w:r w:rsidRPr="004563E6">
        <w:tab/>
      </w:r>
      <w:r w:rsidRPr="004563E6">
        <w:tab/>
      </w:r>
      <w:r w:rsidRPr="004563E6">
        <w:tab/>
      </w:r>
      <w:r w:rsidRPr="004563E6">
        <w:tab/>
        <w:t xml:space="preserve">      </w:t>
      </w:r>
      <w:r w:rsidRPr="004563E6">
        <w:tab/>
        <w:t xml:space="preserve">          N5Y 4G9</w:t>
      </w:r>
    </w:p>
    <w:p w14:paraId="5B51BFBF" w14:textId="303DADF7" w:rsidR="00D4242B" w:rsidRPr="004563E6" w:rsidRDefault="00D4242B" w:rsidP="00D4242B">
      <w:r w:rsidRPr="004563E6">
        <w:t>519 - 661 – 2111 X85087, X85589</w:t>
      </w:r>
      <w:r w:rsidRPr="004563E6">
        <w:tab/>
      </w:r>
      <w:r w:rsidRPr="004563E6">
        <w:tab/>
      </w:r>
      <w:r w:rsidRPr="004563E6">
        <w:tab/>
      </w:r>
      <w:r w:rsidRPr="004563E6">
        <w:tab/>
      </w:r>
      <w:r w:rsidRPr="004563E6">
        <w:tab/>
        <w:t xml:space="preserve">       519 – 432 – 2801</w:t>
      </w:r>
    </w:p>
    <w:p w14:paraId="163D620D" w14:textId="4B52F779" w:rsidR="00D4242B" w:rsidRPr="004563E6" w:rsidRDefault="00D4242B" w:rsidP="00D4242B">
      <w:r w:rsidRPr="004563E6">
        <w:t xml:space="preserve">E-mail:  </w:t>
      </w:r>
      <w:hyperlink r:id="rId8" w:history="1">
        <w:r w:rsidRPr="004563E6">
          <w:rPr>
            <w:rStyle w:val="Hyperlink"/>
          </w:rPr>
          <w:t>rdarnell@uwo.ca</w:t>
        </w:r>
      </w:hyperlink>
      <w:r w:rsidRPr="004563E6">
        <w:tab/>
      </w:r>
      <w:r w:rsidRPr="004563E6">
        <w:tab/>
        <w:t xml:space="preserve">   </w:t>
      </w:r>
      <w:r w:rsidR="005D4853">
        <w:t xml:space="preserve">           </w:t>
      </w:r>
      <w:r w:rsidRPr="004563E6">
        <w:t xml:space="preserve">Web-site:  </w:t>
      </w:r>
      <w:hyperlink r:id="rId9" w:history="1">
        <w:r w:rsidR="00F635A2" w:rsidRPr="00E42AF1">
          <w:rPr>
            <w:rStyle w:val="Hyperlink"/>
          </w:rPr>
          <w:t>https://www.regnadarnell.ca/</w:t>
        </w:r>
      </w:hyperlink>
      <w:r w:rsidRPr="004563E6">
        <w:t xml:space="preserve"> </w:t>
      </w:r>
    </w:p>
    <w:p w14:paraId="49D7A18B" w14:textId="77777777" w:rsidR="00D4242B" w:rsidRPr="004563E6" w:rsidRDefault="00D4242B" w:rsidP="00D4242B"/>
    <w:p w14:paraId="0B331F70" w14:textId="18E54286" w:rsidR="00D4242B" w:rsidRPr="004563E6" w:rsidRDefault="00D4242B" w:rsidP="00D4242B">
      <w:r w:rsidRPr="004563E6">
        <w:rPr>
          <w:b/>
        </w:rPr>
        <w:t xml:space="preserve">DATE AND PLACE OF BIRTH:  </w:t>
      </w:r>
      <w:r w:rsidRPr="004563E6">
        <w:t>July 1943, Cleveland, Ohio, USA</w:t>
      </w:r>
    </w:p>
    <w:p w14:paraId="044652DB" w14:textId="77777777" w:rsidR="00D4242B" w:rsidRPr="004563E6" w:rsidRDefault="00D4242B" w:rsidP="00D4242B"/>
    <w:p w14:paraId="2E35D38A" w14:textId="161916F7" w:rsidR="00D4242B" w:rsidRPr="004563E6" w:rsidRDefault="00D4242B" w:rsidP="00D4242B">
      <w:r w:rsidRPr="004563E6">
        <w:rPr>
          <w:b/>
        </w:rPr>
        <w:t>CITIZENSHIP:</w:t>
      </w:r>
      <w:r w:rsidRPr="004563E6">
        <w:t xml:space="preserve">  Canadian/U.S.A.</w:t>
      </w:r>
    </w:p>
    <w:p w14:paraId="5B92B654" w14:textId="77777777" w:rsidR="00D4242B" w:rsidRPr="004563E6" w:rsidRDefault="00D4242B" w:rsidP="00D4242B"/>
    <w:p w14:paraId="2669A1FD" w14:textId="068F3082" w:rsidR="00D4242B" w:rsidRPr="004563E6" w:rsidRDefault="00D4242B" w:rsidP="00D4242B">
      <w:r w:rsidRPr="004563E6">
        <w:rPr>
          <w:b/>
        </w:rPr>
        <w:t xml:space="preserve">FAMILY:  </w:t>
      </w:r>
      <w:r w:rsidRPr="004563E6">
        <w:t>Widowed, 4 children, 6 grandchildren</w:t>
      </w:r>
    </w:p>
    <w:p w14:paraId="3E448EAB" w14:textId="399A1CF3" w:rsidR="00D4242B" w:rsidRPr="004563E6" w:rsidRDefault="00D4242B" w:rsidP="00867B87">
      <w:pPr>
        <w:pStyle w:val="Heading1"/>
        <w:jc w:val="center"/>
        <w:rPr>
          <w:rFonts w:asciiTheme="minorHAnsi" w:hAnsiTheme="minorHAnsi"/>
        </w:rPr>
      </w:pPr>
      <w:bookmarkStart w:id="1" w:name="_Toc24984781"/>
      <w:r w:rsidRPr="004563E6">
        <w:rPr>
          <w:rFonts w:asciiTheme="minorHAnsi" w:hAnsiTheme="minorHAnsi"/>
          <w:b/>
        </w:rPr>
        <w:t>ACADEMIC AND PROFESSIONAL EXPERIENCE</w:t>
      </w:r>
      <w:r w:rsidR="00867B87">
        <w:rPr>
          <w:rFonts w:asciiTheme="minorHAnsi" w:hAnsiTheme="minorHAnsi"/>
          <w:b/>
        </w:rPr>
        <w:t>:</w:t>
      </w:r>
      <w:bookmarkEnd w:id="1"/>
    </w:p>
    <w:p w14:paraId="117030B5" w14:textId="77777777" w:rsidR="00D4242B" w:rsidRPr="004563E6" w:rsidRDefault="00D4242B" w:rsidP="00D4242B">
      <w:pPr>
        <w:jc w:val="center"/>
      </w:pPr>
    </w:p>
    <w:p w14:paraId="5D4A58D7" w14:textId="76C324E1" w:rsidR="00E379D5" w:rsidRPr="004563E6" w:rsidRDefault="00E379D5" w:rsidP="00D4242B">
      <w:pPr>
        <w:ind w:left="1440" w:hanging="1440"/>
      </w:pPr>
      <w:r w:rsidRPr="004563E6">
        <w:t>2019</w:t>
      </w:r>
      <w:r w:rsidR="00F05939" w:rsidRPr="004563E6">
        <w:t xml:space="preserve"> -</w:t>
      </w:r>
      <w:r w:rsidRPr="004563E6">
        <w:tab/>
        <w:t xml:space="preserve">Centre for Transformational Justice and </w:t>
      </w:r>
      <w:r w:rsidR="002714BD" w:rsidRPr="004563E6">
        <w:t>Post</w:t>
      </w:r>
      <w:r w:rsidR="00E9082E" w:rsidRPr="004563E6">
        <w:t>-C</w:t>
      </w:r>
      <w:r w:rsidRPr="004563E6">
        <w:t>onflict Resolution. Faculty of Social Science, University of Western Ontario</w:t>
      </w:r>
    </w:p>
    <w:p w14:paraId="74EC0067" w14:textId="77777777" w:rsidR="00E379D5" w:rsidRPr="004563E6" w:rsidRDefault="00E379D5" w:rsidP="00D4242B">
      <w:pPr>
        <w:ind w:left="1440" w:hanging="1440"/>
      </w:pPr>
    </w:p>
    <w:p w14:paraId="4439FD36" w14:textId="1D5D3EA7" w:rsidR="008568EB" w:rsidRPr="004563E6" w:rsidRDefault="008568EB" w:rsidP="00D4242B">
      <w:pPr>
        <w:ind w:left="1440" w:hanging="1440"/>
      </w:pPr>
      <w:r w:rsidRPr="004563E6">
        <w:t>2018 -</w:t>
      </w:r>
      <w:r w:rsidRPr="004563E6">
        <w:tab/>
        <w:t>Distinguished University Professor Emerita, Department of Anthropology, University of Western Ontario</w:t>
      </w:r>
    </w:p>
    <w:p w14:paraId="30B3F8FB" w14:textId="77777777" w:rsidR="008568EB" w:rsidRPr="004563E6" w:rsidRDefault="008568EB" w:rsidP="00D4242B">
      <w:pPr>
        <w:ind w:left="1440" w:hanging="1440"/>
      </w:pPr>
    </w:p>
    <w:p w14:paraId="1B4AC3AF" w14:textId="1A4B41CC" w:rsidR="008568EB" w:rsidRPr="004563E6" w:rsidRDefault="008568EB" w:rsidP="00D4242B">
      <w:pPr>
        <w:ind w:left="1440" w:hanging="1440"/>
      </w:pPr>
      <w:r w:rsidRPr="004563E6">
        <w:t>2018-21</w:t>
      </w:r>
      <w:r w:rsidRPr="004563E6">
        <w:tab/>
        <w:t>Adjunct Research Professor, Department of Anthropology, University of Western Ontario</w:t>
      </w:r>
      <w:r w:rsidRPr="004563E6">
        <w:tab/>
      </w:r>
    </w:p>
    <w:p w14:paraId="7FB3D309" w14:textId="77777777" w:rsidR="008568EB" w:rsidRPr="004563E6" w:rsidRDefault="008568EB" w:rsidP="00D4242B">
      <w:pPr>
        <w:ind w:left="1440" w:hanging="1440"/>
      </w:pPr>
    </w:p>
    <w:p w14:paraId="18093AC4" w14:textId="65C0380A" w:rsidR="00D4242B" w:rsidRDefault="00D4242B" w:rsidP="00D4242B">
      <w:pPr>
        <w:ind w:left="1440" w:hanging="1440"/>
      </w:pPr>
      <w:r w:rsidRPr="004563E6">
        <w:t>2013-2</w:t>
      </w:r>
      <w:r w:rsidR="00712358">
        <w:t>1</w:t>
      </w:r>
      <w:r w:rsidRPr="004563E6">
        <w:tab/>
        <w:t xml:space="preserve">Cross-Appointment to Interfaculty Program in Public Health.  </w:t>
      </w:r>
      <w:r w:rsidR="005772E3">
        <w:t>Department of Pathology</w:t>
      </w:r>
      <w:r w:rsidR="005402CE">
        <w:t xml:space="preserve"> and Laboratory Medicine</w:t>
      </w:r>
      <w:r w:rsidR="005772E3">
        <w:t xml:space="preserve">, </w:t>
      </w:r>
      <w:r w:rsidRPr="004563E6">
        <w:t>Schulich School of Medicine and Dentistry.</w:t>
      </w:r>
      <w:r w:rsidR="00D42059" w:rsidRPr="004563E6">
        <w:t xml:space="preserve">  University of Western Ontario</w:t>
      </w:r>
    </w:p>
    <w:p w14:paraId="5758B045" w14:textId="006F210F" w:rsidR="00FF6349" w:rsidRDefault="00FF6349" w:rsidP="00D4242B">
      <w:pPr>
        <w:ind w:left="1440" w:hanging="1440"/>
      </w:pPr>
    </w:p>
    <w:p w14:paraId="4253F5B2" w14:textId="79C47DDA" w:rsidR="00FF6349" w:rsidRPr="004563E6" w:rsidRDefault="00FF6349" w:rsidP="00D4242B">
      <w:pPr>
        <w:ind w:left="1440" w:hanging="1440"/>
      </w:pPr>
      <w:r>
        <w:t>2011 -</w:t>
      </w:r>
      <w:r>
        <w:tab/>
        <w:t>Technoscience and Regulation Research Unit.  Dalhousie University, Halifax.  Janice Graham, Director</w:t>
      </w:r>
    </w:p>
    <w:p w14:paraId="21B64D0C" w14:textId="77777777" w:rsidR="00D42059" w:rsidRPr="004563E6" w:rsidRDefault="00D42059" w:rsidP="00D4242B">
      <w:pPr>
        <w:ind w:left="1440" w:hanging="1440"/>
      </w:pPr>
    </w:p>
    <w:p w14:paraId="69B68EDD" w14:textId="58EBD19D" w:rsidR="00D42059" w:rsidRPr="004563E6" w:rsidRDefault="00D42059" w:rsidP="00D4242B">
      <w:pPr>
        <w:ind w:left="1440" w:hanging="1440"/>
      </w:pPr>
      <w:r w:rsidRPr="004563E6">
        <w:t>2006-08</w:t>
      </w:r>
      <w:r w:rsidRPr="004563E6">
        <w:tab/>
        <w:t>Killam Research Fellow</w:t>
      </w:r>
    </w:p>
    <w:p w14:paraId="0B6265E6" w14:textId="77777777" w:rsidR="00D42059" w:rsidRPr="004563E6" w:rsidRDefault="00D42059" w:rsidP="00D4242B">
      <w:pPr>
        <w:ind w:left="1440" w:hanging="1440"/>
      </w:pPr>
    </w:p>
    <w:p w14:paraId="69D5628D" w14:textId="5A8AFC28" w:rsidR="00D42059" w:rsidRPr="004563E6" w:rsidRDefault="00D42059" w:rsidP="00D4242B">
      <w:pPr>
        <w:ind w:left="1440" w:hanging="1440"/>
      </w:pPr>
      <w:r w:rsidRPr="004563E6">
        <w:t>2006</w:t>
      </w:r>
      <w:r w:rsidR="00601AEC">
        <w:t>-13</w:t>
      </w:r>
      <w:r w:rsidRPr="004563E6">
        <w:tab/>
        <w:t>Cross</w:t>
      </w:r>
      <w:r w:rsidR="008568EB" w:rsidRPr="004563E6">
        <w:t xml:space="preserve">-Appointment to </w:t>
      </w:r>
      <w:r w:rsidRPr="004563E6">
        <w:t>Department of Pathology</w:t>
      </w:r>
      <w:r w:rsidR="008568EB" w:rsidRPr="004563E6">
        <w:t xml:space="preserve"> (Ecosystem Health)</w:t>
      </w:r>
      <w:r w:rsidRPr="004563E6">
        <w:t>, Schulich School of Me</w:t>
      </w:r>
      <w:r w:rsidR="008568EB" w:rsidRPr="004563E6">
        <w:t>dicine and Dentistry, Univ.</w:t>
      </w:r>
      <w:r w:rsidRPr="004563E6">
        <w:t xml:space="preserve"> of Western Ontario</w:t>
      </w:r>
    </w:p>
    <w:p w14:paraId="3E0B43BA" w14:textId="77777777" w:rsidR="00D4242B" w:rsidRPr="004563E6" w:rsidRDefault="00D4242B" w:rsidP="00D4242B"/>
    <w:p w14:paraId="42D63554" w14:textId="4BDEBB4A" w:rsidR="00D4242B" w:rsidRPr="004563E6" w:rsidRDefault="00D42059" w:rsidP="00D4242B">
      <w:r w:rsidRPr="004563E6">
        <w:t>2005-</w:t>
      </w:r>
      <w:r w:rsidR="002531BA">
        <w:t>18</w:t>
      </w:r>
      <w:r w:rsidRPr="004563E6">
        <w:t xml:space="preserve"> </w:t>
      </w:r>
      <w:r w:rsidRPr="004563E6">
        <w:tab/>
        <w:t>Distinguished University Professor, University of Western Ontario</w:t>
      </w:r>
    </w:p>
    <w:p w14:paraId="5E67D18E" w14:textId="58938DC3" w:rsidR="00D42059" w:rsidRPr="004563E6" w:rsidRDefault="00D42059" w:rsidP="00D4242B">
      <w:r w:rsidRPr="004563E6">
        <w:tab/>
      </w:r>
      <w:r w:rsidRPr="004563E6">
        <w:tab/>
        <w:t>(one of the first five appointments to this position)</w:t>
      </w:r>
    </w:p>
    <w:p w14:paraId="3DDCBEE1" w14:textId="77777777" w:rsidR="00D42059" w:rsidRPr="004563E6" w:rsidRDefault="00D42059" w:rsidP="00D4242B"/>
    <w:p w14:paraId="2FB24B61" w14:textId="6602A466" w:rsidR="00D42059" w:rsidRPr="004563E6" w:rsidRDefault="00D42059" w:rsidP="00D42059">
      <w:pPr>
        <w:ind w:left="1440" w:hanging="1440"/>
      </w:pPr>
      <w:r w:rsidRPr="004563E6">
        <w:lastRenderedPageBreak/>
        <w:t>2003-06</w:t>
      </w:r>
      <w:r w:rsidRPr="004563E6">
        <w:tab/>
        <w:t>Founding Director, First Nations Studies Program, University of Western Ontario</w:t>
      </w:r>
    </w:p>
    <w:p w14:paraId="0E69C6EF" w14:textId="77777777" w:rsidR="00D42059" w:rsidRPr="004563E6" w:rsidRDefault="00D42059" w:rsidP="00D42059">
      <w:pPr>
        <w:ind w:left="1440" w:hanging="1440"/>
      </w:pPr>
    </w:p>
    <w:p w14:paraId="0B016531" w14:textId="71AAC176" w:rsidR="00D42059" w:rsidRPr="004563E6" w:rsidRDefault="00D42059" w:rsidP="00D42059">
      <w:pPr>
        <w:ind w:left="1440" w:hanging="1440"/>
      </w:pPr>
      <w:r w:rsidRPr="004563E6">
        <w:t>2000</w:t>
      </w:r>
      <w:r w:rsidRPr="004563E6">
        <w:tab/>
        <w:t>Bicentennial Visiting Professor of Canadian Studies and Anthropology,</w:t>
      </w:r>
    </w:p>
    <w:p w14:paraId="4F93BC47" w14:textId="20F863B3" w:rsidR="00D42059" w:rsidRDefault="00D42059" w:rsidP="00D42059">
      <w:pPr>
        <w:ind w:left="1440" w:hanging="1440"/>
      </w:pPr>
      <w:r w:rsidRPr="004563E6">
        <w:tab/>
        <w:t>Yale University</w:t>
      </w:r>
    </w:p>
    <w:p w14:paraId="74158358" w14:textId="77777777" w:rsidR="00601AEC" w:rsidRPr="004563E6" w:rsidRDefault="00601AEC" w:rsidP="00D42059">
      <w:pPr>
        <w:ind w:left="1440" w:hanging="1440"/>
      </w:pPr>
    </w:p>
    <w:p w14:paraId="5D147588" w14:textId="62696B61" w:rsidR="00D42059" w:rsidRPr="004563E6" w:rsidRDefault="00D42059" w:rsidP="00D42059">
      <w:pPr>
        <w:ind w:left="1440" w:hanging="1440"/>
      </w:pPr>
      <w:r w:rsidRPr="004563E6">
        <w:t>1994-2010</w:t>
      </w:r>
      <w:r w:rsidRPr="004563E6">
        <w:tab/>
        <w:t>Adjunct Professor of Anthropology, McMaster University</w:t>
      </w:r>
    </w:p>
    <w:p w14:paraId="74EDD09F" w14:textId="77777777" w:rsidR="00D42059" w:rsidRPr="004563E6" w:rsidRDefault="00D42059" w:rsidP="00D42059">
      <w:pPr>
        <w:ind w:left="1440" w:hanging="1440"/>
      </w:pPr>
    </w:p>
    <w:p w14:paraId="01495FC1" w14:textId="4E9F9677" w:rsidR="00D42059" w:rsidRPr="004563E6" w:rsidRDefault="00D42059" w:rsidP="00D42059">
      <w:pPr>
        <w:ind w:left="1440" w:hanging="1440"/>
      </w:pPr>
      <w:r w:rsidRPr="004563E6">
        <w:t>1990-</w:t>
      </w:r>
      <w:r w:rsidR="002531BA">
        <w:t>2005</w:t>
      </w:r>
      <w:r w:rsidRPr="004563E6">
        <w:t xml:space="preserve"> </w:t>
      </w:r>
      <w:r w:rsidRPr="004563E6">
        <w:tab/>
        <w:t>Professor of Anthropology, University of Western Ontario</w:t>
      </w:r>
    </w:p>
    <w:p w14:paraId="36B27694" w14:textId="777BD365" w:rsidR="004E5628" w:rsidRPr="004563E6" w:rsidRDefault="004E5628" w:rsidP="00D42059">
      <w:pPr>
        <w:ind w:left="1440" w:hanging="1440"/>
      </w:pPr>
    </w:p>
    <w:p w14:paraId="6469BC68" w14:textId="568991B2" w:rsidR="004E5628" w:rsidRPr="004563E6" w:rsidRDefault="004E5628" w:rsidP="00D42059">
      <w:pPr>
        <w:ind w:left="1440" w:hanging="1440"/>
      </w:pPr>
      <w:r w:rsidRPr="004563E6">
        <w:t>1991 -</w:t>
      </w:r>
      <w:r w:rsidRPr="004563E6">
        <w:tab/>
        <w:t>Core Faculty, Centre for the Study of Theory and Criticism, University of Western Ontario</w:t>
      </w:r>
    </w:p>
    <w:p w14:paraId="76EB17B9" w14:textId="77777777" w:rsidR="00D42059" w:rsidRPr="004563E6" w:rsidRDefault="00D42059" w:rsidP="00D42059">
      <w:pPr>
        <w:ind w:left="1440" w:hanging="1440"/>
      </w:pPr>
    </w:p>
    <w:p w14:paraId="18C341E7" w14:textId="396C8B71" w:rsidR="00D42059" w:rsidRPr="004563E6" w:rsidRDefault="00EA139C" w:rsidP="00D42059">
      <w:pPr>
        <w:ind w:left="1440" w:hanging="1440"/>
      </w:pPr>
      <w:r w:rsidRPr="004563E6">
        <w:t>1992-15</w:t>
      </w:r>
      <w:r w:rsidR="00D42059" w:rsidRPr="004563E6">
        <w:t xml:space="preserve"> </w:t>
      </w:r>
      <w:r w:rsidR="00D42059" w:rsidRPr="004563E6">
        <w:tab/>
        <w:t>Director, Centre for Research and Teaching of Canadian Native Languages, University of Western Ontario</w:t>
      </w:r>
    </w:p>
    <w:p w14:paraId="5DB18519" w14:textId="77777777" w:rsidR="00DD417C" w:rsidRPr="004563E6" w:rsidRDefault="00DD417C" w:rsidP="00D42059">
      <w:pPr>
        <w:ind w:left="1440" w:hanging="1440"/>
      </w:pPr>
    </w:p>
    <w:p w14:paraId="77702D83" w14:textId="578F2420" w:rsidR="00D42059" w:rsidRPr="004563E6" w:rsidRDefault="008E797C" w:rsidP="004F6273">
      <w:r w:rsidRPr="004563E6">
        <w:t>1990-93</w:t>
      </w:r>
      <w:r w:rsidRPr="004563E6">
        <w:tab/>
        <w:t>Chair, Department of Anthropology, University of Western Ontario</w:t>
      </w:r>
    </w:p>
    <w:p w14:paraId="56F0C175" w14:textId="77777777" w:rsidR="008E797C" w:rsidRPr="004563E6" w:rsidRDefault="008E797C" w:rsidP="008E797C"/>
    <w:p w14:paraId="6D3A881B" w14:textId="699CE63F" w:rsidR="008E797C" w:rsidRPr="004563E6" w:rsidRDefault="008E797C" w:rsidP="008E797C">
      <w:r w:rsidRPr="004563E6">
        <w:t>1979-90</w:t>
      </w:r>
      <w:r w:rsidRPr="004563E6">
        <w:tab/>
        <w:t>Professor of Anthropology, University of Alberta</w:t>
      </w:r>
    </w:p>
    <w:p w14:paraId="79847582" w14:textId="77777777" w:rsidR="008E797C" w:rsidRPr="004563E6" w:rsidRDefault="008E797C" w:rsidP="008E797C"/>
    <w:p w14:paraId="4339FFFD" w14:textId="6027C79E" w:rsidR="008E797C" w:rsidRPr="004563E6" w:rsidRDefault="008E797C" w:rsidP="008E797C">
      <w:r w:rsidRPr="004563E6">
        <w:t>1985</w:t>
      </w:r>
      <w:r w:rsidRPr="004563E6">
        <w:tab/>
      </w:r>
      <w:r w:rsidRPr="004563E6">
        <w:tab/>
        <w:t>Visiting Professor of Anthropology, Yale University</w:t>
      </w:r>
    </w:p>
    <w:p w14:paraId="231E657A" w14:textId="77777777" w:rsidR="008E797C" w:rsidRPr="004563E6" w:rsidRDefault="008E797C" w:rsidP="008E797C"/>
    <w:p w14:paraId="0C13D7EE" w14:textId="55C5DBE5" w:rsidR="008E797C" w:rsidRPr="004563E6" w:rsidRDefault="008E797C" w:rsidP="008E797C">
      <w:r w:rsidRPr="004563E6">
        <w:t>1973-79</w:t>
      </w:r>
      <w:r w:rsidRPr="004563E6">
        <w:tab/>
        <w:t>Associate Professor of Anthropology, University of Alberta</w:t>
      </w:r>
    </w:p>
    <w:p w14:paraId="0F55485D" w14:textId="77777777" w:rsidR="008E797C" w:rsidRPr="004563E6" w:rsidRDefault="008E797C" w:rsidP="008E797C"/>
    <w:p w14:paraId="2291BE4E" w14:textId="4C3E6F35" w:rsidR="008E797C" w:rsidRPr="004563E6" w:rsidRDefault="008E797C" w:rsidP="008E797C">
      <w:pPr>
        <w:ind w:left="1440" w:hanging="1440"/>
      </w:pPr>
      <w:r w:rsidRPr="004563E6">
        <w:t>1970-84</w:t>
      </w:r>
      <w:r w:rsidRPr="004563E6">
        <w:tab/>
        <w:t>Coordinator and Instructor, Cree Language Teaching Program, University of Alberta</w:t>
      </w:r>
    </w:p>
    <w:p w14:paraId="60FB7BE7" w14:textId="77777777" w:rsidR="008E797C" w:rsidRPr="004563E6" w:rsidRDefault="008E797C" w:rsidP="008E797C">
      <w:pPr>
        <w:ind w:left="1440" w:hanging="1440"/>
      </w:pPr>
    </w:p>
    <w:p w14:paraId="2ACD48A0" w14:textId="14297052" w:rsidR="008E797C" w:rsidRPr="004563E6" w:rsidRDefault="008E797C" w:rsidP="008E797C">
      <w:pPr>
        <w:ind w:left="1440" w:hanging="1440"/>
      </w:pPr>
      <w:r w:rsidRPr="004563E6">
        <w:t>1969-73</w:t>
      </w:r>
      <w:r w:rsidRPr="004563E6">
        <w:tab/>
        <w:t>Assistant Professor of Anthropology, University of Alberta</w:t>
      </w:r>
    </w:p>
    <w:p w14:paraId="39A543DE" w14:textId="77777777" w:rsidR="008E797C" w:rsidRPr="004563E6" w:rsidRDefault="008E797C" w:rsidP="008E797C">
      <w:pPr>
        <w:ind w:left="1440" w:hanging="1440"/>
      </w:pPr>
    </w:p>
    <w:p w14:paraId="14C6B702" w14:textId="33C20EB2" w:rsidR="008E797C" w:rsidRPr="004563E6" w:rsidRDefault="008E797C" w:rsidP="008E797C">
      <w:pPr>
        <w:ind w:left="1440" w:hanging="1440"/>
      </w:pPr>
      <w:r w:rsidRPr="004563E6">
        <w:t>1966-69</w:t>
      </w:r>
      <w:r w:rsidRPr="004563E6">
        <w:tab/>
        <w:t>Research Assistant</w:t>
      </w:r>
      <w:r w:rsidR="004E5628" w:rsidRPr="004563E6">
        <w:t xml:space="preserve"> in Anthropology</w:t>
      </w:r>
      <w:r w:rsidRPr="004563E6">
        <w:t>, University of Pennsylvania</w:t>
      </w:r>
    </w:p>
    <w:p w14:paraId="0E6B7D56" w14:textId="1957AA7F" w:rsidR="008E797C" w:rsidRPr="004563E6" w:rsidRDefault="008E797C" w:rsidP="00867B87">
      <w:pPr>
        <w:pStyle w:val="Heading1"/>
        <w:jc w:val="center"/>
        <w:rPr>
          <w:rFonts w:asciiTheme="minorHAnsi" w:hAnsiTheme="minorHAnsi"/>
        </w:rPr>
      </w:pPr>
      <w:bookmarkStart w:id="2" w:name="_Toc24984782"/>
      <w:r w:rsidRPr="004563E6">
        <w:rPr>
          <w:rFonts w:asciiTheme="minorHAnsi" w:hAnsiTheme="minorHAnsi"/>
          <w:b/>
        </w:rPr>
        <w:t>DEGREES:</w:t>
      </w:r>
      <w:bookmarkEnd w:id="2"/>
    </w:p>
    <w:p w14:paraId="53349AD5" w14:textId="77777777" w:rsidR="008E797C" w:rsidRPr="004563E6" w:rsidRDefault="008E797C" w:rsidP="008E797C">
      <w:pPr>
        <w:ind w:left="1440" w:hanging="1440"/>
        <w:jc w:val="center"/>
      </w:pPr>
    </w:p>
    <w:p w14:paraId="2424CF46" w14:textId="08E00B26" w:rsidR="008E797C" w:rsidRPr="004563E6" w:rsidRDefault="002718F3" w:rsidP="008E797C">
      <w:pPr>
        <w:ind w:left="1440" w:hanging="1440"/>
      </w:pPr>
      <w:r w:rsidRPr="004563E6">
        <w:t>Ph.D.    1969</w:t>
      </w:r>
      <w:r w:rsidRPr="004563E6">
        <w:tab/>
        <w:t>University of Pennsylvania, in Anthropology</w:t>
      </w:r>
    </w:p>
    <w:p w14:paraId="5C24BFD4" w14:textId="4294FB44" w:rsidR="002718F3" w:rsidRPr="004563E6" w:rsidRDefault="002718F3" w:rsidP="008E797C">
      <w:pPr>
        <w:ind w:left="1440" w:hanging="1440"/>
      </w:pPr>
      <w:r w:rsidRPr="004563E6">
        <w:tab/>
        <w:t>Thesis:  The Development of American Anthropology 1879-1920:</w:t>
      </w:r>
    </w:p>
    <w:p w14:paraId="16187032" w14:textId="66BD413F" w:rsidR="002718F3" w:rsidRPr="004563E6" w:rsidRDefault="002718F3" w:rsidP="008E797C">
      <w:pPr>
        <w:ind w:left="1440" w:hanging="1440"/>
      </w:pPr>
      <w:r w:rsidRPr="004563E6">
        <w:tab/>
      </w:r>
      <w:r w:rsidRPr="004563E6">
        <w:tab/>
        <w:t>From the Bureau of American Ethnology to Franz Boas</w:t>
      </w:r>
    </w:p>
    <w:p w14:paraId="2FD02A56" w14:textId="77777777" w:rsidR="00FA7B9E" w:rsidRPr="004563E6" w:rsidRDefault="00FA7B9E" w:rsidP="008E797C">
      <w:pPr>
        <w:ind w:left="1440" w:hanging="1440"/>
      </w:pPr>
    </w:p>
    <w:p w14:paraId="5FF4F63D" w14:textId="5397698F" w:rsidR="00FA7B9E" w:rsidRPr="004563E6" w:rsidRDefault="00FA7B9E" w:rsidP="008E797C">
      <w:pPr>
        <w:ind w:left="1440" w:hanging="1440"/>
      </w:pPr>
      <w:r w:rsidRPr="004563E6">
        <w:t>D.Litt.   2009</w:t>
      </w:r>
      <w:r w:rsidRPr="004563E6">
        <w:tab/>
        <w:t>University of Waterloo, Honoris Causa</w:t>
      </w:r>
    </w:p>
    <w:p w14:paraId="68783605" w14:textId="77777777" w:rsidR="002718F3" w:rsidRPr="004563E6" w:rsidRDefault="002718F3" w:rsidP="008E797C">
      <w:pPr>
        <w:ind w:left="1440" w:hanging="1440"/>
      </w:pPr>
    </w:p>
    <w:p w14:paraId="057CE927" w14:textId="66C4A636" w:rsidR="002718F3" w:rsidRPr="004563E6" w:rsidRDefault="002718F3" w:rsidP="008E797C">
      <w:pPr>
        <w:ind w:left="1440" w:hanging="1440"/>
      </w:pPr>
      <w:r w:rsidRPr="004563E6">
        <w:t>M.A.      1967</w:t>
      </w:r>
      <w:r w:rsidRPr="004563E6">
        <w:tab/>
      </w:r>
      <w:r w:rsidR="00FA7B9E" w:rsidRPr="004563E6">
        <w:t>University of Pennsylvania, in Anthropology</w:t>
      </w:r>
    </w:p>
    <w:p w14:paraId="30451F0B" w14:textId="21294ED2" w:rsidR="00FA7B9E" w:rsidRPr="004563E6" w:rsidRDefault="00FA7B9E" w:rsidP="008E797C">
      <w:pPr>
        <w:ind w:left="1440" w:hanging="1440"/>
      </w:pPr>
      <w:r w:rsidRPr="004563E6">
        <w:tab/>
        <w:t>Thesis:  Daniel Garrison Brinton:  An Intellectual Biography</w:t>
      </w:r>
    </w:p>
    <w:p w14:paraId="48C182AA" w14:textId="77777777" w:rsidR="00FA7B9E" w:rsidRPr="004563E6" w:rsidRDefault="00FA7B9E" w:rsidP="008E797C">
      <w:pPr>
        <w:ind w:left="1440" w:hanging="1440"/>
      </w:pPr>
    </w:p>
    <w:p w14:paraId="42BE8C53" w14:textId="231A1A74" w:rsidR="00FA7B9E" w:rsidRPr="004563E6" w:rsidRDefault="00FA7B9E" w:rsidP="008E797C">
      <w:pPr>
        <w:ind w:left="1440" w:hanging="1440"/>
      </w:pPr>
      <w:r w:rsidRPr="004563E6">
        <w:t>B.A.       1965</w:t>
      </w:r>
      <w:r w:rsidRPr="004563E6">
        <w:tab/>
        <w:t xml:space="preserve">Bryn </w:t>
      </w:r>
      <w:proofErr w:type="spellStart"/>
      <w:r w:rsidRPr="004563E6">
        <w:t>Mawr</w:t>
      </w:r>
      <w:proofErr w:type="spellEnd"/>
      <w:r w:rsidRPr="004563E6">
        <w:t xml:space="preserve"> College, in Anthropology and English, Cum Laude</w:t>
      </w:r>
    </w:p>
    <w:p w14:paraId="74A87039" w14:textId="77777777" w:rsidR="00FA7B9E" w:rsidRPr="004563E6" w:rsidRDefault="00FA7B9E" w:rsidP="008E797C">
      <w:pPr>
        <w:ind w:left="1440" w:hanging="1440"/>
      </w:pPr>
    </w:p>
    <w:p w14:paraId="3D69B38E" w14:textId="1B1A2F05" w:rsidR="00E45CC0" w:rsidRDefault="00E45CC0" w:rsidP="00601AEC"/>
    <w:p w14:paraId="289F80AF" w14:textId="7AD7C3A5" w:rsidR="00FA7B9E" w:rsidRPr="004563E6" w:rsidRDefault="00FA7B9E" w:rsidP="00867B87">
      <w:pPr>
        <w:pStyle w:val="Heading1"/>
        <w:jc w:val="center"/>
        <w:rPr>
          <w:rFonts w:asciiTheme="minorHAnsi" w:hAnsiTheme="minorHAnsi"/>
        </w:rPr>
      </w:pPr>
      <w:bookmarkStart w:id="3" w:name="_Toc24984783"/>
      <w:r w:rsidRPr="004563E6">
        <w:rPr>
          <w:rFonts w:asciiTheme="minorHAnsi" w:hAnsiTheme="minorHAnsi"/>
          <w:b/>
        </w:rPr>
        <w:lastRenderedPageBreak/>
        <w:t>RESEARCH SPECIALIZATIONS:</w:t>
      </w:r>
      <w:bookmarkEnd w:id="3"/>
    </w:p>
    <w:p w14:paraId="4279866E" w14:textId="77777777" w:rsidR="00FA7B9E" w:rsidRPr="004563E6" w:rsidRDefault="00FA7B9E" w:rsidP="00FA7B9E">
      <w:pPr>
        <w:ind w:left="1440" w:hanging="1440"/>
      </w:pPr>
    </w:p>
    <w:p w14:paraId="498520A3" w14:textId="5F7792FA" w:rsidR="00FA7B9E" w:rsidRPr="004563E6" w:rsidRDefault="00FA7B9E" w:rsidP="00FA7B9E">
      <w:pPr>
        <w:ind w:left="1440" w:hanging="1440"/>
      </w:pPr>
      <w:r w:rsidRPr="004563E6">
        <w:t>Linguistic</w:t>
      </w:r>
      <w:r w:rsidR="00601AEC">
        <w:t>, Symbolic</w:t>
      </w:r>
      <w:r w:rsidRPr="004563E6">
        <w:t xml:space="preserve"> and Humanistic Anthropology</w:t>
      </w:r>
    </w:p>
    <w:p w14:paraId="1341EEC6" w14:textId="1F37F3C3" w:rsidR="00FA7B9E" w:rsidRPr="004563E6" w:rsidRDefault="00FA7B9E" w:rsidP="00FA7B9E">
      <w:pPr>
        <w:ind w:left="1440" w:hanging="1440"/>
      </w:pPr>
      <w:r w:rsidRPr="004563E6">
        <w:t>Anthropological Theory, Critical Theory, Indigenous Knowledge</w:t>
      </w:r>
    </w:p>
    <w:p w14:paraId="23EEE79B" w14:textId="0D8B9B40" w:rsidR="00FA7B9E" w:rsidRPr="004563E6" w:rsidRDefault="00FA7B9E" w:rsidP="00FA7B9E">
      <w:pPr>
        <w:ind w:left="1440" w:hanging="1440"/>
      </w:pPr>
      <w:r w:rsidRPr="004563E6">
        <w:t xml:space="preserve">Qualitative </w:t>
      </w:r>
      <w:r w:rsidR="00712358">
        <w:t xml:space="preserve">and Collaborative </w:t>
      </w:r>
      <w:r w:rsidRPr="004563E6">
        <w:t>Methods</w:t>
      </w:r>
    </w:p>
    <w:p w14:paraId="408F3A22" w14:textId="04B1BD2D" w:rsidR="00FA7B9E" w:rsidRPr="004563E6" w:rsidRDefault="00FA7B9E" w:rsidP="00FA7B9E">
      <w:pPr>
        <w:ind w:left="1440" w:hanging="1440"/>
      </w:pPr>
      <w:r w:rsidRPr="004563E6">
        <w:t>History of Anthropology and Linguistics</w:t>
      </w:r>
      <w:r w:rsidR="00F05939" w:rsidRPr="004563E6">
        <w:t>; Ethnohistory</w:t>
      </w:r>
    </w:p>
    <w:p w14:paraId="745A06DF" w14:textId="77777777" w:rsidR="00CF3580" w:rsidRDefault="008568EB" w:rsidP="00FA7B9E">
      <w:pPr>
        <w:ind w:left="1440" w:hanging="1440"/>
      </w:pPr>
      <w:r w:rsidRPr="004563E6">
        <w:t>Indigenous</w:t>
      </w:r>
      <w:r w:rsidR="00FA7B9E" w:rsidRPr="004563E6">
        <w:t xml:space="preserve"> Peoples of North Americ</w:t>
      </w:r>
      <w:r w:rsidRPr="004563E6">
        <w:t xml:space="preserve">a (Cree, Ojibwe. Slave, Mohawk, </w:t>
      </w:r>
      <w:proofErr w:type="spellStart"/>
      <w:r w:rsidR="00FA7B9E" w:rsidRPr="004563E6">
        <w:t>Kwakwaka’wakw</w:t>
      </w:r>
      <w:proofErr w:type="spellEnd"/>
      <w:r w:rsidR="002531BA">
        <w:t>, Interior Salish</w:t>
      </w:r>
      <w:r w:rsidR="00FA7B9E" w:rsidRPr="004563E6">
        <w:t>)</w:t>
      </w:r>
    </w:p>
    <w:p w14:paraId="509D4885" w14:textId="03371CD7" w:rsidR="00FA7B9E" w:rsidRPr="004563E6" w:rsidRDefault="008568EB" w:rsidP="00FA7B9E">
      <w:pPr>
        <w:ind w:left="1440" w:hanging="1440"/>
      </w:pPr>
      <w:r w:rsidRPr="004563E6">
        <w:t>Sub-Saharan Africa</w:t>
      </w:r>
    </w:p>
    <w:p w14:paraId="1D5B0531" w14:textId="6898F9E4" w:rsidR="00FA7B9E" w:rsidRPr="004563E6" w:rsidRDefault="00FA7B9E" w:rsidP="00FA7B9E">
      <w:pPr>
        <w:ind w:left="1440" w:hanging="1440"/>
      </w:pPr>
      <w:r w:rsidRPr="004563E6">
        <w:t>Canadian Multiculturalism, Ethnicity and National Identity</w:t>
      </w:r>
    </w:p>
    <w:p w14:paraId="4FB77E2A" w14:textId="69D4E849" w:rsidR="00FA7B9E" w:rsidRPr="004563E6" w:rsidRDefault="003D583B" w:rsidP="008568EB">
      <w:pPr>
        <w:ind w:left="1440" w:hanging="1440"/>
      </w:pPr>
      <w:r w:rsidRPr="004563E6">
        <w:t xml:space="preserve">Ethnographic Theory; </w:t>
      </w:r>
      <w:r w:rsidR="00FA7B9E" w:rsidRPr="004563E6">
        <w:t>Poetics; Genres of Ethnographic Writing</w:t>
      </w:r>
    </w:p>
    <w:p w14:paraId="4DA4001B" w14:textId="3E5B9E7C" w:rsidR="00FA7B9E" w:rsidRPr="004563E6" w:rsidRDefault="00F05939" w:rsidP="00F05939">
      <w:pPr>
        <w:ind w:left="1440" w:hanging="1440"/>
      </w:pPr>
      <w:r w:rsidRPr="004563E6">
        <w:t xml:space="preserve">Medical Anthropology; </w:t>
      </w:r>
      <w:r w:rsidR="00FA7B9E" w:rsidRPr="004563E6">
        <w:t>Cultural Constructions of Health and Illness</w:t>
      </w:r>
      <w:r w:rsidRPr="004563E6">
        <w:t xml:space="preserve">; </w:t>
      </w:r>
      <w:r w:rsidR="00FA7B9E" w:rsidRPr="004563E6">
        <w:t>Ecosystem Health; Public Health</w:t>
      </w:r>
    </w:p>
    <w:p w14:paraId="16524CB6" w14:textId="31AFBFBE" w:rsidR="00FA7B9E" w:rsidRPr="004563E6" w:rsidRDefault="00FA7B9E" w:rsidP="00FA7B9E">
      <w:pPr>
        <w:ind w:left="1440" w:hanging="1440"/>
      </w:pPr>
      <w:r w:rsidRPr="004563E6">
        <w:t xml:space="preserve">Contemporary Nomads; Urban Indians; </w:t>
      </w:r>
      <w:r w:rsidR="004E5628" w:rsidRPr="004563E6">
        <w:t>Indigenous</w:t>
      </w:r>
      <w:r w:rsidRPr="004563E6">
        <w:t xml:space="preserve"> Health</w:t>
      </w:r>
    </w:p>
    <w:p w14:paraId="68FC997D" w14:textId="6B3A6D04" w:rsidR="000576A9" w:rsidRPr="004563E6" w:rsidRDefault="008568EB" w:rsidP="008568EB">
      <w:pPr>
        <w:ind w:left="1440" w:hanging="1440"/>
      </w:pPr>
      <w:r w:rsidRPr="004563E6">
        <w:t>Docum</w:t>
      </w:r>
      <w:r w:rsidR="00FA7B9E" w:rsidRPr="004563E6">
        <w:t>entary Editing</w:t>
      </w:r>
      <w:r w:rsidR="00F05939" w:rsidRPr="004563E6">
        <w:t>; Archiv</w:t>
      </w:r>
      <w:r w:rsidR="004E5628" w:rsidRPr="004563E6">
        <w:t xml:space="preserve">al </w:t>
      </w:r>
      <w:r w:rsidR="00601AEC">
        <w:t xml:space="preserve">Research </w:t>
      </w:r>
      <w:r w:rsidR="004E5628" w:rsidRPr="004563E6">
        <w:t>Methods</w:t>
      </w:r>
    </w:p>
    <w:p w14:paraId="3041D475" w14:textId="3D994633" w:rsidR="00733E26" w:rsidRPr="004563E6" w:rsidRDefault="00FA7B9E" w:rsidP="00867B87">
      <w:pPr>
        <w:pStyle w:val="Heading1"/>
        <w:jc w:val="center"/>
        <w:rPr>
          <w:rFonts w:asciiTheme="minorHAnsi" w:hAnsiTheme="minorHAnsi"/>
        </w:rPr>
      </w:pPr>
      <w:bookmarkStart w:id="4" w:name="_Toc24984784"/>
      <w:r w:rsidRPr="004563E6">
        <w:rPr>
          <w:rFonts w:asciiTheme="minorHAnsi" w:hAnsiTheme="minorHAnsi"/>
          <w:b/>
        </w:rPr>
        <w:t>FIELDWORK AND RESEARCH PROJECTS:</w:t>
      </w:r>
      <w:bookmarkEnd w:id="4"/>
    </w:p>
    <w:p w14:paraId="07198E8F" w14:textId="77777777" w:rsidR="00733E26" w:rsidRPr="004563E6" w:rsidRDefault="00733E26" w:rsidP="00733E26">
      <w:pPr>
        <w:ind w:left="1440" w:hanging="1440"/>
        <w:jc w:val="center"/>
        <w:rPr>
          <w:b/>
        </w:rPr>
      </w:pPr>
    </w:p>
    <w:p w14:paraId="3F52F691" w14:textId="7FBEE3A1" w:rsidR="00FA7B9E" w:rsidRPr="004563E6" w:rsidRDefault="00F32B65" w:rsidP="00733E26">
      <w:pPr>
        <w:ind w:left="1440" w:hanging="1440"/>
        <w:rPr>
          <w:b/>
        </w:rPr>
      </w:pPr>
      <w:r w:rsidRPr="004563E6">
        <w:rPr>
          <w:b/>
        </w:rPr>
        <w:t xml:space="preserve">I.          </w:t>
      </w:r>
      <w:r w:rsidR="00FA7B9E" w:rsidRPr="004563E6">
        <w:rPr>
          <w:b/>
        </w:rPr>
        <w:t>CRE</w:t>
      </w:r>
      <w:r w:rsidR="00733E26" w:rsidRPr="004563E6">
        <w:rPr>
          <w:b/>
        </w:rPr>
        <w:t>E</w:t>
      </w:r>
      <w:r w:rsidR="00FA7B9E" w:rsidRPr="004563E6">
        <w:rPr>
          <w:b/>
        </w:rPr>
        <w:t xml:space="preserve"> IN NORTHERN ALBERTA AND SASKATCHEWAN – 1969-90</w:t>
      </w:r>
    </w:p>
    <w:p w14:paraId="0E700C77" w14:textId="77777777" w:rsidR="00733E26" w:rsidRPr="004563E6" w:rsidRDefault="00733E26" w:rsidP="00733E26">
      <w:pPr>
        <w:rPr>
          <w:b/>
        </w:rPr>
      </w:pPr>
      <w:r w:rsidRPr="004563E6">
        <w:rPr>
          <w:b/>
        </w:rPr>
        <w:t xml:space="preserve"> </w:t>
      </w:r>
    </w:p>
    <w:p w14:paraId="4377CC74" w14:textId="2FFE7711" w:rsidR="00733E26" w:rsidRPr="004563E6" w:rsidRDefault="00733E26" w:rsidP="00F32B65">
      <w:pPr>
        <w:ind w:firstLine="720"/>
      </w:pPr>
      <w:r w:rsidRPr="004563E6">
        <w:t>Topics included language acquisition and bilingualism, bilingual interference, cultural curriculum, relationship of language and culture, interactional etiquette, cross-cultural miscommunication, semantics of Algonquian grammatical categories, socialization</w:t>
      </w:r>
      <w:r w:rsidR="00DD417C" w:rsidRPr="004563E6">
        <w:t>,</w:t>
      </w:r>
      <w:r w:rsidR="00373AC4" w:rsidRPr="004563E6">
        <w:t xml:space="preserve"> and intercultural education.  I t</w:t>
      </w:r>
      <w:r w:rsidRPr="004563E6">
        <w:t xml:space="preserve">aught Cree language and culture in collaboration with native speakers to both Native and non-Native students.  The course developed gradually from language teaching in the narrow sense to </w:t>
      </w:r>
      <w:r w:rsidR="00601AEC">
        <w:t xml:space="preserve">a broader </w:t>
      </w:r>
      <w:r w:rsidRPr="004563E6">
        <w:t xml:space="preserve">focus more on the Cree communicative economy.  This course moved to the newly established School of Native Studies in 1985 where it </w:t>
      </w:r>
      <w:r w:rsidR="00601AEC">
        <w:t>was</w:t>
      </w:r>
      <w:r w:rsidRPr="004563E6">
        <w:t xml:space="preserve"> taught by native speakers and form</w:t>
      </w:r>
      <w:r w:rsidR="00601AEC">
        <w:t>ed</w:t>
      </w:r>
      <w:r w:rsidRPr="004563E6">
        <w:t xml:space="preserve"> the core of the School’s academic curriculum.</w:t>
      </w:r>
    </w:p>
    <w:p w14:paraId="00197D44" w14:textId="77777777" w:rsidR="00733E26" w:rsidRPr="004563E6" w:rsidRDefault="00733E26" w:rsidP="00733E26"/>
    <w:p w14:paraId="6CE75651" w14:textId="5893C6B4" w:rsidR="00733E26" w:rsidRPr="004563E6" w:rsidRDefault="00F32B65" w:rsidP="00733E26">
      <w:pPr>
        <w:rPr>
          <w:b/>
        </w:rPr>
      </w:pPr>
      <w:r w:rsidRPr="004563E6">
        <w:rPr>
          <w:b/>
        </w:rPr>
        <w:t>II.</w:t>
      </w:r>
      <w:r w:rsidRPr="004563E6">
        <w:rPr>
          <w:b/>
        </w:rPr>
        <w:tab/>
      </w:r>
      <w:r w:rsidR="00733E26" w:rsidRPr="004563E6">
        <w:rPr>
          <w:b/>
        </w:rPr>
        <w:t>DOUKHOBORS IN SOUTHERN BRITISH COLUMBIA AND NORTHERN</w:t>
      </w:r>
    </w:p>
    <w:p w14:paraId="2B6E586C" w14:textId="383AC99F" w:rsidR="00733E26" w:rsidRPr="004563E6" w:rsidRDefault="00733E26" w:rsidP="00F32B65">
      <w:pPr>
        <w:ind w:firstLine="720"/>
      </w:pPr>
      <w:r w:rsidRPr="004563E6">
        <w:rPr>
          <w:b/>
        </w:rPr>
        <w:t>SASKATCHEWAN – summers of 1971, 1972, 1973</w:t>
      </w:r>
    </w:p>
    <w:p w14:paraId="1DAF5F60" w14:textId="77777777" w:rsidR="00F32B65" w:rsidRPr="004563E6" w:rsidRDefault="00F32B65" w:rsidP="00733E26"/>
    <w:p w14:paraId="73C28A7D" w14:textId="12165E65" w:rsidR="00733E26" w:rsidRDefault="00733E26" w:rsidP="00F32B65">
      <w:pPr>
        <w:ind w:firstLine="720"/>
      </w:pPr>
      <w:r w:rsidRPr="004563E6">
        <w:t>Joint research collaboration and publication with Anthony L. Vanek, a Slavic linguist.  My contributions focused on language acquisition and second language teaching for ethnic language maintenance.  The Doukhobor research led to a more general involvement with multiculturalism and language policy</w:t>
      </w:r>
      <w:r w:rsidR="00DD417C" w:rsidRPr="004563E6">
        <w:t xml:space="preserve"> (official, immigrant and Indigenous)</w:t>
      </w:r>
      <w:r w:rsidRPr="004563E6">
        <w:t xml:space="preserve">, among </w:t>
      </w:r>
      <w:r w:rsidR="00CF3580">
        <w:t>diverse</w:t>
      </w:r>
      <w:r w:rsidRPr="004563E6">
        <w:t xml:space="preserve"> Canadian ethnic groups.</w:t>
      </w:r>
      <w:r w:rsidR="00CF3580">
        <w:t xml:space="preserve">  Initial focus on Prairies perspectives broadened to include contacts with Canadian colleagues in related social science disciplines.</w:t>
      </w:r>
      <w:r w:rsidR="00DD417C" w:rsidRPr="004563E6">
        <w:t xml:space="preserve">  </w:t>
      </w:r>
      <w:r w:rsidR="00601AEC">
        <w:t>Three</w:t>
      </w:r>
      <w:r w:rsidR="002531BA">
        <w:t xml:space="preserve"> e</w:t>
      </w:r>
      <w:r w:rsidR="00CD3526" w:rsidRPr="004563E6">
        <w:t xml:space="preserve">dited three books </w:t>
      </w:r>
      <w:r w:rsidR="00CF3580">
        <w:t>integrat</w:t>
      </w:r>
      <w:r w:rsidR="00601AEC">
        <w:t>ed</w:t>
      </w:r>
      <w:r w:rsidR="00CD3526" w:rsidRPr="004563E6">
        <w:t xml:space="preserve"> </w:t>
      </w:r>
      <w:r w:rsidR="00CF3580">
        <w:t xml:space="preserve">the </w:t>
      </w:r>
      <w:r w:rsidR="00CD3526" w:rsidRPr="004563E6">
        <w:t>study of Canadian Indigenous, immigrant and official languages</w:t>
      </w:r>
      <w:r w:rsidR="00CF3580">
        <w:t xml:space="preserve"> despite the differences in their jurisdictions and </w:t>
      </w:r>
      <w:r w:rsidR="00601AEC">
        <w:t xml:space="preserve">the </w:t>
      </w:r>
      <w:r w:rsidR="00CF3580">
        <w:t>mechanisms available to preserve heritage languages</w:t>
      </w:r>
      <w:r w:rsidR="00CD3526" w:rsidRPr="004563E6">
        <w:t>.</w:t>
      </w:r>
    </w:p>
    <w:p w14:paraId="6A64FA1D" w14:textId="3D3DBBA1" w:rsidR="00DB1F8C" w:rsidRDefault="00DB1F8C" w:rsidP="00F32B65">
      <w:pPr>
        <w:ind w:firstLine="720"/>
      </w:pPr>
    </w:p>
    <w:p w14:paraId="0453F04D" w14:textId="77777777" w:rsidR="00DB1F8C" w:rsidRDefault="00DB1F8C" w:rsidP="00F32B65">
      <w:pPr>
        <w:ind w:firstLine="720"/>
      </w:pPr>
    </w:p>
    <w:p w14:paraId="71512AA3" w14:textId="535CF53A" w:rsidR="00E45CC0" w:rsidRDefault="00E45CC0" w:rsidP="00CF3580"/>
    <w:p w14:paraId="485EBFA2" w14:textId="30406879" w:rsidR="00373AC4" w:rsidRPr="004563E6" w:rsidRDefault="00F32B65" w:rsidP="00733E26">
      <w:pPr>
        <w:rPr>
          <w:b/>
        </w:rPr>
      </w:pPr>
      <w:r w:rsidRPr="004563E6">
        <w:rPr>
          <w:b/>
        </w:rPr>
        <w:lastRenderedPageBreak/>
        <w:t>III</w:t>
      </w:r>
      <w:r w:rsidR="00373AC4" w:rsidRPr="004563E6">
        <w:rPr>
          <w:b/>
        </w:rPr>
        <w:t>.       BANJUL, THE GAMBIA, WEST AFRICA – summers of 1985, 1986, 1987</w:t>
      </w:r>
    </w:p>
    <w:p w14:paraId="0AF800C3" w14:textId="77777777" w:rsidR="00FA7B9E" w:rsidRPr="004563E6" w:rsidRDefault="00FA7B9E" w:rsidP="00FA7B9E">
      <w:pPr>
        <w:ind w:left="360"/>
        <w:rPr>
          <w:b/>
        </w:rPr>
      </w:pPr>
    </w:p>
    <w:p w14:paraId="68C21DD3" w14:textId="2CB54B09" w:rsidR="00373AC4" w:rsidRPr="004563E6" w:rsidRDefault="00F32B65" w:rsidP="00F32B65">
      <w:pPr>
        <w:ind w:firstLine="720"/>
      </w:pPr>
      <w:r w:rsidRPr="004563E6">
        <w:t>Emphasis on cross-cultural typologies of language use, particularly in contrast to Native North American patterns.  Focus on functional specialization of multilingualism.  The area is officially Anglophone but surrounding S</w:t>
      </w:r>
      <w:r w:rsidR="005D4613" w:rsidRPr="004563E6">
        <w:t>enegal is Francophone, giving gr</w:t>
      </w:r>
      <w:r w:rsidRPr="004563E6">
        <w:t>eat prestige to French.  Arabic is the language of Islam.  Three local languages (</w:t>
      </w:r>
      <w:proofErr w:type="spellStart"/>
      <w:r w:rsidRPr="004563E6">
        <w:t>Djola</w:t>
      </w:r>
      <w:proofErr w:type="spellEnd"/>
      <w:r w:rsidRPr="004563E6">
        <w:t>, Mandinka, Wolof) were observed among children and young adults in the multi-ethnic quasi-urban environment of Banjul.  Brief exploratory fieldwork was c</w:t>
      </w:r>
      <w:r w:rsidR="00DD417C" w:rsidRPr="004563E6">
        <w:t>arried out in Kenya and Tanzani</w:t>
      </w:r>
      <w:r w:rsidRPr="004563E6">
        <w:t>a</w:t>
      </w:r>
      <w:r w:rsidR="00DD417C" w:rsidRPr="004563E6">
        <w:t xml:space="preserve"> </w:t>
      </w:r>
      <w:r w:rsidR="003D583B" w:rsidRPr="004563E6">
        <w:t>in the summer of 1988</w:t>
      </w:r>
      <w:r w:rsidRPr="004563E6">
        <w:t>.</w:t>
      </w:r>
    </w:p>
    <w:p w14:paraId="76E1747F" w14:textId="77777777" w:rsidR="00F32B65" w:rsidRPr="004563E6" w:rsidRDefault="00F32B65" w:rsidP="00F32B65"/>
    <w:p w14:paraId="78AF5967" w14:textId="08D51304" w:rsidR="00FA7B9E" w:rsidRPr="004563E6" w:rsidRDefault="005D4613" w:rsidP="00FA7B9E">
      <w:pPr>
        <w:ind w:left="1440" w:hanging="1440"/>
        <w:rPr>
          <w:b/>
        </w:rPr>
      </w:pPr>
      <w:r w:rsidRPr="004563E6">
        <w:rPr>
          <w:b/>
        </w:rPr>
        <w:t xml:space="preserve">IV.        </w:t>
      </w:r>
      <w:r w:rsidR="00F32B65" w:rsidRPr="004563E6">
        <w:rPr>
          <w:b/>
        </w:rPr>
        <w:t xml:space="preserve">SLAVEY LANGUAGE – 1988-1990          </w:t>
      </w:r>
    </w:p>
    <w:p w14:paraId="51D9511A" w14:textId="77777777" w:rsidR="00F32B65" w:rsidRPr="004563E6" w:rsidRDefault="00F32B65" w:rsidP="00FA7B9E">
      <w:pPr>
        <w:ind w:left="1440" w:hanging="1440"/>
        <w:rPr>
          <w:b/>
        </w:rPr>
      </w:pPr>
    </w:p>
    <w:p w14:paraId="19093667" w14:textId="2D498392" w:rsidR="00F32B65" w:rsidRPr="004563E6" w:rsidRDefault="00F32B65" w:rsidP="00F32B65">
      <w:r w:rsidRPr="004563E6">
        <w:rPr>
          <w:b/>
        </w:rPr>
        <w:t xml:space="preserve">              </w:t>
      </w:r>
      <w:r w:rsidR="005D4613" w:rsidRPr="004563E6">
        <w:t xml:space="preserve">I began learning Slavey in order to compare the semantics of grammatical categories between the Algonquian and Athabaskan language families and have continued to explore the </w:t>
      </w:r>
      <w:r w:rsidR="003D583B" w:rsidRPr="004563E6">
        <w:t xml:space="preserve">underlying </w:t>
      </w:r>
      <w:r w:rsidR="005D4613" w:rsidRPr="004563E6">
        <w:t xml:space="preserve">semantic categories of Native North American hunter-gatherer </w:t>
      </w:r>
      <w:r w:rsidR="00CF3580">
        <w:t>societie</w:t>
      </w:r>
      <w:r w:rsidR="005D4613" w:rsidRPr="004563E6">
        <w:t>s across linguistic family boundaries.</w:t>
      </w:r>
      <w:r w:rsidR="00CF3580">
        <w:t xml:space="preserve">  This work explored lexical and semantic intelligibility </w:t>
      </w:r>
      <w:r w:rsidR="005B352F">
        <w:t>among</w:t>
      </w:r>
      <w:r w:rsidR="00CF3580">
        <w:t xml:space="preserve"> the Athabascan languages/dialects within the Mackenzie Delta </w:t>
      </w:r>
      <w:proofErr w:type="spellStart"/>
      <w:r w:rsidR="00CF3580">
        <w:t>Sprachbundt</w:t>
      </w:r>
      <w:proofErr w:type="spellEnd"/>
      <w:r w:rsidR="00CF3580">
        <w:t>.</w:t>
      </w:r>
    </w:p>
    <w:p w14:paraId="21B02081" w14:textId="77777777" w:rsidR="005D4613" w:rsidRPr="004563E6" w:rsidRDefault="005D4613" w:rsidP="00F32B65"/>
    <w:p w14:paraId="7CDBAFAE" w14:textId="0C717D79" w:rsidR="005D4613" w:rsidRPr="004563E6" w:rsidRDefault="005D4613" w:rsidP="00F32B65">
      <w:pPr>
        <w:rPr>
          <w:b/>
        </w:rPr>
      </w:pPr>
      <w:r w:rsidRPr="004563E6">
        <w:rPr>
          <w:b/>
        </w:rPr>
        <w:t>V.</w:t>
      </w:r>
      <w:r w:rsidRPr="004563E6">
        <w:rPr>
          <w:b/>
        </w:rPr>
        <w:tab/>
        <w:t>ARCHIVAL RESEARCH (selected)</w:t>
      </w:r>
    </w:p>
    <w:p w14:paraId="12EF969B" w14:textId="77777777" w:rsidR="005D4613" w:rsidRPr="004563E6" w:rsidRDefault="005D4613" w:rsidP="00F32B65">
      <w:pPr>
        <w:rPr>
          <w:b/>
        </w:rPr>
      </w:pPr>
    </w:p>
    <w:p w14:paraId="25AE71E6" w14:textId="2E154D1E" w:rsidR="005D4613" w:rsidRPr="004563E6" w:rsidRDefault="005D4613" w:rsidP="00F32B65">
      <w:r w:rsidRPr="004563E6">
        <w:t>2007 -</w:t>
      </w:r>
      <w:r w:rsidRPr="004563E6">
        <w:tab/>
      </w:r>
      <w:r w:rsidRPr="004563E6">
        <w:tab/>
        <w:t>Boas Papers, American Philosophical Society</w:t>
      </w:r>
    </w:p>
    <w:p w14:paraId="30545388" w14:textId="5C978E2C" w:rsidR="005D4613" w:rsidRPr="004563E6" w:rsidRDefault="005D4613" w:rsidP="00F32B65">
      <w:r w:rsidRPr="004563E6">
        <w:t>1999-2002</w:t>
      </w:r>
      <w:r w:rsidRPr="004563E6">
        <w:tab/>
        <w:t>History of the American Anthropological Association</w:t>
      </w:r>
    </w:p>
    <w:p w14:paraId="023C4108" w14:textId="5C83B614" w:rsidR="005D4613" w:rsidRPr="004563E6" w:rsidRDefault="005D4613" w:rsidP="00F32B65">
      <w:r w:rsidRPr="004563E6">
        <w:t>1996-97</w:t>
      </w:r>
      <w:r w:rsidRPr="004563E6">
        <w:tab/>
        <w:t>History of American Anthropology 1925-1945</w:t>
      </w:r>
    </w:p>
    <w:p w14:paraId="43ECF202" w14:textId="36C25F82" w:rsidR="005D4613" w:rsidRPr="004563E6" w:rsidRDefault="005D4613" w:rsidP="00F32B65">
      <w:r w:rsidRPr="004563E6">
        <w:t>1984-85</w:t>
      </w:r>
      <w:r w:rsidRPr="004563E6">
        <w:tab/>
        <w:t>Edward Sapir</w:t>
      </w:r>
    </w:p>
    <w:p w14:paraId="740D2146" w14:textId="225F9386" w:rsidR="005D4613" w:rsidRPr="004563E6" w:rsidRDefault="005D4613" w:rsidP="00F32B65">
      <w:r w:rsidRPr="004563E6">
        <w:t>1976-77</w:t>
      </w:r>
      <w:r w:rsidRPr="004563E6">
        <w:tab/>
        <w:t>History of Canadian Anthropology</w:t>
      </w:r>
    </w:p>
    <w:p w14:paraId="59D6D96A" w14:textId="34D36C9B" w:rsidR="005D4613" w:rsidRPr="004563E6" w:rsidRDefault="005D4613" w:rsidP="00F32B65">
      <w:r w:rsidRPr="004563E6">
        <w:t>1967-69</w:t>
      </w:r>
      <w:r w:rsidRPr="004563E6">
        <w:tab/>
        <w:t>History of American Anthropology 18</w:t>
      </w:r>
      <w:r w:rsidR="002531BA">
        <w:t>79</w:t>
      </w:r>
      <w:r w:rsidRPr="004563E6">
        <w:t>-1920</w:t>
      </w:r>
    </w:p>
    <w:p w14:paraId="47AB3141" w14:textId="77777777" w:rsidR="005D4613" w:rsidRPr="004563E6" w:rsidRDefault="005D4613" w:rsidP="00F32B65"/>
    <w:p w14:paraId="0398B039" w14:textId="4412EB56" w:rsidR="005D4613" w:rsidRPr="004563E6" w:rsidRDefault="005D4613" w:rsidP="00F32B65">
      <w:pPr>
        <w:rPr>
          <w:b/>
        </w:rPr>
      </w:pPr>
      <w:r w:rsidRPr="004563E6">
        <w:rPr>
          <w:b/>
        </w:rPr>
        <w:t>VI.</w:t>
      </w:r>
      <w:r w:rsidRPr="004563E6">
        <w:rPr>
          <w:b/>
        </w:rPr>
        <w:tab/>
        <w:t>ANIS</w:t>
      </w:r>
      <w:r w:rsidR="00DD417C" w:rsidRPr="004563E6">
        <w:rPr>
          <w:b/>
        </w:rPr>
        <w:t>H</w:t>
      </w:r>
      <w:r w:rsidRPr="004563E6">
        <w:rPr>
          <w:b/>
        </w:rPr>
        <w:t>INAABEG (ALGONQUIAN) and HAUDENOSAUNEE (IROQUOIAN)</w:t>
      </w:r>
    </w:p>
    <w:p w14:paraId="13AD2D10" w14:textId="100F18ED" w:rsidR="005D4613" w:rsidRPr="004563E6" w:rsidRDefault="005D4613" w:rsidP="00F32B65">
      <w:pPr>
        <w:rPr>
          <w:b/>
        </w:rPr>
      </w:pPr>
      <w:r w:rsidRPr="004563E6">
        <w:rPr>
          <w:b/>
        </w:rPr>
        <w:tab/>
        <w:t>ENGLISH DISCOURSE IN SOUTHWESTERN ONTARIO – 1990-2001</w:t>
      </w:r>
    </w:p>
    <w:p w14:paraId="341B22B4" w14:textId="77777777" w:rsidR="005D4613" w:rsidRPr="004563E6" w:rsidRDefault="005D4613" w:rsidP="00F32B65">
      <w:pPr>
        <w:rPr>
          <w:b/>
        </w:rPr>
      </w:pPr>
    </w:p>
    <w:p w14:paraId="78E7312B" w14:textId="3A6C84C0" w:rsidR="005D4613" w:rsidRDefault="005D4613" w:rsidP="00F32B65">
      <w:r w:rsidRPr="004563E6">
        <w:tab/>
        <w:t xml:space="preserve">In collaboration with Lisa </w:t>
      </w:r>
      <w:r w:rsidR="005402CE">
        <w:t>Philips Valentine</w:t>
      </w:r>
      <w:r w:rsidRPr="004563E6">
        <w:t xml:space="preserve"> (and later Allan McDougall), t</w:t>
      </w:r>
      <w:r w:rsidR="00DD417C" w:rsidRPr="004563E6">
        <w:t>his long-term project explicated</w:t>
      </w:r>
      <w:r w:rsidRPr="004563E6">
        <w:t xml:space="preserve"> the rhetorical and semantic features of the </w:t>
      </w:r>
      <w:proofErr w:type="spellStart"/>
      <w:r w:rsidRPr="004563E6">
        <w:t>Englishes</w:t>
      </w:r>
      <w:proofErr w:type="spellEnd"/>
      <w:r w:rsidRPr="004563E6">
        <w:t xml:space="preserve"> spoken by Native people in southwestern Ontario as a means to explore the miscommunication of Native and non-Native people i</w:t>
      </w:r>
      <w:r w:rsidR="00DB0255" w:rsidRPr="004563E6">
        <w:t>n Canada</w:t>
      </w:r>
      <w:r w:rsidR="00626DD4">
        <w:t xml:space="preserve"> and to document differences between the two major linguistic families of the region</w:t>
      </w:r>
      <w:r w:rsidR="00DB0255" w:rsidRPr="004563E6">
        <w:t>.  Both researchers had</w:t>
      </w:r>
      <w:r w:rsidRPr="004563E6">
        <w:t xml:space="preserve"> extensive </w:t>
      </w:r>
      <w:r w:rsidR="00352225">
        <w:t xml:space="preserve">prior </w:t>
      </w:r>
      <w:r w:rsidRPr="004563E6">
        <w:t xml:space="preserve">experience with </w:t>
      </w:r>
      <w:r w:rsidR="00414A87" w:rsidRPr="004563E6">
        <w:t xml:space="preserve">traditional </w:t>
      </w:r>
      <w:r w:rsidRPr="004563E6">
        <w:t>Native languages and cultures</w:t>
      </w:r>
      <w:r w:rsidR="00414A87" w:rsidRPr="004563E6">
        <w:t xml:space="preserve"> (Cree a</w:t>
      </w:r>
      <w:r w:rsidR="00DD417C" w:rsidRPr="004563E6">
        <w:t>n</w:t>
      </w:r>
      <w:r w:rsidR="00414A87" w:rsidRPr="004563E6">
        <w:t>d Ojibwe)</w:t>
      </w:r>
      <w:r w:rsidR="003D583B" w:rsidRPr="004563E6">
        <w:t xml:space="preserve"> in small</w:t>
      </w:r>
      <w:r w:rsidRPr="004563E6">
        <w:t xml:space="preserve"> isolated </w:t>
      </w:r>
      <w:r w:rsidR="00414A87" w:rsidRPr="004563E6">
        <w:t xml:space="preserve">communities.  Study of Mohawk language with </w:t>
      </w:r>
      <w:proofErr w:type="spellStart"/>
      <w:r w:rsidR="00414A87" w:rsidRPr="004563E6">
        <w:t>Kanatawakhon</w:t>
      </w:r>
      <w:proofErr w:type="spellEnd"/>
      <w:r w:rsidR="00414A87" w:rsidRPr="004563E6">
        <w:t xml:space="preserve"> (David </w:t>
      </w:r>
      <w:proofErr w:type="spellStart"/>
      <w:r w:rsidR="00414A87" w:rsidRPr="004563E6">
        <w:t>Maracle</w:t>
      </w:r>
      <w:proofErr w:type="spellEnd"/>
      <w:r w:rsidR="00414A87" w:rsidRPr="004563E6">
        <w:t>), a collaborator in the research</w:t>
      </w:r>
      <w:r w:rsidR="00352225">
        <w:t>, revealed both commonalities and differences within the region.</w:t>
      </w:r>
      <w:r w:rsidR="00414A87" w:rsidRPr="004563E6">
        <w:t xml:space="preserve">  Supported by three consecutive Standard Research Grants from the Social Science Research Council of Canada.</w:t>
      </w:r>
    </w:p>
    <w:p w14:paraId="783A3BA8" w14:textId="6D0F8D18" w:rsidR="00DB1F8C" w:rsidRDefault="00DB1F8C" w:rsidP="00F32B65"/>
    <w:p w14:paraId="08A4D5AC" w14:textId="36A5D604" w:rsidR="00DB1F8C" w:rsidRDefault="00DB1F8C" w:rsidP="00F32B65"/>
    <w:p w14:paraId="13102994" w14:textId="77777777" w:rsidR="00DB1F8C" w:rsidRPr="004563E6" w:rsidRDefault="00DB1F8C" w:rsidP="00F32B65"/>
    <w:p w14:paraId="0F29EC03" w14:textId="77777777" w:rsidR="00E45CC0" w:rsidRPr="004563E6" w:rsidRDefault="00E45CC0" w:rsidP="00F32B65"/>
    <w:p w14:paraId="6D44471B" w14:textId="170FDD61" w:rsidR="00414A87" w:rsidRPr="004563E6" w:rsidRDefault="00414A87" w:rsidP="00F32B65">
      <w:pPr>
        <w:rPr>
          <w:b/>
        </w:rPr>
      </w:pPr>
      <w:r w:rsidRPr="004563E6">
        <w:rPr>
          <w:b/>
        </w:rPr>
        <w:lastRenderedPageBreak/>
        <w:t>VII.</w:t>
      </w:r>
      <w:r w:rsidRPr="004563E6">
        <w:rPr>
          <w:b/>
        </w:rPr>
        <w:tab/>
        <w:t>SOCIAL COHESION IN CANADIAN SOCIETY – 1990-2004</w:t>
      </w:r>
    </w:p>
    <w:p w14:paraId="42822D47" w14:textId="77777777" w:rsidR="00414A87" w:rsidRPr="004563E6" w:rsidRDefault="00414A87" w:rsidP="00F32B65">
      <w:pPr>
        <w:rPr>
          <w:b/>
        </w:rPr>
      </w:pPr>
    </w:p>
    <w:p w14:paraId="56AC8AE2" w14:textId="2CC82E3C" w:rsidR="00414A87" w:rsidRPr="004563E6" w:rsidRDefault="006850B3" w:rsidP="00F32B65">
      <w:r w:rsidRPr="004563E6">
        <w:tab/>
        <w:t>This research theorizes Canadian national identity debates with the First Nations as a third founding strand that destabilizes the polarization of French and English.  Social cohesion is attributed to the structural complexity of cross-cutting dimensions of identity</w:t>
      </w:r>
      <w:r w:rsidR="00F97612" w:rsidRPr="004563E6">
        <w:t xml:space="preserve">.  Canadian cultural imagination reconstitutes face-to-face community at an interpersonal level as the basis of the </w:t>
      </w:r>
      <w:r w:rsidR="005B352F">
        <w:t xml:space="preserve">sense of </w:t>
      </w:r>
      <w:r w:rsidR="00F97612" w:rsidRPr="004563E6">
        <w:t>nation.  First Nat</w:t>
      </w:r>
      <w:r w:rsidR="00441C79" w:rsidRPr="004563E6">
        <w:t>ions models of community resonate</w:t>
      </w:r>
      <w:r w:rsidR="00F97612" w:rsidRPr="004563E6">
        <w:t xml:space="preserve"> with the more intimate scale of Canadian society, compared to the United States, to produce a unique form of social cohesion.  Fieldwork and language study in Quebec enriched the previously studied standpoi</w:t>
      </w:r>
      <w:r w:rsidR="00441C79" w:rsidRPr="004563E6">
        <w:t>nts of First Nations peoples,</w:t>
      </w:r>
      <w:r w:rsidR="00F97612" w:rsidRPr="004563E6">
        <w:t xml:space="preserve"> immigrant</w:t>
      </w:r>
      <w:r w:rsidR="002531BA">
        <w:t>s</w:t>
      </w:r>
      <w:r w:rsidR="00441C79" w:rsidRPr="004563E6">
        <w:t xml:space="preserve"> and Anglophone</w:t>
      </w:r>
      <w:r w:rsidR="00F97612" w:rsidRPr="004563E6">
        <w:t xml:space="preserve"> Canadians.</w:t>
      </w:r>
      <w:r w:rsidR="008D3726" w:rsidRPr="004563E6">
        <w:t xml:space="preserve">  Anthropology</w:t>
      </w:r>
      <w:r w:rsidR="008C65D1">
        <w:t xml:space="preserve"> itself encompasses multiple standpoints within the larger parameters </w:t>
      </w:r>
      <w:r w:rsidR="008D3726" w:rsidRPr="004563E6">
        <w:t>of Canadian society</w:t>
      </w:r>
      <w:r w:rsidR="008C65D1">
        <w:t xml:space="preserve"> and thus constitutes a microcosm of the society as a whole.</w:t>
      </w:r>
    </w:p>
    <w:p w14:paraId="123D18ED" w14:textId="3996851E" w:rsidR="008E797C" w:rsidRPr="004563E6" w:rsidRDefault="008E797C" w:rsidP="008E797C">
      <w:pPr>
        <w:ind w:left="1440" w:hanging="1440"/>
      </w:pPr>
    </w:p>
    <w:p w14:paraId="602C618D" w14:textId="1EF66162" w:rsidR="00F97612" w:rsidRPr="004563E6" w:rsidRDefault="00F97612" w:rsidP="00F97612">
      <w:pPr>
        <w:ind w:left="1440" w:hanging="1440"/>
        <w:rPr>
          <w:b/>
        </w:rPr>
      </w:pPr>
      <w:r w:rsidRPr="004563E6">
        <w:rPr>
          <w:b/>
        </w:rPr>
        <w:t>VIII.    THE DIVERSITY AND INTEGRATION OF DEPARTMENTAL TRADITIONS</w:t>
      </w:r>
    </w:p>
    <w:p w14:paraId="799BDDF4" w14:textId="5931A24E" w:rsidR="00F97612" w:rsidRPr="004563E6" w:rsidRDefault="00F97612" w:rsidP="00F97612">
      <w:pPr>
        <w:ind w:firstLine="720"/>
        <w:rPr>
          <w:b/>
        </w:rPr>
      </w:pPr>
      <w:r w:rsidRPr="004563E6">
        <w:rPr>
          <w:b/>
        </w:rPr>
        <w:t>IN NORTH AMERICAN ANTHROPOLOGY – 1990-2005</w:t>
      </w:r>
    </w:p>
    <w:p w14:paraId="72B98643" w14:textId="60F6BC73" w:rsidR="00FA7B9E" w:rsidRPr="004563E6" w:rsidRDefault="00FA7B9E"/>
    <w:p w14:paraId="7B17F413" w14:textId="2B893E7A" w:rsidR="008E797C" w:rsidRPr="004563E6" w:rsidRDefault="003753C3" w:rsidP="00E45CC0">
      <w:pPr>
        <w:ind w:firstLine="720"/>
      </w:pPr>
      <w:r w:rsidRPr="004563E6">
        <w:t xml:space="preserve">Six </w:t>
      </w:r>
      <w:r w:rsidR="00F97612" w:rsidRPr="004563E6">
        <w:t xml:space="preserve">core departments of anthropology in the United States (Harvard, Yale, Columbia, Chicago, Pennsylvania, Berkeley) and three in Canada (McGill, Toronto, British Columbia) </w:t>
      </w:r>
      <w:r w:rsidR="005B352F">
        <w:t xml:space="preserve">were selected to </w:t>
      </w:r>
      <w:r w:rsidR="00F97612" w:rsidRPr="004563E6">
        <w:t xml:space="preserve">exemplify how professional genealogies are constituted and </w:t>
      </w:r>
      <w:r w:rsidR="005B352F">
        <w:t xml:space="preserve">how they </w:t>
      </w:r>
      <w:r w:rsidR="00F97612" w:rsidRPr="004563E6">
        <w:t>diffuse as g</w:t>
      </w:r>
      <w:r w:rsidR="00441C79" w:rsidRPr="004563E6">
        <w:t>raduates disperse</w:t>
      </w:r>
      <w:r w:rsidR="005B352F">
        <w:t xml:space="preserve"> for employment</w:t>
      </w:r>
      <w:r w:rsidR="00441C79" w:rsidRPr="004563E6">
        <w:t xml:space="preserve">.  </w:t>
      </w:r>
      <w:r w:rsidR="005B352F">
        <w:t>The initial</w:t>
      </w:r>
      <w:r w:rsidR="00F97612" w:rsidRPr="004563E6">
        <w:t xml:space="preserve"> socialization of fledgling anthropologists </w:t>
      </w:r>
      <w:r w:rsidR="005B352F">
        <w:t xml:space="preserve">as graduate students </w:t>
      </w:r>
      <w:r w:rsidR="00F97612" w:rsidRPr="004563E6">
        <w:t xml:space="preserve">creates </w:t>
      </w:r>
      <w:r w:rsidR="005B352F">
        <w:t xml:space="preserve">persistent cohorts </w:t>
      </w:r>
      <w:r w:rsidR="00F97612" w:rsidRPr="004563E6">
        <w:t xml:space="preserve">across North America </w:t>
      </w:r>
      <w:r w:rsidR="005B352F">
        <w:t>th</w:t>
      </w:r>
      <w:r w:rsidR="00601AEC">
        <w:t>at</w:t>
      </w:r>
      <w:r w:rsidR="005B352F">
        <w:t xml:space="preserve"> sustain </w:t>
      </w:r>
      <w:r w:rsidR="00F97612" w:rsidRPr="004563E6">
        <w:t>a sense of immediate</w:t>
      </w:r>
      <w:r w:rsidR="005B352F">
        <w:t xml:space="preserve"> and direct</w:t>
      </w:r>
      <w:r w:rsidR="00F97612" w:rsidRPr="004563E6">
        <w:t xml:space="preserve"> ties to elite institutions and their </w:t>
      </w:r>
      <w:r w:rsidR="005B352F">
        <w:t xml:space="preserve">variant </w:t>
      </w:r>
      <w:r w:rsidR="00F97612" w:rsidRPr="004563E6">
        <w:t>versions of the d</w:t>
      </w:r>
      <w:r w:rsidR="00441C79" w:rsidRPr="004563E6">
        <w:t>iscipline.  This project explor</w:t>
      </w:r>
      <w:r w:rsidR="00F97612" w:rsidRPr="004563E6">
        <w:t>es</w:t>
      </w:r>
      <w:r w:rsidRPr="004563E6">
        <w:t xml:space="preserve"> how second and even third generation descendants </w:t>
      </w:r>
      <w:r w:rsidR="005B352F">
        <w:t xml:space="preserve">of a strong departmental tradition </w:t>
      </w:r>
      <w:r w:rsidRPr="004563E6">
        <w:t xml:space="preserve">perceive their relation to the </w:t>
      </w:r>
      <w:proofErr w:type="spellStart"/>
      <w:r w:rsidRPr="004563E6">
        <w:t>centres</w:t>
      </w:r>
      <w:proofErr w:type="spellEnd"/>
      <w:r w:rsidRPr="004563E6">
        <w:t xml:space="preserve"> of North American anthropology.  The size of anthropology as a discipline and the personalized character of the fieldwork most anthropologists do are variables </w:t>
      </w:r>
      <w:r w:rsidR="00601AEC">
        <w:t xml:space="preserve">that </w:t>
      </w:r>
      <w:r w:rsidRPr="004563E6">
        <w:t>enabl</w:t>
      </w:r>
      <w:r w:rsidR="00601AEC">
        <w:t>e</w:t>
      </w:r>
      <w:r w:rsidRPr="004563E6">
        <w:t xml:space="preserve"> social cohesion based </w:t>
      </w:r>
      <w:r w:rsidR="002531BA">
        <w:t>o</w:t>
      </w:r>
      <w:r w:rsidRPr="004563E6">
        <w:t>n expansion of networks established during professi</w:t>
      </w:r>
      <w:r w:rsidR="00441C79" w:rsidRPr="004563E6">
        <w:t xml:space="preserve">onal training.  Canadian data </w:t>
      </w:r>
      <w:r w:rsidR="00601AEC">
        <w:t>we</w:t>
      </w:r>
      <w:r w:rsidRPr="004563E6">
        <w:t>re treated as a separate analytic set.</w:t>
      </w:r>
    </w:p>
    <w:p w14:paraId="31F9B815" w14:textId="77777777" w:rsidR="003753C3" w:rsidRPr="004563E6" w:rsidRDefault="003753C3" w:rsidP="00F97612"/>
    <w:p w14:paraId="5417C915" w14:textId="51DAF8D2" w:rsidR="003753C3" w:rsidRPr="004563E6" w:rsidRDefault="003753C3" w:rsidP="00F97612">
      <w:pPr>
        <w:rPr>
          <w:b/>
        </w:rPr>
      </w:pPr>
      <w:r w:rsidRPr="004563E6">
        <w:rPr>
          <w:b/>
        </w:rPr>
        <w:t>IX.</w:t>
      </w:r>
      <w:r w:rsidRPr="004563E6">
        <w:rPr>
          <w:b/>
        </w:rPr>
        <w:tab/>
        <w:t>COMMUNITIES MEDIATING TECHNOLOGICAL CHANGE – 2001-05</w:t>
      </w:r>
    </w:p>
    <w:p w14:paraId="150085FF" w14:textId="77777777" w:rsidR="003753C3" w:rsidRPr="004563E6" w:rsidRDefault="003753C3" w:rsidP="00F97612">
      <w:pPr>
        <w:rPr>
          <w:b/>
        </w:rPr>
      </w:pPr>
    </w:p>
    <w:p w14:paraId="50214A2C" w14:textId="60E196FA" w:rsidR="003753C3" w:rsidRDefault="003753C3" w:rsidP="00F97612">
      <w:r w:rsidRPr="004563E6">
        <w:tab/>
        <w:t>Communities selected for investigation of social ch</w:t>
      </w:r>
      <w:r w:rsidR="00441C79" w:rsidRPr="004563E6">
        <w:t xml:space="preserve">ange and social conflict in </w:t>
      </w:r>
      <w:r w:rsidRPr="004563E6">
        <w:t>organization</w:t>
      </w:r>
      <w:r w:rsidR="00441C79" w:rsidRPr="004563E6">
        <w:t>al</w:t>
      </w:r>
      <w:r w:rsidRPr="004563E6">
        <w:t xml:space="preserve"> response to technical change in progress included institutions (e.g., libraries), ethnic communities, businesses, and social service agencies.  Traditional ethnographic methods were applied in the study of contemporary Canadian institutions.  </w:t>
      </w:r>
      <w:r w:rsidR="005B352F">
        <w:t xml:space="preserve">The variables that emerge from ethnographic case studies proved to be generalizable across institutions, thus documenting the significance of technological change at all sectors of contemporary society.  </w:t>
      </w:r>
      <w:r w:rsidRPr="004563E6">
        <w:t xml:space="preserve">This was a collaborative project with </w:t>
      </w:r>
      <w:proofErr w:type="spellStart"/>
      <w:r w:rsidRPr="004563E6">
        <w:t>Gaile</w:t>
      </w:r>
      <w:proofErr w:type="spellEnd"/>
      <w:r w:rsidRPr="004563E6">
        <w:t xml:space="preserve"> McGregor in Sociology and Catherine Ross in Media, Information and Technology.</w:t>
      </w:r>
    </w:p>
    <w:p w14:paraId="1996AA1A" w14:textId="440878F8" w:rsidR="00E50BC5" w:rsidRDefault="00E50BC5" w:rsidP="00F97612"/>
    <w:p w14:paraId="14158D8D" w14:textId="4B2E9414" w:rsidR="00E50BC5" w:rsidRDefault="00E50BC5" w:rsidP="00F97612"/>
    <w:p w14:paraId="54F3A13A" w14:textId="77777777" w:rsidR="00601AEC" w:rsidRDefault="00601AEC" w:rsidP="00F97612"/>
    <w:p w14:paraId="21900506" w14:textId="77777777" w:rsidR="00DB1F8C" w:rsidRDefault="00DB1F8C" w:rsidP="00F97612"/>
    <w:p w14:paraId="480A8971" w14:textId="5CDDAC2B" w:rsidR="003753C3" w:rsidRPr="004563E6" w:rsidRDefault="00441C79" w:rsidP="00F97612">
      <w:r w:rsidRPr="004563E6">
        <w:rPr>
          <w:b/>
        </w:rPr>
        <w:lastRenderedPageBreak/>
        <w:t>X.</w:t>
      </w:r>
      <w:r w:rsidRPr="004563E6">
        <w:rPr>
          <w:b/>
        </w:rPr>
        <w:tab/>
        <w:t>NOMADIC LEGACIES – 2003 -</w:t>
      </w:r>
    </w:p>
    <w:p w14:paraId="5A9E3F9F" w14:textId="77777777" w:rsidR="003753C3" w:rsidRPr="004563E6" w:rsidRDefault="003753C3" w:rsidP="00F97612"/>
    <w:p w14:paraId="03FB9241" w14:textId="7ABCF8E8" w:rsidR="003753C3" w:rsidRDefault="003753C3" w:rsidP="00F97612">
      <w:r w:rsidRPr="004563E6">
        <w:tab/>
        <w:t>This research was designed to counter the common public perception that Native people who live in cities,</w:t>
      </w:r>
      <w:r w:rsidR="00441C79" w:rsidRPr="004563E6">
        <w:t xml:space="preserve"> eat pizza and speak English have</w:t>
      </w:r>
      <w:r w:rsidRPr="004563E6">
        <w:t xml:space="preserve"> lost their In</w:t>
      </w:r>
      <w:r w:rsidR="00C706D0" w:rsidRPr="004563E6">
        <w:t>digeneity.  Residential mobility between London</w:t>
      </w:r>
      <w:r w:rsidR="00441C79" w:rsidRPr="004563E6">
        <w:t>,</w:t>
      </w:r>
      <w:r w:rsidR="00C706D0" w:rsidRPr="004563E6">
        <w:t xml:space="preserve"> Ontario and local Reserves was documented as a strategy </w:t>
      </w:r>
      <w:r w:rsidR="00601AEC">
        <w:t>for</w:t>
      </w:r>
      <w:r w:rsidR="00C706D0" w:rsidRPr="004563E6">
        <w:t xml:space="preserve"> retaining a home pl</w:t>
      </w:r>
      <w:r w:rsidR="00441C79" w:rsidRPr="004563E6">
        <w:t>ace on traditional territories while going outside</w:t>
      </w:r>
      <w:r w:rsidR="00C706D0" w:rsidRPr="004563E6">
        <w:t xml:space="preserve"> to seek </w:t>
      </w:r>
      <w:r w:rsidR="00601AEC">
        <w:t>contemporary</w:t>
      </w:r>
      <w:r w:rsidR="00C706D0" w:rsidRPr="004563E6">
        <w:t xml:space="preserve"> resources of employment, education a</w:t>
      </w:r>
      <w:r w:rsidR="00441C79" w:rsidRPr="004563E6">
        <w:t>nd social/medical services but</w:t>
      </w:r>
      <w:r w:rsidR="00C706D0" w:rsidRPr="004563E6">
        <w:t xml:space="preserve"> retaining the right to </w:t>
      </w:r>
      <w:r w:rsidR="00441C79" w:rsidRPr="004563E6">
        <w:t>return home.  The Reserves, therefore, are critical markers of</w:t>
      </w:r>
      <w:r w:rsidR="00C706D0" w:rsidRPr="004563E6">
        <w:t xml:space="preserve"> continuous Indigenou</w:t>
      </w:r>
      <w:r w:rsidR="00441C79" w:rsidRPr="004563E6">
        <w:t>s identity for</w:t>
      </w:r>
      <w:r w:rsidR="00C706D0" w:rsidRPr="004563E6">
        <w:t xml:space="preserve"> so-called urban Indians.  This pattern of movement is a “nomadic legacy” that increases individual options without dissolving </w:t>
      </w:r>
      <w:r w:rsidR="00441C79" w:rsidRPr="004563E6">
        <w:t>identity</w:t>
      </w:r>
      <w:r w:rsidR="00C706D0" w:rsidRPr="004563E6">
        <w:t xml:space="preserve"> within a </w:t>
      </w:r>
      <w:r w:rsidR="003D583B" w:rsidRPr="004563E6">
        <w:t>home community.  Topics include</w:t>
      </w:r>
      <w:r w:rsidR="00C706D0" w:rsidRPr="004563E6">
        <w:t xml:space="preserve"> comparison to traditional subsistence strategies; policy implications for land claims, self-government, and band membership; life history and genealogy; generational transmission of traditional knowledge; continuity of Indigenous identity in urban contexts and its dependence on Reserve land as homeplace.</w:t>
      </w:r>
    </w:p>
    <w:p w14:paraId="6499910E" w14:textId="725EA1DF" w:rsidR="00867B87" w:rsidRDefault="00867B87" w:rsidP="00F97612"/>
    <w:p w14:paraId="759DE4C2" w14:textId="5C8935C7" w:rsidR="00C706D0" w:rsidRPr="004563E6" w:rsidRDefault="00C706D0" w:rsidP="00F97612">
      <w:pPr>
        <w:rPr>
          <w:b/>
        </w:rPr>
      </w:pPr>
      <w:r w:rsidRPr="004563E6">
        <w:rPr>
          <w:b/>
        </w:rPr>
        <w:t>XI.</w:t>
      </w:r>
      <w:r w:rsidRPr="004563E6">
        <w:rPr>
          <w:b/>
        </w:rPr>
        <w:tab/>
        <w:t>ECOSYSTEM HEALTH; PUBLIC HEALTH – 2000 –</w:t>
      </w:r>
    </w:p>
    <w:p w14:paraId="4929A120" w14:textId="77777777" w:rsidR="00C706D0" w:rsidRPr="004563E6" w:rsidRDefault="00C706D0" w:rsidP="00F97612">
      <w:pPr>
        <w:rPr>
          <w:b/>
        </w:rPr>
      </w:pPr>
    </w:p>
    <w:p w14:paraId="4FC12B96" w14:textId="2B17FA1D" w:rsidR="00287845" w:rsidRDefault="00C706D0" w:rsidP="009023F6">
      <w:pPr>
        <w:ind w:firstLine="720"/>
      </w:pPr>
      <w:r w:rsidRPr="004563E6">
        <w:t xml:space="preserve">Previous documentation of Indigenous standpoint through narrative and analysis of cross-cultural </w:t>
      </w:r>
      <w:proofErr w:type="gramStart"/>
      <w:r w:rsidRPr="004563E6">
        <w:t>mis-communication</w:t>
      </w:r>
      <w:proofErr w:type="gramEnd"/>
      <w:r w:rsidRPr="004563E6">
        <w:t xml:space="preserve"> is applied to the domain of medicin</w:t>
      </w:r>
      <w:r w:rsidR="00287845" w:rsidRPr="004563E6">
        <w:t>e, ranging from preventative to</w:t>
      </w:r>
      <w:r w:rsidRPr="004563E6">
        <w:t xml:space="preserve"> acute care.  </w:t>
      </w:r>
      <w:r w:rsidR="00287845" w:rsidRPr="004563E6">
        <w:t xml:space="preserve">Issues </w:t>
      </w:r>
      <w:proofErr w:type="gramStart"/>
      <w:r w:rsidR="00287845" w:rsidRPr="004563E6">
        <w:t>include:</w:t>
      </w:r>
      <w:proofErr w:type="gramEnd"/>
      <w:r w:rsidR="00287845" w:rsidRPr="004563E6">
        <w:t xml:space="preserve">  cultural systems of traditional medical knowledge and practice that may conflict with Western biomedicine; social parameters of medical treatment and family </w:t>
      </w:r>
      <w:r w:rsidR="00441C79" w:rsidRPr="004563E6">
        <w:t xml:space="preserve">or community </w:t>
      </w:r>
      <w:r w:rsidR="00287845" w:rsidRPr="004563E6">
        <w:t>support; ethics of informed consent and participation as research subjects (at both individual and community levels).  These issues are particularly urgent in First Nations communities that are vulnerable to outside intervention.</w:t>
      </w:r>
    </w:p>
    <w:p w14:paraId="51E2F1CB" w14:textId="77777777" w:rsidR="009A6D41" w:rsidRPr="004563E6" w:rsidRDefault="009A6D41" w:rsidP="009023F6">
      <w:pPr>
        <w:ind w:firstLine="720"/>
      </w:pPr>
    </w:p>
    <w:p w14:paraId="1319FAF0" w14:textId="7DF3A97D" w:rsidR="00287845" w:rsidRPr="004563E6" w:rsidRDefault="00287845" w:rsidP="00396491">
      <w:pPr>
        <w:pStyle w:val="ListParagraph"/>
        <w:numPr>
          <w:ilvl w:val="0"/>
          <w:numId w:val="6"/>
        </w:numPr>
      </w:pPr>
      <w:proofErr w:type="spellStart"/>
      <w:r w:rsidRPr="004563E6">
        <w:t>Patzcuarao</w:t>
      </w:r>
      <w:proofErr w:type="spellEnd"/>
      <w:r w:rsidRPr="004563E6">
        <w:t xml:space="preserve">, Mexico, </w:t>
      </w:r>
      <w:r w:rsidR="005402CE">
        <w:t xml:space="preserve">workshop </w:t>
      </w:r>
      <w:r w:rsidRPr="004563E6">
        <w:t xml:space="preserve">on ecosystem health, </w:t>
      </w:r>
      <w:proofErr w:type="gramStart"/>
      <w:r w:rsidRPr="004563E6">
        <w:t>2001;</w:t>
      </w:r>
      <w:proofErr w:type="gramEnd"/>
    </w:p>
    <w:p w14:paraId="6732A0FF" w14:textId="5A624ED3" w:rsidR="00287845" w:rsidRPr="004563E6" w:rsidRDefault="00287845" w:rsidP="00396491">
      <w:pPr>
        <w:pStyle w:val="ListParagraph"/>
        <w:numPr>
          <w:ilvl w:val="0"/>
          <w:numId w:val="6"/>
        </w:numPr>
      </w:pPr>
      <w:r w:rsidRPr="004563E6">
        <w:t>Annual Ecosystem Health conferences at UWO, 2001, 2002, 2003;</w:t>
      </w:r>
    </w:p>
    <w:p w14:paraId="5D4F4BEA" w14:textId="1D78A42A" w:rsidR="00287845" w:rsidRPr="004563E6" w:rsidRDefault="00287845" w:rsidP="00396491">
      <w:pPr>
        <w:pStyle w:val="ListParagraph"/>
        <w:numPr>
          <w:ilvl w:val="0"/>
          <w:numId w:val="6"/>
        </w:numPr>
      </w:pPr>
      <w:r w:rsidRPr="004563E6">
        <w:t xml:space="preserve">Collaborative research with Walpole Island First Nation including </w:t>
      </w:r>
      <w:r w:rsidR="00DB0255" w:rsidRPr="004563E6">
        <w:t xml:space="preserve">community </w:t>
      </w:r>
      <w:r w:rsidRPr="004563E6">
        <w:t xml:space="preserve">epidemiological profile; fish </w:t>
      </w:r>
      <w:r w:rsidR="003D583B" w:rsidRPr="004563E6">
        <w:t xml:space="preserve">and wildlife </w:t>
      </w:r>
      <w:r w:rsidRPr="004563E6">
        <w:t xml:space="preserve">consumption; </w:t>
      </w:r>
      <w:r w:rsidR="00441C79" w:rsidRPr="004563E6">
        <w:t xml:space="preserve">human health effects of </w:t>
      </w:r>
      <w:r w:rsidRPr="004563E6">
        <w:t>industrial contaminants; biomonitoring (with Ecosystem Health team, Department of Pathology, Schulich Schoo</w:t>
      </w:r>
      <w:r w:rsidR="006214C5" w:rsidRPr="004563E6">
        <w:t xml:space="preserve">l of Medicine and Dentistry, </w:t>
      </w:r>
      <w:r w:rsidR="00441C79" w:rsidRPr="004563E6">
        <w:t>University of Western Ontario</w:t>
      </w:r>
      <w:r w:rsidRPr="004563E6">
        <w:t>).</w:t>
      </w:r>
    </w:p>
    <w:p w14:paraId="0876DC35" w14:textId="269F3EF0" w:rsidR="00287845" w:rsidRPr="004563E6" w:rsidRDefault="00287845" w:rsidP="00396491">
      <w:pPr>
        <w:pStyle w:val="ListParagraph"/>
        <w:numPr>
          <w:ilvl w:val="0"/>
          <w:numId w:val="6"/>
        </w:numPr>
      </w:pPr>
      <w:r w:rsidRPr="004563E6">
        <w:t>Comparative work</w:t>
      </w:r>
      <w:r w:rsidR="008C65D1">
        <w:t xml:space="preserve"> at </w:t>
      </w:r>
      <w:r w:rsidRPr="004563E6">
        <w:t>Attawapiskat First Nation</w:t>
      </w:r>
      <w:r w:rsidR="008C65D1">
        <w:t xml:space="preserve"> where similar environmental stresses </w:t>
      </w:r>
      <w:r w:rsidR="00601AEC">
        <w:t>cor</w:t>
      </w:r>
      <w:r w:rsidR="008C65D1">
        <w:t xml:space="preserve">related </w:t>
      </w:r>
      <w:r w:rsidR="00601AEC">
        <w:t>with</w:t>
      </w:r>
      <w:r w:rsidR="008C65D1">
        <w:t xml:space="preserve"> stress as measured by cortisol in blood and hair.</w:t>
      </w:r>
      <w:r w:rsidRPr="004563E6">
        <w:t xml:space="preserve"> </w:t>
      </w:r>
      <w:r w:rsidR="008C65D1">
        <w:t xml:space="preserve"> Comparative work on water sustainability under severe pressure from population growth was carried out at </w:t>
      </w:r>
      <w:r w:rsidRPr="004563E6">
        <w:t xml:space="preserve">Lake </w:t>
      </w:r>
      <w:proofErr w:type="spellStart"/>
      <w:r w:rsidRPr="004563E6">
        <w:t>Navaisha</w:t>
      </w:r>
      <w:proofErr w:type="spellEnd"/>
      <w:r w:rsidRPr="004563E6">
        <w:t>, Kenya.</w:t>
      </w:r>
    </w:p>
    <w:p w14:paraId="52EA91C7" w14:textId="2BD55C66" w:rsidR="00287845" w:rsidRDefault="008C65D1" w:rsidP="00396491">
      <w:pPr>
        <w:pStyle w:val="ListParagraph"/>
        <w:numPr>
          <w:ilvl w:val="0"/>
          <w:numId w:val="6"/>
        </w:numPr>
      </w:pPr>
      <w:r>
        <w:t>The Ecosystem Health team provided many of the core</w:t>
      </w:r>
      <w:r w:rsidR="006214C5" w:rsidRPr="004563E6">
        <w:t xml:space="preserve"> faculty </w:t>
      </w:r>
      <w:r w:rsidR="00601AEC">
        <w:t>to</w:t>
      </w:r>
      <w:r w:rsidR="006214C5" w:rsidRPr="004563E6">
        <w:t xml:space="preserve"> develop a</w:t>
      </w:r>
      <w:r>
        <w:t xml:space="preserve"> broadly interdisciplinary</w:t>
      </w:r>
      <w:r w:rsidR="00287845" w:rsidRPr="004563E6">
        <w:t xml:space="preserve"> </w:t>
      </w:r>
      <w:r w:rsidR="00601AEC">
        <w:t xml:space="preserve">and interfaculty </w:t>
      </w:r>
      <w:r w:rsidR="00287845" w:rsidRPr="004563E6">
        <w:t>Master</w:t>
      </w:r>
      <w:r>
        <w:t xml:space="preserve"> </w:t>
      </w:r>
      <w:r w:rsidR="00712358">
        <w:t>of</w:t>
      </w:r>
      <w:r>
        <w:t xml:space="preserve"> Public Health </w:t>
      </w:r>
      <w:r w:rsidR="006214C5" w:rsidRPr="004563E6">
        <w:t>program</w:t>
      </w:r>
      <w:r>
        <w:t xml:space="preserve"> housed in the Department of Pathology and Laboratory Medicine, also now the home of One Health.  My contributions have been in Social and Cultural Determinants of Health and Indigenous Health.</w:t>
      </w:r>
    </w:p>
    <w:p w14:paraId="7590A2FE" w14:textId="05A78548" w:rsidR="00E50BC5" w:rsidRDefault="00E50BC5" w:rsidP="00F97612"/>
    <w:p w14:paraId="06B0C4BF" w14:textId="77777777" w:rsidR="00246F2E" w:rsidRDefault="00246F2E" w:rsidP="00F97612"/>
    <w:p w14:paraId="327EEEE4" w14:textId="4F7D1C82" w:rsidR="00287845" w:rsidRPr="004563E6" w:rsidRDefault="00287845" w:rsidP="00F97612">
      <w:pPr>
        <w:rPr>
          <w:b/>
        </w:rPr>
      </w:pPr>
      <w:r w:rsidRPr="004563E6">
        <w:rPr>
          <w:b/>
        </w:rPr>
        <w:lastRenderedPageBreak/>
        <w:t>XII.</w:t>
      </w:r>
      <w:r w:rsidRPr="004563E6">
        <w:rPr>
          <w:b/>
        </w:rPr>
        <w:tab/>
        <w:t>ARTICULATING STAND</w:t>
      </w:r>
      <w:r w:rsidR="00EA139C" w:rsidRPr="004563E6">
        <w:rPr>
          <w:b/>
        </w:rPr>
        <w:t>ARDS IN HEALTH RESEARCH – 2002-2018</w:t>
      </w:r>
    </w:p>
    <w:p w14:paraId="3CE7E5A9" w14:textId="77777777" w:rsidR="00287845" w:rsidRPr="004563E6" w:rsidRDefault="00287845" w:rsidP="00F97612"/>
    <w:p w14:paraId="4B74C3A3" w14:textId="6CD3F551" w:rsidR="00F40EFE" w:rsidRPr="004563E6" w:rsidRDefault="00F40EFE" w:rsidP="00F97612">
      <w:r w:rsidRPr="004563E6">
        <w:tab/>
        <w:t>Team research project with Principal Investigator Janice Graham, Dalhousie Univer</w:t>
      </w:r>
      <w:r w:rsidR="003D583B" w:rsidRPr="004563E6">
        <w:t>sity.  Standards and regulations were</w:t>
      </w:r>
      <w:r w:rsidRPr="004563E6">
        <w:t xml:space="preserve"> approached through case studies of the formulation (emerging proteomics research), implementation (unrolling a </w:t>
      </w:r>
      <w:r w:rsidR="003D583B" w:rsidRPr="004563E6">
        <w:t xml:space="preserve">hepatitis </w:t>
      </w:r>
      <w:r w:rsidRPr="004563E6">
        <w:t>vaccine in Wes</w:t>
      </w:r>
      <w:r w:rsidR="00501263" w:rsidRPr="004563E6">
        <w:t xml:space="preserve">t Africa), and public response.  The </w:t>
      </w:r>
      <w:r w:rsidR="00005391" w:rsidRPr="004563E6">
        <w:t xml:space="preserve">Western team documented the </w:t>
      </w:r>
      <w:r w:rsidR="00501263" w:rsidRPr="004563E6">
        <w:t xml:space="preserve">activism of the Walpole Island First Nation community in response to a proposed Shell Refinery in Sarnia, Ontario </w:t>
      </w:r>
      <w:r w:rsidR="00005391" w:rsidRPr="004563E6">
        <w:t xml:space="preserve">and </w:t>
      </w:r>
      <w:r w:rsidR="00501263" w:rsidRPr="004563E6">
        <w:t>highlighted effective strategies of combining research collaborations with traditional ecological knowledge to produce policy intervention with industry and multiple levels of government.</w:t>
      </w:r>
      <w:r w:rsidR="00005391" w:rsidRPr="004563E6">
        <w:t xml:space="preserve">  A concluding workshop </w:t>
      </w:r>
      <w:r w:rsidR="002531BA">
        <w:t xml:space="preserve">and co-edited volume </w:t>
      </w:r>
      <w:r w:rsidR="00005391" w:rsidRPr="004563E6">
        <w:t>brought together additional cases and mode</w:t>
      </w:r>
      <w:r w:rsidR="00DB0255" w:rsidRPr="004563E6">
        <w:t>s</w:t>
      </w:r>
      <w:r w:rsidR="00005391" w:rsidRPr="004563E6">
        <w:t xml:space="preserve"> of generalization.</w:t>
      </w:r>
    </w:p>
    <w:p w14:paraId="598229BE" w14:textId="77777777" w:rsidR="00F40EFE" w:rsidRPr="004563E6" w:rsidRDefault="00F40EFE" w:rsidP="00F97612"/>
    <w:p w14:paraId="46A13D88" w14:textId="657B2FEF" w:rsidR="00287845" w:rsidRPr="004563E6" w:rsidRDefault="00287845" w:rsidP="00F97612">
      <w:pPr>
        <w:rPr>
          <w:b/>
        </w:rPr>
      </w:pPr>
      <w:r w:rsidRPr="004563E6">
        <w:rPr>
          <w:b/>
        </w:rPr>
        <w:t>XIII.</w:t>
      </w:r>
      <w:r w:rsidRPr="004563E6">
        <w:rPr>
          <w:b/>
        </w:rPr>
        <w:tab/>
        <w:t>THEORIZING ETHNOGRAPHY – 2002 –</w:t>
      </w:r>
    </w:p>
    <w:p w14:paraId="3F449146" w14:textId="77777777" w:rsidR="00287845" w:rsidRPr="004563E6" w:rsidRDefault="00287845" w:rsidP="00F97612">
      <w:pPr>
        <w:rPr>
          <w:b/>
        </w:rPr>
      </w:pPr>
    </w:p>
    <w:p w14:paraId="53CE756F" w14:textId="51478E00" w:rsidR="00400ACF" w:rsidRPr="004563E6" w:rsidRDefault="00287845" w:rsidP="00E45CC0">
      <w:pPr>
        <w:ind w:firstLine="720"/>
      </w:pPr>
      <w:r w:rsidRPr="004563E6">
        <w:t>The relationship between ethnography and theory is posited as the defining cha</w:t>
      </w:r>
      <w:r w:rsidR="006556C4" w:rsidRPr="004563E6">
        <w:t>racteristic of anthropology among the</w:t>
      </w:r>
      <w:r w:rsidRPr="004563E6">
        <w:t xml:space="preserve"> social science</w:t>
      </w:r>
      <w:r w:rsidR="006556C4" w:rsidRPr="004563E6">
        <w:t>s</w:t>
      </w:r>
      <w:r w:rsidRPr="004563E6">
        <w:t xml:space="preserve">.  The project involves rethinking the role of such concepts as relativism and standpoint in qualitative anthropological research.  The conceptual ground for a </w:t>
      </w:r>
      <w:r w:rsidR="006556C4" w:rsidRPr="004563E6">
        <w:t>public anthropology critiquing the limitations</w:t>
      </w:r>
      <w:r w:rsidRPr="004563E6">
        <w:t xml:space="preserve"> of our own society</w:t>
      </w:r>
      <w:r w:rsidR="00400ACF" w:rsidRPr="004563E6">
        <w:t xml:space="preserve"> is laid out in relation to changing standards of what constitutes good qualitative ethnography and its ethical grounding in collaborative relationships between communities and researchers.</w:t>
      </w:r>
    </w:p>
    <w:p w14:paraId="5DCF51CC" w14:textId="77777777" w:rsidR="00867B87" w:rsidRPr="004563E6" w:rsidRDefault="00867B87" w:rsidP="00F97612"/>
    <w:p w14:paraId="41EACB3A" w14:textId="092C0878" w:rsidR="00287845" w:rsidRPr="004563E6" w:rsidRDefault="00400ACF" w:rsidP="00F97612">
      <w:r w:rsidRPr="004563E6">
        <w:rPr>
          <w:b/>
        </w:rPr>
        <w:t xml:space="preserve">XIV. </w:t>
      </w:r>
      <w:r w:rsidRPr="004563E6">
        <w:rPr>
          <w:b/>
        </w:rPr>
        <w:tab/>
        <w:t>CULTURAL STRUCTURES OF FIRST NATIONS IMAGINATION – 2004-12</w:t>
      </w:r>
    </w:p>
    <w:p w14:paraId="794D8DDA" w14:textId="77777777" w:rsidR="00400ACF" w:rsidRPr="004563E6" w:rsidRDefault="00400ACF" w:rsidP="00F97612"/>
    <w:p w14:paraId="70E19387" w14:textId="3587D7C3" w:rsidR="00400ACF" w:rsidRPr="004563E6" w:rsidRDefault="00400ACF" w:rsidP="00F97612">
      <w:r w:rsidRPr="004563E6">
        <w:t xml:space="preserve">A </w:t>
      </w:r>
      <w:r w:rsidR="003D583B" w:rsidRPr="004563E6">
        <w:t xml:space="preserve">relational </w:t>
      </w:r>
      <w:r w:rsidRPr="004563E6">
        <w:t>revisionist reading of First Nations/Native American literature in English from a social science point of view.</w:t>
      </w:r>
      <w:r w:rsidR="002714BD" w:rsidRPr="004563E6">
        <w:t xml:space="preserve">  </w:t>
      </w:r>
      <w:r w:rsidR="002C1AB2">
        <w:t>Indigenous writers adapt the rhetorical strategies of oral storytelling and knowledge transmission in fluid and emergent ways.</w:t>
      </w:r>
    </w:p>
    <w:p w14:paraId="07934A46" w14:textId="77777777" w:rsidR="002714BD" w:rsidRPr="004563E6" w:rsidRDefault="002714BD" w:rsidP="00F97612">
      <w:pPr>
        <w:rPr>
          <w:b/>
        </w:rPr>
      </w:pPr>
    </w:p>
    <w:p w14:paraId="3AB3D20C" w14:textId="2DE85329" w:rsidR="00400ACF" w:rsidRDefault="00400ACF" w:rsidP="00F97612">
      <w:pPr>
        <w:rPr>
          <w:b/>
        </w:rPr>
      </w:pPr>
      <w:r w:rsidRPr="004563E6">
        <w:rPr>
          <w:b/>
        </w:rPr>
        <w:t>XV.</w:t>
      </w:r>
      <w:r w:rsidRPr="004563E6">
        <w:rPr>
          <w:b/>
        </w:rPr>
        <w:tab/>
        <w:t>DOCUMENTARY EDITION OF THE FRANZ BOAS PAPERS – 2009-2</w:t>
      </w:r>
      <w:r w:rsidR="00712358">
        <w:rPr>
          <w:b/>
        </w:rPr>
        <w:t>1</w:t>
      </w:r>
    </w:p>
    <w:p w14:paraId="4CCDC073" w14:textId="15923BFE" w:rsidR="00A343EC" w:rsidRDefault="00A343EC" w:rsidP="00F97612">
      <w:pPr>
        <w:rPr>
          <w:b/>
        </w:rPr>
      </w:pPr>
      <w:r>
        <w:rPr>
          <w:b/>
        </w:rPr>
        <w:tab/>
      </w:r>
      <w:hyperlink r:id="rId10" w:history="1">
        <w:r w:rsidR="00062C72">
          <w:rPr>
            <w:rStyle w:val="Hyperlink"/>
          </w:rPr>
          <w:t>https://www.franzboaspapersproject.ca/</w:t>
        </w:r>
      </w:hyperlink>
    </w:p>
    <w:p w14:paraId="7995CB18" w14:textId="77777777" w:rsidR="00E65226" w:rsidRPr="004563E6" w:rsidRDefault="00E65226" w:rsidP="00F97612">
      <w:pPr>
        <w:rPr>
          <w:b/>
        </w:rPr>
      </w:pPr>
    </w:p>
    <w:p w14:paraId="7436A21D" w14:textId="07BA21E4" w:rsidR="006214C5" w:rsidRDefault="00400ACF" w:rsidP="00E45CC0">
      <w:pPr>
        <w:ind w:firstLine="720"/>
      </w:pPr>
      <w:r w:rsidRPr="004563E6">
        <w:t>A joint project of the University of Western Ontario, the American Philosophical Society, the University</w:t>
      </w:r>
      <w:r w:rsidR="006556C4" w:rsidRPr="004563E6">
        <w:t xml:space="preserve"> of Nebraska Press, the </w:t>
      </w:r>
      <w:proofErr w:type="spellStart"/>
      <w:r w:rsidR="006556C4" w:rsidRPr="004563E6">
        <w:t>Musgamagw</w:t>
      </w:r>
      <w:proofErr w:type="spellEnd"/>
      <w:r w:rsidRPr="004563E6">
        <w:t xml:space="preserve"> </w:t>
      </w:r>
      <w:proofErr w:type="spellStart"/>
      <w:r w:rsidRPr="004563E6">
        <w:t>Dzawad</w:t>
      </w:r>
      <w:r w:rsidR="006556C4" w:rsidRPr="004563E6">
        <w:t>a’en</w:t>
      </w:r>
      <w:r w:rsidRPr="004563E6">
        <w:t>ux</w:t>
      </w:r>
      <w:r w:rsidR="006556C4" w:rsidRPr="004563E6">
        <w:t>w</w:t>
      </w:r>
      <w:proofErr w:type="spellEnd"/>
      <w:r w:rsidRPr="004563E6">
        <w:t xml:space="preserve"> Tribal Council, and th</w:t>
      </w:r>
      <w:r w:rsidR="006556C4" w:rsidRPr="004563E6">
        <w:t>e University of Victoria, under</w:t>
      </w:r>
      <w:r w:rsidRPr="004563E6">
        <w:t xml:space="preserve"> a Partnership Grant from the Social Sciences and Humanities Research Council of Canada.  I serve as Project Director and General Editor for the forthcoming print and electronic edition of </w:t>
      </w:r>
      <w:proofErr w:type="spellStart"/>
      <w:r w:rsidRPr="004563E6">
        <w:t>Boas’</w:t>
      </w:r>
      <w:r w:rsidR="005402CE">
        <w:t>s</w:t>
      </w:r>
      <w:proofErr w:type="spellEnd"/>
      <w:r w:rsidRPr="004563E6">
        <w:t xml:space="preserve"> professional correspondence arranged in thematic volumes (v. 1, 2015).  The project is governed by an Indigenous Advisory Council</w:t>
      </w:r>
      <w:r w:rsidR="00742903" w:rsidRPr="004563E6">
        <w:t xml:space="preserve"> with a mandate of identifying and protecting culturally sensitive materials, returning materials to the communities from which they came through Digital Knowledge Sharing, and capacity bu</w:t>
      </w:r>
      <w:r w:rsidR="006556C4" w:rsidRPr="004563E6">
        <w:t>ilding by</w:t>
      </w:r>
      <w:r w:rsidR="00742903" w:rsidRPr="004563E6">
        <w:t xml:space="preserve"> training Indigenous students and community leaders in the methods of documentary </w:t>
      </w:r>
      <w:r w:rsidR="006556C4" w:rsidRPr="004563E6">
        <w:t xml:space="preserve">and archival </w:t>
      </w:r>
      <w:r w:rsidR="00742903" w:rsidRPr="004563E6">
        <w:t>research for use in linguis</w:t>
      </w:r>
      <w:r w:rsidR="008D3726" w:rsidRPr="004563E6">
        <w:t>tic and cultural revitalization.</w:t>
      </w:r>
    </w:p>
    <w:p w14:paraId="6ACDB346" w14:textId="70637E43" w:rsidR="00E45CC0" w:rsidRDefault="00E45CC0" w:rsidP="00E45CC0">
      <w:pPr>
        <w:ind w:firstLine="720"/>
      </w:pPr>
    </w:p>
    <w:p w14:paraId="2FC53E0B" w14:textId="379A44CF" w:rsidR="004E5628" w:rsidRDefault="004E5628" w:rsidP="00F97612">
      <w:pPr>
        <w:rPr>
          <w:b/>
          <w:bCs/>
        </w:rPr>
      </w:pPr>
      <w:r w:rsidRPr="004563E6">
        <w:rPr>
          <w:b/>
          <w:bCs/>
        </w:rPr>
        <w:lastRenderedPageBreak/>
        <w:t>XVI.</w:t>
      </w:r>
      <w:r w:rsidRPr="004563E6">
        <w:rPr>
          <w:b/>
          <w:bCs/>
        </w:rPr>
        <w:tab/>
        <w:t>Land, Language, Locatives</w:t>
      </w:r>
      <w:r w:rsidR="006A3A2D" w:rsidRPr="004563E6">
        <w:rPr>
          <w:b/>
          <w:bCs/>
        </w:rPr>
        <w:t xml:space="preserve"> – 2018 </w:t>
      </w:r>
      <w:r w:rsidR="0083181F">
        <w:rPr>
          <w:b/>
          <w:bCs/>
        </w:rPr>
        <w:t>–</w:t>
      </w:r>
      <w:r w:rsidR="006A3A2D" w:rsidRPr="004563E6">
        <w:rPr>
          <w:b/>
          <w:bCs/>
        </w:rPr>
        <w:t xml:space="preserve"> </w:t>
      </w:r>
    </w:p>
    <w:p w14:paraId="28A02B4A" w14:textId="5C7083EA" w:rsidR="0083181F" w:rsidRPr="004563E6" w:rsidRDefault="0016623F" w:rsidP="0083181F">
      <w:pPr>
        <w:ind w:firstLine="720"/>
      </w:pPr>
      <w:hyperlink r:id="rId11" w:history="1">
        <w:r w:rsidR="0083181F" w:rsidRPr="00E42AF1">
          <w:rPr>
            <w:rStyle w:val="Hyperlink"/>
          </w:rPr>
          <w:t>http://landlanguagelocatives.mystrikingly.com/</w:t>
        </w:r>
      </w:hyperlink>
    </w:p>
    <w:p w14:paraId="2921CB5F" w14:textId="77777777" w:rsidR="00E45CC0" w:rsidRDefault="00E45CC0" w:rsidP="00F97612"/>
    <w:p w14:paraId="089B9D9B" w14:textId="2339C2EC" w:rsidR="004E5628" w:rsidRPr="004563E6" w:rsidRDefault="004E5628" w:rsidP="00E45CC0">
      <w:pPr>
        <w:ind w:firstLine="720"/>
      </w:pPr>
      <w:r w:rsidRPr="004563E6">
        <w:t xml:space="preserve">A </w:t>
      </w:r>
      <w:r w:rsidR="006A3A2D" w:rsidRPr="004563E6">
        <w:t xml:space="preserve">2018 </w:t>
      </w:r>
      <w:r w:rsidRPr="004563E6">
        <w:t>conference drew together collaborators from law, political theory, language revitalization and cross-cultural</w:t>
      </w:r>
      <w:r w:rsidR="006A3A2D" w:rsidRPr="004563E6">
        <w:t xml:space="preserve"> </w:t>
      </w:r>
      <w:r w:rsidRPr="004563E6">
        <w:t xml:space="preserve">communication to examine </w:t>
      </w:r>
      <w:r w:rsidR="0083181F">
        <w:t>c</w:t>
      </w:r>
      <w:r w:rsidRPr="004563E6">
        <w:t xml:space="preserve">ommonalities in the failure of Indigenous elders and knowledge keepers to convey in English the meanings of land to the maintenance of </w:t>
      </w:r>
      <w:r w:rsidR="002531BA">
        <w:t xml:space="preserve">their </w:t>
      </w:r>
      <w:r w:rsidRPr="004563E6">
        <w:t>Indigenous identity.  Although each language/language family has its own protocols and priorities, the grammar of polysynthetic languages of the Americas entails a relation</w:t>
      </w:r>
      <w:r w:rsidR="006A3A2D" w:rsidRPr="004563E6">
        <w:t>ality</w:t>
      </w:r>
      <w:r w:rsidRPr="004563E6">
        <w:t xml:space="preserve"> of person</w:t>
      </w:r>
      <w:r w:rsidR="006A3A2D" w:rsidRPr="004563E6">
        <w:t>hood</w:t>
      </w:r>
      <w:r w:rsidRPr="004563E6">
        <w:t>, family and community with location on land or position in space.  Such structures operate below the level of conscious awareness</w:t>
      </w:r>
      <w:r w:rsidR="006A3A2D" w:rsidRPr="004563E6">
        <w:t xml:space="preserve"> and thus are minimally subject to manipulation for immediate political agendas.  By exploring common features of linguistic structure, narrative organization, common historical experiences of colonialism, and sharing of experience among contemporary Indigenous communities, this project aspires to bridge the gap between Indigenous law and common law.</w:t>
      </w:r>
      <w:r w:rsidR="0083181F">
        <w:t xml:space="preserve"> </w:t>
      </w:r>
    </w:p>
    <w:p w14:paraId="752AD218" w14:textId="5BEF6EA3" w:rsidR="00742903" w:rsidRPr="004563E6" w:rsidRDefault="00742903" w:rsidP="00867B87">
      <w:pPr>
        <w:pStyle w:val="Heading1"/>
        <w:jc w:val="center"/>
        <w:rPr>
          <w:rFonts w:asciiTheme="minorHAnsi" w:hAnsiTheme="minorHAnsi"/>
        </w:rPr>
      </w:pPr>
      <w:bookmarkStart w:id="5" w:name="_Toc24984785"/>
      <w:r w:rsidRPr="004563E6">
        <w:rPr>
          <w:rFonts w:asciiTheme="minorHAnsi" w:hAnsiTheme="minorHAnsi"/>
          <w:b/>
        </w:rPr>
        <w:t>LANGUAGES STUDIED:</w:t>
      </w:r>
      <w:bookmarkEnd w:id="5"/>
    </w:p>
    <w:p w14:paraId="0B74490C" w14:textId="77777777" w:rsidR="00742903" w:rsidRPr="004563E6" w:rsidRDefault="00742903" w:rsidP="00742903">
      <w:pPr>
        <w:jc w:val="center"/>
      </w:pPr>
    </w:p>
    <w:p w14:paraId="0722FF12" w14:textId="7581F438" w:rsidR="00742903" w:rsidRDefault="00742903" w:rsidP="00742903">
      <w:r w:rsidRPr="004563E6">
        <w:t>English, French, Latin, Cree, Ojibwe, German, Russian</w:t>
      </w:r>
      <w:r w:rsidR="00CD3526" w:rsidRPr="004563E6">
        <w:t>,</w:t>
      </w:r>
      <w:r w:rsidRPr="004563E6">
        <w:t xml:space="preserve"> Slavey, Mohawk (with rapidly decreasing fluency)</w:t>
      </w:r>
    </w:p>
    <w:p w14:paraId="1635A324" w14:textId="55E96359" w:rsidR="00742903" w:rsidRPr="004563E6" w:rsidRDefault="00742903" w:rsidP="00867B87">
      <w:pPr>
        <w:pStyle w:val="Heading1"/>
        <w:jc w:val="center"/>
        <w:rPr>
          <w:rFonts w:asciiTheme="minorHAnsi" w:hAnsiTheme="minorHAnsi"/>
          <w:b/>
        </w:rPr>
      </w:pPr>
      <w:bookmarkStart w:id="6" w:name="_Toc24984786"/>
      <w:r w:rsidRPr="004563E6">
        <w:rPr>
          <w:rFonts w:asciiTheme="minorHAnsi" w:hAnsiTheme="minorHAnsi"/>
          <w:b/>
        </w:rPr>
        <w:t>HONOURS:</w:t>
      </w:r>
      <w:bookmarkEnd w:id="6"/>
    </w:p>
    <w:p w14:paraId="0BBC67DE" w14:textId="77777777" w:rsidR="00742903" w:rsidRPr="004563E6" w:rsidRDefault="00742903" w:rsidP="00742903"/>
    <w:p w14:paraId="79D1DFE9" w14:textId="0AB2D683" w:rsidR="00085BBB" w:rsidRDefault="00085BBB" w:rsidP="00742903">
      <w:r>
        <w:t>202</w:t>
      </w:r>
      <w:r w:rsidR="005402CE">
        <w:t>0</w:t>
      </w:r>
      <w:r>
        <w:tab/>
        <w:t>Lifetime Service Award, Women’s Caucus, Canadian Anthropology Society</w:t>
      </w:r>
    </w:p>
    <w:p w14:paraId="49C78ED9" w14:textId="49C29F7F" w:rsidR="00085BBB" w:rsidRDefault="00085BBB" w:rsidP="00742903">
      <w:r>
        <w:tab/>
        <w:t>(to be presented at future meeting, COVOD-20 cancellation)</w:t>
      </w:r>
    </w:p>
    <w:p w14:paraId="120CC060" w14:textId="77777777" w:rsidR="00085BBB" w:rsidRDefault="00085BBB" w:rsidP="00742903"/>
    <w:p w14:paraId="710A2E06" w14:textId="0387F69E" w:rsidR="00E01542" w:rsidRDefault="00E01542" w:rsidP="00742903">
      <w:r>
        <w:t>202</w:t>
      </w:r>
      <w:r w:rsidR="00712358">
        <w:t>0</w:t>
      </w:r>
      <w:r>
        <w:tab/>
        <w:t>Lifetime Service Award, American Society for Ethnohistory</w:t>
      </w:r>
      <w:r w:rsidR="00712358">
        <w:t xml:space="preserve"> </w:t>
      </w:r>
    </w:p>
    <w:p w14:paraId="3001C93F" w14:textId="2A13C55A" w:rsidR="00085BBB" w:rsidRDefault="00085BBB" w:rsidP="00742903">
      <w:r>
        <w:tab/>
        <w:t>(to be presented in 2021, COVID-20 cancellation)</w:t>
      </w:r>
    </w:p>
    <w:p w14:paraId="15EFB0F9" w14:textId="77777777" w:rsidR="00E01542" w:rsidRDefault="00E01542" w:rsidP="00742903"/>
    <w:p w14:paraId="569F2943" w14:textId="2E949A49" w:rsidR="000576A9" w:rsidRPr="004563E6" w:rsidRDefault="000576A9" w:rsidP="00742903">
      <w:r w:rsidRPr="004563E6">
        <w:t>2018</w:t>
      </w:r>
      <w:r w:rsidRPr="004563E6">
        <w:tab/>
        <w:t>Dean’s Award of Excellence (for exceptional merit)</w:t>
      </w:r>
    </w:p>
    <w:p w14:paraId="54AFB388" w14:textId="77777777" w:rsidR="000576A9" w:rsidRPr="004563E6" w:rsidRDefault="000576A9" w:rsidP="00742903"/>
    <w:p w14:paraId="2A9193B1" w14:textId="10DFC42C" w:rsidR="000576A9" w:rsidRPr="004563E6" w:rsidRDefault="000576A9" w:rsidP="00742903">
      <w:r w:rsidRPr="004563E6">
        <w:t>2017</w:t>
      </w:r>
      <w:r w:rsidRPr="004563E6">
        <w:tab/>
        <w:t>Dean’s Award of Excellence (for exceptional merit)</w:t>
      </w:r>
    </w:p>
    <w:p w14:paraId="32FEE341" w14:textId="77777777" w:rsidR="000576A9" w:rsidRPr="004563E6" w:rsidRDefault="000576A9" w:rsidP="00742903"/>
    <w:p w14:paraId="366F730C" w14:textId="0A4B8F00" w:rsidR="00742903" w:rsidRPr="004563E6" w:rsidRDefault="006556C4" w:rsidP="00742903">
      <w:r w:rsidRPr="004563E6">
        <w:t>2016</w:t>
      </w:r>
      <w:r w:rsidRPr="004563E6">
        <w:tab/>
      </w:r>
      <w:r w:rsidR="00742903" w:rsidRPr="004563E6">
        <w:t xml:space="preserve">Presented with a Thunderbird Print by Marianne Nicolson at the </w:t>
      </w:r>
      <w:proofErr w:type="spellStart"/>
      <w:r w:rsidR="00742903" w:rsidRPr="004563E6">
        <w:t>Gwi’molas</w:t>
      </w:r>
      <w:proofErr w:type="spellEnd"/>
    </w:p>
    <w:p w14:paraId="1D09E277" w14:textId="376D0480" w:rsidR="00742903" w:rsidRPr="004563E6" w:rsidRDefault="00742903" w:rsidP="00742903">
      <w:r w:rsidRPr="004563E6">
        <w:tab/>
        <w:t>Potlatch, Alert Bay, B. C.</w:t>
      </w:r>
    </w:p>
    <w:p w14:paraId="4236F7A5" w14:textId="77777777" w:rsidR="006556C4" w:rsidRPr="004563E6" w:rsidRDefault="006556C4" w:rsidP="00742903"/>
    <w:p w14:paraId="51C7518D" w14:textId="3033FF7E" w:rsidR="006556C4" w:rsidRPr="004563E6" w:rsidRDefault="006556C4" w:rsidP="00742903">
      <w:r w:rsidRPr="004563E6">
        <w:tab/>
        <w:t>Dean’s Award of Excellence (for exceptional merit)</w:t>
      </w:r>
    </w:p>
    <w:p w14:paraId="019E319D" w14:textId="77777777" w:rsidR="00742903" w:rsidRPr="004563E6" w:rsidRDefault="00742903" w:rsidP="00742903"/>
    <w:p w14:paraId="2CE20D48" w14:textId="7724544D" w:rsidR="00742903" w:rsidRPr="004563E6" w:rsidRDefault="00742903" w:rsidP="00742903">
      <w:pPr>
        <w:ind w:left="720" w:hanging="720"/>
      </w:pPr>
      <w:r w:rsidRPr="004563E6">
        <w:t>2014</w:t>
      </w:r>
      <w:r w:rsidRPr="004563E6">
        <w:tab/>
        <w:t>Weaver-Tremblay Medal for Distinguished Service, Canadian Anthropology Society</w:t>
      </w:r>
    </w:p>
    <w:p w14:paraId="47C30ED0" w14:textId="77777777" w:rsidR="00742903" w:rsidRPr="004563E6" w:rsidRDefault="00742903" w:rsidP="00742903">
      <w:pPr>
        <w:ind w:left="720" w:hanging="720"/>
      </w:pPr>
    </w:p>
    <w:p w14:paraId="211C14F6" w14:textId="79F7AC66" w:rsidR="00742903" w:rsidRDefault="00742903" w:rsidP="00742903">
      <w:pPr>
        <w:ind w:left="720" w:hanging="720"/>
      </w:pPr>
      <w:r w:rsidRPr="004563E6">
        <w:t>2012</w:t>
      </w:r>
      <w:r w:rsidRPr="004563E6">
        <w:tab/>
        <w:t>Founding Fellow, Canadian Anthropology Society (one of 1</w:t>
      </w:r>
      <w:r w:rsidRPr="004563E6">
        <w:rPr>
          <w:vertAlign w:val="superscript"/>
        </w:rPr>
        <w:t>st</w:t>
      </w:r>
      <w:r w:rsidRPr="004563E6">
        <w:t xml:space="preserve"> 10 named)</w:t>
      </w:r>
    </w:p>
    <w:p w14:paraId="2D9DCF00" w14:textId="1A1AF5EA" w:rsidR="002531BA" w:rsidRDefault="002531BA" w:rsidP="00742903">
      <w:pPr>
        <w:ind w:left="720" w:hanging="720"/>
      </w:pPr>
    </w:p>
    <w:p w14:paraId="1758CD5B" w14:textId="56ABF337" w:rsidR="002531BA" w:rsidRPr="004563E6" w:rsidRDefault="002531BA" w:rsidP="00742903">
      <w:pPr>
        <w:ind w:left="720" w:hanging="720"/>
      </w:pPr>
      <w:r>
        <w:lastRenderedPageBreak/>
        <w:t>2011</w:t>
      </w:r>
      <w:r>
        <w:tab/>
        <w:t>Western Humanitarian Award, Africa Initiative (with Charles Trick, Irina Creed,</w:t>
      </w:r>
      <w:r w:rsidR="00C56734">
        <w:t xml:space="preserve"> John R. Bend)</w:t>
      </w:r>
    </w:p>
    <w:p w14:paraId="7E528925" w14:textId="77777777" w:rsidR="00742903" w:rsidRPr="004563E6" w:rsidRDefault="00742903" w:rsidP="00742903">
      <w:pPr>
        <w:ind w:left="720" w:hanging="720"/>
      </w:pPr>
    </w:p>
    <w:p w14:paraId="05A4C535" w14:textId="37BFB2E6" w:rsidR="00742903" w:rsidRPr="004563E6" w:rsidRDefault="00742903" w:rsidP="00742903">
      <w:pPr>
        <w:ind w:left="720" w:hanging="720"/>
      </w:pPr>
      <w:r w:rsidRPr="004563E6">
        <w:t>2010</w:t>
      </w:r>
      <w:r w:rsidRPr="004563E6">
        <w:tab/>
        <w:t>Presented with an Eagle Feather for creation of First Nations Library, University of Western Ontario</w:t>
      </w:r>
    </w:p>
    <w:p w14:paraId="79DEAC0C" w14:textId="77777777" w:rsidR="00DE0460" w:rsidRPr="004563E6" w:rsidRDefault="00DE0460" w:rsidP="00742903">
      <w:pPr>
        <w:ind w:left="720" w:hanging="720"/>
      </w:pPr>
    </w:p>
    <w:p w14:paraId="6E7B4124" w14:textId="17760236" w:rsidR="00DE0460" w:rsidRPr="004563E6" w:rsidRDefault="00DE0460" w:rsidP="00742903">
      <w:pPr>
        <w:ind w:left="720" w:hanging="720"/>
      </w:pPr>
      <w:r w:rsidRPr="004563E6">
        <w:t>2009</w:t>
      </w:r>
      <w:r w:rsidRPr="004563E6">
        <w:tab/>
        <w:t>Doctor of Letters, Honoris Causa, University of Waterloo</w:t>
      </w:r>
    </w:p>
    <w:p w14:paraId="2A283076" w14:textId="77777777" w:rsidR="00984B2E" w:rsidRPr="004563E6" w:rsidRDefault="00984B2E" w:rsidP="00742903">
      <w:pPr>
        <w:ind w:left="720" w:hanging="720"/>
      </w:pPr>
    </w:p>
    <w:p w14:paraId="146852C9" w14:textId="29CF743D" w:rsidR="00DE0460" w:rsidRPr="004563E6" w:rsidRDefault="00DE0460" w:rsidP="00742903">
      <w:pPr>
        <w:ind w:left="720" w:hanging="720"/>
      </w:pPr>
      <w:r w:rsidRPr="004563E6">
        <w:t>2007</w:t>
      </w:r>
      <w:r w:rsidRPr="004563E6">
        <w:tab/>
        <w:t>Premier’s Discovery Award (for Social Sciences and Humanities)</w:t>
      </w:r>
    </w:p>
    <w:p w14:paraId="5AA5E859" w14:textId="235DB6C3" w:rsidR="00DE0460" w:rsidRPr="004563E6" w:rsidRDefault="00DE0460" w:rsidP="00742903">
      <w:pPr>
        <w:ind w:left="720" w:hanging="720"/>
      </w:pPr>
      <w:r w:rsidRPr="004563E6">
        <w:tab/>
        <w:t>(in the 1</w:t>
      </w:r>
      <w:r w:rsidRPr="004563E6">
        <w:rPr>
          <w:vertAlign w:val="superscript"/>
        </w:rPr>
        <w:t>st</w:t>
      </w:r>
      <w:r w:rsidRPr="004563E6">
        <w:t xml:space="preserve"> round of these Ontario awards)</w:t>
      </w:r>
    </w:p>
    <w:p w14:paraId="761889BB" w14:textId="77777777" w:rsidR="003D583B" w:rsidRPr="004563E6" w:rsidRDefault="003D583B" w:rsidP="00742903">
      <w:pPr>
        <w:ind w:left="720" w:hanging="720"/>
      </w:pPr>
    </w:p>
    <w:p w14:paraId="2668B123" w14:textId="19605C44" w:rsidR="003D583B" w:rsidRPr="004563E6" w:rsidRDefault="003D583B" w:rsidP="00742903">
      <w:pPr>
        <w:ind w:left="720" w:hanging="720"/>
      </w:pPr>
      <w:r w:rsidRPr="004563E6">
        <w:t>2006-</w:t>
      </w:r>
      <w:proofErr w:type="gramStart"/>
      <w:r w:rsidRPr="004563E6">
        <w:t>08  Killam</w:t>
      </w:r>
      <w:proofErr w:type="gramEnd"/>
      <w:r w:rsidRPr="004563E6">
        <w:t xml:space="preserve"> Research Fellowship</w:t>
      </w:r>
    </w:p>
    <w:p w14:paraId="3CD71C19" w14:textId="77777777" w:rsidR="00DE0460" w:rsidRPr="004563E6" w:rsidRDefault="00DE0460" w:rsidP="00742903">
      <w:pPr>
        <w:ind w:left="720" w:hanging="720"/>
      </w:pPr>
    </w:p>
    <w:p w14:paraId="5D391BD9" w14:textId="38073DE3" w:rsidR="00DE0460" w:rsidRPr="004563E6" w:rsidRDefault="00DE0460" w:rsidP="00742903">
      <w:pPr>
        <w:ind w:left="720" w:hanging="720"/>
      </w:pPr>
      <w:r w:rsidRPr="004563E6">
        <w:t>2005</w:t>
      </w:r>
      <w:r w:rsidRPr="004563E6">
        <w:tab/>
        <w:t>Franz Boas Award for Exemplary Service to Anthropology</w:t>
      </w:r>
    </w:p>
    <w:p w14:paraId="72EE38D5" w14:textId="1F588BC8" w:rsidR="00DE0460" w:rsidRPr="004563E6" w:rsidRDefault="00DE0460" w:rsidP="00742903">
      <w:pPr>
        <w:ind w:left="720" w:hanging="720"/>
      </w:pPr>
      <w:r w:rsidRPr="004563E6">
        <w:tab/>
        <w:t>American Anthropological Association “in recognition of an AAA member’s outstanding contribution to Anthropology through increase and dissemination of humanistic and scientific knowledge and service to the Profession.”</w:t>
      </w:r>
    </w:p>
    <w:p w14:paraId="22F74117" w14:textId="77777777" w:rsidR="00DE0460" w:rsidRPr="004563E6" w:rsidRDefault="00DE0460" w:rsidP="00742903">
      <w:pPr>
        <w:ind w:left="720" w:hanging="720"/>
      </w:pPr>
    </w:p>
    <w:p w14:paraId="0288C323" w14:textId="0A116EAE" w:rsidR="00DE0460" w:rsidRPr="004563E6" w:rsidRDefault="00DE0460" w:rsidP="00742903">
      <w:pPr>
        <w:ind w:left="720" w:hanging="720"/>
      </w:pPr>
      <w:r w:rsidRPr="004563E6">
        <w:tab/>
        <w:t>Distinguished University Professor, University of Western Ontario</w:t>
      </w:r>
    </w:p>
    <w:p w14:paraId="53B2B688" w14:textId="06DCC842" w:rsidR="00DE0460" w:rsidRPr="004563E6" w:rsidRDefault="00DE0460" w:rsidP="00742903">
      <w:pPr>
        <w:ind w:left="720" w:hanging="720"/>
      </w:pPr>
      <w:r w:rsidRPr="004563E6">
        <w:tab/>
        <w:t>(in the 1</w:t>
      </w:r>
      <w:r w:rsidRPr="004563E6">
        <w:rPr>
          <w:vertAlign w:val="superscript"/>
        </w:rPr>
        <w:t>st</w:t>
      </w:r>
      <w:r w:rsidRPr="004563E6">
        <w:t xml:space="preserve"> round of this award at Western)</w:t>
      </w:r>
    </w:p>
    <w:p w14:paraId="1374E75E" w14:textId="77777777" w:rsidR="00DE0460" w:rsidRPr="004563E6" w:rsidRDefault="00DE0460" w:rsidP="00742903">
      <w:pPr>
        <w:ind w:left="720" w:hanging="720"/>
      </w:pPr>
    </w:p>
    <w:p w14:paraId="50DF1FF1" w14:textId="77777777" w:rsidR="00DE0460" w:rsidRPr="004563E6" w:rsidRDefault="00DE0460" w:rsidP="00DE0460">
      <w:pPr>
        <w:ind w:left="720" w:hanging="720"/>
      </w:pPr>
      <w:r w:rsidRPr="004563E6">
        <w:t>2004</w:t>
      </w:r>
      <w:r w:rsidRPr="004563E6">
        <w:tab/>
        <w:t xml:space="preserve">Elected Member, American Philosophical Society </w:t>
      </w:r>
    </w:p>
    <w:p w14:paraId="69C7D759" w14:textId="77777777" w:rsidR="00DE0460" w:rsidRPr="004563E6" w:rsidRDefault="00DE0460" w:rsidP="00DE0460">
      <w:pPr>
        <w:ind w:left="720"/>
      </w:pPr>
      <w:r w:rsidRPr="004563E6">
        <w:t>(founded by Benjamin Franklin in 1743 “for the promotion of useful knowledge”)</w:t>
      </w:r>
    </w:p>
    <w:p w14:paraId="5AEBBF87" w14:textId="77777777" w:rsidR="00DE0460" w:rsidRPr="004563E6" w:rsidRDefault="00DE0460" w:rsidP="00DE0460">
      <w:pPr>
        <w:ind w:left="720"/>
      </w:pPr>
    </w:p>
    <w:p w14:paraId="211F97A7" w14:textId="77777777" w:rsidR="00DE0460" w:rsidRPr="004563E6" w:rsidRDefault="00DE0460" w:rsidP="00DE0460">
      <w:pPr>
        <w:ind w:left="720"/>
      </w:pPr>
      <w:r w:rsidRPr="004563E6">
        <w:t xml:space="preserve">First Gene </w:t>
      </w:r>
      <w:proofErr w:type="spellStart"/>
      <w:r w:rsidRPr="004563E6">
        <w:t>Weltfish</w:t>
      </w:r>
      <w:proofErr w:type="spellEnd"/>
      <w:r w:rsidRPr="004563E6">
        <w:t xml:space="preserve"> Award from the </w:t>
      </w:r>
      <w:proofErr w:type="spellStart"/>
      <w:r w:rsidRPr="004563E6">
        <w:t>Weltfish</w:t>
      </w:r>
      <w:proofErr w:type="spellEnd"/>
      <w:r w:rsidRPr="004563E6">
        <w:t xml:space="preserve"> Project, University of Victoria</w:t>
      </w:r>
    </w:p>
    <w:p w14:paraId="49998169" w14:textId="77777777" w:rsidR="00DE0460" w:rsidRPr="004563E6" w:rsidRDefault="00DE0460" w:rsidP="00DE0460">
      <w:pPr>
        <w:ind w:left="720"/>
      </w:pPr>
      <w:r w:rsidRPr="004563E6">
        <w:t>(“for service and contribution to the discipline of anthropology”)</w:t>
      </w:r>
      <w:r w:rsidRPr="004563E6">
        <w:tab/>
      </w:r>
    </w:p>
    <w:p w14:paraId="016EFDCA" w14:textId="77777777" w:rsidR="00DE0460" w:rsidRPr="004563E6" w:rsidRDefault="00DE0460" w:rsidP="00DE0460"/>
    <w:p w14:paraId="78A9915F" w14:textId="77777777" w:rsidR="00DE0460" w:rsidRPr="004563E6" w:rsidRDefault="00DE0460" w:rsidP="00DE0460">
      <w:r w:rsidRPr="004563E6">
        <w:t>2002</w:t>
      </w:r>
      <w:r w:rsidRPr="004563E6">
        <w:tab/>
        <w:t>President’s Award, American Anthropological Association</w:t>
      </w:r>
    </w:p>
    <w:p w14:paraId="5D86BC3A" w14:textId="77777777" w:rsidR="00DE0460" w:rsidRPr="004563E6" w:rsidRDefault="00DE0460" w:rsidP="00DE0460">
      <w:r w:rsidRPr="004563E6">
        <w:tab/>
        <w:t>(“for her astute, energetic and magisterial role in shaping the Centennial</w:t>
      </w:r>
    </w:p>
    <w:p w14:paraId="5EFB4DE9" w14:textId="4C5D7A12" w:rsidR="00DE0460" w:rsidRPr="004563E6" w:rsidRDefault="00DE0460" w:rsidP="00DE0460">
      <w:r w:rsidRPr="004563E6">
        <w:tab/>
        <w:t>Celebrations of the AAA”)</w:t>
      </w:r>
      <w:r w:rsidRPr="004563E6">
        <w:tab/>
      </w:r>
    </w:p>
    <w:p w14:paraId="3920D324" w14:textId="77777777" w:rsidR="00DE0460" w:rsidRPr="004563E6" w:rsidRDefault="00DE0460" w:rsidP="00DE0460"/>
    <w:p w14:paraId="3B50D44F" w14:textId="3004B18B" w:rsidR="00DE0460" w:rsidRPr="004563E6" w:rsidRDefault="00ED08C9" w:rsidP="00DE0460">
      <w:r w:rsidRPr="004563E6">
        <w:t>2001</w:t>
      </w:r>
      <w:r w:rsidRPr="004563E6">
        <w:tab/>
        <w:t>Prize for the Study of Quebec Civilization.  Trois Pistole Immersion French</w:t>
      </w:r>
    </w:p>
    <w:p w14:paraId="3F1BDCD7" w14:textId="77777777" w:rsidR="00ED08C9" w:rsidRPr="004563E6" w:rsidRDefault="00ED08C9" w:rsidP="00DE0460"/>
    <w:p w14:paraId="2AF3F88D" w14:textId="5FA2D1C1" w:rsidR="00ED08C9" w:rsidRPr="004563E6" w:rsidRDefault="00ED08C9" w:rsidP="00DE0460">
      <w:r w:rsidRPr="004563E6">
        <w:t>2000</w:t>
      </w:r>
      <w:r w:rsidRPr="004563E6">
        <w:tab/>
        <w:t>Guest Fellow, Pierson College, Yale University</w:t>
      </w:r>
    </w:p>
    <w:p w14:paraId="6C9307E5" w14:textId="77777777" w:rsidR="00ED08C9" w:rsidRPr="004563E6" w:rsidRDefault="00ED08C9" w:rsidP="00DE0460"/>
    <w:p w14:paraId="0455B2CE" w14:textId="5089E550" w:rsidR="00ED08C9" w:rsidRPr="004563E6" w:rsidRDefault="00ED08C9" w:rsidP="00ED08C9">
      <w:pPr>
        <w:ind w:left="720"/>
      </w:pPr>
      <w:r w:rsidRPr="004563E6">
        <w:t>The Isaac Hellmuth Prize for Achievement in Research, University of Western Ontario</w:t>
      </w:r>
    </w:p>
    <w:p w14:paraId="08BF158D" w14:textId="77777777" w:rsidR="00ED08C9" w:rsidRPr="004563E6" w:rsidRDefault="00ED08C9" w:rsidP="00ED08C9"/>
    <w:p w14:paraId="1D2E3D26" w14:textId="164A1306" w:rsidR="00742903" w:rsidRPr="004563E6" w:rsidRDefault="00ED08C9" w:rsidP="00DE0460">
      <w:r w:rsidRPr="004563E6">
        <w:t>1996</w:t>
      </w:r>
      <w:r w:rsidRPr="004563E6">
        <w:tab/>
        <w:t>Fellow, Royal Society of Canada</w:t>
      </w:r>
    </w:p>
    <w:p w14:paraId="25AA6DFC" w14:textId="77777777" w:rsidR="00ED08C9" w:rsidRPr="004563E6" w:rsidRDefault="00ED08C9" w:rsidP="00DE0460"/>
    <w:p w14:paraId="2969D005" w14:textId="0174330C" w:rsidR="004F6273" w:rsidRDefault="00ED08C9" w:rsidP="006214C5">
      <w:pPr>
        <w:ind w:left="720" w:hanging="720"/>
      </w:pPr>
      <w:r w:rsidRPr="004563E6">
        <w:t>1989</w:t>
      </w:r>
      <w:r w:rsidRPr="004563E6">
        <w:tab/>
        <w:t xml:space="preserve">Honorable Mention, Society for Humanistic Anthropology, </w:t>
      </w:r>
      <w:r w:rsidR="002714BD" w:rsidRPr="004563E6">
        <w:t xml:space="preserve">annual </w:t>
      </w:r>
      <w:r w:rsidRPr="004563E6">
        <w:t>poetry prize</w:t>
      </w:r>
    </w:p>
    <w:p w14:paraId="61D7161E" w14:textId="13787709" w:rsidR="009D79E4" w:rsidRDefault="009D79E4" w:rsidP="006214C5">
      <w:pPr>
        <w:ind w:left="720" w:hanging="720"/>
      </w:pPr>
    </w:p>
    <w:p w14:paraId="24212240" w14:textId="77777777" w:rsidR="00246F2E" w:rsidRPr="004563E6" w:rsidRDefault="00246F2E" w:rsidP="005402CE"/>
    <w:p w14:paraId="43578766" w14:textId="2C920327" w:rsidR="004F6273" w:rsidRPr="004563E6" w:rsidRDefault="004F6273" w:rsidP="00867B87">
      <w:pPr>
        <w:pStyle w:val="Heading1"/>
        <w:jc w:val="center"/>
        <w:rPr>
          <w:rFonts w:asciiTheme="minorHAnsi" w:hAnsiTheme="minorHAnsi"/>
        </w:rPr>
      </w:pPr>
      <w:bookmarkStart w:id="7" w:name="_Toc24984787"/>
      <w:r w:rsidRPr="004563E6">
        <w:rPr>
          <w:rFonts w:asciiTheme="minorHAnsi" w:hAnsiTheme="minorHAnsi"/>
          <w:b/>
        </w:rPr>
        <w:lastRenderedPageBreak/>
        <w:t>GRANTS AND AWARDS:</w:t>
      </w:r>
      <w:bookmarkEnd w:id="7"/>
    </w:p>
    <w:p w14:paraId="369E0169" w14:textId="77777777" w:rsidR="004F6273" w:rsidRPr="004563E6" w:rsidRDefault="004F6273" w:rsidP="004F6273">
      <w:pPr>
        <w:ind w:left="720" w:hanging="720"/>
        <w:jc w:val="center"/>
      </w:pPr>
    </w:p>
    <w:p w14:paraId="27889D40" w14:textId="33CA3525" w:rsidR="0089082E" w:rsidRPr="004563E6" w:rsidRDefault="0089082E" w:rsidP="0089082E">
      <w:pPr>
        <w:ind w:left="1440" w:hanging="1440"/>
        <w:rPr>
          <w:b/>
        </w:rPr>
      </w:pPr>
      <w:r w:rsidRPr="004563E6">
        <w:rPr>
          <w:b/>
        </w:rPr>
        <w:t>Social Sciences and Humanities Research Council of Canada (SSHRC):</w:t>
      </w:r>
    </w:p>
    <w:p w14:paraId="6352A38E" w14:textId="79097108" w:rsidR="00E379D5" w:rsidRPr="004563E6" w:rsidRDefault="00E379D5" w:rsidP="004D3BE2"/>
    <w:p w14:paraId="01FFECFD" w14:textId="6A1DD69E" w:rsidR="00DA72A7" w:rsidRPr="004563E6" w:rsidRDefault="00DA72A7" w:rsidP="0089082E">
      <w:pPr>
        <w:ind w:left="1440" w:hanging="1440"/>
      </w:pPr>
      <w:r w:rsidRPr="004563E6">
        <w:t>2018</w:t>
      </w:r>
      <w:r w:rsidRPr="004563E6">
        <w:tab/>
        <w:t>Connection Conference Grant (</w:t>
      </w:r>
      <w:r w:rsidR="00E11B6C" w:rsidRPr="004563E6">
        <w:t xml:space="preserve">Principal Investigator, </w:t>
      </w:r>
      <w:r w:rsidRPr="004563E6">
        <w:t>with Joshua Smith, Clint Westman).  Land, Language, Locatives.  (Application ranked # 1 in competition)</w:t>
      </w:r>
    </w:p>
    <w:p w14:paraId="523358A3" w14:textId="77777777" w:rsidR="00DA72A7" w:rsidRPr="004563E6" w:rsidRDefault="00DA72A7" w:rsidP="0089082E">
      <w:pPr>
        <w:ind w:left="1440" w:hanging="1440"/>
      </w:pPr>
    </w:p>
    <w:p w14:paraId="01C3135B" w14:textId="7D270D3E" w:rsidR="0089082E" w:rsidRPr="004563E6" w:rsidRDefault="006556C4" w:rsidP="0089082E">
      <w:pPr>
        <w:ind w:left="1440" w:hanging="1440"/>
      </w:pPr>
      <w:r w:rsidRPr="004563E6">
        <w:t>2013-20</w:t>
      </w:r>
      <w:r w:rsidR="0089082E" w:rsidRPr="004563E6">
        <w:tab/>
        <w:t>Partnership Grant.  Franz Boas Papers:  Documentary Edition</w:t>
      </w:r>
    </w:p>
    <w:p w14:paraId="6F6590ED" w14:textId="77777777" w:rsidR="0089082E" w:rsidRPr="004563E6" w:rsidRDefault="0089082E" w:rsidP="0089082E">
      <w:pPr>
        <w:ind w:left="1440" w:hanging="1440"/>
      </w:pPr>
    </w:p>
    <w:p w14:paraId="38AC7191" w14:textId="5F4CFECB" w:rsidR="0089082E" w:rsidRPr="004563E6" w:rsidRDefault="0089082E" w:rsidP="0089082E">
      <w:pPr>
        <w:ind w:left="1440" w:hanging="1440"/>
      </w:pPr>
      <w:r w:rsidRPr="004563E6">
        <w:tab/>
        <w:t>Supporting Grant.  V-P Research, University of Western Ontario</w:t>
      </w:r>
    </w:p>
    <w:p w14:paraId="61C2F837" w14:textId="77777777" w:rsidR="0089082E" w:rsidRPr="004563E6" w:rsidRDefault="0089082E" w:rsidP="0089082E">
      <w:pPr>
        <w:ind w:left="1440" w:hanging="1440"/>
      </w:pPr>
    </w:p>
    <w:p w14:paraId="0FB93D29" w14:textId="14C1F7C5" w:rsidR="0089082E" w:rsidRPr="004563E6" w:rsidRDefault="0089082E" w:rsidP="0089082E">
      <w:pPr>
        <w:ind w:left="1440" w:hanging="1440"/>
      </w:pPr>
      <w:r w:rsidRPr="004563E6">
        <w:tab/>
        <w:t>Supporting Grant.  Faculty of Social Science, University of Western Ontario</w:t>
      </w:r>
    </w:p>
    <w:p w14:paraId="27D796D3" w14:textId="77777777" w:rsidR="0089082E" w:rsidRPr="004563E6" w:rsidRDefault="0089082E" w:rsidP="0089082E">
      <w:pPr>
        <w:ind w:left="1440" w:hanging="1440"/>
      </w:pPr>
    </w:p>
    <w:p w14:paraId="704AEF3E" w14:textId="5F39520B" w:rsidR="0089082E" w:rsidRPr="004563E6" w:rsidRDefault="0089082E" w:rsidP="0089082E">
      <w:pPr>
        <w:ind w:left="1440" w:hanging="1440"/>
      </w:pPr>
      <w:r w:rsidRPr="004563E6">
        <w:t>2012</w:t>
      </w:r>
      <w:r w:rsidRPr="004563E6">
        <w:tab/>
        <w:t>LOI Workshop Grant to finalize Partnership Grant proposal.  Franz Boas Papers:  Documentary Edition</w:t>
      </w:r>
    </w:p>
    <w:p w14:paraId="7579DDA7" w14:textId="77777777" w:rsidR="0089082E" w:rsidRPr="004563E6" w:rsidRDefault="0089082E" w:rsidP="0089082E">
      <w:pPr>
        <w:ind w:left="1440" w:hanging="1440"/>
      </w:pPr>
    </w:p>
    <w:p w14:paraId="350D4BEF" w14:textId="363EFC05" w:rsidR="0089082E" w:rsidRPr="004563E6" w:rsidRDefault="00262123" w:rsidP="0089082E">
      <w:pPr>
        <w:ind w:left="1440" w:hanging="1440"/>
      </w:pPr>
      <w:r w:rsidRPr="004563E6">
        <w:t>2011-14</w:t>
      </w:r>
      <w:r w:rsidRPr="004563E6">
        <w:tab/>
        <w:t>Standard Research Grant.  Generational Parameters of Narratives of Revitalization</w:t>
      </w:r>
    </w:p>
    <w:p w14:paraId="00902DF0" w14:textId="77777777" w:rsidR="00262123" w:rsidRPr="004563E6" w:rsidRDefault="00262123" w:rsidP="0089082E">
      <w:pPr>
        <w:ind w:left="1440" w:hanging="1440"/>
      </w:pPr>
    </w:p>
    <w:p w14:paraId="29572FA0" w14:textId="641D0690" w:rsidR="00262123" w:rsidRPr="004563E6" w:rsidRDefault="00262123" w:rsidP="0089082E">
      <w:pPr>
        <w:ind w:left="1440" w:hanging="1440"/>
      </w:pPr>
      <w:r w:rsidRPr="004563E6">
        <w:t>2010</w:t>
      </w:r>
      <w:r w:rsidRPr="004563E6">
        <w:tab/>
        <w:t>Conference Grant (</w:t>
      </w:r>
      <w:r w:rsidR="006556C4" w:rsidRPr="004563E6">
        <w:t xml:space="preserve">P. I. </w:t>
      </w:r>
      <w:r w:rsidRPr="004563E6">
        <w:t>with Michelle Hamilton, Rob</w:t>
      </w:r>
      <w:r w:rsidR="00C23E0A">
        <w:t>ert L.A.</w:t>
      </w:r>
      <w:r w:rsidRPr="004563E6">
        <w:t xml:space="preserve"> Hancock and Joshua Smith).  Reassessing Franz Boas</w:t>
      </w:r>
    </w:p>
    <w:p w14:paraId="427F2C1F" w14:textId="77777777" w:rsidR="00262123" w:rsidRPr="004563E6" w:rsidRDefault="00262123" w:rsidP="0089082E">
      <w:pPr>
        <w:ind w:left="1440" w:hanging="1440"/>
      </w:pPr>
    </w:p>
    <w:p w14:paraId="7622AB8C" w14:textId="55F3D001" w:rsidR="00262123" w:rsidRPr="004563E6" w:rsidRDefault="00262123" w:rsidP="0089082E">
      <w:pPr>
        <w:ind w:left="1440" w:hanging="1440"/>
      </w:pPr>
      <w:r w:rsidRPr="004563E6">
        <w:t>2005-08</w:t>
      </w:r>
      <w:r w:rsidRPr="004563E6">
        <w:tab/>
        <w:t>Standard Research Grant (Principal Investigator, with Karl Hele).  Nomadic Legacies and Residential Choices:  City vs. Reserve in Southwestern Ontario (Applica</w:t>
      </w:r>
      <w:r w:rsidR="006556C4" w:rsidRPr="004563E6">
        <w:t>tion ranked # 1 in Anthropology)</w:t>
      </w:r>
    </w:p>
    <w:p w14:paraId="73A6305F" w14:textId="77777777" w:rsidR="00262123" w:rsidRPr="004563E6" w:rsidRDefault="00262123" w:rsidP="0089082E">
      <w:pPr>
        <w:ind w:left="1440" w:hanging="1440"/>
      </w:pPr>
    </w:p>
    <w:p w14:paraId="38D5D5F6" w14:textId="07502330" w:rsidR="00262123" w:rsidRPr="004563E6" w:rsidRDefault="00262123" w:rsidP="006B41B0">
      <w:pPr>
        <w:ind w:left="1440" w:hanging="1440"/>
      </w:pPr>
      <w:r w:rsidRPr="004563E6">
        <w:t>2002</w:t>
      </w:r>
      <w:r w:rsidRPr="004563E6">
        <w:tab/>
        <w:t>Conference Grant (Co-Investigator with Julia Harrison, Trent University).  Historicizing Canadian Anthropology</w:t>
      </w:r>
    </w:p>
    <w:p w14:paraId="7E7E1B5A" w14:textId="77777777" w:rsidR="00262123" w:rsidRPr="004563E6" w:rsidRDefault="00262123" w:rsidP="0089082E">
      <w:pPr>
        <w:ind w:left="1440" w:hanging="1440"/>
      </w:pPr>
    </w:p>
    <w:p w14:paraId="46EC357E" w14:textId="4BC14527" w:rsidR="00262123" w:rsidRPr="004563E6" w:rsidRDefault="00262123" w:rsidP="0089082E">
      <w:pPr>
        <w:ind w:left="1440" w:hanging="1440"/>
      </w:pPr>
      <w:r w:rsidRPr="004563E6">
        <w:t>2001-04</w:t>
      </w:r>
      <w:r w:rsidRPr="004563E6">
        <w:tab/>
        <w:t xml:space="preserve">Standard Research Grant (Principal Investigator, with Catherine Ross and </w:t>
      </w:r>
      <w:proofErr w:type="spellStart"/>
      <w:r w:rsidRPr="004563E6">
        <w:t>Gaile</w:t>
      </w:r>
      <w:proofErr w:type="spellEnd"/>
      <w:r w:rsidRPr="004563E6">
        <w:t xml:space="preserve"> McGregor).  Communities under Stress:  How Social Subgroups Experience and Mediate Technological Change</w:t>
      </w:r>
    </w:p>
    <w:p w14:paraId="5086BA9D" w14:textId="77777777" w:rsidR="00262123" w:rsidRPr="004563E6" w:rsidRDefault="00262123" w:rsidP="0089082E">
      <w:pPr>
        <w:ind w:left="1440" w:hanging="1440"/>
      </w:pPr>
    </w:p>
    <w:p w14:paraId="5BB203E2" w14:textId="5FBD3BF8" w:rsidR="00262123" w:rsidRPr="004563E6" w:rsidRDefault="00262123" w:rsidP="0089082E">
      <w:pPr>
        <w:ind w:left="1440" w:hanging="1440"/>
      </w:pPr>
      <w:r w:rsidRPr="004563E6">
        <w:t>1997-2000</w:t>
      </w:r>
      <w:r w:rsidRPr="004563E6">
        <w:tab/>
        <w:t xml:space="preserve">Standard Research Grant </w:t>
      </w:r>
      <w:r w:rsidR="006B41B0" w:rsidRPr="004563E6">
        <w:t>(</w:t>
      </w:r>
      <w:r w:rsidRPr="004563E6">
        <w:t xml:space="preserve">Principal Investigator, with Lisa Valentine </w:t>
      </w:r>
      <w:r w:rsidR="006B41B0" w:rsidRPr="004563E6">
        <w:t>and Allan McDougall).  Discourse, Power and Ethnicity in the Construction of First Nations Identity</w:t>
      </w:r>
    </w:p>
    <w:p w14:paraId="68214767" w14:textId="77777777" w:rsidR="006B41B0" w:rsidRPr="004563E6" w:rsidRDefault="006B41B0" w:rsidP="0089082E">
      <w:pPr>
        <w:ind w:left="1440" w:hanging="1440"/>
      </w:pPr>
    </w:p>
    <w:p w14:paraId="79B2751A" w14:textId="126989C0" w:rsidR="006B41B0" w:rsidRPr="004563E6" w:rsidRDefault="006B41B0" w:rsidP="0089082E">
      <w:pPr>
        <w:ind w:left="1440" w:hanging="1440"/>
      </w:pPr>
      <w:r w:rsidRPr="004563E6">
        <w:t>1995</w:t>
      </w:r>
      <w:r w:rsidRPr="004563E6">
        <w:tab/>
        <w:t>Conference Grant (Co-Investigator, with Lisa Valentine).  Theorizing the Americanist Tradition</w:t>
      </w:r>
    </w:p>
    <w:p w14:paraId="5CFE9F94" w14:textId="77777777" w:rsidR="006B41B0" w:rsidRPr="004563E6" w:rsidRDefault="006B41B0" w:rsidP="0089082E">
      <w:pPr>
        <w:ind w:left="1440" w:hanging="1440"/>
      </w:pPr>
    </w:p>
    <w:p w14:paraId="2F3CCD3A" w14:textId="53E12B1C" w:rsidR="006B41B0" w:rsidRPr="004563E6" w:rsidRDefault="006B41B0" w:rsidP="0089082E">
      <w:pPr>
        <w:ind w:left="1440" w:hanging="1440"/>
      </w:pPr>
      <w:r w:rsidRPr="004563E6">
        <w:t>1994-97</w:t>
      </w:r>
      <w:r w:rsidRPr="004563E6">
        <w:tab/>
        <w:t xml:space="preserve">Standard Research Grant (Principal Investigator, with Lisa Valentine).  Performing Native Identity through English Discourse:  A Comparison </w:t>
      </w:r>
      <w:r w:rsidRPr="004563E6">
        <w:lastRenderedPageBreak/>
        <w:t xml:space="preserve">of Algonquian and Iroquoian Language Use in Southwestern </w:t>
      </w:r>
      <w:proofErr w:type="gramStart"/>
      <w:r w:rsidRPr="004563E6">
        <w:t>Ontario  (</w:t>
      </w:r>
      <w:proofErr w:type="gramEnd"/>
      <w:r w:rsidRPr="004563E6">
        <w:t>Application ranked # 1 in Anthropology)</w:t>
      </w:r>
    </w:p>
    <w:p w14:paraId="2956384F" w14:textId="77777777" w:rsidR="006B41B0" w:rsidRPr="004563E6" w:rsidRDefault="006B41B0" w:rsidP="0089082E">
      <w:pPr>
        <w:ind w:left="1440" w:hanging="1440"/>
      </w:pPr>
    </w:p>
    <w:p w14:paraId="00A83D2E" w14:textId="4E1FECB0" w:rsidR="006B41B0" w:rsidRPr="004563E6" w:rsidRDefault="006B41B0" w:rsidP="0089082E">
      <w:pPr>
        <w:ind w:left="1440" w:hanging="1440"/>
      </w:pPr>
      <w:r w:rsidRPr="004563E6">
        <w:t>1991-94</w:t>
      </w:r>
      <w:r w:rsidRPr="004563E6">
        <w:tab/>
        <w:t>Standard Research Grant (Principal Investigator, with Lisa Valentine).  Cultural and Linguistic Correlates of Reserve English of Ojibwe and Mohawk Speakers in Southwestern Ontario</w:t>
      </w:r>
    </w:p>
    <w:p w14:paraId="39C8098F" w14:textId="77777777" w:rsidR="006B41B0" w:rsidRPr="004563E6" w:rsidRDefault="006B41B0" w:rsidP="0089082E">
      <w:pPr>
        <w:ind w:left="1440" w:hanging="1440"/>
      </w:pPr>
    </w:p>
    <w:p w14:paraId="4A239135" w14:textId="46870F7E" w:rsidR="006B41B0" w:rsidRPr="004563E6" w:rsidRDefault="006B41B0" w:rsidP="0089082E">
      <w:pPr>
        <w:ind w:left="1440" w:hanging="1440"/>
      </w:pPr>
      <w:r w:rsidRPr="004563E6">
        <w:t>1984-85</w:t>
      </w:r>
      <w:r w:rsidRPr="004563E6">
        <w:tab/>
        <w:t>Leave Fellowship</w:t>
      </w:r>
    </w:p>
    <w:p w14:paraId="6A512861" w14:textId="77777777" w:rsidR="006B41B0" w:rsidRPr="004563E6" w:rsidRDefault="006B41B0" w:rsidP="0089082E">
      <w:pPr>
        <w:ind w:left="1440" w:hanging="1440"/>
      </w:pPr>
    </w:p>
    <w:p w14:paraId="466A3116" w14:textId="36584E45" w:rsidR="006B41B0" w:rsidRDefault="006B41B0" w:rsidP="0089082E">
      <w:pPr>
        <w:ind w:left="1440" w:hanging="1440"/>
      </w:pPr>
      <w:r w:rsidRPr="004563E6">
        <w:t>1982</w:t>
      </w:r>
      <w:r w:rsidRPr="004563E6">
        <w:tab/>
        <w:t>Conference Grant.  Native American Interaction Patterns</w:t>
      </w:r>
    </w:p>
    <w:p w14:paraId="74BF7DE9" w14:textId="77777777" w:rsidR="006D3E99" w:rsidRPr="004563E6" w:rsidRDefault="006D3E99" w:rsidP="0089082E">
      <w:pPr>
        <w:ind w:left="1440" w:hanging="1440"/>
      </w:pPr>
    </w:p>
    <w:p w14:paraId="5EE82382" w14:textId="4555DC0C" w:rsidR="006B41B0" w:rsidRPr="004563E6" w:rsidRDefault="006B41B0" w:rsidP="0089082E">
      <w:pPr>
        <w:ind w:left="1440" w:hanging="1440"/>
        <w:rPr>
          <w:b/>
        </w:rPr>
      </w:pPr>
      <w:r w:rsidRPr="004563E6">
        <w:rPr>
          <w:b/>
        </w:rPr>
        <w:t>CANADA COUNCIL:</w:t>
      </w:r>
    </w:p>
    <w:p w14:paraId="0AA70ACC" w14:textId="77777777" w:rsidR="006B41B0" w:rsidRPr="004563E6" w:rsidRDefault="006B41B0" w:rsidP="0089082E">
      <w:pPr>
        <w:ind w:left="1440" w:hanging="1440"/>
        <w:rPr>
          <w:b/>
        </w:rPr>
      </w:pPr>
    </w:p>
    <w:p w14:paraId="76A576A9" w14:textId="77777777" w:rsidR="004D3BE2" w:rsidRPr="00712358" w:rsidRDefault="004D3BE2" w:rsidP="004D3BE2">
      <w:pPr>
        <w:ind w:left="1440" w:hanging="1440"/>
        <w:rPr>
          <w:i/>
          <w:iCs/>
        </w:rPr>
      </w:pPr>
      <w:r>
        <w:t>2020</w:t>
      </w:r>
      <w:r>
        <w:tab/>
        <w:t xml:space="preserve">Aid to Scholarly Publications grant (with Janice Graham, Christina Holmes and Fiona McDonald) for </w:t>
      </w:r>
      <w:r>
        <w:rPr>
          <w:i/>
          <w:iCs/>
        </w:rPr>
        <w:t>The Social Life of Standards</w:t>
      </w:r>
    </w:p>
    <w:p w14:paraId="44C639EA" w14:textId="77777777" w:rsidR="004D3BE2" w:rsidRDefault="004D3BE2" w:rsidP="004D3BE2">
      <w:pPr>
        <w:ind w:left="1440" w:hanging="1440"/>
      </w:pPr>
    </w:p>
    <w:p w14:paraId="30E8D951" w14:textId="420D5E0C" w:rsidR="004D3BE2" w:rsidRDefault="004D3BE2" w:rsidP="004D3BE2">
      <w:pPr>
        <w:ind w:left="1440" w:hanging="1440"/>
      </w:pPr>
      <w:r w:rsidRPr="004563E6">
        <w:t>2019</w:t>
      </w:r>
      <w:r w:rsidRPr="004563E6">
        <w:tab/>
        <w:t>Soil as a Relational Medium.  New Frontiers in Research Fund (Principal Investigator Katherine Lawless (Huron University College)</w:t>
      </w:r>
    </w:p>
    <w:p w14:paraId="5EEE4A4E" w14:textId="77777777" w:rsidR="004D3BE2" w:rsidRDefault="004D3BE2" w:rsidP="0089082E">
      <w:pPr>
        <w:ind w:left="1440" w:hanging="1440"/>
      </w:pPr>
    </w:p>
    <w:p w14:paraId="09E78B15" w14:textId="6FE5D376" w:rsidR="006B41B0" w:rsidRPr="004563E6" w:rsidRDefault="006B41B0" w:rsidP="0089082E">
      <w:pPr>
        <w:ind w:left="1440" w:hanging="1440"/>
      </w:pPr>
      <w:r w:rsidRPr="004563E6">
        <w:t>1976-77</w:t>
      </w:r>
      <w:r w:rsidRPr="004563E6">
        <w:tab/>
        <w:t>Leave Fellowship</w:t>
      </w:r>
    </w:p>
    <w:p w14:paraId="12CF6C7D" w14:textId="77777777" w:rsidR="006B41B0" w:rsidRPr="004563E6" w:rsidRDefault="006B41B0" w:rsidP="0089082E">
      <w:pPr>
        <w:ind w:left="1440" w:hanging="1440"/>
      </w:pPr>
    </w:p>
    <w:p w14:paraId="1CA22B56" w14:textId="14654348" w:rsidR="006B41B0" w:rsidRPr="004563E6" w:rsidRDefault="006B41B0" w:rsidP="0089082E">
      <w:pPr>
        <w:ind w:left="1440" w:hanging="1440"/>
      </w:pPr>
      <w:r w:rsidRPr="004563E6">
        <w:t>1975-76</w:t>
      </w:r>
      <w:r w:rsidRPr="004563E6">
        <w:tab/>
        <w:t>Research Grant.  History of Canadian Anthropology</w:t>
      </w:r>
    </w:p>
    <w:p w14:paraId="2C3FAE18" w14:textId="77777777" w:rsidR="0094154C" w:rsidRPr="004563E6" w:rsidRDefault="0094154C" w:rsidP="0089082E">
      <w:pPr>
        <w:ind w:left="1440" w:hanging="1440"/>
      </w:pPr>
    </w:p>
    <w:p w14:paraId="220698D3" w14:textId="0F6E9B1D" w:rsidR="0094154C" w:rsidRPr="004563E6" w:rsidRDefault="0094154C" w:rsidP="0089082E">
      <w:pPr>
        <w:ind w:left="1440" w:hanging="1440"/>
      </w:pPr>
      <w:r w:rsidRPr="004563E6">
        <w:t>1973</w:t>
      </w:r>
      <w:r w:rsidRPr="004563E6">
        <w:tab/>
        <w:t>Travel Grant.  Anthropology Caucus of Canadian Sociology and Anthropology Association</w:t>
      </w:r>
    </w:p>
    <w:p w14:paraId="7221A2C7" w14:textId="77777777" w:rsidR="0094154C" w:rsidRPr="004563E6" w:rsidRDefault="0094154C" w:rsidP="0089082E">
      <w:pPr>
        <w:ind w:left="1440" w:hanging="1440"/>
      </w:pPr>
    </w:p>
    <w:p w14:paraId="214173E4" w14:textId="454A5DA9" w:rsidR="0094154C" w:rsidRPr="004563E6" w:rsidRDefault="0094154C" w:rsidP="0089082E">
      <w:pPr>
        <w:ind w:left="1440" w:hanging="1440"/>
      </w:pPr>
      <w:r w:rsidRPr="004563E6">
        <w:t>1971</w:t>
      </w:r>
      <w:r w:rsidRPr="004563E6">
        <w:tab/>
        <w:t>Department of Indian Affairs (through Indian Association of Alber</w:t>
      </w:r>
      <w:r w:rsidR="006556C4" w:rsidRPr="004563E6">
        <w:t>ta).  Cree Multilingualism and Language L</w:t>
      </w:r>
      <w:r w:rsidRPr="004563E6">
        <w:t>earning</w:t>
      </w:r>
    </w:p>
    <w:p w14:paraId="295C2FCC" w14:textId="77777777" w:rsidR="0094154C" w:rsidRPr="004563E6" w:rsidRDefault="0094154C" w:rsidP="0089082E">
      <w:pPr>
        <w:ind w:left="1440" w:hanging="1440"/>
      </w:pPr>
    </w:p>
    <w:p w14:paraId="50A26EB0" w14:textId="027D3E04" w:rsidR="0094154C" w:rsidRPr="004563E6" w:rsidRDefault="0094154C" w:rsidP="0089082E">
      <w:pPr>
        <w:ind w:left="1440" w:hanging="1440"/>
      </w:pPr>
      <w:r w:rsidRPr="004563E6">
        <w:t>1970-78</w:t>
      </w:r>
      <w:r w:rsidRPr="004563E6">
        <w:tab/>
        <w:t>Eight travel grants to attend Canadian Sociology and Anthropology Association</w:t>
      </w:r>
    </w:p>
    <w:p w14:paraId="579B4004" w14:textId="77777777" w:rsidR="00C01720" w:rsidRPr="004563E6" w:rsidRDefault="00C01720" w:rsidP="0089082E">
      <w:pPr>
        <w:ind w:left="1440" w:hanging="1440"/>
      </w:pPr>
    </w:p>
    <w:p w14:paraId="79F3B191" w14:textId="25BA52CB" w:rsidR="00C01720" w:rsidRPr="004563E6" w:rsidRDefault="00C01720" w:rsidP="0089082E">
      <w:pPr>
        <w:ind w:left="1440" w:hanging="1440"/>
      </w:pPr>
      <w:r w:rsidRPr="004563E6">
        <w:t>1970</w:t>
      </w:r>
      <w:r w:rsidRPr="004563E6">
        <w:tab/>
        <w:t>Canada Council Travel Grant.  World Congress of Sociology, Varna, Bulgaria</w:t>
      </w:r>
    </w:p>
    <w:p w14:paraId="2A1FEC55" w14:textId="77777777" w:rsidR="00C01720" w:rsidRPr="004563E6" w:rsidRDefault="00C01720" w:rsidP="0089082E">
      <w:pPr>
        <w:ind w:left="1440" w:hanging="1440"/>
      </w:pPr>
    </w:p>
    <w:p w14:paraId="78070E62" w14:textId="41BFC13C" w:rsidR="00C01720" w:rsidRPr="004563E6" w:rsidRDefault="00C01720" w:rsidP="0089082E">
      <w:pPr>
        <w:ind w:left="1440" w:hanging="1440"/>
      </w:pPr>
      <w:r w:rsidRPr="004563E6">
        <w:tab/>
        <w:t>American Council of Learned Societies Fellowship to Linguistic Society of America Summer Institute of Linguistics, Ohio State University, Columbus OH</w:t>
      </w:r>
    </w:p>
    <w:p w14:paraId="513FB44C" w14:textId="77777777" w:rsidR="006B41B0" w:rsidRPr="004563E6" w:rsidRDefault="006B41B0" w:rsidP="0089082E">
      <w:pPr>
        <w:ind w:left="1440" w:hanging="1440"/>
      </w:pPr>
    </w:p>
    <w:p w14:paraId="2E0491D5" w14:textId="09BBBCE6" w:rsidR="006B41B0" w:rsidRPr="004563E6" w:rsidRDefault="00D23605" w:rsidP="0089082E">
      <w:pPr>
        <w:ind w:left="1440" w:hanging="1440"/>
      </w:pPr>
      <w:r w:rsidRPr="004563E6">
        <w:rPr>
          <w:b/>
        </w:rPr>
        <w:t>CIHR:</w:t>
      </w:r>
    </w:p>
    <w:p w14:paraId="024A77B5" w14:textId="77777777" w:rsidR="00D23605" w:rsidRPr="004563E6" w:rsidRDefault="00D23605" w:rsidP="0089082E">
      <w:pPr>
        <w:ind w:left="1440" w:hanging="1440"/>
      </w:pPr>
    </w:p>
    <w:p w14:paraId="7DDF1E69" w14:textId="7FFFB10E" w:rsidR="00D23605" w:rsidRDefault="00D23605" w:rsidP="0089082E">
      <w:pPr>
        <w:ind w:left="1440" w:hanging="1440"/>
      </w:pPr>
      <w:r w:rsidRPr="004563E6">
        <w:t>2011-15</w:t>
      </w:r>
      <w:r w:rsidRPr="004563E6">
        <w:tab/>
        <w:t>Ethics, Law and Society (Principal Investigator, Janice Graham, Dalhousie University).  Articulating Standards:  Translating the Practices of Standardizing Health Technologies</w:t>
      </w:r>
    </w:p>
    <w:p w14:paraId="0F386A1D" w14:textId="7DEFD92B" w:rsidR="009D79E4" w:rsidRDefault="009D79E4" w:rsidP="0089082E">
      <w:pPr>
        <w:ind w:left="1440" w:hanging="1440"/>
      </w:pPr>
    </w:p>
    <w:p w14:paraId="7123EB39" w14:textId="2A7EA5CE" w:rsidR="00D23605" w:rsidRPr="004563E6" w:rsidRDefault="00D23605" w:rsidP="00246F2E">
      <w:r w:rsidRPr="004563E6">
        <w:rPr>
          <w:b/>
        </w:rPr>
        <w:t>HEALTH CANADA</w:t>
      </w:r>
      <w:r w:rsidR="00CD3526" w:rsidRPr="004563E6">
        <w:rPr>
          <w:b/>
        </w:rPr>
        <w:t xml:space="preserve"> (Ecosystem Health T</w:t>
      </w:r>
      <w:r w:rsidR="00BE5493" w:rsidRPr="004563E6">
        <w:rPr>
          <w:b/>
        </w:rPr>
        <w:t>eam</w:t>
      </w:r>
      <w:r w:rsidR="006F049C" w:rsidRPr="004563E6">
        <w:rPr>
          <w:b/>
        </w:rPr>
        <w:t xml:space="preserve">, </w:t>
      </w:r>
      <w:r w:rsidR="00F62F9F" w:rsidRPr="004563E6">
        <w:rPr>
          <w:b/>
        </w:rPr>
        <w:t>J</w:t>
      </w:r>
      <w:r w:rsidR="00C23E0A">
        <w:rPr>
          <w:b/>
        </w:rPr>
        <w:t>ohn R.</w:t>
      </w:r>
      <w:r w:rsidR="00F62F9F" w:rsidRPr="004563E6">
        <w:rPr>
          <w:b/>
        </w:rPr>
        <w:t xml:space="preserve"> Bend P.I.</w:t>
      </w:r>
      <w:r w:rsidR="00BE5493" w:rsidRPr="004563E6">
        <w:rPr>
          <w:b/>
        </w:rPr>
        <w:t>)</w:t>
      </w:r>
      <w:r w:rsidRPr="004563E6">
        <w:rPr>
          <w:b/>
        </w:rPr>
        <w:t>:</w:t>
      </w:r>
    </w:p>
    <w:p w14:paraId="0DE9CE4C" w14:textId="77777777" w:rsidR="006F049C" w:rsidRPr="004563E6" w:rsidRDefault="006F049C" w:rsidP="006F049C"/>
    <w:p w14:paraId="43F6FEBD" w14:textId="50F7EEBD" w:rsidR="006F049C" w:rsidRPr="004563E6" w:rsidRDefault="006F049C" w:rsidP="006F049C">
      <w:pPr>
        <w:ind w:left="1440" w:hanging="1440"/>
      </w:pPr>
      <w:r w:rsidRPr="004563E6">
        <w:t>2016-17</w:t>
      </w:r>
      <w:r w:rsidRPr="004563E6">
        <w:tab/>
        <w:t>Regional First Nations Environmental Contaminants Branch.  Speciation of Arsenic and Mercury in Volunteers; Traditional Foods and the Environment at Walpole Island First Nation, with three repeated 24-hour Dietary Recall Surveys and Food Frequency Questionnaire</w:t>
      </w:r>
      <w:r w:rsidR="006556C4" w:rsidRPr="004563E6">
        <w:t xml:space="preserve"> (awarded to WIFN)</w:t>
      </w:r>
    </w:p>
    <w:p w14:paraId="759776EB" w14:textId="77777777" w:rsidR="006F049C" w:rsidRPr="004563E6" w:rsidRDefault="006F049C" w:rsidP="006F049C"/>
    <w:p w14:paraId="0BAC8284" w14:textId="10B52F5A" w:rsidR="00D23605" w:rsidRPr="004563E6" w:rsidRDefault="00D23605" w:rsidP="006F049C">
      <w:pPr>
        <w:ind w:left="1440" w:hanging="1440"/>
      </w:pPr>
      <w:r w:rsidRPr="004563E6">
        <w:t>20</w:t>
      </w:r>
      <w:r w:rsidR="00B05DB6" w:rsidRPr="004563E6">
        <w:t>09-10</w:t>
      </w:r>
      <w:r w:rsidR="00B05DB6" w:rsidRPr="004563E6">
        <w:tab/>
        <w:t>Regional First Nations Environmental</w:t>
      </w:r>
      <w:r w:rsidR="006F049C" w:rsidRPr="004563E6">
        <w:t xml:space="preserve"> Contaminants Branch.  </w:t>
      </w:r>
      <w:r w:rsidR="00F537B7" w:rsidRPr="004563E6">
        <w:t>Basel</w:t>
      </w:r>
      <w:r w:rsidR="00B05DB6" w:rsidRPr="004563E6">
        <w:t>ine Biomonitoring Studies and a Survey of Child-Youth Health</w:t>
      </w:r>
      <w:r w:rsidR="00F537B7" w:rsidRPr="004563E6">
        <w:t xml:space="preserve"> as a Prerequisite to Epidemiological Studies to Assess the Health Risk of the Walpole Island First Nation and Attawapiskat First Nation (awarded to WIFN)</w:t>
      </w:r>
    </w:p>
    <w:p w14:paraId="6FE857C3" w14:textId="77777777" w:rsidR="00F537B7" w:rsidRPr="004563E6" w:rsidRDefault="00F537B7" w:rsidP="0089082E">
      <w:pPr>
        <w:ind w:left="1440" w:hanging="1440"/>
      </w:pPr>
    </w:p>
    <w:p w14:paraId="770754C2" w14:textId="7884B12F" w:rsidR="00F537B7" w:rsidRPr="004563E6" w:rsidRDefault="00F537B7" w:rsidP="0089082E">
      <w:pPr>
        <w:ind w:left="1440" w:hanging="1440"/>
      </w:pPr>
      <w:r w:rsidRPr="004563E6">
        <w:t>2007-08;</w:t>
      </w:r>
      <w:r w:rsidRPr="004563E6">
        <w:tab/>
        <w:t>Regional First Nations Enviro</w:t>
      </w:r>
      <w:r w:rsidR="006F049C" w:rsidRPr="004563E6">
        <w:t>nmental Contaminants Branch.</w:t>
      </w:r>
    </w:p>
    <w:p w14:paraId="3F7BC821" w14:textId="5A6DF555" w:rsidR="00F537B7" w:rsidRPr="004563E6" w:rsidRDefault="00F537B7" w:rsidP="00F537B7">
      <w:pPr>
        <w:ind w:left="1440" w:hanging="1440"/>
      </w:pPr>
      <w:r w:rsidRPr="004563E6">
        <w:t>2008-09</w:t>
      </w:r>
      <w:r w:rsidRPr="004563E6">
        <w:tab/>
        <w:t>Collaborative Research at Walpole Island First Nation (awarded to WIFN)</w:t>
      </w:r>
    </w:p>
    <w:p w14:paraId="2C9D5A46" w14:textId="77777777" w:rsidR="00F537B7" w:rsidRPr="004563E6" w:rsidRDefault="00F537B7" w:rsidP="00F537B7">
      <w:pPr>
        <w:ind w:left="1440" w:hanging="1440"/>
      </w:pPr>
    </w:p>
    <w:p w14:paraId="2B9CEE39" w14:textId="4D8B740A" w:rsidR="00F537B7" w:rsidRPr="004563E6" w:rsidRDefault="00BE5493" w:rsidP="00F537B7">
      <w:pPr>
        <w:ind w:left="1440" w:hanging="1440"/>
      </w:pPr>
      <w:r w:rsidRPr="004563E6">
        <w:t>2004-05</w:t>
      </w:r>
      <w:r w:rsidRPr="004563E6">
        <w:tab/>
        <w:t>Regional First Nations En</w:t>
      </w:r>
      <w:r w:rsidR="006F049C" w:rsidRPr="004563E6">
        <w:t>vironmental Contaminants Branch.</w:t>
      </w:r>
      <w:r w:rsidRPr="004563E6">
        <w:t xml:space="preserve"> Feasibility Study to Assess the Health Risk of Exposure to Environmental Contaminants on Members of the Walpole Island First Nation (awarded to WIFN)</w:t>
      </w:r>
    </w:p>
    <w:p w14:paraId="76BD3683" w14:textId="77777777" w:rsidR="006B41B0" w:rsidRPr="004563E6" w:rsidRDefault="006B41B0" w:rsidP="0089082E">
      <w:pPr>
        <w:ind w:left="1440" w:hanging="1440"/>
      </w:pPr>
    </w:p>
    <w:p w14:paraId="003FC431" w14:textId="73101E6D" w:rsidR="006B41B0" w:rsidRPr="004563E6" w:rsidRDefault="00904D5B" w:rsidP="0089082E">
      <w:pPr>
        <w:ind w:left="1440" w:hanging="1440"/>
        <w:rPr>
          <w:b/>
        </w:rPr>
      </w:pPr>
      <w:r w:rsidRPr="004563E6">
        <w:rPr>
          <w:b/>
        </w:rPr>
        <w:t>IDRC</w:t>
      </w:r>
    </w:p>
    <w:p w14:paraId="163415D0" w14:textId="77777777" w:rsidR="00B05DB6" w:rsidRPr="004563E6" w:rsidRDefault="00B05DB6" w:rsidP="0089082E">
      <w:pPr>
        <w:ind w:left="1440" w:hanging="1440"/>
        <w:rPr>
          <w:b/>
        </w:rPr>
      </w:pPr>
    </w:p>
    <w:p w14:paraId="22781025" w14:textId="0AE4C267" w:rsidR="00904D5B" w:rsidRPr="004563E6" w:rsidRDefault="00904D5B" w:rsidP="0089082E">
      <w:pPr>
        <w:ind w:left="1440" w:hanging="1440"/>
      </w:pPr>
      <w:r w:rsidRPr="004563E6">
        <w:t>2010-13</w:t>
      </w:r>
      <w:r w:rsidRPr="004563E6">
        <w:tab/>
        <w:t xml:space="preserve">Water Sustainability at Lake </w:t>
      </w:r>
      <w:proofErr w:type="spellStart"/>
      <w:r w:rsidRPr="004563E6">
        <w:t>Navaisha</w:t>
      </w:r>
      <w:proofErr w:type="spellEnd"/>
      <w:r w:rsidRPr="004563E6">
        <w:t>, Kenya (Principal Investigator, Charles Trick)</w:t>
      </w:r>
    </w:p>
    <w:p w14:paraId="0D640978" w14:textId="77777777" w:rsidR="00904D5B" w:rsidRPr="004563E6" w:rsidRDefault="00904D5B" w:rsidP="0089082E">
      <w:pPr>
        <w:ind w:left="1440" w:hanging="1440"/>
      </w:pPr>
    </w:p>
    <w:p w14:paraId="51CBFA5D" w14:textId="5F107A63" w:rsidR="00904D5B" w:rsidRPr="004563E6" w:rsidRDefault="00904D5B" w:rsidP="0089082E">
      <w:pPr>
        <w:ind w:left="1440" w:hanging="1440"/>
        <w:rPr>
          <w:b/>
        </w:rPr>
      </w:pPr>
      <w:r w:rsidRPr="004563E6">
        <w:rPr>
          <w:b/>
        </w:rPr>
        <w:t>OTHER EXTERNAL FUNDING</w:t>
      </w:r>
      <w:r w:rsidR="00B05DB6" w:rsidRPr="004563E6">
        <w:rPr>
          <w:b/>
        </w:rPr>
        <w:t>:</w:t>
      </w:r>
    </w:p>
    <w:p w14:paraId="67358AFA" w14:textId="77777777" w:rsidR="00B05DB6" w:rsidRPr="004563E6" w:rsidRDefault="00B05DB6" w:rsidP="0089082E">
      <w:pPr>
        <w:ind w:left="1440" w:hanging="1440"/>
        <w:rPr>
          <w:b/>
        </w:rPr>
      </w:pPr>
    </w:p>
    <w:p w14:paraId="4E6DC381" w14:textId="2B067316" w:rsidR="000544AB" w:rsidRPr="004563E6" w:rsidRDefault="000544AB" w:rsidP="000544AB">
      <w:pPr>
        <w:ind w:left="1440" w:hanging="1440"/>
      </w:pPr>
      <w:r w:rsidRPr="004563E6">
        <w:t>2016-19</w:t>
      </w:r>
      <w:r w:rsidRPr="004563E6">
        <w:tab/>
        <w:t xml:space="preserve">(with Danielle </w:t>
      </w:r>
      <w:proofErr w:type="spellStart"/>
      <w:r w:rsidRPr="004563E6">
        <w:t>Alcock</w:t>
      </w:r>
      <w:proofErr w:type="spellEnd"/>
      <w:r w:rsidRPr="004563E6">
        <w:t>).  Alzheimer’s Society Research Grant.</w:t>
      </w:r>
    </w:p>
    <w:p w14:paraId="0B2F711A" w14:textId="77777777" w:rsidR="000544AB" w:rsidRPr="004563E6" w:rsidRDefault="000544AB" w:rsidP="000544AB"/>
    <w:p w14:paraId="17A29D40" w14:textId="004CD1A3" w:rsidR="000544AB" w:rsidRPr="004563E6" w:rsidRDefault="000544AB" w:rsidP="0089082E">
      <w:pPr>
        <w:ind w:left="1440" w:hanging="1440"/>
      </w:pPr>
      <w:r w:rsidRPr="004563E6">
        <w:t>2019</w:t>
      </w:r>
      <w:r w:rsidRPr="004563E6">
        <w:tab/>
        <w:t>(with Alexandra Nelson).  Northern Research Grant for fieldwork.</w:t>
      </w:r>
    </w:p>
    <w:p w14:paraId="26400000" w14:textId="77777777" w:rsidR="000544AB" w:rsidRPr="004563E6" w:rsidRDefault="000544AB" w:rsidP="0089082E">
      <w:pPr>
        <w:ind w:left="1440" w:hanging="1440"/>
      </w:pPr>
    </w:p>
    <w:p w14:paraId="0C217E6D" w14:textId="3AB39D34" w:rsidR="00B05DB6" w:rsidRPr="004563E6" w:rsidRDefault="00B05DB6" w:rsidP="0089082E">
      <w:pPr>
        <w:ind w:left="1440" w:hanging="1440"/>
      </w:pPr>
      <w:r w:rsidRPr="004563E6">
        <w:t>2013</w:t>
      </w:r>
      <w:r w:rsidRPr="004563E6">
        <w:tab/>
        <w:t>Documentary Editing Workshop, Association of Documentary Editing</w:t>
      </w:r>
    </w:p>
    <w:p w14:paraId="010A5B68" w14:textId="77777777" w:rsidR="00B05DB6" w:rsidRPr="004563E6" w:rsidRDefault="00B05DB6" w:rsidP="0089082E">
      <w:pPr>
        <w:ind w:left="1440" w:hanging="1440"/>
      </w:pPr>
    </w:p>
    <w:p w14:paraId="05615FC1" w14:textId="03A320B9" w:rsidR="00B05DB6" w:rsidRPr="004563E6" w:rsidRDefault="00B05DB6" w:rsidP="0089082E">
      <w:pPr>
        <w:ind w:left="1440" w:hanging="1440"/>
      </w:pPr>
      <w:r w:rsidRPr="004563E6">
        <w:t>2010</w:t>
      </w:r>
      <w:r w:rsidRPr="004563E6">
        <w:tab/>
        <w:t>Canadian Embassy Leadership Program (Central Europe).  Lectures in Prague, Vienna and Berlin</w:t>
      </w:r>
    </w:p>
    <w:p w14:paraId="49C42824" w14:textId="77777777" w:rsidR="00F537B7" w:rsidRPr="004563E6" w:rsidRDefault="00F537B7" w:rsidP="0089082E">
      <w:pPr>
        <w:ind w:left="1440" w:hanging="1440"/>
      </w:pPr>
    </w:p>
    <w:p w14:paraId="0544D9F4" w14:textId="3D6A1632" w:rsidR="00F537B7" w:rsidRPr="004563E6" w:rsidRDefault="00F537B7" w:rsidP="0089082E">
      <w:pPr>
        <w:ind w:left="1440" w:hanging="1440"/>
      </w:pPr>
      <w:r w:rsidRPr="004563E6">
        <w:t>2006-08</w:t>
      </w:r>
      <w:r w:rsidRPr="004563E6">
        <w:tab/>
        <w:t>Killam Research Fellowship</w:t>
      </w:r>
    </w:p>
    <w:p w14:paraId="1404963B" w14:textId="77777777" w:rsidR="00F537B7" w:rsidRPr="004563E6" w:rsidRDefault="00F537B7" w:rsidP="0089082E">
      <w:pPr>
        <w:ind w:left="1440" w:hanging="1440"/>
      </w:pPr>
    </w:p>
    <w:p w14:paraId="0F0406BD" w14:textId="4F7091FC" w:rsidR="00F537B7" w:rsidRPr="004563E6" w:rsidRDefault="00F537B7" w:rsidP="0089082E">
      <w:pPr>
        <w:ind w:left="1440" w:hanging="1440"/>
        <w:rPr>
          <w:i/>
        </w:rPr>
      </w:pPr>
      <w:r w:rsidRPr="004563E6">
        <w:t>2005</w:t>
      </w:r>
      <w:r w:rsidRPr="004563E6">
        <w:tab/>
        <w:t xml:space="preserve">Aid to Scholarly Publications Grant (with Julia </w:t>
      </w:r>
      <w:proofErr w:type="spellStart"/>
      <w:r w:rsidRPr="004563E6">
        <w:t>Harrsion</w:t>
      </w:r>
      <w:proofErr w:type="spellEnd"/>
      <w:r w:rsidRPr="004563E6">
        <w:t xml:space="preserve">), for </w:t>
      </w:r>
      <w:r w:rsidRPr="004563E6">
        <w:rPr>
          <w:i/>
        </w:rPr>
        <w:t>Historicizing Canadian Anthropology</w:t>
      </w:r>
    </w:p>
    <w:p w14:paraId="24595917" w14:textId="77777777" w:rsidR="0031776A" w:rsidRPr="004563E6" w:rsidRDefault="0031776A" w:rsidP="0089082E">
      <w:pPr>
        <w:ind w:left="1440" w:hanging="1440"/>
        <w:rPr>
          <w:i/>
        </w:rPr>
      </w:pPr>
    </w:p>
    <w:p w14:paraId="12BB9309" w14:textId="73DF05C6" w:rsidR="0031776A" w:rsidRPr="004563E6" w:rsidRDefault="0031776A" w:rsidP="0089082E">
      <w:pPr>
        <w:ind w:left="1440" w:hanging="1440"/>
      </w:pPr>
      <w:r w:rsidRPr="004563E6">
        <w:t>1997</w:t>
      </w:r>
      <w:r w:rsidRPr="004563E6">
        <w:tab/>
      </w:r>
      <w:proofErr w:type="spellStart"/>
      <w:r w:rsidRPr="004563E6">
        <w:t>Wenner-Gren</w:t>
      </w:r>
      <w:proofErr w:type="spellEnd"/>
      <w:r w:rsidRPr="004563E6">
        <w:t xml:space="preserve"> Foundation for Anthropological Research.  Publication Supplement for Americanist Tradition conference</w:t>
      </w:r>
    </w:p>
    <w:p w14:paraId="0EA53B42" w14:textId="77777777" w:rsidR="0031776A" w:rsidRPr="004563E6" w:rsidRDefault="0031776A" w:rsidP="0089082E">
      <w:pPr>
        <w:ind w:left="1440" w:hanging="1440"/>
      </w:pPr>
    </w:p>
    <w:p w14:paraId="4DED82FA" w14:textId="4E1DCC73" w:rsidR="0031776A" w:rsidRPr="004563E6" w:rsidRDefault="0094154C" w:rsidP="0089082E">
      <w:pPr>
        <w:ind w:left="1440" w:hanging="1440"/>
      </w:pPr>
      <w:r w:rsidRPr="004563E6">
        <w:lastRenderedPageBreak/>
        <w:t>1990</w:t>
      </w:r>
      <w:r w:rsidRPr="004563E6">
        <w:tab/>
        <w:t>American Philosophical Society Phillips Fund.  Archive work in history of anthropology</w:t>
      </w:r>
    </w:p>
    <w:p w14:paraId="34BCE805" w14:textId="77777777" w:rsidR="0094154C" w:rsidRPr="004563E6" w:rsidRDefault="0094154C" w:rsidP="0089082E">
      <w:pPr>
        <w:ind w:left="1440" w:hanging="1440"/>
      </w:pPr>
    </w:p>
    <w:p w14:paraId="6839404D" w14:textId="6D293A7F" w:rsidR="0094154C" w:rsidRPr="004563E6" w:rsidRDefault="0094154C" w:rsidP="0089082E">
      <w:pPr>
        <w:ind w:left="1440" w:hanging="1440"/>
      </w:pPr>
      <w:r w:rsidRPr="004563E6">
        <w:t>1983</w:t>
      </w:r>
      <w:r w:rsidRPr="004563E6">
        <w:tab/>
        <w:t>American Anthropological Association.  Conference travel grant</w:t>
      </w:r>
    </w:p>
    <w:p w14:paraId="7764B2B8" w14:textId="77777777" w:rsidR="0094154C" w:rsidRPr="004563E6" w:rsidRDefault="0094154C" w:rsidP="0089082E">
      <w:pPr>
        <w:ind w:left="1440" w:hanging="1440"/>
      </w:pPr>
    </w:p>
    <w:p w14:paraId="61B60B80" w14:textId="0EB76FB5" w:rsidR="0094154C" w:rsidRPr="004563E6" w:rsidRDefault="0094154C" w:rsidP="0089082E">
      <w:pPr>
        <w:ind w:left="1440" w:hanging="1440"/>
      </w:pPr>
      <w:r w:rsidRPr="004563E6">
        <w:t>1974</w:t>
      </w:r>
      <w:r w:rsidRPr="004563E6">
        <w:tab/>
        <w:t>American Philosophical Society Phillips Fund.  Cree linguistic fieldwork</w:t>
      </w:r>
    </w:p>
    <w:p w14:paraId="1FE426F6" w14:textId="77777777" w:rsidR="0094154C" w:rsidRPr="004563E6" w:rsidRDefault="0094154C" w:rsidP="0089082E">
      <w:pPr>
        <w:ind w:left="1440" w:hanging="1440"/>
      </w:pPr>
    </w:p>
    <w:p w14:paraId="2E45190B" w14:textId="177630ED" w:rsidR="0094154C" w:rsidRPr="004563E6" w:rsidRDefault="0094154C" w:rsidP="0089082E">
      <w:pPr>
        <w:ind w:left="1440" w:hanging="1440"/>
      </w:pPr>
      <w:r w:rsidRPr="004563E6">
        <w:t>1973</w:t>
      </w:r>
      <w:r w:rsidRPr="004563E6">
        <w:tab/>
        <w:t>Citizenship Branch, Department of Secretary of State, Ottawa.  Doukhobor Russian language textbooks</w:t>
      </w:r>
    </w:p>
    <w:p w14:paraId="2BE48CEE" w14:textId="77777777" w:rsidR="0094154C" w:rsidRPr="004563E6" w:rsidRDefault="0094154C" w:rsidP="0089082E">
      <w:pPr>
        <w:ind w:left="1440" w:hanging="1440"/>
      </w:pPr>
    </w:p>
    <w:p w14:paraId="79FF5DF9" w14:textId="057FAB7B" w:rsidR="0094154C" w:rsidRPr="004563E6" w:rsidRDefault="0094154C" w:rsidP="0089082E">
      <w:pPr>
        <w:ind w:left="1440" w:hanging="1440"/>
      </w:pPr>
      <w:r w:rsidRPr="004563E6">
        <w:t>1971</w:t>
      </w:r>
      <w:r w:rsidRPr="004563E6">
        <w:tab/>
        <w:t>Department of Indian Affairs (through Indian Association of Alberta) Cree language teaching materials in collaboration with Native teachers of Cree</w:t>
      </w:r>
    </w:p>
    <w:p w14:paraId="7464E98B" w14:textId="17BE1629" w:rsidR="00C01720" w:rsidRPr="004563E6" w:rsidRDefault="00C01720" w:rsidP="0089082E">
      <w:pPr>
        <w:ind w:left="1440" w:hanging="1440"/>
      </w:pPr>
    </w:p>
    <w:p w14:paraId="5E607607" w14:textId="7A9DEDF0" w:rsidR="00C01720" w:rsidRPr="004563E6" w:rsidRDefault="00C01720" w:rsidP="0089082E">
      <w:pPr>
        <w:ind w:left="1440" w:hanging="1440"/>
      </w:pPr>
      <w:r w:rsidRPr="004563E6">
        <w:t>1968-69</w:t>
      </w:r>
      <w:r w:rsidRPr="004563E6">
        <w:tab/>
        <w:t>National Science Foundation.  Grant for Improving Doctoral Dissertation Research</w:t>
      </w:r>
    </w:p>
    <w:p w14:paraId="7264F40A" w14:textId="77777777" w:rsidR="00C01720" w:rsidRPr="004563E6" w:rsidRDefault="00C01720" w:rsidP="0089082E">
      <w:pPr>
        <w:ind w:left="1440" w:hanging="1440"/>
      </w:pPr>
    </w:p>
    <w:p w14:paraId="25F318F9" w14:textId="7A11CD50" w:rsidR="00C01720" w:rsidRPr="004563E6" w:rsidRDefault="00C01720" w:rsidP="0089082E">
      <w:pPr>
        <w:ind w:left="1440" w:hanging="1440"/>
      </w:pPr>
      <w:r w:rsidRPr="004563E6">
        <w:t>1967</w:t>
      </w:r>
      <w:r w:rsidRPr="004563E6">
        <w:tab/>
        <w:t>American Philosophical Society Phillips Fund.  Daniel Brinton and American Indian Linguistics</w:t>
      </w:r>
    </w:p>
    <w:p w14:paraId="3F0570B9" w14:textId="77777777" w:rsidR="0089082E" w:rsidRPr="004563E6" w:rsidRDefault="0089082E" w:rsidP="0089082E">
      <w:pPr>
        <w:ind w:left="1440" w:hanging="1440"/>
      </w:pPr>
    </w:p>
    <w:p w14:paraId="0502A48A" w14:textId="3717E326" w:rsidR="00904D5B" w:rsidRPr="004563E6" w:rsidRDefault="00904D5B" w:rsidP="0089082E">
      <w:pPr>
        <w:ind w:left="1440" w:hanging="1440"/>
        <w:rPr>
          <w:b/>
        </w:rPr>
      </w:pPr>
      <w:r w:rsidRPr="004563E6">
        <w:rPr>
          <w:b/>
        </w:rPr>
        <w:t>INTERNAL FUNDING</w:t>
      </w:r>
      <w:r w:rsidR="00B05DB6" w:rsidRPr="004563E6">
        <w:rPr>
          <w:b/>
        </w:rPr>
        <w:t xml:space="preserve"> (University of Western Ontario)</w:t>
      </w:r>
      <w:r w:rsidRPr="004563E6">
        <w:rPr>
          <w:b/>
        </w:rPr>
        <w:t>:</w:t>
      </w:r>
    </w:p>
    <w:p w14:paraId="516F01AC" w14:textId="6846724C" w:rsidR="00904D5B" w:rsidRPr="004563E6" w:rsidRDefault="00904D5B" w:rsidP="0089082E">
      <w:pPr>
        <w:ind w:left="1440" w:hanging="1440"/>
      </w:pPr>
    </w:p>
    <w:p w14:paraId="6B4F14EB" w14:textId="386EE506" w:rsidR="00C23E0A" w:rsidRDefault="00C23E0A" w:rsidP="0089082E">
      <w:pPr>
        <w:ind w:left="1440" w:hanging="1440"/>
      </w:pPr>
      <w:r>
        <w:t>2019</w:t>
      </w:r>
      <w:r>
        <w:tab/>
        <w:t>Dean’s Grant, Franz Boas Speaker Series.</w:t>
      </w:r>
    </w:p>
    <w:p w14:paraId="32CE0699" w14:textId="77777777" w:rsidR="00C23E0A" w:rsidRDefault="00C23E0A" w:rsidP="0089082E">
      <w:pPr>
        <w:ind w:left="1440" w:hanging="1440"/>
      </w:pPr>
    </w:p>
    <w:p w14:paraId="3FB262E0" w14:textId="53E27C79" w:rsidR="00DA72A7" w:rsidRPr="004563E6" w:rsidRDefault="00DA72A7" w:rsidP="0089082E">
      <w:pPr>
        <w:ind w:left="1440" w:hanging="1440"/>
      </w:pPr>
      <w:r w:rsidRPr="004563E6">
        <w:t>2018</w:t>
      </w:r>
      <w:r w:rsidRPr="004563E6">
        <w:tab/>
      </w:r>
      <w:r w:rsidR="00A109F5" w:rsidRPr="004563E6">
        <w:t xml:space="preserve">Land, Language, Locatives </w:t>
      </w:r>
      <w:r w:rsidRPr="004563E6">
        <w:t xml:space="preserve">Conference Matching Funds.  Faculty of Social Science, </w:t>
      </w:r>
      <w:r w:rsidR="00A109F5" w:rsidRPr="004563E6">
        <w:t xml:space="preserve">Office of </w:t>
      </w:r>
      <w:r w:rsidRPr="004563E6">
        <w:t xml:space="preserve">Research Services, </w:t>
      </w:r>
      <w:r w:rsidR="00A109F5" w:rsidRPr="004563E6">
        <w:t xml:space="preserve">Faculty of </w:t>
      </w:r>
      <w:r w:rsidRPr="004563E6">
        <w:t>Graduate</w:t>
      </w:r>
      <w:r w:rsidR="006D688C" w:rsidRPr="004563E6">
        <w:t xml:space="preserve"> </w:t>
      </w:r>
      <w:r w:rsidR="00A109F5" w:rsidRPr="004563E6">
        <w:t xml:space="preserve">and Postdoctoral </w:t>
      </w:r>
      <w:r w:rsidR="006D688C" w:rsidRPr="004563E6">
        <w:t>Research</w:t>
      </w:r>
      <w:r w:rsidR="00A109F5" w:rsidRPr="004563E6">
        <w:t xml:space="preserve">, </w:t>
      </w:r>
      <w:r w:rsidR="001C28A6" w:rsidRPr="004563E6">
        <w:t xml:space="preserve">Department of Anthropology, </w:t>
      </w:r>
      <w:r w:rsidR="00A109F5" w:rsidRPr="004563E6">
        <w:t>Centre for the Study of Theory and Criticism, Interfaculty Program in Public Health.</w:t>
      </w:r>
    </w:p>
    <w:p w14:paraId="3987EFB6" w14:textId="77777777" w:rsidR="00DA72A7" w:rsidRPr="004563E6" w:rsidRDefault="00DA72A7" w:rsidP="0089082E">
      <w:pPr>
        <w:ind w:left="1440" w:hanging="1440"/>
      </w:pPr>
    </w:p>
    <w:p w14:paraId="6830AF8D" w14:textId="57121410" w:rsidR="0031776A" w:rsidRPr="004563E6" w:rsidRDefault="0031776A" w:rsidP="0089082E">
      <w:pPr>
        <w:ind w:left="1440" w:hanging="1440"/>
      </w:pPr>
      <w:r w:rsidRPr="004563E6">
        <w:t>2016</w:t>
      </w:r>
      <w:r w:rsidRPr="004563E6">
        <w:tab/>
        <w:t>Sabbatical Leave</w:t>
      </w:r>
    </w:p>
    <w:p w14:paraId="2ECBAF55" w14:textId="77777777" w:rsidR="0031776A" w:rsidRPr="004563E6" w:rsidRDefault="0031776A" w:rsidP="0089082E">
      <w:pPr>
        <w:ind w:left="1440" w:hanging="1440"/>
      </w:pPr>
    </w:p>
    <w:p w14:paraId="66A8F6E1" w14:textId="033C2C71" w:rsidR="004F6273" w:rsidRPr="004563E6" w:rsidRDefault="0089082E" w:rsidP="0089082E">
      <w:pPr>
        <w:ind w:left="1440" w:hanging="1440"/>
      </w:pPr>
      <w:r w:rsidRPr="004563E6">
        <w:t>2015</w:t>
      </w:r>
      <w:r w:rsidRPr="004563E6">
        <w:tab/>
        <w:t>Franz Boas Symposium and Book Launch.  Faculty of Arts, Office of the President, Public Humanities at Western, McIntosh Gallery, Departments of Anthropology and Women’s Studies, Centre for the Study of Theory and Criticism, First Nations Studies Program.</w:t>
      </w:r>
    </w:p>
    <w:p w14:paraId="352BE96A" w14:textId="77777777" w:rsidR="0089082E" w:rsidRPr="004563E6" w:rsidRDefault="0089082E" w:rsidP="004F6273">
      <w:pPr>
        <w:ind w:left="720" w:hanging="720"/>
      </w:pPr>
    </w:p>
    <w:p w14:paraId="58C64B2F" w14:textId="77777777" w:rsidR="00B05DB6" w:rsidRPr="004563E6" w:rsidRDefault="00B05DB6" w:rsidP="004F6273">
      <w:pPr>
        <w:ind w:left="720" w:hanging="720"/>
      </w:pPr>
      <w:r w:rsidRPr="004563E6">
        <w:t>2013-14</w:t>
      </w:r>
      <w:r w:rsidRPr="004563E6">
        <w:tab/>
        <w:t xml:space="preserve">Dean’s Grant for Research and Curriculum Development in Public </w:t>
      </w:r>
    </w:p>
    <w:p w14:paraId="70A64A91" w14:textId="114249DA" w:rsidR="0089082E" w:rsidRPr="004563E6" w:rsidRDefault="00B05DB6" w:rsidP="00B05DB6">
      <w:pPr>
        <w:ind w:left="720" w:hanging="720"/>
      </w:pPr>
      <w:r w:rsidRPr="004563E6">
        <w:t>2014-15</w:t>
      </w:r>
      <w:r w:rsidRPr="004563E6">
        <w:tab/>
        <w:t>Health, Schulich School of Medicine and Dentistry</w:t>
      </w:r>
    </w:p>
    <w:p w14:paraId="2A71F010" w14:textId="77777777" w:rsidR="00B05DB6" w:rsidRPr="004563E6" w:rsidRDefault="00B05DB6" w:rsidP="00B05DB6">
      <w:pPr>
        <w:ind w:left="720" w:hanging="720"/>
      </w:pPr>
    </w:p>
    <w:p w14:paraId="701365AF" w14:textId="1C0DE192" w:rsidR="00B05DB6" w:rsidRPr="004563E6" w:rsidRDefault="00B05DB6" w:rsidP="00B05DB6">
      <w:pPr>
        <w:ind w:left="1440" w:hanging="1440"/>
      </w:pPr>
      <w:r w:rsidRPr="004563E6">
        <w:t>2011</w:t>
      </w:r>
      <w:r w:rsidRPr="004563E6">
        <w:tab/>
        <w:t>Western Humanitarian Award, Africa Initiative.  To Ecosystem Health Team (C. Trick, I. Creed, J. Bend, R. Darnell) – (1</w:t>
      </w:r>
      <w:r w:rsidRPr="004563E6">
        <w:rPr>
          <w:vertAlign w:val="superscript"/>
        </w:rPr>
        <w:t>st</w:t>
      </w:r>
      <w:r w:rsidRPr="004563E6">
        <w:t xml:space="preserve"> such award at UWO)</w:t>
      </w:r>
    </w:p>
    <w:p w14:paraId="2CB44D80" w14:textId="13B8E1D8" w:rsidR="00B05DB6" w:rsidRDefault="00B05DB6" w:rsidP="00B05DB6">
      <w:pPr>
        <w:ind w:left="1440" w:hanging="1440"/>
      </w:pPr>
    </w:p>
    <w:p w14:paraId="527F05D0" w14:textId="4D465C6E" w:rsidR="00246F2E" w:rsidRDefault="00B05DB6" w:rsidP="00246F2E">
      <w:pPr>
        <w:ind w:left="1440" w:hanging="1440"/>
      </w:pPr>
      <w:r w:rsidRPr="004563E6">
        <w:t>20</w:t>
      </w:r>
      <w:r w:rsidR="00911D08" w:rsidRPr="004563E6">
        <w:t>10</w:t>
      </w:r>
      <w:r w:rsidR="00911D08" w:rsidRPr="004563E6">
        <w:tab/>
        <w:t>Reassessing Boas Conference:  from</w:t>
      </w:r>
      <w:r w:rsidRPr="004563E6">
        <w:t xml:space="preserve"> Research Western, Schoo</w:t>
      </w:r>
      <w:r w:rsidR="00246F2E">
        <w:t xml:space="preserve">l </w:t>
      </w:r>
    </w:p>
    <w:p w14:paraId="5B936F1C" w14:textId="49D6DA3C" w:rsidR="00B05DB6" w:rsidRPr="004563E6" w:rsidRDefault="00B05DB6" w:rsidP="00246F2E">
      <w:pPr>
        <w:ind w:left="1440"/>
      </w:pPr>
      <w:r w:rsidRPr="004563E6">
        <w:t xml:space="preserve">of Graduate and Postdoctoral Studies, Faculty of Social Science, Faculty of Arts and Humanities, Faculty of Information and Media </w:t>
      </w:r>
      <w:r w:rsidRPr="004563E6">
        <w:lastRenderedPageBreak/>
        <w:t>Studies, Centre for the Study of Theory and Criticism, Department of Anthropology, First Nations Studies Program</w:t>
      </w:r>
    </w:p>
    <w:p w14:paraId="79A0B2DF" w14:textId="77777777" w:rsidR="00F537B7" w:rsidRPr="004563E6" w:rsidRDefault="00F537B7" w:rsidP="00B05DB6">
      <w:pPr>
        <w:ind w:left="1440" w:hanging="1440"/>
      </w:pPr>
    </w:p>
    <w:p w14:paraId="24FB1584" w14:textId="5DC7577D" w:rsidR="00F537B7" w:rsidRPr="004563E6" w:rsidRDefault="00F537B7" w:rsidP="00B05DB6">
      <w:pPr>
        <w:ind w:left="1440" w:hanging="1440"/>
      </w:pPr>
      <w:r w:rsidRPr="004563E6">
        <w:t>2009-10</w:t>
      </w:r>
      <w:r w:rsidRPr="004563E6">
        <w:tab/>
        <w:t>Graduate Supervision Award, Research Services</w:t>
      </w:r>
    </w:p>
    <w:p w14:paraId="4F753036" w14:textId="77777777" w:rsidR="00F537B7" w:rsidRPr="004563E6" w:rsidRDefault="00F537B7" w:rsidP="00B05DB6">
      <w:pPr>
        <w:ind w:left="1440" w:hanging="1440"/>
      </w:pPr>
    </w:p>
    <w:p w14:paraId="07FEDFEC" w14:textId="57E10E24" w:rsidR="00F537B7" w:rsidRPr="004563E6" w:rsidRDefault="00F537B7" w:rsidP="00B05DB6">
      <w:pPr>
        <w:ind w:left="1440" w:hanging="1440"/>
      </w:pPr>
      <w:r w:rsidRPr="004563E6">
        <w:t>2010</w:t>
      </w:r>
      <w:r w:rsidRPr="004563E6">
        <w:tab/>
        <w:t>Internal Research Support</w:t>
      </w:r>
    </w:p>
    <w:p w14:paraId="0A5D69DD" w14:textId="77777777" w:rsidR="00B05DB6" w:rsidRPr="004563E6" w:rsidRDefault="00B05DB6" w:rsidP="00B05DB6">
      <w:pPr>
        <w:ind w:left="1440" w:hanging="1440"/>
      </w:pPr>
    </w:p>
    <w:p w14:paraId="394401EB" w14:textId="192C0B8F" w:rsidR="00B05DB6" w:rsidRPr="004563E6" w:rsidRDefault="00F537B7" w:rsidP="00B05DB6">
      <w:pPr>
        <w:ind w:left="1440" w:hanging="1440"/>
      </w:pPr>
      <w:r w:rsidRPr="004563E6">
        <w:t xml:space="preserve">2007 - </w:t>
      </w:r>
      <w:r w:rsidRPr="004563E6">
        <w:tab/>
        <w:t>Established Regna Darnell Graduate Award for Fieldwork in Cultural</w:t>
      </w:r>
    </w:p>
    <w:p w14:paraId="3C18DB0C" w14:textId="528EBA67" w:rsidR="00F537B7" w:rsidRPr="004563E6" w:rsidRDefault="00F537B7" w:rsidP="00F537B7">
      <w:pPr>
        <w:ind w:left="720" w:firstLine="720"/>
      </w:pPr>
      <w:r w:rsidRPr="004563E6">
        <w:t>Anthropology</w:t>
      </w:r>
      <w:r w:rsidR="006556C4" w:rsidRPr="004563E6">
        <w:t xml:space="preserve"> (endowment)</w:t>
      </w:r>
    </w:p>
    <w:p w14:paraId="695549B1" w14:textId="77777777" w:rsidR="00F537B7" w:rsidRPr="004563E6" w:rsidRDefault="00F537B7" w:rsidP="00F537B7"/>
    <w:p w14:paraId="23F9C456" w14:textId="744D12CC" w:rsidR="00904D5B" w:rsidRPr="004563E6" w:rsidRDefault="00F537B7" w:rsidP="004F6273">
      <w:pPr>
        <w:ind w:left="720" w:hanging="720"/>
      </w:pPr>
      <w:r w:rsidRPr="004563E6">
        <w:t>2005</w:t>
      </w:r>
      <w:r w:rsidRPr="004563E6">
        <w:tab/>
      </w:r>
      <w:r w:rsidRPr="004563E6">
        <w:tab/>
        <w:t>Distinguished University Professor, Research Grant</w:t>
      </w:r>
    </w:p>
    <w:p w14:paraId="07F8F148" w14:textId="77777777" w:rsidR="00F537B7" w:rsidRPr="004563E6" w:rsidRDefault="00F537B7" w:rsidP="004F6273">
      <w:pPr>
        <w:ind w:left="720" w:hanging="720"/>
      </w:pPr>
    </w:p>
    <w:p w14:paraId="4BD70C6D" w14:textId="454220C3" w:rsidR="00F537B7" w:rsidRPr="004563E6" w:rsidRDefault="00F537B7" w:rsidP="00BE5493">
      <w:pPr>
        <w:ind w:left="1440" w:hanging="1440"/>
      </w:pPr>
      <w:r w:rsidRPr="004563E6">
        <w:t>2005-06</w:t>
      </w:r>
      <w:r w:rsidRPr="004563E6">
        <w:tab/>
        <w:t xml:space="preserve">Ecosystem Health at Walpole Island First Nation.  Schulich School of </w:t>
      </w:r>
      <w:r w:rsidR="00BE5493" w:rsidRPr="004563E6">
        <w:t>Medicine and Dentistry (to Ecosystem Health research team to develop teaching program)</w:t>
      </w:r>
    </w:p>
    <w:p w14:paraId="5D107BBE" w14:textId="77777777" w:rsidR="00BE5493" w:rsidRPr="004563E6" w:rsidRDefault="00BE5493" w:rsidP="00BE5493">
      <w:pPr>
        <w:ind w:left="1440" w:hanging="1440"/>
      </w:pPr>
    </w:p>
    <w:p w14:paraId="5C6813EB" w14:textId="65A86DC8" w:rsidR="00BE5493" w:rsidRPr="004563E6" w:rsidRDefault="00BE5493" w:rsidP="00BE5493">
      <w:pPr>
        <w:ind w:left="1440" w:hanging="1440"/>
      </w:pPr>
      <w:r w:rsidRPr="004563E6">
        <w:t>2005</w:t>
      </w:r>
      <w:r w:rsidRPr="004563E6">
        <w:tab/>
        <w:t>Internal SSHRC.  Nomadic Legacies Pilot Project.</w:t>
      </w:r>
    </w:p>
    <w:p w14:paraId="320ADC0B" w14:textId="77777777" w:rsidR="00BE5493" w:rsidRPr="004563E6" w:rsidRDefault="00BE5493" w:rsidP="00BE5493">
      <w:pPr>
        <w:ind w:left="1440" w:hanging="1440"/>
      </w:pPr>
    </w:p>
    <w:p w14:paraId="3FEDD7AE" w14:textId="6C503BCA" w:rsidR="00904D5B" w:rsidRPr="004563E6" w:rsidRDefault="00BE5493" w:rsidP="00BE5493">
      <w:pPr>
        <w:rPr>
          <w:i/>
        </w:rPr>
      </w:pPr>
      <w:r w:rsidRPr="004563E6">
        <w:t>2003</w:t>
      </w:r>
      <w:r w:rsidRPr="004563E6">
        <w:tab/>
      </w:r>
      <w:r w:rsidRPr="004563E6">
        <w:tab/>
        <w:t xml:space="preserve">Dean’s Grant for Editorial Work, </w:t>
      </w:r>
      <w:r w:rsidRPr="004563E6">
        <w:rPr>
          <w:i/>
        </w:rPr>
        <w:t>Histories of Anthropology Annual</w:t>
      </w:r>
    </w:p>
    <w:p w14:paraId="0AC96C66" w14:textId="77777777" w:rsidR="00BE5493" w:rsidRPr="004563E6" w:rsidRDefault="00BE5493" w:rsidP="00BE5493">
      <w:pPr>
        <w:rPr>
          <w:i/>
        </w:rPr>
      </w:pPr>
    </w:p>
    <w:p w14:paraId="5D129573" w14:textId="74AAEF94" w:rsidR="00BE5493" w:rsidRPr="004563E6" w:rsidRDefault="00911D08" w:rsidP="00BE5493">
      <w:pPr>
        <w:ind w:left="1440" w:hanging="1440"/>
      </w:pPr>
      <w:r w:rsidRPr="004563E6">
        <w:t>2003</w:t>
      </w:r>
      <w:r w:rsidRPr="004563E6">
        <w:tab/>
      </w:r>
      <w:r w:rsidR="00BE5493" w:rsidRPr="004563E6">
        <w:t>Historicizing Canad</w:t>
      </w:r>
      <w:r w:rsidRPr="004563E6">
        <w:t xml:space="preserve">ian Anthropology Conference: </w:t>
      </w:r>
      <w:r w:rsidR="00BE5493" w:rsidRPr="004563E6">
        <w:t xml:space="preserve"> </w:t>
      </w:r>
      <w:r w:rsidRPr="004563E6">
        <w:t xml:space="preserve">from </w:t>
      </w:r>
      <w:r w:rsidR="00BE5493" w:rsidRPr="004563E6">
        <w:t>Faculty of Social Science, Faculty of Graduate studies, Office of Research Services, Department of Anthropology, Centre for Research and Teaching of Canadian Native Languages</w:t>
      </w:r>
    </w:p>
    <w:p w14:paraId="6D5BA548" w14:textId="77777777" w:rsidR="00BE5493" w:rsidRPr="004563E6" w:rsidRDefault="00BE5493" w:rsidP="00BE5493">
      <w:pPr>
        <w:ind w:left="1440" w:hanging="1440"/>
      </w:pPr>
    </w:p>
    <w:p w14:paraId="6FE0AE8B" w14:textId="64797A02" w:rsidR="00BE5493" w:rsidRPr="004563E6" w:rsidRDefault="00BE5493" w:rsidP="00BE5493">
      <w:pPr>
        <w:ind w:left="1440" w:hanging="1440"/>
      </w:pPr>
      <w:r w:rsidRPr="004563E6">
        <w:t>2002</w:t>
      </w:r>
      <w:r w:rsidRPr="004563E6">
        <w:tab/>
        <w:t>Dean’s Grant for publication of Kettle and Stony Point Veterans’ Narratives</w:t>
      </w:r>
    </w:p>
    <w:p w14:paraId="701EB102" w14:textId="77777777" w:rsidR="00BE5493" w:rsidRPr="004563E6" w:rsidRDefault="00BE5493" w:rsidP="00BE5493">
      <w:pPr>
        <w:ind w:left="1440" w:hanging="1440"/>
      </w:pPr>
    </w:p>
    <w:p w14:paraId="234A884D" w14:textId="49369F70" w:rsidR="00BE5493" w:rsidRPr="004563E6" w:rsidRDefault="00BE5493" w:rsidP="00BE5493">
      <w:pPr>
        <w:ind w:left="1440" w:hanging="1440"/>
      </w:pPr>
      <w:r w:rsidRPr="004563E6">
        <w:t>2001</w:t>
      </w:r>
      <w:r w:rsidRPr="004563E6">
        <w:tab/>
        <w:t>Faculty of Social Science Research Grant, Departmental Traditions and Professional Networks in North American Anthropology</w:t>
      </w:r>
    </w:p>
    <w:p w14:paraId="14EFA917" w14:textId="77777777" w:rsidR="00BE5493" w:rsidRPr="004563E6" w:rsidRDefault="00BE5493" w:rsidP="00BE5493">
      <w:pPr>
        <w:ind w:left="1440" w:hanging="1440"/>
      </w:pPr>
    </w:p>
    <w:p w14:paraId="4F8F5B7C" w14:textId="553D8185" w:rsidR="00BE5493" w:rsidRPr="004563E6" w:rsidRDefault="00BE5493" w:rsidP="00BE5493">
      <w:pPr>
        <w:ind w:left="1440" w:hanging="1440"/>
      </w:pPr>
      <w:r w:rsidRPr="004563E6">
        <w:t>2000</w:t>
      </w:r>
      <w:r w:rsidRPr="004563E6">
        <w:tab/>
        <w:t>Faculty of Social Science Travel Grant for International Pragmatics Association, Budapest</w:t>
      </w:r>
    </w:p>
    <w:p w14:paraId="49B58F0B" w14:textId="77777777" w:rsidR="00BE5493" w:rsidRPr="004563E6" w:rsidRDefault="00BE5493" w:rsidP="00BE5493">
      <w:pPr>
        <w:ind w:left="1440" w:hanging="1440"/>
      </w:pPr>
    </w:p>
    <w:p w14:paraId="339EB411" w14:textId="7841BB2E" w:rsidR="00BE5493" w:rsidRPr="004563E6" w:rsidRDefault="00911D08" w:rsidP="00BE5493">
      <w:pPr>
        <w:ind w:left="1440" w:hanging="1440"/>
      </w:pPr>
      <w:r w:rsidRPr="004563E6">
        <w:t>2000</w:t>
      </w:r>
      <w:r w:rsidRPr="004563E6">
        <w:tab/>
      </w:r>
      <w:r w:rsidR="00BE5493" w:rsidRPr="004563E6">
        <w:t>Ethnohistory Conference</w:t>
      </w:r>
      <w:r w:rsidRPr="004563E6">
        <w:t xml:space="preserve">: </w:t>
      </w:r>
      <w:r w:rsidR="00BE5493" w:rsidRPr="004563E6">
        <w:t xml:space="preserve"> from Faculty of Social Science, </w:t>
      </w:r>
      <w:r w:rsidR="0031776A" w:rsidRPr="004563E6">
        <w:t>Faculty of Graduate Studies, Office of Research Services, Department of Anthropology, Centre for Research and T</w:t>
      </w:r>
      <w:r w:rsidRPr="004563E6">
        <w:t>eaching of Canadian Native Lang</w:t>
      </w:r>
      <w:r w:rsidR="0031776A" w:rsidRPr="004563E6">
        <w:t>u</w:t>
      </w:r>
      <w:r w:rsidRPr="004563E6">
        <w:t>a</w:t>
      </w:r>
      <w:r w:rsidR="0031776A" w:rsidRPr="004563E6">
        <w:t>ges</w:t>
      </w:r>
    </w:p>
    <w:p w14:paraId="601A7D62" w14:textId="77777777" w:rsidR="0031776A" w:rsidRPr="004563E6" w:rsidRDefault="0031776A" w:rsidP="00BE5493">
      <w:pPr>
        <w:ind w:left="1440" w:hanging="1440"/>
      </w:pPr>
    </w:p>
    <w:p w14:paraId="533B8BAF" w14:textId="4AB63036" w:rsidR="0031776A" w:rsidRPr="004563E6" w:rsidRDefault="0031776A" w:rsidP="00BE5493">
      <w:pPr>
        <w:ind w:left="1440" w:hanging="1440"/>
      </w:pPr>
      <w:r w:rsidRPr="004563E6">
        <w:t>1997</w:t>
      </w:r>
      <w:r w:rsidRPr="004563E6">
        <w:tab/>
        <w:t>Internal SSHRC travel grant for Ethnohistory Conference, Mexico City</w:t>
      </w:r>
    </w:p>
    <w:p w14:paraId="2E6A9A82" w14:textId="77777777" w:rsidR="0031776A" w:rsidRPr="004563E6" w:rsidRDefault="0031776A" w:rsidP="00BE5493">
      <w:pPr>
        <w:ind w:left="1440" w:hanging="1440"/>
      </w:pPr>
    </w:p>
    <w:p w14:paraId="4A64704B" w14:textId="2F05DF6D" w:rsidR="0031776A" w:rsidRPr="004563E6" w:rsidRDefault="0031776A" w:rsidP="00BE5493">
      <w:pPr>
        <w:ind w:left="1440" w:hanging="1440"/>
      </w:pPr>
      <w:r w:rsidRPr="004563E6">
        <w:t>1996-97</w:t>
      </w:r>
      <w:r w:rsidRPr="004563E6">
        <w:tab/>
        <w:t>Sabbatical/Study Leave.</w:t>
      </w:r>
    </w:p>
    <w:p w14:paraId="3A1E1484" w14:textId="77777777" w:rsidR="0031776A" w:rsidRPr="004563E6" w:rsidRDefault="0031776A" w:rsidP="00BE5493">
      <w:pPr>
        <w:ind w:left="1440" w:hanging="1440"/>
      </w:pPr>
    </w:p>
    <w:p w14:paraId="0F59196A" w14:textId="276E2C64" w:rsidR="0031776A" w:rsidRPr="004563E6" w:rsidRDefault="0031776A" w:rsidP="00BE5493">
      <w:pPr>
        <w:ind w:left="1440" w:hanging="1440"/>
      </w:pPr>
      <w:r w:rsidRPr="004563E6">
        <w:t>1996-97</w:t>
      </w:r>
      <w:r w:rsidRPr="004563E6">
        <w:tab/>
        <w:t>Archive Travel Grant, Vice-President’s Research Fund</w:t>
      </w:r>
    </w:p>
    <w:p w14:paraId="5C5E4447" w14:textId="77777777" w:rsidR="0031776A" w:rsidRPr="004563E6" w:rsidRDefault="0031776A" w:rsidP="00BE5493">
      <w:pPr>
        <w:ind w:left="1440" w:hanging="1440"/>
      </w:pPr>
    </w:p>
    <w:p w14:paraId="48A9AE93" w14:textId="5CF89487" w:rsidR="0031776A" w:rsidRPr="004563E6" w:rsidRDefault="0031776A" w:rsidP="00BE5493">
      <w:pPr>
        <w:ind w:left="1440" w:hanging="1440"/>
      </w:pPr>
      <w:r w:rsidRPr="004563E6">
        <w:lastRenderedPageBreak/>
        <w:t>1995</w:t>
      </w:r>
      <w:r w:rsidRPr="004563E6">
        <w:tab/>
        <w:t>For Conference on Theorizing the Americanist Tradition from Faculties of Social Science, Arts, Graduate Studies, Part-time and Continuing Education; Department of Anthropology, Centre for Research and Teaching of Canadian Native Languages, Centre for the Study of Theory and Criticism</w:t>
      </w:r>
    </w:p>
    <w:p w14:paraId="0C881E21" w14:textId="77777777" w:rsidR="0031776A" w:rsidRPr="004563E6" w:rsidRDefault="0031776A" w:rsidP="00BE5493">
      <w:pPr>
        <w:ind w:left="1440" w:hanging="1440"/>
      </w:pPr>
    </w:p>
    <w:p w14:paraId="4766F641" w14:textId="14B878CF" w:rsidR="0031776A" w:rsidRPr="004563E6" w:rsidRDefault="0031776A" w:rsidP="00BE5493">
      <w:pPr>
        <w:ind w:left="1440" w:hanging="1440"/>
      </w:pPr>
      <w:r w:rsidRPr="004563E6">
        <w:t>1993-06</w:t>
      </w:r>
      <w:r w:rsidRPr="004563E6">
        <w:tab/>
        <w:t>Dean’s Grant.  Director, Centre for Research and Teaching of Canadian Native Languages</w:t>
      </w:r>
    </w:p>
    <w:p w14:paraId="7248F2BB" w14:textId="77777777" w:rsidR="0031776A" w:rsidRPr="004563E6" w:rsidRDefault="0031776A" w:rsidP="00BE5493">
      <w:pPr>
        <w:ind w:left="1440" w:hanging="1440"/>
      </w:pPr>
    </w:p>
    <w:p w14:paraId="32D60B96" w14:textId="03FF58B2" w:rsidR="0031776A" w:rsidRPr="004563E6" w:rsidRDefault="0031776A" w:rsidP="00BE5493">
      <w:pPr>
        <w:ind w:left="1440" w:hanging="1440"/>
      </w:pPr>
      <w:r w:rsidRPr="004563E6">
        <w:t>1992-93</w:t>
      </w:r>
      <w:r w:rsidRPr="004563E6">
        <w:tab/>
        <w:t>Dean’s Grant.  Acting Director, Centre for Research and Teaching of Canadian Native Languages</w:t>
      </w:r>
    </w:p>
    <w:p w14:paraId="5CAD7CAC" w14:textId="77777777" w:rsidR="0031776A" w:rsidRPr="004563E6" w:rsidRDefault="0031776A" w:rsidP="00BE5493">
      <w:pPr>
        <w:ind w:left="1440" w:hanging="1440"/>
      </w:pPr>
    </w:p>
    <w:p w14:paraId="75FA60AE" w14:textId="215BE002" w:rsidR="0031776A" w:rsidRPr="004563E6" w:rsidRDefault="0031776A" w:rsidP="00BE5493">
      <w:pPr>
        <w:ind w:left="1440" w:hanging="1440"/>
      </w:pPr>
      <w:r w:rsidRPr="004563E6">
        <w:t>1991</w:t>
      </w:r>
      <w:r w:rsidRPr="004563E6">
        <w:tab/>
        <w:t>SSHRC Internal research grant.  Pilot project on Native English discourse</w:t>
      </w:r>
    </w:p>
    <w:p w14:paraId="3F87BEE0" w14:textId="77777777" w:rsidR="00742903" w:rsidRPr="004563E6" w:rsidRDefault="00742903" w:rsidP="00742903">
      <w:pPr>
        <w:ind w:left="720" w:hanging="720"/>
      </w:pPr>
    </w:p>
    <w:p w14:paraId="1B3295C9" w14:textId="1154EC60" w:rsidR="00D4242B" w:rsidRDefault="0094154C" w:rsidP="0094154C">
      <w:pPr>
        <w:ind w:left="1440" w:hanging="1440"/>
      </w:pPr>
      <w:r w:rsidRPr="004563E6">
        <w:t>1990-91</w:t>
      </w:r>
      <w:r w:rsidRPr="004563E6">
        <w:tab/>
        <w:t>Faculty of Social Science Start-up Research Grant.  Archive research in history of anthropology</w:t>
      </w:r>
    </w:p>
    <w:p w14:paraId="01FCE683" w14:textId="77777777" w:rsidR="00C23E0A" w:rsidRPr="004563E6" w:rsidRDefault="00C23E0A" w:rsidP="0094154C">
      <w:pPr>
        <w:ind w:left="1440" w:hanging="1440"/>
      </w:pPr>
    </w:p>
    <w:p w14:paraId="17A18550" w14:textId="2A840E0E" w:rsidR="00C01720" w:rsidRPr="004563E6" w:rsidRDefault="00C01720" w:rsidP="0094154C">
      <w:pPr>
        <w:ind w:left="1440" w:hanging="1440"/>
      </w:pPr>
      <w:r w:rsidRPr="004563E6">
        <w:rPr>
          <w:b/>
        </w:rPr>
        <w:t>INTERNAL FUNDING (UNIVERSITY OF ALBERTA)</w:t>
      </w:r>
    </w:p>
    <w:p w14:paraId="271BE736" w14:textId="77777777" w:rsidR="00C01720" w:rsidRPr="004563E6" w:rsidRDefault="00C01720" w:rsidP="0094154C">
      <w:pPr>
        <w:ind w:left="1440" w:hanging="1440"/>
      </w:pPr>
    </w:p>
    <w:p w14:paraId="7481B7F7" w14:textId="2BE49510" w:rsidR="00C01720" w:rsidRPr="004563E6" w:rsidRDefault="00C01720" w:rsidP="0094154C">
      <w:pPr>
        <w:ind w:left="1440" w:hanging="1440"/>
      </w:pPr>
      <w:r w:rsidRPr="004563E6">
        <w:t>1988</w:t>
      </w:r>
      <w:r w:rsidRPr="004563E6">
        <w:tab/>
        <w:t>Tuition to Audit Native Studies 403, Slavey Language</w:t>
      </w:r>
    </w:p>
    <w:p w14:paraId="2F7B6529" w14:textId="77777777" w:rsidR="00C01720" w:rsidRPr="004563E6" w:rsidRDefault="00C01720" w:rsidP="0094154C">
      <w:pPr>
        <w:ind w:left="1440" w:hanging="1440"/>
      </w:pPr>
    </w:p>
    <w:p w14:paraId="7B373F01" w14:textId="3B0E0AD2" w:rsidR="00C01720" w:rsidRPr="004563E6" w:rsidRDefault="00C01720" w:rsidP="0094154C">
      <w:pPr>
        <w:ind w:left="1440" w:hanging="1440"/>
      </w:pPr>
      <w:r w:rsidRPr="004563E6">
        <w:t>1987</w:t>
      </w:r>
      <w:r w:rsidRPr="004563E6">
        <w:tab/>
        <w:t>Faculty of Arts Travel Grant.  International Pragmatics Association, Antwerp</w:t>
      </w:r>
    </w:p>
    <w:p w14:paraId="5EFA153F" w14:textId="77777777" w:rsidR="00C01720" w:rsidRPr="004563E6" w:rsidRDefault="00C01720" w:rsidP="0094154C">
      <w:pPr>
        <w:ind w:left="1440" w:hanging="1440"/>
      </w:pPr>
    </w:p>
    <w:p w14:paraId="24C1FA93" w14:textId="38A02A62" w:rsidR="00C01720" w:rsidRPr="004563E6" w:rsidRDefault="00C01720" w:rsidP="0094154C">
      <w:pPr>
        <w:ind w:left="1440" w:hanging="1440"/>
      </w:pPr>
      <w:r w:rsidRPr="004563E6">
        <w:t>1984</w:t>
      </w:r>
      <w:r w:rsidRPr="004563E6">
        <w:tab/>
        <w:t>Faculty of Arts.  Research travel grant</w:t>
      </w:r>
    </w:p>
    <w:p w14:paraId="40B69C8A" w14:textId="77777777" w:rsidR="00C01720" w:rsidRPr="004563E6" w:rsidRDefault="00C01720" w:rsidP="0094154C">
      <w:pPr>
        <w:ind w:left="1440" w:hanging="1440"/>
      </w:pPr>
    </w:p>
    <w:p w14:paraId="7386B9AE" w14:textId="75FBAD95" w:rsidR="00C01720" w:rsidRPr="004563E6" w:rsidRDefault="00C01720" w:rsidP="0094154C">
      <w:pPr>
        <w:ind w:left="1440" w:hanging="1440"/>
      </w:pPr>
      <w:r w:rsidRPr="004563E6">
        <w:t>1983</w:t>
      </w:r>
      <w:r w:rsidRPr="004563E6">
        <w:tab/>
        <w:t>General Research Fund.  Sapir archive work</w:t>
      </w:r>
    </w:p>
    <w:p w14:paraId="128E3E60" w14:textId="77777777" w:rsidR="00C01720" w:rsidRPr="004563E6" w:rsidRDefault="00C01720" w:rsidP="0094154C">
      <w:pPr>
        <w:ind w:left="1440" w:hanging="1440"/>
      </w:pPr>
    </w:p>
    <w:p w14:paraId="533F1C9F" w14:textId="42FBA7FF" w:rsidR="00C01720" w:rsidRPr="004563E6" w:rsidRDefault="00C01720" w:rsidP="0094154C">
      <w:pPr>
        <w:ind w:left="1440" w:hanging="1440"/>
      </w:pPr>
      <w:r w:rsidRPr="004563E6">
        <w:t>1981</w:t>
      </w:r>
      <w:r w:rsidRPr="004563E6">
        <w:tab/>
        <w:t>Boreal Institute.  Cree fieldwork</w:t>
      </w:r>
    </w:p>
    <w:p w14:paraId="3739E464" w14:textId="77777777" w:rsidR="00C01720" w:rsidRPr="004563E6" w:rsidRDefault="00C01720" w:rsidP="0094154C">
      <w:pPr>
        <w:ind w:left="1440" w:hanging="1440"/>
      </w:pPr>
    </w:p>
    <w:p w14:paraId="0929E8CF" w14:textId="33E9231A" w:rsidR="00C01720" w:rsidRPr="004563E6" w:rsidRDefault="00C01720" w:rsidP="00C01720">
      <w:pPr>
        <w:ind w:left="1440" w:hanging="1440"/>
      </w:pPr>
      <w:r w:rsidRPr="004563E6">
        <w:t>1972</w:t>
      </w:r>
      <w:r w:rsidRPr="004563E6">
        <w:tab/>
        <w:t>General Research Fund.  Doukhobor Russian language attitudes.</w:t>
      </w:r>
    </w:p>
    <w:p w14:paraId="11F47E88" w14:textId="77777777" w:rsidR="00C01720" w:rsidRPr="004563E6" w:rsidRDefault="00C01720" w:rsidP="00C01720">
      <w:pPr>
        <w:ind w:left="1440" w:hanging="1440"/>
      </w:pPr>
    </w:p>
    <w:p w14:paraId="6BA6D1F7" w14:textId="01383BED" w:rsidR="00C01720" w:rsidRPr="004563E6" w:rsidRDefault="00C01720" w:rsidP="00C01720">
      <w:pPr>
        <w:ind w:left="1440" w:hanging="1440"/>
      </w:pPr>
      <w:r w:rsidRPr="004563E6">
        <w:t>1971-72</w:t>
      </w:r>
      <w:r w:rsidRPr="004563E6">
        <w:tab/>
        <w:t>Boreal Institute.  Cree multilingualism and language learning</w:t>
      </w:r>
    </w:p>
    <w:p w14:paraId="7C631C0E" w14:textId="77777777" w:rsidR="00C01720" w:rsidRPr="004563E6" w:rsidRDefault="00C01720" w:rsidP="00C01720">
      <w:pPr>
        <w:ind w:left="1440" w:hanging="1440"/>
      </w:pPr>
    </w:p>
    <w:p w14:paraId="4D76BED3" w14:textId="0D61D094" w:rsidR="00085BBB" w:rsidRDefault="00C01720" w:rsidP="00214FED">
      <w:pPr>
        <w:ind w:left="1440" w:hanging="1440"/>
      </w:pPr>
      <w:r w:rsidRPr="004563E6">
        <w:t>1970</w:t>
      </w:r>
      <w:r w:rsidRPr="004563E6">
        <w:tab/>
        <w:t>General Research Fund</w:t>
      </w:r>
      <w:r w:rsidR="00AF4D2C" w:rsidRPr="004563E6">
        <w:t>.  Fieldwork on Cree language acquisition</w:t>
      </w:r>
    </w:p>
    <w:p w14:paraId="73AA047B" w14:textId="75CECBF1" w:rsidR="002C4587" w:rsidRDefault="00886B5D" w:rsidP="00214FED">
      <w:pPr>
        <w:pStyle w:val="Heading1"/>
        <w:jc w:val="center"/>
        <w:rPr>
          <w:rFonts w:asciiTheme="minorHAnsi" w:hAnsiTheme="minorHAnsi"/>
          <w:b/>
        </w:rPr>
      </w:pPr>
      <w:bookmarkStart w:id="8" w:name="_Toc24984788"/>
      <w:r>
        <w:rPr>
          <w:rFonts w:asciiTheme="minorHAnsi" w:hAnsiTheme="minorHAnsi"/>
          <w:b/>
        </w:rPr>
        <w:t>MEDIA</w:t>
      </w:r>
      <w:r w:rsidR="0006572A">
        <w:rPr>
          <w:rFonts w:asciiTheme="minorHAnsi" w:hAnsiTheme="minorHAnsi"/>
          <w:b/>
        </w:rPr>
        <w:t>, CONSULTING</w:t>
      </w:r>
      <w:r w:rsidR="004A1B88">
        <w:rPr>
          <w:rFonts w:asciiTheme="minorHAnsi" w:hAnsiTheme="minorHAnsi"/>
          <w:b/>
        </w:rPr>
        <w:t>, &amp;</w:t>
      </w:r>
      <w:r>
        <w:rPr>
          <w:rFonts w:asciiTheme="minorHAnsi" w:hAnsiTheme="minorHAnsi"/>
          <w:b/>
        </w:rPr>
        <w:t xml:space="preserve"> DISSEMINATION</w:t>
      </w:r>
      <w:r w:rsidRPr="004563E6">
        <w:rPr>
          <w:rFonts w:asciiTheme="minorHAnsi" w:hAnsiTheme="minorHAnsi"/>
          <w:b/>
        </w:rPr>
        <w:t>:</w:t>
      </w:r>
      <w:bookmarkEnd w:id="8"/>
    </w:p>
    <w:p w14:paraId="3B78E33F" w14:textId="77777777" w:rsidR="00214FED" w:rsidRDefault="00214FED" w:rsidP="00214FED"/>
    <w:p w14:paraId="66D59B66" w14:textId="27B2BEF5" w:rsidR="00214FED" w:rsidRDefault="002C4587" w:rsidP="00214FED">
      <w:r w:rsidRPr="002C4587">
        <w:t xml:space="preserve">Forthcoming. The Pedagogy of the Non-Class </w:t>
      </w:r>
      <w:r w:rsidR="00214FED">
        <w:t>(I</w:t>
      </w:r>
      <w:r w:rsidRPr="002C4587">
        <w:t xml:space="preserve">nterview by Joshua Smith). </w:t>
      </w:r>
    </w:p>
    <w:p w14:paraId="6D8D9C2E" w14:textId="0F547308" w:rsidR="002C4587" w:rsidRPr="00214FED" w:rsidRDefault="002C4587" w:rsidP="00214FED">
      <w:pPr>
        <w:ind w:left="720"/>
      </w:pPr>
      <w:r w:rsidRPr="002C4587">
        <w:t xml:space="preserve"> </w:t>
      </w:r>
      <w:r w:rsidR="00214FED">
        <w:tab/>
      </w:r>
      <w:r w:rsidR="00214FED">
        <w:rPr>
          <w:i/>
          <w:iCs/>
        </w:rPr>
        <w:t xml:space="preserve">Teaching and Learning Anthropology Journal </w:t>
      </w:r>
      <w:r w:rsidR="00214FED">
        <w:t>(on-line)</w:t>
      </w:r>
    </w:p>
    <w:p w14:paraId="419ABDBC" w14:textId="686DA671" w:rsidR="00E01542" w:rsidRDefault="00E01542" w:rsidP="002C4587">
      <w:pPr>
        <w:ind w:left="720" w:firstLine="720"/>
      </w:pPr>
    </w:p>
    <w:p w14:paraId="51973263" w14:textId="299C70AD" w:rsidR="00E01542" w:rsidRPr="002C4587" w:rsidRDefault="00246F2E" w:rsidP="00E01542">
      <w:r>
        <w:t>2020</w:t>
      </w:r>
      <w:r>
        <w:tab/>
      </w:r>
      <w:r>
        <w:tab/>
      </w:r>
      <w:proofErr w:type="spellStart"/>
      <w:r>
        <w:t>CaMP</w:t>
      </w:r>
      <w:proofErr w:type="spellEnd"/>
      <w:r>
        <w:t xml:space="preserve"> anthropology blog.  </w:t>
      </w:r>
      <w:hyperlink r:id="rId12" w:history="1">
        <w:r w:rsidR="00085BBB" w:rsidRPr="001B76C6">
          <w:rPr>
            <w:rStyle w:val="Hyperlink"/>
          </w:rPr>
          <w:t>www.campanthropology.org</w:t>
        </w:r>
      </w:hyperlink>
      <w:r>
        <w:t xml:space="preserve"> </w:t>
      </w:r>
      <w:r w:rsidR="008C6910">
        <w:t xml:space="preserve"> (May)</w:t>
      </w:r>
    </w:p>
    <w:p w14:paraId="6CAD8526" w14:textId="77777777" w:rsidR="002C4587" w:rsidRPr="002C4587" w:rsidRDefault="002C4587" w:rsidP="002C4587"/>
    <w:p w14:paraId="57D9E722" w14:textId="080A6349" w:rsidR="002C4587" w:rsidRPr="002C4587" w:rsidRDefault="002C4587" w:rsidP="002C4587">
      <w:r w:rsidRPr="002C4587">
        <w:t>2018-19</w:t>
      </w:r>
      <w:r w:rsidR="006E67BA">
        <w:t xml:space="preserve"> </w:t>
      </w:r>
      <w:r w:rsidR="00625E6B">
        <w:tab/>
      </w:r>
      <w:r w:rsidR="0093052D">
        <w:t>I</w:t>
      </w:r>
      <w:r w:rsidRPr="002C4587">
        <w:t xml:space="preserve">nterview (10 half hour segments) with Frederic </w:t>
      </w:r>
      <w:proofErr w:type="spellStart"/>
      <w:r w:rsidRPr="002C4587">
        <w:t>Laugrand</w:t>
      </w:r>
      <w:proofErr w:type="spellEnd"/>
      <w:r w:rsidRPr="002C4587">
        <w:t xml:space="preserve">.  </w:t>
      </w:r>
    </w:p>
    <w:p w14:paraId="4E6863FD" w14:textId="257CB92E" w:rsidR="002C4587" w:rsidRDefault="0016623F" w:rsidP="00D568D0">
      <w:pPr>
        <w:spacing w:after="240"/>
        <w:rPr>
          <w:color w:val="0000FF" w:themeColor="hyperlink"/>
          <w:u w:val="single"/>
        </w:rPr>
      </w:pPr>
      <w:hyperlink r:id="rId13" w:history="1">
        <w:r w:rsidR="002C4587" w:rsidRPr="002C4587">
          <w:rPr>
            <w:color w:val="0000FF" w:themeColor="hyperlink"/>
            <w:u w:val="single"/>
          </w:rPr>
          <w:t>https://www.anthropologie-societes.ant.ulaval.ca/regna-darnell-film-10-theorizing-americanist-traditions-notion-culture-and-boas-papers</w:t>
        </w:r>
      </w:hyperlink>
    </w:p>
    <w:p w14:paraId="0359EC45" w14:textId="77777777" w:rsidR="002C4587" w:rsidRPr="002C4587" w:rsidRDefault="0016623F" w:rsidP="00D568D0">
      <w:pPr>
        <w:spacing w:after="240"/>
      </w:pPr>
      <w:hyperlink r:id="rId14" w:history="1">
        <w:r w:rsidR="002C4587" w:rsidRPr="002C4587">
          <w:rPr>
            <w:color w:val="0000FF" w:themeColor="hyperlink"/>
            <w:u w:val="single"/>
          </w:rPr>
          <w:t>https://www.anthropologie-societes.ant.ulaval.ca/les-possedes-et-leurs-mondes</w:t>
        </w:r>
      </w:hyperlink>
    </w:p>
    <w:p w14:paraId="78D7FCE3" w14:textId="77777777" w:rsidR="002C4587" w:rsidRPr="002C4587" w:rsidRDefault="0016623F" w:rsidP="00D568D0">
      <w:pPr>
        <w:spacing w:after="240"/>
      </w:pPr>
      <w:hyperlink r:id="rId15" w:history="1">
        <w:r w:rsidR="002C4587" w:rsidRPr="002C4587">
          <w:rPr>
            <w:color w:val="0000FF" w:themeColor="hyperlink"/>
            <w:u w:val="single"/>
          </w:rPr>
          <w:t>https://www.youtube.com/channel/UCb5YUvJjEpeGBvmFOUasKoA/playlists</w:t>
        </w:r>
      </w:hyperlink>
    </w:p>
    <w:p w14:paraId="4E7418E3" w14:textId="77777777" w:rsidR="002C4587" w:rsidRPr="002C4587" w:rsidRDefault="0016623F" w:rsidP="00D568D0">
      <w:pPr>
        <w:spacing w:after="240"/>
      </w:pPr>
      <w:hyperlink r:id="rId16" w:history="1">
        <w:r w:rsidR="002C4587" w:rsidRPr="002C4587">
          <w:rPr>
            <w:color w:val="0000FF" w:themeColor="hyperlink"/>
            <w:u w:val="single"/>
          </w:rPr>
          <w:t>https://www.facebook.com/anthropologieetsocietes</w:t>
        </w:r>
      </w:hyperlink>
    </w:p>
    <w:p w14:paraId="289E4CBD" w14:textId="77777777" w:rsidR="002C4587" w:rsidRPr="002C4587" w:rsidRDefault="0016623F" w:rsidP="00D568D0">
      <w:pPr>
        <w:spacing w:after="240"/>
      </w:pPr>
      <w:hyperlink r:id="rId17" w:history="1">
        <w:r w:rsidR="002C4587" w:rsidRPr="002C4587">
          <w:rPr>
            <w:color w:val="0000FF" w:themeColor="hyperlink"/>
            <w:u w:val="single"/>
          </w:rPr>
          <w:t>https://www.facebook.com/Les-Poss%C3%A9d%C3%A9s-et-leurs-mondes-1878987355727485/</w:t>
        </w:r>
      </w:hyperlink>
    </w:p>
    <w:p w14:paraId="0BE8C957" w14:textId="4BFFCD5F" w:rsidR="002C4587" w:rsidRDefault="0016623F" w:rsidP="00D568D0">
      <w:pPr>
        <w:rPr>
          <w:color w:val="0000FF" w:themeColor="hyperlink"/>
          <w:u w:val="single"/>
        </w:rPr>
      </w:pPr>
      <w:hyperlink r:id="rId18" w:history="1">
        <w:r w:rsidR="002C4587" w:rsidRPr="002C4587">
          <w:rPr>
            <w:color w:val="0000FF" w:themeColor="hyperlink"/>
            <w:u w:val="single"/>
          </w:rPr>
          <w:t>https://twitter.com/Anthropo_et_soc</w:t>
        </w:r>
      </w:hyperlink>
    </w:p>
    <w:p w14:paraId="2F76926D" w14:textId="72DC1C10" w:rsidR="004A1B88" w:rsidRDefault="004A1B88" w:rsidP="00D568D0">
      <w:pPr>
        <w:rPr>
          <w:color w:val="0000FF" w:themeColor="hyperlink"/>
          <w:u w:val="single"/>
        </w:rPr>
      </w:pPr>
    </w:p>
    <w:p w14:paraId="49E330D2" w14:textId="26324343" w:rsidR="004A1B88" w:rsidRPr="0006572A" w:rsidRDefault="004A1B88" w:rsidP="006E67BA">
      <w:pPr>
        <w:ind w:left="709" w:hanging="709"/>
      </w:pPr>
      <w:r w:rsidRPr="0006572A">
        <w:t xml:space="preserve">2018 </w:t>
      </w:r>
      <w:r w:rsidR="006E67BA">
        <w:t xml:space="preserve">  </w:t>
      </w:r>
      <w:r w:rsidRPr="0006572A">
        <w:t>Voices of Chief’s Point: An Exhibit of Culture, History and Digital Repatriation.</w:t>
      </w:r>
      <w:r w:rsidR="006E67BA">
        <w:t xml:space="preserve">    </w:t>
      </w:r>
      <w:proofErr w:type="spellStart"/>
      <w:r w:rsidRPr="0006572A">
        <w:t>Bimadoshka</w:t>
      </w:r>
      <w:proofErr w:type="spellEnd"/>
      <w:r w:rsidRPr="0006572A">
        <w:t xml:space="preserve"> </w:t>
      </w:r>
      <w:proofErr w:type="spellStart"/>
      <w:r w:rsidRPr="0006572A">
        <w:t>Annya</w:t>
      </w:r>
      <w:proofErr w:type="spellEnd"/>
      <w:r w:rsidRPr="0006572A">
        <w:t xml:space="preserve"> </w:t>
      </w:r>
      <w:proofErr w:type="spellStart"/>
      <w:r w:rsidRPr="0006572A">
        <w:t>Pucan</w:t>
      </w:r>
      <w:proofErr w:type="spellEnd"/>
      <w:r w:rsidRPr="0006572A">
        <w:t xml:space="preserve"> (guest curator with Amber </w:t>
      </w:r>
      <w:proofErr w:type="spellStart"/>
      <w:r w:rsidRPr="0006572A">
        <w:t>Lloydlangsten</w:t>
      </w:r>
      <w:proofErr w:type="spellEnd"/>
      <w:r w:rsidRPr="0006572A">
        <w:t xml:space="preserve"> and Regna Darnell).  Museum London and Franz Boas Papers Project.  (Received Lt. Governor’s Cultural Heritage Award).</w:t>
      </w:r>
    </w:p>
    <w:p w14:paraId="7C80C05B" w14:textId="77777777" w:rsidR="002C4587" w:rsidRPr="002C4587" w:rsidRDefault="002C4587" w:rsidP="002C4587"/>
    <w:p w14:paraId="72605446" w14:textId="068033AD" w:rsidR="002C4587" w:rsidRPr="002C4587" w:rsidRDefault="002C4587" w:rsidP="002C4587">
      <w:pPr>
        <w:rPr>
          <w:color w:val="0000FF" w:themeColor="hyperlink"/>
          <w:u w:val="single"/>
          <w:lang w:val="en-CA"/>
        </w:rPr>
      </w:pPr>
      <w:r w:rsidRPr="002C4587">
        <w:rPr>
          <w:lang w:val="en-CA"/>
        </w:rPr>
        <w:t>2018</w:t>
      </w:r>
      <w:r w:rsidR="006E67BA">
        <w:rPr>
          <w:lang w:val="en-CA"/>
        </w:rPr>
        <w:t xml:space="preserve">    </w:t>
      </w:r>
      <w:r w:rsidRPr="002C4587">
        <w:rPr>
          <w:lang w:val="en-CA"/>
        </w:rPr>
        <w:t xml:space="preserve">Interview </w:t>
      </w:r>
      <w:r w:rsidR="00853386">
        <w:rPr>
          <w:lang w:val="en-CA"/>
        </w:rPr>
        <w:t>with</w:t>
      </w:r>
      <w:r w:rsidRPr="002C4587">
        <w:rPr>
          <w:lang w:val="en-CA"/>
        </w:rPr>
        <w:t xml:space="preserve"> Mark Turin.  </w:t>
      </w:r>
      <w:hyperlink r:id="rId19" w:history="1">
        <w:r w:rsidR="00F070BC" w:rsidRPr="002C4587">
          <w:rPr>
            <w:rStyle w:val="Hyperlink"/>
            <w:lang w:val="en-CA"/>
          </w:rPr>
          <w:t>https://www.sms.can.ac.uk/media/2508651</w:t>
        </w:r>
      </w:hyperlink>
    </w:p>
    <w:p w14:paraId="748DECF3" w14:textId="77777777" w:rsidR="002C4587" w:rsidRPr="002C4587" w:rsidRDefault="002C4587" w:rsidP="002C4587">
      <w:pPr>
        <w:rPr>
          <w:color w:val="0000FF" w:themeColor="hyperlink"/>
          <w:u w:val="single"/>
          <w:lang w:val="en-CA"/>
        </w:rPr>
      </w:pPr>
    </w:p>
    <w:p w14:paraId="5C8EF7A6" w14:textId="707CC97B" w:rsidR="00E82584" w:rsidRDefault="00E82584" w:rsidP="00E82584">
      <w:pPr>
        <w:ind w:left="1440" w:hanging="1440"/>
      </w:pPr>
      <w:r>
        <w:t xml:space="preserve">2015 </w:t>
      </w:r>
      <w:r w:rsidR="006E67BA">
        <w:t xml:space="preserve">   </w:t>
      </w:r>
      <w:r>
        <w:t>Master of Public Health at Western.</w:t>
      </w:r>
    </w:p>
    <w:p w14:paraId="7089C2F7" w14:textId="7E428035" w:rsidR="00E82584" w:rsidRDefault="0016623F" w:rsidP="000F52DD">
      <w:hyperlink r:id="rId20" w:history="1">
        <w:r w:rsidR="000F52DD" w:rsidRPr="005F50B3">
          <w:rPr>
            <w:rStyle w:val="Hyperlink"/>
          </w:rPr>
          <w:t>http://academicimpact.un.org/content/public-health-post-2015-development agenda-series-training-next-generation-public-health</w:t>
        </w:r>
      </w:hyperlink>
      <w:r w:rsidR="00E82584">
        <w:t xml:space="preserve"> </w:t>
      </w:r>
    </w:p>
    <w:p w14:paraId="70097829" w14:textId="77777777" w:rsidR="00E82584" w:rsidRDefault="00E82584" w:rsidP="00E82584">
      <w:pPr>
        <w:ind w:left="1440" w:hanging="1440"/>
      </w:pPr>
    </w:p>
    <w:p w14:paraId="22BA7FE9" w14:textId="58C043F1" w:rsidR="00F070BC" w:rsidRDefault="00E82584" w:rsidP="006E67BA">
      <w:pPr>
        <w:ind w:left="709" w:hanging="709"/>
      </w:pPr>
      <w:r>
        <w:t>2014</w:t>
      </w:r>
      <w:r w:rsidR="000F52DD">
        <w:t xml:space="preserve"> </w:t>
      </w:r>
      <w:r w:rsidR="006E67BA">
        <w:t xml:space="preserve">  </w:t>
      </w:r>
      <w:r>
        <w:t>Franz Boas:  Career and Impact.  Irish Radio Panel, Talking History, Susa</w:t>
      </w:r>
      <w:r w:rsidR="006E67BA">
        <w:t xml:space="preserve">n </w:t>
      </w:r>
      <w:r>
        <w:t xml:space="preserve">Cahill, Producer.  </w:t>
      </w:r>
    </w:p>
    <w:p w14:paraId="3653B59B" w14:textId="29AB1111" w:rsidR="00E82584" w:rsidRDefault="0016623F" w:rsidP="000F52DD">
      <w:hyperlink r:id="rId21" w:history="1">
        <w:r w:rsidR="000F52DD" w:rsidRPr="005F50B3">
          <w:rPr>
            <w:rStyle w:val="Hyperlink"/>
          </w:rPr>
          <w:t>http://itunes.apple.com/ie/pocast/highlights-from-talking-history/id251191592?mt=2</w:t>
        </w:r>
      </w:hyperlink>
      <w:r w:rsidR="00E82584">
        <w:t xml:space="preserve"> </w:t>
      </w:r>
    </w:p>
    <w:p w14:paraId="542D0CDE" w14:textId="77777777" w:rsidR="000F52DD" w:rsidRDefault="000F52DD" w:rsidP="000F52DD"/>
    <w:p w14:paraId="2ABDD067" w14:textId="0ADBD629" w:rsidR="00F070BC" w:rsidRDefault="00F070BC" w:rsidP="00F070BC">
      <w:pPr>
        <w:ind w:left="1440" w:hanging="1440"/>
      </w:pPr>
      <w:r>
        <w:t>2014</w:t>
      </w:r>
      <w:r w:rsidR="006E67BA">
        <w:t xml:space="preserve">    </w:t>
      </w:r>
      <w:r w:rsidR="00E82584">
        <w:t xml:space="preserve">Interview by Alex </w:t>
      </w:r>
      <w:proofErr w:type="spellStart"/>
      <w:r w:rsidR="00E82584">
        <w:t>Pershai</w:t>
      </w:r>
      <w:proofErr w:type="spellEnd"/>
      <w:r w:rsidR="00E82584">
        <w:t xml:space="preserve">.  </w:t>
      </w:r>
    </w:p>
    <w:p w14:paraId="28593664" w14:textId="74AB7F3A" w:rsidR="002C4587" w:rsidRDefault="0016623F" w:rsidP="00F070BC">
      <w:hyperlink r:id="rId22" w:history="1">
        <w:r w:rsidR="00F070BC" w:rsidRPr="005F50B3">
          <w:rPr>
            <w:rStyle w:val="Hyperlink"/>
          </w:rPr>
          <w:t>http://thebridge-moct.org/on-indigenous-studies-in-Canada-the-interview-with-regna-darnell</w:t>
        </w:r>
      </w:hyperlink>
    </w:p>
    <w:p w14:paraId="043F5F08" w14:textId="77777777" w:rsidR="00F070BC" w:rsidRDefault="00F070BC" w:rsidP="00F070BC"/>
    <w:p w14:paraId="781B58EC" w14:textId="445F8F53" w:rsidR="0006572A" w:rsidRPr="0006572A" w:rsidRDefault="0006572A" w:rsidP="0006572A">
      <w:pPr>
        <w:ind w:left="720" w:hanging="720"/>
      </w:pPr>
      <w:r w:rsidRPr="0006572A">
        <w:t>2010</w:t>
      </w:r>
      <w:r w:rsidRPr="0006572A">
        <w:tab/>
        <w:t xml:space="preserve">Lake </w:t>
      </w:r>
      <w:proofErr w:type="spellStart"/>
      <w:r w:rsidRPr="0006572A">
        <w:t>Navaisha</w:t>
      </w:r>
      <w:proofErr w:type="spellEnd"/>
      <w:r w:rsidRPr="0006572A">
        <w:t>, Kenya. Environmental Pollution, Community Research</w:t>
      </w:r>
      <w:r w:rsidR="004A1B88">
        <w:t xml:space="preserve"> </w:t>
      </w:r>
      <w:r w:rsidRPr="0006572A">
        <w:t>Models</w:t>
      </w:r>
    </w:p>
    <w:p w14:paraId="4C2F4EF8" w14:textId="77777777" w:rsidR="0006572A" w:rsidRPr="0006572A" w:rsidRDefault="0006572A" w:rsidP="0006572A">
      <w:pPr>
        <w:ind w:left="720" w:hanging="720"/>
      </w:pPr>
    </w:p>
    <w:p w14:paraId="4DF55609" w14:textId="77777777" w:rsidR="0006572A" w:rsidRPr="0006572A" w:rsidRDefault="0006572A" w:rsidP="0006572A">
      <w:pPr>
        <w:ind w:left="720" w:hanging="720"/>
      </w:pPr>
      <w:r w:rsidRPr="0006572A">
        <w:t>2009</w:t>
      </w:r>
      <w:r w:rsidRPr="0006572A">
        <w:tab/>
        <w:t>Attawapiskat First Nation, Environmental Pollution</w:t>
      </w:r>
    </w:p>
    <w:p w14:paraId="57F27E38" w14:textId="77777777" w:rsidR="0006572A" w:rsidRPr="0006572A" w:rsidRDefault="0006572A" w:rsidP="0006572A">
      <w:pPr>
        <w:ind w:left="720" w:hanging="720"/>
      </w:pPr>
    </w:p>
    <w:p w14:paraId="32B76ABA" w14:textId="3FF939C4" w:rsidR="0006572A" w:rsidRPr="0006572A" w:rsidRDefault="0006572A" w:rsidP="0006572A">
      <w:pPr>
        <w:ind w:left="720" w:hanging="720"/>
      </w:pPr>
      <w:r w:rsidRPr="0006572A">
        <w:t>2005</w:t>
      </w:r>
      <w:r w:rsidRPr="0006572A">
        <w:tab/>
        <w:t>Walpole Island First Nation, Fish Quality and Chemical Pollution</w:t>
      </w:r>
      <w:r w:rsidR="00625E6B">
        <w:t xml:space="preserve">. </w:t>
      </w:r>
      <w:r w:rsidRPr="0006572A">
        <w:t>Today’s Londoner.  Rogers Television</w:t>
      </w:r>
      <w:r w:rsidR="004F0B2E">
        <w:t>.</w:t>
      </w:r>
    </w:p>
    <w:p w14:paraId="418624A2" w14:textId="77777777" w:rsidR="0006572A" w:rsidRPr="0006572A" w:rsidRDefault="0006572A" w:rsidP="0006572A">
      <w:pPr>
        <w:ind w:left="720" w:hanging="720"/>
      </w:pPr>
    </w:p>
    <w:p w14:paraId="52382421" w14:textId="77777777" w:rsidR="0006572A" w:rsidRPr="0006572A" w:rsidRDefault="0006572A" w:rsidP="0006572A">
      <w:pPr>
        <w:ind w:left="720" w:hanging="720"/>
      </w:pPr>
      <w:r w:rsidRPr="0006572A">
        <w:t>2003</w:t>
      </w:r>
      <w:r w:rsidRPr="0006572A">
        <w:tab/>
      </w:r>
      <w:proofErr w:type="spellStart"/>
      <w:r w:rsidRPr="0006572A">
        <w:t>Moraviantown</w:t>
      </w:r>
      <w:proofErr w:type="spellEnd"/>
      <w:r w:rsidRPr="0006572A">
        <w:t xml:space="preserve"> First Nation, Environmental Effects on Walleye Population</w:t>
      </w:r>
    </w:p>
    <w:p w14:paraId="4ECEF88E" w14:textId="77777777" w:rsidR="0006572A" w:rsidRPr="0006572A" w:rsidRDefault="0006572A" w:rsidP="0006572A">
      <w:pPr>
        <w:ind w:left="720" w:hanging="720"/>
      </w:pPr>
    </w:p>
    <w:p w14:paraId="75222F02" w14:textId="77777777" w:rsidR="0006572A" w:rsidRPr="0006572A" w:rsidRDefault="0006572A" w:rsidP="0006572A">
      <w:pPr>
        <w:ind w:left="720" w:hanging="720"/>
      </w:pPr>
      <w:r w:rsidRPr="0006572A">
        <w:t xml:space="preserve">2003 </w:t>
      </w:r>
      <w:r w:rsidRPr="0006572A">
        <w:tab/>
        <w:t>Walpole Island First Nation, Chemical Pollution Effects on Human Health</w:t>
      </w:r>
    </w:p>
    <w:p w14:paraId="3B724E3F" w14:textId="77777777" w:rsidR="0006572A" w:rsidRPr="0006572A" w:rsidRDefault="0006572A" w:rsidP="0006572A">
      <w:pPr>
        <w:ind w:left="720" w:hanging="720"/>
      </w:pPr>
    </w:p>
    <w:p w14:paraId="2B309DBB" w14:textId="77777777" w:rsidR="0006572A" w:rsidRPr="0006572A" w:rsidRDefault="0006572A" w:rsidP="0006572A">
      <w:pPr>
        <w:ind w:left="720" w:hanging="720"/>
      </w:pPr>
      <w:r w:rsidRPr="0006572A">
        <w:lastRenderedPageBreak/>
        <w:t>2001</w:t>
      </w:r>
      <w:r w:rsidRPr="0006572A">
        <w:tab/>
        <w:t>Montreal Public Television Interview with Christine Jourdain (Concordia University) on Benjamin Whorf and Linguistic Relativity</w:t>
      </w:r>
    </w:p>
    <w:p w14:paraId="031FD66B" w14:textId="77777777" w:rsidR="0006572A" w:rsidRPr="0006572A" w:rsidRDefault="0006572A" w:rsidP="0006572A">
      <w:pPr>
        <w:ind w:left="720" w:hanging="720"/>
      </w:pPr>
    </w:p>
    <w:p w14:paraId="77718549" w14:textId="77777777" w:rsidR="0006572A" w:rsidRPr="0006572A" w:rsidRDefault="0006572A" w:rsidP="0006572A">
      <w:pPr>
        <w:ind w:left="720"/>
        <w:rPr>
          <w:i/>
        </w:rPr>
      </w:pPr>
      <w:r w:rsidRPr="0006572A">
        <w:t xml:space="preserve">CBC Radio Interview for two programs on Robert </w:t>
      </w:r>
      <w:proofErr w:type="spellStart"/>
      <w:r w:rsidRPr="0006572A">
        <w:t>Bringhurst’s</w:t>
      </w:r>
      <w:proofErr w:type="spellEnd"/>
      <w:r w:rsidRPr="0006572A">
        <w:t xml:space="preserve"> </w:t>
      </w:r>
      <w:proofErr w:type="gramStart"/>
      <w:r w:rsidRPr="0006572A">
        <w:rPr>
          <w:i/>
        </w:rPr>
        <w:t>A</w:t>
      </w:r>
      <w:proofErr w:type="gramEnd"/>
      <w:r w:rsidRPr="0006572A">
        <w:rPr>
          <w:i/>
        </w:rPr>
        <w:t xml:space="preserve"> Story as Sharp as a Knife</w:t>
      </w:r>
    </w:p>
    <w:p w14:paraId="59132720" w14:textId="77777777" w:rsidR="0006572A" w:rsidRPr="0006572A" w:rsidRDefault="0006572A" w:rsidP="0006572A">
      <w:pPr>
        <w:ind w:left="720"/>
        <w:rPr>
          <w:i/>
        </w:rPr>
      </w:pPr>
    </w:p>
    <w:p w14:paraId="4ED0CCDE" w14:textId="77777777" w:rsidR="0006572A" w:rsidRPr="0006572A" w:rsidRDefault="0006572A" w:rsidP="0006572A">
      <w:pPr>
        <w:ind w:left="720"/>
      </w:pPr>
      <w:r w:rsidRPr="0006572A">
        <w:t>Lake ecosystem reclamation project, Patzcuaro, Mexico</w:t>
      </w:r>
    </w:p>
    <w:p w14:paraId="3B503D1C" w14:textId="77777777" w:rsidR="0006572A" w:rsidRPr="0006572A" w:rsidRDefault="0006572A" w:rsidP="0006572A"/>
    <w:p w14:paraId="10453A8F" w14:textId="77777777" w:rsidR="0006572A" w:rsidRPr="0006572A" w:rsidRDefault="0006572A" w:rsidP="0006572A">
      <w:pPr>
        <w:ind w:left="720" w:hanging="720"/>
      </w:pPr>
      <w:r w:rsidRPr="0006572A">
        <w:t>1995</w:t>
      </w:r>
      <w:r w:rsidRPr="0006572A">
        <w:tab/>
        <w:t xml:space="preserve">Golden Hill </w:t>
      </w:r>
      <w:proofErr w:type="spellStart"/>
      <w:r w:rsidRPr="0006572A">
        <w:t>Paugusset</w:t>
      </w:r>
      <w:proofErr w:type="spellEnd"/>
      <w:r w:rsidRPr="0006572A">
        <w:t xml:space="preserve"> Tribe (Connecticut) on continuity in changing nomadic definitions of Algonquian band and tribe</w:t>
      </w:r>
    </w:p>
    <w:p w14:paraId="4AE43C31" w14:textId="77777777" w:rsidR="0006572A" w:rsidRPr="0006572A" w:rsidRDefault="0006572A" w:rsidP="0006572A">
      <w:pPr>
        <w:ind w:left="720" w:hanging="720"/>
      </w:pPr>
    </w:p>
    <w:p w14:paraId="30E5FF24" w14:textId="77777777" w:rsidR="0006572A" w:rsidRPr="0006572A" w:rsidRDefault="0006572A" w:rsidP="0006572A">
      <w:pPr>
        <w:ind w:left="720" w:hanging="720"/>
      </w:pPr>
      <w:r w:rsidRPr="0006572A">
        <w:t>1978</w:t>
      </w:r>
      <w:r w:rsidRPr="0006572A">
        <w:tab/>
        <w:t>Canada Manpower, evaluation of Cree economic development grant</w:t>
      </w:r>
    </w:p>
    <w:p w14:paraId="0279CBAB" w14:textId="77777777" w:rsidR="0006572A" w:rsidRPr="0006572A" w:rsidRDefault="0006572A" w:rsidP="0006572A">
      <w:pPr>
        <w:ind w:left="720" w:hanging="720"/>
      </w:pPr>
    </w:p>
    <w:p w14:paraId="15870C75" w14:textId="77777777" w:rsidR="0006572A" w:rsidRPr="0006572A" w:rsidRDefault="0006572A" w:rsidP="0006572A">
      <w:pPr>
        <w:ind w:left="720" w:hanging="720"/>
      </w:pPr>
      <w:r w:rsidRPr="0006572A">
        <w:t>1972</w:t>
      </w:r>
      <w:r w:rsidRPr="0006572A">
        <w:tab/>
        <w:t>Citizenship Branch, Department of Secretary of State, Ottawa.  Evaluation of Canadian language loyalty survey</w:t>
      </w:r>
    </w:p>
    <w:p w14:paraId="78F593DC" w14:textId="77777777" w:rsidR="0006572A" w:rsidRPr="0006572A" w:rsidRDefault="0006572A" w:rsidP="0006572A">
      <w:pPr>
        <w:ind w:left="720" w:hanging="720"/>
      </w:pPr>
    </w:p>
    <w:p w14:paraId="003647FA" w14:textId="77777777" w:rsidR="0006572A" w:rsidRPr="0006572A" w:rsidRDefault="0006572A" w:rsidP="0006572A">
      <w:pPr>
        <w:ind w:left="720" w:hanging="720"/>
      </w:pPr>
      <w:r w:rsidRPr="0006572A">
        <w:tab/>
        <w:t>Teaching Cree to Edmonton Boy Scouts, with a native speaker</w:t>
      </w:r>
    </w:p>
    <w:p w14:paraId="3D73E869" w14:textId="77777777" w:rsidR="0006572A" w:rsidRPr="0006572A" w:rsidRDefault="0006572A" w:rsidP="0006572A">
      <w:pPr>
        <w:ind w:left="720" w:hanging="720"/>
      </w:pPr>
    </w:p>
    <w:p w14:paraId="22A7CC87" w14:textId="77777777" w:rsidR="0006572A" w:rsidRPr="0006572A" w:rsidRDefault="0006572A" w:rsidP="0006572A">
      <w:pPr>
        <w:ind w:left="720" w:hanging="720"/>
      </w:pPr>
      <w:r w:rsidRPr="0006572A">
        <w:tab/>
        <w:t>Department of Indian Affairs, training Cree language teachings</w:t>
      </w:r>
    </w:p>
    <w:p w14:paraId="1A5E2ABE" w14:textId="77777777" w:rsidR="0006572A" w:rsidRPr="0006572A" w:rsidRDefault="0006572A" w:rsidP="0006572A">
      <w:pPr>
        <w:ind w:left="720" w:hanging="720"/>
      </w:pPr>
    </w:p>
    <w:p w14:paraId="420416E7" w14:textId="35CDABF6" w:rsidR="006606DD" w:rsidRPr="0006572A" w:rsidRDefault="0006572A" w:rsidP="00214FED">
      <w:pPr>
        <w:ind w:left="720" w:hanging="720"/>
      </w:pPr>
      <w:r w:rsidRPr="0006572A">
        <w:tab/>
        <w:t>Saskatchewan New Start, evaluation of English fluency tests for Cree speakers.</w:t>
      </w:r>
    </w:p>
    <w:p w14:paraId="1F532649" w14:textId="4C6331CE" w:rsidR="00E35AAB" w:rsidRDefault="00AD70C8" w:rsidP="00867B87">
      <w:pPr>
        <w:pStyle w:val="Heading1"/>
        <w:jc w:val="center"/>
        <w:rPr>
          <w:rFonts w:asciiTheme="minorHAnsi" w:hAnsiTheme="minorHAnsi"/>
          <w:b/>
        </w:rPr>
      </w:pPr>
      <w:bookmarkStart w:id="9" w:name="_Toc24984789"/>
      <w:r w:rsidRPr="004563E6">
        <w:rPr>
          <w:rFonts w:asciiTheme="minorHAnsi" w:hAnsiTheme="minorHAnsi"/>
          <w:b/>
        </w:rPr>
        <w:t>PUBLICATIONS:</w:t>
      </w:r>
      <w:bookmarkEnd w:id="9"/>
    </w:p>
    <w:p w14:paraId="147A9A22" w14:textId="77777777" w:rsidR="00727B50" w:rsidRPr="00727B50" w:rsidRDefault="00727B50" w:rsidP="00727B50"/>
    <w:p w14:paraId="1A711DD9" w14:textId="3E77CC37" w:rsidR="00AD70C8" w:rsidRDefault="00AD70C8" w:rsidP="00AE4410">
      <w:pPr>
        <w:pStyle w:val="Heading2"/>
        <w:jc w:val="center"/>
        <w:rPr>
          <w:rFonts w:asciiTheme="minorHAnsi" w:hAnsiTheme="minorHAnsi"/>
          <w:b/>
        </w:rPr>
      </w:pPr>
      <w:bookmarkStart w:id="10" w:name="_Toc24984790"/>
      <w:r w:rsidRPr="004563E6">
        <w:rPr>
          <w:rFonts w:asciiTheme="minorHAnsi" w:hAnsiTheme="minorHAnsi"/>
          <w:b/>
        </w:rPr>
        <w:t>HISTORY OF ANTHROPOLOGY</w:t>
      </w:r>
      <w:bookmarkEnd w:id="10"/>
    </w:p>
    <w:p w14:paraId="0092D146" w14:textId="77777777" w:rsidR="00AD70C8" w:rsidRPr="004563E6" w:rsidRDefault="00AD70C8" w:rsidP="00867B87">
      <w:pPr>
        <w:pStyle w:val="Heading3"/>
        <w:rPr>
          <w:rFonts w:asciiTheme="minorHAnsi" w:hAnsiTheme="minorHAnsi"/>
          <w:b/>
        </w:rPr>
      </w:pPr>
      <w:bookmarkStart w:id="11" w:name="_Toc24984791"/>
      <w:r w:rsidRPr="004563E6">
        <w:rPr>
          <w:rFonts w:asciiTheme="minorHAnsi" w:hAnsiTheme="minorHAnsi"/>
          <w:b/>
        </w:rPr>
        <w:t>BOOKS</w:t>
      </w:r>
      <w:bookmarkEnd w:id="11"/>
    </w:p>
    <w:p w14:paraId="14A53DE1" w14:textId="77777777" w:rsidR="0057550A" w:rsidRDefault="0057550A" w:rsidP="004F75BB">
      <w:pPr>
        <w:ind w:left="720" w:hanging="720"/>
      </w:pPr>
    </w:p>
    <w:p w14:paraId="0AE72CC5" w14:textId="4F687F2B" w:rsidR="008D4C73" w:rsidRPr="008D4C73" w:rsidRDefault="008D4C73" w:rsidP="00214FED">
      <w:pPr>
        <w:rPr>
          <w:i/>
          <w:iCs/>
        </w:rPr>
      </w:pPr>
      <w:r>
        <w:t>In Preparation.  Regna Darnell</w:t>
      </w:r>
      <w:r w:rsidR="00214FED">
        <w:t xml:space="preserve"> and</w:t>
      </w:r>
      <w:r>
        <w:t xml:space="preserve"> Joshua Smith, eds. </w:t>
      </w:r>
      <w:r>
        <w:rPr>
          <w:i/>
          <w:iCs/>
        </w:rPr>
        <w:t xml:space="preserve">Land, Language, Locatives. </w:t>
      </w:r>
    </w:p>
    <w:p w14:paraId="4DFDEB7A" w14:textId="77777777" w:rsidR="008D4C73" w:rsidRDefault="008D4C73" w:rsidP="00594EF7"/>
    <w:p w14:paraId="2A28AE9C" w14:textId="61AD3CAF" w:rsidR="00594EF7" w:rsidRDefault="00397045" w:rsidP="00594EF7">
      <w:r>
        <w:t>Forthcoming.</w:t>
      </w:r>
      <w:r w:rsidR="00594EF7">
        <w:t xml:space="preserve">  Regna Darnell, ed.</w:t>
      </w:r>
      <w:r>
        <w:t xml:space="preserve"> </w:t>
      </w:r>
      <w:r w:rsidR="00C23E0A">
        <w:t xml:space="preserve"> </w:t>
      </w:r>
      <w:r w:rsidR="00C23E0A">
        <w:rPr>
          <w:i/>
          <w:iCs/>
        </w:rPr>
        <w:t xml:space="preserve">Franz Boas Papers: Documentary Edition.  </w:t>
      </w:r>
      <w:r w:rsidR="00C23E0A">
        <w:t xml:space="preserve">Lincoln: </w:t>
      </w:r>
    </w:p>
    <w:p w14:paraId="46C7CF61" w14:textId="66962C26" w:rsidR="00C23E0A" w:rsidRDefault="00C23E0A" w:rsidP="00594EF7">
      <w:pPr>
        <w:ind w:firstLine="720"/>
      </w:pPr>
      <w:r>
        <w:t>University of Nebraska Press.</w:t>
      </w:r>
    </w:p>
    <w:p w14:paraId="186E4D20" w14:textId="5FEA91F5" w:rsidR="00A40934" w:rsidRDefault="00594EF7" w:rsidP="00594EF7">
      <w:pPr>
        <w:ind w:left="720" w:firstLine="720"/>
        <w:rPr>
          <w:i/>
          <w:iCs/>
        </w:rPr>
      </w:pPr>
      <w:r>
        <w:t xml:space="preserve">(with </w:t>
      </w:r>
      <w:r w:rsidR="00F14A90">
        <w:t>M. Sam Cronk</w:t>
      </w:r>
      <w:r>
        <w:t>).</w:t>
      </w:r>
      <w:r w:rsidR="00F14A90">
        <w:t xml:space="preserve"> </w:t>
      </w:r>
      <w:r w:rsidR="00F14A90">
        <w:rPr>
          <w:i/>
          <w:iCs/>
        </w:rPr>
        <w:t>The Mind of Primitive Man</w:t>
      </w:r>
      <w:r w:rsidR="00870119">
        <w:rPr>
          <w:i/>
          <w:iCs/>
        </w:rPr>
        <w:t>.</w:t>
      </w:r>
      <w:r w:rsidR="00870119">
        <w:rPr>
          <w:i/>
          <w:iCs/>
        </w:rPr>
        <w:tab/>
      </w:r>
    </w:p>
    <w:p w14:paraId="2F011C0B" w14:textId="2E3BBDFD" w:rsidR="00870119" w:rsidRDefault="00594EF7" w:rsidP="00C23E0A">
      <w:pPr>
        <w:ind w:left="1440"/>
        <w:rPr>
          <w:i/>
          <w:iCs/>
        </w:rPr>
      </w:pPr>
      <w:r>
        <w:t>(with</w:t>
      </w:r>
      <w:r w:rsidR="00870119">
        <w:t xml:space="preserve"> Alexis Dolphin</w:t>
      </w:r>
      <w:r>
        <w:t>).</w:t>
      </w:r>
      <w:r w:rsidR="00870119">
        <w:t xml:space="preserve">  </w:t>
      </w:r>
      <w:r w:rsidR="00870119">
        <w:rPr>
          <w:i/>
          <w:iCs/>
        </w:rPr>
        <w:t>The Path to Plasticity.</w:t>
      </w:r>
    </w:p>
    <w:p w14:paraId="2D211874" w14:textId="79EAC71D" w:rsidR="00A40934" w:rsidRDefault="00594EF7" w:rsidP="00594EF7">
      <w:pPr>
        <w:ind w:left="720" w:firstLine="720"/>
        <w:rPr>
          <w:i/>
          <w:iCs/>
        </w:rPr>
      </w:pPr>
      <w:r>
        <w:t>(with</w:t>
      </w:r>
      <w:r w:rsidR="00870119">
        <w:t xml:space="preserve"> Ian </w:t>
      </w:r>
      <w:proofErr w:type="spellStart"/>
      <w:r w:rsidR="00870119">
        <w:t>Pupp</w:t>
      </w:r>
      <w:r>
        <w:t>e</w:t>
      </w:r>
      <w:proofErr w:type="spellEnd"/>
      <w:r>
        <w:t>)</w:t>
      </w:r>
      <w:r w:rsidR="00870119">
        <w:t xml:space="preserve">. </w:t>
      </w:r>
      <w:r w:rsidR="004344B9">
        <w:t xml:space="preserve"> </w:t>
      </w:r>
      <w:r w:rsidR="00870119">
        <w:rPr>
          <w:i/>
          <w:iCs/>
        </w:rPr>
        <w:t>Algonquian Engagements.</w:t>
      </w:r>
      <w:r w:rsidR="00C23E0A">
        <w:rPr>
          <w:i/>
          <w:iCs/>
        </w:rPr>
        <w:t xml:space="preserve"> </w:t>
      </w:r>
      <w:r>
        <w:rPr>
          <w:i/>
          <w:iCs/>
        </w:rPr>
        <w:t xml:space="preserve"> </w:t>
      </w:r>
    </w:p>
    <w:p w14:paraId="4B0E8FFD" w14:textId="276DBF27" w:rsidR="00594EF7" w:rsidRDefault="00594EF7" w:rsidP="00594EF7">
      <w:pPr>
        <w:ind w:left="1440"/>
        <w:rPr>
          <w:i/>
          <w:iCs/>
        </w:rPr>
      </w:pPr>
      <w:r>
        <w:t xml:space="preserve">Regna Darnell. </w:t>
      </w:r>
      <w:r>
        <w:rPr>
          <w:i/>
          <w:iCs/>
        </w:rPr>
        <w:t>Organizing Anthropological Research in America.</w:t>
      </w:r>
    </w:p>
    <w:p w14:paraId="421940A6" w14:textId="7CB8E729" w:rsidR="008D4C73" w:rsidRDefault="00594EF7" w:rsidP="008C6910">
      <w:pPr>
        <w:ind w:left="1440"/>
        <w:rPr>
          <w:i/>
          <w:iCs/>
        </w:rPr>
      </w:pPr>
      <w:r>
        <w:t xml:space="preserve">Regna Darnell.  </w:t>
      </w:r>
      <w:r>
        <w:rPr>
          <w:i/>
          <w:iCs/>
        </w:rPr>
        <w:t>Culture and Personality</w:t>
      </w:r>
      <w:r w:rsidR="008C6910">
        <w:rPr>
          <w:i/>
          <w:iCs/>
        </w:rPr>
        <w:t>.</w:t>
      </w:r>
    </w:p>
    <w:p w14:paraId="5C890754" w14:textId="77777777" w:rsidR="008C6910" w:rsidRPr="008C6910" w:rsidRDefault="008C6910" w:rsidP="008C6910">
      <w:pPr>
        <w:ind w:left="1440"/>
        <w:rPr>
          <w:i/>
          <w:iCs/>
        </w:rPr>
      </w:pPr>
    </w:p>
    <w:p w14:paraId="597C45E0" w14:textId="0D0E41C9" w:rsidR="008D4C73" w:rsidRDefault="0093503F" w:rsidP="0093503F">
      <w:pPr>
        <w:ind w:left="720" w:hanging="720"/>
      </w:pPr>
      <w:r>
        <w:t>202</w:t>
      </w:r>
      <w:r w:rsidR="008C6910">
        <w:t>2</w:t>
      </w:r>
      <w:r>
        <w:tab/>
      </w:r>
      <w:r w:rsidR="008D4C73">
        <w:t>Regna Darnell</w:t>
      </w:r>
      <w:r w:rsidR="001E777F">
        <w:t>.</w:t>
      </w:r>
      <w:r w:rsidR="003D7F90">
        <w:t xml:space="preserve"> </w:t>
      </w:r>
      <w:r w:rsidR="008D4C73">
        <w:t xml:space="preserve"> </w:t>
      </w:r>
      <w:r w:rsidR="008D4C73">
        <w:rPr>
          <w:i/>
          <w:iCs/>
        </w:rPr>
        <w:t xml:space="preserve">Method and Theory </w:t>
      </w:r>
      <w:r w:rsidR="003D7F90">
        <w:rPr>
          <w:i/>
          <w:iCs/>
        </w:rPr>
        <w:t>in the History of</w:t>
      </w:r>
      <w:r w:rsidR="008D4C73">
        <w:rPr>
          <w:i/>
          <w:iCs/>
        </w:rPr>
        <w:t xml:space="preserve"> Anthropology.</w:t>
      </w:r>
      <w:r w:rsidR="003D7F90">
        <w:t xml:space="preserve"> </w:t>
      </w:r>
      <w:r w:rsidR="008D4C73">
        <w:t>Lincoln: University of Nebraska Press.</w:t>
      </w:r>
    </w:p>
    <w:p w14:paraId="416FA21C" w14:textId="72AAD12E" w:rsidR="008C6910" w:rsidRDefault="008C6910" w:rsidP="0093503F">
      <w:pPr>
        <w:ind w:left="720" w:hanging="720"/>
      </w:pPr>
    </w:p>
    <w:p w14:paraId="1E27B6B7" w14:textId="3EE5214D" w:rsidR="008C6910" w:rsidRPr="008C6910" w:rsidRDefault="008C6910" w:rsidP="0093503F">
      <w:pPr>
        <w:ind w:left="720" w:hanging="720"/>
      </w:pPr>
      <w:r>
        <w:t>2021</w:t>
      </w:r>
      <w:r>
        <w:tab/>
        <w:t xml:space="preserve">Regna Darnell, ed. </w:t>
      </w:r>
      <w:r>
        <w:rPr>
          <w:i/>
          <w:iCs/>
        </w:rPr>
        <w:t>History of Anthropology: A Critical Window on the Discipline in North America.</w:t>
      </w:r>
      <w:r>
        <w:t xml:space="preserve"> Lincoln: University of Nebraska Press.</w:t>
      </w:r>
    </w:p>
    <w:p w14:paraId="58D9685D" w14:textId="390C315B" w:rsidR="008D4C73" w:rsidRPr="008D4C73" w:rsidRDefault="008D4C73" w:rsidP="008D4C73">
      <w:pPr>
        <w:ind w:left="720"/>
      </w:pPr>
    </w:p>
    <w:p w14:paraId="691185AD" w14:textId="22438EF9" w:rsidR="004F75BB" w:rsidRPr="004563E6" w:rsidRDefault="004F75BB" w:rsidP="004F75BB">
      <w:pPr>
        <w:ind w:left="720" w:hanging="720"/>
      </w:pPr>
      <w:r w:rsidRPr="004563E6">
        <w:lastRenderedPageBreak/>
        <w:t>2016</w:t>
      </w:r>
      <w:r w:rsidRPr="004563E6">
        <w:tab/>
        <w:t xml:space="preserve">Regna Darnell.  Chinese Translation of </w:t>
      </w:r>
      <w:r w:rsidRPr="004563E6">
        <w:rPr>
          <w:i/>
        </w:rPr>
        <w:t xml:space="preserve">Edward Sapir: Linguist, Anthropologist, Humanist </w:t>
      </w:r>
      <w:r w:rsidRPr="004563E6">
        <w:t>(University of Nebraska Press 2010).  Commercial Press through Bardon Chinese Media Agency with McIntosh and Otis Inc.</w:t>
      </w:r>
    </w:p>
    <w:p w14:paraId="604223F9" w14:textId="77777777" w:rsidR="004F75BB" w:rsidRPr="004563E6" w:rsidRDefault="004F75BB" w:rsidP="000F2DFE"/>
    <w:p w14:paraId="274CC19E" w14:textId="76D240E9" w:rsidR="000F2DFE" w:rsidRPr="004563E6" w:rsidRDefault="00FF7F0C" w:rsidP="000F2DFE">
      <w:r w:rsidRPr="004563E6">
        <w:t>2015</w:t>
      </w:r>
      <w:r w:rsidR="00853386">
        <w:tab/>
      </w:r>
      <w:r w:rsidRPr="004563E6">
        <w:t>Regna Darnell, Michelle Hamilton, Robert L. A. Ha</w:t>
      </w:r>
      <w:r w:rsidR="000F2DFE" w:rsidRPr="004563E6">
        <w:t xml:space="preserve">ncock and Joshua Smith, </w:t>
      </w:r>
    </w:p>
    <w:p w14:paraId="46AC80D5" w14:textId="77777777" w:rsidR="00FF7F0C" w:rsidRPr="004563E6" w:rsidRDefault="000F2DFE" w:rsidP="000F2DFE">
      <w:pPr>
        <w:ind w:left="720"/>
      </w:pPr>
      <w:r w:rsidRPr="004563E6">
        <w:t xml:space="preserve">eds.  </w:t>
      </w:r>
      <w:r w:rsidR="00FF7F0C" w:rsidRPr="004563E6">
        <w:rPr>
          <w:i/>
        </w:rPr>
        <w:t>Franz Boas as Public Intellectual: Theory, Ethnogr</w:t>
      </w:r>
      <w:r w:rsidRPr="004563E6">
        <w:rPr>
          <w:i/>
        </w:rPr>
        <w:t xml:space="preserve">aphy Activism.  Franz Boas </w:t>
      </w:r>
      <w:r w:rsidR="00FF7F0C" w:rsidRPr="004563E6">
        <w:rPr>
          <w:i/>
        </w:rPr>
        <w:t xml:space="preserve">Papers: Documentary Edition, volume I.  </w:t>
      </w:r>
      <w:r w:rsidR="00FF7F0C" w:rsidRPr="004563E6">
        <w:t>Lincoln: University of Nebraska Press.</w:t>
      </w:r>
    </w:p>
    <w:p w14:paraId="00200717" w14:textId="77777777" w:rsidR="000576A9" w:rsidRPr="004563E6" w:rsidRDefault="000576A9" w:rsidP="000F2DFE">
      <w:pPr>
        <w:ind w:left="720"/>
      </w:pPr>
    </w:p>
    <w:p w14:paraId="784BFAD6" w14:textId="55A62D2D" w:rsidR="000576A9" w:rsidRPr="004563E6" w:rsidRDefault="000576A9" w:rsidP="000576A9">
      <w:pPr>
        <w:rPr>
          <w:i/>
        </w:rPr>
      </w:pPr>
      <w:r w:rsidRPr="004563E6">
        <w:t>2006</w:t>
      </w:r>
      <w:r w:rsidR="00853386">
        <w:tab/>
      </w:r>
      <w:r w:rsidRPr="004563E6">
        <w:t xml:space="preserve">Julia Harrison and Regna Darnell, eds., </w:t>
      </w:r>
      <w:r w:rsidRPr="004563E6">
        <w:rPr>
          <w:i/>
        </w:rPr>
        <w:t xml:space="preserve">Historicizing Canadian Anthropology.  </w:t>
      </w:r>
    </w:p>
    <w:p w14:paraId="62D756F0" w14:textId="416A53EA" w:rsidR="003F0639" w:rsidRPr="004563E6" w:rsidRDefault="000576A9" w:rsidP="000576A9">
      <w:pPr>
        <w:ind w:firstLine="720"/>
      </w:pPr>
      <w:r w:rsidRPr="004563E6">
        <w:t>Vancouver, UBC Press.</w:t>
      </w:r>
    </w:p>
    <w:p w14:paraId="720FCF61" w14:textId="77777777" w:rsidR="000576A9" w:rsidRPr="004563E6" w:rsidRDefault="000576A9" w:rsidP="000576A9"/>
    <w:p w14:paraId="7BC7A10C" w14:textId="08A15D52" w:rsidR="003F0639" w:rsidRPr="00853386" w:rsidRDefault="003F0639" w:rsidP="00853386">
      <w:pPr>
        <w:ind w:left="720" w:hanging="720"/>
        <w:rPr>
          <w:i/>
        </w:rPr>
      </w:pPr>
      <w:r w:rsidRPr="004563E6">
        <w:t>2002</w:t>
      </w:r>
      <w:r w:rsidR="00853386">
        <w:tab/>
      </w:r>
      <w:r w:rsidRPr="004563E6">
        <w:t xml:space="preserve">Regna Darnell and Frederic W. </w:t>
      </w:r>
      <w:proofErr w:type="spellStart"/>
      <w:r w:rsidRPr="004563E6">
        <w:t>Gleach</w:t>
      </w:r>
      <w:proofErr w:type="spellEnd"/>
      <w:r w:rsidRPr="004563E6">
        <w:t xml:space="preserve">, eds.  </w:t>
      </w:r>
      <w:r w:rsidRPr="004563E6">
        <w:rPr>
          <w:i/>
        </w:rPr>
        <w:t xml:space="preserve">Presidential Portraits:  Celebrating a Century of the American Anthropological Association.  </w:t>
      </w:r>
      <w:r w:rsidRPr="004563E6">
        <w:t>Lincoln:  University of Nebraska Press.</w:t>
      </w:r>
    </w:p>
    <w:p w14:paraId="14400B8A" w14:textId="77777777" w:rsidR="002B2011" w:rsidRPr="004563E6" w:rsidRDefault="002B2011" w:rsidP="003F0639">
      <w:pPr>
        <w:ind w:left="720"/>
      </w:pPr>
    </w:p>
    <w:p w14:paraId="4FE10807" w14:textId="39F36B18" w:rsidR="003F0639" w:rsidRPr="004563E6" w:rsidRDefault="003F0639" w:rsidP="003F0639">
      <w:pPr>
        <w:rPr>
          <w:i/>
        </w:rPr>
      </w:pPr>
      <w:r w:rsidRPr="004563E6">
        <w:t>2002</w:t>
      </w:r>
      <w:r w:rsidR="00853386">
        <w:tab/>
      </w:r>
      <w:r w:rsidRPr="004563E6">
        <w:t xml:space="preserve">Regna Darnell, ed.  </w:t>
      </w:r>
      <w:r w:rsidRPr="004563E6">
        <w:rPr>
          <w:i/>
        </w:rPr>
        <w:t xml:space="preserve">American Anthropology 1971-95:  Selected Papers from the </w:t>
      </w:r>
    </w:p>
    <w:p w14:paraId="06FDD74D" w14:textId="77777777" w:rsidR="003F0639" w:rsidRPr="004563E6" w:rsidRDefault="003F0639" w:rsidP="001A22F4">
      <w:pPr>
        <w:ind w:left="720"/>
      </w:pPr>
      <w:r w:rsidRPr="004563E6">
        <w:rPr>
          <w:i/>
        </w:rPr>
        <w:t xml:space="preserve">American Anthropologist.  </w:t>
      </w:r>
      <w:r w:rsidRPr="004563E6">
        <w:t>Washington DC:  American Anthropological Association.</w:t>
      </w:r>
    </w:p>
    <w:p w14:paraId="533967E2" w14:textId="77777777" w:rsidR="003F0639" w:rsidRPr="004563E6" w:rsidRDefault="003F0639" w:rsidP="003F0639">
      <w:pPr>
        <w:ind w:left="720"/>
      </w:pPr>
    </w:p>
    <w:p w14:paraId="5C532ACF" w14:textId="0A28DA08" w:rsidR="001A22F4" w:rsidRPr="004563E6" w:rsidRDefault="003F0639" w:rsidP="00FF7F0C">
      <w:pPr>
        <w:rPr>
          <w:i/>
        </w:rPr>
      </w:pPr>
      <w:r w:rsidRPr="004563E6">
        <w:t>2002</w:t>
      </w:r>
      <w:r w:rsidR="00853386">
        <w:tab/>
      </w:r>
      <w:r w:rsidRPr="004563E6">
        <w:t xml:space="preserve">Regna Darnell and Frederic W. </w:t>
      </w:r>
      <w:proofErr w:type="spellStart"/>
      <w:r w:rsidRPr="004563E6">
        <w:t>Gleach</w:t>
      </w:r>
      <w:proofErr w:type="spellEnd"/>
      <w:r w:rsidRPr="004563E6">
        <w:t>, ed</w:t>
      </w:r>
      <w:r w:rsidR="003D583B" w:rsidRPr="004563E6">
        <w:t>s.  Special Centennial Issue,</w:t>
      </w:r>
    </w:p>
    <w:p w14:paraId="7D9E1BA4" w14:textId="3AF13E34" w:rsidR="003F0639" w:rsidRPr="004563E6" w:rsidRDefault="001A22F4" w:rsidP="00FF7F0C">
      <w:r w:rsidRPr="004563E6">
        <w:rPr>
          <w:i/>
        </w:rPr>
        <w:tab/>
      </w:r>
      <w:r w:rsidR="003F0639" w:rsidRPr="004563E6">
        <w:rPr>
          <w:i/>
        </w:rPr>
        <w:t>American Anthropologist</w:t>
      </w:r>
      <w:r w:rsidR="00EA139C" w:rsidRPr="004563E6">
        <w:t xml:space="preserve"> 2</w:t>
      </w:r>
      <w:r w:rsidR="000576A9" w:rsidRPr="004563E6">
        <w:t>04:</w:t>
      </w:r>
      <w:r w:rsidRPr="004563E6">
        <w:t xml:space="preserve"> 417-564.</w:t>
      </w:r>
    </w:p>
    <w:p w14:paraId="3597579E" w14:textId="77777777" w:rsidR="001A22F4" w:rsidRPr="004563E6" w:rsidRDefault="001A22F4" w:rsidP="00FF7F0C"/>
    <w:p w14:paraId="0A0917C0" w14:textId="5DB2CD07" w:rsidR="001A22F4" w:rsidRPr="004563E6" w:rsidRDefault="001A22F4" w:rsidP="00FF7F0C">
      <w:r w:rsidRPr="004563E6">
        <w:t>2001</w:t>
      </w:r>
      <w:r w:rsidR="00853386">
        <w:tab/>
      </w:r>
      <w:r w:rsidRPr="004563E6">
        <w:t xml:space="preserve">Regna Darnell.  </w:t>
      </w:r>
      <w:r w:rsidRPr="004563E6">
        <w:rPr>
          <w:i/>
        </w:rPr>
        <w:t>Invisible Genealogies:  A History of Americanist Anthropology.</w:t>
      </w:r>
    </w:p>
    <w:p w14:paraId="19E0E1F1" w14:textId="77777777" w:rsidR="001A22F4" w:rsidRPr="004563E6" w:rsidRDefault="001A22F4" w:rsidP="00FF7F0C">
      <w:r w:rsidRPr="004563E6">
        <w:tab/>
        <w:t>Lincoln:  University of Nebraska Press.</w:t>
      </w:r>
    </w:p>
    <w:p w14:paraId="63488F13" w14:textId="77777777" w:rsidR="001A22F4" w:rsidRPr="004563E6" w:rsidRDefault="001A22F4" w:rsidP="00FF7F0C"/>
    <w:p w14:paraId="548ADECF" w14:textId="2AA4CBE2" w:rsidR="0093503F" w:rsidRDefault="001A22F4" w:rsidP="0093503F">
      <w:pPr>
        <w:rPr>
          <w:i/>
        </w:rPr>
      </w:pPr>
      <w:r w:rsidRPr="004563E6">
        <w:t>1999</w:t>
      </w:r>
      <w:r w:rsidR="00853386">
        <w:tab/>
      </w:r>
      <w:r w:rsidRPr="004563E6">
        <w:t xml:space="preserve">Lisa </w:t>
      </w:r>
      <w:r w:rsidR="008D4C73">
        <w:t xml:space="preserve">Philips </w:t>
      </w:r>
      <w:r w:rsidRPr="004563E6">
        <w:t xml:space="preserve">Valentine and Regna Darnell, eds.  </w:t>
      </w:r>
      <w:r w:rsidRPr="004563E6">
        <w:rPr>
          <w:i/>
        </w:rPr>
        <w:t xml:space="preserve">Theorizing the Americanist </w:t>
      </w:r>
    </w:p>
    <w:p w14:paraId="7CBA05D6" w14:textId="297A513A" w:rsidR="001A22F4" w:rsidRPr="004563E6" w:rsidRDefault="001A22F4" w:rsidP="0093503F">
      <w:pPr>
        <w:ind w:firstLine="720"/>
      </w:pPr>
      <w:r w:rsidRPr="004563E6">
        <w:rPr>
          <w:i/>
        </w:rPr>
        <w:t>Tradition.</w:t>
      </w:r>
      <w:r w:rsidR="0093503F">
        <w:t xml:space="preserve">  </w:t>
      </w:r>
      <w:r w:rsidRPr="004563E6">
        <w:t>Toronto:  University of Toronto Press.</w:t>
      </w:r>
    </w:p>
    <w:p w14:paraId="077EDCA8" w14:textId="77777777" w:rsidR="001A22F4" w:rsidRPr="004563E6" w:rsidRDefault="001A22F4" w:rsidP="00FF7F0C"/>
    <w:p w14:paraId="28E3BA87" w14:textId="4139A547" w:rsidR="001A22F4" w:rsidRPr="004563E6" w:rsidRDefault="001A22F4" w:rsidP="001A22F4">
      <w:pPr>
        <w:rPr>
          <w:i/>
        </w:rPr>
      </w:pPr>
      <w:r w:rsidRPr="004563E6">
        <w:t>1999</w:t>
      </w:r>
      <w:r w:rsidR="00853386">
        <w:tab/>
      </w:r>
      <w:r w:rsidRPr="004563E6">
        <w:t xml:space="preserve">Judith T. Irvine, Regna Darnell and Richard Handler, eds.  </w:t>
      </w:r>
      <w:r w:rsidRPr="004563E6">
        <w:rPr>
          <w:i/>
        </w:rPr>
        <w:t xml:space="preserve">Collected Works of </w:t>
      </w:r>
    </w:p>
    <w:p w14:paraId="437787F0" w14:textId="77777777" w:rsidR="001A22F4" w:rsidRPr="004563E6" w:rsidRDefault="001A22F4" w:rsidP="00FF7F0C">
      <w:r w:rsidRPr="004563E6">
        <w:rPr>
          <w:i/>
        </w:rPr>
        <w:tab/>
        <w:t>Edward Sapir 3:  Culture.</w:t>
      </w:r>
      <w:r w:rsidRPr="004563E6">
        <w:t xml:space="preserve">  Berlin:  Mouton de Gruyter.  </w:t>
      </w:r>
    </w:p>
    <w:p w14:paraId="5BA6D32F" w14:textId="77777777" w:rsidR="001A22F4" w:rsidRPr="004563E6" w:rsidRDefault="001A22F4" w:rsidP="00FF7F0C"/>
    <w:p w14:paraId="740CAA45" w14:textId="106883CF" w:rsidR="001A22F4" w:rsidRPr="00853386" w:rsidRDefault="001A22F4" w:rsidP="00853386">
      <w:pPr>
        <w:ind w:left="720" w:hanging="720"/>
        <w:rPr>
          <w:i/>
        </w:rPr>
      </w:pPr>
      <w:r w:rsidRPr="004563E6">
        <w:t>1998</w:t>
      </w:r>
      <w:r w:rsidR="00853386">
        <w:tab/>
      </w:r>
      <w:r w:rsidRPr="004563E6">
        <w:t xml:space="preserve">Regna Darnell.  </w:t>
      </w:r>
      <w:r w:rsidRPr="004563E6">
        <w:rPr>
          <w:i/>
        </w:rPr>
        <w:t>And Along Came Boas: Continuity and Revolution in Americanist</w:t>
      </w:r>
      <w:r w:rsidR="00853386">
        <w:rPr>
          <w:i/>
        </w:rPr>
        <w:t xml:space="preserve"> </w:t>
      </w:r>
      <w:r w:rsidRPr="004563E6">
        <w:rPr>
          <w:i/>
        </w:rPr>
        <w:t xml:space="preserve">Anthropology.  </w:t>
      </w:r>
      <w:r w:rsidR="00742B6A" w:rsidRPr="004563E6">
        <w:t>Amsterdam and</w:t>
      </w:r>
      <w:r w:rsidRPr="004563E6">
        <w:t xml:space="preserve"> Philadel</w:t>
      </w:r>
      <w:r w:rsidR="00742B6A" w:rsidRPr="004563E6">
        <w:t>phia:  John Benjamins.  (PB 2000</w:t>
      </w:r>
      <w:r w:rsidRPr="004563E6">
        <w:t>)</w:t>
      </w:r>
    </w:p>
    <w:p w14:paraId="24ED07D0" w14:textId="77777777" w:rsidR="00B73154" w:rsidRPr="004563E6" w:rsidRDefault="00B73154" w:rsidP="001A22F4">
      <w:pPr>
        <w:ind w:firstLine="720"/>
      </w:pPr>
    </w:p>
    <w:p w14:paraId="34517C06" w14:textId="07E3D133" w:rsidR="00B73154" w:rsidRPr="004563E6" w:rsidRDefault="00B73154" w:rsidP="00B73154">
      <w:pPr>
        <w:rPr>
          <w:i/>
        </w:rPr>
      </w:pPr>
      <w:r w:rsidRPr="004563E6">
        <w:t>1994</w:t>
      </w:r>
      <w:r w:rsidR="00853386">
        <w:tab/>
      </w:r>
      <w:r w:rsidRPr="004563E6">
        <w:t xml:space="preserve">Regna Darnell and Judith T. Irvine, eds.  </w:t>
      </w:r>
      <w:r w:rsidRPr="004563E6">
        <w:rPr>
          <w:i/>
        </w:rPr>
        <w:t xml:space="preserve">Collected Works of Edward Sapir 4:  </w:t>
      </w:r>
    </w:p>
    <w:p w14:paraId="350FB444" w14:textId="77777777" w:rsidR="00B73154" w:rsidRPr="004563E6" w:rsidRDefault="00B73154" w:rsidP="00B73154">
      <w:r w:rsidRPr="004563E6">
        <w:rPr>
          <w:i/>
        </w:rPr>
        <w:tab/>
        <w:t>Ethnology.</w:t>
      </w:r>
      <w:r w:rsidRPr="004563E6">
        <w:t xml:space="preserve">  Berlin:  Mouton de Gruyter.</w:t>
      </w:r>
    </w:p>
    <w:p w14:paraId="3683767C" w14:textId="77777777" w:rsidR="00B73154" w:rsidRPr="004563E6" w:rsidRDefault="00B73154" w:rsidP="00B73154"/>
    <w:p w14:paraId="6C654E75" w14:textId="41708106" w:rsidR="00B73154" w:rsidRPr="004563E6" w:rsidRDefault="00B73154" w:rsidP="00B73154">
      <w:r w:rsidRPr="004563E6">
        <w:t>1990</w:t>
      </w:r>
      <w:r w:rsidR="00853386">
        <w:tab/>
      </w:r>
      <w:r w:rsidRPr="004563E6">
        <w:t xml:space="preserve">Regna Darnell.  </w:t>
      </w:r>
      <w:r w:rsidRPr="004563E6">
        <w:rPr>
          <w:i/>
        </w:rPr>
        <w:t>Edward Sapir:  Linguist, Anthropologist, Humanist.</w:t>
      </w:r>
      <w:r w:rsidRPr="004563E6">
        <w:t xml:space="preserve">  Berkeley:  </w:t>
      </w:r>
    </w:p>
    <w:p w14:paraId="057FCF6D" w14:textId="77777777" w:rsidR="00B73154" w:rsidRPr="004563E6" w:rsidRDefault="00B73154" w:rsidP="00B73154">
      <w:r w:rsidRPr="004563E6">
        <w:tab/>
        <w:t>University of California Press.  (reprinted 2010, Nebraska).</w:t>
      </w:r>
    </w:p>
    <w:p w14:paraId="134531E3" w14:textId="77777777" w:rsidR="00B73154" w:rsidRPr="004563E6" w:rsidRDefault="00B73154" w:rsidP="00B73154">
      <w:r w:rsidRPr="004563E6">
        <w:tab/>
        <w:t>(Nominated for Governor General’s Award for Non-Fiction)</w:t>
      </w:r>
    </w:p>
    <w:p w14:paraId="60978829" w14:textId="77777777" w:rsidR="00B73154" w:rsidRPr="004563E6" w:rsidRDefault="00B73154" w:rsidP="00B73154"/>
    <w:p w14:paraId="304F7DAA" w14:textId="45367182" w:rsidR="00B73154" w:rsidRPr="004563E6" w:rsidRDefault="00B73154" w:rsidP="00B73154">
      <w:pPr>
        <w:rPr>
          <w:i/>
        </w:rPr>
      </w:pPr>
      <w:r w:rsidRPr="004563E6">
        <w:t>1988</w:t>
      </w:r>
      <w:r w:rsidR="00853386">
        <w:tab/>
      </w:r>
      <w:r w:rsidRPr="004563E6">
        <w:t xml:space="preserve">Regna Darnell.  </w:t>
      </w:r>
      <w:r w:rsidR="003D583B" w:rsidRPr="004563E6">
        <w:rPr>
          <w:i/>
        </w:rPr>
        <w:t xml:space="preserve">Daniel Garrison Brinton:  </w:t>
      </w:r>
      <w:r w:rsidRPr="004563E6">
        <w:rPr>
          <w:i/>
        </w:rPr>
        <w:t>The</w:t>
      </w:r>
      <w:r w:rsidR="003D583B" w:rsidRPr="004563E6">
        <w:rPr>
          <w:i/>
        </w:rPr>
        <w:t xml:space="preserve"> “</w:t>
      </w:r>
      <w:r w:rsidRPr="004563E6">
        <w:rPr>
          <w:i/>
        </w:rPr>
        <w:t>Fearless Critic” of Philadelphia.</w:t>
      </w:r>
    </w:p>
    <w:p w14:paraId="7494A464" w14:textId="77777777" w:rsidR="00B73154" w:rsidRPr="004563E6" w:rsidRDefault="00B73154" w:rsidP="00B73154">
      <w:r w:rsidRPr="004563E6">
        <w:rPr>
          <w:i/>
        </w:rPr>
        <w:tab/>
      </w:r>
      <w:r w:rsidRPr="004563E6">
        <w:t>Philadelphia: University of Pennsylvania Museum Monograph Series 3.</w:t>
      </w:r>
    </w:p>
    <w:p w14:paraId="5FC44B21" w14:textId="77777777" w:rsidR="00303F94" w:rsidRPr="004563E6" w:rsidRDefault="00303F94" w:rsidP="00B73154"/>
    <w:p w14:paraId="0883183E" w14:textId="054EEE6E" w:rsidR="00303F94" w:rsidRPr="004563E6" w:rsidRDefault="00303F94" w:rsidP="00303F94">
      <w:pPr>
        <w:ind w:left="720" w:hanging="720"/>
      </w:pPr>
      <w:r w:rsidRPr="004563E6">
        <w:lastRenderedPageBreak/>
        <w:t>1974</w:t>
      </w:r>
      <w:r w:rsidRPr="004563E6">
        <w:tab/>
        <w:t xml:space="preserve">Regna Darnell, ed.  </w:t>
      </w:r>
      <w:r w:rsidRPr="004563E6">
        <w:rPr>
          <w:i/>
        </w:rPr>
        <w:t>Readings in the History of Anthropology.</w:t>
      </w:r>
      <w:r w:rsidRPr="004563E6">
        <w:t xml:space="preserve">  New York:  Harper and Row.</w:t>
      </w:r>
    </w:p>
    <w:p w14:paraId="401DAE21" w14:textId="77777777" w:rsidR="00F231F7" w:rsidRPr="004563E6" w:rsidRDefault="00F231F7" w:rsidP="00303F94">
      <w:pPr>
        <w:ind w:left="720" w:hanging="720"/>
      </w:pPr>
    </w:p>
    <w:p w14:paraId="5EB5F398" w14:textId="4DADFC5B" w:rsidR="00F231F7" w:rsidRPr="004563E6" w:rsidRDefault="00946AD2" w:rsidP="00F231F7">
      <w:pPr>
        <w:rPr>
          <w:b/>
          <w:iCs/>
        </w:rPr>
      </w:pPr>
      <w:r w:rsidRPr="004563E6">
        <w:rPr>
          <w:b/>
          <w:i/>
        </w:rPr>
        <w:t>Hi</w:t>
      </w:r>
      <w:r w:rsidR="00B76BF2" w:rsidRPr="004563E6">
        <w:rPr>
          <w:b/>
          <w:i/>
        </w:rPr>
        <w:t>stories of Anthropology Annual</w:t>
      </w:r>
      <w:r w:rsidR="00F231F7" w:rsidRPr="004563E6">
        <w:rPr>
          <w:b/>
          <w:i/>
        </w:rPr>
        <w:t xml:space="preserve"> </w:t>
      </w:r>
      <w:r w:rsidR="00F231F7" w:rsidRPr="004563E6">
        <w:rPr>
          <w:b/>
          <w:iCs/>
        </w:rPr>
        <w:t xml:space="preserve">– Regna Darnell and Frederic W. </w:t>
      </w:r>
    </w:p>
    <w:p w14:paraId="0797DCA8" w14:textId="177AD7D0" w:rsidR="00F231F7" w:rsidRPr="004563E6" w:rsidRDefault="00F231F7" w:rsidP="00F231F7">
      <w:pPr>
        <w:ind w:left="720"/>
        <w:rPr>
          <w:b/>
        </w:rPr>
      </w:pPr>
      <w:proofErr w:type="spellStart"/>
      <w:r w:rsidRPr="004563E6">
        <w:rPr>
          <w:b/>
          <w:iCs/>
        </w:rPr>
        <w:t>Gleach</w:t>
      </w:r>
      <w:proofErr w:type="spellEnd"/>
      <w:r w:rsidRPr="004563E6">
        <w:rPr>
          <w:b/>
          <w:iCs/>
        </w:rPr>
        <w:t xml:space="preserve">, eds. </w:t>
      </w:r>
      <w:r w:rsidR="00946AD2" w:rsidRPr="004563E6">
        <w:rPr>
          <w:b/>
          <w:i/>
        </w:rPr>
        <w:t xml:space="preserve"> </w:t>
      </w:r>
      <w:r w:rsidR="00B76BF2" w:rsidRPr="004563E6">
        <w:rPr>
          <w:b/>
          <w:i/>
        </w:rPr>
        <w:t xml:space="preserve"> </w:t>
      </w:r>
      <w:r w:rsidR="00946AD2" w:rsidRPr="004563E6">
        <w:rPr>
          <w:b/>
        </w:rPr>
        <w:t>Lincoln:</w:t>
      </w:r>
      <w:r w:rsidR="00946AD2" w:rsidRPr="004563E6">
        <w:rPr>
          <w:b/>
          <w:i/>
        </w:rPr>
        <w:t xml:space="preserve">  </w:t>
      </w:r>
      <w:r w:rsidR="00946AD2" w:rsidRPr="004563E6">
        <w:rPr>
          <w:b/>
        </w:rPr>
        <w:t>University of Nebraska Press</w:t>
      </w:r>
      <w:r w:rsidRPr="004563E6">
        <w:rPr>
          <w:b/>
          <w:i/>
        </w:rPr>
        <w:t>.</w:t>
      </w:r>
      <w:r w:rsidR="00946AD2" w:rsidRPr="004563E6">
        <w:rPr>
          <w:b/>
        </w:rPr>
        <w:t xml:space="preserve"> </w:t>
      </w:r>
    </w:p>
    <w:p w14:paraId="454120F7" w14:textId="40E64E61" w:rsidR="00946AD2" w:rsidRPr="004563E6" w:rsidRDefault="00F231F7" w:rsidP="00F231F7">
      <w:pPr>
        <w:ind w:firstLine="720"/>
        <w:rPr>
          <w:b/>
          <w:i/>
        </w:rPr>
      </w:pPr>
      <w:r w:rsidRPr="004563E6">
        <w:rPr>
          <w:b/>
        </w:rPr>
        <w:t>(E</w:t>
      </w:r>
      <w:r w:rsidR="00946AD2" w:rsidRPr="004563E6">
        <w:rPr>
          <w:b/>
        </w:rPr>
        <w:t xml:space="preserve">dited </w:t>
      </w:r>
      <w:r w:rsidR="009C48C0" w:rsidRPr="004563E6">
        <w:rPr>
          <w:b/>
        </w:rPr>
        <w:t xml:space="preserve">with </w:t>
      </w:r>
      <w:r w:rsidRPr="004563E6">
        <w:rPr>
          <w:b/>
        </w:rPr>
        <w:t>S</w:t>
      </w:r>
      <w:r w:rsidR="009C48C0" w:rsidRPr="004563E6">
        <w:rPr>
          <w:b/>
        </w:rPr>
        <w:t xml:space="preserve">eries </w:t>
      </w:r>
      <w:r w:rsidRPr="004563E6">
        <w:rPr>
          <w:b/>
        </w:rPr>
        <w:t>I</w:t>
      </w:r>
      <w:r w:rsidR="009C48C0" w:rsidRPr="004563E6">
        <w:rPr>
          <w:b/>
        </w:rPr>
        <w:t>ntroduction</w:t>
      </w:r>
      <w:r w:rsidRPr="004563E6">
        <w:rPr>
          <w:b/>
        </w:rPr>
        <w:t>s</w:t>
      </w:r>
      <w:r w:rsidR="00742B6A" w:rsidRPr="004563E6">
        <w:rPr>
          <w:b/>
        </w:rPr>
        <w:t xml:space="preserve"> by the </w:t>
      </w:r>
      <w:r w:rsidRPr="004563E6">
        <w:rPr>
          <w:b/>
        </w:rPr>
        <w:t>E</w:t>
      </w:r>
      <w:r w:rsidR="00742B6A" w:rsidRPr="004563E6">
        <w:rPr>
          <w:b/>
        </w:rPr>
        <w:t>ditors</w:t>
      </w:r>
      <w:r w:rsidR="00946AD2" w:rsidRPr="004563E6">
        <w:rPr>
          <w:b/>
        </w:rPr>
        <w:t>)</w:t>
      </w:r>
    </w:p>
    <w:p w14:paraId="6E9A844F" w14:textId="77777777" w:rsidR="00120A01" w:rsidRPr="004563E6" w:rsidRDefault="00120A01">
      <w:pPr>
        <w:rPr>
          <w:b/>
        </w:rPr>
      </w:pPr>
    </w:p>
    <w:p w14:paraId="533995D6" w14:textId="7D47D4B4" w:rsidR="00BE7C76" w:rsidRPr="00AE632F" w:rsidRDefault="00BE7C76" w:rsidP="00402A7E">
      <w:pPr>
        <w:ind w:firstLine="720"/>
        <w:rPr>
          <w:i/>
          <w:iCs/>
        </w:rPr>
      </w:pPr>
      <w:r>
        <w:t>202</w:t>
      </w:r>
      <w:r w:rsidR="0093503F">
        <w:t>1</w:t>
      </w:r>
      <w:r w:rsidR="00AE632F">
        <w:t xml:space="preserve"> </w:t>
      </w:r>
      <w:proofErr w:type="spellStart"/>
      <w:r>
        <w:t>HoAA</w:t>
      </w:r>
      <w:proofErr w:type="spellEnd"/>
      <w:r>
        <w:t xml:space="preserve"> 14</w:t>
      </w:r>
      <w:r w:rsidR="00AE632F">
        <w:t xml:space="preserve">: </w:t>
      </w:r>
      <w:r w:rsidR="00AE632F">
        <w:rPr>
          <w:i/>
          <w:iCs/>
        </w:rPr>
        <w:t>Centering the Margins of Anthropology</w:t>
      </w:r>
      <w:r w:rsidR="00F75916">
        <w:rPr>
          <w:i/>
          <w:iCs/>
        </w:rPr>
        <w:t>’s History</w:t>
      </w:r>
      <w:r w:rsidR="00A873D5">
        <w:rPr>
          <w:i/>
          <w:iCs/>
        </w:rPr>
        <w:t>.</w:t>
      </w:r>
    </w:p>
    <w:p w14:paraId="2C343A4D" w14:textId="77777777" w:rsidR="00BE7C76" w:rsidRDefault="00BE7C76" w:rsidP="00402A7E">
      <w:pPr>
        <w:ind w:firstLine="720"/>
      </w:pPr>
    </w:p>
    <w:p w14:paraId="7C153012" w14:textId="2EC244C2" w:rsidR="001C28A6" w:rsidRPr="004563E6" w:rsidRDefault="001C28A6" w:rsidP="00402A7E">
      <w:pPr>
        <w:ind w:firstLine="720"/>
        <w:rPr>
          <w:i/>
        </w:rPr>
      </w:pPr>
      <w:r w:rsidRPr="004563E6">
        <w:t>2019</w:t>
      </w:r>
      <w:r w:rsidR="00853386">
        <w:t xml:space="preserve"> </w:t>
      </w:r>
      <w:proofErr w:type="spellStart"/>
      <w:r w:rsidRPr="004563E6">
        <w:rPr>
          <w:i/>
        </w:rPr>
        <w:t>HoAA</w:t>
      </w:r>
      <w:proofErr w:type="spellEnd"/>
      <w:r w:rsidRPr="004563E6">
        <w:rPr>
          <w:i/>
        </w:rPr>
        <w:t xml:space="preserve"> 13:</w:t>
      </w:r>
      <w:r w:rsidR="001929F1" w:rsidRPr="004563E6">
        <w:rPr>
          <w:i/>
        </w:rPr>
        <w:t xml:space="preserve"> Disruptive Voices and the Singularity of Histories</w:t>
      </w:r>
      <w:r w:rsidR="00065D45">
        <w:rPr>
          <w:i/>
        </w:rPr>
        <w:t>.</w:t>
      </w:r>
    </w:p>
    <w:p w14:paraId="2624DBB8" w14:textId="77777777" w:rsidR="001C28A6" w:rsidRPr="004563E6" w:rsidRDefault="001C28A6" w:rsidP="00402A7E">
      <w:pPr>
        <w:ind w:firstLine="720"/>
      </w:pPr>
    </w:p>
    <w:p w14:paraId="6262B3A5" w14:textId="68379693" w:rsidR="00C327E3" w:rsidRPr="004563E6" w:rsidRDefault="00C327E3" w:rsidP="00402A7E">
      <w:pPr>
        <w:ind w:firstLine="720"/>
        <w:rPr>
          <w:i/>
        </w:rPr>
      </w:pPr>
      <w:r w:rsidRPr="004563E6">
        <w:t xml:space="preserve">2018 </w:t>
      </w:r>
      <w:proofErr w:type="spellStart"/>
      <w:r w:rsidRPr="004563E6">
        <w:rPr>
          <w:i/>
        </w:rPr>
        <w:t>HoAA</w:t>
      </w:r>
      <w:proofErr w:type="spellEnd"/>
      <w:r w:rsidRPr="004563E6">
        <w:rPr>
          <w:i/>
        </w:rPr>
        <w:t xml:space="preserve"> 12: Tracking Anthropology’s Engagements</w:t>
      </w:r>
      <w:r w:rsidR="00A873D5">
        <w:rPr>
          <w:i/>
        </w:rPr>
        <w:t>.</w:t>
      </w:r>
    </w:p>
    <w:p w14:paraId="7F92B201" w14:textId="77777777" w:rsidR="00C327E3" w:rsidRPr="004563E6" w:rsidRDefault="00C327E3" w:rsidP="00402A7E">
      <w:pPr>
        <w:ind w:firstLine="720"/>
      </w:pPr>
    </w:p>
    <w:p w14:paraId="38D2D013" w14:textId="564BD565" w:rsidR="00120A01" w:rsidRPr="004563E6" w:rsidRDefault="00120A01" w:rsidP="00402A7E">
      <w:pPr>
        <w:ind w:firstLine="720"/>
      </w:pPr>
      <w:r w:rsidRPr="004563E6">
        <w:t xml:space="preserve">2017 </w:t>
      </w:r>
      <w:proofErr w:type="spellStart"/>
      <w:r w:rsidR="00946AD2" w:rsidRPr="004563E6">
        <w:rPr>
          <w:i/>
        </w:rPr>
        <w:t>H</w:t>
      </w:r>
      <w:r w:rsidR="00AE632F">
        <w:rPr>
          <w:i/>
        </w:rPr>
        <w:t>o</w:t>
      </w:r>
      <w:r w:rsidR="00946AD2" w:rsidRPr="004563E6">
        <w:rPr>
          <w:i/>
        </w:rPr>
        <w:t>AA</w:t>
      </w:r>
      <w:proofErr w:type="spellEnd"/>
      <w:r w:rsidR="00946AD2" w:rsidRPr="004563E6">
        <w:rPr>
          <w:i/>
        </w:rPr>
        <w:t xml:space="preserve"> 11: Historicizing</w:t>
      </w:r>
      <w:r w:rsidR="00A873D5">
        <w:rPr>
          <w:i/>
        </w:rPr>
        <w:t xml:space="preserve"> Theories, Identities,</w:t>
      </w:r>
      <w:r w:rsidR="00214FED">
        <w:rPr>
          <w:i/>
        </w:rPr>
        <w:t xml:space="preserve"> and</w:t>
      </w:r>
      <w:r w:rsidR="00A873D5">
        <w:rPr>
          <w:i/>
        </w:rPr>
        <w:t xml:space="preserve"> Nations</w:t>
      </w:r>
      <w:r w:rsidR="00946AD2" w:rsidRPr="004563E6">
        <w:rPr>
          <w:i/>
        </w:rPr>
        <w:t>.</w:t>
      </w:r>
      <w:r w:rsidR="00946AD2" w:rsidRPr="004563E6">
        <w:t xml:space="preserve">  </w:t>
      </w:r>
    </w:p>
    <w:p w14:paraId="0A8528AB" w14:textId="77777777" w:rsidR="00946AD2" w:rsidRPr="004563E6" w:rsidRDefault="00946AD2"/>
    <w:p w14:paraId="3175F1B4" w14:textId="673E1538" w:rsidR="00946AD2" w:rsidRPr="004563E6" w:rsidRDefault="00946AD2" w:rsidP="00402A7E">
      <w:pPr>
        <w:ind w:firstLine="720"/>
        <w:rPr>
          <w:i/>
        </w:rPr>
      </w:pPr>
      <w:r w:rsidRPr="004563E6">
        <w:t>2016</w:t>
      </w:r>
      <w:r w:rsidR="00853386">
        <w:t xml:space="preserve"> </w:t>
      </w:r>
      <w:proofErr w:type="spellStart"/>
      <w:r w:rsidRPr="004563E6">
        <w:rPr>
          <w:i/>
        </w:rPr>
        <w:t>H</w:t>
      </w:r>
      <w:r w:rsidR="00AE632F">
        <w:rPr>
          <w:i/>
        </w:rPr>
        <w:t>o</w:t>
      </w:r>
      <w:r w:rsidRPr="004563E6">
        <w:rPr>
          <w:i/>
        </w:rPr>
        <w:t>AA</w:t>
      </w:r>
      <w:proofErr w:type="spellEnd"/>
      <w:r w:rsidRPr="004563E6">
        <w:rPr>
          <w:i/>
        </w:rPr>
        <w:t xml:space="preserve"> </w:t>
      </w:r>
      <w:r w:rsidRPr="004563E6">
        <w:t xml:space="preserve">10:  </w:t>
      </w:r>
      <w:r w:rsidRPr="004563E6">
        <w:rPr>
          <w:i/>
        </w:rPr>
        <w:t>Local Knowledge: Global Stage.</w:t>
      </w:r>
    </w:p>
    <w:p w14:paraId="14C6481B" w14:textId="77777777" w:rsidR="00946AD2" w:rsidRPr="004563E6" w:rsidRDefault="00946AD2">
      <w:pPr>
        <w:rPr>
          <w:i/>
        </w:rPr>
      </w:pPr>
    </w:p>
    <w:p w14:paraId="15C8F2C0" w14:textId="53C0FF67" w:rsidR="00946AD2" w:rsidRPr="004563E6" w:rsidRDefault="00946AD2" w:rsidP="00402A7E">
      <w:pPr>
        <w:ind w:firstLine="720"/>
        <w:rPr>
          <w:i/>
        </w:rPr>
      </w:pPr>
      <w:r w:rsidRPr="004563E6">
        <w:t xml:space="preserve">2015 </w:t>
      </w:r>
      <w:proofErr w:type="spellStart"/>
      <w:r w:rsidRPr="004563E6">
        <w:rPr>
          <w:i/>
        </w:rPr>
        <w:t>H</w:t>
      </w:r>
      <w:r w:rsidR="00AE632F">
        <w:rPr>
          <w:i/>
        </w:rPr>
        <w:t>o</w:t>
      </w:r>
      <w:r w:rsidRPr="004563E6">
        <w:rPr>
          <w:i/>
        </w:rPr>
        <w:t>AA</w:t>
      </w:r>
      <w:proofErr w:type="spellEnd"/>
      <w:r w:rsidRPr="004563E6">
        <w:rPr>
          <w:i/>
        </w:rPr>
        <w:t xml:space="preserve"> 9:  Corridor Talk to Culture History.</w:t>
      </w:r>
    </w:p>
    <w:p w14:paraId="59157967" w14:textId="77777777" w:rsidR="00946AD2" w:rsidRPr="004563E6" w:rsidRDefault="00946AD2">
      <w:pPr>
        <w:rPr>
          <w:i/>
        </w:rPr>
      </w:pPr>
    </w:p>
    <w:p w14:paraId="27DF5377" w14:textId="2E12E823" w:rsidR="00946AD2" w:rsidRPr="004563E6" w:rsidRDefault="00946AD2" w:rsidP="00402A7E">
      <w:pPr>
        <w:ind w:firstLine="720"/>
      </w:pPr>
      <w:r w:rsidRPr="004563E6">
        <w:t xml:space="preserve">2014 </w:t>
      </w:r>
      <w:proofErr w:type="spellStart"/>
      <w:r w:rsidRPr="004563E6">
        <w:rPr>
          <w:i/>
        </w:rPr>
        <w:t>H</w:t>
      </w:r>
      <w:r w:rsidR="00AE632F">
        <w:rPr>
          <w:i/>
        </w:rPr>
        <w:t>o</w:t>
      </w:r>
      <w:r w:rsidRPr="004563E6">
        <w:rPr>
          <w:i/>
        </w:rPr>
        <w:t>AA</w:t>
      </w:r>
      <w:proofErr w:type="spellEnd"/>
      <w:r w:rsidRPr="004563E6">
        <w:rPr>
          <w:i/>
        </w:rPr>
        <w:t xml:space="preserve"> 8:  Anthropologists and Their Traditions across National Borders.</w:t>
      </w:r>
    </w:p>
    <w:p w14:paraId="3D91B70D" w14:textId="77777777" w:rsidR="00946AD2" w:rsidRPr="004563E6" w:rsidRDefault="00946AD2"/>
    <w:p w14:paraId="1A2837C1" w14:textId="266058C3" w:rsidR="00946AD2" w:rsidRPr="004563E6" w:rsidRDefault="00FF7F0C" w:rsidP="00402A7E">
      <w:pPr>
        <w:ind w:firstLine="720"/>
      </w:pPr>
      <w:r w:rsidRPr="004563E6">
        <w:t>2011</w:t>
      </w:r>
      <w:r w:rsidR="00946AD2" w:rsidRPr="004563E6">
        <w:t xml:space="preserve"> </w:t>
      </w:r>
      <w:proofErr w:type="spellStart"/>
      <w:r w:rsidR="00946AD2" w:rsidRPr="004563E6">
        <w:rPr>
          <w:i/>
        </w:rPr>
        <w:t>H</w:t>
      </w:r>
      <w:r w:rsidR="00AE632F">
        <w:rPr>
          <w:i/>
        </w:rPr>
        <w:t>o</w:t>
      </w:r>
      <w:r w:rsidR="00946AD2" w:rsidRPr="004563E6">
        <w:rPr>
          <w:i/>
        </w:rPr>
        <w:t>AA</w:t>
      </w:r>
      <w:proofErr w:type="spellEnd"/>
      <w:r w:rsidR="00946AD2" w:rsidRPr="004563E6">
        <w:t xml:space="preserve">  7.</w:t>
      </w:r>
    </w:p>
    <w:p w14:paraId="13EFAC46" w14:textId="77777777" w:rsidR="00946AD2" w:rsidRPr="004563E6" w:rsidRDefault="00946AD2"/>
    <w:p w14:paraId="6CB0C601" w14:textId="593A06B5" w:rsidR="00946AD2" w:rsidRPr="004563E6" w:rsidRDefault="00FF7F0C" w:rsidP="00402A7E">
      <w:pPr>
        <w:ind w:firstLine="720"/>
      </w:pPr>
      <w:r w:rsidRPr="004563E6">
        <w:t>2010</w:t>
      </w:r>
      <w:r w:rsidR="00946AD2" w:rsidRPr="004563E6">
        <w:t xml:space="preserve"> </w:t>
      </w:r>
      <w:proofErr w:type="spellStart"/>
      <w:r w:rsidR="00946AD2" w:rsidRPr="004563E6">
        <w:rPr>
          <w:i/>
        </w:rPr>
        <w:t>H</w:t>
      </w:r>
      <w:r w:rsidR="00AE632F">
        <w:rPr>
          <w:i/>
        </w:rPr>
        <w:t>o</w:t>
      </w:r>
      <w:r w:rsidR="00946AD2" w:rsidRPr="004563E6">
        <w:rPr>
          <w:i/>
        </w:rPr>
        <w:t>AA</w:t>
      </w:r>
      <w:proofErr w:type="spellEnd"/>
      <w:r w:rsidR="00946AD2" w:rsidRPr="004563E6">
        <w:rPr>
          <w:i/>
        </w:rPr>
        <w:t xml:space="preserve"> </w:t>
      </w:r>
      <w:r w:rsidR="00946AD2" w:rsidRPr="004563E6">
        <w:t>6.</w:t>
      </w:r>
    </w:p>
    <w:p w14:paraId="54A906A1" w14:textId="77777777" w:rsidR="00946AD2" w:rsidRPr="004563E6" w:rsidRDefault="00946AD2"/>
    <w:p w14:paraId="73702879" w14:textId="22202DBD" w:rsidR="00FF7F0C" w:rsidRPr="004563E6" w:rsidRDefault="00FF7F0C" w:rsidP="00402A7E">
      <w:pPr>
        <w:ind w:firstLine="720"/>
      </w:pPr>
      <w:r w:rsidRPr="004563E6">
        <w:t xml:space="preserve">2009 </w:t>
      </w:r>
      <w:proofErr w:type="spellStart"/>
      <w:r w:rsidRPr="004563E6">
        <w:rPr>
          <w:i/>
        </w:rPr>
        <w:t>H</w:t>
      </w:r>
      <w:r w:rsidR="00AE632F">
        <w:rPr>
          <w:i/>
        </w:rPr>
        <w:t>o</w:t>
      </w:r>
      <w:r w:rsidRPr="004563E6">
        <w:rPr>
          <w:i/>
        </w:rPr>
        <w:t>AA</w:t>
      </w:r>
      <w:proofErr w:type="spellEnd"/>
      <w:r w:rsidRPr="004563E6">
        <w:rPr>
          <w:i/>
        </w:rPr>
        <w:t xml:space="preserve"> </w:t>
      </w:r>
      <w:r w:rsidRPr="004563E6">
        <w:t>5.</w:t>
      </w:r>
    </w:p>
    <w:p w14:paraId="30CDAFEE" w14:textId="77777777" w:rsidR="00FF7F0C" w:rsidRPr="004563E6" w:rsidRDefault="00FF7F0C"/>
    <w:p w14:paraId="5DE30E9B" w14:textId="47877949" w:rsidR="00FF7F0C" w:rsidRPr="004563E6" w:rsidRDefault="00FF7F0C" w:rsidP="00402A7E">
      <w:pPr>
        <w:ind w:firstLine="720"/>
      </w:pPr>
      <w:r w:rsidRPr="004563E6">
        <w:t xml:space="preserve">2008 </w:t>
      </w:r>
      <w:proofErr w:type="spellStart"/>
      <w:r w:rsidRPr="004563E6">
        <w:rPr>
          <w:i/>
        </w:rPr>
        <w:t>H</w:t>
      </w:r>
      <w:r w:rsidR="00AE632F">
        <w:rPr>
          <w:i/>
        </w:rPr>
        <w:t>o</w:t>
      </w:r>
      <w:r w:rsidRPr="004563E6">
        <w:rPr>
          <w:i/>
        </w:rPr>
        <w:t>AA</w:t>
      </w:r>
      <w:proofErr w:type="spellEnd"/>
      <w:r w:rsidRPr="004563E6">
        <w:t xml:space="preserve"> 4.</w:t>
      </w:r>
    </w:p>
    <w:p w14:paraId="6AB445A5" w14:textId="77777777" w:rsidR="00FF7F0C" w:rsidRPr="004563E6" w:rsidRDefault="00FF7F0C"/>
    <w:p w14:paraId="20E0B604" w14:textId="3344C641" w:rsidR="00FF7F0C" w:rsidRPr="004563E6" w:rsidRDefault="00FF7F0C" w:rsidP="00402A7E">
      <w:pPr>
        <w:ind w:firstLine="720"/>
      </w:pPr>
      <w:r w:rsidRPr="004563E6">
        <w:t xml:space="preserve">2007 </w:t>
      </w:r>
      <w:proofErr w:type="spellStart"/>
      <w:r w:rsidRPr="004563E6">
        <w:rPr>
          <w:i/>
        </w:rPr>
        <w:t>H</w:t>
      </w:r>
      <w:r w:rsidR="00AE632F">
        <w:rPr>
          <w:i/>
        </w:rPr>
        <w:t>o</w:t>
      </w:r>
      <w:r w:rsidRPr="004563E6">
        <w:rPr>
          <w:i/>
        </w:rPr>
        <w:t>AA</w:t>
      </w:r>
      <w:proofErr w:type="spellEnd"/>
      <w:r w:rsidRPr="004563E6">
        <w:rPr>
          <w:i/>
        </w:rPr>
        <w:t xml:space="preserve"> </w:t>
      </w:r>
      <w:r w:rsidRPr="004563E6">
        <w:t>3.</w:t>
      </w:r>
    </w:p>
    <w:p w14:paraId="67B38095" w14:textId="77777777" w:rsidR="00FF7F0C" w:rsidRPr="004563E6" w:rsidRDefault="00FF7F0C"/>
    <w:p w14:paraId="6C58B8C1" w14:textId="70767231" w:rsidR="00FF7F0C" w:rsidRPr="004563E6" w:rsidRDefault="00FF7F0C" w:rsidP="00402A7E">
      <w:pPr>
        <w:ind w:firstLine="720"/>
      </w:pPr>
      <w:r w:rsidRPr="004563E6">
        <w:t xml:space="preserve">2006 </w:t>
      </w:r>
      <w:proofErr w:type="spellStart"/>
      <w:r w:rsidRPr="004563E6">
        <w:rPr>
          <w:i/>
        </w:rPr>
        <w:t>H</w:t>
      </w:r>
      <w:r w:rsidR="00AE632F">
        <w:rPr>
          <w:i/>
        </w:rPr>
        <w:t>o</w:t>
      </w:r>
      <w:r w:rsidRPr="004563E6">
        <w:rPr>
          <w:i/>
        </w:rPr>
        <w:t>AA</w:t>
      </w:r>
      <w:proofErr w:type="spellEnd"/>
      <w:r w:rsidRPr="004563E6">
        <w:rPr>
          <w:i/>
        </w:rPr>
        <w:t xml:space="preserve"> </w:t>
      </w:r>
      <w:r w:rsidRPr="004563E6">
        <w:t>2.</w:t>
      </w:r>
    </w:p>
    <w:p w14:paraId="22B4C225" w14:textId="77777777" w:rsidR="00FF7F0C" w:rsidRPr="004563E6" w:rsidRDefault="00FF7F0C"/>
    <w:p w14:paraId="0B88CD00" w14:textId="0B07C60E" w:rsidR="00946AD2" w:rsidRDefault="00FF7F0C" w:rsidP="00402A7E">
      <w:pPr>
        <w:ind w:firstLine="720"/>
      </w:pPr>
      <w:r w:rsidRPr="004563E6">
        <w:t xml:space="preserve">2005 </w:t>
      </w:r>
      <w:proofErr w:type="spellStart"/>
      <w:r w:rsidRPr="004563E6">
        <w:rPr>
          <w:i/>
        </w:rPr>
        <w:t>H</w:t>
      </w:r>
      <w:r w:rsidR="00AE632F">
        <w:rPr>
          <w:i/>
        </w:rPr>
        <w:t>o</w:t>
      </w:r>
      <w:r w:rsidRPr="004563E6">
        <w:rPr>
          <w:i/>
        </w:rPr>
        <w:t>AA</w:t>
      </w:r>
      <w:proofErr w:type="spellEnd"/>
      <w:r w:rsidRPr="004563E6">
        <w:rPr>
          <w:i/>
        </w:rPr>
        <w:t xml:space="preserve"> </w:t>
      </w:r>
      <w:r w:rsidRPr="004563E6">
        <w:t xml:space="preserve">1.  </w:t>
      </w:r>
    </w:p>
    <w:p w14:paraId="62B03589" w14:textId="1D02B318" w:rsidR="00FB0CEF" w:rsidRDefault="00FB0CEF" w:rsidP="00402A7E">
      <w:pPr>
        <w:ind w:firstLine="720"/>
      </w:pPr>
    </w:p>
    <w:p w14:paraId="18F5BBF9" w14:textId="0291D6A6" w:rsidR="00D16A6D" w:rsidRPr="004563E6" w:rsidRDefault="00313870" w:rsidP="00D16A6D">
      <w:pPr>
        <w:rPr>
          <w:b/>
        </w:rPr>
      </w:pPr>
      <w:r w:rsidRPr="004563E6">
        <w:rPr>
          <w:b/>
          <w:i/>
        </w:rPr>
        <w:t xml:space="preserve">Critical Studies </w:t>
      </w:r>
      <w:r w:rsidR="00853386">
        <w:rPr>
          <w:b/>
          <w:i/>
        </w:rPr>
        <w:t>in</w:t>
      </w:r>
      <w:r w:rsidRPr="004563E6">
        <w:rPr>
          <w:b/>
          <w:i/>
        </w:rPr>
        <w:t xml:space="preserve"> History of Anthropology </w:t>
      </w:r>
      <w:r w:rsidR="00D16A6D" w:rsidRPr="004563E6">
        <w:rPr>
          <w:b/>
        </w:rPr>
        <w:t xml:space="preserve">– </w:t>
      </w:r>
      <w:r w:rsidRPr="004563E6">
        <w:rPr>
          <w:b/>
        </w:rPr>
        <w:t>Regna Darnell</w:t>
      </w:r>
      <w:r w:rsidR="000B7206">
        <w:rPr>
          <w:b/>
        </w:rPr>
        <w:t xml:space="preserve">, </w:t>
      </w:r>
      <w:r w:rsidRPr="004563E6">
        <w:rPr>
          <w:b/>
        </w:rPr>
        <w:t xml:space="preserve">Stephen O. </w:t>
      </w:r>
    </w:p>
    <w:p w14:paraId="03F7B9E5" w14:textId="483AF395" w:rsidR="00D16A6D" w:rsidRPr="004563E6" w:rsidRDefault="00313870" w:rsidP="000B7206">
      <w:pPr>
        <w:ind w:left="720"/>
        <w:rPr>
          <w:b/>
        </w:rPr>
      </w:pPr>
      <w:r w:rsidRPr="004563E6">
        <w:rPr>
          <w:b/>
        </w:rPr>
        <w:t>Murray</w:t>
      </w:r>
      <w:r w:rsidR="000B7206">
        <w:rPr>
          <w:b/>
        </w:rPr>
        <w:t xml:space="preserve"> (through 2019) and Robert M. Oppenheim (2019 -)</w:t>
      </w:r>
      <w:r w:rsidR="00D16A6D" w:rsidRPr="004563E6">
        <w:rPr>
          <w:b/>
        </w:rPr>
        <w:t>, eds</w:t>
      </w:r>
      <w:r w:rsidRPr="004563E6">
        <w:rPr>
          <w:b/>
        </w:rPr>
        <w:t>.</w:t>
      </w:r>
      <w:r w:rsidR="00D16A6D" w:rsidRPr="004563E6">
        <w:rPr>
          <w:b/>
        </w:rPr>
        <w:t xml:space="preserve">  Lincoln:  University of Nebraska Press.  </w:t>
      </w:r>
      <w:r w:rsidR="00D16A6D" w:rsidRPr="004563E6">
        <w:rPr>
          <w:b/>
        </w:rPr>
        <w:tab/>
      </w:r>
    </w:p>
    <w:p w14:paraId="41E56688" w14:textId="299212BD" w:rsidR="00313870" w:rsidRPr="004563E6" w:rsidRDefault="00D16A6D" w:rsidP="00D16A6D">
      <w:pPr>
        <w:ind w:firstLine="720"/>
        <w:rPr>
          <w:b/>
        </w:rPr>
      </w:pPr>
      <w:r w:rsidRPr="004563E6">
        <w:rPr>
          <w:b/>
        </w:rPr>
        <w:t>(With Series Introductions by the Editors)</w:t>
      </w:r>
    </w:p>
    <w:p w14:paraId="189B4A72" w14:textId="0FEB100A" w:rsidR="00313870" w:rsidRDefault="00313870" w:rsidP="00313870"/>
    <w:p w14:paraId="2806555D" w14:textId="0638CF76" w:rsidR="008C6910" w:rsidRDefault="008C6910" w:rsidP="00313870">
      <w:r>
        <w:t>Forthcoming</w:t>
      </w:r>
      <w:r>
        <w:tab/>
        <w:t>Dees, Sarah</w:t>
      </w:r>
      <w:r w:rsidR="00A873D5">
        <w:t xml:space="preserve"> E.</w:t>
      </w:r>
      <w:r>
        <w:t xml:space="preserve">, </w:t>
      </w:r>
      <w:r>
        <w:rPr>
          <w:i/>
          <w:iCs/>
        </w:rPr>
        <w:t xml:space="preserve">The Materialization of Native American Religion.  </w:t>
      </w:r>
    </w:p>
    <w:p w14:paraId="06E79AE6" w14:textId="7E2E18FB" w:rsidR="008C6910" w:rsidRDefault="008C6910" w:rsidP="00313870"/>
    <w:p w14:paraId="7A9BF095" w14:textId="2FE44040" w:rsidR="00AC0CA7" w:rsidRDefault="008C6910" w:rsidP="00AC0CA7">
      <w:pPr>
        <w:ind w:left="720" w:firstLine="720"/>
        <w:rPr>
          <w:i/>
          <w:iCs/>
        </w:rPr>
      </w:pPr>
      <w:r>
        <w:t xml:space="preserve">Barron, Nicholas, </w:t>
      </w:r>
      <w:r>
        <w:rPr>
          <w:i/>
          <w:iCs/>
        </w:rPr>
        <w:t xml:space="preserve">Applying Anthropology, Assembling Community: The </w:t>
      </w:r>
    </w:p>
    <w:p w14:paraId="49815490" w14:textId="2527A0BE" w:rsidR="008C6910" w:rsidRDefault="008C6910" w:rsidP="00AC0CA7">
      <w:pPr>
        <w:ind w:left="720" w:firstLine="720"/>
        <w:rPr>
          <w:i/>
          <w:iCs/>
        </w:rPr>
      </w:pPr>
      <w:r>
        <w:rPr>
          <w:i/>
          <w:iCs/>
        </w:rPr>
        <w:t>C</w:t>
      </w:r>
      <w:r w:rsidR="00AC0CA7">
        <w:rPr>
          <w:i/>
          <w:iCs/>
        </w:rPr>
        <w:t>o</w:t>
      </w:r>
      <w:r w:rsidR="00A873D5">
        <w:rPr>
          <w:i/>
          <w:iCs/>
        </w:rPr>
        <w:t>-</w:t>
      </w:r>
      <w:r>
        <w:rPr>
          <w:i/>
          <w:iCs/>
        </w:rPr>
        <w:t xml:space="preserve">production of Social Science and the </w:t>
      </w:r>
      <w:proofErr w:type="spellStart"/>
      <w:r>
        <w:rPr>
          <w:i/>
          <w:iCs/>
        </w:rPr>
        <w:t>Pasua</w:t>
      </w:r>
      <w:proofErr w:type="spellEnd"/>
      <w:r>
        <w:rPr>
          <w:i/>
          <w:iCs/>
        </w:rPr>
        <w:t xml:space="preserve"> </w:t>
      </w:r>
      <w:proofErr w:type="spellStart"/>
      <w:r>
        <w:rPr>
          <w:i/>
          <w:iCs/>
        </w:rPr>
        <w:t>Yacqui</w:t>
      </w:r>
      <w:proofErr w:type="spellEnd"/>
      <w:r>
        <w:rPr>
          <w:i/>
          <w:iCs/>
        </w:rPr>
        <w:t xml:space="preserve"> Community</w:t>
      </w:r>
    </w:p>
    <w:p w14:paraId="2054B77F" w14:textId="6D103D5B" w:rsidR="00853386" w:rsidRDefault="00853386" w:rsidP="00AC0CA7">
      <w:pPr>
        <w:ind w:left="720" w:firstLine="720"/>
        <w:rPr>
          <w:i/>
          <w:iCs/>
        </w:rPr>
      </w:pPr>
    </w:p>
    <w:p w14:paraId="230EAB12" w14:textId="47649AB6" w:rsidR="00853386" w:rsidRPr="00853386" w:rsidRDefault="00853386" w:rsidP="00EC52CB">
      <w:pPr>
        <w:ind w:left="1440"/>
        <w:rPr>
          <w:i/>
          <w:iCs/>
        </w:rPr>
      </w:pPr>
      <w:r>
        <w:lastRenderedPageBreak/>
        <w:t xml:space="preserve">Rosemary </w:t>
      </w:r>
      <w:r w:rsidR="00EC52CB">
        <w:t>L</w:t>
      </w:r>
      <w:r w:rsidR="00214FED">
        <w:rPr>
          <w:rFonts w:ascii="Cambria" w:hAnsi="Cambria"/>
        </w:rPr>
        <w:t>é</w:t>
      </w:r>
      <w:r w:rsidR="00EC52CB">
        <w:t xml:space="preserve">vy </w:t>
      </w:r>
      <w:r>
        <w:t xml:space="preserve">Zumwalt, </w:t>
      </w:r>
      <w:r>
        <w:rPr>
          <w:i/>
          <w:iCs/>
        </w:rPr>
        <w:t xml:space="preserve">Franz Boas: Shaping Anthropology </w:t>
      </w:r>
      <w:r w:rsidR="00EC52CB">
        <w:rPr>
          <w:i/>
          <w:iCs/>
        </w:rPr>
        <w:t xml:space="preserve">and </w:t>
      </w:r>
      <w:r w:rsidR="00A873D5">
        <w:rPr>
          <w:i/>
          <w:iCs/>
        </w:rPr>
        <w:t xml:space="preserve">Working for </w:t>
      </w:r>
      <w:r w:rsidR="00EC52CB">
        <w:rPr>
          <w:i/>
          <w:iCs/>
        </w:rPr>
        <w:t>Social Justice</w:t>
      </w:r>
    </w:p>
    <w:p w14:paraId="08F69D3E" w14:textId="77777777" w:rsidR="00AC0CA7" w:rsidRPr="008C6910" w:rsidRDefault="00AC0CA7" w:rsidP="00AC0CA7">
      <w:pPr>
        <w:ind w:left="720" w:firstLine="720"/>
        <w:rPr>
          <w:i/>
          <w:iCs/>
        </w:rPr>
      </w:pPr>
    </w:p>
    <w:p w14:paraId="6D3EF6ED" w14:textId="055F688B" w:rsidR="00AC0CA7" w:rsidRDefault="00AC0CA7" w:rsidP="00AC0CA7">
      <w:pPr>
        <w:rPr>
          <w:i/>
          <w:iCs/>
        </w:rPr>
      </w:pPr>
      <w:r>
        <w:tab/>
        <w:t>2022</w:t>
      </w:r>
      <w:r>
        <w:tab/>
        <w:t xml:space="preserve">Regna Darnell, </w:t>
      </w:r>
      <w:r>
        <w:rPr>
          <w:i/>
          <w:iCs/>
        </w:rPr>
        <w:t>History of Method and Theory in Anthropology:</w:t>
      </w:r>
    </w:p>
    <w:p w14:paraId="383A597D" w14:textId="77777777" w:rsidR="00AC0CA7" w:rsidRDefault="00AC0CA7" w:rsidP="00AC0CA7">
      <w:pPr>
        <w:rPr>
          <w:i/>
          <w:iCs/>
        </w:rPr>
      </w:pPr>
    </w:p>
    <w:p w14:paraId="2E116ECC" w14:textId="0562D41D" w:rsidR="00AC0CA7" w:rsidRDefault="00AC0CA7" w:rsidP="00313870">
      <w:pPr>
        <w:rPr>
          <w:i/>
          <w:iCs/>
        </w:rPr>
      </w:pPr>
      <w:r>
        <w:rPr>
          <w:i/>
          <w:iCs/>
        </w:rPr>
        <w:tab/>
      </w:r>
      <w:r>
        <w:t>2021</w:t>
      </w:r>
      <w:r>
        <w:tab/>
        <w:t xml:space="preserve">Regna Darnell, </w:t>
      </w:r>
      <w:r>
        <w:rPr>
          <w:i/>
          <w:iCs/>
        </w:rPr>
        <w:t>History of Anthropology:  A Critical Window on the</w:t>
      </w:r>
    </w:p>
    <w:p w14:paraId="7ABC7CF5" w14:textId="3D0C0BA5" w:rsidR="00AC0CA7" w:rsidRDefault="00AC0CA7" w:rsidP="00AC0CA7">
      <w:pPr>
        <w:ind w:left="720" w:firstLine="720"/>
        <w:rPr>
          <w:i/>
          <w:iCs/>
        </w:rPr>
      </w:pPr>
      <w:r>
        <w:rPr>
          <w:i/>
          <w:iCs/>
        </w:rPr>
        <w:t>Discipline in North America.</w:t>
      </w:r>
    </w:p>
    <w:p w14:paraId="453BDAB8" w14:textId="77777777" w:rsidR="00AC0CA7" w:rsidRPr="00AC0CA7" w:rsidRDefault="00AC0CA7" w:rsidP="00313870">
      <w:pPr>
        <w:rPr>
          <w:i/>
          <w:iCs/>
        </w:rPr>
      </w:pPr>
    </w:p>
    <w:p w14:paraId="56CD4B71" w14:textId="33C89ABF" w:rsidR="000B7206" w:rsidRDefault="00AC0CA7" w:rsidP="00AC0CA7">
      <w:pPr>
        <w:rPr>
          <w:i/>
          <w:iCs/>
        </w:rPr>
      </w:pPr>
      <w:r>
        <w:tab/>
      </w:r>
      <w:r w:rsidR="008C6910">
        <w:tab/>
      </w:r>
      <w:r w:rsidR="000B7206">
        <w:t xml:space="preserve">A. Elizabeth Reichel. </w:t>
      </w:r>
      <w:r w:rsidR="000B7206">
        <w:rPr>
          <w:i/>
          <w:iCs/>
        </w:rPr>
        <w:t xml:space="preserve">Writing Anthropologists, Sounding Primitives. The </w:t>
      </w:r>
    </w:p>
    <w:p w14:paraId="596C99D5" w14:textId="756C4CDA" w:rsidR="000B7206" w:rsidRPr="000B7206" w:rsidRDefault="000B7206" w:rsidP="000B7206">
      <w:pPr>
        <w:ind w:left="1440"/>
        <w:rPr>
          <w:i/>
          <w:iCs/>
        </w:rPr>
      </w:pPr>
      <w:r>
        <w:rPr>
          <w:i/>
          <w:iCs/>
        </w:rPr>
        <w:t>Poetry and Scholarship of Edward Sapir, Margaret Mead and Ruth Benedict.</w:t>
      </w:r>
    </w:p>
    <w:p w14:paraId="2CDAE4F8" w14:textId="77777777" w:rsidR="000B7206" w:rsidRDefault="000B7206" w:rsidP="0028465B">
      <w:pPr>
        <w:ind w:firstLine="720"/>
      </w:pPr>
    </w:p>
    <w:p w14:paraId="4D38A1C1" w14:textId="36566E86" w:rsidR="0028465B" w:rsidRPr="004563E6" w:rsidRDefault="0028465B" w:rsidP="0028465B">
      <w:pPr>
        <w:ind w:firstLine="720"/>
        <w:rPr>
          <w:i/>
          <w:iCs/>
        </w:rPr>
      </w:pPr>
      <w:r w:rsidRPr="004563E6">
        <w:t>2020</w:t>
      </w:r>
      <w:r w:rsidRPr="004563E6">
        <w:tab/>
        <w:t xml:space="preserve">Grazyna </w:t>
      </w:r>
      <w:proofErr w:type="spellStart"/>
      <w:r w:rsidRPr="004563E6">
        <w:t>Kublica</w:t>
      </w:r>
      <w:proofErr w:type="spellEnd"/>
      <w:r w:rsidRPr="004563E6">
        <w:t xml:space="preserve"> (translator Ben </w:t>
      </w:r>
      <w:proofErr w:type="spellStart"/>
      <w:r w:rsidRPr="004563E6">
        <w:t>Koshalka</w:t>
      </w:r>
      <w:proofErr w:type="spellEnd"/>
      <w:r w:rsidRPr="004563E6">
        <w:t xml:space="preserve">).  </w:t>
      </w:r>
      <w:r w:rsidRPr="004563E6">
        <w:rPr>
          <w:i/>
          <w:iCs/>
        </w:rPr>
        <w:t xml:space="preserve">Maria </w:t>
      </w:r>
      <w:proofErr w:type="spellStart"/>
      <w:r w:rsidRPr="004563E6">
        <w:rPr>
          <w:i/>
          <w:iCs/>
        </w:rPr>
        <w:t>Czaplicka</w:t>
      </w:r>
      <w:proofErr w:type="spellEnd"/>
      <w:r w:rsidRPr="004563E6">
        <w:rPr>
          <w:i/>
          <w:iCs/>
        </w:rPr>
        <w:t xml:space="preserve">, Gender, </w:t>
      </w:r>
    </w:p>
    <w:p w14:paraId="284C09AE" w14:textId="335CEAC1" w:rsidR="0028465B" w:rsidRPr="000B7206" w:rsidRDefault="0028465B" w:rsidP="000B7206">
      <w:pPr>
        <w:ind w:left="720" w:firstLine="720"/>
        <w:rPr>
          <w:i/>
          <w:iCs/>
        </w:rPr>
      </w:pPr>
      <w:r w:rsidRPr="004563E6">
        <w:rPr>
          <w:i/>
          <w:iCs/>
        </w:rPr>
        <w:t>Shamanism, Race: An Anthropological Biography.</w:t>
      </w:r>
    </w:p>
    <w:p w14:paraId="6F5EAA6B" w14:textId="77777777" w:rsidR="0028465B" w:rsidRPr="004563E6" w:rsidRDefault="0028465B" w:rsidP="0028465B">
      <w:pPr>
        <w:ind w:firstLine="720"/>
      </w:pPr>
    </w:p>
    <w:p w14:paraId="5B3B0BAD" w14:textId="4F724F72" w:rsidR="0028465B" w:rsidRPr="004563E6" w:rsidRDefault="001929F1" w:rsidP="0028465B">
      <w:pPr>
        <w:ind w:firstLine="720"/>
        <w:rPr>
          <w:i/>
          <w:iCs/>
        </w:rPr>
      </w:pPr>
      <w:r w:rsidRPr="004563E6">
        <w:t xml:space="preserve">2019  </w:t>
      </w:r>
      <w:r w:rsidR="00491F59" w:rsidRPr="004563E6">
        <w:t xml:space="preserve"> </w:t>
      </w:r>
      <w:r w:rsidR="00E11B6C" w:rsidRPr="004563E6">
        <w:t xml:space="preserve">Richard Mc Mahon, ed. </w:t>
      </w:r>
      <w:r w:rsidR="00E11B6C" w:rsidRPr="004563E6">
        <w:rPr>
          <w:i/>
          <w:iCs/>
        </w:rPr>
        <w:t>National R</w:t>
      </w:r>
      <w:r w:rsidR="00491F59" w:rsidRPr="004563E6">
        <w:rPr>
          <w:i/>
          <w:iCs/>
        </w:rPr>
        <w:t>aces</w:t>
      </w:r>
      <w:r w:rsidR="00E11B6C" w:rsidRPr="004563E6">
        <w:rPr>
          <w:i/>
          <w:iCs/>
        </w:rPr>
        <w:t xml:space="preserve">: Transnational Power Struggles </w:t>
      </w:r>
    </w:p>
    <w:p w14:paraId="73280442" w14:textId="3B80E76D" w:rsidR="00E11B6C" w:rsidRPr="004563E6" w:rsidRDefault="00E11B6C" w:rsidP="0028465B">
      <w:pPr>
        <w:ind w:left="720" w:firstLine="720"/>
        <w:rPr>
          <w:i/>
          <w:iCs/>
        </w:rPr>
      </w:pPr>
      <w:r w:rsidRPr="004563E6">
        <w:rPr>
          <w:i/>
          <w:iCs/>
        </w:rPr>
        <w:t>in the Sciences and Politics of Human Diversity, 1840-1945</w:t>
      </w:r>
      <w:r w:rsidRPr="004563E6">
        <w:t xml:space="preserve">. </w:t>
      </w:r>
    </w:p>
    <w:p w14:paraId="467C9269" w14:textId="77777777" w:rsidR="00E11B6C" w:rsidRPr="004563E6" w:rsidRDefault="00E11B6C" w:rsidP="00491F59">
      <w:pPr>
        <w:ind w:left="1440"/>
      </w:pPr>
    </w:p>
    <w:p w14:paraId="6F5EDF76" w14:textId="28A02392" w:rsidR="001929F1" w:rsidRPr="004563E6" w:rsidRDefault="001929F1" w:rsidP="00EC52CB">
      <w:pPr>
        <w:ind w:left="1440"/>
        <w:rPr>
          <w:i/>
        </w:rPr>
      </w:pPr>
      <w:r w:rsidRPr="004563E6">
        <w:t xml:space="preserve">Rosemary </w:t>
      </w:r>
      <w:r w:rsidR="00EC52CB">
        <w:t>L</w:t>
      </w:r>
      <w:r w:rsidR="00214FED">
        <w:rPr>
          <w:rFonts w:ascii="Cambria" w:hAnsi="Cambria"/>
        </w:rPr>
        <w:t>é</w:t>
      </w:r>
      <w:r w:rsidR="00EC52CB">
        <w:t xml:space="preserve">vy </w:t>
      </w:r>
      <w:r w:rsidRPr="004563E6">
        <w:t xml:space="preserve">Zumwalt, </w:t>
      </w:r>
      <w:r w:rsidRPr="004563E6">
        <w:rPr>
          <w:i/>
        </w:rPr>
        <w:t>Franz Boas: Education of the Scientist, Emergence</w:t>
      </w:r>
      <w:r w:rsidR="00E11B6C" w:rsidRPr="004563E6">
        <w:rPr>
          <w:i/>
        </w:rPr>
        <w:t xml:space="preserve"> </w:t>
      </w:r>
      <w:r w:rsidRPr="004563E6">
        <w:rPr>
          <w:i/>
        </w:rPr>
        <w:t>of the Anthropologist.</w:t>
      </w:r>
    </w:p>
    <w:p w14:paraId="3304E6C5" w14:textId="77777777" w:rsidR="00E11B6C" w:rsidRPr="004563E6" w:rsidRDefault="00E11B6C" w:rsidP="00E11B6C"/>
    <w:p w14:paraId="24B525CB" w14:textId="340C1C3F" w:rsidR="00BB51E6" w:rsidRDefault="00350466" w:rsidP="00BB51E6">
      <w:pPr>
        <w:ind w:left="720"/>
        <w:rPr>
          <w:i/>
        </w:rPr>
      </w:pPr>
      <w:r w:rsidRPr="004563E6">
        <w:t xml:space="preserve">2018   Robert Gordon, </w:t>
      </w:r>
      <w:r w:rsidRPr="004563E6">
        <w:rPr>
          <w:i/>
        </w:rPr>
        <w:t xml:space="preserve">The </w:t>
      </w:r>
      <w:r w:rsidR="00BB51E6">
        <w:rPr>
          <w:i/>
        </w:rPr>
        <w:t xml:space="preserve">Enigma of Max </w:t>
      </w:r>
      <w:proofErr w:type="spellStart"/>
      <w:r w:rsidR="00BB51E6">
        <w:rPr>
          <w:i/>
        </w:rPr>
        <w:t>Gluckman</w:t>
      </w:r>
      <w:proofErr w:type="spellEnd"/>
      <w:r w:rsidR="00BB51E6">
        <w:rPr>
          <w:i/>
        </w:rPr>
        <w:t xml:space="preserve">: The </w:t>
      </w:r>
      <w:r w:rsidRPr="004563E6">
        <w:rPr>
          <w:i/>
        </w:rPr>
        <w:t xml:space="preserve">Ethnographic Life of </w:t>
      </w:r>
      <w:r w:rsidR="00BB51E6">
        <w:rPr>
          <w:i/>
        </w:rPr>
        <w:t xml:space="preserve"> </w:t>
      </w:r>
    </w:p>
    <w:p w14:paraId="5CFFD969" w14:textId="2B98EC7C" w:rsidR="00350466" w:rsidRPr="004563E6" w:rsidRDefault="00BB51E6" w:rsidP="00BB51E6">
      <w:pPr>
        <w:ind w:left="720" w:firstLine="720"/>
        <w:rPr>
          <w:i/>
        </w:rPr>
      </w:pPr>
      <w:r>
        <w:rPr>
          <w:i/>
        </w:rPr>
        <w:t>a ‘</w:t>
      </w:r>
      <w:proofErr w:type="spellStart"/>
      <w:r>
        <w:rPr>
          <w:i/>
        </w:rPr>
        <w:t>Luckyman</w:t>
      </w:r>
      <w:proofErr w:type="spellEnd"/>
      <w:r>
        <w:rPr>
          <w:i/>
        </w:rPr>
        <w:t>’ in Africa.</w:t>
      </w:r>
    </w:p>
    <w:p w14:paraId="1E82BD18" w14:textId="77777777" w:rsidR="00350466" w:rsidRPr="004563E6" w:rsidRDefault="00350466" w:rsidP="00742B6A">
      <w:pPr>
        <w:ind w:left="1440" w:hanging="720"/>
        <w:rPr>
          <w:i/>
        </w:rPr>
      </w:pPr>
    </w:p>
    <w:p w14:paraId="57E7974D" w14:textId="3BB73936" w:rsidR="00350466" w:rsidRPr="004563E6" w:rsidRDefault="00350466" w:rsidP="00742B6A">
      <w:pPr>
        <w:ind w:left="1440" w:hanging="720"/>
        <w:rPr>
          <w:i/>
        </w:rPr>
      </w:pPr>
      <w:r w:rsidRPr="004563E6">
        <w:rPr>
          <w:i/>
        </w:rPr>
        <w:tab/>
      </w:r>
      <w:r w:rsidRPr="004563E6">
        <w:t xml:space="preserve">Robert </w:t>
      </w:r>
      <w:proofErr w:type="spellStart"/>
      <w:r w:rsidRPr="004563E6">
        <w:t>Javenpa</w:t>
      </w:r>
      <w:proofErr w:type="spellEnd"/>
      <w:r w:rsidRPr="004563E6">
        <w:t xml:space="preserve">, </w:t>
      </w:r>
      <w:r w:rsidRPr="004563E6">
        <w:rPr>
          <w:i/>
        </w:rPr>
        <w:t>“Declared Defective”: Native Americans, Eugenics and the Myth of Nam Hollow.</w:t>
      </w:r>
    </w:p>
    <w:p w14:paraId="5739C530" w14:textId="77777777" w:rsidR="00350466" w:rsidRPr="004563E6" w:rsidRDefault="00350466" w:rsidP="00742B6A">
      <w:pPr>
        <w:ind w:left="1440" w:hanging="720"/>
        <w:rPr>
          <w:i/>
        </w:rPr>
      </w:pPr>
    </w:p>
    <w:p w14:paraId="5E4EAD49" w14:textId="620C4C92" w:rsidR="00350466" w:rsidRPr="004563E6" w:rsidRDefault="00350466" w:rsidP="00742B6A">
      <w:pPr>
        <w:ind w:left="1440" w:hanging="720"/>
        <w:rPr>
          <w:i/>
        </w:rPr>
      </w:pPr>
      <w:r w:rsidRPr="004563E6">
        <w:rPr>
          <w:i/>
        </w:rPr>
        <w:tab/>
      </w:r>
      <w:r w:rsidR="00732F84" w:rsidRPr="004563E6">
        <w:t>Linda Kim</w:t>
      </w:r>
      <w:r w:rsidRPr="004563E6">
        <w:t>,</w:t>
      </w:r>
      <w:r w:rsidRPr="004563E6">
        <w:rPr>
          <w:i/>
        </w:rPr>
        <w:t xml:space="preserve"> </w:t>
      </w:r>
      <w:r w:rsidR="008568EB" w:rsidRPr="004563E6">
        <w:rPr>
          <w:i/>
        </w:rPr>
        <w:t xml:space="preserve">Race Experts:  Sculpture, Anthropology and the American Public in </w:t>
      </w:r>
      <w:r w:rsidRPr="004563E6">
        <w:rPr>
          <w:i/>
        </w:rPr>
        <w:t xml:space="preserve">Malvina Hoffman’s </w:t>
      </w:r>
      <w:r w:rsidR="008568EB" w:rsidRPr="004563E6">
        <w:rPr>
          <w:i/>
        </w:rPr>
        <w:t>‘</w:t>
      </w:r>
      <w:r w:rsidRPr="004563E6">
        <w:rPr>
          <w:i/>
        </w:rPr>
        <w:t>Races of Mankind</w:t>
      </w:r>
      <w:r w:rsidR="008568EB" w:rsidRPr="004563E6">
        <w:rPr>
          <w:i/>
        </w:rPr>
        <w:t xml:space="preserve">.’ </w:t>
      </w:r>
    </w:p>
    <w:p w14:paraId="2E30EA61" w14:textId="77777777" w:rsidR="00350466" w:rsidRPr="004563E6" w:rsidRDefault="00350466" w:rsidP="00742B6A">
      <w:pPr>
        <w:ind w:left="1440" w:hanging="720"/>
        <w:rPr>
          <w:i/>
        </w:rPr>
      </w:pPr>
    </w:p>
    <w:p w14:paraId="259C5B43" w14:textId="2C1FD993" w:rsidR="00350466" w:rsidRPr="004563E6" w:rsidRDefault="00350466" w:rsidP="000576A9">
      <w:pPr>
        <w:ind w:left="1440"/>
        <w:rPr>
          <w:i/>
        </w:rPr>
      </w:pPr>
      <w:r w:rsidRPr="004563E6">
        <w:t xml:space="preserve">Malinda Stafford </w:t>
      </w:r>
      <w:proofErr w:type="spellStart"/>
      <w:r w:rsidRPr="004563E6">
        <w:t>Blustain</w:t>
      </w:r>
      <w:proofErr w:type="spellEnd"/>
      <w:r w:rsidRPr="004563E6">
        <w:t xml:space="preserve"> and Ryan Wheeler, eds., </w:t>
      </w:r>
      <w:r w:rsidR="008568EB" w:rsidRPr="004563E6">
        <w:rPr>
          <w:i/>
        </w:rPr>
        <w:t xml:space="preserve">Glory, Trouble and Renaissance at </w:t>
      </w:r>
      <w:r w:rsidRPr="004563E6">
        <w:rPr>
          <w:i/>
        </w:rPr>
        <w:t>the Robert S. Peabody Museum of Archaeology.</w:t>
      </w:r>
    </w:p>
    <w:p w14:paraId="5E4470E7" w14:textId="77777777" w:rsidR="00350466" w:rsidRPr="004563E6" w:rsidRDefault="00350466" w:rsidP="00742B6A">
      <w:pPr>
        <w:ind w:left="1440" w:hanging="720"/>
      </w:pPr>
    </w:p>
    <w:p w14:paraId="1883C57E" w14:textId="77777777" w:rsidR="00313870" w:rsidRPr="004563E6" w:rsidRDefault="00313870" w:rsidP="00742B6A">
      <w:pPr>
        <w:ind w:left="1440" w:hanging="720"/>
        <w:rPr>
          <w:i/>
        </w:rPr>
      </w:pPr>
      <w:r w:rsidRPr="004563E6">
        <w:t>2016</w:t>
      </w:r>
      <w:r w:rsidRPr="004563E6">
        <w:tab/>
        <w:t xml:space="preserve">R. Lee Lyman, </w:t>
      </w:r>
      <w:r w:rsidRPr="004563E6">
        <w:rPr>
          <w:i/>
        </w:rPr>
        <w:t>Theodore White and the Development of Zooarchaeology in North America.</w:t>
      </w:r>
    </w:p>
    <w:p w14:paraId="123C3098" w14:textId="77777777" w:rsidR="00313870" w:rsidRPr="004563E6" w:rsidRDefault="00313870" w:rsidP="00313870">
      <w:pPr>
        <w:ind w:left="720" w:hanging="720"/>
        <w:rPr>
          <w:i/>
        </w:rPr>
      </w:pPr>
    </w:p>
    <w:p w14:paraId="2A20E514" w14:textId="3B36FEA9" w:rsidR="00313870" w:rsidRPr="004563E6" w:rsidRDefault="00313870" w:rsidP="00402A7E">
      <w:pPr>
        <w:ind w:left="1440"/>
        <w:rPr>
          <w:i/>
        </w:rPr>
      </w:pPr>
      <w:r w:rsidRPr="004563E6">
        <w:t xml:space="preserve">Robert Oppenheim, </w:t>
      </w:r>
      <w:r w:rsidRPr="004563E6">
        <w:rPr>
          <w:i/>
        </w:rPr>
        <w:t>An Asian Front</w:t>
      </w:r>
      <w:r w:rsidR="00402A7E" w:rsidRPr="004563E6">
        <w:rPr>
          <w:i/>
        </w:rPr>
        <w:t xml:space="preserve">ier:  American Anthropology and </w:t>
      </w:r>
      <w:r w:rsidRPr="004563E6">
        <w:rPr>
          <w:i/>
        </w:rPr>
        <w:t>Korea, 1882-1945.</w:t>
      </w:r>
    </w:p>
    <w:p w14:paraId="5C645127" w14:textId="77777777" w:rsidR="004212FB" w:rsidRPr="004563E6" w:rsidRDefault="004212FB" w:rsidP="00313870">
      <w:pPr>
        <w:ind w:left="720" w:hanging="720"/>
        <w:rPr>
          <w:i/>
        </w:rPr>
      </w:pPr>
    </w:p>
    <w:p w14:paraId="7D1F36D4" w14:textId="32045158" w:rsidR="00313870" w:rsidRPr="004563E6" w:rsidRDefault="00313870" w:rsidP="00402A7E">
      <w:pPr>
        <w:ind w:left="1440" w:hanging="720"/>
        <w:rPr>
          <w:i/>
        </w:rPr>
      </w:pPr>
      <w:r w:rsidRPr="004563E6">
        <w:t>2015</w:t>
      </w:r>
      <w:r w:rsidRPr="004563E6">
        <w:tab/>
        <w:t xml:space="preserve">Terry </w:t>
      </w:r>
      <w:r w:rsidR="00AD26E5">
        <w:t xml:space="preserve">A. </w:t>
      </w:r>
      <w:r w:rsidRPr="004563E6">
        <w:t xml:space="preserve">Barnhart, </w:t>
      </w:r>
      <w:r w:rsidRPr="004563E6">
        <w:rPr>
          <w:i/>
        </w:rPr>
        <w:t>American Antiquities:  Revisiting the Origins of American Archaeology.</w:t>
      </w:r>
    </w:p>
    <w:p w14:paraId="318761DF" w14:textId="77777777" w:rsidR="00313870" w:rsidRPr="004563E6" w:rsidRDefault="00313870" w:rsidP="00313870">
      <w:pPr>
        <w:ind w:left="720" w:hanging="720"/>
        <w:rPr>
          <w:i/>
        </w:rPr>
      </w:pPr>
    </w:p>
    <w:p w14:paraId="31C26F6B" w14:textId="4BCE130E" w:rsidR="00313870" w:rsidRPr="004563E6" w:rsidRDefault="00313870" w:rsidP="00313870">
      <w:pPr>
        <w:ind w:left="720" w:hanging="720"/>
        <w:rPr>
          <w:i/>
        </w:rPr>
      </w:pPr>
      <w:r w:rsidRPr="004563E6">
        <w:tab/>
      </w:r>
      <w:r w:rsidR="00402A7E" w:rsidRPr="004563E6">
        <w:tab/>
      </w:r>
      <w:r w:rsidRPr="004563E6">
        <w:t xml:space="preserve">Susan Seymour, </w:t>
      </w:r>
      <w:r w:rsidRPr="004563E6">
        <w:rPr>
          <w:i/>
        </w:rPr>
        <w:t>Cora D</w:t>
      </w:r>
      <w:r w:rsidR="00EC52CB">
        <w:rPr>
          <w:i/>
        </w:rPr>
        <w:t>u</w:t>
      </w:r>
      <w:r w:rsidRPr="004563E6">
        <w:rPr>
          <w:i/>
        </w:rPr>
        <w:t xml:space="preserve"> </w:t>
      </w:r>
      <w:proofErr w:type="spellStart"/>
      <w:r w:rsidRPr="004563E6">
        <w:rPr>
          <w:i/>
        </w:rPr>
        <w:t>Bois</w:t>
      </w:r>
      <w:proofErr w:type="spellEnd"/>
      <w:r w:rsidRPr="004563E6">
        <w:rPr>
          <w:i/>
        </w:rPr>
        <w:t xml:space="preserve">:  </w:t>
      </w:r>
      <w:r w:rsidR="003B0C31" w:rsidRPr="004563E6">
        <w:rPr>
          <w:i/>
        </w:rPr>
        <w:t>Anthropologist, Diplomat, Agent.</w:t>
      </w:r>
    </w:p>
    <w:p w14:paraId="0B3939AF" w14:textId="77777777" w:rsidR="00313870" w:rsidRPr="004563E6" w:rsidRDefault="00313870" w:rsidP="00313870">
      <w:pPr>
        <w:ind w:left="720" w:hanging="720"/>
        <w:rPr>
          <w:i/>
        </w:rPr>
      </w:pPr>
    </w:p>
    <w:p w14:paraId="2D66B1F0" w14:textId="576C6C9D" w:rsidR="00313870" w:rsidRPr="004563E6" w:rsidRDefault="00313870" w:rsidP="00402A7E">
      <w:pPr>
        <w:ind w:left="1440"/>
        <w:rPr>
          <w:i/>
        </w:rPr>
      </w:pPr>
      <w:r w:rsidRPr="004563E6">
        <w:t xml:space="preserve">Han Vermeulen, </w:t>
      </w:r>
      <w:r w:rsidRPr="004563E6">
        <w:rPr>
          <w:i/>
        </w:rPr>
        <w:t>Before Boas:  The Genesis of Ethnography and Ethnology in the German Enlightenment.</w:t>
      </w:r>
    </w:p>
    <w:p w14:paraId="57C502FA" w14:textId="77777777" w:rsidR="003B0C31" w:rsidRPr="004563E6" w:rsidRDefault="003B0C31" w:rsidP="00313870">
      <w:pPr>
        <w:ind w:left="720" w:hanging="720"/>
        <w:rPr>
          <w:i/>
        </w:rPr>
      </w:pPr>
    </w:p>
    <w:p w14:paraId="3C1012E7" w14:textId="77777777" w:rsidR="003B0C31" w:rsidRPr="004563E6" w:rsidRDefault="003B0C31" w:rsidP="00402A7E">
      <w:pPr>
        <w:ind w:left="1440" w:hanging="720"/>
        <w:rPr>
          <w:i/>
        </w:rPr>
      </w:pPr>
      <w:r w:rsidRPr="004563E6">
        <w:t>2013</w:t>
      </w:r>
      <w:r w:rsidRPr="004563E6">
        <w:tab/>
        <w:t xml:space="preserve">David </w:t>
      </w:r>
      <w:proofErr w:type="spellStart"/>
      <w:r w:rsidRPr="004563E6">
        <w:t>Browerman</w:t>
      </w:r>
      <w:proofErr w:type="spellEnd"/>
      <w:r w:rsidRPr="004563E6">
        <w:t xml:space="preserve">, </w:t>
      </w:r>
      <w:r w:rsidRPr="004563E6">
        <w:rPr>
          <w:i/>
        </w:rPr>
        <w:t>Cultural Negotiations:  Women who Assisted in the Founding of Americanist Archaeology.</w:t>
      </w:r>
    </w:p>
    <w:p w14:paraId="4FB1F8D7" w14:textId="77777777" w:rsidR="003B0C31" w:rsidRPr="004563E6" w:rsidRDefault="003B0C31" w:rsidP="00313870">
      <w:pPr>
        <w:ind w:left="720" w:hanging="720"/>
        <w:rPr>
          <w:i/>
        </w:rPr>
      </w:pPr>
    </w:p>
    <w:p w14:paraId="79A43089" w14:textId="21E3CAA7" w:rsidR="003B0C31" w:rsidRPr="004563E6" w:rsidRDefault="003B0C31" w:rsidP="00402A7E">
      <w:pPr>
        <w:ind w:left="1440"/>
        <w:rPr>
          <w:i/>
        </w:rPr>
      </w:pPr>
      <w:r w:rsidRPr="004563E6">
        <w:t xml:space="preserve">Maria </w:t>
      </w:r>
      <w:proofErr w:type="spellStart"/>
      <w:r w:rsidRPr="004563E6">
        <w:t>Mogliner</w:t>
      </w:r>
      <w:proofErr w:type="spellEnd"/>
      <w:r w:rsidRPr="004563E6">
        <w:t xml:space="preserve">, </w:t>
      </w:r>
      <w:r w:rsidRPr="004563E6">
        <w:rPr>
          <w:i/>
        </w:rPr>
        <w:t xml:space="preserve">Homo </w:t>
      </w:r>
      <w:proofErr w:type="spellStart"/>
      <w:r w:rsidRPr="004563E6">
        <w:rPr>
          <w:i/>
        </w:rPr>
        <w:t>Imperii</w:t>
      </w:r>
      <w:proofErr w:type="spellEnd"/>
      <w:r w:rsidRPr="004563E6">
        <w:rPr>
          <w:i/>
        </w:rPr>
        <w:t>:  A History of Race Science in Russia, 1861-1929.</w:t>
      </w:r>
    </w:p>
    <w:p w14:paraId="2AE6EF35" w14:textId="77777777" w:rsidR="003B0C31" w:rsidRPr="004563E6" w:rsidRDefault="003B0C31" w:rsidP="00313870">
      <w:pPr>
        <w:ind w:left="720" w:hanging="720"/>
        <w:rPr>
          <w:i/>
        </w:rPr>
      </w:pPr>
    </w:p>
    <w:p w14:paraId="78738C68" w14:textId="774C8322" w:rsidR="003B0C31" w:rsidRPr="004563E6" w:rsidRDefault="003B0C31" w:rsidP="00402A7E">
      <w:pPr>
        <w:ind w:left="1440"/>
        <w:rPr>
          <w:i/>
        </w:rPr>
      </w:pPr>
      <w:r w:rsidRPr="004563E6">
        <w:t xml:space="preserve">Stephen O. Murray, </w:t>
      </w:r>
      <w:r w:rsidRPr="004563E6">
        <w:rPr>
          <w:i/>
        </w:rPr>
        <w:t xml:space="preserve">American Anthropology </w:t>
      </w:r>
      <w:r w:rsidR="00AD26E5">
        <w:rPr>
          <w:i/>
        </w:rPr>
        <w:t>&amp;</w:t>
      </w:r>
      <w:r w:rsidRPr="004563E6">
        <w:rPr>
          <w:i/>
        </w:rPr>
        <w:t xml:space="preserve"> Co.:  Historical </w:t>
      </w:r>
      <w:r w:rsidR="00EC52CB">
        <w:rPr>
          <w:i/>
        </w:rPr>
        <w:t>Explorations.</w:t>
      </w:r>
    </w:p>
    <w:p w14:paraId="03DE6EEA" w14:textId="77777777" w:rsidR="003B0C31" w:rsidRPr="004563E6" w:rsidRDefault="003B0C31" w:rsidP="00313870">
      <w:pPr>
        <w:ind w:left="720" w:hanging="720"/>
        <w:rPr>
          <w:i/>
        </w:rPr>
      </w:pPr>
    </w:p>
    <w:p w14:paraId="0751C7AD" w14:textId="48599333" w:rsidR="003B0C31" w:rsidRPr="004563E6" w:rsidRDefault="003B0C31" w:rsidP="00402A7E">
      <w:pPr>
        <w:ind w:left="1440"/>
        <w:rPr>
          <w:i/>
        </w:rPr>
      </w:pPr>
      <w:r w:rsidRPr="004563E6">
        <w:t xml:space="preserve">Anton Weiss-Wundt and Rory Yeomans, eds.  </w:t>
      </w:r>
      <w:r w:rsidRPr="004563E6">
        <w:rPr>
          <w:i/>
        </w:rPr>
        <w:t>Racial Science in Hitler’s New Europe, 1929-1945.</w:t>
      </w:r>
    </w:p>
    <w:p w14:paraId="6765E1F5" w14:textId="77777777" w:rsidR="003B0C31" w:rsidRPr="004563E6" w:rsidRDefault="003B0C31" w:rsidP="00313870">
      <w:pPr>
        <w:ind w:left="720" w:hanging="720"/>
        <w:rPr>
          <w:i/>
        </w:rPr>
      </w:pPr>
    </w:p>
    <w:p w14:paraId="4A9A50FD" w14:textId="77777777" w:rsidR="003B0C31" w:rsidRPr="004563E6" w:rsidRDefault="003B0C31" w:rsidP="00402A7E">
      <w:pPr>
        <w:ind w:left="1440" w:hanging="720"/>
        <w:rPr>
          <w:i/>
        </w:rPr>
      </w:pPr>
      <w:r w:rsidRPr="004563E6">
        <w:t>2011</w:t>
      </w:r>
      <w:r w:rsidRPr="004563E6">
        <w:tab/>
        <w:t xml:space="preserve">Barry Joyce, </w:t>
      </w:r>
      <w:r w:rsidRPr="004563E6">
        <w:rPr>
          <w:i/>
        </w:rPr>
        <w:t>The Shaping of American Ethnography:  The United States Exploring Expedition, 1838-1942.</w:t>
      </w:r>
    </w:p>
    <w:p w14:paraId="1D21E3B6" w14:textId="77777777" w:rsidR="003B0C31" w:rsidRPr="004563E6" w:rsidRDefault="003B0C31" w:rsidP="00313870">
      <w:pPr>
        <w:ind w:left="720" w:hanging="720"/>
        <w:rPr>
          <w:i/>
        </w:rPr>
      </w:pPr>
    </w:p>
    <w:p w14:paraId="382982E0" w14:textId="77777777" w:rsidR="003B0C31" w:rsidRPr="004563E6" w:rsidRDefault="003B0C31" w:rsidP="00402A7E">
      <w:pPr>
        <w:ind w:left="1440" w:hanging="720"/>
        <w:rPr>
          <w:i/>
        </w:rPr>
      </w:pPr>
      <w:r w:rsidRPr="004563E6">
        <w:t>2010</w:t>
      </w:r>
      <w:r w:rsidRPr="004563E6">
        <w:tab/>
        <w:t xml:space="preserve">Benjamin J. </w:t>
      </w:r>
      <w:proofErr w:type="spellStart"/>
      <w:r w:rsidRPr="004563E6">
        <w:t>Pyckles</w:t>
      </w:r>
      <w:proofErr w:type="spellEnd"/>
      <w:r w:rsidRPr="004563E6">
        <w:t xml:space="preserve">, </w:t>
      </w:r>
      <w:r w:rsidRPr="004563E6">
        <w:rPr>
          <w:i/>
        </w:rPr>
        <w:t xml:space="preserve">Excavating </w:t>
      </w:r>
      <w:proofErr w:type="spellStart"/>
      <w:r w:rsidRPr="004563E6">
        <w:rPr>
          <w:i/>
        </w:rPr>
        <w:t>Navoo</w:t>
      </w:r>
      <w:proofErr w:type="spellEnd"/>
      <w:r w:rsidRPr="004563E6">
        <w:rPr>
          <w:i/>
        </w:rPr>
        <w:t>:  The Mormons and the Rise of Historical Archaeology in America.</w:t>
      </w:r>
    </w:p>
    <w:p w14:paraId="2B8EA956" w14:textId="77777777" w:rsidR="003B0C31" w:rsidRPr="004563E6" w:rsidRDefault="003B0C31" w:rsidP="00313870">
      <w:pPr>
        <w:ind w:left="720" w:hanging="720"/>
        <w:rPr>
          <w:i/>
        </w:rPr>
      </w:pPr>
      <w:r w:rsidRPr="004563E6">
        <w:rPr>
          <w:i/>
        </w:rPr>
        <w:tab/>
      </w:r>
    </w:p>
    <w:p w14:paraId="1B03198B" w14:textId="77777777" w:rsidR="00AD70C8" w:rsidRPr="004563E6" w:rsidRDefault="003B0C31" w:rsidP="00402A7E">
      <w:pPr>
        <w:ind w:left="1440" w:hanging="720"/>
        <w:rPr>
          <w:i/>
        </w:rPr>
      </w:pPr>
      <w:r w:rsidRPr="004563E6">
        <w:t>2009</w:t>
      </w:r>
      <w:r w:rsidRPr="004563E6">
        <w:tab/>
        <w:t xml:space="preserve">Sergei Kan, </w:t>
      </w:r>
      <w:r w:rsidRPr="004563E6">
        <w:rPr>
          <w:i/>
        </w:rPr>
        <w:t xml:space="preserve">Lev </w:t>
      </w:r>
      <w:proofErr w:type="spellStart"/>
      <w:r w:rsidRPr="004563E6">
        <w:rPr>
          <w:i/>
        </w:rPr>
        <w:t>Shternberg</w:t>
      </w:r>
      <w:proofErr w:type="spellEnd"/>
      <w:r w:rsidRPr="004563E6">
        <w:rPr>
          <w:i/>
        </w:rPr>
        <w:t>:  Anthropologist, Russian Socialist, Jewish Activist.</w:t>
      </w:r>
    </w:p>
    <w:p w14:paraId="60F7A00B" w14:textId="77777777" w:rsidR="003B0C31" w:rsidRPr="004563E6" w:rsidRDefault="003B0C31">
      <w:pPr>
        <w:rPr>
          <w:i/>
        </w:rPr>
      </w:pPr>
    </w:p>
    <w:p w14:paraId="16C3A8D4" w14:textId="77777777" w:rsidR="003B0C31" w:rsidRPr="004563E6" w:rsidRDefault="00AA0F19" w:rsidP="00402A7E">
      <w:pPr>
        <w:ind w:left="1440" w:hanging="720"/>
        <w:rPr>
          <w:i/>
        </w:rPr>
      </w:pPr>
      <w:r w:rsidRPr="004563E6">
        <w:t>2008</w:t>
      </w:r>
      <w:r w:rsidRPr="004563E6">
        <w:tab/>
        <w:t xml:space="preserve">Susan Brownell, ed., </w:t>
      </w:r>
      <w:r w:rsidR="003B0C31" w:rsidRPr="004563E6">
        <w:rPr>
          <w:i/>
        </w:rPr>
        <w:t>The 1904 Anthropology Days and Olympic Games</w:t>
      </w:r>
      <w:r w:rsidRPr="004563E6">
        <w:rPr>
          <w:i/>
        </w:rPr>
        <w:t>:  Sport, Race and American Imperialism.</w:t>
      </w:r>
    </w:p>
    <w:p w14:paraId="6B3096E5" w14:textId="2F70DF60" w:rsidR="00AA0F19" w:rsidRPr="004563E6" w:rsidRDefault="00402A7E" w:rsidP="00AA0F19">
      <w:pPr>
        <w:ind w:left="720" w:hanging="720"/>
        <w:rPr>
          <w:i/>
        </w:rPr>
      </w:pPr>
      <w:r w:rsidRPr="004563E6">
        <w:rPr>
          <w:i/>
        </w:rPr>
        <w:tab/>
      </w:r>
    </w:p>
    <w:p w14:paraId="4219ACC7" w14:textId="6FEFF26C" w:rsidR="00AA0F19" w:rsidRPr="004563E6" w:rsidRDefault="00AA0F19" w:rsidP="00402A7E">
      <w:pPr>
        <w:ind w:left="1440"/>
        <w:rPr>
          <w:i/>
        </w:rPr>
      </w:pPr>
      <w:r w:rsidRPr="004563E6">
        <w:t xml:space="preserve">Judith M. </w:t>
      </w:r>
      <w:proofErr w:type="spellStart"/>
      <w:r w:rsidRPr="004563E6">
        <w:t>Daubenmier</w:t>
      </w:r>
      <w:proofErr w:type="spellEnd"/>
      <w:r w:rsidRPr="004563E6">
        <w:t xml:space="preserve">, </w:t>
      </w:r>
      <w:r w:rsidRPr="004563E6">
        <w:rPr>
          <w:i/>
        </w:rPr>
        <w:t>The Meskwaki and Anthropologists:  Action Anthropology Reconsidered.</w:t>
      </w:r>
    </w:p>
    <w:p w14:paraId="6E06232F" w14:textId="77777777" w:rsidR="00AA0F19" w:rsidRPr="004563E6" w:rsidRDefault="00AA0F19" w:rsidP="00AA0F19">
      <w:pPr>
        <w:ind w:left="720" w:hanging="720"/>
        <w:rPr>
          <w:i/>
        </w:rPr>
      </w:pPr>
    </w:p>
    <w:p w14:paraId="7C80BA8E" w14:textId="312DB36A" w:rsidR="00AA0F19" w:rsidRPr="004563E6" w:rsidRDefault="00AA0F19" w:rsidP="00402A7E">
      <w:pPr>
        <w:ind w:left="1440" w:hanging="720"/>
        <w:rPr>
          <w:i/>
        </w:rPr>
      </w:pPr>
      <w:r w:rsidRPr="004563E6">
        <w:t>2007</w:t>
      </w:r>
      <w:r w:rsidRPr="004563E6">
        <w:tab/>
        <w:t>Nanc</w:t>
      </w:r>
      <w:r w:rsidR="00EA139C" w:rsidRPr="004563E6">
        <w:t xml:space="preserve">y J. </w:t>
      </w:r>
      <w:proofErr w:type="spellStart"/>
      <w:r w:rsidR="00EA139C" w:rsidRPr="004563E6">
        <w:t>Parezo</w:t>
      </w:r>
      <w:proofErr w:type="spellEnd"/>
      <w:r w:rsidR="00EA139C" w:rsidRPr="004563E6">
        <w:t xml:space="preserve"> and Don D. Fowler, </w:t>
      </w:r>
      <w:r w:rsidRPr="004563E6">
        <w:rPr>
          <w:i/>
        </w:rPr>
        <w:t>Anthropology Goes to the Fair:  The 1904 Louisiana Purchase Exposition.</w:t>
      </w:r>
    </w:p>
    <w:p w14:paraId="7181DCC8" w14:textId="77777777" w:rsidR="00AA0F19" w:rsidRPr="004563E6" w:rsidRDefault="00AA0F19" w:rsidP="00AA0F19">
      <w:pPr>
        <w:ind w:left="720" w:hanging="720"/>
        <w:rPr>
          <w:i/>
        </w:rPr>
      </w:pPr>
    </w:p>
    <w:p w14:paraId="1DFFE6F5" w14:textId="0F8A2109" w:rsidR="00AA0F19" w:rsidRDefault="009D49AF" w:rsidP="00402A7E">
      <w:pPr>
        <w:ind w:left="1440" w:hanging="720"/>
        <w:rPr>
          <w:i/>
        </w:rPr>
      </w:pPr>
      <w:r w:rsidRPr="004563E6">
        <w:t>2006</w:t>
      </w:r>
      <w:r w:rsidRPr="004563E6">
        <w:tab/>
        <w:t xml:space="preserve">Jill B. R. </w:t>
      </w:r>
      <w:proofErr w:type="spellStart"/>
      <w:r w:rsidRPr="004563E6">
        <w:t>Cherne</w:t>
      </w:r>
      <w:r w:rsidR="00AA0F19" w:rsidRPr="004563E6">
        <w:t>ff</w:t>
      </w:r>
      <w:proofErr w:type="spellEnd"/>
      <w:r w:rsidR="00AA0F19" w:rsidRPr="004563E6">
        <w:t xml:space="preserve"> and Eve Hochwald, eds., </w:t>
      </w:r>
      <w:r w:rsidR="00AA0F19" w:rsidRPr="004563E6">
        <w:rPr>
          <w:i/>
        </w:rPr>
        <w:t>Visionary Observers:  Anthropological Inquiry and Education.</w:t>
      </w:r>
    </w:p>
    <w:p w14:paraId="0BCBDC1E" w14:textId="26C8244C" w:rsidR="004212FB" w:rsidRDefault="004212FB" w:rsidP="00402A7E">
      <w:pPr>
        <w:ind w:left="1440" w:hanging="720"/>
        <w:rPr>
          <w:i/>
        </w:rPr>
      </w:pPr>
    </w:p>
    <w:p w14:paraId="6B901E6A" w14:textId="77777777" w:rsidR="00AA0F19" w:rsidRPr="004563E6" w:rsidRDefault="00AA0F19" w:rsidP="00402A7E">
      <w:pPr>
        <w:ind w:left="1440" w:hanging="720"/>
        <w:rPr>
          <w:i/>
        </w:rPr>
      </w:pPr>
      <w:r w:rsidRPr="004563E6">
        <w:t>2005</w:t>
      </w:r>
      <w:r w:rsidRPr="004563E6">
        <w:tab/>
        <w:t xml:space="preserve">Terry A. Barnhart, </w:t>
      </w:r>
      <w:r w:rsidRPr="004563E6">
        <w:rPr>
          <w:i/>
        </w:rPr>
        <w:t xml:space="preserve">Ephraim George </w:t>
      </w:r>
      <w:proofErr w:type="spellStart"/>
      <w:r w:rsidRPr="004563E6">
        <w:rPr>
          <w:i/>
        </w:rPr>
        <w:t>Squier</w:t>
      </w:r>
      <w:proofErr w:type="spellEnd"/>
      <w:r w:rsidRPr="004563E6">
        <w:rPr>
          <w:i/>
        </w:rPr>
        <w:t xml:space="preserve"> and the Development of American Anthropology.</w:t>
      </w:r>
    </w:p>
    <w:p w14:paraId="12EBC39E" w14:textId="77777777" w:rsidR="00AA0F19" w:rsidRPr="004563E6" w:rsidRDefault="00AA0F19" w:rsidP="00AA0F19">
      <w:pPr>
        <w:ind w:left="720" w:hanging="720"/>
      </w:pPr>
    </w:p>
    <w:p w14:paraId="79BC48A8" w14:textId="77777777" w:rsidR="00AA0F19" w:rsidRPr="004563E6" w:rsidRDefault="00AA0F19" w:rsidP="00402A7E">
      <w:pPr>
        <w:ind w:left="1440"/>
        <w:rPr>
          <w:i/>
        </w:rPr>
      </w:pPr>
      <w:r w:rsidRPr="004563E6">
        <w:t xml:space="preserve">Keelung Hong and Stephen O. Murray, </w:t>
      </w:r>
      <w:r w:rsidRPr="004563E6">
        <w:rPr>
          <w:i/>
        </w:rPr>
        <w:t>Looking Through Taiwan:  American Anthropologists’ Collusion with Ethnic Domination.</w:t>
      </w:r>
    </w:p>
    <w:p w14:paraId="473C4114" w14:textId="77777777" w:rsidR="00AA0F19" w:rsidRPr="004563E6" w:rsidRDefault="00AA0F19" w:rsidP="00AA0F19">
      <w:pPr>
        <w:ind w:left="720"/>
        <w:rPr>
          <w:i/>
        </w:rPr>
      </w:pPr>
    </w:p>
    <w:p w14:paraId="6D997368" w14:textId="77777777" w:rsidR="00AA0F19" w:rsidRPr="004563E6" w:rsidRDefault="00F32FCC" w:rsidP="00402A7E">
      <w:pPr>
        <w:ind w:left="1440"/>
        <w:rPr>
          <w:i/>
        </w:rPr>
      </w:pPr>
      <w:r w:rsidRPr="004563E6">
        <w:t xml:space="preserve">Virginia </w:t>
      </w:r>
      <w:proofErr w:type="spellStart"/>
      <w:r w:rsidRPr="004563E6">
        <w:t>Heyer</w:t>
      </w:r>
      <w:proofErr w:type="spellEnd"/>
      <w:r w:rsidRPr="004563E6">
        <w:t xml:space="preserve"> Young,</w:t>
      </w:r>
      <w:r w:rsidR="00AA0F19" w:rsidRPr="004563E6">
        <w:t xml:space="preserve"> </w:t>
      </w:r>
      <w:r w:rsidR="00AA0F19" w:rsidRPr="004563E6">
        <w:rPr>
          <w:i/>
        </w:rPr>
        <w:t>The Final Years of Ruth Benedict:  Beyond Relativity, Beyond Pattern.</w:t>
      </w:r>
    </w:p>
    <w:p w14:paraId="32ED4023" w14:textId="77777777" w:rsidR="00AA0F19" w:rsidRPr="004563E6" w:rsidRDefault="00AA0F19" w:rsidP="00AA0F19">
      <w:pPr>
        <w:ind w:left="720"/>
        <w:rPr>
          <w:i/>
        </w:rPr>
      </w:pPr>
    </w:p>
    <w:p w14:paraId="52C25329" w14:textId="77777777" w:rsidR="00F32FCC" w:rsidRPr="004563E6" w:rsidRDefault="00F32FCC" w:rsidP="00402A7E">
      <w:pPr>
        <w:ind w:left="1440" w:hanging="720"/>
        <w:rPr>
          <w:i/>
        </w:rPr>
      </w:pPr>
      <w:r w:rsidRPr="004563E6">
        <w:t>2004</w:t>
      </w:r>
      <w:r w:rsidRPr="004563E6">
        <w:tab/>
        <w:t xml:space="preserve">Jerry </w:t>
      </w:r>
      <w:proofErr w:type="spellStart"/>
      <w:r w:rsidRPr="004563E6">
        <w:t>Gershenhorn</w:t>
      </w:r>
      <w:proofErr w:type="spellEnd"/>
      <w:r w:rsidRPr="004563E6">
        <w:t xml:space="preserve">, </w:t>
      </w:r>
      <w:r w:rsidRPr="004563E6">
        <w:rPr>
          <w:i/>
        </w:rPr>
        <w:t>Melville Herskovits and the Racial Politics of Knowledge.</w:t>
      </w:r>
    </w:p>
    <w:p w14:paraId="03FD1A93" w14:textId="77777777" w:rsidR="00F32FCC" w:rsidRPr="004563E6" w:rsidRDefault="00F32FCC" w:rsidP="00AA0F19">
      <w:pPr>
        <w:ind w:left="720" w:hanging="720"/>
      </w:pPr>
    </w:p>
    <w:p w14:paraId="1FF1223E" w14:textId="77777777" w:rsidR="00AA0F19" w:rsidRPr="004563E6" w:rsidRDefault="00F32FCC" w:rsidP="00402A7E">
      <w:pPr>
        <w:ind w:left="1440"/>
        <w:rPr>
          <w:i/>
        </w:rPr>
      </w:pPr>
      <w:r w:rsidRPr="004563E6">
        <w:lastRenderedPageBreak/>
        <w:t>Wendy Leeds-H</w:t>
      </w:r>
      <w:r w:rsidR="00AA0F19" w:rsidRPr="004563E6">
        <w:t xml:space="preserve">urwitz, </w:t>
      </w:r>
      <w:r w:rsidR="00AA0F19" w:rsidRPr="004563E6">
        <w:rPr>
          <w:i/>
        </w:rPr>
        <w:t>Rolling in Ditches with Shamans:  Jaime de Angulo and the Professionalization of American Anthropology</w:t>
      </w:r>
      <w:r w:rsidRPr="004563E6">
        <w:rPr>
          <w:i/>
        </w:rPr>
        <w:t>.</w:t>
      </w:r>
    </w:p>
    <w:p w14:paraId="00BB57C7" w14:textId="77777777" w:rsidR="00AA0F19" w:rsidRPr="004563E6" w:rsidRDefault="00AA0F19" w:rsidP="00AA0F19">
      <w:pPr>
        <w:ind w:left="720" w:hanging="720"/>
      </w:pPr>
    </w:p>
    <w:p w14:paraId="2E232A10" w14:textId="57CA3A10" w:rsidR="00AA0F19" w:rsidRPr="004563E6" w:rsidRDefault="00AA0F19" w:rsidP="00402A7E">
      <w:pPr>
        <w:ind w:left="1440"/>
        <w:rPr>
          <w:i/>
        </w:rPr>
      </w:pPr>
      <w:r w:rsidRPr="004563E6">
        <w:t xml:space="preserve">Andrew </w:t>
      </w:r>
      <w:r w:rsidR="000B7206">
        <w:t xml:space="preserve">Lyons </w:t>
      </w:r>
      <w:r w:rsidRPr="004563E6">
        <w:t xml:space="preserve">and Harriet Lyons, </w:t>
      </w:r>
      <w:r w:rsidRPr="004563E6">
        <w:rPr>
          <w:i/>
        </w:rPr>
        <w:t>Irregular Connections:  A History of Anthropology and Sexuality.</w:t>
      </w:r>
    </w:p>
    <w:p w14:paraId="16116735" w14:textId="77777777" w:rsidR="00AA0F19" w:rsidRPr="004563E6" w:rsidRDefault="00AA0F19" w:rsidP="00AA0F19">
      <w:pPr>
        <w:ind w:left="720" w:hanging="720"/>
        <w:rPr>
          <w:i/>
        </w:rPr>
      </w:pPr>
    </w:p>
    <w:p w14:paraId="34B10E7F" w14:textId="604514EB" w:rsidR="00AA0F19" w:rsidRPr="004563E6" w:rsidRDefault="00F32FCC" w:rsidP="00402A7E">
      <w:pPr>
        <w:ind w:left="1440"/>
        <w:rPr>
          <w:i/>
        </w:rPr>
      </w:pPr>
      <w:r w:rsidRPr="004563E6">
        <w:t xml:space="preserve">William J. Peace, </w:t>
      </w:r>
      <w:r w:rsidRPr="004563E6">
        <w:rPr>
          <w:i/>
        </w:rPr>
        <w:t>Leslie A. White:  Evolution and Revolution in Anthropology.</w:t>
      </w:r>
    </w:p>
    <w:p w14:paraId="0785DCBE" w14:textId="77777777" w:rsidR="00F32FCC" w:rsidRPr="004563E6" w:rsidRDefault="00F32FCC" w:rsidP="00AA0F19">
      <w:pPr>
        <w:ind w:left="720" w:hanging="720"/>
        <w:rPr>
          <w:i/>
        </w:rPr>
      </w:pPr>
    </w:p>
    <w:p w14:paraId="35722281" w14:textId="77777777" w:rsidR="00F32FCC" w:rsidRPr="004563E6" w:rsidRDefault="00F32FCC" w:rsidP="00402A7E">
      <w:pPr>
        <w:ind w:left="720"/>
        <w:rPr>
          <w:i/>
        </w:rPr>
      </w:pPr>
      <w:r w:rsidRPr="004563E6">
        <w:t>2003</w:t>
      </w:r>
      <w:r w:rsidRPr="004563E6">
        <w:tab/>
        <w:t xml:space="preserve">Sally Cole, </w:t>
      </w:r>
      <w:r w:rsidRPr="004563E6">
        <w:rPr>
          <w:i/>
        </w:rPr>
        <w:t xml:space="preserve">Ruth </w:t>
      </w:r>
      <w:proofErr w:type="spellStart"/>
      <w:r w:rsidRPr="004563E6">
        <w:rPr>
          <w:i/>
        </w:rPr>
        <w:t>Landes</w:t>
      </w:r>
      <w:proofErr w:type="spellEnd"/>
      <w:r w:rsidRPr="004563E6">
        <w:rPr>
          <w:i/>
        </w:rPr>
        <w:t>:  A Life in Anthropology.</w:t>
      </w:r>
    </w:p>
    <w:p w14:paraId="76A276E7" w14:textId="77777777" w:rsidR="00F32FCC" w:rsidRPr="004563E6" w:rsidRDefault="00F32FCC" w:rsidP="00AA0F19">
      <w:pPr>
        <w:ind w:left="720" w:hanging="720"/>
        <w:rPr>
          <w:i/>
        </w:rPr>
      </w:pPr>
    </w:p>
    <w:p w14:paraId="51B881BD" w14:textId="77777777" w:rsidR="00F32FCC" w:rsidRPr="004563E6" w:rsidRDefault="00F32FCC" w:rsidP="00402A7E">
      <w:pPr>
        <w:ind w:left="1440" w:hanging="720"/>
        <w:rPr>
          <w:i/>
        </w:rPr>
      </w:pPr>
      <w:r w:rsidRPr="004563E6">
        <w:t>2002</w:t>
      </w:r>
      <w:r w:rsidRPr="004563E6">
        <w:tab/>
        <w:t xml:space="preserve">Barry Joyce, </w:t>
      </w:r>
      <w:r w:rsidRPr="004563E6">
        <w:rPr>
          <w:i/>
        </w:rPr>
        <w:t>The Shaping of American Ethnography:  The United States Exploring Expedition, 1838-1942.</w:t>
      </w:r>
    </w:p>
    <w:p w14:paraId="2E561963" w14:textId="77777777" w:rsidR="00F32FCC" w:rsidRPr="004563E6" w:rsidRDefault="00F32FCC" w:rsidP="00AA0F19">
      <w:pPr>
        <w:ind w:left="720" w:hanging="720"/>
        <w:rPr>
          <w:i/>
        </w:rPr>
      </w:pPr>
    </w:p>
    <w:p w14:paraId="3818A9C1" w14:textId="6FBB52C5" w:rsidR="00AA0F19" w:rsidRDefault="00F32FCC" w:rsidP="00402A7E">
      <w:pPr>
        <w:ind w:left="1440" w:hanging="720"/>
        <w:rPr>
          <w:i/>
        </w:rPr>
      </w:pPr>
      <w:r w:rsidRPr="004563E6">
        <w:t>2001</w:t>
      </w:r>
      <w:r w:rsidRPr="004563E6">
        <w:tab/>
        <w:t xml:space="preserve">Regna Darnell, </w:t>
      </w:r>
      <w:r w:rsidRPr="004563E6">
        <w:rPr>
          <w:i/>
        </w:rPr>
        <w:t>Invisible Genealogies: A History of Americanist Anthropology.</w:t>
      </w:r>
    </w:p>
    <w:p w14:paraId="006340B6" w14:textId="77777777" w:rsidR="000217AB" w:rsidRPr="004563E6" w:rsidRDefault="000217AB" w:rsidP="00402A7E">
      <w:pPr>
        <w:ind w:left="1440" w:hanging="720"/>
        <w:rPr>
          <w:i/>
        </w:rPr>
      </w:pPr>
    </w:p>
    <w:p w14:paraId="04F9D617" w14:textId="77777777" w:rsidR="00120A01" w:rsidRPr="004563E6" w:rsidRDefault="00AD70C8" w:rsidP="004563E6">
      <w:pPr>
        <w:pStyle w:val="Heading3"/>
        <w:rPr>
          <w:rFonts w:asciiTheme="minorHAnsi" w:hAnsiTheme="minorHAnsi"/>
          <w:b/>
        </w:rPr>
      </w:pPr>
      <w:bookmarkStart w:id="12" w:name="_Toc24984792"/>
      <w:r w:rsidRPr="004563E6">
        <w:rPr>
          <w:rFonts w:asciiTheme="minorHAnsi" w:hAnsiTheme="minorHAnsi"/>
          <w:b/>
        </w:rPr>
        <w:t>ARTICLES</w:t>
      </w:r>
      <w:bookmarkEnd w:id="12"/>
    </w:p>
    <w:p w14:paraId="5C3A0C8F" w14:textId="5311363A" w:rsidR="00EC52CB" w:rsidRDefault="00EC52CB" w:rsidP="00AD26E5"/>
    <w:p w14:paraId="0A21BBD2" w14:textId="1DA61251" w:rsidR="000B7206" w:rsidRPr="00AD26E5" w:rsidRDefault="00C40D43" w:rsidP="00AD26E5">
      <w:pPr>
        <w:ind w:left="720" w:hanging="720"/>
        <w:rPr>
          <w:i/>
          <w:iCs/>
        </w:rPr>
      </w:pPr>
      <w:r>
        <w:t>2021</w:t>
      </w:r>
      <w:r>
        <w:tab/>
      </w:r>
      <w:r w:rsidR="000B7206" w:rsidRPr="00C765ED">
        <w:t>Genres of Memory: Reading Anthropology’s History through Ursula Le</w:t>
      </w:r>
      <w:r w:rsidR="00AD26E5">
        <w:t xml:space="preserve"> </w:t>
      </w:r>
      <w:proofErr w:type="spellStart"/>
      <w:r w:rsidR="00AD26E5">
        <w:t>G</w:t>
      </w:r>
      <w:r w:rsidR="000B7206" w:rsidRPr="00C765ED">
        <w:t>uin’s</w:t>
      </w:r>
      <w:proofErr w:type="spellEnd"/>
      <w:r w:rsidR="000B7206" w:rsidRPr="00C765ED">
        <w:t xml:space="preserve"> Science Fiction and Contemporary Oral Tradition</w:t>
      </w:r>
      <w:r w:rsidR="000B7206">
        <w:rPr>
          <w:i/>
          <w:iCs/>
        </w:rPr>
        <w:t>.</w:t>
      </w:r>
      <w:r w:rsidR="000B7206">
        <w:t xml:space="preserve">  </w:t>
      </w:r>
      <w:r w:rsidR="00AD26E5">
        <w:rPr>
          <w:i/>
          <w:iCs/>
        </w:rPr>
        <w:t xml:space="preserve">In: </w:t>
      </w:r>
      <w:r w:rsidR="00AD26E5">
        <w:t xml:space="preserve">Regna Darnell and Frederic W. </w:t>
      </w:r>
      <w:proofErr w:type="spellStart"/>
      <w:r w:rsidR="00AD26E5">
        <w:t>Gleach</w:t>
      </w:r>
      <w:proofErr w:type="spellEnd"/>
      <w:r w:rsidR="00AD26E5">
        <w:t xml:space="preserve">, eds., </w:t>
      </w:r>
      <w:r w:rsidR="00AD26E5">
        <w:rPr>
          <w:i/>
          <w:iCs/>
        </w:rPr>
        <w:t xml:space="preserve">Centering the Margins of Anthropology’s History. </w:t>
      </w:r>
      <w:r w:rsidR="000B7206">
        <w:rPr>
          <w:i/>
          <w:iCs/>
        </w:rPr>
        <w:t>Histories of Anthropology</w:t>
      </w:r>
      <w:r>
        <w:t xml:space="preserve"> </w:t>
      </w:r>
      <w:r>
        <w:rPr>
          <w:i/>
          <w:iCs/>
        </w:rPr>
        <w:t>Annual</w:t>
      </w:r>
      <w:r>
        <w:t xml:space="preserve"> 14.</w:t>
      </w:r>
    </w:p>
    <w:p w14:paraId="5E7E8ADC" w14:textId="37A20F1D" w:rsidR="00C40D43" w:rsidRDefault="00C40D43" w:rsidP="00C765ED">
      <w:pPr>
        <w:ind w:left="720" w:hanging="720"/>
      </w:pPr>
    </w:p>
    <w:p w14:paraId="5F2A994F" w14:textId="4FE14930" w:rsidR="00C40D43" w:rsidRDefault="00C40D43" w:rsidP="00C765ED">
      <w:pPr>
        <w:ind w:left="720" w:hanging="720"/>
      </w:pPr>
      <w:r>
        <w:tab/>
      </w:r>
      <w:r w:rsidR="00AD26E5">
        <w:t>Invited Introduction</w:t>
      </w:r>
      <w:r w:rsidR="00AC0CA7">
        <w:t xml:space="preserve"> to the </w:t>
      </w:r>
      <w:r>
        <w:t>Routledge Classics Edition</w:t>
      </w:r>
      <w:r w:rsidR="009D3244">
        <w:t xml:space="preserve"> of Franz Boas, </w:t>
      </w:r>
      <w:r>
        <w:rPr>
          <w:i/>
          <w:iCs/>
        </w:rPr>
        <w:t xml:space="preserve">Anthropology and Modern Life.  </w:t>
      </w:r>
      <w:r>
        <w:t>London and New Yor</w:t>
      </w:r>
      <w:r w:rsidR="00611FA2">
        <w:t>k</w:t>
      </w:r>
      <w:r>
        <w:t>: Routledge</w:t>
      </w:r>
      <w:r w:rsidR="00611FA2">
        <w:t>, Taylor and Francis Group.</w:t>
      </w:r>
    </w:p>
    <w:p w14:paraId="2E9DEECA" w14:textId="7BDE870F" w:rsidR="00EC52CB" w:rsidRDefault="00EC52CB" w:rsidP="00C765ED">
      <w:pPr>
        <w:ind w:left="720" w:hanging="720"/>
      </w:pPr>
    </w:p>
    <w:p w14:paraId="5EB34D4A" w14:textId="5B5A8525" w:rsidR="00333F67" w:rsidRPr="00333F67" w:rsidRDefault="00EC52CB" w:rsidP="00333F67">
      <w:pPr>
        <w:ind w:left="720" w:hanging="720"/>
      </w:pPr>
      <w:r>
        <w:tab/>
        <w:t>Introduction.</w:t>
      </w:r>
      <w:r w:rsidR="0015700D">
        <w:t xml:space="preserve"> Collaborative Research and Language Revitalization: Toward a Relational Ontology Across Time and Space. </w:t>
      </w:r>
      <w:r>
        <w:t xml:space="preserve"> </w:t>
      </w:r>
      <w:r>
        <w:rPr>
          <w:i/>
          <w:iCs/>
        </w:rPr>
        <w:t xml:space="preserve">In: </w:t>
      </w:r>
      <w:r>
        <w:t>Adriana Link, Abigail Shel</w:t>
      </w:r>
      <w:r w:rsidR="0015700D">
        <w:t>t</w:t>
      </w:r>
      <w:r>
        <w:t xml:space="preserve">on, and Patrick </w:t>
      </w:r>
      <w:r w:rsidR="00AD26E5">
        <w:t xml:space="preserve">Spero, </w:t>
      </w:r>
      <w:r>
        <w:t xml:space="preserve">eds., </w:t>
      </w:r>
      <w:r w:rsidR="0015700D">
        <w:rPr>
          <w:i/>
          <w:iCs/>
        </w:rPr>
        <w:t xml:space="preserve">Indigenous Languages and the Promise of </w:t>
      </w:r>
      <w:r w:rsidR="00CF3CF7">
        <w:rPr>
          <w:i/>
          <w:iCs/>
        </w:rPr>
        <w:t xml:space="preserve">the </w:t>
      </w:r>
      <w:r w:rsidR="0015700D">
        <w:rPr>
          <w:i/>
          <w:iCs/>
        </w:rPr>
        <w:t>Archiv</w:t>
      </w:r>
      <w:r w:rsidR="00CF3CF7">
        <w:rPr>
          <w:i/>
          <w:iCs/>
        </w:rPr>
        <w:t>e</w:t>
      </w:r>
      <w:r w:rsidR="0015700D">
        <w:rPr>
          <w:i/>
          <w:iCs/>
        </w:rPr>
        <w:t xml:space="preserve">s. </w:t>
      </w:r>
      <w:r w:rsidR="0015700D">
        <w:t>Lincoln: University of Nebraska Press and Philadelphia: American Philosophical Society.</w:t>
      </w:r>
    </w:p>
    <w:p w14:paraId="14447857" w14:textId="77777777" w:rsidR="0072191D" w:rsidRPr="00333F67" w:rsidRDefault="0072191D" w:rsidP="0007785A">
      <w:pPr>
        <w:ind w:left="720" w:hanging="720"/>
        <w:rPr>
          <w:color w:val="FF0000"/>
        </w:rPr>
      </w:pPr>
    </w:p>
    <w:p w14:paraId="3F6FB256" w14:textId="146086B9" w:rsidR="00F82B01" w:rsidRPr="004563E6" w:rsidRDefault="00F82B01" w:rsidP="0007785A">
      <w:pPr>
        <w:ind w:left="720" w:hanging="720"/>
      </w:pPr>
      <w:r w:rsidRPr="004563E6">
        <w:t>2018</w:t>
      </w:r>
      <w:r w:rsidRPr="004563E6">
        <w:tab/>
        <w:t xml:space="preserve">Franz Boas’ Legacy of ‘Useful Knowledge’: The APS Archives and the Future of Americanist Anthropology.  </w:t>
      </w:r>
      <w:r w:rsidRPr="004563E6">
        <w:rPr>
          <w:i/>
        </w:rPr>
        <w:t>Proceedings of the</w:t>
      </w:r>
      <w:r w:rsidR="003F01CF" w:rsidRPr="004563E6">
        <w:rPr>
          <w:i/>
        </w:rPr>
        <w:t xml:space="preserve"> American Philosophical Society </w:t>
      </w:r>
      <w:r w:rsidR="003F01CF" w:rsidRPr="004563E6">
        <w:t>162(1): 1-14.</w:t>
      </w:r>
    </w:p>
    <w:p w14:paraId="3B197132" w14:textId="77777777" w:rsidR="00F82B01" w:rsidRPr="004563E6" w:rsidRDefault="00F82B01" w:rsidP="0007785A">
      <w:pPr>
        <w:ind w:left="720" w:hanging="720"/>
      </w:pPr>
    </w:p>
    <w:p w14:paraId="5BAC28AB" w14:textId="10BABDB6" w:rsidR="0007785A" w:rsidRPr="004563E6" w:rsidRDefault="0007785A" w:rsidP="0007785A">
      <w:pPr>
        <w:ind w:left="720" w:hanging="720"/>
      </w:pPr>
      <w:r w:rsidRPr="004563E6">
        <w:t>2017</w:t>
      </w:r>
      <w:r w:rsidRPr="004563E6">
        <w:tab/>
        <w:t xml:space="preserve">Franz Boas as Theorist:  A Mentalist Paradigm for the Study of Mind, Body, Environment and Culture.  </w:t>
      </w:r>
      <w:r w:rsidR="00EC52CB">
        <w:rPr>
          <w:i/>
          <w:iCs/>
        </w:rPr>
        <w:t>Historicizing Iden</w:t>
      </w:r>
      <w:r w:rsidR="00333F67">
        <w:rPr>
          <w:i/>
          <w:iCs/>
        </w:rPr>
        <w:t>ti</w:t>
      </w:r>
      <w:r w:rsidR="00EC52CB">
        <w:rPr>
          <w:i/>
          <w:iCs/>
        </w:rPr>
        <w:t>ti</w:t>
      </w:r>
      <w:r w:rsidR="00333F67">
        <w:rPr>
          <w:i/>
          <w:iCs/>
        </w:rPr>
        <w:t>es</w:t>
      </w:r>
      <w:r w:rsidR="00EC52CB">
        <w:rPr>
          <w:i/>
          <w:iCs/>
        </w:rPr>
        <w:t>, Theor</w:t>
      </w:r>
      <w:r w:rsidR="00333F67">
        <w:rPr>
          <w:i/>
          <w:iCs/>
        </w:rPr>
        <w:t>ies</w:t>
      </w:r>
      <w:r w:rsidR="00EC52CB">
        <w:rPr>
          <w:i/>
          <w:iCs/>
        </w:rPr>
        <w:t xml:space="preserve">, </w:t>
      </w:r>
      <w:r w:rsidR="00CF3CF7">
        <w:rPr>
          <w:i/>
          <w:iCs/>
        </w:rPr>
        <w:t xml:space="preserve">and </w:t>
      </w:r>
      <w:r w:rsidR="00EC52CB">
        <w:rPr>
          <w:i/>
          <w:iCs/>
        </w:rPr>
        <w:t>Nation</w:t>
      </w:r>
      <w:r w:rsidR="00333F67">
        <w:rPr>
          <w:i/>
          <w:iCs/>
        </w:rPr>
        <w:t>s</w:t>
      </w:r>
      <w:r w:rsidR="00EC52CB">
        <w:rPr>
          <w:i/>
          <w:iCs/>
        </w:rPr>
        <w:t xml:space="preserve">. </w:t>
      </w:r>
      <w:r w:rsidRPr="004563E6">
        <w:rPr>
          <w:i/>
        </w:rPr>
        <w:t xml:space="preserve">Histories of Anthropology </w:t>
      </w:r>
      <w:r w:rsidRPr="004563E6">
        <w:t>11</w:t>
      </w:r>
      <w:r w:rsidR="00D15CF6" w:rsidRPr="004563E6">
        <w:t>: 1-25</w:t>
      </w:r>
      <w:r w:rsidRPr="004563E6">
        <w:t>.</w:t>
      </w:r>
    </w:p>
    <w:p w14:paraId="0125DF00" w14:textId="77777777" w:rsidR="002E4EB3" w:rsidRPr="004563E6" w:rsidRDefault="002E4EB3" w:rsidP="00F82B01">
      <w:pPr>
        <w:rPr>
          <w:i/>
        </w:rPr>
      </w:pPr>
    </w:p>
    <w:p w14:paraId="24E8AD1D" w14:textId="12A33067" w:rsidR="002E4EB3" w:rsidRPr="004563E6" w:rsidRDefault="002E4EB3" w:rsidP="0007785A">
      <w:pPr>
        <w:ind w:left="720" w:hanging="720"/>
      </w:pPr>
      <w:r w:rsidRPr="004563E6">
        <w:t>2015</w:t>
      </w:r>
      <w:r w:rsidRPr="004563E6">
        <w:tab/>
        <w:t xml:space="preserve">Ethnographic </w:t>
      </w:r>
      <w:proofErr w:type="spellStart"/>
      <w:r w:rsidRPr="004563E6">
        <w:t>Conundra</w:t>
      </w:r>
      <w:proofErr w:type="spellEnd"/>
      <w:r w:rsidRPr="004563E6">
        <w:t>:  Introduction</w:t>
      </w:r>
      <w:r w:rsidR="00CF3CF7">
        <w:t xml:space="preserve">. </w:t>
      </w:r>
      <w:r w:rsidR="00CF3CF7">
        <w:rPr>
          <w:i/>
          <w:iCs/>
        </w:rPr>
        <w:t>In:</w:t>
      </w:r>
      <w:r w:rsidR="00CF3CF7" w:rsidRPr="004563E6">
        <w:t xml:space="preserve"> R. Darnell</w:t>
      </w:r>
      <w:r w:rsidR="00CF3CF7">
        <w:t>, M. Hamilton</w:t>
      </w:r>
      <w:r w:rsidR="00CF3CF7" w:rsidRPr="004563E6">
        <w:t>,</w:t>
      </w:r>
      <w:r w:rsidR="00CF3CF7">
        <w:t xml:space="preserve"> R. Hancock and J. Smith,</w:t>
      </w:r>
      <w:r w:rsidR="00CF3CF7" w:rsidRPr="004563E6">
        <w:t xml:space="preserve"> eds. </w:t>
      </w:r>
      <w:r w:rsidR="00CF3CF7" w:rsidRPr="004563E6">
        <w:rPr>
          <w:i/>
        </w:rPr>
        <w:t>Franz Boas as Public Intellectual:  Theory, Ethnography, Activism</w:t>
      </w:r>
      <w:r w:rsidR="00CF3CF7">
        <w:rPr>
          <w:i/>
        </w:rPr>
        <w:t>.</w:t>
      </w:r>
      <w:r w:rsidRPr="004563E6">
        <w:rPr>
          <w:i/>
        </w:rPr>
        <w:t xml:space="preserve"> </w:t>
      </w:r>
      <w:r w:rsidRPr="004563E6">
        <w:t>Lincoln: University of Nebraska Press: xi-xxxvi.</w:t>
      </w:r>
    </w:p>
    <w:p w14:paraId="0D45E82A" w14:textId="7AB64461" w:rsidR="002E4EB3" w:rsidRDefault="002E4EB3" w:rsidP="0007785A">
      <w:pPr>
        <w:ind w:left="720" w:hanging="720"/>
      </w:pPr>
    </w:p>
    <w:p w14:paraId="4DE83BD5" w14:textId="3933F152" w:rsidR="002E4EB3" w:rsidRPr="004563E6" w:rsidRDefault="002E4EB3" w:rsidP="0007785A">
      <w:pPr>
        <w:ind w:left="720" w:hanging="720"/>
      </w:pPr>
      <w:r w:rsidRPr="004563E6">
        <w:tab/>
        <w:t xml:space="preserve">Mind, Body and the Native Point of View:  Boasian Theory at the Centennial of </w:t>
      </w:r>
      <w:r w:rsidRPr="004563E6">
        <w:rPr>
          <w:i/>
        </w:rPr>
        <w:t>The Mind of Primitive Man.</w:t>
      </w:r>
      <w:r w:rsidRPr="004563E6">
        <w:t xml:space="preserve">  </w:t>
      </w:r>
      <w:r w:rsidR="00CF3CF7">
        <w:rPr>
          <w:i/>
          <w:iCs/>
        </w:rPr>
        <w:t xml:space="preserve">In: </w:t>
      </w:r>
      <w:r w:rsidRPr="004563E6">
        <w:t>R. Darnell</w:t>
      </w:r>
      <w:r w:rsidR="00CF3CF7">
        <w:t>, M. Hamilton, R. Hancock, and J. Smith</w:t>
      </w:r>
      <w:r w:rsidRPr="004563E6">
        <w:t xml:space="preserve">, eds. </w:t>
      </w:r>
      <w:r w:rsidRPr="004563E6">
        <w:rPr>
          <w:i/>
        </w:rPr>
        <w:t xml:space="preserve">Franz Boas as Public Intellectual:  Theory, Ethnography, Activism.  </w:t>
      </w:r>
      <w:r w:rsidRPr="004563E6">
        <w:t>Lincoln:  University of Nebraska Press:  3-18.</w:t>
      </w:r>
    </w:p>
    <w:p w14:paraId="614C2EC9" w14:textId="77777777" w:rsidR="00597F50" w:rsidRPr="004563E6" w:rsidRDefault="00597F50" w:rsidP="0007785A">
      <w:pPr>
        <w:ind w:left="720" w:hanging="720"/>
      </w:pPr>
    </w:p>
    <w:p w14:paraId="42ABB36E" w14:textId="01864C75" w:rsidR="00597F50" w:rsidRPr="004563E6" w:rsidRDefault="00597F50" w:rsidP="0007785A">
      <w:pPr>
        <w:ind w:left="720" w:hanging="720"/>
      </w:pPr>
      <w:r w:rsidRPr="004563E6">
        <w:t>2014</w:t>
      </w:r>
      <w:r w:rsidRPr="004563E6">
        <w:tab/>
        <w:t xml:space="preserve">Elegy for a Structuralist Legacy:  Claude </w:t>
      </w:r>
      <w:r w:rsidR="00EC6C71" w:rsidRPr="004563E6">
        <w:t>Lévi</w:t>
      </w:r>
      <w:r w:rsidRPr="004563E6">
        <w:t xml:space="preserve">-Strauss, Cultural Relativism and the Universal Categories of the Human Mind.  </w:t>
      </w:r>
      <w:r w:rsidR="00EC52CB">
        <w:rPr>
          <w:i/>
          <w:iCs/>
        </w:rPr>
        <w:t xml:space="preserve">Anthropologists and their Traditions Across National Boundaries. </w:t>
      </w:r>
      <w:r w:rsidRPr="004563E6">
        <w:rPr>
          <w:i/>
        </w:rPr>
        <w:t>Histories of Anthropology Annual</w:t>
      </w:r>
      <w:r w:rsidRPr="004563E6">
        <w:t xml:space="preserve"> 8: 173-182.</w:t>
      </w:r>
    </w:p>
    <w:p w14:paraId="500F57B4" w14:textId="77777777" w:rsidR="00597F50" w:rsidRPr="004563E6" w:rsidRDefault="00597F50" w:rsidP="0007785A">
      <w:pPr>
        <w:ind w:left="720" w:hanging="720"/>
      </w:pPr>
    </w:p>
    <w:p w14:paraId="77A47EF0" w14:textId="77777777" w:rsidR="00597F50" w:rsidRPr="004563E6" w:rsidRDefault="00597F50" w:rsidP="0007785A">
      <w:pPr>
        <w:ind w:left="720" w:hanging="720"/>
      </w:pPr>
      <w:r w:rsidRPr="004563E6">
        <w:tab/>
        <w:t xml:space="preserve">Joshua Smith, Regna Darnell, Robert L. A. Hancock and Sarah Moritz.  The Franz Boas Papers: Documentary Edition.  </w:t>
      </w:r>
      <w:r w:rsidRPr="004563E6">
        <w:rPr>
          <w:i/>
        </w:rPr>
        <w:t>Journal of Northwestern Anthropology</w:t>
      </w:r>
      <w:r w:rsidRPr="004563E6">
        <w:t xml:space="preserve"> 48 (1): 93-106.</w:t>
      </w:r>
    </w:p>
    <w:p w14:paraId="7CA6A243" w14:textId="77777777" w:rsidR="00F81030" w:rsidRPr="004563E6" w:rsidRDefault="00F81030" w:rsidP="0007785A">
      <w:pPr>
        <w:ind w:left="720" w:hanging="720"/>
      </w:pPr>
    </w:p>
    <w:p w14:paraId="177FCA79" w14:textId="4445A8A7" w:rsidR="00BD3C25" w:rsidRPr="004563E6" w:rsidRDefault="00BD3C25" w:rsidP="0007785A">
      <w:pPr>
        <w:ind w:left="720" w:hanging="720"/>
      </w:pPr>
      <w:r w:rsidRPr="004563E6">
        <w:t>2010</w:t>
      </w:r>
      <w:r w:rsidRPr="004563E6">
        <w:tab/>
        <w:t xml:space="preserve">New Introduction by the Author.  In </w:t>
      </w:r>
      <w:r w:rsidRPr="004563E6">
        <w:rPr>
          <w:i/>
        </w:rPr>
        <w:t>Edward Sapir:  Linguist, Anthropologist, Humanist.</w:t>
      </w:r>
      <w:r w:rsidRPr="004563E6">
        <w:t xml:space="preserve">  Li</w:t>
      </w:r>
      <w:r w:rsidR="009D49AF" w:rsidRPr="004563E6">
        <w:t>ncoln:  University of Nebraska P</w:t>
      </w:r>
      <w:r w:rsidRPr="004563E6">
        <w:t>ress</w:t>
      </w:r>
      <w:r w:rsidR="009D49AF" w:rsidRPr="004563E6">
        <w:t xml:space="preserve"> </w:t>
      </w:r>
      <w:r w:rsidRPr="004563E6">
        <w:t>[original 1990]:  v-xiv.</w:t>
      </w:r>
    </w:p>
    <w:p w14:paraId="1C874A18" w14:textId="77777777" w:rsidR="00BD3C25" w:rsidRPr="004563E6" w:rsidRDefault="00BD3C25" w:rsidP="0007785A">
      <w:pPr>
        <w:ind w:left="720" w:hanging="720"/>
      </w:pPr>
    </w:p>
    <w:p w14:paraId="1FABE5E5" w14:textId="77777777" w:rsidR="00F81030" w:rsidRPr="004563E6" w:rsidRDefault="00437E67" w:rsidP="0007785A">
      <w:pPr>
        <w:ind w:left="720" w:hanging="720"/>
      </w:pPr>
      <w:r w:rsidRPr="004563E6">
        <w:t>2008</w:t>
      </w:r>
      <w:r w:rsidRPr="004563E6">
        <w:tab/>
        <w:t xml:space="preserve">Benedictine </w:t>
      </w:r>
      <w:proofErr w:type="spellStart"/>
      <w:r w:rsidRPr="004563E6">
        <w:t>Visionings</w:t>
      </w:r>
      <w:proofErr w:type="spellEnd"/>
      <w:r w:rsidRPr="004563E6">
        <w:t xml:space="preserve"> of Southwestern Cultural Diversity:  Beyond Relativism.  </w:t>
      </w:r>
      <w:r w:rsidRPr="004563E6">
        <w:rPr>
          <w:i/>
        </w:rPr>
        <w:t>Journal of Anthropological Research</w:t>
      </w:r>
      <w:r w:rsidRPr="004563E6">
        <w:t xml:space="preserve"> 64: 469-482.</w:t>
      </w:r>
    </w:p>
    <w:p w14:paraId="209F37EB" w14:textId="77777777" w:rsidR="00437E67" w:rsidRPr="004563E6" w:rsidRDefault="00437E67" w:rsidP="0007785A">
      <w:pPr>
        <w:ind w:left="720" w:hanging="720"/>
      </w:pPr>
    </w:p>
    <w:p w14:paraId="1730EEEA" w14:textId="77777777" w:rsidR="00437E67" w:rsidRPr="004563E6" w:rsidRDefault="00437E67" w:rsidP="00437E67">
      <w:pPr>
        <w:ind w:left="720" w:hanging="720"/>
        <w:rPr>
          <w:i/>
        </w:rPr>
      </w:pPr>
      <w:r w:rsidRPr="004563E6">
        <w:t>2007</w:t>
      </w:r>
      <w:r w:rsidRPr="004563E6">
        <w:tab/>
        <w:t xml:space="preserve">The American Anthropological Tradition(s).  In </w:t>
      </w:r>
      <w:proofErr w:type="spellStart"/>
      <w:r w:rsidRPr="004563E6">
        <w:t>Henrika</w:t>
      </w:r>
      <w:proofErr w:type="spellEnd"/>
      <w:r w:rsidRPr="004563E6">
        <w:t xml:space="preserve"> </w:t>
      </w:r>
      <w:proofErr w:type="spellStart"/>
      <w:r w:rsidRPr="004563E6">
        <w:t>Kuklick</w:t>
      </w:r>
      <w:proofErr w:type="spellEnd"/>
      <w:r w:rsidRPr="004563E6">
        <w:t xml:space="preserve">, ed., </w:t>
      </w:r>
      <w:r w:rsidRPr="004563E6">
        <w:rPr>
          <w:i/>
        </w:rPr>
        <w:t>Blackwell’s Guide to the History of Anthropology.</w:t>
      </w:r>
      <w:r w:rsidRPr="004563E6">
        <w:t xml:space="preserve">  London:  </w:t>
      </w:r>
      <w:proofErr w:type="spellStart"/>
      <w:r w:rsidRPr="004563E6">
        <w:t>Blackwells</w:t>
      </w:r>
      <w:proofErr w:type="spellEnd"/>
      <w:r w:rsidRPr="004563E6">
        <w:t>.</w:t>
      </w:r>
    </w:p>
    <w:p w14:paraId="4B4A57DB" w14:textId="77777777" w:rsidR="00437E67" w:rsidRPr="004563E6" w:rsidRDefault="00437E67" w:rsidP="00437E67">
      <w:pPr>
        <w:ind w:left="720" w:hanging="720"/>
      </w:pPr>
    </w:p>
    <w:p w14:paraId="7E194605" w14:textId="77777777" w:rsidR="005D254F" w:rsidRPr="004563E6" w:rsidRDefault="00437E67" w:rsidP="00437E67">
      <w:pPr>
        <w:ind w:left="720" w:hanging="720"/>
      </w:pPr>
      <w:r w:rsidRPr="004563E6">
        <w:t>2006</w:t>
      </w:r>
      <w:r w:rsidRPr="004563E6">
        <w:tab/>
      </w:r>
      <w:r w:rsidR="005D254F" w:rsidRPr="004563E6">
        <w:t xml:space="preserve">Benjamin Lee Whorf and the Boasian Foundations of Contemporary Ethnolinguistics.  In Christine Jourdain and Kevin </w:t>
      </w:r>
      <w:proofErr w:type="spellStart"/>
      <w:r w:rsidR="005D254F" w:rsidRPr="004563E6">
        <w:t>Tuitte</w:t>
      </w:r>
      <w:proofErr w:type="spellEnd"/>
      <w:r w:rsidR="005D254F" w:rsidRPr="004563E6">
        <w:t xml:space="preserve">, eds., </w:t>
      </w:r>
      <w:r w:rsidR="005D254F" w:rsidRPr="004563E6">
        <w:rPr>
          <w:i/>
        </w:rPr>
        <w:t>Language, Culture and Society</w:t>
      </w:r>
      <w:r w:rsidR="005D254F" w:rsidRPr="004563E6">
        <w:t>.  Cambridge:  Cambridge University Press:  82-95.</w:t>
      </w:r>
    </w:p>
    <w:p w14:paraId="2AA02960" w14:textId="77777777" w:rsidR="005D254F" w:rsidRPr="004563E6" w:rsidRDefault="005D254F" w:rsidP="00437E67">
      <w:pPr>
        <w:ind w:left="720" w:hanging="720"/>
      </w:pPr>
    </w:p>
    <w:p w14:paraId="5D600F94" w14:textId="77777777" w:rsidR="00437E67" w:rsidRPr="004563E6" w:rsidRDefault="00437E67" w:rsidP="005D254F">
      <w:pPr>
        <w:ind w:left="720"/>
      </w:pPr>
      <w:r w:rsidRPr="004563E6">
        <w:t xml:space="preserve">Departmental Histories in the History of American Anthropology.  </w:t>
      </w:r>
      <w:r w:rsidRPr="004563E6">
        <w:rPr>
          <w:i/>
        </w:rPr>
        <w:t>Histories of Anthropology Annual</w:t>
      </w:r>
      <w:r w:rsidR="005D254F" w:rsidRPr="004563E6">
        <w:t xml:space="preserve"> 2:</w:t>
      </w:r>
      <w:r w:rsidRPr="004563E6">
        <w:t xml:space="preserve"> 212-241.</w:t>
      </w:r>
    </w:p>
    <w:p w14:paraId="49429A73" w14:textId="77777777" w:rsidR="00437E67" w:rsidRPr="004563E6" w:rsidRDefault="00437E67" w:rsidP="00437E67">
      <w:pPr>
        <w:ind w:left="720" w:hanging="720"/>
      </w:pPr>
    </w:p>
    <w:p w14:paraId="1B2C0705" w14:textId="13BFEE7A" w:rsidR="00437E67" w:rsidRPr="004563E6" w:rsidRDefault="00437E67" w:rsidP="00437E67">
      <w:pPr>
        <w:ind w:left="720" w:hanging="720"/>
      </w:pPr>
      <w:r w:rsidRPr="004563E6">
        <w:tab/>
        <w:t>Franz Boas:  Scientist and Publ</w:t>
      </w:r>
      <w:r w:rsidR="005E174C" w:rsidRPr="004563E6">
        <w:t xml:space="preserve">ic Intellectual.  In Jill </w:t>
      </w:r>
      <w:proofErr w:type="spellStart"/>
      <w:r w:rsidR="005E174C" w:rsidRPr="004563E6">
        <w:t>Chernef</w:t>
      </w:r>
      <w:r w:rsidRPr="004563E6">
        <w:t>f</w:t>
      </w:r>
      <w:proofErr w:type="spellEnd"/>
      <w:r w:rsidRPr="004563E6">
        <w:t xml:space="preserve"> </w:t>
      </w:r>
      <w:r w:rsidR="008A0D32">
        <w:t>and Eve Hochwald,</w:t>
      </w:r>
      <w:r w:rsidRPr="004563E6">
        <w:t xml:space="preserve"> eds, </w:t>
      </w:r>
      <w:r w:rsidRPr="004563E6">
        <w:rPr>
          <w:i/>
        </w:rPr>
        <w:t>Visionary Observers:  Anthropological Inquiry and Education.</w:t>
      </w:r>
      <w:r w:rsidR="005D254F" w:rsidRPr="004563E6">
        <w:t xml:space="preserve">  Lincoln:  University of Nebraska Press:  1-24.</w:t>
      </w:r>
    </w:p>
    <w:p w14:paraId="03160B1C" w14:textId="77777777" w:rsidR="005D254F" w:rsidRPr="004563E6" w:rsidRDefault="005D254F" w:rsidP="00437E67">
      <w:pPr>
        <w:ind w:left="720" w:hanging="720"/>
      </w:pPr>
    </w:p>
    <w:p w14:paraId="7FB4DECD" w14:textId="77777777" w:rsidR="005D254F" w:rsidRPr="004563E6" w:rsidRDefault="005D254F" w:rsidP="00437E67">
      <w:pPr>
        <w:ind w:left="720" w:hanging="720"/>
      </w:pPr>
      <w:r w:rsidRPr="004563E6">
        <w:tab/>
        <w:t xml:space="preserve">‘Keeping the Faith’:  A Legacy of Native American Ethnography, Ethnohistory and Psychology.  In Sergei A. Kan and Pauline Turner Strong, eds., </w:t>
      </w:r>
      <w:r w:rsidRPr="004563E6">
        <w:rPr>
          <w:i/>
        </w:rPr>
        <w:t xml:space="preserve">New Perspectives on Native North America:  Cultures, Histories, Representations.  </w:t>
      </w:r>
      <w:r w:rsidRPr="004563E6">
        <w:t>Lincoln:  University of Nebraska Press:  3-16.</w:t>
      </w:r>
    </w:p>
    <w:p w14:paraId="3588C7A1" w14:textId="77777777" w:rsidR="00193C82" w:rsidRPr="004563E6" w:rsidRDefault="00193C82" w:rsidP="00437E67">
      <w:pPr>
        <w:ind w:left="720" w:hanging="720"/>
      </w:pPr>
    </w:p>
    <w:p w14:paraId="5B5F46AD" w14:textId="244E014A" w:rsidR="00193C82" w:rsidRDefault="00193C82" w:rsidP="00437E67">
      <w:pPr>
        <w:ind w:left="720" w:hanging="720"/>
      </w:pPr>
      <w:r w:rsidRPr="004563E6">
        <w:t>2004</w:t>
      </w:r>
      <w:r w:rsidRPr="004563E6">
        <w:tab/>
        <w:t>Text, Symbol and Traditio</w:t>
      </w:r>
      <w:r w:rsidR="00596CD7" w:rsidRPr="004563E6">
        <w:t>n</w:t>
      </w:r>
      <w:r w:rsidR="00EC6C71" w:rsidRPr="004563E6">
        <w:t xml:space="preserve"> from Franz Boas to Claude Lévi</w:t>
      </w:r>
      <w:r w:rsidR="00CD3526" w:rsidRPr="004563E6">
        <w:t xml:space="preserve">-Strauss.  In Marie </w:t>
      </w:r>
      <w:proofErr w:type="spellStart"/>
      <w:r w:rsidR="00CD3526" w:rsidRPr="004563E6">
        <w:t>Mauzé</w:t>
      </w:r>
      <w:proofErr w:type="spellEnd"/>
      <w:r w:rsidRPr="004563E6">
        <w:t xml:space="preserve">, Sergei Kan and Michael Harkin, eds., </w:t>
      </w:r>
      <w:r w:rsidRPr="004563E6">
        <w:rPr>
          <w:i/>
        </w:rPr>
        <w:t>Coming to Shore:  Northwest Coast Ethnology</w:t>
      </w:r>
      <w:r w:rsidR="00C765ED">
        <w:rPr>
          <w:i/>
        </w:rPr>
        <w:t>,</w:t>
      </w:r>
      <w:r w:rsidRPr="004563E6">
        <w:rPr>
          <w:i/>
        </w:rPr>
        <w:t xml:space="preserve"> Traditions and Visions.</w:t>
      </w:r>
      <w:r w:rsidRPr="004563E6">
        <w:t xml:space="preserve">  Lincoln:  University of Nebraska Press:  7-22.</w:t>
      </w:r>
    </w:p>
    <w:p w14:paraId="502C41D6" w14:textId="4CE69D90" w:rsidR="000217AB" w:rsidRDefault="000217AB" w:rsidP="00437E67">
      <w:pPr>
        <w:ind w:left="720" w:hanging="720"/>
      </w:pPr>
    </w:p>
    <w:p w14:paraId="3BA81778" w14:textId="55903139" w:rsidR="00193C82" w:rsidRDefault="00193C82" w:rsidP="00437E67">
      <w:pPr>
        <w:ind w:left="720" w:hanging="720"/>
      </w:pPr>
      <w:r w:rsidRPr="004563E6">
        <w:lastRenderedPageBreak/>
        <w:t>2003</w:t>
      </w:r>
      <w:r w:rsidRPr="004563E6">
        <w:tab/>
        <w:t>Toward Consensus on the Scope of Anthropology:  Daniel Garrison Brinton and the View from</w:t>
      </w:r>
      <w:r w:rsidR="00596CD7" w:rsidRPr="004563E6">
        <w:t xml:space="preserve"> Philadelphia.  In Don Fowler</w:t>
      </w:r>
      <w:r w:rsidRPr="004563E6">
        <w:t xml:space="preserve"> and David Wilcox, eds., </w:t>
      </w:r>
      <w:r w:rsidR="00C934AF" w:rsidRPr="004563E6">
        <w:rPr>
          <w:i/>
        </w:rPr>
        <w:t xml:space="preserve">Essays in the History of Philadelphia Archaeology.  </w:t>
      </w:r>
      <w:r w:rsidR="00C934AF" w:rsidRPr="004563E6">
        <w:t>Montgomery:  University of Alabama Press: 21-35.</w:t>
      </w:r>
    </w:p>
    <w:p w14:paraId="17BD39A4" w14:textId="51590B90" w:rsidR="004212FB" w:rsidRDefault="004212FB" w:rsidP="00437E67">
      <w:pPr>
        <w:ind w:left="720" w:hanging="720"/>
      </w:pPr>
    </w:p>
    <w:p w14:paraId="6B83A658" w14:textId="198C6B85" w:rsidR="002B71FB" w:rsidRPr="004563E6" w:rsidRDefault="002B71FB" w:rsidP="00437E67">
      <w:pPr>
        <w:ind w:left="720" w:hanging="720"/>
      </w:pPr>
      <w:r w:rsidRPr="004563E6">
        <w:t>2002</w:t>
      </w:r>
      <w:r w:rsidRPr="004563E6">
        <w:tab/>
        <w:t xml:space="preserve">Regna Darnell and Frederic W. </w:t>
      </w:r>
      <w:proofErr w:type="spellStart"/>
      <w:r w:rsidRPr="004563E6">
        <w:t>Gleach</w:t>
      </w:r>
      <w:proofErr w:type="spellEnd"/>
      <w:r w:rsidRPr="004563E6">
        <w:t xml:space="preserve">.  Introduction.   </w:t>
      </w:r>
      <w:r w:rsidRPr="004563E6">
        <w:rPr>
          <w:i/>
        </w:rPr>
        <w:t>American Anthropologist Special Centennial Issue</w:t>
      </w:r>
      <w:r w:rsidRPr="004563E6">
        <w:t xml:space="preserve"> 104: 417-422.</w:t>
      </w:r>
    </w:p>
    <w:p w14:paraId="1C9C2789" w14:textId="77777777" w:rsidR="002B71FB" w:rsidRPr="004563E6" w:rsidRDefault="002B71FB" w:rsidP="00437E67">
      <w:pPr>
        <w:ind w:left="720" w:hanging="720"/>
      </w:pPr>
    </w:p>
    <w:p w14:paraId="421E9935" w14:textId="5DC8D64E" w:rsidR="002B71FB" w:rsidRPr="004563E6" w:rsidRDefault="002B71FB" w:rsidP="00437E67">
      <w:pPr>
        <w:ind w:left="720" w:hanging="720"/>
      </w:pPr>
      <w:r w:rsidRPr="004563E6">
        <w:tab/>
        <w:t xml:space="preserve">Introduction.  </w:t>
      </w:r>
      <w:r w:rsidRPr="004563E6">
        <w:rPr>
          <w:i/>
        </w:rPr>
        <w:t xml:space="preserve">American Anthropology 1971-1995:  Papers from the American Anthropologist.  </w:t>
      </w:r>
      <w:r w:rsidRPr="004563E6">
        <w:t>Lincoln:  University of Nebraska Press.</w:t>
      </w:r>
    </w:p>
    <w:p w14:paraId="7CD24B3E" w14:textId="77777777" w:rsidR="002B71FB" w:rsidRPr="004563E6" w:rsidRDefault="002B71FB" w:rsidP="00437E67">
      <w:pPr>
        <w:ind w:left="720" w:hanging="720"/>
      </w:pPr>
    </w:p>
    <w:p w14:paraId="2A9D92B8" w14:textId="705299C5" w:rsidR="002B71FB" w:rsidRPr="004563E6" w:rsidRDefault="002B71FB" w:rsidP="00437E67">
      <w:pPr>
        <w:ind w:left="720" w:hanging="720"/>
      </w:pPr>
      <w:r w:rsidRPr="004563E6">
        <w:tab/>
        <w:t xml:space="preserve">Regna Darnell and Frederic W. </w:t>
      </w:r>
      <w:proofErr w:type="spellStart"/>
      <w:r w:rsidRPr="004563E6">
        <w:t>Gleach</w:t>
      </w:r>
      <w:proofErr w:type="spellEnd"/>
      <w:r w:rsidRPr="004563E6">
        <w:t xml:space="preserve">.  Introduction.  </w:t>
      </w:r>
      <w:r w:rsidRPr="004563E6">
        <w:rPr>
          <w:i/>
        </w:rPr>
        <w:t xml:space="preserve">Presidential Portraits:  Celebrating a Century of the American Anthropological Association.  </w:t>
      </w:r>
      <w:r w:rsidRPr="004563E6">
        <w:t>Lincoln:  University of Nebraska Press.</w:t>
      </w:r>
    </w:p>
    <w:p w14:paraId="75343E9A" w14:textId="77777777" w:rsidR="002B71FB" w:rsidRPr="004563E6" w:rsidRDefault="002B71FB" w:rsidP="00437E67">
      <w:pPr>
        <w:ind w:left="720" w:hanging="720"/>
      </w:pPr>
    </w:p>
    <w:p w14:paraId="2BE21646" w14:textId="4EE6925E" w:rsidR="002B71FB" w:rsidRPr="004563E6" w:rsidRDefault="002B71FB" w:rsidP="00437E67">
      <w:pPr>
        <w:ind w:left="720" w:hanging="720"/>
      </w:pPr>
      <w:r w:rsidRPr="004563E6">
        <w:tab/>
        <w:t xml:space="preserve">Linguistic Change and the Study of Indian Languages from Colonial Times to the Present.  In Neil Salisbury and Phillip J. Deloria, eds., </w:t>
      </w:r>
      <w:r w:rsidRPr="004563E6">
        <w:rPr>
          <w:i/>
        </w:rPr>
        <w:t>Blackwell Companion to Native American History.</w:t>
      </w:r>
      <w:r w:rsidRPr="004563E6">
        <w:t xml:space="preserve">  Malden MA:  Blackwell: 175-192.</w:t>
      </w:r>
    </w:p>
    <w:p w14:paraId="0CA76356" w14:textId="77777777" w:rsidR="002B71FB" w:rsidRPr="004563E6" w:rsidRDefault="002B71FB" w:rsidP="00437E67">
      <w:pPr>
        <w:ind w:left="720" w:hanging="720"/>
      </w:pPr>
    </w:p>
    <w:p w14:paraId="70A589DE" w14:textId="772781E1" w:rsidR="0084022B" w:rsidRPr="004563E6" w:rsidRDefault="0084022B" w:rsidP="00437E67">
      <w:pPr>
        <w:ind w:left="720" w:hanging="720"/>
      </w:pPr>
      <w:r w:rsidRPr="004563E6">
        <w:t>2000</w:t>
      </w:r>
      <w:r w:rsidRPr="004563E6">
        <w:tab/>
        <w:t xml:space="preserve">The Importance of the Northwest Coast in the History of Boasian Anthropology.  </w:t>
      </w:r>
      <w:r w:rsidRPr="004563E6">
        <w:rPr>
          <w:i/>
        </w:rPr>
        <w:t>B.</w:t>
      </w:r>
      <w:r w:rsidR="005E174C" w:rsidRPr="004563E6">
        <w:rPr>
          <w:i/>
        </w:rPr>
        <w:t xml:space="preserve"> </w:t>
      </w:r>
      <w:r w:rsidRPr="004563E6">
        <w:rPr>
          <w:i/>
        </w:rPr>
        <w:t xml:space="preserve">C. Studies </w:t>
      </w:r>
      <w:r w:rsidRPr="004563E6">
        <w:t xml:space="preserve">124/126: 33-52.  Special Issue edited by Wendy </w:t>
      </w:r>
      <w:proofErr w:type="spellStart"/>
      <w:r w:rsidRPr="004563E6">
        <w:t>Wickwire</w:t>
      </w:r>
      <w:proofErr w:type="spellEnd"/>
      <w:r w:rsidRPr="004563E6">
        <w:t>.</w:t>
      </w:r>
    </w:p>
    <w:p w14:paraId="3C68BA1A" w14:textId="77777777" w:rsidR="0084022B" w:rsidRPr="004563E6" w:rsidRDefault="0084022B" w:rsidP="00437E67">
      <w:pPr>
        <w:ind w:left="720" w:hanging="720"/>
      </w:pPr>
    </w:p>
    <w:p w14:paraId="18B85E66" w14:textId="2E1BF60D" w:rsidR="0084022B" w:rsidRPr="004563E6" w:rsidRDefault="0084022B" w:rsidP="00437E67">
      <w:pPr>
        <w:ind w:left="720" w:hanging="720"/>
      </w:pPr>
      <w:r w:rsidRPr="004563E6">
        <w:tab/>
        <w:t xml:space="preserve">Stephen O. Murray and Regna Darnell.  Margaret Mead and Paradigm Shifts within Anthropology during the 1920’s.  </w:t>
      </w:r>
      <w:r w:rsidRPr="004563E6">
        <w:rPr>
          <w:i/>
        </w:rPr>
        <w:t>Journal of Youth and Adolescence</w:t>
      </w:r>
      <w:r w:rsidRPr="004563E6">
        <w:t xml:space="preserve"> 29: 557-574.  Special Issue edited by James </w:t>
      </w:r>
      <w:proofErr w:type="spellStart"/>
      <w:r w:rsidRPr="004563E6">
        <w:t>C</w:t>
      </w:r>
      <w:r w:rsidR="005E174C" w:rsidRPr="004563E6">
        <w:t>ôté</w:t>
      </w:r>
      <w:proofErr w:type="spellEnd"/>
      <w:r w:rsidRPr="004563E6">
        <w:t>.</w:t>
      </w:r>
    </w:p>
    <w:p w14:paraId="43E868B8" w14:textId="26A1BA41" w:rsidR="0084022B" w:rsidRPr="004563E6" w:rsidRDefault="0084022B" w:rsidP="00437E67">
      <w:pPr>
        <w:ind w:left="720" w:hanging="720"/>
      </w:pPr>
    </w:p>
    <w:p w14:paraId="65EE0158" w14:textId="3C3766AA" w:rsidR="00C01F46" w:rsidRPr="004563E6" w:rsidRDefault="0084022B" w:rsidP="00437E67">
      <w:pPr>
        <w:ind w:left="720" w:hanging="720"/>
      </w:pPr>
      <w:r w:rsidRPr="004563E6">
        <w:t>1999</w:t>
      </w:r>
      <w:r w:rsidRPr="004563E6">
        <w:tab/>
      </w:r>
      <w:r w:rsidR="00C01F46" w:rsidRPr="004563E6">
        <w:t>Benjamin Lee Whorf e</w:t>
      </w:r>
      <w:r w:rsidR="009D49AF" w:rsidRPr="004563E6">
        <w:t xml:space="preserve">t les </w:t>
      </w:r>
      <w:proofErr w:type="spellStart"/>
      <w:r w:rsidR="009D49AF" w:rsidRPr="004563E6">
        <w:t>Fondements</w:t>
      </w:r>
      <w:proofErr w:type="spellEnd"/>
      <w:r w:rsidR="009D49AF" w:rsidRPr="004563E6">
        <w:t xml:space="preserve"> </w:t>
      </w:r>
      <w:proofErr w:type="spellStart"/>
      <w:r w:rsidR="009D49AF" w:rsidRPr="004563E6">
        <w:t>Boasiens</w:t>
      </w:r>
      <w:proofErr w:type="spellEnd"/>
      <w:r w:rsidR="009D49AF" w:rsidRPr="004563E6">
        <w:t xml:space="preserve"> de </w:t>
      </w:r>
      <w:proofErr w:type="spellStart"/>
      <w:r w:rsidR="009D49AF" w:rsidRPr="004563E6">
        <w:t>l’ethnolinguistique</w:t>
      </w:r>
      <w:proofErr w:type="spellEnd"/>
      <w:r w:rsidR="009D49AF" w:rsidRPr="004563E6">
        <w:t xml:space="preserve"> </w:t>
      </w:r>
      <w:proofErr w:type="spellStart"/>
      <w:r w:rsidR="009D49AF" w:rsidRPr="004563E6">
        <w:t>c</w:t>
      </w:r>
      <w:r w:rsidR="00C01F46" w:rsidRPr="004563E6">
        <w:t>ontemporaine</w:t>
      </w:r>
      <w:proofErr w:type="spellEnd"/>
      <w:r w:rsidR="00C01F46" w:rsidRPr="004563E6">
        <w:t xml:space="preserve">.  </w:t>
      </w:r>
      <w:r w:rsidR="004561BA" w:rsidRPr="004563E6">
        <w:rPr>
          <w:i/>
        </w:rPr>
        <w:t xml:space="preserve">Anthropologie et </w:t>
      </w:r>
      <w:proofErr w:type="spellStart"/>
      <w:r w:rsidR="004561BA" w:rsidRPr="004563E6">
        <w:rPr>
          <w:i/>
        </w:rPr>
        <w:t>Société</w:t>
      </w:r>
      <w:r w:rsidR="00C01F46" w:rsidRPr="004563E6">
        <w:rPr>
          <w:i/>
        </w:rPr>
        <w:t>s</w:t>
      </w:r>
      <w:proofErr w:type="spellEnd"/>
      <w:r w:rsidR="00C01F46" w:rsidRPr="004563E6">
        <w:rPr>
          <w:i/>
        </w:rPr>
        <w:t xml:space="preserve"> </w:t>
      </w:r>
      <w:r w:rsidR="00C01F46" w:rsidRPr="004563E6">
        <w:t>23: 53-68.  Special Issue edited by Christine Jourdain.</w:t>
      </w:r>
    </w:p>
    <w:p w14:paraId="4F285E25" w14:textId="77777777" w:rsidR="00C01F46" w:rsidRPr="004563E6" w:rsidRDefault="00C01F46" w:rsidP="00437E67">
      <w:pPr>
        <w:ind w:left="720" w:hanging="720"/>
      </w:pPr>
    </w:p>
    <w:p w14:paraId="4606325C" w14:textId="5A4CD92F" w:rsidR="0084022B" w:rsidRPr="004563E6" w:rsidRDefault="0084022B" w:rsidP="00C01F46">
      <w:pPr>
        <w:ind w:left="720"/>
      </w:pPr>
      <w:r w:rsidRPr="004563E6">
        <w:t xml:space="preserve">Indo-European Methodology, Bloomfield’s Comparative Algonquian and Sapir’s Distant Genetic Relationships.  In Sheila </w:t>
      </w:r>
      <w:proofErr w:type="spellStart"/>
      <w:r w:rsidRPr="004563E6">
        <w:t>Embleton</w:t>
      </w:r>
      <w:proofErr w:type="spellEnd"/>
      <w:r w:rsidRPr="004563E6">
        <w:t xml:space="preserve"> et al., eds., </w:t>
      </w:r>
      <w:r w:rsidRPr="004563E6">
        <w:rPr>
          <w:i/>
        </w:rPr>
        <w:t>The Emergence of the Modern Language Sciences:  Studies on the Transition from Historical-Comparative to Structural Ling</w:t>
      </w:r>
      <w:r w:rsidR="00C01F46" w:rsidRPr="004563E6">
        <w:rPr>
          <w:i/>
        </w:rPr>
        <w:t xml:space="preserve">uistics in </w:t>
      </w:r>
      <w:proofErr w:type="spellStart"/>
      <w:r w:rsidR="00C01F46" w:rsidRPr="004563E6">
        <w:rPr>
          <w:i/>
        </w:rPr>
        <w:t>Honour</w:t>
      </w:r>
      <w:proofErr w:type="spellEnd"/>
      <w:r w:rsidR="00C01F46" w:rsidRPr="004563E6">
        <w:rPr>
          <w:i/>
        </w:rPr>
        <w:t xml:space="preserve"> of Konrad Koerner.  Volume 2, Meth</w:t>
      </w:r>
      <w:r w:rsidR="00B6110D" w:rsidRPr="004563E6">
        <w:rPr>
          <w:i/>
        </w:rPr>
        <w:t>odological Perspectives and App</w:t>
      </w:r>
      <w:r w:rsidR="00C01F46" w:rsidRPr="004563E6">
        <w:rPr>
          <w:i/>
        </w:rPr>
        <w:t>l</w:t>
      </w:r>
      <w:r w:rsidR="00B6110D" w:rsidRPr="004563E6">
        <w:rPr>
          <w:i/>
        </w:rPr>
        <w:t>i</w:t>
      </w:r>
      <w:r w:rsidR="00C01F46" w:rsidRPr="004563E6">
        <w:rPr>
          <w:i/>
        </w:rPr>
        <w:t xml:space="preserve">cations.  </w:t>
      </w:r>
      <w:r w:rsidR="009D49AF" w:rsidRPr="004563E6">
        <w:t>Amsterdam and</w:t>
      </w:r>
      <w:r w:rsidR="00C01F46" w:rsidRPr="004563E6">
        <w:t xml:space="preserve"> Philadelphia:  John Benjamins: 3-16.</w:t>
      </w:r>
    </w:p>
    <w:p w14:paraId="6F7B85FB" w14:textId="77777777" w:rsidR="00C01F46" w:rsidRPr="004563E6" w:rsidRDefault="00C01F46" w:rsidP="00C01F46">
      <w:pPr>
        <w:ind w:left="720"/>
      </w:pPr>
    </w:p>
    <w:p w14:paraId="7A174EB5" w14:textId="3871281C" w:rsidR="006606DD" w:rsidRDefault="00C01F46" w:rsidP="00646D6F">
      <w:pPr>
        <w:ind w:left="720"/>
      </w:pPr>
      <w:r w:rsidRPr="004563E6">
        <w:t xml:space="preserve">Regna Darnell and Lisa </w:t>
      </w:r>
      <w:r w:rsidR="00C765ED">
        <w:t xml:space="preserve">Philips </w:t>
      </w:r>
      <w:r w:rsidRPr="004563E6">
        <w:t>Valentine.  Timely Conversations.  In Lisa</w:t>
      </w:r>
      <w:r w:rsidR="00C765ED">
        <w:t xml:space="preserve"> Philips</w:t>
      </w:r>
      <w:r w:rsidRPr="004563E6">
        <w:t xml:space="preserve"> Valentine and Regna Darnell, eds., </w:t>
      </w:r>
      <w:r w:rsidRPr="004563E6">
        <w:rPr>
          <w:i/>
        </w:rPr>
        <w:t xml:space="preserve">Theorizing the Americanist Tradition.  </w:t>
      </w:r>
      <w:r w:rsidRPr="004563E6">
        <w:t>Toronto:  University of Toronto Press:  3-18.</w:t>
      </w:r>
    </w:p>
    <w:p w14:paraId="35813EA8" w14:textId="77777777" w:rsidR="006606DD" w:rsidRPr="004563E6" w:rsidRDefault="006606DD" w:rsidP="00C01F46">
      <w:pPr>
        <w:ind w:left="720"/>
      </w:pPr>
    </w:p>
    <w:p w14:paraId="0AB751C6" w14:textId="21FE2F38" w:rsidR="00B22F09" w:rsidRDefault="00C01F46" w:rsidP="003C79A5">
      <w:pPr>
        <w:ind w:left="720"/>
      </w:pPr>
      <w:r w:rsidRPr="004563E6">
        <w:t xml:space="preserve">Theorizing the Americanist Tradition:  Continuities from the Bureau of American Ethnology to Franz Boas.  In Lisa </w:t>
      </w:r>
      <w:r w:rsidR="00C765ED">
        <w:t xml:space="preserve">Philips </w:t>
      </w:r>
      <w:r w:rsidRPr="004563E6">
        <w:t xml:space="preserve">Valentine and Regna Darnell, eds., </w:t>
      </w:r>
      <w:r w:rsidRPr="004563E6">
        <w:rPr>
          <w:i/>
        </w:rPr>
        <w:t xml:space="preserve">Theorizing the Americanist Tradition.  </w:t>
      </w:r>
      <w:r w:rsidRPr="004563E6">
        <w:t>Toronto:  University of Toronto Press:  38-51.</w:t>
      </w:r>
    </w:p>
    <w:p w14:paraId="2F662B7F" w14:textId="77777777" w:rsidR="00C765ED" w:rsidRDefault="00C765ED" w:rsidP="003C79A5">
      <w:pPr>
        <w:ind w:left="720"/>
      </w:pPr>
    </w:p>
    <w:p w14:paraId="31F26462" w14:textId="5E78BDC3" w:rsidR="00B22F09" w:rsidRPr="004563E6" w:rsidRDefault="00B22F09" w:rsidP="00B22F09">
      <w:pPr>
        <w:ind w:left="720" w:hanging="720"/>
      </w:pPr>
      <w:r w:rsidRPr="004563E6">
        <w:t>1998</w:t>
      </w:r>
      <w:r w:rsidRPr="004563E6">
        <w:tab/>
        <w:t xml:space="preserve">Camelot at Yale:  The Construction and Dismantling of the Sapirian Hypothesis, 1931-1939.  </w:t>
      </w:r>
      <w:r w:rsidRPr="004563E6">
        <w:rPr>
          <w:i/>
        </w:rPr>
        <w:t>American Anthropologist</w:t>
      </w:r>
      <w:r w:rsidRPr="004563E6">
        <w:t xml:space="preserve"> 100:  361-372.</w:t>
      </w:r>
    </w:p>
    <w:p w14:paraId="5914BAEE" w14:textId="77777777" w:rsidR="00B22F09" w:rsidRPr="004563E6" w:rsidRDefault="00B22F09" w:rsidP="00B22F09">
      <w:pPr>
        <w:ind w:left="720" w:hanging="720"/>
      </w:pPr>
    </w:p>
    <w:p w14:paraId="0B54152E" w14:textId="2DB22341" w:rsidR="00B22F09" w:rsidRPr="004563E6" w:rsidRDefault="00B22F09" w:rsidP="00B22F09">
      <w:pPr>
        <w:ind w:left="720" w:hanging="720"/>
      </w:pPr>
      <w:r w:rsidRPr="004563E6">
        <w:tab/>
        <w:t xml:space="preserve">Mary Haas and the First Yale School of Linguistics.  </w:t>
      </w:r>
      <w:r w:rsidR="003C79A5" w:rsidRPr="004563E6">
        <w:rPr>
          <w:i/>
        </w:rPr>
        <w:t>Anthropological Li</w:t>
      </w:r>
      <w:r w:rsidRPr="004563E6">
        <w:rPr>
          <w:i/>
        </w:rPr>
        <w:t>nguistics</w:t>
      </w:r>
      <w:r w:rsidR="003C79A5" w:rsidRPr="004563E6">
        <w:rPr>
          <w:i/>
        </w:rPr>
        <w:t xml:space="preserve"> </w:t>
      </w:r>
      <w:r w:rsidR="003C79A5" w:rsidRPr="004563E6">
        <w:t>39:  566-575.</w:t>
      </w:r>
    </w:p>
    <w:p w14:paraId="25FF380D" w14:textId="77777777" w:rsidR="003C79A5" w:rsidRPr="004563E6" w:rsidRDefault="003C79A5" w:rsidP="00B22F09">
      <w:pPr>
        <w:ind w:left="720" w:hanging="720"/>
      </w:pPr>
    </w:p>
    <w:p w14:paraId="4B16107B" w14:textId="08F87C13" w:rsidR="003C79A5" w:rsidRPr="004563E6" w:rsidRDefault="003C79A5" w:rsidP="00B22F09">
      <w:pPr>
        <w:ind w:left="720" w:hanging="720"/>
      </w:pPr>
      <w:r w:rsidRPr="004563E6">
        <w:tab/>
        <w:t xml:space="preserve">Toward a History of Canadian Departments of Anthropology:  Retrospect, Prospect and Common Cause.  </w:t>
      </w:r>
      <w:proofErr w:type="spellStart"/>
      <w:r w:rsidRPr="004563E6">
        <w:rPr>
          <w:i/>
        </w:rPr>
        <w:t>Anthropologica</w:t>
      </w:r>
      <w:proofErr w:type="spellEnd"/>
      <w:r w:rsidRPr="004563E6">
        <w:rPr>
          <w:i/>
        </w:rPr>
        <w:t xml:space="preserve"> </w:t>
      </w:r>
      <w:r w:rsidRPr="004563E6">
        <w:t>40:  153-168.</w:t>
      </w:r>
    </w:p>
    <w:p w14:paraId="3B01E010" w14:textId="77777777" w:rsidR="00B22F09" w:rsidRPr="004563E6" w:rsidRDefault="00B22F09" w:rsidP="00C01F46">
      <w:pPr>
        <w:ind w:left="720"/>
      </w:pPr>
    </w:p>
    <w:p w14:paraId="1224CE82" w14:textId="338DD199" w:rsidR="003C79A5" w:rsidRPr="004563E6" w:rsidRDefault="003C79A5" w:rsidP="003C79A5">
      <w:pPr>
        <w:ind w:left="720" w:hanging="720"/>
      </w:pPr>
      <w:r w:rsidRPr="004563E6">
        <w:t>1997</w:t>
      </w:r>
      <w:r w:rsidRPr="004563E6">
        <w:tab/>
        <w:t xml:space="preserve">Changing Patterns of Ethnography in Canadian Anthropology:  A Comparison of Themes.  </w:t>
      </w:r>
      <w:r w:rsidRPr="004563E6">
        <w:rPr>
          <w:i/>
        </w:rPr>
        <w:t>Canadian Review of Sociology and Anthropology</w:t>
      </w:r>
      <w:r w:rsidRPr="004563E6">
        <w:t xml:space="preserve"> 34: 269-296.  Special Issue Edited by Peter Harries-Jones.</w:t>
      </w:r>
    </w:p>
    <w:p w14:paraId="61AACD73" w14:textId="77777777" w:rsidR="00A658C0" w:rsidRPr="004563E6" w:rsidRDefault="00A658C0" w:rsidP="003C79A5">
      <w:pPr>
        <w:ind w:left="720" w:hanging="720"/>
      </w:pPr>
    </w:p>
    <w:p w14:paraId="2B1F8F3D" w14:textId="76F883B5" w:rsidR="00422368" w:rsidRPr="004563E6" w:rsidRDefault="00A658C0" w:rsidP="003C79A5">
      <w:pPr>
        <w:ind w:left="720" w:hanging="720"/>
      </w:pPr>
      <w:r w:rsidRPr="004563E6">
        <w:t>1995</w:t>
      </w:r>
      <w:r w:rsidRPr="004563E6">
        <w:tab/>
      </w:r>
      <w:r w:rsidR="00422368" w:rsidRPr="004563E6">
        <w:t xml:space="preserve">Documenting Disciplinary History.  In </w:t>
      </w:r>
      <w:proofErr w:type="spellStart"/>
      <w:r w:rsidR="00422368" w:rsidRPr="004563E6">
        <w:t>Sydel</w:t>
      </w:r>
      <w:proofErr w:type="spellEnd"/>
      <w:r w:rsidR="00422368" w:rsidRPr="004563E6">
        <w:t xml:space="preserve"> Silverman, ed., </w:t>
      </w:r>
      <w:r w:rsidR="00422368" w:rsidRPr="004563E6">
        <w:rPr>
          <w:i/>
        </w:rPr>
        <w:t xml:space="preserve">Preserving the Anthropological Record.  </w:t>
      </w:r>
      <w:r w:rsidR="00422368" w:rsidRPr="004563E6">
        <w:t>2</w:t>
      </w:r>
      <w:r w:rsidR="00422368" w:rsidRPr="004563E6">
        <w:rPr>
          <w:vertAlign w:val="superscript"/>
        </w:rPr>
        <w:t>nd</w:t>
      </w:r>
      <w:r w:rsidR="00422368" w:rsidRPr="004563E6">
        <w:t xml:space="preserve"> edition.  New York:  </w:t>
      </w:r>
      <w:proofErr w:type="spellStart"/>
      <w:r w:rsidR="00422368" w:rsidRPr="004563E6">
        <w:t>Wenner-Gren</w:t>
      </w:r>
      <w:proofErr w:type="spellEnd"/>
      <w:r w:rsidR="00422368" w:rsidRPr="004563E6">
        <w:t xml:space="preserve"> Foundation for Anthropological Research:  73-84.  (Volume awarded Brenda </w:t>
      </w:r>
      <w:proofErr w:type="spellStart"/>
      <w:r w:rsidR="00422368" w:rsidRPr="004563E6">
        <w:t>MdCallum</w:t>
      </w:r>
      <w:proofErr w:type="spellEnd"/>
      <w:r w:rsidR="00422368" w:rsidRPr="004563E6">
        <w:t xml:space="preserve"> Prize from Archives and Libraries Section of the American Folklore Society</w:t>
      </w:r>
    </w:p>
    <w:p w14:paraId="36E1BA67" w14:textId="5F15584F" w:rsidR="00422368" w:rsidRPr="004563E6" w:rsidRDefault="009D49AF" w:rsidP="003C79A5">
      <w:pPr>
        <w:ind w:left="720" w:hanging="720"/>
      </w:pPr>
      <w:r w:rsidRPr="004563E6">
        <w:tab/>
        <w:t>in 1996)</w:t>
      </w:r>
    </w:p>
    <w:p w14:paraId="0D04969A" w14:textId="77777777" w:rsidR="00422368" w:rsidRPr="004563E6" w:rsidRDefault="00422368" w:rsidP="003C79A5">
      <w:pPr>
        <w:ind w:left="720" w:hanging="720"/>
      </w:pPr>
    </w:p>
    <w:p w14:paraId="70988E9D" w14:textId="264F848F" w:rsidR="00A658C0" w:rsidRPr="004563E6" w:rsidRDefault="00EC6C71" w:rsidP="00422368">
      <w:pPr>
        <w:ind w:left="720"/>
      </w:pPr>
      <w:r w:rsidRPr="004563E6">
        <w:t>The Structuralism of Claude Lévi</w:t>
      </w:r>
      <w:r w:rsidR="00A658C0" w:rsidRPr="004563E6">
        <w:t xml:space="preserve">-Strauss.  </w:t>
      </w:r>
      <w:proofErr w:type="spellStart"/>
      <w:r w:rsidR="00A658C0" w:rsidRPr="004563E6">
        <w:rPr>
          <w:i/>
        </w:rPr>
        <w:t>Historiografia</w:t>
      </w:r>
      <w:proofErr w:type="spellEnd"/>
      <w:r w:rsidR="00A658C0" w:rsidRPr="004563E6">
        <w:rPr>
          <w:i/>
        </w:rPr>
        <w:t xml:space="preserve"> </w:t>
      </w:r>
      <w:proofErr w:type="spellStart"/>
      <w:r w:rsidR="00A658C0" w:rsidRPr="004563E6">
        <w:rPr>
          <w:i/>
        </w:rPr>
        <w:t>Linguistica</w:t>
      </w:r>
      <w:proofErr w:type="spellEnd"/>
      <w:r w:rsidR="00A658C0" w:rsidRPr="004563E6">
        <w:t xml:space="preserve"> 22:  217-234.</w:t>
      </w:r>
    </w:p>
    <w:p w14:paraId="62AE9FBD" w14:textId="2B94FB14" w:rsidR="003C79A5" w:rsidRPr="004563E6" w:rsidRDefault="00422368" w:rsidP="003C79A5">
      <w:pPr>
        <w:ind w:left="720" w:hanging="720"/>
      </w:pPr>
      <w:r w:rsidRPr="004563E6">
        <w:t xml:space="preserve"> </w:t>
      </w:r>
    </w:p>
    <w:p w14:paraId="14C6EB96" w14:textId="4D113210" w:rsidR="00531735" w:rsidRPr="004563E6" w:rsidRDefault="00B377DF" w:rsidP="00B377DF">
      <w:pPr>
        <w:ind w:left="720" w:hanging="720"/>
      </w:pPr>
      <w:r w:rsidRPr="004563E6">
        <w:t>1992</w:t>
      </w:r>
      <w:r w:rsidRPr="004563E6">
        <w:tab/>
      </w:r>
      <w:r w:rsidR="00531735" w:rsidRPr="004563E6">
        <w:t xml:space="preserve">Franz Boas, Edward Sapir and the Americanist Text Tradition.  </w:t>
      </w:r>
      <w:proofErr w:type="spellStart"/>
      <w:r w:rsidR="00531735" w:rsidRPr="004563E6">
        <w:rPr>
          <w:i/>
        </w:rPr>
        <w:t>Historiographia</w:t>
      </w:r>
      <w:proofErr w:type="spellEnd"/>
      <w:r w:rsidR="00531735" w:rsidRPr="004563E6">
        <w:rPr>
          <w:i/>
        </w:rPr>
        <w:t xml:space="preserve"> </w:t>
      </w:r>
      <w:proofErr w:type="spellStart"/>
      <w:r w:rsidR="00531735" w:rsidRPr="004563E6">
        <w:rPr>
          <w:i/>
        </w:rPr>
        <w:t>Linguistica</w:t>
      </w:r>
      <w:proofErr w:type="spellEnd"/>
      <w:r w:rsidR="00531735" w:rsidRPr="004563E6">
        <w:t xml:space="preserve"> 17:  129-144.</w:t>
      </w:r>
    </w:p>
    <w:p w14:paraId="3334B6A9" w14:textId="77777777" w:rsidR="00531735" w:rsidRPr="004563E6" w:rsidRDefault="00531735" w:rsidP="00B377DF">
      <w:pPr>
        <w:ind w:left="720" w:hanging="720"/>
      </w:pPr>
    </w:p>
    <w:p w14:paraId="58D45011" w14:textId="2E48A027" w:rsidR="00AD70C8" w:rsidRPr="004563E6" w:rsidRDefault="00B377DF" w:rsidP="00531735">
      <w:pPr>
        <w:ind w:left="720"/>
      </w:pPr>
      <w:r w:rsidRPr="004563E6">
        <w:t xml:space="preserve">The Boasian Text Tradition and the History of Canadian Anthropology.  </w:t>
      </w:r>
      <w:r w:rsidRPr="004563E6">
        <w:rPr>
          <w:i/>
        </w:rPr>
        <w:t>Culture</w:t>
      </w:r>
      <w:r w:rsidRPr="004563E6">
        <w:t xml:space="preserve"> 17:  39-48.</w:t>
      </w:r>
    </w:p>
    <w:p w14:paraId="0AAD1AC2" w14:textId="77777777" w:rsidR="00531735" w:rsidRPr="004563E6" w:rsidRDefault="00531735" w:rsidP="003F0154"/>
    <w:p w14:paraId="2DE83867" w14:textId="1DAB2B52" w:rsidR="00531735" w:rsidRPr="004563E6" w:rsidRDefault="00531735" w:rsidP="00B377DF">
      <w:pPr>
        <w:ind w:left="720" w:hanging="720"/>
      </w:pPr>
      <w:r w:rsidRPr="004563E6">
        <w:t>1990</w:t>
      </w:r>
      <w:r w:rsidRPr="004563E6">
        <w:tab/>
        <w:t xml:space="preserve">Edward Sapir’s Poetics:  In William New, ed., </w:t>
      </w:r>
      <w:r w:rsidRPr="004563E6">
        <w:rPr>
          <w:i/>
        </w:rPr>
        <w:t xml:space="preserve">Dictionary of Literary Biography 92:  Canadian Writings 1890-1920.  </w:t>
      </w:r>
      <w:r w:rsidRPr="004563E6">
        <w:t xml:space="preserve">  Detroit, New Yo</w:t>
      </w:r>
      <w:r w:rsidR="006214C5" w:rsidRPr="004563E6">
        <w:t xml:space="preserve">rk and London:  </w:t>
      </w:r>
      <w:proofErr w:type="spellStart"/>
      <w:r w:rsidR="006214C5" w:rsidRPr="004563E6">
        <w:t>Bruccoli</w:t>
      </w:r>
      <w:proofErr w:type="spellEnd"/>
      <w:r w:rsidR="006214C5" w:rsidRPr="004563E6">
        <w:t xml:space="preserve"> Clark L</w:t>
      </w:r>
      <w:r w:rsidRPr="004563E6">
        <w:t>ayman:  322-327.</w:t>
      </w:r>
    </w:p>
    <w:p w14:paraId="40C89C89" w14:textId="77777777" w:rsidR="00531735" w:rsidRPr="004563E6" w:rsidRDefault="00531735" w:rsidP="00B377DF">
      <w:pPr>
        <w:ind w:left="720" w:hanging="720"/>
      </w:pPr>
    </w:p>
    <w:p w14:paraId="00E00958" w14:textId="439C72B5" w:rsidR="00CE3ED0" w:rsidRPr="004563E6" w:rsidRDefault="00531735" w:rsidP="00B377DF">
      <w:pPr>
        <w:ind w:left="720" w:hanging="720"/>
      </w:pPr>
      <w:r w:rsidRPr="004563E6">
        <w:t>1989</w:t>
      </w:r>
      <w:r w:rsidRPr="004563E6">
        <w:tab/>
        <w:t xml:space="preserve">Stanley Newman and the Sapir School of Linguistics.  In Mary Ritchie Key and Henry </w:t>
      </w:r>
      <w:proofErr w:type="spellStart"/>
      <w:r w:rsidRPr="004563E6">
        <w:t>Hoenigswald</w:t>
      </w:r>
      <w:proofErr w:type="spellEnd"/>
      <w:r w:rsidRPr="004563E6">
        <w:t xml:space="preserve">, eds., </w:t>
      </w:r>
      <w:r w:rsidRPr="004563E6">
        <w:rPr>
          <w:i/>
        </w:rPr>
        <w:t>General and American Linguistics:  In Remembrance of Stanley Newman</w:t>
      </w:r>
      <w:r w:rsidRPr="004563E6">
        <w:t>.  Berlin:  Mouton de Gruyter:  71-88.</w:t>
      </w:r>
    </w:p>
    <w:p w14:paraId="599A3977" w14:textId="77777777" w:rsidR="00531735" w:rsidRPr="004563E6" w:rsidRDefault="00531735" w:rsidP="00B377DF">
      <w:pPr>
        <w:ind w:left="720" w:hanging="720"/>
      </w:pPr>
    </w:p>
    <w:p w14:paraId="74602FB9" w14:textId="31A8E961" w:rsidR="00531735" w:rsidRDefault="00531735" w:rsidP="00E7523E">
      <w:pPr>
        <w:ind w:left="720" w:hanging="720"/>
      </w:pPr>
      <w:r w:rsidRPr="004563E6">
        <w:t xml:space="preserve"> 1988</w:t>
      </w:r>
      <w:r w:rsidRPr="004563E6">
        <w:tab/>
      </w:r>
      <w:r w:rsidR="00E7523E" w:rsidRPr="004563E6">
        <w:t xml:space="preserve"> </w:t>
      </w:r>
      <w:r w:rsidRPr="004563E6">
        <w:t xml:space="preserve">A Linguistic Classification of Canadian Native Peoples.  In C. Roderick Wilson and Bruce Morrison, eds., </w:t>
      </w:r>
      <w:r w:rsidRPr="004563E6">
        <w:rPr>
          <w:i/>
        </w:rPr>
        <w:t xml:space="preserve">Native Peoples:  The Canadian Experience.  </w:t>
      </w:r>
      <w:r w:rsidRPr="004563E6">
        <w:t>Toronto:  McClelland and Stewart:  22-44.</w:t>
      </w:r>
    </w:p>
    <w:p w14:paraId="380E0E13" w14:textId="0E3EAE98" w:rsidR="004212FB" w:rsidRDefault="004212FB" w:rsidP="00E7523E">
      <w:pPr>
        <w:ind w:left="720" w:hanging="720"/>
      </w:pPr>
    </w:p>
    <w:p w14:paraId="7874F07F" w14:textId="1A6CC0CF" w:rsidR="00531735" w:rsidRPr="004563E6" w:rsidRDefault="00531735" w:rsidP="00B377DF">
      <w:pPr>
        <w:ind w:left="720" w:hanging="720"/>
      </w:pPr>
      <w:r w:rsidRPr="004563E6">
        <w:t>1986</w:t>
      </w:r>
      <w:r w:rsidRPr="004563E6">
        <w:tab/>
        <w:t xml:space="preserve">Regna Darnell and Dell </w:t>
      </w:r>
      <w:proofErr w:type="spellStart"/>
      <w:r w:rsidRPr="004563E6">
        <w:t>Hymes</w:t>
      </w:r>
      <w:proofErr w:type="spellEnd"/>
      <w:r w:rsidRPr="004563E6">
        <w:t>.  Edward Sapir’s Six-Unit Classification of American Indian L</w:t>
      </w:r>
      <w:r w:rsidR="00E7523E" w:rsidRPr="004563E6">
        <w:t>a</w:t>
      </w:r>
      <w:r w:rsidRPr="004563E6">
        <w:t>nguages</w:t>
      </w:r>
      <w:r w:rsidR="00E7523E" w:rsidRPr="004563E6">
        <w:t xml:space="preserve">:  The Search for Time Perspective.  In Thea </w:t>
      </w:r>
      <w:proofErr w:type="spellStart"/>
      <w:r w:rsidR="00E7523E" w:rsidRPr="004563E6">
        <w:t>Bynon</w:t>
      </w:r>
      <w:proofErr w:type="spellEnd"/>
      <w:r w:rsidR="00E7523E" w:rsidRPr="004563E6">
        <w:t xml:space="preserve"> and Frank Palmer, eds., </w:t>
      </w:r>
      <w:r w:rsidR="00E7523E" w:rsidRPr="004563E6">
        <w:rPr>
          <w:i/>
        </w:rPr>
        <w:t xml:space="preserve">Essays in the History of Western Linguistics in </w:t>
      </w:r>
      <w:proofErr w:type="spellStart"/>
      <w:r w:rsidR="00E7523E" w:rsidRPr="004563E6">
        <w:rPr>
          <w:i/>
        </w:rPr>
        <w:t>Honour</w:t>
      </w:r>
      <w:proofErr w:type="spellEnd"/>
      <w:r w:rsidR="00E7523E" w:rsidRPr="004563E6">
        <w:rPr>
          <w:i/>
        </w:rPr>
        <w:t xml:space="preserve"> of R. H. Robins.  </w:t>
      </w:r>
      <w:r w:rsidR="00E7523E" w:rsidRPr="004563E6">
        <w:t>Cambridge:  Cambridge University Press:  267-282.</w:t>
      </w:r>
    </w:p>
    <w:p w14:paraId="752E8590" w14:textId="77777777" w:rsidR="00531735" w:rsidRPr="004563E6" w:rsidRDefault="00531735" w:rsidP="00B377DF">
      <w:pPr>
        <w:ind w:left="720" w:hanging="720"/>
      </w:pPr>
    </w:p>
    <w:p w14:paraId="1AB4B8B7" w14:textId="2EBFD599" w:rsidR="00CE3ED0" w:rsidRPr="004563E6" w:rsidRDefault="00E7523E" w:rsidP="00B377DF">
      <w:pPr>
        <w:ind w:left="720" w:hanging="720"/>
      </w:pPr>
      <w:r w:rsidRPr="004563E6">
        <w:lastRenderedPageBreak/>
        <w:tab/>
        <w:t>The Integration of Edward Sapir’s Mature Intellect.  In Wil</w:t>
      </w:r>
      <w:r w:rsidR="009D49AF" w:rsidRPr="004563E6">
        <w:t>liam Cowan, Michael Foster and K</w:t>
      </w:r>
      <w:r w:rsidRPr="004563E6">
        <w:t xml:space="preserve">onrad Koerner, eds., </w:t>
      </w:r>
      <w:r w:rsidRPr="004563E6">
        <w:rPr>
          <w:i/>
        </w:rPr>
        <w:t xml:space="preserve">New Perspectives in Language, Culture and Personality.  </w:t>
      </w:r>
      <w:r w:rsidRPr="004563E6">
        <w:t>Amsterdam and Philadelphia:  John Benjamins:  553-588.</w:t>
      </w:r>
    </w:p>
    <w:p w14:paraId="0A4E9919" w14:textId="77777777" w:rsidR="00BF12BA" w:rsidRPr="004563E6" w:rsidRDefault="00BF12BA" w:rsidP="00B377DF">
      <w:pPr>
        <w:ind w:left="720" w:hanging="720"/>
      </w:pPr>
    </w:p>
    <w:p w14:paraId="045401F1" w14:textId="5BC3DA85" w:rsidR="00BF12BA" w:rsidRPr="004563E6" w:rsidRDefault="00BF12BA" w:rsidP="00B377DF">
      <w:pPr>
        <w:ind w:left="720" w:hanging="720"/>
      </w:pPr>
      <w:r w:rsidRPr="004563E6">
        <w:t>1984</w:t>
      </w:r>
      <w:r w:rsidRPr="004563E6">
        <w:tab/>
        <w:t xml:space="preserve">The Sapir Years in the Canadian National Museum, Ottawa.  In Konrad Koerner, ed., </w:t>
      </w:r>
      <w:r w:rsidRPr="004563E6">
        <w:rPr>
          <w:i/>
        </w:rPr>
        <w:t xml:space="preserve">Edward Sapir:  Appraisals of his Life and Work.  </w:t>
      </w:r>
      <w:r w:rsidRPr="004563E6">
        <w:t>Amsterdam and Philadelphia:  John Benjamins:  159-186.  (Revised from 1976 version)</w:t>
      </w:r>
    </w:p>
    <w:p w14:paraId="4E0BDEEB" w14:textId="77777777" w:rsidR="00BF12BA" w:rsidRPr="004563E6" w:rsidRDefault="00BF12BA" w:rsidP="00B377DF">
      <w:pPr>
        <w:ind w:left="720" w:hanging="720"/>
      </w:pPr>
    </w:p>
    <w:p w14:paraId="3873B171" w14:textId="781C596F" w:rsidR="00BF12BA" w:rsidRPr="004563E6" w:rsidRDefault="00BF12BA" w:rsidP="00B377DF">
      <w:pPr>
        <w:ind w:left="720" w:hanging="720"/>
      </w:pPr>
      <w:r w:rsidRPr="004563E6">
        <w:t>1984</w:t>
      </w:r>
      <w:r w:rsidRPr="004563E6">
        <w:tab/>
        <w:t>Arranged for limited publication of Edward Sapir’s personal copy of his Indian language classification map.  Ottawa:  National Museum of Man.</w:t>
      </w:r>
    </w:p>
    <w:p w14:paraId="541243E7" w14:textId="77777777" w:rsidR="00BF12BA" w:rsidRPr="004563E6" w:rsidRDefault="00BF12BA" w:rsidP="00B377DF">
      <w:pPr>
        <w:ind w:left="720" w:hanging="720"/>
      </w:pPr>
    </w:p>
    <w:p w14:paraId="03A305D9" w14:textId="4D443E03" w:rsidR="00BF12BA" w:rsidRPr="004563E6" w:rsidRDefault="00BF12BA" w:rsidP="00B377DF">
      <w:pPr>
        <w:ind w:left="720" w:hanging="720"/>
      </w:pPr>
      <w:r w:rsidRPr="004563E6">
        <w:t>1983</w:t>
      </w:r>
      <w:r w:rsidRPr="004563E6">
        <w:tab/>
        <w:t xml:space="preserve">Introduction.  Stephen O.  Murray, </w:t>
      </w:r>
      <w:r w:rsidRPr="004563E6">
        <w:rPr>
          <w:i/>
        </w:rPr>
        <w:t>Group Formation in Social Science</w:t>
      </w:r>
      <w:r w:rsidRPr="004563E6">
        <w:t xml:space="preserve">.  Edmonton:  Linguistic Research Inc.:  </w:t>
      </w:r>
      <w:proofErr w:type="spellStart"/>
      <w:r w:rsidRPr="004563E6">
        <w:t>i</w:t>
      </w:r>
      <w:proofErr w:type="spellEnd"/>
      <w:r w:rsidRPr="004563E6">
        <w:t>-xi.</w:t>
      </w:r>
    </w:p>
    <w:p w14:paraId="0F2B8CF5" w14:textId="77777777" w:rsidR="00E45664" w:rsidRPr="004563E6" w:rsidRDefault="00E45664" w:rsidP="00B377DF">
      <w:pPr>
        <w:ind w:left="720" w:hanging="720"/>
      </w:pPr>
    </w:p>
    <w:p w14:paraId="158882FC" w14:textId="75965D14" w:rsidR="00E45664" w:rsidRPr="004563E6" w:rsidRDefault="00E45664" w:rsidP="00B377DF">
      <w:pPr>
        <w:ind w:left="720" w:hanging="720"/>
      </w:pPr>
      <w:r w:rsidRPr="004563E6">
        <w:t>1982</w:t>
      </w:r>
      <w:r w:rsidRPr="004563E6">
        <w:tab/>
        <w:t xml:space="preserve">Franz Boas and the Development of Physical Anthropology in North America.  </w:t>
      </w:r>
      <w:r w:rsidRPr="004563E6">
        <w:rPr>
          <w:i/>
        </w:rPr>
        <w:t xml:space="preserve">Canadian Journal of Physical Anthropology </w:t>
      </w:r>
      <w:r w:rsidRPr="004563E6">
        <w:t>3:  101-112.</w:t>
      </w:r>
    </w:p>
    <w:p w14:paraId="2B59E0A4" w14:textId="77777777" w:rsidR="00E45664" w:rsidRPr="004563E6" w:rsidRDefault="00E45664" w:rsidP="00B377DF">
      <w:pPr>
        <w:ind w:left="720" w:hanging="720"/>
      </w:pPr>
    </w:p>
    <w:p w14:paraId="14CB49B4" w14:textId="3115C601" w:rsidR="00E45664" w:rsidRPr="004563E6" w:rsidRDefault="00E45664" w:rsidP="00E45664">
      <w:pPr>
        <w:ind w:left="720"/>
      </w:pPr>
      <w:r w:rsidRPr="004563E6">
        <w:t xml:space="preserve">History of Anthropology in the Undergraduate Curriculum.   </w:t>
      </w:r>
      <w:r w:rsidRPr="004563E6">
        <w:rPr>
          <w:i/>
        </w:rPr>
        <w:t xml:space="preserve">Journal of the History of the Behavioral Sciences </w:t>
      </w:r>
      <w:r w:rsidRPr="004563E6">
        <w:t>18:  265-271.</w:t>
      </w:r>
    </w:p>
    <w:p w14:paraId="0F8D4AAF" w14:textId="77777777" w:rsidR="00812038" w:rsidRPr="004563E6" w:rsidRDefault="00812038" w:rsidP="00812038"/>
    <w:p w14:paraId="6C02E0B2" w14:textId="5FE4AC0D" w:rsidR="00CF7857" w:rsidRPr="004563E6" w:rsidRDefault="00812038" w:rsidP="00CF7857">
      <w:pPr>
        <w:ind w:left="720" w:hanging="720"/>
      </w:pPr>
      <w:r w:rsidRPr="004563E6">
        <w:t>1977</w:t>
      </w:r>
      <w:r w:rsidRPr="004563E6">
        <w:tab/>
      </w:r>
      <w:r w:rsidR="00CF7857" w:rsidRPr="004563E6">
        <w:t xml:space="preserve">Hallowell’s Bear Ceremonialism and the Emergence of Boasian Anthropology.  </w:t>
      </w:r>
      <w:r w:rsidR="00CF7857" w:rsidRPr="004563E6">
        <w:rPr>
          <w:i/>
        </w:rPr>
        <w:t>Ethos</w:t>
      </w:r>
      <w:r w:rsidR="00CF7857" w:rsidRPr="004563E6">
        <w:t xml:space="preserve"> 5:  13-30.</w:t>
      </w:r>
    </w:p>
    <w:p w14:paraId="67548E54" w14:textId="77777777" w:rsidR="00CF7857" w:rsidRPr="004563E6" w:rsidRDefault="00CF7857" w:rsidP="00CF7857">
      <w:pPr>
        <w:ind w:left="720" w:hanging="720"/>
      </w:pPr>
    </w:p>
    <w:p w14:paraId="3A76C576" w14:textId="4572FCAF" w:rsidR="00812038" w:rsidRPr="004563E6" w:rsidRDefault="00812038" w:rsidP="00CF7857">
      <w:pPr>
        <w:ind w:left="720"/>
      </w:pPr>
      <w:r w:rsidRPr="004563E6">
        <w:t xml:space="preserve">History of Anthropology in Anthropological Perspective.  </w:t>
      </w:r>
      <w:r w:rsidRPr="004563E6">
        <w:rPr>
          <w:i/>
        </w:rPr>
        <w:t>Reviews in Anthropology</w:t>
      </w:r>
      <w:r w:rsidR="00CF7857" w:rsidRPr="004563E6">
        <w:rPr>
          <w:i/>
        </w:rPr>
        <w:t>:</w:t>
      </w:r>
      <w:r w:rsidR="00CF7857" w:rsidRPr="004563E6">
        <w:t xml:space="preserve">  399-417.</w:t>
      </w:r>
    </w:p>
    <w:p w14:paraId="62A968EE" w14:textId="77777777" w:rsidR="00CF7857" w:rsidRPr="004563E6" w:rsidRDefault="00CF7857" w:rsidP="00CF7857">
      <w:pPr>
        <w:ind w:left="720"/>
      </w:pPr>
    </w:p>
    <w:p w14:paraId="7F246108" w14:textId="47D1394C" w:rsidR="00CF7857" w:rsidRPr="004563E6" w:rsidRDefault="00CF7857" w:rsidP="00CF7857">
      <w:pPr>
        <w:ind w:left="720" w:hanging="720"/>
      </w:pPr>
      <w:r w:rsidRPr="004563E6">
        <w:t>1976</w:t>
      </w:r>
      <w:r w:rsidRPr="004563E6">
        <w:tab/>
        <w:t xml:space="preserve">Daniel Brinton and the Professionalization of American Anthropology.  </w:t>
      </w:r>
      <w:r w:rsidRPr="004563E6">
        <w:rPr>
          <w:i/>
        </w:rPr>
        <w:t xml:space="preserve">Proceedings of the American Ethnological Society:  </w:t>
      </w:r>
      <w:r w:rsidRPr="004563E6">
        <w:t>98-121.</w:t>
      </w:r>
    </w:p>
    <w:p w14:paraId="168EAFA7" w14:textId="77777777" w:rsidR="00CF7857" w:rsidRPr="004563E6" w:rsidRDefault="00CF7857" w:rsidP="00CF7857">
      <w:pPr>
        <w:ind w:left="720" w:hanging="720"/>
      </w:pPr>
    </w:p>
    <w:p w14:paraId="182B561E" w14:textId="31AB6000" w:rsidR="00CF7857" w:rsidRPr="004563E6" w:rsidRDefault="00CF7857" w:rsidP="00CF7857">
      <w:pPr>
        <w:ind w:left="720"/>
      </w:pPr>
      <w:r w:rsidRPr="004563E6">
        <w:t xml:space="preserve">The Sapir Years at the National Museum.  </w:t>
      </w:r>
      <w:r w:rsidRPr="004563E6">
        <w:rPr>
          <w:i/>
        </w:rPr>
        <w:t xml:space="preserve">Proceedings of the Plenary Session of the Canadian Ethnology Society:  </w:t>
      </w:r>
      <w:r w:rsidRPr="004563E6">
        <w:t>98-121.</w:t>
      </w:r>
    </w:p>
    <w:p w14:paraId="6F0CC3A9" w14:textId="77777777" w:rsidR="00CF7857" w:rsidRPr="004563E6" w:rsidRDefault="00CF7857" w:rsidP="00CF7857"/>
    <w:p w14:paraId="69E16D8E" w14:textId="7780ADEF" w:rsidR="00CF7857" w:rsidRPr="004563E6" w:rsidRDefault="00CF7857" w:rsidP="00CF7857">
      <w:pPr>
        <w:ind w:left="720" w:hanging="720"/>
      </w:pPr>
      <w:r w:rsidRPr="004563E6">
        <w:t>1975</w:t>
      </w:r>
      <w:r w:rsidRPr="004563E6">
        <w:tab/>
        <w:t xml:space="preserve">Toward a History of the Professionalization of Canadian Anthropology.  </w:t>
      </w:r>
      <w:r w:rsidRPr="004563E6">
        <w:rPr>
          <w:i/>
        </w:rPr>
        <w:t xml:space="preserve">Proceedings of the Canadian Ethnology Society:  </w:t>
      </w:r>
      <w:r w:rsidRPr="004563E6">
        <w:t>399-416.</w:t>
      </w:r>
    </w:p>
    <w:p w14:paraId="34D8983B" w14:textId="77777777" w:rsidR="004212FB" w:rsidRPr="004563E6" w:rsidRDefault="004212FB" w:rsidP="00CF7857">
      <w:pPr>
        <w:ind w:left="720" w:hanging="720"/>
      </w:pPr>
    </w:p>
    <w:p w14:paraId="2F9D7AD3" w14:textId="36D2F2EE" w:rsidR="00CF7857" w:rsidRPr="004563E6" w:rsidRDefault="00CF7857" w:rsidP="00CF7857">
      <w:pPr>
        <w:ind w:left="720" w:hanging="720"/>
      </w:pPr>
      <w:r w:rsidRPr="004563E6">
        <w:t>1974</w:t>
      </w:r>
      <w:r w:rsidRPr="004563E6">
        <w:tab/>
        <w:t xml:space="preserve">The Development of American Folklore Scholarship, 1880-1920.  </w:t>
      </w:r>
      <w:r w:rsidRPr="004563E6">
        <w:rPr>
          <w:i/>
        </w:rPr>
        <w:t xml:space="preserve">Journal of the Folklore Institute:  </w:t>
      </w:r>
      <w:r w:rsidRPr="004563E6">
        <w:t>23-39.</w:t>
      </w:r>
    </w:p>
    <w:p w14:paraId="55BE745E" w14:textId="77777777" w:rsidR="00CF7857" w:rsidRPr="004563E6" w:rsidRDefault="00CF7857" w:rsidP="00CF7857">
      <w:pPr>
        <w:ind w:left="720" w:hanging="720"/>
      </w:pPr>
    </w:p>
    <w:p w14:paraId="0683272C" w14:textId="655B1211" w:rsidR="00CF7857" w:rsidRPr="004563E6" w:rsidRDefault="00CF7857" w:rsidP="00CF7857">
      <w:pPr>
        <w:ind w:left="720" w:hanging="720"/>
      </w:pPr>
      <w:r w:rsidRPr="004563E6">
        <w:tab/>
        <w:t xml:space="preserve">Introduction to reprint edition of Lord </w:t>
      </w:r>
      <w:proofErr w:type="spellStart"/>
      <w:r w:rsidRPr="004563E6">
        <w:t>Monboddo</w:t>
      </w:r>
      <w:proofErr w:type="spellEnd"/>
      <w:r w:rsidRPr="004563E6">
        <w:t xml:space="preserve">, </w:t>
      </w:r>
      <w:r w:rsidRPr="004563E6">
        <w:rPr>
          <w:i/>
        </w:rPr>
        <w:t xml:space="preserve">The Origin and Progress of Language.  </w:t>
      </w:r>
      <w:r w:rsidRPr="004563E6">
        <w:t>New York:  AMS Press: vii-xxii.</w:t>
      </w:r>
    </w:p>
    <w:p w14:paraId="3C391EB3" w14:textId="77777777" w:rsidR="00CF7857" w:rsidRPr="004563E6" w:rsidRDefault="00CF7857" w:rsidP="00CF7857">
      <w:pPr>
        <w:ind w:left="720" w:hanging="720"/>
      </w:pPr>
    </w:p>
    <w:p w14:paraId="1E9D9D84" w14:textId="477DB297" w:rsidR="00CF7857" w:rsidRPr="004563E6" w:rsidRDefault="00CF7857" w:rsidP="00CF7857">
      <w:pPr>
        <w:ind w:left="720"/>
      </w:pPr>
      <w:r w:rsidRPr="004563E6">
        <w:t xml:space="preserve">Rationalist Aspects of the Whorf Hypothesis.  </w:t>
      </w:r>
      <w:r w:rsidRPr="004563E6">
        <w:rPr>
          <w:i/>
        </w:rPr>
        <w:t xml:space="preserve">Papers in Linguistics </w:t>
      </w:r>
      <w:r w:rsidRPr="004563E6">
        <w:t>7:  41-50.</w:t>
      </w:r>
    </w:p>
    <w:p w14:paraId="1B3BDC1D" w14:textId="77777777" w:rsidR="00CF7857" w:rsidRPr="004563E6" w:rsidRDefault="00CF7857" w:rsidP="00CF7857">
      <w:pPr>
        <w:ind w:left="720" w:hanging="720"/>
      </w:pPr>
    </w:p>
    <w:p w14:paraId="6277F922" w14:textId="438386F6" w:rsidR="00CF7857" w:rsidRDefault="004C4DB2" w:rsidP="00CF7857">
      <w:pPr>
        <w:ind w:left="720" w:hanging="720"/>
      </w:pPr>
      <w:r w:rsidRPr="004563E6">
        <w:t>1971</w:t>
      </w:r>
      <w:r w:rsidRPr="004563E6">
        <w:tab/>
        <w:t xml:space="preserve">The Powell Classification of American Indian Languages.  </w:t>
      </w:r>
      <w:r w:rsidRPr="004563E6">
        <w:rPr>
          <w:i/>
        </w:rPr>
        <w:t>Papers in Linguistics</w:t>
      </w:r>
      <w:r w:rsidRPr="004563E6">
        <w:t xml:space="preserve"> 4</w:t>
      </w:r>
      <w:r w:rsidR="00333F67">
        <w:t>(2)</w:t>
      </w:r>
      <w:r w:rsidRPr="004563E6">
        <w:t>:  70-110.</w:t>
      </w:r>
    </w:p>
    <w:p w14:paraId="67D0EEC5" w14:textId="77777777" w:rsidR="00C765ED" w:rsidRPr="004563E6" w:rsidRDefault="00C765ED" w:rsidP="00CF7857">
      <w:pPr>
        <w:ind w:left="720" w:hanging="720"/>
      </w:pPr>
    </w:p>
    <w:p w14:paraId="41711370" w14:textId="555C616E" w:rsidR="004C4DB2" w:rsidRPr="004563E6" w:rsidRDefault="004C4DB2" w:rsidP="00CF7857">
      <w:pPr>
        <w:ind w:left="720" w:hanging="720"/>
      </w:pPr>
      <w:r w:rsidRPr="004563E6">
        <w:tab/>
        <w:t xml:space="preserve">The Professionalization of American Anthropology.  </w:t>
      </w:r>
      <w:r w:rsidRPr="004563E6">
        <w:rPr>
          <w:i/>
        </w:rPr>
        <w:t>Social Science Information</w:t>
      </w:r>
      <w:r w:rsidRPr="004563E6">
        <w:t>:  83-103.</w:t>
      </w:r>
    </w:p>
    <w:p w14:paraId="45C60E2C" w14:textId="77777777" w:rsidR="004C4DB2" w:rsidRPr="004563E6" w:rsidRDefault="004C4DB2" w:rsidP="00CF7857">
      <w:pPr>
        <w:ind w:left="720" w:hanging="720"/>
      </w:pPr>
    </w:p>
    <w:p w14:paraId="4888A7ED" w14:textId="21A77C9E" w:rsidR="004C4DB2" w:rsidRPr="004563E6" w:rsidRDefault="004C4DB2" w:rsidP="00CF7857">
      <w:pPr>
        <w:ind w:left="720" w:hanging="720"/>
      </w:pPr>
      <w:r w:rsidRPr="004563E6">
        <w:tab/>
        <w:t xml:space="preserve">The Revision of the Powell Classification.  </w:t>
      </w:r>
      <w:r w:rsidRPr="004563E6">
        <w:rPr>
          <w:i/>
        </w:rPr>
        <w:t xml:space="preserve">Papers in Linguistics </w:t>
      </w:r>
      <w:r w:rsidRPr="004563E6">
        <w:t>4</w:t>
      </w:r>
      <w:r w:rsidR="00333F67">
        <w:t>(4)</w:t>
      </w:r>
      <w:r w:rsidRPr="004563E6">
        <w:t>:  233-257.</w:t>
      </w:r>
    </w:p>
    <w:p w14:paraId="54129712" w14:textId="77777777" w:rsidR="004C4DB2" w:rsidRPr="004563E6" w:rsidRDefault="004C4DB2" w:rsidP="00CF7857">
      <w:pPr>
        <w:ind w:left="720" w:hanging="720"/>
      </w:pPr>
    </w:p>
    <w:p w14:paraId="683A6CC5" w14:textId="49774E75" w:rsidR="004C4DB2" w:rsidRPr="004563E6" w:rsidRDefault="004C4DB2" w:rsidP="00CF7857">
      <w:pPr>
        <w:ind w:left="720" w:hanging="720"/>
        <w:rPr>
          <w:i/>
        </w:rPr>
      </w:pPr>
      <w:r w:rsidRPr="004563E6">
        <w:t>1970</w:t>
      </w:r>
      <w:r w:rsidRPr="004563E6">
        <w:tab/>
        <w:t xml:space="preserve">The Emergence of Academic Anthropology at the University of Pennsylvania.  </w:t>
      </w:r>
      <w:r w:rsidRPr="004563E6">
        <w:rPr>
          <w:i/>
        </w:rPr>
        <w:t xml:space="preserve">Journal of the History of the Behavioral Sciences </w:t>
      </w:r>
      <w:r w:rsidRPr="004563E6">
        <w:t>6:  80-92.</w:t>
      </w:r>
    </w:p>
    <w:p w14:paraId="2E7E9718" w14:textId="77777777" w:rsidR="004C4DB2" w:rsidRPr="004563E6" w:rsidRDefault="004C4DB2" w:rsidP="00CF7857">
      <w:pPr>
        <w:ind w:left="720" w:hanging="720"/>
        <w:rPr>
          <w:i/>
        </w:rPr>
      </w:pPr>
    </w:p>
    <w:p w14:paraId="0109B713" w14:textId="76A2F0CB" w:rsidR="004C4DB2" w:rsidRPr="004563E6" w:rsidRDefault="004C4DB2" w:rsidP="00CF7857">
      <w:pPr>
        <w:ind w:left="720" w:hanging="720"/>
      </w:pPr>
      <w:r w:rsidRPr="004563E6">
        <w:t>1969</w:t>
      </w:r>
      <w:r w:rsidRPr="004563E6">
        <w:tab/>
        <w:t xml:space="preserve">An Anthropological Reputation in Historical Retrospect.  </w:t>
      </w:r>
      <w:r w:rsidRPr="004563E6">
        <w:rPr>
          <w:i/>
        </w:rPr>
        <w:t>Bulletin of the Philadelphia Anthropological Society</w:t>
      </w:r>
      <w:r w:rsidRPr="004563E6">
        <w:t xml:space="preserve"> 19:  1-6.</w:t>
      </w:r>
    </w:p>
    <w:p w14:paraId="6FBEBC89" w14:textId="77777777" w:rsidR="00B377DF" w:rsidRPr="004563E6" w:rsidRDefault="00B377DF">
      <w:pPr>
        <w:rPr>
          <w:b/>
        </w:rPr>
      </w:pPr>
    </w:p>
    <w:p w14:paraId="641074D0" w14:textId="69842596" w:rsidR="00AD70C8" w:rsidRPr="004563E6" w:rsidRDefault="00AD70C8" w:rsidP="00AE4410">
      <w:pPr>
        <w:pStyle w:val="Heading2"/>
        <w:jc w:val="center"/>
        <w:rPr>
          <w:rFonts w:asciiTheme="minorHAnsi" w:hAnsiTheme="minorHAnsi"/>
          <w:b/>
        </w:rPr>
      </w:pPr>
      <w:bookmarkStart w:id="13" w:name="_Toc24984793"/>
      <w:r w:rsidRPr="004563E6">
        <w:rPr>
          <w:rFonts w:asciiTheme="minorHAnsi" w:hAnsiTheme="minorHAnsi"/>
          <w:b/>
        </w:rPr>
        <w:t xml:space="preserve">LINGUISTIC ANTHROPOLOGY </w:t>
      </w:r>
      <w:r w:rsidR="004563E6" w:rsidRPr="004563E6">
        <w:rPr>
          <w:rFonts w:asciiTheme="minorHAnsi" w:hAnsiTheme="minorHAnsi"/>
          <w:b/>
        </w:rPr>
        <w:t>AND</w:t>
      </w:r>
      <w:r w:rsidRPr="004563E6">
        <w:rPr>
          <w:rFonts w:asciiTheme="minorHAnsi" w:hAnsiTheme="minorHAnsi"/>
          <w:b/>
        </w:rPr>
        <w:t xml:space="preserve"> CULTURE THEORY</w:t>
      </w:r>
      <w:bookmarkEnd w:id="13"/>
    </w:p>
    <w:p w14:paraId="3ED7383F" w14:textId="452C7D7C" w:rsidR="00C31756" w:rsidRDefault="008A0D32" w:rsidP="00B76959">
      <w:pPr>
        <w:ind w:left="720" w:hanging="720"/>
      </w:pPr>
      <w:r>
        <w:rPr>
          <w:b/>
        </w:rPr>
        <w:t xml:space="preserve"> </w:t>
      </w:r>
    </w:p>
    <w:p w14:paraId="5E4A06A8" w14:textId="4697B437" w:rsidR="000544AB" w:rsidRDefault="000544AB" w:rsidP="00B76959">
      <w:pPr>
        <w:ind w:left="720" w:hanging="720"/>
        <w:rPr>
          <w:i/>
          <w:iCs/>
        </w:rPr>
      </w:pPr>
      <w:r w:rsidRPr="004563E6">
        <w:t xml:space="preserve">Forthcoming. Ursula Le </w:t>
      </w:r>
      <w:proofErr w:type="spellStart"/>
      <w:r w:rsidRPr="004563E6">
        <w:t>Guin’s</w:t>
      </w:r>
      <w:proofErr w:type="spellEnd"/>
      <w:r w:rsidRPr="004563E6">
        <w:t xml:space="preserve"> </w:t>
      </w:r>
      <w:r w:rsidRPr="004563E6">
        <w:rPr>
          <w:i/>
          <w:iCs/>
        </w:rPr>
        <w:t>Always Coming Home</w:t>
      </w:r>
      <w:r w:rsidR="000709D8">
        <w:rPr>
          <w:i/>
          <w:iCs/>
        </w:rPr>
        <w:t xml:space="preserve">: </w:t>
      </w:r>
      <w:r w:rsidR="000709D8">
        <w:t>Home is the Center of the World</w:t>
      </w:r>
      <w:r w:rsidRPr="004563E6">
        <w:rPr>
          <w:i/>
          <w:iCs/>
        </w:rPr>
        <w:t xml:space="preserve">: </w:t>
      </w:r>
      <w:r w:rsidRPr="004563E6">
        <w:t>From Life History to Relational Ontology</w:t>
      </w:r>
      <w:r w:rsidR="000709D8">
        <w:t xml:space="preserve"> in Ursula Le</w:t>
      </w:r>
      <w:r w:rsidR="008A0D32">
        <w:t xml:space="preserve"> </w:t>
      </w:r>
      <w:proofErr w:type="spellStart"/>
      <w:r w:rsidR="00D614E1">
        <w:t>G</w:t>
      </w:r>
      <w:r w:rsidR="000709D8">
        <w:t>uin’s</w:t>
      </w:r>
      <w:proofErr w:type="spellEnd"/>
      <w:r w:rsidR="000709D8">
        <w:t xml:space="preserve"> </w:t>
      </w:r>
      <w:r w:rsidR="000709D8">
        <w:rPr>
          <w:i/>
          <w:iCs/>
        </w:rPr>
        <w:t>Always Coming Home</w:t>
      </w:r>
      <w:r w:rsidRPr="004563E6">
        <w:t>.</w:t>
      </w:r>
      <w:r w:rsidR="000709D8">
        <w:t xml:space="preserve">  In</w:t>
      </w:r>
      <w:r w:rsidRPr="004563E6">
        <w:t xml:space="preserve"> Bernard </w:t>
      </w:r>
      <w:proofErr w:type="spellStart"/>
      <w:r w:rsidRPr="004563E6">
        <w:t>Perley</w:t>
      </w:r>
      <w:proofErr w:type="spellEnd"/>
      <w:r w:rsidR="00E9082E" w:rsidRPr="004563E6">
        <w:t xml:space="preserve"> and Trac</w:t>
      </w:r>
      <w:r w:rsidR="008A0D32">
        <w:t>e</w:t>
      </w:r>
      <w:r w:rsidR="00E9082E" w:rsidRPr="004563E6">
        <w:t>y He</w:t>
      </w:r>
      <w:r w:rsidR="000709D8">
        <w:t>a</w:t>
      </w:r>
      <w:r w:rsidR="00E9082E" w:rsidRPr="004563E6">
        <w:t>th</w:t>
      </w:r>
      <w:r w:rsidR="00C765ED">
        <w:t>e</w:t>
      </w:r>
      <w:r w:rsidR="00E9082E" w:rsidRPr="004563E6">
        <w:t>rington</w:t>
      </w:r>
      <w:r w:rsidRPr="004563E6">
        <w:t>, ed</w:t>
      </w:r>
      <w:r w:rsidR="00E9082E" w:rsidRPr="004563E6">
        <w:t>s</w:t>
      </w:r>
      <w:r w:rsidRPr="004563E6">
        <w:t>.,</w:t>
      </w:r>
      <w:r w:rsidRPr="004563E6">
        <w:rPr>
          <w:i/>
          <w:iCs/>
        </w:rPr>
        <w:t xml:space="preserve"> </w:t>
      </w:r>
      <w:r w:rsidR="000709D8">
        <w:rPr>
          <w:i/>
          <w:iCs/>
        </w:rPr>
        <w:t>Legacies of the Future: T</w:t>
      </w:r>
      <w:r w:rsidRPr="004563E6">
        <w:rPr>
          <w:i/>
          <w:iCs/>
        </w:rPr>
        <w:t xml:space="preserve">he </w:t>
      </w:r>
      <w:r w:rsidR="00D614E1">
        <w:rPr>
          <w:i/>
          <w:iCs/>
        </w:rPr>
        <w:t>Speculative Fic</w:t>
      </w:r>
      <w:r w:rsidR="000709D8">
        <w:rPr>
          <w:i/>
          <w:iCs/>
        </w:rPr>
        <w:t>tion</w:t>
      </w:r>
      <w:r w:rsidRPr="004563E6">
        <w:rPr>
          <w:i/>
          <w:iCs/>
        </w:rPr>
        <w:t xml:space="preserve"> of Ursula </w:t>
      </w:r>
      <w:r w:rsidR="00D614E1">
        <w:rPr>
          <w:i/>
          <w:iCs/>
        </w:rPr>
        <w:t xml:space="preserve">K. </w:t>
      </w:r>
      <w:r w:rsidRPr="004563E6">
        <w:rPr>
          <w:i/>
          <w:iCs/>
        </w:rPr>
        <w:t>Le</w:t>
      </w:r>
      <w:r w:rsidR="008A0D32">
        <w:rPr>
          <w:i/>
          <w:iCs/>
        </w:rPr>
        <w:t xml:space="preserve"> </w:t>
      </w:r>
      <w:r w:rsidRPr="004563E6">
        <w:rPr>
          <w:i/>
          <w:iCs/>
        </w:rPr>
        <w:t xml:space="preserve">Guin.  </w:t>
      </w:r>
    </w:p>
    <w:p w14:paraId="24468FDB" w14:textId="420982AD" w:rsidR="00110521" w:rsidRDefault="00110521" w:rsidP="00B76959">
      <w:pPr>
        <w:ind w:left="720" w:hanging="720"/>
        <w:rPr>
          <w:i/>
          <w:iCs/>
        </w:rPr>
      </w:pPr>
    </w:p>
    <w:p w14:paraId="01E6F095" w14:textId="57654AB2" w:rsidR="00110521" w:rsidRPr="00110521" w:rsidRDefault="00110521" w:rsidP="00B76959">
      <w:pPr>
        <w:ind w:left="720" w:hanging="720"/>
      </w:pPr>
      <w:r>
        <w:t>2020</w:t>
      </w:r>
      <w:r>
        <w:tab/>
      </w:r>
      <w:r w:rsidR="009D3244">
        <w:t>Thinking the Aftermath of L</w:t>
      </w:r>
      <w:r>
        <w:t>obotomy</w:t>
      </w:r>
      <w:r w:rsidR="009D3244">
        <w:t>: Some Things I Know for Certain.</w:t>
      </w:r>
      <w:r>
        <w:t xml:space="preserve">  </w:t>
      </w:r>
      <w:r>
        <w:rPr>
          <w:i/>
          <w:iCs/>
        </w:rPr>
        <w:t>Scattered Pelican</w:t>
      </w:r>
      <w:r>
        <w:t>.</w:t>
      </w:r>
    </w:p>
    <w:p w14:paraId="09394A85" w14:textId="7CAB8F08" w:rsidR="00F956EA" w:rsidRDefault="000709D8" w:rsidP="00B76959">
      <w:pPr>
        <w:ind w:left="720" w:hanging="720"/>
      </w:pPr>
      <w:r>
        <w:rPr>
          <w:i/>
          <w:iCs/>
        </w:rPr>
        <w:t xml:space="preserve"> </w:t>
      </w:r>
    </w:p>
    <w:p w14:paraId="5D24EFD7" w14:textId="58EE34FB" w:rsidR="00CD3526" w:rsidRPr="004563E6" w:rsidRDefault="00CD3526" w:rsidP="00B76959">
      <w:pPr>
        <w:ind w:left="720" w:hanging="720"/>
      </w:pPr>
      <w:r w:rsidRPr="004563E6">
        <w:t>2017</w:t>
      </w:r>
      <w:r w:rsidRPr="004563E6">
        <w:tab/>
        <w:t>We Live in Interesting Times and That’s OK</w:t>
      </w:r>
      <w:r w:rsidRPr="004563E6">
        <w:rPr>
          <w:i/>
        </w:rPr>
        <w:t>.  Scattered Pelican</w:t>
      </w:r>
      <w:r w:rsidRPr="004563E6">
        <w:t xml:space="preserve"> 2.</w:t>
      </w:r>
    </w:p>
    <w:p w14:paraId="6D11ECA9" w14:textId="77777777" w:rsidR="00CD3526" w:rsidRPr="004563E6" w:rsidRDefault="00CD3526" w:rsidP="00B76959">
      <w:pPr>
        <w:ind w:left="720" w:hanging="720"/>
      </w:pPr>
    </w:p>
    <w:p w14:paraId="4A778BC3" w14:textId="77777777" w:rsidR="00B76959" w:rsidRPr="004563E6" w:rsidRDefault="00B76959" w:rsidP="00B76959">
      <w:pPr>
        <w:ind w:left="720" w:hanging="720"/>
      </w:pPr>
      <w:r w:rsidRPr="004563E6">
        <w:t>2015</w:t>
      </w:r>
      <w:r w:rsidRPr="004563E6">
        <w:tab/>
        <w:t xml:space="preserve">Applied Anthropology:  Disciplinary Oxymoron?  Weaver-Tremblay Address, Canadian Anthropology Society.  </w:t>
      </w:r>
      <w:proofErr w:type="spellStart"/>
      <w:r w:rsidRPr="004563E6">
        <w:rPr>
          <w:i/>
        </w:rPr>
        <w:t>Anthropologica</w:t>
      </w:r>
      <w:proofErr w:type="spellEnd"/>
      <w:r w:rsidRPr="004563E6">
        <w:t xml:space="preserve"> 57: 1-11.</w:t>
      </w:r>
    </w:p>
    <w:p w14:paraId="6739A66F" w14:textId="77777777" w:rsidR="00B76959" w:rsidRPr="004563E6" w:rsidRDefault="00B76959" w:rsidP="0007785A"/>
    <w:p w14:paraId="29B2CE10" w14:textId="77777777" w:rsidR="00347182" w:rsidRPr="004563E6" w:rsidRDefault="00347182" w:rsidP="001C1D9D">
      <w:pPr>
        <w:ind w:left="720" w:hanging="720"/>
      </w:pPr>
      <w:r w:rsidRPr="004563E6">
        <w:t>2011</w:t>
      </w:r>
      <w:r w:rsidRPr="004563E6">
        <w:tab/>
        <w:t xml:space="preserve">What is History?  An Anthropologist’s </w:t>
      </w:r>
      <w:r w:rsidR="001C1D9D" w:rsidRPr="004563E6">
        <w:t xml:space="preserve">Eye View.  Presidential Address, American Society for Ethnohistory.  </w:t>
      </w:r>
      <w:r w:rsidR="001C1D9D" w:rsidRPr="004563E6">
        <w:rPr>
          <w:i/>
        </w:rPr>
        <w:t>Ethnohistory</w:t>
      </w:r>
      <w:r w:rsidR="001C1D9D" w:rsidRPr="004563E6">
        <w:t xml:space="preserve"> 58: 213-227.</w:t>
      </w:r>
    </w:p>
    <w:p w14:paraId="4B97F834" w14:textId="77777777" w:rsidR="007104B5" w:rsidRPr="004563E6" w:rsidRDefault="007104B5" w:rsidP="001C1D9D">
      <w:pPr>
        <w:ind w:left="720" w:hanging="720"/>
      </w:pPr>
    </w:p>
    <w:p w14:paraId="2019CC2B" w14:textId="77777777" w:rsidR="0007785A" w:rsidRPr="004563E6" w:rsidRDefault="007104B5" w:rsidP="005D254F">
      <w:pPr>
        <w:ind w:left="720" w:hanging="720"/>
      </w:pPr>
      <w:r w:rsidRPr="004563E6">
        <w:t>2009</w:t>
      </w:r>
      <w:r w:rsidRPr="004563E6">
        <w:tab/>
        <w:t xml:space="preserve">Anthropological Approaches to Human Nature:  Cultural Relativism and Ethnocentrism.  In Nigel Rapport, ed., Special Issue:  </w:t>
      </w:r>
      <w:r w:rsidRPr="004563E6">
        <w:rPr>
          <w:i/>
        </w:rPr>
        <w:t xml:space="preserve">Human Nature and Human Identity:  Anthropological </w:t>
      </w:r>
      <w:proofErr w:type="spellStart"/>
      <w:r w:rsidRPr="004563E6">
        <w:rPr>
          <w:i/>
        </w:rPr>
        <w:t>Revisionings</w:t>
      </w:r>
      <w:proofErr w:type="spellEnd"/>
      <w:r w:rsidRPr="004563E6">
        <w:rPr>
          <w:i/>
        </w:rPr>
        <w:t xml:space="preserve">.  </w:t>
      </w:r>
      <w:proofErr w:type="spellStart"/>
      <w:r w:rsidRPr="004563E6">
        <w:rPr>
          <w:i/>
        </w:rPr>
        <w:t>Anthropologica</w:t>
      </w:r>
      <w:proofErr w:type="spellEnd"/>
      <w:r w:rsidRPr="004563E6">
        <w:t xml:space="preserve"> 51: 187-194.</w:t>
      </w:r>
    </w:p>
    <w:p w14:paraId="18BA48F8" w14:textId="77777777" w:rsidR="001C1D9D" w:rsidRPr="004563E6" w:rsidRDefault="001C1D9D" w:rsidP="0007785A">
      <w:pPr>
        <w:ind w:firstLine="720"/>
      </w:pPr>
    </w:p>
    <w:p w14:paraId="3D8E002D" w14:textId="77777777" w:rsidR="0007785A" w:rsidRPr="004563E6" w:rsidRDefault="005D254F" w:rsidP="005D254F">
      <w:pPr>
        <w:ind w:left="720" w:hanging="720"/>
      </w:pPr>
      <w:r w:rsidRPr="004563E6">
        <w:t>2006</w:t>
      </w:r>
      <w:r w:rsidRPr="004563E6">
        <w:tab/>
        <w:t xml:space="preserve">Linguistic Anthropology in Canada:  Some Personal Reflections.  </w:t>
      </w:r>
      <w:r w:rsidRPr="004563E6">
        <w:rPr>
          <w:i/>
        </w:rPr>
        <w:t>Canadian Journal of Linguistics</w:t>
      </w:r>
      <w:r w:rsidRPr="004563E6">
        <w:t>:  151-172.</w:t>
      </w:r>
    </w:p>
    <w:p w14:paraId="0BA98D07" w14:textId="77777777" w:rsidR="005D254F" w:rsidRPr="004563E6" w:rsidRDefault="005D254F" w:rsidP="005D254F">
      <w:pPr>
        <w:ind w:left="720" w:hanging="720"/>
      </w:pPr>
    </w:p>
    <w:p w14:paraId="0293EE62" w14:textId="57263848" w:rsidR="005D254F" w:rsidRPr="004563E6" w:rsidRDefault="00193C82" w:rsidP="005D254F">
      <w:pPr>
        <w:ind w:left="720" w:hanging="720"/>
      </w:pPr>
      <w:r w:rsidRPr="004563E6">
        <w:t>2004</w:t>
      </w:r>
      <w:r w:rsidRPr="004563E6">
        <w:tab/>
        <w:t xml:space="preserve">Revitalization and Retention of First Nations Languages in Southwestern Ontario.  </w:t>
      </w:r>
      <w:r w:rsidR="00C934AF" w:rsidRPr="004563E6">
        <w:t xml:space="preserve">In </w:t>
      </w:r>
      <w:r w:rsidRPr="004563E6">
        <w:t xml:space="preserve">Jane Freedland and Donna Patrick, eds., </w:t>
      </w:r>
      <w:r w:rsidRPr="004563E6">
        <w:rPr>
          <w:i/>
        </w:rPr>
        <w:t>Language Rights and Language Survival.</w:t>
      </w:r>
      <w:r w:rsidRPr="004563E6">
        <w:t xml:space="preserve">  Manchester UK:  St. Jerome:  87-102.</w:t>
      </w:r>
    </w:p>
    <w:p w14:paraId="0C9AA373" w14:textId="77777777" w:rsidR="002B71FB" w:rsidRPr="004563E6" w:rsidRDefault="002B71FB" w:rsidP="005D254F">
      <w:pPr>
        <w:ind w:left="720" w:hanging="720"/>
      </w:pPr>
    </w:p>
    <w:p w14:paraId="237D3803" w14:textId="50A959EC" w:rsidR="002B71FB" w:rsidRDefault="002B71FB" w:rsidP="005D254F">
      <w:pPr>
        <w:ind w:left="720" w:hanging="720"/>
      </w:pPr>
      <w:r w:rsidRPr="004563E6">
        <w:t>2002</w:t>
      </w:r>
      <w:r w:rsidRPr="004563E6">
        <w:tab/>
      </w:r>
      <w:r w:rsidRPr="004563E6">
        <w:rPr>
          <w:i/>
        </w:rPr>
        <w:t xml:space="preserve">Language and the (Re-)Formulation of Culture/Society.  </w:t>
      </w:r>
      <w:r w:rsidRPr="004563E6">
        <w:t xml:space="preserve">David </w:t>
      </w:r>
      <w:proofErr w:type="spellStart"/>
      <w:r w:rsidRPr="004563E6">
        <w:t>Skomp</w:t>
      </w:r>
      <w:proofErr w:type="spellEnd"/>
      <w:r w:rsidRPr="004563E6">
        <w:t xml:space="preserve"> Distinguished Lectures in Anthropology.  Bloomington:  Indiana University.</w:t>
      </w:r>
    </w:p>
    <w:p w14:paraId="0BEB8875" w14:textId="65DE9C2F" w:rsidR="004D457F" w:rsidRDefault="004D457F" w:rsidP="005D254F">
      <w:pPr>
        <w:ind w:left="720" w:hanging="720"/>
      </w:pPr>
    </w:p>
    <w:p w14:paraId="2576CF44" w14:textId="73E3439B" w:rsidR="0084022B" w:rsidRPr="004563E6" w:rsidRDefault="0084022B" w:rsidP="005D254F">
      <w:pPr>
        <w:ind w:left="720" w:hanging="720"/>
      </w:pPr>
      <w:r w:rsidRPr="004563E6">
        <w:lastRenderedPageBreak/>
        <w:t>2000</w:t>
      </w:r>
      <w:r w:rsidRPr="004563E6">
        <w:tab/>
        <w:t xml:space="preserve">Anthropologists Re-envisioning Culture in Contemporary Society.  </w:t>
      </w:r>
      <w:r w:rsidRPr="004563E6">
        <w:rPr>
          <w:i/>
        </w:rPr>
        <w:t xml:space="preserve">Teaching Anthropology </w:t>
      </w:r>
      <w:r w:rsidRPr="004563E6">
        <w:t>(Society for Anthropology in Community Colleges) 7: 13-16, 35.</w:t>
      </w:r>
    </w:p>
    <w:p w14:paraId="09C0DFFB" w14:textId="59FA39F2" w:rsidR="0084022B" w:rsidRPr="004563E6" w:rsidRDefault="0084022B" w:rsidP="0084022B">
      <w:pPr>
        <w:ind w:left="720"/>
      </w:pPr>
      <w:r w:rsidRPr="004563E6">
        <w:t xml:space="preserve">Translation.  </w:t>
      </w:r>
      <w:r w:rsidRPr="004563E6">
        <w:rPr>
          <w:i/>
        </w:rPr>
        <w:t>Journal of Linguistic Anthropology</w:t>
      </w:r>
      <w:r w:rsidRPr="004563E6">
        <w:t xml:space="preserve"> 9 (1-2): 251-254.</w:t>
      </w:r>
    </w:p>
    <w:p w14:paraId="6033141A" w14:textId="77777777" w:rsidR="003C79A5" w:rsidRPr="004563E6" w:rsidRDefault="003C79A5" w:rsidP="0084022B">
      <w:pPr>
        <w:ind w:left="720"/>
      </w:pPr>
    </w:p>
    <w:p w14:paraId="229703F6" w14:textId="797337BD" w:rsidR="003C79A5" w:rsidRPr="004563E6" w:rsidRDefault="003C79A5" w:rsidP="003C79A5">
      <w:pPr>
        <w:ind w:left="720" w:hanging="720"/>
      </w:pPr>
      <w:r w:rsidRPr="004563E6">
        <w:t>1997</w:t>
      </w:r>
      <w:r w:rsidRPr="004563E6">
        <w:tab/>
        <w:t xml:space="preserve">The Anthropological Concept of Culture at the End of the Boasian Century.  </w:t>
      </w:r>
      <w:r w:rsidRPr="004563E6">
        <w:rPr>
          <w:i/>
        </w:rPr>
        <w:t>Social Analysis</w:t>
      </w:r>
      <w:r w:rsidR="009D49AF" w:rsidRPr="004563E6">
        <w:rPr>
          <w:i/>
        </w:rPr>
        <w:t xml:space="preserve"> </w:t>
      </w:r>
      <w:r w:rsidR="009D49AF" w:rsidRPr="004563E6">
        <w:t>41 (3):  42-54.  Special Issue e</w:t>
      </w:r>
      <w:r w:rsidRPr="004563E6">
        <w:t xml:space="preserve">dited by Janice Boddy and Michael </w:t>
      </w:r>
      <w:proofErr w:type="spellStart"/>
      <w:r w:rsidRPr="004563E6">
        <w:t>Lambek</w:t>
      </w:r>
      <w:proofErr w:type="spellEnd"/>
      <w:r w:rsidRPr="004563E6">
        <w:t>.</w:t>
      </w:r>
    </w:p>
    <w:p w14:paraId="2CE7F39A" w14:textId="77777777" w:rsidR="00A658C0" w:rsidRPr="004563E6" w:rsidRDefault="00A658C0" w:rsidP="003C79A5">
      <w:pPr>
        <w:ind w:left="720" w:hanging="720"/>
      </w:pPr>
    </w:p>
    <w:p w14:paraId="59792174" w14:textId="1C8993AE" w:rsidR="00A658C0" w:rsidRPr="004563E6" w:rsidRDefault="00A658C0" w:rsidP="003C79A5">
      <w:pPr>
        <w:ind w:left="720" w:hanging="720"/>
      </w:pPr>
      <w:r w:rsidRPr="004563E6">
        <w:t>1995</w:t>
      </w:r>
      <w:r w:rsidRPr="004563E6">
        <w:tab/>
        <w:t xml:space="preserve">Deux </w:t>
      </w:r>
      <w:proofErr w:type="spellStart"/>
      <w:r w:rsidRPr="004563E6">
        <w:t>ou</w:t>
      </w:r>
      <w:proofErr w:type="spellEnd"/>
      <w:r w:rsidRPr="004563E6">
        <w:t xml:space="preserve"> trois choses que je </w:t>
      </w:r>
      <w:proofErr w:type="spellStart"/>
      <w:r w:rsidRPr="004563E6">
        <w:t>sais</w:t>
      </w:r>
      <w:proofErr w:type="spellEnd"/>
      <w:r w:rsidRPr="004563E6">
        <w:t xml:space="preserve"> du </w:t>
      </w:r>
      <w:proofErr w:type="spellStart"/>
      <w:r w:rsidRPr="004563E6">
        <w:t>Postmodernisme</w:t>
      </w:r>
      <w:proofErr w:type="spellEnd"/>
      <w:r w:rsidRPr="004563E6">
        <w:t xml:space="preserve">:  le moment </w:t>
      </w:r>
      <w:proofErr w:type="spellStart"/>
      <w:r w:rsidRPr="004563E6">
        <w:t>experimentale</w:t>
      </w:r>
      <w:proofErr w:type="spellEnd"/>
      <w:r w:rsidRPr="004563E6">
        <w:t xml:space="preserve"> dans </w:t>
      </w:r>
      <w:proofErr w:type="spellStart"/>
      <w:r w:rsidRPr="004563E6">
        <w:t>l’anthropologie</w:t>
      </w:r>
      <w:proofErr w:type="spellEnd"/>
      <w:r w:rsidRPr="004563E6">
        <w:t xml:space="preserve"> Nord-</w:t>
      </w:r>
      <w:proofErr w:type="spellStart"/>
      <w:r w:rsidRPr="004563E6">
        <w:t>americaine</w:t>
      </w:r>
      <w:proofErr w:type="spellEnd"/>
      <w:r w:rsidRPr="004563E6">
        <w:t xml:space="preserve">.  </w:t>
      </w:r>
      <w:proofErr w:type="spellStart"/>
      <w:r w:rsidRPr="004563E6">
        <w:rPr>
          <w:i/>
        </w:rPr>
        <w:t>Gradhiva</w:t>
      </w:r>
      <w:proofErr w:type="spellEnd"/>
      <w:r w:rsidRPr="004563E6">
        <w:rPr>
          <w:i/>
        </w:rPr>
        <w:t xml:space="preserve">:  Revue </w:t>
      </w:r>
      <w:proofErr w:type="spellStart"/>
      <w:r w:rsidRPr="004563E6">
        <w:rPr>
          <w:i/>
        </w:rPr>
        <w:t>d’histoire</w:t>
      </w:r>
      <w:proofErr w:type="spellEnd"/>
      <w:r w:rsidRPr="004563E6">
        <w:rPr>
          <w:i/>
        </w:rPr>
        <w:t xml:space="preserve"> et </w:t>
      </w:r>
      <w:proofErr w:type="spellStart"/>
      <w:r w:rsidRPr="004563E6">
        <w:rPr>
          <w:i/>
        </w:rPr>
        <w:t>d’archives</w:t>
      </w:r>
      <w:proofErr w:type="spellEnd"/>
      <w:r w:rsidRPr="004563E6">
        <w:rPr>
          <w:i/>
        </w:rPr>
        <w:t xml:space="preserve"> de </w:t>
      </w:r>
      <w:proofErr w:type="spellStart"/>
      <w:r w:rsidRPr="004563E6">
        <w:rPr>
          <w:i/>
        </w:rPr>
        <w:t>l’anthropologie</w:t>
      </w:r>
      <w:proofErr w:type="spellEnd"/>
      <w:r w:rsidRPr="004563E6">
        <w:t xml:space="preserve"> 14: 3-15.  Paris.</w:t>
      </w:r>
    </w:p>
    <w:p w14:paraId="0DAF1741" w14:textId="77777777" w:rsidR="00B377DF" w:rsidRPr="004563E6" w:rsidRDefault="00B377DF" w:rsidP="003C79A5">
      <w:pPr>
        <w:ind w:left="720" w:hanging="720"/>
      </w:pPr>
    </w:p>
    <w:p w14:paraId="111BD0E3" w14:textId="10EF17B5" w:rsidR="00B377DF" w:rsidRPr="004563E6" w:rsidRDefault="009D49AF" w:rsidP="003C79A5">
      <w:pPr>
        <w:ind w:left="720" w:hanging="720"/>
      </w:pPr>
      <w:r w:rsidRPr="004563E6">
        <w:t>1992</w:t>
      </w:r>
      <w:r w:rsidRPr="004563E6">
        <w:tab/>
        <w:t>Introduction to the new e</w:t>
      </w:r>
      <w:r w:rsidR="00B377DF" w:rsidRPr="004563E6">
        <w:t xml:space="preserve">dition.  Arnold Zwicky et al., eds., </w:t>
      </w:r>
      <w:r w:rsidR="00B377DF" w:rsidRPr="004563E6">
        <w:rPr>
          <w:i/>
        </w:rPr>
        <w:t xml:space="preserve">Studies out in Left Field:  Defamatory Essays in Honor of James D. McCawley.  </w:t>
      </w:r>
      <w:r w:rsidR="00B377DF" w:rsidRPr="004563E6">
        <w:t>Amsterdam and Philadelphia:  John Benjamins:  vi-x.</w:t>
      </w:r>
    </w:p>
    <w:p w14:paraId="592D81AA" w14:textId="77777777" w:rsidR="00E7523E" w:rsidRPr="004563E6" w:rsidRDefault="00E7523E" w:rsidP="003C79A5">
      <w:pPr>
        <w:ind w:left="720" w:hanging="720"/>
      </w:pPr>
    </w:p>
    <w:p w14:paraId="41D44700" w14:textId="79866336" w:rsidR="00E7523E" w:rsidRPr="004563E6" w:rsidRDefault="00E7523E" w:rsidP="003C79A5">
      <w:pPr>
        <w:ind w:left="720" w:hanging="720"/>
      </w:pPr>
      <w:r w:rsidRPr="004563E6">
        <w:t>1990</w:t>
      </w:r>
      <w:r w:rsidRPr="004563E6">
        <w:tab/>
        <w:t xml:space="preserve">Unexpected Consequences of Cultural and Linguistic Diversity:  The Saga of the Three Donkeys.  In Stephen Arnold, ed., </w:t>
      </w:r>
      <w:r w:rsidRPr="004563E6">
        <w:rPr>
          <w:i/>
        </w:rPr>
        <w:t>Selected Proceedings of the Canadian Association of African Studies</w:t>
      </w:r>
      <w:r w:rsidRPr="004563E6">
        <w:t>:  39-48.</w:t>
      </w:r>
    </w:p>
    <w:p w14:paraId="17155C22" w14:textId="77777777" w:rsidR="002F73EA" w:rsidRPr="004563E6" w:rsidRDefault="002F73EA" w:rsidP="002F73EA"/>
    <w:p w14:paraId="446075C9" w14:textId="5948CDFA" w:rsidR="00193C82" w:rsidRPr="004563E6" w:rsidRDefault="007D04BD" w:rsidP="005D254F">
      <w:pPr>
        <w:ind w:left="720" w:hanging="720"/>
      </w:pPr>
      <w:r w:rsidRPr="004563E6">
        <w:t>1980</w:t>
      </w:r>
      <w:r w:rsidRPr="004563E6">
        <w:tab/>
        <w:t xml:space="preserve">Regna Darnell and Anthony L. Vanek.  Child Talk as Control of Social   Environment.  </w:t>
      </w:r>
      <w:r w:rsidR="009D49AF" w:rsidRPr="004563E6">
        <w:rPr>
          <w:i/>
        </w:rPr>
        <w:t>Proceedings of the 1st</w:t>
      </w:r>
      <w:r w:rsidRPr="004563E6">
        <w:rPr>
          <w:i/>
        </w:rPr>
        <w:t xml:space="preserve"> International Congress for the Study of Child Language.  </w:t>
      </w:r>
      <w:r w:rsidRPr="004563E6">
        <w:t>Lanham MD:  University Press of America:  302-316.</w:t>
      </w:r>
    </w:p>
    <w:p w14:paraId="1374121D" w14:textId="77777777" w:rsidR="007D04BD" w:rsidRPr="004563E6" w:rsidRDefault="007D04BD" w:rsidP="005D254F">
      <w:pPr>
        <w:ind w:left="720" w:hanging="720"/>
      </w:pPr>
    </w:p>
    <w:p w14:paraId="6113447D" w14:textId="6DB21A40" w:rsidR="007D04BD" w:rsidRPr="004563E6" w:rsidRDefault="007D04BD" w:rsidP="005D254F">
      <w:pPr>
        <w:ind w:left="720" w:hanging="720"/>
      </w:pPr>
      <w:r w:rsidRPr="004563E6">
        <w:tab/>
        <w:t xml:space="preserve">Anthony L. Vanek and Regna Darnell.  Direct Discourse as Interactional Reality.  </w:t>
      </w:r>
      <w:r w:rsidRPr="004563E6">
        <w:rPr>
          <w:i/>
        </w:rPr>
        <w:t xml:space="preserve">International Review of Slavic Linguistics </w:t>
      </w:r>
      <w:r w:rsidRPr="004563E6">
        <w:t>3:  189-214.</w:t>
      </w:r>
    </w:p>
    <w:p w14:paraId="64A5EFFA" w14:textId="77777777" w:rsidR="007D04BD" w:rsidRPr="004563E6" w:rsidRDefault="007D04BD" w:rsidP="005D254F">
      <w:pPr>
        <w:ind w:left="720" w:hanging="720"/>
      </w:pPr>
    </w:p>
    <w:p w14:paraId="4CF43066" w14:textId="13C63860" w:rsidR="007D04BD" w:rsidRPr="004563E6" w:rsidRDefault="007D04BD" w:rsidP="005D254F">
      <w:pPr>
        <w:ind w:left="720" w:hanging="720"/>
      </w:pPr>
      <w:r w:rsidRPr="004563E6">
        <w:t>1979</w:t>
      </w:r>
      <w:r w:rsidRPr="004563E6">
        <w:tab/>
        <w:t xml:space="preserve">On the Aim and Scope of Linguistics.  </w:t>
      </w:r>
      <w:r w:rsidRPr="004563E6">
        <w:rPr>
          <w:i/>
        </w:rPr>
        <w:t>Papers in Linguistics</w:t>
      </w:r>
      <w:r w:rsidRPr="004563E6">
        <w:t xml:space="preserve"> 11:  279-294.</w:t>
      </w:r>
    </w:p>
    <w:p w14:paraId="468ED38C" w14:textId="77777777" w:rsidR="007D7439" w:rsidRPr="004563E6" w:rsidRDefault="007D7439" w:rsidP="005D254F">
      <w:pPr>
        <w:ind w:left="720" w:hanging="720"/>
      </w:pPr>
    </w:p>
    <w:p w14:paraId="705682F7" w14:textId="45E0AFEE" w:rsidR="007D7439" w:rsidRPr="004563E6" w:rsidRDefault="007D7439" w:rsidP="005D254F">
      <w:pPr>
        <w:ind w:left="720" w:hanging="720"/>
      </w:pPr>
      <w:r w:rsidRPr="004563E6">
        <w:t>1972</w:t>
      </w:r>
      <w:r w:rsidRPr="004563E6">
        <w:tab/>
        <w:t xml:space="preserve">On ‘Seeing the Light.’  </w:t>
      </w:r>
      <w:r w:rsidRPr="004563E6">
        <w:rPr>
          <w:i/>
        </w:rPr>
        <w:t>Papers in Linguistics</w:t>
      </w:r>
      <w:r w:rsidRPr="004563E6">
        <w:t xml:space="preserve"> 5:  333-335.</w:t>
      </w:r>
    </w:p>
    <w:p w14:paraId="57CA101B" w14:textId="77777777" w:rsidR="007D7439" w:rsidRPr="004563E6" w:rsidRDefault="007D7439" w:rsidP="005D254F">
      <w:pPr>
        <w:ind w:left="720" w:hanging="720"/>
      </w:pPr>
    </w:p>
    <w:p w14:paraId="002CD8DB" w14:textId="0694F8D0" w:rsidR="005D254F" w:rsidRPr="004563E6" w:rsidRDefault="007D7439" w:rsidP="007D7439">
      <w:pPr>
        <w:ind w:left="720" w:hanging="720"/>
      </w:pPr>
      <w:r w:rsidRPr="004563E6">
        <w:tab/>
        <w:t xml:space="preserve">Joel </w:t>
      </w:r>
      <w:proofErr w:type="spellStart"/>
      <w:r w:rsidRPr="004563E6">
        <w:t>Sherzer</w:t>
      </w:r>
      <w:proofErr w:type="spellEnd"/>
      <w:r w:rsidRPr="004563E6">
        <w:t xml:space="preserve"> and Regna Darnell.  Outline Field Guide for the Ethnographic Study of Speech Use.  In John </w:t>
      </w:r>
      <w:proofErr w:type="spellStart"/>
      <w:r w:rsidRPr="004563E6">
        <w:t>Gumperz</w:t>
      </w:r>
      <w:proofErr w:type="spellEnd"/>
      <w:r w:rsidRPr="004563E6">
        <w:t xml:space="preserve"> and Dell </w:t>
      </w:r>
      <w:proofErr w:type="spellStart"/>
      <w:r w:rsidRPr="004563E6">
        <w:t>Hymes</w:t>
      </w:r>
      <w:proofErr w:type="spellEnd"/>
      <w:r w:rsidRPr="004563E6">
        <w:t xml:space="preserve">, eds., </w:t>
      </w:r>
      <w:r w:rsidRPr="004563E6">
        <w:rPr>
          <w:i/>
        </w:rPr>
        <w:t xml:space="preserve">Directions in Sociolinguistics.  </w:t>
      </w:r>
      <w:r w:rsidRPr="004563E6">
        <w:t>New York:  Holt, Rinehart and Winston:  548-554.</w:t>
      </w:r>
    </w:p>
    <w:p w14:paraId="366D6F67" w14:textId="77777777" w:rsidR="007D04BD" w:rsidRPr="004563E6" w:rsidRDefault="007D04BD" w:rsidP="005D254F">
      <w:pPr>
        <w:ind w:left="720" w:hanging="720"/>
      </w:pPr>
    </w:p>
    <w:p w14:paraId="53880654" w14:textId="29AB9D61" w:rsidR="005D254F" w:rsidRPr="004563E6" w:rsidRDefault="005D254F" w:rsidP="007D7439">
      <w:pPr>
        <w:ind w:left="720"/>
      </w:pPr>
      <w:r w:rsidRPr="004563E6">
        <w:t xml:space="preserve">Regna Darnell, ed.   </w:t>
      </w:r>
      <w:r w:rsidRPr="004563E6">
        <w:rPr>
          <w:i/>
        </w:rPr>
        <w:t>Prolegomena to Typologies of Speech Use.</w:t>
      </w:r>
      <w:r w:rsidRPr="004563E6">
        <w:t xml:space="preserve">  Austin:  Penn-Texas Working Papers in Sociolinguistics.</w:t>
      </w:r>
    </w:p>
    <w:p w14:paraId="24679AE8" w14:textId="77777777" w:rsidR="005D254F" w:rsidRPr="004563E6" w:rsidRDefault="005D254F" w:rsidP="005D254F">
      <w:pPr>
        <w:ind w:left="720" w:hanging="720"/>
      </w:pPr>
    </w:p>
    <w:p w14:paraId="37C14C29" w14:textId="5C9333FB" w:rsidR="007D7439" w:rsidRPr="004563E6" w:rsidRDefault="007D7439" w:rsidP="005D254F">
      <w:pPr>
        <w:ind w:left="720" w:hanging="720"/>
      </w:pPr>
      <w:r w:rsidRPr="004563E6">
        <w:t>1971</w:t>
      </w:r>
      <w:r w:rsidRPr="004563E6">
        <w:tab/>
        <w:t xml:space="preserve">Regna Darnell and Joel </w:t>
      </w:r>
      <w:proofErr w:type="spellStart"/>
      <w:r w:rsidRPr="004563E6">
        <w:t>Sherzer</w:t>
      </w:r>
      <w:proofErr w:type="spellEnd"/>
      <w:r w:rsidRPr="004563E6">
        <w:t xml:space="preserve">.  The Areal Tradition in American Indian Linguistics.  </w:t>
      </w:r>
      <w:r w:rsidRPr="004563E6">
        <w:rPr>
          <w:i/>
        </w:rPr>
        <w:t xml:space="preserve">International Journal of American Linguistics </w:t>
      </w:r>
      <w:r w:rsidRPr="004563E6">
        <w:t>37:  20-28.</w:t>
      </w:r>
    </w:p>
    <w:p w14:paraId="10E2819E" w14:textId="77777777" w:rsidR="007D7439" w:rsidRPr="004563E6" w:rsidRDefault="007D7439" w:rsidP="005D254F">
      <w:pPr>
        <w:ind w:left="720" w:hanging="720"/>
      </w:pPr>
    </w:p>
    <w:p w14:paraId="163E1D1F" w14:textId="6C4DA0D2" w:rsidR="007D7439" w:rsidRPr="004563E6" w:rsidRDefault="007D7439" w:rsidP="005D254F">
      <w:pPr>
        <w:ind w:left="720" w:hanging="720"/>
      </w:pPr>
      <w:r w:rsidRPr="004563E6">
        <w:tab/>
        <w:t xml:space="preserve">The </w:t>
      </w:r>
      <w:proofErr w:type="spellStart"/>
      <w:r w:rsidRPr="004563E6">
        <w:t>Kaska</w:t>
      </w:r>
      <w:proofErr w:type="spellEnd"/>
      <w:r w:rsidRPr="004563E6">
        <w:t xml:space="preserve"> Aesthetic of Speech Use.  </w:t>
      </w:r>
      <w:r w:rsidRPr="004563E6">
        <w:rPr>
          <w:i/>
        </w:rPr>
        <w:t>Western Canadian Journal of Anthropology</w:t>
      </w:r>
      <w:r w:rsidRPr="004563E6">
        <w:t xml:space="preserve"> 1:  130-139.</w:t>
      </w:r>
    </w:p>
    <w:p w14:paraId="791F812F" w14:textId="77777777" w:rsidR="007D7439" w:rsidRPr="004563E6" w:rsidRDefault="007D7439" w:rsidP="005D254F">
      <w:pPr>
        <w:ind w:left="720" w:hanging="720"/>
      </w:pPr>
    </w:p>
    <w:p w14:paraId="48ABF3AA" w14:textId="2D938EE3" w:rsidR="007D7439" w:rsidRDefault="007D7439" w:rsidP="005D254F">
      <w:pPr>
        <w:ind w:left="720" w:hanging="720"/>
      </w:pPr>
      <w:r w:rsidRPr="004563E6">
        <w:t>1970</w:t>
      </w:r>
      <w:r w:rsidRPr="004563E6">
        <w:tab/>
        <w:t xml:space="preserve">The Second Person Singular Pronoun in English:  The Society of Friends.  </w:t>
      </w:r>
      <w:r w:rsidR="004C4DB2" w:rsidRPr="004563E6">
        <w:rPr>
          <w:i/>
        </w:rPr>
        <w:t xml:space="preserve">Western Canadian Journal of Anthropology </w:t>
      </w:r>
      <w:r w:rsidR="004C4DB2" w:rsidRPr="004563E6">
        <w:t>1:  1-11.</w:t>
      </w:r>
    </w:p>
    <w:p w14:paraId="10DD65EC" w14:textId="4DEC3808" w:rsidR="00E50BC5" w:rsidRDefault="00E50BC5" w:rsidP="005D254F">
      <w:pPr>
        <w:ind w:left="720" w:hanging="720"/>
      </w:pPr>
    </w:p>
    <w:p w14:paraId="2AB177C2" w14:textId="55406C83" w:rsidR="00FC2544" w:rsidRPr="004563E6" w:rsidRDefault="00AD70C8" w:rsidP="00AE4410">
      <w:pPr>
        <w:pStyle w:val="Heading2"/>
        <w:jc w:val="center"/>
        <w:rPr>
          <w:rFonts w:asciiTheme="minorHAnsi" w:hAnsiTheme="minorHAnsi"/>
          <w:b/>
        </w:rPr>
      </w:pPr>
      <w:bookmarkStart w:id="14" w:name="_Toc24984794"/>
      <w:r w:rsidRPr="004563E6">
        <w:rPr>
          <w:rFonts w:asciiTheme="minorHAnsi" w:hAnsiTheme="minorHAnsi"/>
          <w:b/>
        </w:rPr>
        <w:t>CANADIAN SOCIETY AND LANGUAGE</w:t>
      </w:r>
      <w:bookmarkEnd w:id="14"/>
    </w:p>
    <w:p w14:paraId="754C1D46" w14:textId="77777777" w:rsidR="00FC2544" w:rsidRPr="004563E6" w:rsidRDefault="00FC2544" w:rsidP="004563E6">
      <w:pPr>
        <w:pStyle w:val="Heading3"/>
        <w:rPr>
          <w:rFonts w:asciiTheme="minorHAnsi" w:hAnsiTheme="minorHAnsi"/>
          <w:b/>
        </w:rPr>
      </w:pPr>
      <w:bookmarkStart w:id="15" w:name="_Toc24984795"/>
      <w:r w:rsidRPr="004563E6">
        <w:rPr>
          <w:rFonts w:asciiTheme="minorHAnsi" w:hAnsiTheme="minorHAnsi"/>
          <w:b/>
        </w:rPr>
        <w:t>BOOKS</w:t>
      </w:r>
      <w:bookmarkEnd w:id="15"/>
    </w:p>
    <w:p w14:paraId="040BF16E" w14:textId="77777777" w:rsidR="00FC2544" w:rsidRPr="004563E6" w:rsidRDefault="00FC2544" w:rsidP="00FC2544">
      <w:pPr>
        <w:rPr>
          <w:b/>
        </w:rPr>
      </w:pPr>
    </w:p>
    <w:p w14:paraId="5939CB1F" w14:textId="77777777" w:rsidR="00FC2544" w:rsidRPr="004563E6" w:rsidRDefault="00FC2544" w:rsidP="00FC2544">
      <w:pPr>
        <w:ind w:left="720" w:hanging="720"/>
      </w:pPr>
      <w:r w:rsidRPr="004563E6">
        <w:t>1977</w:t>
      </w:r>
      <w:r w:rsidRPr="004563E6">
        <w:tab/>
        <w:t xml:space="preserve">Regna Darnell, ed.  </w:t>
      </w:r>
      <w:r w:rsidRPr="004563E6">
        <w:rPr>
          <w:i/>
        </w:rPr>
        <w:t>Language Use in Canada.</w:t>
      </w:r>
      <w:r w:rsidRPr="004563E6">
        <w:t xml:space="preserve">  Edmonton:  Linguistic Research Inc.</w:t>
      </w:r>
    </w:p>
    <w:p w14:paraId="19324D04" w14:textId="77777777" w:rsidR="00FC2544" w:rsidRPr="004563E6" w:rsidRDefault="00FC2544" w:rsidP="00FC2544">
      <w:pPr>
        <w:ind w:left="720" w:hanging="720"/>
      </w:pPr>
    </w:p>
    <w:p w14:paraId="39C14362" w14:textId="77777777" w:rsidR="00FC2544" w:rsidRPr="004563E6" w:rsidRDefault="00FC2544" w:rsidP="00FC2544">
      <w:pPr>
        <w:ind w:left="720" w:hanging="720"/>
        <w:rPr>
          <w:i/>
        </w:rPr>
      </w:pPr>
      <w:r w:rsidRPr="004563E6">
        <w:t>1974</w:t>
      </w:r>
      <w:r w:rsidRPr="004563E6">
        <w:tab/>
        <w:t xml:space="preserve">Regna Darnell, ed.  Special Issue on Canadian Multiculturalism.  </w:t>
      </w:r>
      <w:r w:rsidRPr="004563E6">
        <w:rPr>
          <w:i/>
        </w:rPr>
        <w:t>Western Canadian Journal of Anthropology.</w:t>
      </w:r>
    </w:p>
    <w:p w14:paraId="4642D188" w14:textId="77777777" w:rsidR="00FC2544" w:rsidRPr="004563E6" w:rsidRDefault="00FC2544" w:rsidP="00FC2544">
      <w:pPr>
        <w:ind w:left="720" w:hanging="720"/>
        <w:rPr>
          <w:i/>
        </w:rPr>
      </w:pPr>
    </w:p>
    <w:p w14:paraId="0C6D1A76" w14:textId="3940FD43" w:rsidR="00FC2544" w:rsidRPr="004563E6" w:rsidRDefault="00FC2544" w:rsidP="00FC2544">
      <w:pPr>
        <w:ind w:left="720" w:hanging="720"/>
      </w:pPr>
      <w:r w:rsidRPr="004563E6">
        <w:t>1973</w:t>
      </w:r>
      <w:r w:rsidR="008A0D32">
        <w:tab/>
      </w:r>
      <w:r w:rsidRPr="004563E6">
        <w:t xml:space="preserve">Regna Darnell, ed.  </w:t>
      </w:r>
      <w:r w:rsidRPr="004563E6">
        <w:rPr>
          <w:i/>
        </w:rPr>
        <w:t>Canadian Languages in their Social Context</w:t>
      </w:r>
      <w:r w:rsidR="00F50565" w:rsidRPr="004563E6">
        <w:rPr>
          <w:i/>
        </w:rPr>
        <w:t xml:space="preserve">.  </w:t>
      </w:r>
      <w:r w:rsidR="00F50565" w:rsidRPr="004563E6">
        <w:t>Edmonton:</w:t>
      </w:r>
    </w:p>
    <w:p w14:paraId="509CE25B" w14:textId="77777777" w:rsidR="00F50565" w:rsidRPr="004563E6" w:rsidRDefault="00F50565" w:rsidP="00FC2544">
      <w:pPr>
        <w:ind w:left="720" w:hanging="720"/>
      </w:pPr>
      <w:r w:rsidRPr="004563E6">
        <w:tab/>
        <w:t>Linguistic Research Inc.</w:t>
      </w:r>
    </w:p>
    <w:p w14:paraId="2DA48D75" w14:textId="77777777" w:rsidR="00F50565" w:rsidRPr="004563E6" w:rsidRDefault="00F50565" w:rsidP="00FC2544">
      <w:pPr>
        <w:ind w:left="720" w:hanging="720"/>
      </w:pPr>
    </w:p>
    <w:p w14:paraId="1CD39786" w14:textId="2E4C8E61" w:rsidR="00F50565" w:rsidRPr="004563E6" w:rsidRDefault="00110521" w:rsidP="00FC2544">
      <w:pPr>
        <w:ind w:left="720" w:hanging="720"/>
      </w:pPr>
      <w:r>
        <w:t>1971</w:t>
      </w:r>
      <w:r>
        <w:tab/>
      </w:r>
      <w:r w:rsidR="00F50565" w:rsidRPr="004563E6">
        <w:t xml:space="preserve">Regna Darnell, ed.  </w:t>
      </w:r>
      <w:r w:rsidR="00F50565" w:rsidRPr="004563E6">
        <w:rPr>
          <w:i/>
        </w:rPr>
        <w:t>Linguistic Diversity in Canadian Society.</w:t>
      </w:r>
      <w:r w:rsidR="00F50565" w:rsidRPr="004563E6">
        <w:t xml:space="preserve">  Edmonton:  Linguistic Research Inc.</w:t>
      </w:r>
    </w:p>
    <w:p w14:paraId="7C68B73C" w14:textId="77777777" w:rsidR="00F50565" w:rsidRPr="004563E6" w:rsidRDefault="00F50565" w:rsidP="00FC2544">
      <w:pPr>
        <w:ind w:left="720" w:hanging="720"/>
      </w:pPr>
    </w:p>
    <w:p w14:paraId="584A648B" w14:textId="69EB0F06" w:rsidR="00F50565" w:rsidRPr="004563E6" w:rsidRDefault="00F50565" w:rsidP="00110521">
      <w:pPr>
        <w:ind w:left="720"/>
      </w:pPr>
      <w:r w:rsidRPr="004563E6">
        <w:t xml:space="preserve">A. L. Vanek and Regna Darnell:  </w:t>
      </w:r>
      <w:r w:rsidRPr="004563E6">
        <w:rPr>
          <w:i/>
        </w:rPr>
        <w:t>A Doukhobor Russian Lexical and Dialectological Questionnaire</w:t>
      </w:r>
      <w:r w:rsidRPr="004563E6">
        <w:t>.  Edmonton:  Linguistic Research Inc.</w:t>
      </w:r>
    </w:p>
    <w:p w14:paraId="39000A21" w14:textId="77777777" w:rsidR="001C1D9D" w:rsidRPr="004563E6" w:rsidRDefault="001C1D9D" w:rsidP="00FC2544">
      <w:pPr>
        <w:ind w:left="720" w:hanging="720"/>
      </w:pPr>
    </w:p>
    <w:p w14:paraId="51916177" w14:textId="77777777" w:rsidR="001C1D9D" w:rsidRPr="004563E6" w:rsidRDefault="001C1D9D" w:rsidP="004563E6">
      <w:pPr>
        <w:pStyle w:val="Heading3"/>
        <w:rPr>
          <w:rFonts w:asciiTheme="minorHAnsi" w:hAnsiTheme="minorHAnsi"/>
          <w:b/>
        </w:rPr>
      </w:pPr>
      <w:bookmarkStart w:id="16" w:name="_Toc24984796"/>
      <w:r w:rsidRPr="004563E6">
        <w:rPr>
          <w:rFonts w:asciiTheme="minorHAnsi" w:hAnsiTheme="minorHAnsi"/>
          <w:b/>
        </w:rPr>
        <w:t>ARTICLES</w:t>
      </w:r>
      <w:bookmarkEnd w:id="16"/>
    </w:p>
    <w:p w14:paraId="5154E507" w14:textId="77777777" w:rsidR="001C1D9D" w:rsidRPr="004563E6" w:rsidRDefault="001C1D9D" w:rsidP="00FC2544">
      <w:pPr>
        <w:ind w:left="720" w:hanging="720"/>
        <w:rPr>
          <w:b/>
        </w:rPr>
      </w:pPr>
    </w:p>
    <w:p w14:paraId="40E30C5E" w14:textId="114483E8" w:rsidR="00597F50" w:rsidRPr="004563E6" w:rsidRDefault="00597F50" w:rsidP="00FC2544">
      <w:pPr>
        <w:ind w:left="720" w:hanging="720"/>
      </w:pPr>
      <w:r w:rsidRPr="004563E6">
        <w:t>2013</w:t>
      </w:r>
      <w:r w:rsidRPr="004563E6">
        <w:tab/>
        <w:t xml:space="preserve">The Nature of Knowledge:  Calibrating Discourses across Cultures and Finding Common Disciplinary Ground.  </w:t>
      </w:r>
      <w:r w:rsidRPr="004563E6">
        <w:rPr>
          <w:i/>
        </w:rPr>
        <w:t xml:space="preserve">Journal of Canadian Studies </w:t>
      </w:r>
      <w:r w:rsidR="003D2D8B" w:rsidRPr="004563E6">
        <w:t>26-44.</w:t>
      </w:r>
    </w:p>
    <w:p w14:paraId="615E4F48" w14:textId="77777777" w:rsidR="00597F50" w:rsidRPr="004563E6" w:rsidRDefault="00597F50" w:rsidP="00FC2544">
      <w:pPr>
        <w:ind w:left="720" w:hanging="720"/>
      </w:pPr>
    </w:p>
    <w:p w14:paraId="7A1474E3" w14:textId="77777777" w:rsidR="001C1D9D" w:rsidRPr="004563E6" w:rsidRDefault="001C1D9D" w:rsidP="00FC2544">
      <w:pPr>
        <w:ind w:left="720" w:hanging="720"/>
      </w:pPr>
      <w:r w:rsidRPr="004563E6">
        <w:t>2010</w:t>
      </w:r>
      <w:r w:rsidRPr="004563E6">
        <w:tab/>
        <w:t xml:space="preserve">National and Transnational Anthropology:  The Canadian Exemplar.  </w:t>
      </w:r>
      <w:r w:rsidRPr="004563E6">
        <w:rPr>
          <w:i/>
        </w:rPr>
        <w:t xml:space="preserve">Histories of Anthropology Annual </w:t>
      </w:r>
      <w:r w:rsidRPr="004563E6">
        <w:t>6: 18-30.</w:t>
      </w:r>
    </w:p>
    <w:p w14:paraId="7DD532B4" w14:textId="77777777" w:rsidR="005D254F" w:rsidRPr="004563E6" w:rsidRDefault="005D254F" w:rsidP="00FC2544">
      <w:pPr>
        <w:ind w:left="720" w:hanging="720"/>
      </w:pPr>
    </w:p>
    <w:p w14:paraId="77072889" w14:textId="179E7F17" w:rsidR="005D254F" w:rsidRPr="004563E6" w:rsidRDefault="005D254F" w:rsidP="00FC2544">
      <w:pPr>
        <w:ind w:left="720" w:hanging="720"/>
      </w:pPr>
      <w:r w:rsidRPr="004563E6">
        <w:t>2006</w:t>
      </w:r>
      <w:r w:rsidRPr="004563E6">
        <w:tab/>
        <w:t>Julia Harrison and Regn</w:t>
      </w:r>
      <w:r w:rsidR="001242C5" w:rsidRPr="004563E6">
        <w:t xml:space="preserve">a Darnell.  Introduction.  In Julia Harrison and Regna </w:t>
      </w:r>
      <w:r w:rsidRPr="004563E6">
        <w:t xml:space="preserve">Darnell, eds., </w:t>
      </w:r>
      <w:r w:rsidRPr="004563E6">
        <w:rPr>
          <w:i/>
        </w:rPr>
        <w:t>Historicizing Canadian Anthropology</w:t>
      </w:r>
      <w:r w:rsidRPr="004563E6">
        <w:t>.  Vancouver:  University of British Columbia Press</w:t>
      </w:r>
      <w:r w:rsidR="000551CB" w:rsidRPr="004563E6">
        <w:t>:  3-18.</w:t>
      </w:r>
    </w:p>
    <w:p w14:paraId="68AB076E" w14:textId="77777777" w:rsidR="000551CB" w:rsidRPr="004563E6" w:rsidRDefault="000551CB" w:rsidP="00FC2544">
      <w:pPr>
        <w:ind w:left="720" w:hanging="720"/>
      </w:pPr>
    </w:p>
    <w:p w14:paraId="0448E3F3" w14:textId="614AEB64" w:rsidR="000551CB" w:rsidRPr="004563E6" w:rsidRDefault="000551CB" w:rsidP="00FC2544">
      <w:pPr>
        <w:ind w:left="720" w:hanging="720"/>
      </w:pPr>
      <w:r w:rsidRPr="004563E6">
        <w:tab/>
        <w:t xml:space="preserve">Institutions, Networks and Ideas in the History </w:t>
      </w:r>
      <w:r w:rsidR="001242C5" w:rsidRPr="004563E6">
        <w:t>of Canadian Anthropology.  In Julia</w:t>
      </w:r>
      <w:r w:rsidRPr="004563E6">
        <w:t xml:space="preserve"> Ha</w:t>
      </w:r>
      <w:r w:rsidR="001242C5" w:rsidRPr="004563E6">
        <w:t>rrison and Regna</w:t>
      </w:r>
      <w:r w:rsidRPr="004563E6">
        <w:t xml:space="preserve"> Darnell, eds., </w:t>
      </w:r>
      <w:r w:rsidRPr="004563E6">
        <w:rPr>
          <w:i/>
        </w:rPr>
        <w:t>Historicizing Canadian Anthropology</w:t>
      </w:r>
      <w:r w:rsidRPr="004563E6">
        <w:t>.  Vancouver:  University of British Columbia Press: 137-146.</w:t>
      </w:r>
    </w:p>
    <w:p w14:paraId="7B5DA4B6" w14:textId="5BF852E3" w:rsidR="001C1D9D" w:rsidRPr="004563E6" w:rsidRDefault="00B377DF" w:rsidP="00FC2544">
      <w:pPr>
        <w:ind w:left="720" w:hanging="720"/>
      </w:pPr>
      <w:r w:rsidRPr="004563E6">
        <w:t xml:space="preserve"> </w:t>
      </w:r>
    </w:p>
    <w:p w14:paraId="1F57828F" w14:textId="08F9AA5A" w:rsidR="007D04BD" w:rsidRPr="004563E6" w:rsidRDefault="007D04BD" w:rsidP="00FC2544">
      <w:pPr>
        <w:ind w:left="720" w:hanging="720"/>
      </w:pPr>
      <w:r w:rsidRPr="004563E6">
        <w:t>1979</w:t>
      </w:r>
      <w:r w:rsidRPr="004563E6">
        <w:tab/>
        <w:t xml:space="preserve">Regna Darnell and Anthony L.  Vanek.  Doukhobor Russian Language Attitudes.  In Joshua Fishman, ed., </w:t>
      </w:r>
      <w:r w:rsidRPr="004563E6">
        <w:rPr>
          <w:i/>
        </w:rPr>
        <w:t xml:space="preserve">Recent Advances in the Study of Societal Bilingualism.  </w:t>
      </w:r>
      <w:r w:rsidRPr="004563E6">
        <w:t>The Hague:  Mouton:  401-422.</w:t>
      </w:r>
    </w:p>
    <w:p w14:paraId="3B88C4FB" w14:textId="77777777" w:rsidR="007D04BD" w:rsidRPr="004563E6" w:rsidRDefault="007D04BD" w:rsidP="00FC2544">
      <w:pPr>
        <w:ind w:left="720" w:hanging="720"/>
      </w:pPr>
    </w:p>
    <w:p w14:paraId="6D08F803" w14:textId="77A4FA96" w:rsidR="007D04BD" w:rsidRPr="004563E6" w:rsidRDefault="007D04BD" w:rsidP="00FC2544">
      <w:pPr>
        <w:ind w:left="720" w:hanging="720"/>
      </w:pPr>
      <w:r w:rsidRPr="004563E6">
        <w:t>1978</w:t>
      </w:r>
      <w:r w:rsidRPr="004563E6">
        <w:tab/>
        <w:t xml:space="preserve">Language Planning and Language Policy.  In </w:t>
      </w:r>
      <w:proofErr w:type="gramStart"/>
      <w:r w:rsidRPr="004563E6">
        <w:rPr>
          <w:i/>
        </w:rPr>
        <w:t>The</w:t>
      </w:r>
      <w:proofErr w:type="gramEnd"/>
      <w:r w:rsidRPr="004563E6">
        <w:rPr>
          <w:i/>
        </w:rPr>
        <w:t xml:space="preserve"> Individual, Language and Society.  </w:t>
      </w:r>
      <w:r w:rsidRPr="004563E6">
        <w:t>Ottawa:  The Canada Council:  403-411.</w:t>
      </w:r>
    </w:p>
    <w:p w14:paraId="7984F74E" w14:textId="77777777" w:rsidR="00812038" w:rsidRPr="004563E6" w:rsidRDefault="00812038" w:rsidP="00FC2544">
      <w:pPr>
        <w:ind w:left="720" w:hanging="720"/>
      </w:pPr>
    </w:p>
    <w:p w14:paraId="7D106311" w14:textId="1BDD466B" w:rsidR="00812038" w:rsidRPr="004563E6" w:rsidRDefault="00812038" w:rsidP="00FC2544">
      <w:pPr>
        <w:ind w:left="720" w:hanging="720"/>
      </w:pPr>
      <w:r w:rsidRPr="004563E6">
        <w:t>1977</w:t>
      </w:r>
      <w:r w:rsidRPr="004563E6">
        <w:tab/>
        <w:t xml:space="preserve">Regna Darnell and Anthony L. Vanek.  On Methods of Studying Non-Official Languages.  </w:t>
      </w:r>
      <w:r w:rsidRPr="004563E6">
        <w:rPr>
          <w:i/>
        </w:rPr>
        <w:t>Canadian Ethnic Studies</w:t>
      </w:r>
      <w:r w:rsidRPr="004563E6">
        <w:t xml:space="preserve"> 8:  71-91.</w:t>
      </w:r>
    </w:p>
    <w:p w14:paraId="12E33BBC" w14:textId="77777777" w:rsidR="00812038" w:rsidRPr="004563E6" w:rsidRDefault="00812038" w:rsidP="00FC2544">
      <w:pPr>
        <w:ind w:left="720" w:hanging="720"/>
      </w:pPr>
    </w:p>
    <w:p w14:paraId="7458D3DD" w14:textId="12B789D7" w:rsidR="00812038" w:rsidRPr="004563E6" w:rsidRDefault="00812038" w:rsidP="00FC2544">
      <w:pPr>
        <w:ind w:left="720" w:hanging="720"/>
      </w:pPr>
      <w:r w:rsidRPr="004563E6">
        <w:lastRenderedPageBreak/>
        <w:t>1974</w:t>
      </w:r>
      <w:r w:rsidRPr="004563E6">
        <w:tab/>
        <w:t>Anthony L. Vanek and Regna Darnell.  Cultural Factors in the Study of Canadian Multiculturalism.  In Stephen Carey, ed., B</w:t>
      </w:r>
      <w:r w:rsidRPr="004563E6">
        <w:rPr>
          <w:i/>
        </w:rPr>
        <w:t xml:space="preserve">ilingualism, Biculturalism and Education.  </w:t>
      </w:r>
      <w:r w:rsidRPr="004563E6">
        <w:t>Edmonton:  University of Alberta Press:  169-176.</w:t>
      </w:r>
    </w:p>
    <w:p w14:paraId="2CF32881" w14:textId="77777777" w:rsidR="00812038" w:rsidRPr="004563E6" w:rsidRDefault="00812038" w:rsidP="00FC2544">
      <w:pPr>
        <w:ind w:left="720" w:hanging="720"/>
      </w:pPr>
    </w:p>
    <w:p w14:paraId="32774C00" w14:textId="0EC4BF7F" w:rsidR="00812038" w:rsidRPr="004563E6" w:rsidRDefault="00812038" w:rsidP="00812038">
      <w:pPr>
        <w:ind w:left="720"/>
      </w:pPr>
      <w:r w:rsidRPr="004563E6">
        <w:t xml:space="preserve">Regna Darnell and Anthony L. Vanek.  Some Notes on Methodology in Language Attitude Research.  </w:t>
      </w:r>
      <w:r w:rsidRPr="004563E6">
        <w:rPr>
          <w:i/>
        </w:rPr>
        <w:t>Western Canadian Journal of Anthropology</w:t>
      </w:r>
      <w:r w:rsidRPr="004563E6">
        <w:t xml:space="preserve"> 4: 77-86.</w:t>
      </w:r>
    </w:p>
    <w:p w14:paraId="2AF76767" w14:textId="77777777" w:rsidR="00596CD7" w:rsidRPr="004563E6" w:rsidRDefault="00596CD7" w:rsidP="00596CD7"/>
    <w:p w14:paraId="7E4AFC02" w14:textId="4ACA1B86" w:rsidR="007D7439" w:rsidRPr="004563E6" w:rsidRDefault="00596CD7" w:rsidP="00FC2544">
      <w:pPr>
        <w:ind w:left="720" w:hanging="720"/>
      </w:pPr>
      <w:r w:rsidRPr="004563E6">
        <w:t>1971</w:t>
      </w:r>
      <w:r w:rsidRPr="004563E6">
        <w:tab/>
      </w:r>
      <w:r w:rsidR="007D7439" w:rsidRPr="004563E6">
        <w:t xml:space="preserve">Anthony L. Vanek and Regna Darnell.  Canadian </w:t>
      </w:r>
      <w:proofErr w:type="spellStart"/>
      <w:r w:rsidR="007D7439" w:rsidRPr="004563E6">
        <w:t>Doukhbor</w:t>
      </w:r>
      <w:proofErr w:type="spellEnd"/>
      <w:r w:rsidR="007D7439" w:rsidRPr="004563E6">
        <w:t xml:space="preserve"> Russian in Grand Forks, B. C.  In Regna Darnell, ed., </w:t>
      </w:r>
      <w:r w:rsidR="007D7439" w:rsidRPr="004563E6">
        <w:rPr>
          <w:i/>
        </w:rPr>
        <w:t xml:space="preserve">Linguistic Diversity in Canadian Society.  </w:t>
      </w:r>
      <w:r w:rsidR="007D7439" w:rsidRPr="004563E6">
        <w:t>Edmonton:  Linguistic Research, Inc.:  267-290.0</w:t>
      </w:r>
    </w:p>
    <w:p w14:paraId="6EBDB0DC" w14:textId="77777777" w:rsidR="007D7439" w:rsidRPr="004563E6" w:rsidRDefault="007D7439" w:rsidP="00FC2544">
      <w:pPr>
        <w:ind w:left="720" w:hanging="720"/>
      </w:pPr>
    </w:p>
    <w:p w14:paraId="5284C63D" w14:textId="1DB2C85F" w:rsidR="001C1D9D" w:rsidRPr="004563E6" w:rsidRDefault="00596CD7" w:rsidP="007D7439">
      <w:pPr>
        <w:ind w:left="720"/>
      </w:pPr>
      <w:r w:rsidRPr="004563E6">
        <w:t>Introduction</w:t>
      </w:r>
      <w:r w:rsidR="007D7439" w:rsidRPr="004563E6">
        <w:t xml:space="preserve">.  Regna Darnell, ed., </w:t>
      </w:r>
      <w:r w:rsidR="007D7439" w:rsidRPr="004563E6">
        <w:rPr>
          <w:i/>
        </w:rPr>
        <w:t>Linguistic Diversity in Canadian Society.</w:t>
      </w:r>
      <w:r w:rsidR="007D7439" w:rsidRPr="004563E6">
        <w:t xml:space="preserve">  Edmonton:  Linguistic Research, Inc.:  15-29.</w:t>
      </w:r>
    </w:p>
    <w:p w14:paraId="0849478F" w14:textId="77777777" w:rsidR="007D7439" w:rsidRPr="004563E6" w:rsidRDefault="007D7439" w:rsidP="0068651E"/>
    <w:p w14:paraId="42E73CBD" w14:textId="6E8DF2CB" w:rsidR="0068651E" w:rsidRPr="004563E6" w:rsidRDefault="00AD70C8" w:rsidP="00AE4410">
      <w:pPr>
        <w:pStyle w:val="Heading2"/>
        <w:jc w:val="center"/>
        <w:rPr>
          <w:rFonts w:asciiTheme="minorHAnsi" w:hAnsiTheme="minorHAnsi"/>
          <w:b/>
        </w:rPr>
      </w:pPr>
      <w:bookmarkStart w:id="17" w:name="_Toc24984797"/>
      <w:r w:rsidRPr="004563E6">
        <w:rPr>
          <w:rFonts w:asciiTheme="minorHAnsi" w:hAnsiTheme="minorHAnsi"/>
          <w:b/>
        </w:rPr>
        <w:t>FIRST NATIONS</w:t>
      </w:r>
      <w:bookmarkEnd w:id="17"/>
    </w:p>
    <w:p w14:paraId="28CC62F5" w14:textId="77777777" w:rsidR="00AD70C8" w:rsidRPr="004563E6" w:rsidRDefault="00AD70C8" w:rsidP="004563E6">
      <w:pPr>
        <w:pStyle w:val="Heading3"/>
        <w:rPr>
          <w:rFonts w:asciiTheme="minorHAnsi" w:hAnsiTheme="minorHAnsi"/>
          <w:b/>
        </w:rPr>
      </w:pPr>
      <w:bookmarkStart w:id="18" w:name="_Toc24984798"/>
      <w:r w:rsidRPr="004563E6">
        <w:rPr>
          <w:rFonts w:asciiTheme="minorHAnsi" w:hAnsiTheme="minorHAnsi"/>
          <w:b/>
        </w:rPr>
        <w:t>BOOKS</w:t>
      </w:r>
      <w:bookmarkEnd w:id="18"/>
    </w:p>
    <w:p w14:paraId="43FD175D" w14:textId="77777777" w:rsidR="00120A01" w:rsidRPr="004563E6" w:rsidRDefault="00120A01" w:rsidP="00AD70C8">
      <w:pPr>
        <w:rPr>
          <w:b/>
        </w:rPr>
      </w:pPr>
    </w:p>
    <w:p w14:paraId="5F761F44" w14:textId="77777777" w:rsidR="00120A01" w:rsidRPr="004563E6" w:rsidRDefault="00120A01" w:rsidP="00120A01">
      <w:pPr>
        <w:rPr>
          <w:i/>
        </w:rPr>
      </w:pPr>
      <w:r w:rsidRPr="004563E6">
        <w:t xml:space="preserve">Forthcoming.  </w:t>
      </w:r>
      <w:r w:rsidRPr="004563E6">
        <w:rPr>
          <w:i/>
        </w:rPr>
        <w:t xml:space="preserve">Nomadic Legacies, Residential Decisions, Oral Tradition and </w:t>
      </w:r>
    </w:p>
    <w:p w14:paraId="519A5901" w14:textId="77777777" w:rsidR="00120A01" w:rsidRPr="004563E6" w:rsidRDefault="00120A01" w:rsidP="00120A01">
      <w:pPr>
        <w:ind w:left="720"/>
      </w:pPr>
      <w:r w:rsidRPr="004563E6">
        <w:rPr>
          <w:i/>
        </w:rPr>
        <w:t xml:space="preserve">Contemporary First Nations Identities.  </w:t>
      </w:r>
      <w:r w:rsidRPr="004563E6">
        <w:t>To be submitted to University of Nebraska Press.</w:t>
      </w:r>
    </w:p>
    <w:p w14:paraId="29556B62" w14:textId="77777777" w:rsidR="00AD70C8" w:rsidRPr="004563E6" w:rsidRDefault="00AD70C8" w:rsidP="00AD70C8">
      <w:pPr>
        <w:rPr>
          <w:b/>
        </w:rPr>
      </w:pPr>
    </w:p>
    <w:p w14:paraId="4D055748" w14:textId="77777777" w:rsidR="00171EB9" w:rsidRPr="004563E6" w:rsidRDefault="00171EB9" w:rsidP="00171EB9">
      <w:pPr>
        <w:rPr>
          <w:i/>
        </w:rPr>
      </w:pPr>
      <w:r w:rsidRPr="004563E6">
        <w:t xml:space="preserve">2009   Karl Hele and Regna Darnell, eds.  </w:t>
      </w:r>
      <w:r w:rsidRPr="004563E6">
        <w:rPr>
          <w:i/>
        </w:rPr>
        <w:t>Papers of the 39</w:t>
      </w:r>
      <w:r w:rsidRPr="004563E6">
        <w:rPr>
          <w:i/>
          <w:vertAlign w:val="superscript"/>
        </w:rPr>
        <w:t>th</w:t>
      </w:r>
      <w:r w:rsidRPr="004563E6">
        <w:rPr>
          <w:i/>
        </w:rPr>
        <w:t xml:space="preserve"> Algonquian Conference. </w:t>
      </w:r>
    </w:p>
    <w:p w14:paraId="60F24656" w14:textId="77777777" w:rsidR="00171EB9" w:rsidRPr="004563E6" w:rsidRDefault="00171EB9" w:rsidP="00171EB9">
      <w:pPr>
        <w:ind w:firstLine="720"/>
      </w:pPr>
      <w:r w:rsidRPr="004563E6">
        <w:t>London:  University of Western Ontario.</w:t>
      </w:r>
    </w:p>
    <w:p w14:paraId="039F2FA7" w14:textId="77777777" w:rsidR="00F82B01" w:rsidRPr="004563E6" w:rsidRDefault="00F82B01" w:rsidP="00AD70C8">
      <w:r w:rsidRPr="004563E6">
        <w:t xml:space="preserve"> </w:t>
      </w:r>
    </w:p>
    <w:p w14:paraId="4B60E7A7" w14:textId="1B6EDFE6" w:rsidR="00FC2544" w:rsidRPr="004563E6" w:rsidRDefault="00F82B01" w:rsidP="00AD70C8">
      <w:pPr>
        <w:rPr>
          <w:i/>
        </w:rPr>
      </w:pPr>
      <w:r w:rsidRPr="004563E6">
        <w:t>19</w:t>
      </w:r>
      <w:r w:rsidR="00FC2544" w:rsidRPr="004563E6">
        <w:t>88</w:t>
      </w:r>
      <w:r w:rsidR="00833517">
        <w:tab/>
      </w:r>
      <w:r w:rsidR="00FC2544" w:rsidRPr="004563E6">
        <w:t xml:space="preserve">Regna Darnell and Michael K. Foster, eds.  </w:t>
      </w:r>
      <w:r w:rsidR="00FC2544" w:rsidRPr="004563E6">
        <w:rPr>
          <w:i/>
        </w:rPr>
        <w:t>Native North American Interaction</w:t>
      </w:r>
    </w:p>
    <w:p w14:paraId="5FA3C210" w14:textId="77777777" w:rsidR="00FC2544" w:rsidRPr="004563E6" w:rsidRDefault="00FC2544" w:rsidP="00AD70C8">
      <w:r w:rsidRPr="004563E6">
        <w:rPr>
          <w:i/>
        </w:rPr>
        <w:tab/>
        <w:t>Patterns.</w:t>
      </w:r>
      <w:r w:rsidRPr="004563E6">
        <w:t xml:space="preserve">  Ottawa:  Canadian Museum of Civilization.</w:t>
      </w:r>
    </w:p>
    <w:p w14:paraId="2858DC32" w14:textId="77777777" w:rsidR="00FC2544" w:rsidRPr="004563E6" w:rsidRDefault="00FC2544" w:rsidP="00AD70C8"/>
    <w:p w14:paraId="5FF44B97" w14:textId="0463871C" w:rsidR="00F50565" w:rsidRPr="004563E6" w:rsidRDefault="00F50565" w:rsidP="00833517">
      <w:pPr>
        <w:ind w:left="720" w:hanging="720"/>
        <w:rPr>
          <w:i/>
        </w:rPr>
      </w:pPr>
      <w:r w:rsidRPr="004563E6">
        <w:t>1973</w:t>
      </w:r>
      <w:r w:rsidR="00833517">
        <w:tab/>
      </w:r>
      <w:r w:rsidRPr="004563E6">
        <w:t xml:space="preserve">Regna Darnell, ed.  Special Issue on Cree Language.  </w:t>
      </w:r>
      <w:r w:rsidRPr="004563E6">
        <w:rPr>
          <w:i/>
        </w:rPr>
        <w:t>Western Canadian Journal of Anthropology.</w:t>
      </w:r>
    </w:p>
    <w:p w14:paraId="3A04C17D" w14:textId="77777777" w:rsidR="00F50565" w:rsidRPr="004563E6" w:rsidRDefault="00F50565" w:rsidP="00AD70C8">
      <w:pPr>
        <w:rPr>
          <w:b/>
        </w:rPr>
      </w:pPr>
    </w:p>
    <w:p w14:paraId="369344AD" w14:textId="6A673BA5" w:rsidR="001242C5" w:rsidRPr="004563E6" w:rsidRDefault="001242C5" w:rsidP="001242C5">
      <w:pPr>
        <w:rPr>
          <w:i/>
        </w:rPr>
      </w:pPr>
      <w:r w:rsidRPr="004563E6">
        <w:t>1972</w:t>
      </w:r>
      <w:r w:rsidR="00833517">
        <w:tab/>
      </w:r>
      <w:r w:rsidRPr="004563E6">
        <w:t>Regna Darnell and Anthony</w:t>
      </w:r>
      <w:r w:rsidR="00F50565" w:rsidRPr="004563E6">
        <w:t xml:space="preserve"> L. Vanek.  </w:t>
      </w:r>
      <w:r w:rsidR="00F50565" w:rsidRPr="004563E6">
        <w:rPr>
          <w:i/>
        </w:rPr>
        <w:t xml:space="preserve">Two Trails:  A Proposal for Cree </w:t>
      </w:r>
    </w:p>
    <w:p w14:paraId="330BC843" w14:textId="7454E54C" w:rsidR="00F50565" w:rsidRDefault="001242C5" w:rsidP="001242C5">
      <w:r w:rsidRPr="004563E6">
        <w:rPr>
          <w:i/>
        </w:rPr>
        <w:tab/>
      </w:r>
      <w:r w:rsidR="00F50565" w:rsidRPr="004563E6">
        <w:rPr>
          <w:i/>
        </w:rPr>
        <w:t>Educational Television.</w:t>
      </w:r>
      <w:r w:rsidR="00F50565" w:rsidRPr="004563E6">
        <w:t xml:space="preserve">  Prince Albert:  Saskatchewan New Start.</w:t>
      </w:r>
    </w:p>
    <w:p w14:paraId="660E812A" w14:textId="77777777" w:rsidR="00F50565" w:rsidRPr="004563E6" w:rsidRDefault="00F50565" w:rsidP="00AD70C8">
      <w:pPr>
        <w:rPr>
          <w:b/>
        </w:rPr>
      </w:pPr>
    </w:p>
    <w:p w14:paraId="557E0565" w14:textId="065DAF00" w:rsidR="00F50565" w:rsidRPr="004563E6" w:rsidRDefault="00F50565" w:rsidP="00AD70C8">
      <w:r w:rsidRPr="004563E6">
        <w:t>1972</w:t>
      </w:r>
      <w:r w:rsidR="00833517">
        <w:tab/>
      </w:r>
      <w:r w:rsidRPr="004563E6">
        <w:t xml:space="preserve"> Regna Darnell.  </w:t>
      </w:r>
      <w:r w:rsidRPr="004563E6">
        <w:rPr>
          <w:i/>
        </w:rPr>
        <w:t xml:space="preserve">Cree Alphabet Book </w:t>
      </w:r>
      <w:r w:rsidRPr="004563E6">
        <w:t xml:space="preserve">and </w:t>
      </w:r>
      <w:r w:rsidRPr="004563E6">
        <w:rPr>
          <w:i/>
        </w:rPr>
        <w:t xml:space="preserve">Cree Story Book </w:t>
      </w:r>
      <w:r w:rsidRPr="004563E6">
        <w:t xml:space="preserve">(in Cree syllabics, </w:t>
      </w:r>
    </w:p>
    <w:p w14:paraId="5EA1C510" w14:textId="77777777" w:rsidR="00F50565" w:rsidRPr="004563E6" w:rsidRDefault="00F50565" w:rsidP="00F50565">
      <w:pPr>
        <w:ind w:left="720"/>
      </w:pPr>
      <w:r w:rsidRPr="004563E6">
        <w:t>Roman script and English translation).  In conjunction with Cree Language Development Workshops.  Edmonton:  Department of Indian Affairs.</w:t>
      </w:r>
    </w:p>
    <w:p w14:paraId="7F11DAB0" w14:textId="77777777" w:rsidR="00F50565" w:rsidRPr="004563E6" w:rsidRDefault="00F50565" w:rsidP="00AD70C8">
      <w:pPr>
        <w:rPr>
          <w:b/>
        </w:rPr>
      </w:pPr>
    </w:p>
    <w:p w14:paraId="6A511857" w14:textId="104469C6" w:rsidR="0007785A" w:rsidRPr="004563E6" w:rsidRDefault="0007785A" w:rsidP="00833517">
      <w:pPr>
        <w:ind w:left="720" w:hanging="720"/>
        <w:rPr>
          <w:i/>
        </w:rPr>
      </w:pPr>
      <w:r w:rsidRPr="004563E6">
        <w:t>1970</w:t>
      </w:r>
      <w:r w:rsidR="00833517">
        <w:tab/>
      </w:r>
      <w:r w:rsidRPr="004563E6">
        <w:t xml:space="preserve">Regna Darnell, ed.  Special Issue on Athabaskans.  </w:t>
      </w:r>
      <w:r w:rsidRPr="004563E6">
        <w:rPr>
          <w:i/>
        </w:rPr>
        <w:t>Western Canadian Journal of Anthropology.</w:t>
      </w:r>
    </w:p>
    <w:p w14:paraId="441FC21C" w14:textId="538E560E" w:rsidR="0007785A" w:rsidRDefault="0007785A" w:rsidP="00AD70C8">
      <w:pPr>
        <w:rPr>
          <w:b/>
        </w:rPr>
      </w:pPr>
    </w:p>
    <w:p w14:paraId="1166735B" w14:textId="77777777" w:rsidR="00AD70C8" w:rsidRPr="004563E6" w:rsidRDefault="00AD70C8" w:rsidP="004563E6">
      <w:pPr>
        <w:pStyle w:val="Heading3"/>
        <w:rPr>
          <w:rFonts w:asciiTheme="minorHAnsi" w:hAnsiTheme="minorHAnsi"/>
          <w:b/>
        </w:rPr>
      </w:pPr>
      <w:bookmarkStart w:id="19" w:name="_Toc24984799"/>
      <w:r w:rsidRPr="004563E6">
        <w:rPr>
          <w:rFonts w:asciiTheme="minorHAnsi" w:hAnsiTheme="minorHAnsi"/>
          <w:b/>
        </w:rPr>
        <w:t>ARTICLES</w:t>
      </w:r>
      <w:bookmarkEnd w:id="19"/>
    </w:p>
    <w:p w14:paraId="226432F7" w14:textId="77777777" w:rsidR="00AD70C8" w:rsidRPr="004563E6" w:rsidRDefault="00AD70C8" w:rsidP="00AD70C8">
      <w:pPr>
        <w:rPr>
          <w:b/>
        </w:rPr>
      </w:pPr>
    </w:p>
    <w:p w14:paraId="31DD5534" w14:textId="4A975F40" w:rsidR="00833517" w:rsidRDefault="0007785A" w:rsidP="00067249">
      <w:pPr>
        <w:rPr>
          <w:color w:val="000000" w:themeColor="text1"/>
        </w:rPr>
      </w:pPr>
      <w:r w:rsidRPr="00833517">
        <w:rPr>
          <w:color w:val="000000" w:themeColor="text1"/>
        </w:rPr>
        <w:t>Forthcoming</w:t>
      </w:r>
    </w:p>
    <w:p w14:paraId="291F2F2C" w14:textId="55326215" w:rsidR="0007785A" w:rsidRPr="00833517" w:rsidRDefault="0007785A" w:rsidP="00833517">
      <w:pPr>
        <w:ind w:left="720"/>
        <w:rPr>
          <w:color w:val="000000" w:themeColor="text1"/>
        </w:rPr>
      </w:pPr>
      <w:r w:rsidRPr="00833517">
        <w:rPr>
          <w:color w:val="000000" w:themeColor="text1"/>
        </w:rPr>
        <w:lastRenderedPageBreak/>
        <w:t>T</w:t>
      </w:r>
      <w:r w:rsidR="00833517">
        <w:rPr>
          <w:color w:val="000000" w:themeColor="text1"/>
        </w:rPr>
        <w:t>racing t</w:t>
      </w:r>
      <w:r w:rsidRPr="00833517">
        <w:rPr>
          <w:color w:val="000000" w:themeColor="text1"/>
        </w:rPr>
        <w:t>he Politics and Poetics of</w:t>
      </w:r>
      <w:r w:rsidR="00833517">
        <w:rPr>
          <w:color w:val="000000" w:themeColor="text1"/>
        </w:rPr>
        <w:t xml:space="preserve"> </w:t>
      </w:r>
      <w:r w:rsidRPr="00833517">
        <w:rPr>
          <w:color w:val="000000" w:themeColor="text1"/>
        </w:rPr>
        <w:t>Aboriginal Language Retention:  Northern Alberta</w:t>
      </w:r>
      <w:r w:rsidR="00833517">
        <w:rPr>
          <w:color w:val="000000" w:themeColor="text1"/>
        </w:rPr>
        <w:t>,</w:t>
      </w:r>
      <w:r w:rsidRPr="00833517">
        <w:rPr>
          <w:color w:val="000000" w:themeColor="text1"/>
        </w:rPr>
        <w:t xml:space="preserve"> 1969-</w:t>
      </w:r>
      <w:r w:rsidR="00833517">
        <w:rPr>
          <w:color w:val="000000" w:themeColor="text1"/>
        </w:rPr>
        <w:t>202</w:t>
      </w:r>
      <w:r w:rsidRPr="00833517">
        <w:rPr>
          <w:color w:val="000000" w:themeColor="text1"/>
        </w:rPr>
        <w:t>0.</w:t>
      </w:r>
      <w:r w:rsidR="00833517">
        <w:rPr>
          <w:color w:val="000000" w:themeColor="text1"/>
        </w:rPr>
        <w:t xml:space="preserve">  Joshua Smith and Robert Wishart, eds., </w:t>
      </w:r>
      <w:r w:rsidR="00833517">
        <w:rPr>
          <w:i/>
          <w:iCs/>
          <w:color w:val="000000" w:themeColor="text1"/>
        </w:rPr>
        <w:t xml:space="preserve">Just Relations: Anthropology and Law in Canada. </w:t>
      </w:r>
      <w:r w:rsidR="00833517">
        <w:rPr>
          <w:color w:val="000000" w:themeColor="text1"/>
        </w:rPr>
        <w:t>To be submitted to University of Alberta Press, Edmonton.</w:t>
      </w:r>
    </w:p>
    <w:p w14:paraId="73339E60" w14:textId="77777777" w:rsidR="007F096B" w:rsidRPr="004563E6" w:rsidRDefault="007F096B" w:rsidP="00AD70C8"/>
    <w:p w14:paraId="767EA00C" w14:textId="72CED1A9" w:rsidR="00110521" w:rsidRDefault="00110521" w:rsidP="00110521">
      <w:pPr>
        <w:ind w:left="720" w:hanging="720"/>
      </w:pPr>
      <w:r>
        <w:t>2021</w:t>
      </w:r>
      <w:r>
        <w:tab/>
      </w:r>
      <w:r w:rsidR="007F096B" w:rsidRPr="004563E6">
        <w:t xml:space="preserve">Dean Jacobs, Regna Darnell and Gerald McKinley, eds., Negotiating </w:t>
      </w:r>
      <w:r w:rsidR="0036278E" w:rsidRPr="004563E6">
        <w:t>‘</w:t>
      </w:r>
      <w:r w:rsidR="007F096B" w:rsidRPr="004563E6">
        <w:t xml:space="preserve">Good </w:t>
      </w:r>
      <w:r>
        <w:t>D</w:t>
      </w:r>
      <w:r w:rsidR="007F096B" w:rsidRPr="004563E6">
        <w:t>evelopment</w:t>
      </w:r>
      <w:r w:rsidR="0036278E" w:rsidRPr="004563E6">
        <w:t>’</w:t>
      </w:r>
      <w:r w:rsidR="007F096B" w:rsidRPr="004563E6">
        <w:t>: Balancing Health and Economic Development.  In Janice</w:t>
      </w:r>
    </w:p>
    <w:p w14:paraId="1E4FAE1B" w14:textId="46D6DF0A" w:rsidR="007F096B" w:rsidRPr="004563E6" w:rsidRDefault="007F096B" w:rsidP="00110521">
      <w:pPr>
        <w:ind w:left="720"/>
      </w:pPr>
      <w:r w:rsidRPr="004563E6">
        <w:t xml:space="preserve"> Graham</w:t>
      </w:r>
      <w:r w:rsidR="00B66AC3">
        <w:t xml:space="preserve">, Christina Holmes, Fiona McDonald, and Regna </w:t>
      </w:r>
      <w:proofErr w:type="spellStart"/>
      <w:r w:rsidR="00B66AC3">
        <w:t>Danell</w:t>
      </w:r>
      <w:proofErr w:type="spellEnd"/>
      <w:r w:rsidRPr="004563E6">
        <w:t xml:space="preserve">, eds., </w:t>
      </w:r>
      <w:r w:rsidR="00110521">
        <w:rPr>
          <w:i/>
        </w:rPr>
        <w:t>The Social Life of</w:t>
      </w:r>
      <w:r w:rsidRPr="004563E6">
        <w:rPr>
          <w:i/>
        </w:rPr>
        <w:t xml:space="preserve"> Standard</w:t>
      </w:r>
      <w:r w:rsidR="00E40FFC">
        <w:rPr>
          <w:i/>
        </w:rPr>
        <w:t>s: Methodologies for Local Engagement</w:t>
      </w:r>
      <w:r w:rsidRPr="004563E6">
        <w:t>.  University of British Columbia Press.</w:t>
      </w:r>
    </w:p>
    <w:p w14:paraId="643CB5B8" w14:textId="163B1D7C" w:rsidR="00CD3526" w:rsidRDefault="00CD3526" w:rsidP="00AD70C8"/>
    <w:p w14:paraId="527A1D79" w14:textId="5EAAC8AC" w:rsidR="00C51552" w:rsidRPr="004563E6" w:rsidRDefault="00C51552" w:rsidP="00110521">
      <w:pPr>
        <w:ind w:left="720"/>
      </w:pPr>
      <w:r w:rsidRPr="004563E6">
        <w:t xml:space="preserve">Introduction. Collaborative Research and Language Revitalization: Toward a Relational Ontology across Time and Space.  In Adriana Link, Abigail Shelton and Patrick Spero, eds., </w:t>
      </w:r>
      <w:r w:rsidR="00182B2D">
        <w:rPr>
          <w:i/>
          <w:iCs/>
        </w:rPr>
        <w:t>Indigenous Languages</w:t>
      </w:r>
      <w:r w:rsidRPr="004563E6">
        <w:rPr>
          <w:i/>
          <w:iCs/>
        </w:rPr>
        <w:t xml:space="preserve"> and the Promise of the Archive.</w:t>
      </w:r>
      <w:r w:rsidRPr="004563E6">
        <w:t xml:space="preserve"> Philadelphia: American Philosophical Society and Lincoln: University of Nebraska Press.</w:t>
      </w:r>
    </w:p>
    <w:p w14:paraId="7DF61EAF" w14:textId="660429BD" w:rsidR="00C51552" w:rsidRPr="004563E6" w:rsidRDefault="00C51552" w:rsidP="00C51552">
      <w:pPr>
        <w:ind w:left="720" w:hanging="720"/>
      </w:pPr>
    </w:p>
    <w:p w14:paraId="48C235C4" w14:textId="4841C108" w:rsidR="00C51552" w:rsidRPr="004563E6" w:rsidRDefault="00C51552" w:rsidP="00C51552">
      <w:pPr>
        <w:ind w:left="720" w:hanging="720"/>
      </w:pPr>
      <w:r w:rsidRPr="004563E6">
        <w:tab/>
        <w:t xml:space="preserve">Walking Alongside </w:t>
      </w:r>
      <w:proofErr w:type="spellStart"/>
      <w:r w:rsidRPr="004563E6">
        <w:t>Wisahketchak</w:t>
      </w:r>
      <w:proofErr w:type="spellEnd"/>
      <w:r w:rsidRPr="004563E6">
        <w:t xml:space="preserve">: Fieldwork, a Retrospective Experience that Takes a Long Time.  </w:t>
      </w:r>
      <w:r w:rsidRPr="004563E6">
        <w:rPr>
          <w:i/>
          <w:iCs/>
        </w:rPr>
        <w:t>Journal of Anthropological Research</w:t>
      </w:r>
      <w:r w:rsidR="00067249">
        <w:rPr>
          <w:i/>
          <w:iCs/>
        </w:rPr>
        <w:t xml:space="preserve"> </w:t>
      </w:r>
      <w:r w:rsidR="00067249">
        <w:t>76:44-50</w:t>
      </w:r>
      <w:r w:rsidRPr="004563E6">
        <w:rPr>
          <w:i/>
          <w:iCs/>
        </w:rPr>
        <w:t>.</w:t>
      </w:r>
    </w:p>
    <w:p w14:paraId="1A79DD79" w14:textId="77777777" w:rsidR="00C51552" w:rsidRPr="004563E6" w:rsidRDefault="00C51552" w:rsidP="00AD70C8"/>
    <w:p w14:paraId="08143D6C" w14:textId="7FDA2086" w:rsidR="00CD3526" w:rsidRPr="004563E6" w:rsidRDefault="00D15CF6" w:rsidP="00D15CF6">
      <w:pPr>
        <w:ind w:left="720" w:hanging="720"/>
      </w:pPr>
      <w:r w:rsidRPr="004563E6">
        <w:t>2018</w:t>
      </w:r>
      <w:r w:rsidRPr="004563E6">
        <w:tab/>
      </w:r>
      <w:r w:rsidR="007F096B" w:rsidRPr="004563E6">
        <w:t>Reconciliation, Resurgence and Revitalization: Collaborative Research Protocols with Contemporar</w:t>
      </w:r>
      <w:r w:rsidR="00EA139C" w:rsidRPr="004563E6">
        <w:t>y First Nations.  In James Tull</w:t>
      </w:r>
      <w:r w:rsidR="007F096B" w:rsidRPr="004563E6">
        <w:t xml:space="preserve">y, Michael Asch and John Borrows, eds., </w:t>
      </w:r>
      <w:r w:rsidR="007F096B" w:rsidRPr="004563E6">
        <w:rPr>
          <w:i/>
        </w:rPr>
        <w:t>Reconciliation and Resurgence</w:t>
      </w:r>
      <w:r w:rsidRPr="004563E6">
        <w:t>.  University of Toronto</w:t>
      </w:r>
      <w:r w:rsidR="007F096B" w:rsidRPr="004563E6">
        <w:t xml:space="preserve"> Press</w:t>
      </w:r>
      <w:r w:rsidR="0036278E" w:rsidRPr="004563E6">
        <w:t>: 229-244.</w:t>
      </w:r>
    </w:p>
    <w:p w14:paraId="2C617158" w14:textId="77777777" w:rsidR="00F81030" w:rsidRPr="004563E6" w:rsidRDefault="00F81030" w:rsidP="00AD70C8"/>
    <w:p w14:paraId="314605F3" w14:textId="477D8A7D" w:rsidR="00F81030" w:rsidRPr="004563E6" w:rsidRDefault="00F81030" w:rsidP="001C1D9D">
      <w:pPr>
        <w:ind w:left="720" w:hanging="720"/>
      </w:pPr>
      <w:r w:rsidRPr="004563E6">
        <w:t>2016</w:t>
      </w:r>
      <w:r w:rsidRPr="004563E6">
        <w:tab/>
        <w:t xml:space="preserve">Cultural Structures of First Nations Imagination:  A Social Science View of First Nations Writing in English.  </w:t>
      </w:r>
      <w:r w:rsidRPr="004563E6">
        <w:rPr>
          <w:i/>
        </w:rPr>
        <w:t>Together We Survive:  Ethnographic Intuitions, Friendships, and Conversations.</w:t>
      </w:r>
      <w:r w:rsidRPr="004563E6">
        <w:t xml:space="preserve">  John S. Long and Jennifer S</w:t>
      </w:r>
      <w:r w:rsidR="00EA139C" w:rsidRPr="004563E6">
        <w:t>. H. Brown, eds.  Montreal:  Mc</w:t>
      </w:r>
      <w:r w:rsidRPr="004563E6">
        <w:t>Gill-Queens Press</w:t>
      </w:r>
      <w:r w:rsidR="00CC7FC3" w:rsidRPr="004563E6">
        <w:t>:  181-201</w:t>
      </w:r>
      <w:r w:rsidRPr="004563E6">
        <w:t>.</w:t>
      </w:r>
    </w:p>
    <w:p w14:paraId="665F11F8" w14:textId="77777777" w:rsidR="0007785A" w:rsidRPr="004563E6" w:rsidRDefault="0007785A" w:rsidP="00AD70C8"/>
    <w:p w14:paraId="68413700" w14:textId="04E8A636" w:rsidR="001C1D9D" w:rsidRPr="004563E6" w:rsidRDefault="001C1D9D" w:rsidP="001C1D9D">
      <w:r w:rsidRPr="004563E6">
        <w:t xml:space="preserve">2011  </w:t>
      </w:r>
      <w:r w:rsidR="00E50BC5">
        <w:t xml:space="preserve">  </w:t>
      </w:r>
      <w:r w:rsidRPr="004563E6">
        <w:t xml:space="preserve">Nomadic Legacies and Urban Contexts.  In Heather Howard and Craig Proulx, </w:t>
      </w:r>
    </w:p>
    <w:p w14:paraId="28E7E806" w14:textId="77777777" w:rsidR="007104B5" w:rsidRPr="004563E6" w:rsidRDefault="001C1D9D" w:rsidP="007104B5">
      <w:pPr>
        <w:ind w:left="720"/>
      </w:pPr>
      <w:r w:rsidRPr="004563E6">
        <w:t xml:space="preserve">eds., </w:t>
      </w:r>
      <w:r w:rsidRPr="004563E6">
        <w:rPr>
          <w:i/>
        </w:rPr>
        <w:t>Aboriginal Peoples in Canadian Cities:  Transformations and Continuities.</w:t>
      </w:r>
      <w:r w:rsidRPr="004563E6">
        <w:t xml:space="preserve">  Waterloo ON:  Wilfrid Laurier University Press: 39-51.</w:t>
      </w:r>
    </w:p>
    <w:p w14:paraId="63BCECAB" w14:textId="77777777" w:rsidR="007104B5" w:rsidRPr="004563E6" w:rsidRDefault="007104B5" w:rsidP="001C1D9D">
      <w:pPr>
        <w:ind w:left="720"/>
      </w:pPr>
    </w:p>
    <w:p w14:paraId="61D048B1" w14:textId="0188CDD1" w:rsidR="0007785A" w:rsidRPr="004563E6" w:rsidRDefault="007104B5" w:rsidP="007104B5">
      <w:pPr>
        <w:ind w:left="720" w:hanging="720"/>
      </w:pPr>
      <w:r w:rsidRPr="004563E6">
        <w:t>2009</w:t>
      </w:r>
      <w:r w:rsidRPr="004563E6">
        <w:tab/>
        <w:t>Cross-Cultural Constructions of Work</w:t>
      </w:r>
      <w:r w:rsidR="001214A8">
        <w:t>,</w:t>
      </w:r>
      <w:r w:rsidRPr="004563E6">
        <w:t xml:space="preserve"> Leisure and Community Responsibility:  Some First Nations Reflections.  </w:t>
      </w:r>
      <w:r w:rsidRPr="004563E6">
        <w:rPr>
          <w:i/>
        </w:rPr>
        <w:t>Journal of Occupational Science</w:t>
      </w:r>
      <w:r w:rsidRPr="004563E6">
        <w:t xml:space="preserve"> 16:  4-9.</w:t>
      </w:r>
    </w:p>
    <w:p w14:paraId="0E818FB6" w14:textId="77777777" w:rsidR="00437E67" w:rsidRPr="004563E6" w:rsidRDefault="00437E67" w:rsidP="007104B5">
      <w:pPr>
        <w:ind w:left="720" w:hanging="720"/>
      </w:pPr>
    </w:p>
    <w:p w14:paraId="1B72F1B1" w14:textId="3504738E" w:rsidR="00437E67" w:rsidRPr="004563E6" w:rsidRDefault="00437E67" w:rsidP="007104B5">
      <w:pPr>
        <w:ind w:left="720" w:hanging="720"/>
        <w:rPr>
          <w:i/>
        </w:rPr>
      </w:pPr>
      <w:r w:rsidRPr="004563E6">
        <w:t>2008</w:t>
      </w:r>
      <w:r w:rsidRPr="004563E6">
        <w:tab/>
        <w:t xml:space="preserve">First Nations Identity, Contemporary Interpretive Communities and Nomadic Legacies.  </w:t>
      </w:r>
      <w:r w:rsidRPr="004563E6">
        <w:rPr>
          <w:i/>
        </w:rPr>
        <w:t>Arcadia</w:t>
      </w:r>
      <w:r w:rsidRPr="004563E6">
        <w:t xml:space="preserve"> 43 (1): 102-113</w:t>
      </w:r>
      <w:r w:rsidR="00CC7FC3" w:rsidRPr="004563E6">
        <w:t>.</w:t>
      </w:r>
    </w:p>
    <w:p w14:paraId="23AECC19" w14:textId="77777777" w:rsidR="000551CB" w:rsidRPr="004563E6" w:rsidRDefault="000551CB" w:rsidP="007104B5">
      <w:pPr>
        <w:ind w:left="720" w:hanging="720"/>
      </w:pPr>
    </w:p>
    <w:p w14:paraId="03D8A8C9" w14:textId="4A64AB1E" w:rsidR="000551CB" w:rsidRPr="004563E6" w:rsidRDefault="000551CB" w:rsidP="007104B5">
      <w:pPr>
        <w:ind w:left="720" w:hanging="720"/>
      </w:pPr>
      <w:r w:rsidRPr="004563E6">
        <w:t>2006</w:t>
      </w:r>
      <w:r w:rsidRPr="004563E6">
        <w:tab/>
        <w:t>Meet the Critic.  J. Edward Chamberlain’s</w:t>
      </w:r>
      <w:r w:rsidR="00521FAF" w:rsidRPr="004563E6">
        <w:t xml:space="preserve"> </w:t>
      </w:r>
      <w:r w:rsidR="00521FAF" w:rsidRPr="004563E6">
        <w:rPr>
          <w:i/>
        </w:rPr>
        <w:t xml:space="preserve">If This is Your Land, </w:t>
      </w:r>
      <w:proofErr w:type="gramStart"/>
      <w:r w:rsidR="00521FAF" w:rsidRPr="004563E6">
        <w:rPr>
          <w:i/>
        </w:rPr>
        <w:t>Where</w:t>
      </w:r>
      <w:proofErr w:type="gramEnd"/>
      <w:r w:rsidR="00521FAF" w:rsidRPr="004563E6">
        <w:rPr>
          <w:i/>
        </w:rPr>
        <w:t xml:space="preserve"> are your Stories?  Postcolonial Text.  </w:t>
      </w:r>
      <w:r w:rsidR="00521FAF" w:rsidRPr="004563E6">
        <w:t>(on-line)</w:t>
      </w:r>
    </w:p>
    <w:p w14:paraId="6503E850" w14:textId="77777777" w:rsidR="0007181A" w:rsidRPr="004563E6" w:rsidRDefault="0007181A" w:rsidP="007104B5">
      <w:pPr>
        <w:ind w:left="720" w:hanging="720"/>
      </w:pPr>
    </w:p>
    <w:p w14:paraId="476DBEDD" w14:textId="7FB83FBA" w:rsidR="00106A94" w:rsidRPr="004563E6" w:rsidRDefault="00106A94" w:rsidP="007104B5">
      <w:pPr>
        <w:ind w:left="720" w:hanging="720"/>
      </w:pPr>
      <w:r w:rsidRPr="004563E6">
        <w:t>2002</w:t>
      </w:r>
      <w:r w:rsidRPr="004563E6">
        <w:tab/>
        <w:t>Occupation is Not a Cross-Cultural Universal.  Some Reflections from an</w:t>
      </w:r>
    </w:p>
    <w:p w14:paraId="76AA5628" w14:textId="4535DAE2" w:rsidR="00106A94" w:rsidRPr="004563E6" w:rsidRDefault="00106A94" w:rsidP="007104B5">
      <w:pPr>
        <w:ind w:left="720" w:hanging="720"/>
      </w:pPr>
      <w:r w:rsidRPr="004563E6">
        <w:tab/>
        <w:t xml:space="preserve">Ethnographer.  </w:t>
      </w:r>
      <w:r w:rsidRPr="004563E6">
        <w:rPr>
          <w:i/>
        </w:rPr>
        <w:t xml:space="preserve">Journal of Occupational Science </w:t>
      </w:r>
      <w:r w:rsidRPr="004563E6">
        <w:t>9:  511.</w:t>
      </w:r>
    </w:p>
    <w:p w14:paraId="2827B8C4" w14:textId="77777777" w:rsidR="00106A94" w:rsidRPr="004563E6" w:rsidRDefault="00106A94" w:rsidP="007104B5">
      <w:pPr>
        <w:ind w:left="720" w:hanging="720"/>
      </w:pPr>
    </w:p>
    <w:p w14:paraId="227701B6" w14:textId="583FF1AF" w:rsidR="00106A94" w:rsidRPr="004563E6" w:rsidRDefault="00106A94" w:rsidP="00106A94">
      <w:pPr>
        <w:ind w:left="720"/>
      </w:pPr>
      <w:r w:rsidRPr="004563E6">
        <w:t xml:space="preserve">Plains Cree.  </w:t>
      </w:r>
      <w:r w:rsidRPr="004563E6">
        <w:rPr>
          <w:i/>
        </w:rPr>
        <w:t xml:space="preserve">Handbook of North American Indians:  Plains Volume.  </w:t>
      </w:r>
      <w:r w:rsidRPr="004563E6">
        <w:t>Washington DC:  Smithsonian Institution Press: 638-651.</w:t>
      </w:r>
    </w:p>
    <w:p w14:paraId="448A42E5" w14:textId="77777777" w:rsidR="00422368" w:rsidRPr="004563E6" w:rsidRDefault="00422368" w:rsidP="00422368"/>
    <w:p w14:paraId="29CFE85C" w14:textId="27A2FDBA" w:rsidR="007104B5" w:rsidRPr="004563E6" w:rsidRDefault="00422368" w:rsidP="00422368">
      <w:pPr>
        <w:ind w:left="720" w:hanging="720"/>
      </w:pPr>
      <w:r w:rsidRPr="004563E6">
        <w:t>1996</w:t>
      </w:r>
      <w:r w:rsidRPr="004563E6">
        <w:tab/>
        <w:t xml:space="preserve">What are Texts Good </w:t>
      </w:r>
      <w:proofErr w:type="gramStart"/>
      <w:r w:rsidRPr="004563E6">
        <w:t>For</w:t>
      </w:r>
      <w:proofErr w:type="gramEnd"/>
      <w:r w:rsidRPr="004563E6">
        <w:t xml:space="preserve"> These Days Anyway?  In John Nichols and Arden </w:t>
      </w:r>
      <w:proofErr w:type="spellStart"/>
      <w:r w:rsidRPr="004563E6">
        <w:t>Ogg</w:t>
      </w:r>
      <w:proofErr w:type="spellEnd"/>
      <w:r w:rsidRPr="004563E6">
        <w:t>, ed</w:t>
      </w:r>
      <w:r w:rsidR="00D13A47" w:rsidRPr="004563E6">
        <w:t>s</w:t>
      </w:r>
      <w:r w:rsidRPr="004563E6">
        <w:t>.</w:t>
      </w:r>
      <w:proofErr w:type="gramStart"/>
      <w:r w:rsidRPr="004563E6">
        <w:t xml:space="preserve">, </w:t>
      </w:r>
      <w:r w:rsidRPr="004563E6">
        <w:rPr>
          <w:i/>
        </w:rPr>
        <w:t xml:space="preserve"> </w:t>
      </w:r>
      <w:proofErr w:type="spellStart"/>
      <w:r w:rsidRPr="004563E6">
        <w:rPr>
          <w:i/>
        </w:rPr>
        <w:t>Nitotwasik</w:t>
      </w:r>
      <w:proofErr w:type="spellEnd"/>
      <w:proofErr w:type="gramEnd"/>
      <w:r w:rsidRPr="004563E6">
        <w:rPr>
          <w:i/>
        </w:rPr>
        <w:t xml:space="preserve"> </w:t>
      </w:r>
      <w:proofErr w:type="spellStart"/>
      <w:r w:rsidRPr="004563E6">
        <w:rPr>
          <w:i/>
        </w:rPr>
        <w:t>iskwahtem</w:t>
      </w:r>
      <w:proofErr w:type="spellEnd"/>
      <w:r w:rsidRPr="004563E6">
        <w:rPr>
          <w:i/>
        </w:rPr>
        <w:t xml:space="preserve"> </w:t>
      </w:r>
      <w:proofErr w:type="spellStart"/>
      <w:r w:rsidRPr="004563E6">
        <w:rPr>
          <w:i/>
        </w:rPr>
        <w:t>paskihtepahih</w:t>
      </w:r>
      <w:r w:rsidR="001214A8">
        <w:rPr>
          <w:i/>
        </w:rPr>
        <w:t>t</w:t>
      </w:r>
      <w:proofErr w:type="spellEnd"/>
      <w:r w:rsidRPr="004563E6">
        <w:rPr>
          <w:i/>
        </w:rPr>
        <w:t xml:space="preserve">  Studies in </w:t>
      </w:r>
      <w:proofErr w:type="spellStart"/>
      <w:r w:rsidRPr="004563E6">
        <w:rPr>
          <w:i/>
        </w:rPr>
        <w:t>Honour</w:t>
      </w:r>
      <w:proofErr w:type="spellEnd"/>
      <w:r w:rsidRPr="004563E6">
        <w:rPr>
          <w:i/>
        </w:rPr>
        <w:t xml:space="preserve"> of H. C. </w:t>
      </w:r>
      <w:proofErr w:type="spellStart"/>
      <w:r w:rsidRPr="004563E6">
        <w:rPr>
          <w:i/>
        </w:rPr>
        <w:t>Wolfart</w:t>
      </w:r>
      <w:proofErr w:type="spellEnd"/>
      <w:r w:rsidRPr="004563E6">
        <w:rPr>
          <w:i/>
        </w:rPr>
        <w:t xml:space="preserve">.  </w:t>
      </w:r>
      <w:r w:rsidRPr="004563E6">
        <w:t>Winnipeg:  University of Manitoba Press:  163-170.</w:t>
      </w:r>
    </w:p>
    <w:p w14:paraId="339915F0" w14:textId="77777777" w:rsidR="00E7523E" w:rsidRPr="004563E6" w:rsidRDefault="00E7523E" w:rsidP="00422368">
      <w:pPr>
        <w:ind w:left="720" w:hanging="720"/>
      </w:pPr>
    </w:p>
    <w:p w14:paraId="12EB73D4" w14:textId="0BEBB8D1" w:rsidR="00E7523E" w:rsidRPr="004563E6" w:rsidRDefault="00E7523E" w:rsidP="00422368">
      <w:pPr>
        <w:ind w:left="720" w:hanging="720"/>
      </w:pPr>
      <w:r w:rsidRPr="004563E6">
        <w:t>1988</w:t>
      </w:r>
      <w:r w:rsidRPr="004563E6">
        <w:tab/>
        <w:t xml:space="preserve">The Interactional Consequences of Power.  In Regna Darnell and Michael K. Foster, eds., </w:t>
      </w:r>
      <w:r w:rsidRPr="004563E6">
        <w:rPr>
          <w:i/>
        </w:rPr>
        <w:t xml:space="preserve">Native </w:t>
      </w:r>
      <w:r w:rsidR="001214A8">
        <w:rPr>
          <w:i/>
        </w:rPr>
        <w:t xml:space="preserve">North </w:t>
      </w:r>
      <w:r w:rsidRPr="004563E6">
        <w:rPr>
          <w:i/>
        </w:rPr>
        <w:t xml:space="preserve">American Interaction Patterns.  </w:t>
      </w:r>
      <w:r w:rsidRPr="004563E6">
        <w:t>Ottawa:  Canadian Museum of Civilization:  69-77.</w:t>
      </w:r>
    </w:p>
    <w:p w14:paraId="729FEC96" w14:textId="77777777" w:rsidR="00BF12BA" w:rsidRPr="004563E6" w:rsidRDefault="00BF12BA" w:rsidP="00422368">
      <w:pPr>
        <w:ind w:left="720" w:hanging="720"/>
      </w:pPr>
    </w:p>
    <w:p w14:paraId="7C441AAB" w14:textId="436D59D2" w:rsidR="00BF12BA" w:rsidRPr="004563E6" w:rsidRDefault="00BF12BA" w:rsidP="00422368">
      <w:pPr>
        <w:ind w:left="720" w:hanging="720"/>
      </w:pPr>
      <w:r w:rsidRPr="004563E6">
        <w:t>1985</w:t>
      </w:r>
      <w:r w:rsidRPr="004563E6">
        <w:tab/>
        <w:t xml:space="preserve">The Language of Power in Cree Interethnic Communication.  In Nessa Wolfson and Joan Manes, eds., </w:t>
      </w:r>
      <w:r w:rsidRPr="004563E6">
        <w:rPr>
          <w:i/>
        </w:rPr>
        <w:t xml:space="preserve">The Language of Power.  </w:t>
      </w:r>
      <w:r w:rsidRPr="004563E6">
        <w:t>New York:  Newbury House:  61-72.</w:t>
      </w:r>
    </w:p>
    <w:p w14:paraId="5D5C9281" w14:textId="77777777" w:rsidR="00BF12BA" w:rsidRPr="004563E6" w:rsidRDefault="00BF12BA" w:rsidP="00422368">
      <w:pPr>
        <w:ind w:left="720" w:hanging="720"/>
      </w:pPr>
    </w:p>
    <w:p w14:paraId="567A1304" w14:textId="5C7E800B" w:rsidR="00FE71E3" w:rsidRPr="004563E6" w:rsidRDefault="008B6858" w:rsidP="00BF12BA">
      <w:pPr>
        <w:ind w:left="720" w:hanging="720"/>
      </w:pPr>
      <w:r w:rsidRPr="004563E6">
        <w:t>1984</w:t>
      </w:r>
      <w:r w:rsidRPr="004563E6">
        <w:tab/>
        <w:t xml:space="preserve"> Interacti</w:t>
      </w:r>
      <w:r w:rsidR="006214C5" w:rsidRPr="004563E6">
        <w:t xml:space="preserve">on et </w:t>
      </w:r>
      <w:proofErr w:type="spellStart"/>
      <w:r w:rsidR="006214C5" w:rsidRPr="004563E6">
        <w:t>Langage</w:t>
      </w:r>
      <w:proofErr w:type="spellEnd"/>
      <w:r w:rsidR="006214C5" w:rsidRPr="004563E6">
        <w:t xml:space="preserve">:  Implications </w:t>
      </w:r>
      <w:proofErr w:type="spellStart"/>
      <w:r w:rsidR="006214C5" w:rsidRPr="004563E6">
        <w:t>th</w:t>
      </w:r>
      <w:r w:rsidR="000D0BDE" w:rsidRPr="004563E6">
        <w:t>éoretiques</w:t>
      </w:r>
      <w:proofErr w:type="spellEnd"/>
      <w:r w:rsidR="000D0BDE" w:rsidRPr="004563E6">
        <w:t xml:space="preserve"> </w:t>
      </w:r>
      <w:proofErr w:type="spellStart"/>
      <w:r w:rsidR="000D0BDE" w:rsidRPr="004563E6">
        <w:t>degagé</w:t>
      </w:r>
      <w:r w:rsidRPr="004563E6">
        <w:t>es</w:t>
      </w:r>
      <w:proofErr w:type="spellEnd"/>
      <w:r w:rsidRPr="004563E6">
        <w:t xml:space="preserve"> de la culture </w:t>
      </w:r>
      <w:proofErr w:type="spellStart"/>
      <w:r w:rsidRPr="004563E6">
        <w:t>Cris</w:t>
      </w:r>
      <w:proofErr w:type="spellEnd"/>
      <w:r w:rsidRPr="004563E6">
        <w:t xml:space="preserve">.  </w:t>
      </w:r>
      <w:r w:rsidR="000D0BDE" w:rsidRPr="004563E6">
        <w:rPr>
          <w:i/>
        </w:rPr>
        <w:t xml:space="preserve">Recherche </w:t>
      </w:r>
      <w:proofErr w:type="spellStart"/>
      <w:r w:rsidR="000D0BDE" w:rsidRPr="004563E6">
        <w:rPr>
          <w:i/>
        </w:rPr>
        <w:t>Amerindiennes</w:t>
      </w:r>
      <w:proofErr w:type="spellEnd"/>
      <w:r w:rsidR="000D0BDE" w:rsidRPr="004563E6">
        <w:rPr>
          <w:i/>
        </w:rPr>
        <w:t xml:space="preserve"> au Qué</w:t>
      </w:r>
      <w:r w:rsidRPr="004563E6">
        <w:rPr>
          <w:i/>
        </w:rPr>
        <w:t xml:space="preserve">bec </w:t>
      </w:r>
      <w:r w:rsidRPr="004563E6">
        <w:t>14:  42-50.</w:t>
      </w:r>
    </w:p>
    <w:p w14:paraId="7D28C0FB" w14:textId="77777777" w:rsidR="002E7E99" w:rsidRPr="004563E6" w:rsidRDefault="002E7E99" w:rsidP="00BF12BA">
      <w:pPr>
        <w:ind w:left="720" w:hanging="720"/>
      </w:pPr>
    </w:p>
    <w:p w14:paraId="1F80554C" w14:textId="6351FA86" w:rsidR="002E7E99" w:rsidRPr="004563E6" w:rsidRDefault="002E7E99" w:rsidP="00BF12BA">
      <w:pPr>
        <w:ind w:left="720" w:hanging="720"/>
      </w:pPr>
      <w:r w:rsidRPr="004563E6">
        <w:t>1981</w:t>
      </w:r>
      <w:r w:rsidRPr="004563E6">
        <w:tab/>
        <w:t xml:space="preserve">Taciturnity in Native American Etiquette.  </w:t>
      </w:r>
      <w:r w:rsidRPr="004563E6">
        <w:rPr>
          <w:i/>
        </w:rPr>
        <w:t>Culture</w:t>
      </w:r>
      <w:r w:rsidRPr="004563E6">
        <w:t xml:space="preserve"> 1:  55-60.</w:t>
      </w:r>
    </w:p>
    <w:p w14:paraId="5B04D5F2" w14:textId="77777777" w:rsidR="002E7E99" w:rsidRPr="004563E6" w:rsidRDefault="002E7E99" w:rsidP="00BF12BA">
      <w:pPr>
        <w:ind w:left="720" w:hanging="720"/>
      </w:pPr>
    </w:p>
    <w:p w14:paraId="63909B00" w14:textId="72CA1A86" w:rsidR="002E7E99" w:rsidRPr="004563E6" w:rsidRDefault="002E7E99" w:rsidP="00BF12BA">
      <w:pPr>
        <w:ind w:left="720" w:hanging="720"/>
      </w:pPr>
      <w:r w:rsidRPr="004563E6">
        <w:t>1980</w:t>
      </w:r>
      <w:r w:rsidRPr="004563E6">
        <w:tab/>
        <w:t xml:space="preserve">The Conflict Between the Communicative Environment of the Cree Child and the Social System.  </w:t>
      </w:r>
      <w:r w:rsidRPr="004563E6">
        <w:rPr>
          <w:i/>
        </w:rPr>
        <w:t xml:space="preserve">Proceedings of the First International Congress for the Study of Child Language.  </w:t>
      </w:r>
      <w:r w:rsidRPr="004563E6">
        <w:t>Latham MC:  University Press of America:  538-555.</w:t>
      </w:r>
    </w:p>
    <w:p w14:paraId="4E6874D3" w14:textId="77777777" w:rsidR="002E7E99" w:rsidRPr="004563E6" w:rsidRDefault="002E7E99" w:rsidP="00BF12BA">
      <w:pPr>
        <w:ind w:left="720" w:hanging="720"/>
      </w:pPr>
    </w:p>
    <w:p w14:paraId="18569D18" w14:textId="5839100B" w:rsidR="002E7E99" w:rsidRPr="004563E6" w:rsidRDefault="002E7E99" w:rsidP="002E7E99">
      <w:pPr>
        <w:ind w:left="720" w:hanging="720"/>
      </w:pPr>
      <w:r w:rsidRPr="004563E6">
        <w:tab/>
        <w:t xml:space="preserve">Toward a Cultural Semiotics of Cree.  In Alan Ford and Jim Lees, eds., </w:t>
      </w:r>
      <w:r w:rsidRPr="004563E6">
        <w:rPr>
          <w:i/>
        </w:rPr>
        <w:t xml:space="preserve">Papers in Algonquian Syntax.  </w:t>
      </w:r>
      <w:r w:rsidRPr="004563E6">
        <w:t>Montreal:  University of Montreal:  23-44.</w:t>
      </w:r>
    </w:p>
    <w:p w14:paraId="70BE8674" w14:textId="77777777" w:rsidR="002E7E99" w:rsidRPr="004563E6" w:rsidRDefault="002E7E99" w:rsidP="002E7E99">
      <w:pPr>
        <w:ind w:left="720" w:hanging="720"/>
      </w:pPr>
    </w:p>
    <w:p w14:paraId="2029523C" w14:textId="568D38DE" w:rsidR="002E7E99" w:rsidRPr="004563E6" w:rsidRDefault="002E7E99" w:rsidP="002E7E99">
      <w:pPr>
        <w:ind w:left="720" w:hanging="720"/>
      </w:pPr>
      <w:r w:rsidRPr="004563E6">
        <w:t>1977</w:t>
      </w:r>
      <w:r w:rsidRPr="004563E6">
        <w:tab/>
        <w:t xml:space="preserve">Regna Darnell and Anthony L. Vanek.  The Animate-Inanimate Distinction in Cree.  In Regna Darnell, ed., </w:t>
      </w:r>
      <w:r w:rsidRPr="004563E6">
        <w:rPr>
          <w:i/>
        </w:rPr>
        <w:t xml:space="preserve">Language Use in Canada.  </w:t>
      </w:r>
      <w:r w:rsidRPr="004563E6">
        <w:t>Edmonton:  Linguistic Research Inc.:  159-180.</w:t>
      </w:r>
    </w:p>
    <w:p w14:paraId="48CC094A" w14:textId="77777777" w:rsidR="002E7E99" w:rsidRPr="004563E6" w:rsidRDefault="002E7E99" w:rsidP="002E7E99">
      <w:pPr>
        <w:ind w:left="720" w:hanging="720"/>
      </w:pPr>
    </w:p>
    <w:p w14:paraId="02CB8674" w14:textId="485C3041" w:rsidR="002E7E99" w:rsidRPr="004563E6" w:rsidRDefault="002E7E99" w:rsidP="002E7E99">
      <w:pPr>
        <w:ind w:left="720" w:hanging="720"/>
      </w:pPr>
      <w:r w:rsidRPr="004563E6">
        <w:t>1976</w:t>
      </w:r>
      <w:r w:rsidRPr="004563E6">
        <w:tab/>
        <w:t xml:space="preserve">Cree-English Bilingualism in Northern Alberta.  </w:t>
      </w:r>
      <w:r w:rsidRPr="004563E6">
        <w:rPr>
          <w:i/>
        </w:rPr>
        <w:t>Proceedings of the 9</w:t>
      </w:r>
      <w:r w:rsidRPr="004563E6">
        <w:rPr>
          <w:i/>
          <w:vertAlign w:val="superscript"/>
        </w:rPr>
        <w:t>th</w:t>
      </w:r>
      <w:r w:rsidRPr="004563E6">
        <w:rPr>
          <w:i/>
        </w:rPr>
        <w:t xml:space="preserve"> International Congress of Anthropological</w:t>
      </w:r>
      <w:r w:rsidR="00812038" w:rsidRPr="004563E6">
        <w:rPr>
          <w:i/>
        </w:rPr>
        <w:t xml:space="preserve"> and Ethnological Sciences.  </w:t>
      </w:r>
      <w:r w:rsidR="00812038" w:rsidRPr="004563E6">
        <w:t>The Hague:  Mouton.</w:t>
      </w:r>
    </w:p>
    <w:p w14:paraId="089E9F91" w14:textId="77777777" w:rsidR="00812038" w:rsidRPr="004563E6" w:rsidRDefault="00812038" w:rsidP="002E7E99">
      <w:pPr>
        <w:ind w:left="720" w:hanging="720"/>
      </w:pPr>
    </w:p>
    <w:p w14:paraId="13B3F865" w14:textId="5C35081C" w:rsidR="00812038" w:rsidRPr="004563E6" w:rsidRDefault="00812038" w:rsidP="002E7E99">
      <w:pPr>
        <w:ind w:left="720" w:hanging="720"/>
      </w:pPr>
      <w:r w:rsidRPr="004563E6">
        <w:t>1974</w:t>
      </w:r>
      <w:r w:rsidRPr="004563E6">
        <w:tab/>
        <w:t xml:space="preserve">The Social Context of Cree Narrative.  In Richard Bauman and Joel </w:t>
      </w:r>
      <w:proofErr w:type="spellStart"/>
      <w:r w:rsidRPr="004563E6">
        <w:t>Sherzer</w:t>
      </w:r>
      <w:proofErr w:type="spellEnd"/>
      <w:r w:rsidRPr="004563E6">
        <w:t xml:space="preserve">, eds., </w:t>
      </w:r>
      <w:r w:rsidRPr="004563E6">
        <w:rPr>
          <w:i/>
        </w:rPr>
        <w:t xml:space="preserve">Explorations in the Ethnography of Speaking.  </w:t>
      </w:r>
      <w:r w:rsidRPr="004563E6">
        <w:t>Cambridge:  Cambridge University Press:  315-336.</w:t>
      </w:r>
    </w:p>
    <w:p w14:paraId="391F53BD" w14:textId="77777777" w:rsidR="00596CD7" w:rsidRPr="004563E6" w:rsidRDefault="00596CD7" w:rsidP="002E7E99">
      <w:pPr>
        <w:ind w:left="720" w:hanging="720"/>
      </w:pPr>
    </w:p>
    <w:p w14:paraId="01DC44AB" w14:textId="7781B606" w:rsidR="00596CD7" w:rsidRPr="004563E6" w:rsidRDefault="00596CD7" w:rsidP="002E7E99">
      <w:pPr>
        <w:ind w:left="720" w:hanging="720"/>
      </w:pPr>
      <w:r w:rsidRPr="004563E6">
        <w:t>1973</w:t>
      </w:r>
      <w:r w:rsidRPr="004563E6">
        <w:tab/>
        <w:t>Regna Darnell and Anthony L. Vanek.  The Psychological Reality of Cree</w:t>
      </w:r>
    </w:p>
    <w:p w14:paraId="7A4300C6" w14:textId="4083B284" w:rsidR="00596CD7" w:rsidRPr="004563E6" w:rsidRDefault="00596CD7" w:rsidP="00596CD7">
      <w:pPr>
        <w:ind w:left="720"/>
      </w:pPr>
      <w:r w:rsidRPr="004563E6">
        <w:t xml:space="preserve">Syllabics.  In Regna Darnell, ed., </w:t>
      </w:r>
      <w:r w:rsidRPr="004563E6">
        <w:rPr>
          <w:i/>
        </w:rPr>
        <w:t>Canadian Languages in their Social Context.</w:t>
      </w:r>
      <w:r w:rsidRPr="004563E6">
        <w:t xml:space="preserve"> Edmonton:  Linguistic Research Inc:  171-191.</w:t>
      </w:r>
    </w:p>
    <w:p w14:paraId="48587452" w14:textId="77777777" w:rsidR="00B76BF2" w:rsidRPr="004563E6" w:rsidRDefault="00B76BF2" w:rsidP="00596CD7">
      <w:pPr>
        <w:ind w:left="720"/>
      </w:pPr>
    </w:p>
    <w:p w14:paraId="66E79617" w14:textId="56069318" w:rsidR="00BF12BA" w:rsidRDefault="00596CD7" w:rsidP="004D2EBA">
      <w:pPr>
        <w:ind w:left="720" w:hanging="720"/>
      </w:pPr>
      <w:r w:rsidRPr="004563E6">
        <w:lastRenderedPageBreak/>
        <w:t>1971</w:t>
      </w:r>
      <w:r w:rsidRPr="004563E6">
        <w:tab/>
        <w:t xml:space="preserve">The Bilingual Speech Community:  A Cree Example.  In Regna Darnell, ed., </w:t>
      </w:r>
      <w:r w:rsidRPr="004563E6">
        <w:rPr>
          <w:i/>
        </w:rPr>
        <w:t xml:space="preserve">Linguistic Diversity in Canadian Society.  </w:t>
      </w:r>
      <w:r w:rsidRPr="004563E6">
        <w:t>Edmonton:  Linguistic Research, Inc.:  155-17</w:t>
      </w:r>
    </w:p>
    <w:p w14:paraId="5545D0DD" w14:textId="77777777" w:rsidR="00D118EB" w:rsidRPr="004563E6" w:rsidRDefault="00D118EB" w:rsidP="004D2EBA">
      <w:pPr>
        <w:ind w:left="720" w:hanging="720"/>
      </w:pPr>
    </w:p>
    <w:p w14:paraId="2811D3E3" w14:textId="1C0070B1" w:rsidR="00AD70C8" w:rsidRPr="004563E6" w:rsidRDefault="000D0BDE" w:rsidP="004563E6">
      <w:pPr>
        <w:pStyle w:val="Heading3"/>
        <w:rPr>
          <w:rFonts w:asciiTheme="minorHAnsi" w:hAnsiTheme="minorHAnsi"/>
          <w:b/>
        </w:rPr>
      </w:pPr>
      <w:bookmarkStart w:id="20" w:name="_Toc24984800"/>
      <w:r w:rsidRPr="004563E6">
        <w:rPr>
          <w:rFonts w:asciiTheme="minorHAnsi" w:hAnsiTheme="minorHAnsi"/>
          <w:b/>
        </w:rPr>
        <w:t>ALGONQUIAN CONFERENCE PAPER</w:t>
      </w:r>
      <w:r w:rsidR="00AD70C8" w:rsidRPr="004563E6">
        <w:rPr>
          <w:rFonts w:asciiTheme="minorHAnsi" w:hAnsiTheme="minorHAnsi"/>
          <w:b/>
        </w:rPr>
        <w:t>S</w:t>
      </w:r>
      <w:bookmarkEnd w:id="20"/>
    </w:p>
    <w:p w14:paraId="4EFA635C" w14:textId="77777777" w:rsidR="00437E67" w:rsidRPr="004563E6" w:rsidRDefault="00437E67" w:rsidP="00AD70C8">
      <w:pPr>
        <w:rPr>
          <w:b/>
        </w:rPr>
      </w:pPr>
    </w:p>
    <w:p w14:paraId="76C2AD97" w14:textId="77777777" w:rsidR="00437E67" w:rsidRPr="004563E6" w:rsidRDefault="00437E67" w:rsidP="00437E67">
      <w:pPr>
        <w:ind w:left="720" w:hanging="720"/>
      </w:pPr>
      <w:r w:rsidRPr="004563E6">
        <w:t>2007</w:t>
      </w:r>
      <w:r w:rsidRPr="004563E6">
        <w:tab/>
        <w:t xml:space="preserve">Regna Darnell and </w:t>
      </w:r>
      <w:proofErr w:type="spellStart"/>
      <w:r w:rsidRPr="004563E6">
        <w:t>Christianne</w:t>
      </w:r>
      <w:proofErr w:type="spellEnd"/>
      <w:r w:rsidRPr="004563E6">
        <w:t xml:space="preserve"> Stephens.  Species at Risk:  Reflections on Translation from Walpole Island First Nation.  </w:t>
      </w:r>
      <w:r w:rsidRPr="004563E6">
        <w:rPr>
          <w:i/>
        </w:rPr>
        <w:t>Papers of the 38</w:t>
      </w:r>
      <w:r w:rsidRPr="004563E6">
        <w:rPr>
          <w:i/>
          <w:vertAlign w:val="superscript"/>
        </w:rPr>
        <w:t>th</w:t>
      </w:r>
      <w:r w:rsidRPr="004563E6">
        <w:rPr>
          <w:i/>
        </w:rPr>
        <w:t xml:space="preserve"> Algonquian Conference</w:t>
      </w:r>
      <w:r w:rsidRPr="004563E6">
        <w:t>: 129-142.</w:t>
      </w:r>
    </w:p>
    <w:p w14:paraId="258A6CA6" w14:textId="77777777" w:rsidR="000551CB" w:rsidRPr="004563E6" w:rsidRDefault="000551CB" w:rsidP="00437E67">
      <w:pPr>
        <w:ind w:left="720" w:hanging="720"/>
      </w:pPr>
    </w:p>
    <w:p w14:paraId="4A76DA45" w14:textId="77777777" w:rsidR="000551CB" w:rsidRPr="004563E6" w:rsidRDefault="000551CB" w:rsidP="00437E67">
      <w:pPr>
        <w:ind w:left="720" w:hanging="720"/>
      </w:pPr>
      <w:r w:rsidRPr="004563E6">
        <w:t>2006</w:t>
      </w:r>
      <w:r w:rsidRPr="004563E6">
        <w:tab/>
        <w:t xml:space="preserve">Residential School Discourses and the Discourses of Self-Government:  Changing Political Resonances of Language and Land in Algonquian Narrative.  </w:t>
      </w:r>
      <w:r w:rsidRPr="004563E6">
        <w:rPr>
          <w:i/>
        </w:rPr>
        <w:t>Papers of the 37</w:t>
      </w:r>
      <w:r w:rsidRPr="004563E6">
        <w:rPr>
          <w:i/>
          <w:vertAlign w:val="superscript"/>
        </w:rPr>
        <w:t>th</w:t>
      </w:r>
      <w:r w:rsidRPr="004563E6">
        <w:rPr>
          <w:i/>
        </w:rPr>
        <w:t xml:space="preserve"> Algonquian Conference:  </w:t>
      </w:r>
      <w:r w:rsidRPr="004563E6">
        <w:t>149-160.</w:t>
      </w:r>
    </w:p>
    <w:p w14:paraId="6D73B4CB" w14:textId="77777777" w:rsidR="00521FAF" w:rsidRPr="004563E6" w:rsidRDefault="00521FAF" w:rsidP="00437E67">
      <w:pPr>
        <w:ind w:left="720" w:hanging="720"/>
      </w:pPr>
    </w:p>
    <w:p w14:paraId="0AEBC876" w14:textId="17DC0864" w:rsidR="00521FAF" w:rsidRPr="004563E6" w:rsidRDefault="00521FAF" w:rsidP="00437E67">
      <w:pPr>
        <w:ind w:left="720" w:hanging="720"/>
      </w:pPr>
      <w:r w:rsidRPr="004563E6">
        <w:t>2005</w:t>
      </w:r>
      <w:r w:rsidRPr="004563E6">
        <w:tab/>
        <w:t>Regna Darnell and Maria Manzano-</w:t>
      </w:r>
      <w:proofErr w:type="spellStart"/>
      <w:r w:rsidRPr="004563E6">
        <w:t>Mungia</w:t>
      </w:r>
      <w:proofErr w:type="spellEnd"/>
      <w:r w:rsidRPr="004563E6">
        <w:t xml:space="preserve">.  Life Histories and Decision-Making Strategies in Contemporary Algonquian Residence Choice.  </w:t>
      </w:r>
      <w:r w:rsidRPr="004563E6">
        <w:rPr>
          <w:i/>
        </w:rPr>
        <w:t>Papers of the 36</w:t>
      </w:r>
      <w:r w:rsidRPr="004563E6">
        <w:rPr>
          <w:i/>
          <w:vertAlign w:val="superscript"/>
        </w:rPr>
        <w:t>th</w:t>
      </w:r>
      <w:r w:rsidRPr="004563E6">
        <w:rPr>
          <w:i/>
        </w:rPr>
        <w:t xml:space="preserve"> Algonquian Conference</w:t>
      </w:r>
      <w:r w:rsidRPr="004563E6">
        <w:t>: 173-186.</w:t>
      </w:r>
    </w:p>
    <w:p w14:paraId="4CA06B39" w14:textId="77777777" w:rsidR="000551CB" w:rsidRPr="004563E6" w:rsidRDefault="000551CB" w:rsidP="00437E67">
      <w:pPr>
        <w:ind w:left="720" w:hanging="720"/>
      </w:pPr>
    </w:p>
    <w:p w14:paraId="5D3BCCC7" w14:textId="433A7AE0" w:rsidR="00193C82" w:rsidRPr="004563E6" w:rsidRDefault="00193C82" w:rsidP="00437E67">
      <w:pPr>
        <w:ind w:left="720" w:hanging="720"/>
      </w:pPr>
      <w:r w:rsidRPr="004563E6">
        <w:t>2004</w:t>
      </w:r>
      <w:r w:rsidRPr="004563E6">
        <w:tab/>
        <w:t xml:space="preserve">Persistence of Nomadic Habits in Urban-Rural Migration:  Towards a Qualitative Demography.  </w:t>
      </w:r>
      <w:r w:rsidRPr="004563E6">
        <w:rPr>
          <w:i/>
        </w:rPr>
        <w:t>Papers of the 35</w:t>
      </w:r>
      <w:r w:rsidRPr="004563E6">
        <w:rPr>
          <w:i/>
          <w:vertAlign w:val="superscript"/>
        </w:rPr>
        <w:t>th</w:t>
      </w:r>
      <w:r w:rsidRPr="004563E6">
        <w:rPr>
          <w:i/>
        </w:rPr>
        <w:t xml:space="preserve"> Algonquian Conference</w:t>
      </w:r>
      <w:r w:rsidRPr="004563E6">
        <w:t>: 75-89.</w:t>
      </w:r>
    </w:p>
    <w:p w14:paraId="7049FF70" w14:textId="77777777" w:rsidR="00C934AF" w:rsidRPr="004563E6" w:rsidRDefault="00C934AF" w:rsidP="00437E67">
      <w:pPr>
        <w:ind w:left="720" w:hanging="720"/>
      </w:pPr>
    </w:p>
    <w:p w14:paraId="61D9715C" w14:textId="63CB613B" w:rsidR="00C934AF" w:rsidRPr="004563E6" w:rsidRDefault="00C934AF" w:rsidP="00437E67">
      <w:pPr>
        <w:ind w:left="720" w:hanging="720"/>
      </w:pPr>
      <w:r w:rsidRPr="004563E6">
        <w:t>2003</w:t>
      </w:r>
      <w:r w:rsidRPr="004563E6">
        <w:tab/>
        <w:t xml:space="preserve">Algonquian Perspectives on Social Cohesion in Canadian Society.  </w:t>
      </w:r>
      <w:r w:rsidRPr="004563E6">
        <w:rPr>
          <w:i/>
        </w:rPr>
        <w:t>Papers of the 34</w:t>
      </w:r>
      <w:r w:rsidRPr="004563E6">
        <w:rPr>
          <w:i/>
          <w:vertAlign w:val="superscript"/>
        </w:rPr>
        <w:t>th</w:t>
      </w:r>
      <w:r w:rsidRPr="004563E6">
        <w:rPr>
          <w:i/>
        </w:rPr>
        <w:t xml:space="preserve"> Algonquian Conference</w:t>
      </w:r>
      <w:r w:rsidRPr="004563E6">
        <w:t>: 115-128.</w:t>
      </w:r>
    </w:p>
    <w:p w14:paraId="3EAF3D31" w14:textId="77777777" w:rsidR="00C934AF" w:rsidRPr="004563E6" w:rsidRDefault="00C934AF" w:rsidP="00437E67">
      <w:pPr>
        <w:ind w:left="720" w:hanging="720"/>
      </w:pPr>
    </w:p>
    <w:p w14:paraId="3E1AD70F" w14:textId="7D09ACD4" w:rsidR="00106A94" w:rsidRPr="004563E6" w:rsidRDefault="00106A94" w:rsidP="00437E67">
      <w:pPr>
        <w:ind w:left="720" w:hanging="720"/>
      </w:pPr>
      <w:r w:rsidRPr="004563E6">
        <w:t>2002</w:t>
      </w:r>
      <w:r w:rsidRPr="004563E6">
        <w:tab/>
        <w:t xml:space="preserve">The </w:t>
      </w:r>
      <w:proofErr w:type="spellStart"/>
      <w:r w:rsidRPr="004563E6">
        <w:t>Qu</w:t>
      </w:r>
      <w:r w:rsidR="000D0BDE" w:rsidRPr="004563E6">
        <w:t>é</w:t>
      </w:r>
      <w:r w:rsidRPr="004563E6">
        <w:t>becois</w:t>
      </w:r>
      <w:proofErr w:type="spellEnd"/>
      <w:r w:rsidRPr="004563E6">
        <w:t xml:space="preserve"> and </w:t>
      </w:r>
      <w:r w:rsidR="002B71FB" w:rsidRPr="004563E6">
        <w:t xml:space="preserve">the </w:t>
      </w:r>
      <w:proofErr w:type="spellStart"/>
      <w:r w:rsidR="000D0BDE" w:rsidRPr="004563E6">
        <w:t>Amé</w:t>
      </w:r>
      <w:r w:rsidRPr="004563E6">
        <w:t>rindiens</w:t>
      </w:r>
      <w:proofErr w:type="spellEnd"/>
      <w:r w:rsidR="002B71FB" w:rsidRPr="004563E6">
        <w:t xml:space="preserve"> in the Debate on Canadian Unity.  </w:t>
      </w:r>
      <w:r w:rsidR="002B71FB" w:rsidRPr="004563E6">
        <w:rPr>
          <w:i/>
        </w:rPr>
        <w:t>Papers of the 33</w:t>
      </w:r>
      <w:r w:rsidR="002B71FB" w:rsidRPr="004563E6">
        <w:rPr>
          <w:i/>
          <w:vertAlign w:val="superscript"/>
        </w:rPr>
        <w:t>rd</w:t>
      </w:r>
      <w:r w:rsidR="002B71FB" w:rsidRPr="004563E6">
        <w:rPr>
          <w:i/>
        </w:rPr>
        <w:t xml:space="preserve"> Algonquian Conference: </w:t>
      </w:r>
      <w:r w:rsidR="002B71FB" w:rsidRPr="004563E6">
        <w:t>181-194.</w:t>
      </w:r>
    </w:p>
    <w:p w14:paraId="57D5041E" w14:textId="77777777" w:rsidR="00D17A1B" w:rsidRPr="004563E6" w:rsidRDefault="00D17A1B" w:rsidP="00437E67">
      <w:pPr>
        <w:ind w:left="720" w:hanging="720"/>
      </w:pPr>
    </w:p>
    <w:p w14:paraId="220BD129" w14:textId="61AAB775" w:rsidR="00D17A1B" w:rsidRPr="004563E6" w:rsidRDefault="00D17A1B" w:rsidP="00437E67">
      <w:pPr>
        <w:ind w:left="720" w:hanging="720"/>
      </w:pPr>
      <w:r w:rsidRPr="004563E6">
        <w:t>2001</w:t>
      </w:r>
      <w:r w:rsidRPr="004563E6">
        <w:tab/>
        <w:t xml:space="preserve">Representations of Algonquians as Prototypical First Nations:  The National Film Board of Canada.  </w:t>
      </w:r>
      <w:r w:rsidRPr="004563E6">
        <w:rPr>
          <w:i/>
        </w:rPr>
        <w:t>Papers of the 32</w:t>
      </w:r>
      <w:r w:rsidRPr="004563E6">
        <w:rPr>
          <w:i/>
          <w:vertAlign w:val="superscript"/>
        </w:rPr>
        <w:t>nd</w:t>
      </w:r>
      <w:r w:rsidRPr="004563E6">
        <w:rPr>
          <w:i/>
        </w:rPr>
        <w:t xml:space="preserve"> Algonquian Conference:</w:t>
      </w:r>
      <w:r w:rsidRPr="004563E6">
        <w:t xml:space="preserve">  100-113.</w:t>
      </w:r>
    </w:p>
    <w:p w14:paraId="608822C5" w14:textId="77777777" w:rsidR="00D17A1B" w:rsidRPr="004563E6" w:rsidRDefault="00D17A1B" w:rsidP="00437E67">
      <w:pPr>
        <w:ind w:left="720" w:hanging="720"/>
      </w:pPr>
    </w:p>
    <w:p w14:paraId="6D4CDFD0" w14:textId="22622F56" w:rsidR="00D17A1B" w:rsidRPr="004563E6" w:rsidRDefault="00D17A1B" w:rsidP="00437E67">
      <w:pPr>
        <w:ind w:left="720" w:hanging="720"/>
      </w:pPr>
      <w:r w:rsidRPr="004563E6">
        <w:t>2000</w:t>
      </w:r>
      <w:r w:rsidRPr="004563E6">
        <w:tab/>
        <w:t xml:space="preserve">The Primacy of Writing and the Persistence of the Primitive.  </w:t>
      </w:r>
      <w:r w:rsidRPr="004563E6">
        <w:rPr>
          <w:i/>
        </w:rPr>
        <w:t>Papers of the 31</w:t>
      </w:r>
      <w:r w:rsidRPr="004563E6">
        <w:rPr>
          <w:i/>
          <w:vertAlign w:val="superscript"/>
        </w:rPr>
        <w:t>st</w:t>
      </w:r>
      <w:r w:rsidRPr="004563E6">
        <w:rPr>
          <w:i/>
        </w:rPr>
        <w:t xml:space="preserve"> Algonquian Conference:</w:t>
      </w:r>
      <w:r w:rsidRPr="004563E6">
        <w:t xml:space="preserve">  54-67.</w:t>
      </w:r>
    </w:p>
    <w:p w14:paraId="292598C3" w14:textId="238B1533" w:rsidR="00D17A1B" w:rsidRPr="004563E6" w:rsidRDefault="00D17A1B" w:rsidP="00437E67">
      <w:pPr>
        <w:ind w:left="720" w:hanging="720"/>
      </w:pPr>
    </w:p>
    <w:p w14:paraId="69643B76" w14:textId="77777777" w:rsidR="00D17A1B" w:rsidRPr="004563E6" w:rsidRDefault="00D17A1B" w:rsidP="00437E67">
      <w:pPr>
        <w:ind w:left="720" w:hanging="720"/>
      </w:pPr>
      <w:r w:rsidRPr="004563E6">
        <w:t>1999</w:t>
      </w:r>
      <w:r w:rsidRPr="004563E6">
        <w:tab/>
        <w:t>Narrative Authority in the Storytelling of Native American Grandmothers.</w:t>
      </w:r>
      <w:r w:rsidRPr="004563E6">
        <w:rPr>
          <w:i/>
        </w:rPr>
        <w:t xml:space="preserve">  Papers of the 30</w:t>
      </w:r>
      <w:r w:rsidRPr="004563E6">
        <w:rPr>
          <w:i/>
          <w:vertAlign w:val="superscript"/>
        </w:rPr>
        <w:t>th</w:t>
      </w:r>
      <w:r w:rsidRPr="004563E6">
        <w:rPr>
          <w:i/>
        </w:rPr>
        <w:t xml:space="preserve"> Algonquian Conference:</w:t>
      </w:r>
      <w:r w:rsidRPr="004563E6">
        <w:t xml:space="preserve">  47-62.</w:t>
      </w:r>
    </w:p>
    <w:p w14:paraId="479E6824" w14:textId="77777777" w:rsidR="00D17A1B" w:rsidRPr="004563E6" w:rsidRDefault="00D17A1B" w:rsidP="00437E67">
      <w:pPr>
        <w:ind w:left="720" w:hanging="720"/>
      </w:pPr>
    </w:p>
    <w:p w14:paraId="79AF323E" w14:textId="77777777" w:rsidR="00D17A1B" w:rsidRPr="004563E6" w:rsidRDefault="00D17A1B" w:rsidP="00437E67">
      <w:pPr>
        <w:ind w:left="720" w:hanging="720"/>
      </w:pPr>
      <w:r w:rsidRPr="004563E6">
        <w:t>1998</w:t>
      </w:r>
      <w:r w:rsidRPr="004563E6">
        <w:tab/>
        <w:t xml:space="preserve">Rethinking Band and Tribe, Community and Nation:  An Accordion Model of Nomadic Native North American Social Organization.  </w:t>
      </w:r>
      <w:r w:rsidRPr="004563E6">
        <w:rPr>
          <w:i/>
        </w:rPr>
        <w:t>Papers of the 29</w:t>
      </w:r>
      <w:r w:rsidRPr="004563E6">
        <w:rPr>
          <w:i/>
          <w:vertAlign w:val="superscript"/>
        </w:rPr>
        <w:t>th</w:t>
      </w:r>
      <w:r w:rsidRPr="004563E6">
        <w:rPr>
          <w:i/>
        </w:rPr>
        <w:t xml:space="preserve"> Algonquian Conference:  </w:t>
      </w:r>
      <w:r w:rsidRPr="004563E6">
        <w:t>90-105.</w:t>
      </w:r>
    </w:p>
    <w:p w14:paraId="728D6BB1" w14:textId="77777777" w:rsidR="00D17A1B" w:rsidRPr="004563E6" w:rsidRDefault="00D17A1B" w:rsidP="00437E67">
      <w:pPr>
        <w:ind w:left="720" w:hanging="720"/>
      </w:pPr>
    </w:p>
    <w:p w14:paraId="28CBB9B5" w14:textId="77777777" w:rsidR="00D17A1B" w:rsidRPr="004563E6" w:rsidRDefault="00D17A1B" w:rsidP="00437E67">
      <w:pPr>
        <w:ind w:left="720" w:hanging="720"/>
      </w:pPr>
      <w:r w:rsidRPr="004563E6">
        <w:t>1997</w:t>
      </w:r>
      <w:r w:rsidRPr="004563E6">
        <w:tab/>
        <w:t xml:space="preserve">Reframing First Person Narratives in Public Discourse.  </w:t>
      </w:r>
      <w:r w:rsidRPr="004563E6">
        <w:rPr>
          <w:i/>
        </w:rPr>
        <w:t>Papers of the 28</w:t>
      </w:r>
      <w:r w:rsidRPr="004563E6">
        <w:rPr>
          <w:i/>
          <w:vertAlign w:val="superscript"/>
        </w:rPr>
        <w:t>th</w:t>
      </w:r>
      <w:r w:rsidRPr="004563E6">
        <w:rPr>
          <w:i/>
        </w:rPr>
        <w:t xml:space="preserve"> Algonquian Conference:</w:t>
      </w:r>
      <w:r w:rsidRPr="004563E6">
        <w:t xml:space="preserve">  92-104.</w:t>
      </w:r>
    </w:p>
    <w:p w14:paraId="595CE61D" w14:textId="77777777" w:rsidR="00D17A1B" w:rsidRPr="004563E6" w:rsidRDefault="00D17A1B" w:rsidP="00437E67">
      <w:pPr>
        <w:ind w:left="720" w:hanging="720"/>
      </w:pPr>
    </w:p>
    <w:p w14:paraId="384F79DC" w14:textId="77777777" w:rsidR="009C04AE" w:rsidRPr="004563E6" w:rsidRDefault="00D17A1B" w:rsidP="00437E67">
      <w:pPr>
        <w:ind w:left="720" w:hanging="720"/>
      </w:pPr>
      <w:r w:rsidRPr="004563E6">
        <w:t>1996</w:t>
      </w:r>
      <w:r w:rsidRPr="004563E6">
        <w:tab/>
        <w:t xml:space="preserve">Cree Kinship Semantics as Interaction.  </w:t>
      </w:r>
      <w:r w:rsidRPr="004563E6">
        <w:rPr>
          <w:i/>
        </w:rPr>
        <w:t>Papers of the 27</w:t>
      </w:r>
      <w:r w:rsidRPr="004563E6">
        <w:rPr>
          <w:i/>
          <w:vertAlign w:val="superscript"/>
        </w:rPr>
        <w:t>th</w:t>
      </w:r>
      <w:r w:rsidRPr="004563E6">
        <w:rPr>
          <w:i/>
        </w:rPr>
        <w:t xml:space="preserve"> Algonquian Conference:  </w:t>
      </w:r>
      <w:r w:rsidR="009C04AE" w:rsidRPr="004563E6">
        <w:t>92-104.</w:t>
      </w:r>
    </w:p>
    <w:p w14:paraId="717619AC" w14:textId="77777777" w:rsidR="009C04AE" w:rsidRPr="004563E6" w:rsidRDefault="009C04AE" w:rsidP="00437E67">
      <w:pPr>
        <w:ind w:left="720" w:hanging="720"/>
      </w:pPr>
    </w:p>
    <w:p w14:paraId="76049A8C" w14:textId="64E56E2C" w:rsidR="009C04AE" w:rsidRPr="004563E6" w:rsidRDefault="009C04AE" w:rsidP="00437E67">
      <w:pPr>
        <w:ind w:left="720" w:hanging="720"/>
      </w:pPr>
      <w:r w:rsidRPr="004563E6">
        <w:t>1995</w:t>
      </w:r>
      <w:r w:rsidRPr="004563E6">
        <w:tab/>
        <w:t>Regna Darnell, Tracy Vanek and Paul Hogan.  Reframing the Represe</w:t>
      </w:r>
      <w:r w:rsidR="00D13A47" w:rsidRPr="004563E6">
        <w:t>ntation of ‘The Canadian Indian”</w:t>
      </w:r>
      <w:r w:rsidRPr="004563E6">
        <w:t xml:space="preserve"> in the Ontario Academic Credit Curriculum.  </w:t>
      </w:r>
      <w:r w:rsidRPr="004563E6">
        <w:rPr>
          <w:i/>
        </w:rPr>
        <w:t>Papers of the 26</w:t>
      </w:r>
      <w:r w:rsidRPr="004563E6">
        <w:rPr>
          <w:i/>
          <w:vertAlign w:val="superscript"/>
        </w:rPr>
        <w:t>th</w:t>
      </w:r>
      <w:r w:rsidRPr="004563E6">
        <w:rPr>
          <w:i/>
        </w:rPr>
        <w:t xml:space="preserve"> Algonquian Conference:  </w:t>
      </w:r>
      <w:r w:rsidRPr="004563E6">
        <w:t>67-84.</w:t>
      </w:r>
    </w:p>
    <w:p w14:paraId="7520E5C4" w14:textId="77777777" w:rsidR="009C04AE" w:rsidRPr="004563E6" w:rsidRDefault="009C04AE" w:rsidP="00437E67">
      <w:pPr>
        <w:ind w:left="720" w:hanging="720"/>
      </w:pPr>
    </w:p>
    <w:p w14:paraId="6C4EFB4F" w14:textId="77777777" w:rsidR="009C04AE" w:rsidRPr="004563E6" w:rsidRDefault="009C04AE" w:rsidP="00437E67">
      <w:pPr>
        <w:ind w:left="720" w:hanging="720"/>
      </w:pPr>
      <w:r w:rsidRPr="004563E6">
        <w:t>1994</w:t>
      </w:r>
      <w:r w:rsidRPr="004563E6">
        <w:tab/>
        <w:t xml:space="preserve">Public Discourse, Private Discourse and Algonquian Oral Tradition.  </w:t>
      </w:r>
      <w:r w:rsidRPr="004563E6">
        <w:rPr>
          <w:i/>
        </w:rPr>
        <w:t>Papers of the 25</w:t>
      </w:r>
      <w:r w:rsidRPr="004563E6">
        <w:rPr>
          <w:i/>
          <w:vertAlign w:val="superscript"/>
        </w:rPr>
        <w:t>th</w:t>
      </w:r>
      <w:r w:rsidRPr="004563E6">
        <w:rPr>
          <w:i/>
        </w:rPr>
        <w:t xml:space="preserve"> Algonquian Conference:  </w:t>
      </w:r>
      <w:r w:rsidRPr="004563E6">
        <w:t>72-82.</w:t>
      </w:r>
    </w:p>
    <w:p w14:paraId="3F57172B" w14:textId="77777777" w:rsidR="009C04AE" w:rsidRPr="004563E6" w:rsidRDefault="009C04AE" w:rsidP="00437E67">
      <w:pPr>
        <w:ind w:left="720" w:hanging="720"/>
      </w:pPr>
    </w:p>
    <w:p w14:paraId="60F46DA8" w14:textId="77777777" w:rsidR="009C04AE" w:rsidRPr="004563E6" w:rsidRDefault="009C04AE" w:rsidP="00437E67">
      <w:pPr>
        <w:ind w:left="720" w:hanging="720"/>
      </w:pPr>
      <w:r w:rsidRPr="004563E6">
        <w:t>1993</w:t>
      </w:r>
      <w:r w:rsidRPr="004563E6">
        <w:tab/>
        <w:t xml:space="preserve">First Nations Discourse in the Context of Traditional Language Maintenance.  </w:t>
      </w:r>
      <w:r w:rsidRPr="004563E6">
        <w:rPr>
          <w:i/>
        </w:rPr>
        <w:t>Papers of the 24</w:t>
      </w:r>
      <w:r w:rsidRPr="004563E6">
        <w:rPr>
          <w:i/>
          <w:vertAlign w:val="superscript"/>
        </w:rPr>
        <w:t>th</w:t>
      </w:r>
      <w:r w:rsidRPr="004563E6">
        <w:rPr>
          <w:i/>
        </w:rPr>
        <w:t xml:space="preserve"> Algonquian Conference:  </w:t>
      </w:r>
      <w:r w:rsidRPr="004563E6">
        <w:t>72-82.</w:t>
      </w:r>
    </w:p>
    <w:p w14:paraId="0738FDAD" w14:textId="77777777" w:rsidR="009C04AE" w:rsidRPr="004563E6" w:rsidRDefault="009C04AE" w:rsidP="00437E67">
      <w:pPr>
        <w:ind w:left="720" w:hanging="720"/>
      </w:pPr>
    </w:p>
    <w:p w14:paraId="580FF664" w14:textId="77777777" w:rsidR="009C04AE" w:rsidRPr="004563E6" w:rsidRDefault="009C04AE" w:rsidP="00437E67">
      <w:pPr>
        <w:ind w:left="720" w:hanging="720"/>
      </w:pPr>
      <w:r w:rsidRPr="004563E6">
        <w:t>1992</w:t>
      </w:r>
      <w:r w:rsidRPr="004563E6">
        <w:tab/>
        <w:t xml:space="preserve">The Inadvertent Muffling of Native Voices in the Southwestern Ontario Media.  </w:t>
      </w:r>
      <w:r w:rsidRPr="004563E6">
        <w:rPr>
          <w:i/>
        </w:rPr>
        <w:t>Papers of the 23</w:t>
      </w:r>
      <w:r w:rsidRPr="004563E6">
        <w:rPr>
          <w:i/>
          <w:vertAlign w:val="superscript"/>
        </w:rPr>
        <w:t>rd</w:t>
      </w:r>
      <w:r w:rsidRPr="004563E6">
        <w:rPr>
          <w:i/>
        </w:rPr>
        <w:t xml:space="preserve"> Algonquian Conference:  </w:t>
      </w:r>
      <w:r w:rsidRPr="004563E6">
        <w:t>91-106.</w:t>
      </w:r>
    </w:p>
    <w:p w14:paraId="0C25D24A" w14:textId="77777777" w:rsidR="009C04AE" w:rsidRPr="004563E6" w:rsidRDefault="009C04AE" w:rsidP="00437E67">
      <w:pPr>
        <w:ind w:left="720" w:hanging="720"/>
      </w:pPr>
    </w:p>
    <w:p w14:paraId="2BBEAD17" w14:textId="114B4ECF" w:rsidR="00D17A1B" w:rsidRPr="004563E6" w:rsidRDefault="009C04AE" w:rsidP="00437E67">
      <w:pPr>
        <w:ind w:left="720" w:hanging="720"/>
      </w:pPr>
      <w:r w:rsidRPr="004563E6">
        <w:t>1991</w:t>
      </w:r>
      <w:r w:rsidRPr="004563E6">
        <w:tab/>
        <w:t xml:space="preserve">Thirty-Nine Postulates of Cree Conversation, Power and Interaction:  A Culture-Specific Model.  </w:t>
      </w:r>
      <w:r w:rsidRPr="004563E6">
        <w:rPr>
          <w:i/>
        </w:rPr>
        <w:t>Papers of the 22</w:t>
      </w:r>
      <w:r w:rsidRPr="004563E6">
        <w:rPr>
          <w:i/>
          <w:vertAlign w:val="superscript"/>
        </w:rPr>
        <w:t>nd</w:t>
      </w:r>
      <w:r w:rsidRPr="004563E6">
        <w:rPr>
          <w:i/>
        </w:rPr>
        <w:t xml:space="preserve"> Algonquian Conference:  </w:t>
      </w:r>
      <w:r w:rsidRPr="004563E6">
        <w:t>89-102.</w:t>
      </w:r>
      <w:r w:rsidR="00D17A1B" w:rsidRPr="004563E6">
        <w:tab/>
      </w:r>
    </w:p>
    <w:p w14:paraId="0C6766E6" w14:textId="77777777" w:rsidR="00AD70C8" w:rsidRPr="004563E6" w:rsidRDefault="00AD70C8" w:rsidP="00AD70C8"/>
    <w:p w14:paraId="75E330A3" w14:textId="77777777" w:rsidR="00AD70C8" w:rsidRPr="004563E6" w:rsidRDefault="00AD70C8" w:rsidP="00AE4410">
      <w:pPr>
        <w:pStyle w:val="Heading2"/>
        <w:jc w:val="center"/>
        <w:rPr>
          <w:rFonts w:asciiTheme="minorHAnsi" w:hAnsiTheme="minorHAnsi"/>
          <w:b/>
        </w:rPr>
      </w:pPr>
      <w:bookmarkStart w:id="21" w:name="_Toc24984801"/>
      <w:r w:rsidRPr="004563E6">
        <w:rPr>
          <w:rFonts w:asciiTheme="minorHAnsi" w:hAnsiTheme="minorHAnsi"/>
          <w:b/>
        </w:rPr>
        <w:t>FIRST NATIONS ECOSYSTEM HEALTH/PUBLIC HEALTH</w:t>
      </w:r>
      <w:bookmarkEnd w:id="21"/>
    </w:p>
    <w:p w14:paraId="1C80E88E" w14:textId="34EE4C1A" w:rsidR="00FC2544" w:rsidRPr="004563E6" w:rsidRDefault="003F0639" w:rsidP="004563E6">
      <w:pPr>
        <w:pStyle w:val="Heading3"/>
        <w:rPr>
          <w:rFonts w:asciiTheme="minorHAnsi" w:hAnsiTheme="minorHAnsi"/>
          <w:b/>
        </w:rPr>
      </w:pPr>
      <w:bookmarkStart w:id="22" w:name="_Toc24984802"/>
      <w:r w:rsidRPr="004563E6">
        <w:rPr>
          <w:rFonts w:asciiTheme="minorHAnsi" w:hAnsiTheme="minorHAnsi"/>
          <w:b/>
        </w:rPr>
        <w:t>BOOK</w:t>
      </w:r>
      <w:r w:rsidR="009C48C0" w:rsidRPr="004563E6">
        <w:rPr>
          <w:rFonts w:asciiTheme="minorHAnsi" w:hAnsiTheme="minorHAnsi"/>
          <w:b/>
        </w:rPr>
        <w:t>S</w:t>
      </w:r>
      <w:bookmarkEnd w:id="22"/>
    </w:p>
    <w:p w14:paraId="608A177E" w14:textId="59D09996" w:rsidR="004344B9" w:rsidRDefault="004344B9" w:rsidP="00D13A47"/>
    <w:p w14:paraId="03E9AA51" w14:textId="315B38BF" w:rsidR="00D13A47" w:rsidRPr="004563E6" w:rsidRDefault="00110521" w:rsidP="00D13A47">
      <w:r>
        <w:t>2021</w:t>
      </w:r>
      <w:r>
        <w:tab/>
      </w:r>
      <w:r w:rsidR="00D13A47" w:rsidRPr="004563E6">
        <w:t xml:space="preserve">Janice Graham, Christina Holmes, Fiona MacDonald and Regna </w:t>
      </w:r>
    </w:p>
    <w:p w14:paraId="50C07366" w14:textId="1C09BB4B" w:rsidR="00D13A47" w:rsidRDefault="00D13A47" w:rsidP="00D13A47">
      <w:pPr>
        <w:ind w:left="720"/>
      </w:pPr>
      <w:r w:rsidRPr="004563E6">
        <w:t xml:space="preserve">Darnell, eds.  </w:t>
      </w:r>
      <w:r w:rsidR="00110521">
        <w:rPr>
          <w:i/>
        </w:rPr>
        <w:t>The Social Life of</w:t>
      </w:r>
      <w:r w:rsidRPr="004563E6">
        <w:rPr>
          <w:i/>
        </w:rPr>
        <w:t xml:space="preserve"> Standards</w:t>
      </w:r>
      <w:r w:rsidR="00E40FFC">
        <w:rPr>
          <w:i/>
        </w:rPr>
        <w:t xml:space="preserve">: Methodologies for Local </w:t>
      </w:r>
      <w:proofErr w:type="gramStart"/>
      <w:r w:rsidR="00E40FFC">
        <w:rPr>
          <w:i/>
        </w:rPr>
        <w:t>Engagement.</w:t>
      </w:r>
      <w:r w:rsidRPr="004563E6">
        <w:rPr>
          <w:i/>
        </w:rPr>
        <w:t>.</w:t>
      </w:r>
      <w:proofErr w:type="gramEnd"/>
      <w:r w:rsidRPr="004563E6">
        <w:t xml:space="preserve"> Vancouver:  University of British Columbia Press.</w:t>
      </w:r>
    </w:p>
    <w:p w14:paraId="6CA139D6" w14:textId="0034C214" w:rsidR="00D92C0C" w:rsidRDefault="00D92C0C" w:rsidP="00D13A47">
      <w:pPr>
        <w:ind w:left="720"/>
      </w:pPr>
    </w:p>
    <w:p w14:paraId="25F6B0AF" w14:textId="77777777" w:rsidR="003F0639" w:rsidRPr="004563E6" w:rsidRDefault="003F0639" w:rsidP="00AD70C8">
      <w:pPr>
        <w:rPr>
          <w:i/>
        </w:rPr>
      </w:pPr>
      <w:r w:rsidRPr="004563E6">
        <w:t>2006</w:t>
      </w:r>
      <w:r w:rsidRPr="004563E6">
        <w:tab/>
        <w:t xml:space="preserve">David White, </w:t>
      </w:r>
      <w:proofErr w:type="spellStart"/>
      <w:r w:rsidRPr="004563E6">
        <w:t>Christianne</w:t>
      </w:r>
      <w:proofErr w:type="spellEnd"/>
      <w:r w:rsidRPr="004563E6">
        <w:t xml:space="preserve"> Stephens and Regna Darnell, managing eds.  </w:t>
      </w:r>
      <w:r w:rsidRPr="004563E6">
        <w:rPr>
          <w:i/>
        </w:rPr>
        <w:t>E-</w:t>
      </w:r>
    </w:p>
    <w:p w14:paraId="03E4FC4D" w14:textId="77777777" w:rsidR="003F0639" w:rsidRPr="004563E6" w:rsidRDefault="003F0639" w:rsidP="003F0639">
      <w:pPr>
        <w:ind w:left="720"/>
      </w:pPr>
      <w:proofErr w:type="spellStart"/>
      <w:r w:rsidRPr="004563E6">
        <w:rPr>
          <w:i/>
        </w:rPr>
        <w:t>Niizaanag</w:t>
      </w:r>
      <w:proofErr w:type="spellEnd"/>
      <w:r w:rsidRPr="004563E6">
        <w:rPr>
          <w:i/>
        </w:rPr>
        <w:t xml:space="preserve"> Wii-</w:t>
      </w:r>
      <w:proofErr w:type="spellStart"/>
      <w:r w:rsidRPr="004563E6">
        <w:rPr>
          <w:i/>
        </w:rPr>
        <w:t>ngoshkaag</w:t>
      </w:r>
      <w:proofErr w:type="spellEnd"/>
      <w:r w:rsidRPr="004563E6">
        <w:rPr>
          <w:i/>
        </w:rPr>
        <w:t xml:space="preserve"> </w:t>
      </w:r>
      <w:proofErr w:type="spellStart"/>
      <w:r w:rsidRPr="004563E6">
        <w:rPr>
          <w:i/>
        </w:rPr>
        <w:t>Maampii</w:t>
      </w:r>
      <w:proofErr w:type="spellEnd"/>
      <w:r w:rsidRPr="004563E6">
        <w:rPr>
          <w:i/>
        </w:rPr>
        <w:t xml:space="preserve"> </w:t>
      </w:r>
      <w:proofErr w:type="spellStart"/>
      <w:r w:rsidRPr="004563E6">
        <w:rPr>
          <w:i/>
        </w:rPr>
        <w:t>Bkejwanong</w:t>
      </w:r>
      <w:proofErr w:type="spellEnd"/>
      <w:r w:rsidRPr="004563E6">
        <w:rPr>
          <w:i/>
        </w:rPr>
        <w:t xml:space="preserve"> (Species at Risk on the Walpole Island First Nation).  </w:t>
      </w:r>
      <w:proofErr w:type="spellStart"/>
      <w:r w:rsidRPr="004563E6">
        <w:t>Bkejwanong</w:t>
      </w:r>
      <w:proofErr w:type="spellEnd"/>
      <w:r w:rsidRPr="004563E6">
        <w:t xml:space="preserve"> Territory: </w:t>
      </w:r>
      <w:proofErr w:type="spellStart"/>
      <w:proofErr w:type="gramStart"/>
      <w:r w:rsidRPr="004563E6">
        <w:t>Nin.Da.Waab.Jib</w:t>
      </w:r>
      <w:proofErr w:type="spellEnd"/>
      <w:proofErr w:type="gramEnd"/>
      <w:r w:rsidRPr="004563E6">
        <w:t xml:space="preserve"> Heritage Centre.</w:t>
      </w:r>
    </w:p>
    <w:p w14:paraId="02AFB778" w14:textId="77777777" w:rsidR="00FC2544" w:rsidRPr="004563E6" w:rsidRDefault="00FC2544" w:rsidP="00FC2544"/>
    <w:p w14:paraId="2A1E317D" w14:textId="7EE4604B" w:rsidR="003F0639" w:rsidRPr="004563E6" w:rsidRDefault="00EC6C71" w:rsidP="00AD70C8">
      <w:r w:rsidRPr="004563E6">
        <w:t xml:space="preserve">1978  </w:t>
      </w:r>
      <w:r w:rsidR="00E50BC5">
        <w:t xml:space="preserve">  </w:t>
      </w:r>
      <w:proofErr w:type="spellStart"/>
      <w:r w:rsidRPr="004563E6">
        <w:t>Ludger</w:t>
      </w:r>
      <w:proofErr w:type="spellEnd"/>
      <w:r w:rsidRPr="004563E6">
        <w:t xml:space="preserve"> Mü</w:t>
      </w:r>
      <w:r w:rsidR="00FC2544" w:rsidRPr="004563E6">
        <w:t xml:space="preserve">ller-Wille, </w:t>
      </w:r>
      <w:proofErr w:type="spellStart"/>
      <w:r w:rsidR="00FC2544" w:rsidRPr="004563E6">
        <w:t>Perti</w:t>
      </w:r>
      <w:proofErr w:type="spellEnd"/>
      <w:r w:rsidR="00FC2544" w:rsidRPr="004563E6">
        <w:t xml:space="preserve"> </w:t>
      </w:r>
      <w:proofErr w:type="spellStart"/>
      <w:r w:rsidR="00FC2544" w:rsidRPr="004563E6">
        <w:t>Pelto</w:t>
      </w:r>
      <w:proofErr w:type="spellEnd"/>
      <w:r w:rsidR="00FC2544" w:rsidRPr="004563E6">
        <w:t xml:space="preserve">, L. </w:t>
      </w:r>
      <w:r w:rsidRPr="004563E6">
        <w:t>M</w:t>
      </w:r>
      <w:r w:rsidR="004561BA" w:rsidRPr="004563E6">
        <w:t>ü</w:t>
      </w:r>
      <w:r w:rsidR="00FC2544" w:rsidRPr="004563E6">
        <w:t>ller-Wille and Regna Darnell, eds.</w:t>
      </w:r>
    </w:p>
    <w:p w14:paraId="635D5968" w14:textId="77777777" w:rsidR="00FC2544" w:rsidRPr="004563E6" w:rsidRDefault="00FC2544" w:rsidP="00AD70C8">
      <w:pPr>
        <w:rPr>
          <w:i/>
        </w:rPr>
      </w:pPr>
      <w:r w:rsidRPr="004563E6">
        <w:tab/>
      </w:r>
      <w:r w:rsidRPr="004563E6">
        <w:rPr>
          <w:i/>
        </w:rPr>
        <w:t>Unexpected Environmental Consequences of Northern Climate Change.</w:t>
      </w:r>
    </w:p>
    <w:p w14:paraId="0F3BE930" w14:textId="77777777" w:rsidR="009A1F93" w:rsidRPr="004563E6" w:rsidRDefault="00FC2544" w:rsidP="00AD70C8">
      <w:r w:rsidRPr="004563E6">
        <w:rPr>
          <w:i/>
        </w:rPr>
        <w:tab/>
      </w:r>
      <w:r w:rsidRPr="004563E6">
        <w:t>Edmonton:  Boreal Institute, University of Alberta.</w:t>
      </w:r>
    </w:p>
    <w:p w14:paraId="18A6E663" w14:textId="77777777" w:rsidR="004212FB" w:rsidRPr="004563E6" w:rsidRDefault="004212FB" w:rsidP="00AD70C8"/>
    <w:p w14:paraId="23CD57E9" w14:textId="2F8D5AA9" w:rsidR="00D15CF6" w:rsidRPr="004563E6" w:rsidRDefault="00AD70C8" w:rsidP="004563E6">
      <w:pPr>
        <w:pStyle w:val="Heading3"/>
        <w:rPr>
          <w:rFonts w:asciiTheme="minorHAnsi" w:hAnsiTheme="minorHAnsi"/>
          <w:b/>
        </w:rPr>
      </w:pPr>
      <w:bookmarkStart w:id="23" w:name="_Toc24984803"/>
      <w:r w:rsidRPr="004563E6">
        <w:rPr>
          <w:rFonts w:asciiTheme="minorHAnsi" w:hAnsiTheme="minorHAnsi"/>
          <w:b/>
        </w:rPr>
        <w:t>ARTICLES</w:t>
      </w:r>
      <w:bookmarkEnd w:id="23"/>
    </w:p>
    <w:p w14:paraId="1F3F11ED" w14:textId="4F7259F2" w:rsidR="000B4DEE" w:rsidRDefault="000B4DEE" w:rsidP="00182B2D">
      <w:pPr>
        <w:rPr>
          <w:i/>
        </w:rPr>
      </w:pPr>
    </w:p>
    <w:p w14:paraId="45FDD059" w14:textId="0D61B7FC" w:rsidR="00285C8B" w:rsidRDefault="00285C8B" w:rsidP="00285C8B">
      <w:pPr>
        <w:rPr>
          <w:lang w:val="en-CA"/>
        </w:rPr>
      </w:pPr>
      <w:r>
        <w:rPr>
          <w:lang w:val="en-CA"/>
        </w:rPr>
        <w:t xml:space="preserve">2020    Sacha Bragg, Harsh </w:t>
      </w:r>
      <w:proofErr w:type="spellStart"/>
      <w:r>
        <w:rPr>
          <w:lang w:val="en-CA"/>
        </w:rPr>
        <w:t>Zaran</w:t>
      </w:r>
      <w:proofErr w:type="spellEnd"/>
      <w:r>
        <w:rPr>
          <w:lang w:val="en-CA"/>
        </w:rPr>
        <w:t xml:space="preserve"> and </w:t>
      </w:r>
      <w:r w:rsidRPr="00587B82">
        <w:rPr>
          <w:b/>
          <w:bCs/>
          <w:lang w:val="en-CA"/>
        </w:rPr>
        <w:t>Regna Darnell</w:t>
      </w:r>
      <w:r>
        <w:rPr>
          <w:lang w:val="en-CA"/>
        </w:rPr>
        <w:t xml:space="preserve">.  Coming Together to Promote </w:t>
      </w:r>
    </w:p>
    <w:p w14:paraId="1EA5C136" w14:textId="3D051ABA" w:rsidR="00285C8B" w:rsidRPr="00FA4A03" w:rsidRDefault="00285C8B" w:rsidP="00285C8B">
      <w:pPr>
        <w:ind w:left="720"/>
        <w:rPr>
          <w:i/>
          <w:iCs/>
          <w:lang w:val="en-CA"/>
        </w:rPr>
      </w:pPr>
      <w:r>
        <w:rPr>
          <w:lang w:val="en-CA"/>
        </w:rPr>
        <w:t xml:space="preserve">Change: Best Practices to Prevent, Treat and Manage Type 2 Diabetes in Indigenous Communities in Canada.  </w:t>
      </w:r>
      <w:r>
        <w:rPr>
          <w:i/>
          <w:iCs/>
          <w:lang w:val="en-CA"/>
        </w:rPr>
        <w:t xml:space="preserve">Western Public Health Casebook </w:t>
      </w:r>
      <w:r w:rsidRPr="00EC264C">
        <w:rPr>
          <w:lang w:val="en-CA"/>
        </w:rPr>
        <w:t>20</w:t>
      </w:r>
      <w:r w:rsidR="00EC264C" w:rsidRPr="00EC264C">
        <w:rPr>
          <w:lang w:val="en-CA"/>
        </w:rPr>
        <w:t>2</w:t>
      </w:r>
      <w:r w:rsidRPr="00EC264C">
        <w:rPr>
          <w:lang w:val="en-CA"/>
        </w:rPr>
        <w:t>0</w:t>
      </w:r>
      <w:r>
        <w:rPr>
          <w:i/>
          <w:iCs/>
          <w:lang w:val="en-CA"/>
        </w:rPr>
        <w:t>.</w:t>
      </w:r>
    </w:p>
    <w:p w14:paraId="273440BC" w14:textId="1AA4294B" w:rsidR="00285C8B" w:rsidRDefault="00285C8B" w:rsidP="007104B5">
      <w:pPr>
        <w:ind w:left="720"/>
        <w:rPr>
          <w:i/>
        </w:rPr>
      </w:pPr>
    </w:p>
    <w:p w14:paraId="46753EAB" w14:textId="647DF69F" w:rsidR="004C2EAE" w:rsidRDefault="004C2EAE" w:rsidP="004C2EAE">
      <w:pPr>
        <w:rPr>
          <w:lang w:val="en-CA"/>
        </w:rPr>
      </w:pPr>
      <w:r>
        <w:rPr>
          <w:lang w:val="en-CA"/>
        </w:rPr>
        <w:t>2019</w:t>
      </w:r>
      <w:r w:rsidR="00F7390C">
        <w:rPr>
          <w:lang w:val="en-CA"/>
        </w:rPr>
        <w:t xml:space="preserve">  </w:t>
      </w:r>
      <w:r>
        <w:rPr>
          <w:lang w:val="en-CA"/>
        </w:rPr>
        <w:t xml:space="preserve"> </w:t>
      </w:r>
      <w:proofErr w:type="spellStart"/>
      <w:r>
        <w:rPr>
          <w:lang w:val="en-CA"/>
        </w:rPr>
        <w:t>Vendela</w:t>
      </w:r>
      <w:proofErr w:type="spellEnd"/>
      <w:r>
        <w:rPr>
          <w:lang w:val="en-CA"/>
        </w:rPr>
        <w:t xml:space="preserve"> Edmunds, Leonardo Hernandez, </w:t>
      </w:r>
      <w:r w:rsidRPr="00587B82">
        <w:rPr>
          <w:b/>
          <w:bCs/>
          <w:lang w:val="en-CA"/>
        </w:rPr>
        <w:t>Regna Darnell</w:t>
      </w:r>
      <w:r>
        <w:rPr>
          <w:lang w:val="en-CA"/>
        </w:rPr>
        <w:t xml:space="preserve"> and Charles Trick.  </w:t>
      </w:r>
    </w:p>
    <w:p w14:paraId="7A88E091" w14:textId="42049FDA" w:rsidR="004C2EAE" w:rsidRDefault="004C2EAE" w:rsidP="004C2EAE">
      <w:pPr>
        <w:ind w:left="720"/>
        <w:rPr>
          <w:lang w:val="en-CA"/>
        </w:rPr>
      </w:pPr>
      <w:r>
        <w:rPr>
          <w:lang w:val="en-CA"/>
        </w:rPr>
        <w:t xml:space="preserve">Hurricanes and Health: A Systems Thinking Approach to Understanding Complexity and Context.  </w:t>
      </w:r>
      <w:r>
        <w:rPr>
          <w:i/>
          <w:iCs/>
          <w:lang w:val="en-CA"/>
        </w:rPr>
        <w:t>Western Public Health Casebook 2019</w:t>
      </w:r>
      <w:r>
        <w:rPr>
          <w:lang w:val="en-CA"/>
        </w:rPr>
        <w:t>: 21-32.</w:t>
      </w:r>
    </w:p>
    <w:p w14:paraId="0401FE9E" w14:textId="77777777" w:rsidR="00574A3E" w:rsidRPr="004563E6" w:rsidRDefault="00574A3E" w:rsidP="007104B5">
      <w:pPr>
        <w:ind w:left="720"/>
        <w:rPr>
          <w:i/>
        </w:rPr>
      </w:pPr>
    </w:p>
    <w:p w14:paraId="49324D17" w14:textId="126A27A2" w:rsidR="00B76BF2" w:rsidRPr="004563E6" w:rsidRDefault="00B76BF2" w:rsidP="00B76BF2">
      <w:pPr>
        <w:ind w:left="720" w:hanging="720"/>
      </w:pPr>
      <w:r w:rsidRPr="004563E6">
        <w:t>2014</w:t>
      </w:r>
      <w:r w:rsidRPr="004563E6">
        <w:tab/>
        <w:t xml:space="preserve">Henley, Phaedra, Megan </w:t>
      </w:r>
      <w:proofErr w:type="spellStart"/>
      <w:r w:rsidRPr="004563E6">
        <w:t>Lowthers</w:t>
      </w:r>
      <w:proofErr w:type="spellEnd"/>
      <w:r w:rsidRPr="004563E6">
        <w:t xml:space="preserve">, G. </w:t>
      </w:r>
      <w:proofErr w:type="spellStart"/>
      <w:r w:rsidRPr="004563E6">
        <w:t>Koren</w:t>
      </w:r>
      <w:proofErr w:type="spellEnd"/>
      <w:r w:rsidRPr="004563E6">
        <w:t xml:space="preserve">, P. T. </w:t>
      </w:r>
      <w:proofErr w:type="spellStart"/>
      <w:r w:rsidRPr="004563E6">
        <w:t>Fedta</w:t>
      </w:r>
      <w:proofErr w:type="spellEnd"/>
      <w:r w:rsidRPr="004563E6">
        <w:t xml:space="preserve">, E. Russell, S. Van </w:t>
      </w:r>
      <w:proofErr w:type="spellStart"/>
      <w:r w:rsidRPr="004563E6">
        <w:t>Uum</w:t>
      </w:r>
      <w:proofErr w:type="spellEnd"/>
      <w:r w:rsidRPr="004563E6">
        <w:t xml:space="preserve">, S. Arya, </w:t>
      </w:r>
      <w:r w:rsidRPr="004563E6">
        <w:rPr>
          <w:b/>
        </w:rPr>
        <w:t>Regna Darnell</w:t>
      </w:r>
      <w:r w:rsidRPr="004563E6">
        <w:t xml:space="preserve">, Irina Creed, Charles Trick, and Jack Bend.  </w:t>
      </w:r>
      <w:r w:rsidRPr="004563E6">
        <w:lastRenderedPageBreak/>
        <w:t xml:space="preserve">Cultural and Socio-economic Conditions as Factors Contributing to Chronic Stress in Sub-Saharan African Communities.  </w:t>
      </w:r>
      <w:r w:rsidRPr="004563E6">
        <w:rPr>
          <w:i/>
        </w:rPr>
        <w:t xml:space="preserve">Canadian Journal Physiol. Pharmacology </w:t>
      </w:r>
      <w:r w:rsidRPr="004563E6">
        <w:t>92:  725-733.</w:t>
      </w:r>
    </w:p>
    <w:p w14:paraId="3B304AE4" w14:textId="77777777" w:rsidR="00B76BF2" w:rsidRPr="004563E6" w:rsidRDefault="00B76BF2" w:rsidP="00B76BF2">
      <w:pPr>
        <w:ind w:left="720" w:hanging="720"/>
      </w:pPr>
    </w:p>
    <w:p w14:paraId="46B5D090" w14:textId="39DE1DDA" w:rsidR="00B76BF2" w:rsidRPr="004563E6" w:rsidRDefault="00EE027A" w:rsidP="00B76BF2">
      <w:pPr>
        <w:ind w:left="720" w:hanging="720"/>
      </w:pPr>
      <w:r w:rsidRPr="004563E6">
        <w:tab/>
      </w:r>
      <w:r w:rsidR="00B76BF2" w:rsidRPr="004563E6">
        <w:t xml:space="preserve">Bend, </w:t>
      </w:r>
      <w:r w:rsidRPr="004563E6">
        <w:t xml:space="preserve">J. R., </w:t>
      </w:r>
      <w:r w:rsidR="00B76BF2" w:rsidRPr="004563E6">
        <w:t>B. Lent, M.</w:t>
      </w:r>
      <w:r w:rsidR="00D13A47" w:rsidRPr="004563E6">
        <w:t xml:space="preserve"> J. Tucker, Z. </w:t>
      </w:r>
      <w:proofErr w:type="spellStart"/>
      <w:r w:rsidR="00D13A47" w:rsidRPr="004563E6">
        <w:t>Jahedmor</w:t>
      </w:r>
      <w:r w:rsidR="00B76BF2" w:rsidRPr="004563E6">
        <w:t>lagh</w:t>
      </w:r>
      <w:proofErr w:type="spellEnd"/>
      <w:r w:rsidR="00B76BF2" w:rsidRPr="004563E6">
        <w:t xml:space="preserve">, C. Herbert, D. Jacobs, J. </w:t>
      </w:r>
      <w:proofErr w:type="spellStart"/>
      <w:r w:rsidR="00B76BF2" w:rsidRPr="004563E6">
        <w:t>Hookimaw</w:t>
      </w:r>
      <w:proofErr w:type="spellEnd"/>
      <w:r w:rsidR="00B76BF2" w:rsidRPr="004563E6">
        <w:t xml:space="preserve">-Witt, N. Witt, J. </w:t>
      </w:r>
      <w:proofErr w:type="spellStart"/>
      <w:r w:rsidR="00B76BF2" w:rsidRPr="004563E6">
        <w:t>Hookimaw</w:t>
      </w:r>
      <w:proofErr w:type="spellEnd"/>
      <w:r w:rsidR="00B76BF2" w:rsidRPr="004563E6">
        <w:t xml:space="preserve"> (deceased), M. Gull, T. Spence, </w:t>
      </w:r>
      <w:r w:rsidR="00B76BF2" w:rsidRPr="004563E6">
        <w:rPr>
          <w:b/>
        </w:rPr>
        <w:t>Regna Darnell</w:t>
      </w:r>
      <w:r w:rsidR="00B76BF2" w:rsidRPr="004563E6">
        <w:t xml:space="preserve">, G. </w:t>
      </w:r>
      <w:proofErr w:type="spellStart"/>
      <w:r w:rsidR="00B76BF2" w:rsidRPr="004563E6">
        <w:t>Koren</w:t>
      </w:r>
      <w:proofErr w:type="spellEnd"/>
      <w:r w:rsidR="00B76BF2" w:rsidRPr="004563E6">
        <w:t xml:space="preserve">, S. Van </w:t>
      </w:r>
      <w:proofErr w:type="spellStart"/>
      <w:r w:rsidR="00B76BF2" w:rsidRPr="004563E6">
        <w:t>Uum</w:t>
      </w:r>
      <w:proofErr w:type="spellEnd"/>
      <w:r w:rsidR="00B76BF2" w:rsidRPr="004563E6">
        <w:t xml:space="preserve">, and C. Trick.  Exposure to Persistent Organic Pollutants and Elevated Psychosocial Stress </w:t>
      </w:r>
      <w:proofErr w:type="gramStart"/>
      <w:r w:rsidR="00B76BF2" w:rsidRPr="004563E6">
        <w:t>may</w:t>
      </w:r>
      <w:proofErr w:type="gramEnd"/>
      <w:r w:rsidR="00B76BF2" w:rsidRPr="004563E6">
        <w:t xml:space="preserve"> Enhance the Risk for Type </w:t>
      </w:r>
      <w:r w:rsidRPr="004563E6">
        <w:t>2 Diabetes at Attawapiskat First Nation in Northern Ontario; Post 12, Indigenous Health Conference:  Challenging Health Inequities.  Abstract ID:  51, p. 69 Meeting Program, University of Toronto Conference Centre, Toronto, November 20-21.</w:t>
      </w:r>
    </w:p>
    <w:p w14:paraId="34774F9C" w14:textId="77777777" w:rsidR="00EE027A" w:rsidRPr="004563E6" w:rsidRDefault="00EE027A" w:rsidP="00B76BF2">
      <w:pPr>
        <w:ind w:left="720" w:hanging="720"/>
      </w:pPr>
    </w:p>
    <w:p w14:paraId="0D8FBE2B" w14:textId="37E41AFE" w:rsidR="00EE027A" w:rsidRPr="004563E6" w:rsidRDefault="00EE027A" w:rsidP="00B76BF2">
      <w:pPr>
        <w:ind w:left="720" w:hanging="720"/>
      </w:pPr>
      <w:r w:rsidRPr="004563E6">
        <w:tab/>
        <w:t xml:space="preserve">Peters, J., G. </w:t>
      </w:r>
      <w:proofErr w:type="spellStart"/>
      <w:r w:rsidRPr="004563E6">
        <w:t>Koren</w:t>
      </w:r>
      <w:proofErr w:type="spellEnd"/>
      <w:r w:rsidRPr="004563E6">
        <w:t xml:space="preserve">, M. J. </w:t>
      </w:r>
      <w:proofErr w:type="spellStart"/>
      <w:r w:rsidRPr="004563E6">
        <w:t>Rieder</w:t>
      </w:r>
      <w:proofErr w:type="spellEnd"/>
      <w:r w:rsidRPr="004563E6">
        <w:t xml:space="preserve">, M.J. Tucker, N. C. Williams, R. Williams, D. Jacobs, P. Henley, K. Schoeman, </w:t>
      </w:r>
      <w:r w:rsidRPr="004563E6">
        <w:rPr>
          <w:b/>
        </w:rPr>
        <w:t>Regna Darnell</w:t>
      </w:r>
      <w:r w:rsidRPr="004563E6">
        <w:t>, C. Stephens, C. Herbert, C. Chakraborty, C. Corbett, C. Trick, and J. R. Bend.  Exposure to Methyl Mercury by Consumption of Fish and the Risk for Neurotoxicity in the Developing Fetus at Walpole Island First Nation:  Changes from 1975 to 2014.  Oral Platform Presentation 019 Indigenous Health Conference:  Challenging Health Inequities.  Abstract ID:  50, p. 36 Meeting Program, University of Toronto Conference Centre, Toronto, November 20.</w:t>
      </w:r>
    </w:p>
    <w:p w14:paraId="2756616B" w14:textId="77777777" w:rsidR="00EE027A" w:rsidRPr="004563E6" w:rsidRDefault="00EE027A" w:rsidP="00B76BF2">
      <w:pPr>
        <w:ind w:left="720" w:hanging="720"/>
      </w:pPr>
    </w:p>
    <w:p w14:paraId="44EC42F0" w14:textId="669F1018" w:rsidR="00EE027A" w:rsidRDefault="00EE027A" w:rsidP="00B76BF2">
      <w:pPr>
        <w:ind w:left="720" w:hanging="720"/>
      </w:pPr>
      <w:r w:rsidRPr="004563E6">
        <w:tab/>
        <w:t xml:space="preserve">J. R. Bend, G. </w:t>
      </w:r>
      <w:proofErr w:type="spellStart"/>
      <w:r w:rsidRPr="004563E6">
        <w:t>Koren</w:t>
      </w:r>
      <w:proofErr w:type="spellEnd"/>
      <w:r w:rsidRPr="004563E6">
        <w:t xml:space="preserve">, M. J. </w:t>
      </w:r>
      <w:proofErr w:type="spellStart"/>
      <w:r w:rsidRPr="004563E6">
        <w:t>Rieder</w:t>
      </w:r>
      <w:proofErr w:type="spellEnd"/>
      <w:r w:rsidRPr="004563E6">
        <w:t xml:space="preserve"> M. J. Tucker, N. C. Williams,</w:t>
      </w:r>
      <w:r w:rsidR="00D13A47" w:rsidRPr="004563E6">
        <w:t xml:space="preserve"> P. Henley, J. Hill, Z. </w:t>
      </w:r>
      <w:proofErr w:type="spellStart"/>
      <w:r w:rsidR="00D13A47" w:rsidRPr="004563E6">
        <w:t>Jahedmor</w:t>
      </w:r>
      <w:r w:rsidRPr="004563E6">
        <w:t>lagh</w:t>
      </w:r>
      <w:proofErr w:type="spellEnd"/>
      <w:r w:rsidRPr="004563E6">
        <w:t xml:space="preserve"> </w:t>
      </w:r>
      <w:r w:rsidR="00A24A7E" w:rsidRPr="004563E6">
        <w:rPr>
          <w:b/>
        </w:rPr>
        <w:t>Regna Darnell</w:t>
      </w:r>
      <w:r w:rsidR="00A24A7E" w:rsidRPr="004563E6">
        <w:t>, C. Stephens, C. Herbert, C. Chakraborty, D. Jacobs, J. Peters, C. Trick, and R. Williams.  The Potential Contribution of Exposure to Persistent Organic Pollutants (POPs) and of Psychosocial Stress to Enhanced Risk for Type 2 Diabetes (T2D) at Walpole Island First Nation (WIFN).  Workshop Presentation W35, Indigenous Health Conference:  Challenging Health Inequities.  Abstract ID:  49, p. 55 Meeting Program, University of Toronto Conference Centre Toronto, November 21.</w:t>
      </w:r>
    </w:p>
    <w:p w14:paraId="7F394A1F" w14:textId="53DD8C8F" w:rsidR="00EC264C" w:rsidRDefault="00EC264C" w:rsidP="00B76BF2">
      <w:pPr>
        <w:ind w:left="720" w:hanging="720"/>
      </w:pPr>
    </w:p>
    <w:p w14:paraId="5E36B108" w14:textId="3CE7D67B" w:rsidR="00EC264C" w:rsidRPr="004563E6" w:rsidRDefault="00EC264C" w:rsidP="009D3244">
      <w:pPr>
        <w:ind w:firstLine="720"/>
      </w:pPr>
      <w:r w:rsidRPr="004563E6">
        <w:t xml:space="preserve">Henley Phaedra, Z. </w:t>
      </w:r>
      <w:proofErr w:type="spellStart"/>
      <w:r w:rsidRPr="004563E6">
        <w:t>Jahedmorlagh</w:t>
      </w:r>
      <w:proofErr w:type="spellEnd"/>
      <w:r w:rsidRPr="004563E6">
        <w:t xml:space="preserve">, G. </w:t>
      </w:r>
      <w:proofErr w:type="spellStart"/>
      <w:r w:rsidRPr="004563E6">
        <w:t>Koren</w:t>
      </w:r>
      <w:proofErr w:type="spellEnd"/>
      <w:r w:rsidRPr="004563E6">
        <w:t xml:space="preserve">, M. J. </w:t>
      </w:r>
      <w:proofErr w:type="spellStart"/>
      <w:r w:rsidRPr="004563E6">
        <w:t>Rieder</w:t>
      </w:r>
      <w:proofErr w:type="spellEnd"/>
      <w:r w:rsidRPr="004563E6">
        <w:t xml:space="preserve">, </w:t>
      </w:r>
      <w:r w:rsidRPr="004563E6">
        <w:rPr>
          <w:b/>
        </w:rPr>
        <w:t>R. Darnell</w:t>
      </w:r>
      <w:r w:rsidRPr="004563E6">
        <w:t xml:space="preserve">, D. </w:t>
      </w:r>
    </w:p>
    <w:p w14:paraId="7566292E" w14:textId="3EF6F0BF" w:rsidR="00EC264C" w:rsidRPr="009D3244" w:rsidRDefault="00EC264C" w:rsidP="00EC264C">
      <w:pPr>
        <w:ind w:left="720"/>
        <w:rPr>
          <w:iCs/>
        </w:rPr>
      </w:pPr>
      <w:r w:rsidRPr="004563E6">
        <w:t xml:space="preserve">Jacobs, J. Johnson, N. C. Williams, R. M. Williams and J. R. Bend.  Exposure to Toxic Metals and Ecosystem Health at a First Nation in Canada:  A Baseline Biomonitoring Study.  </w:t>
      </w:r>
      <w:r w:rsidRPr="004563E6">
        <w:rPr>
          <w:i/>
        </w:rPr>
        <w:t>Environmental Research</w:t>
      </w:r>
      <w:r w:rsidR="009D3244">
        <w:rPr>
          <w:i/>
        </w:rPr>
        <w:t xml:space="preserve">. </w:t>
      </w:r>
      <w:r w:rsidR="009D3244">
        <w:rPr>
          <w:iCs/>
        </w:rPr>
        <w:t>Submitted.</w:t>
      </w:r>
    </w:p>
    <w:p w14:paraId="0C851AAD" w14:textId="77777777" w:rsidR="003D2D8B" w:rsidRPr="004563E6" w:rsidRDefault="003D2D8B" w:rsidP="00A24A7E">
      <w:pPr>
        <w:rPr>
          <w:i/>
        </w:rPr>
      </w:pPr>
    </w:p>
    <w:p w14:paraId="695D0595" w14:textId="55189C56" w:rsidR="003D2D8B" w:rsidRPr="004563E6" w:rsidRDefault="003D2D8B" w:rsidP="003D2D8B">
      <w:pPr>
        <w:ind w:left="720" w:hanging="720"/>
      </w:pPr>
      <w:r w:rsidRPr="004563E6">
        <w:t>2013</w:t>
      </w:r>
      <w:r w:rsidRPr="004563E6">
        <w:tab/>
        <w:t xml:space="preserve">Regna Darnell and </w:t>
      </w:r>
      <w:proofErr w:type="spellStart"/>
      <w:r w:rsidRPr="004563E6">
        <w:t>Christianne</w:t>
      </w:r>
      <w:proofErr w:type="spellEnd"/>
      <w:r w:rsidRPr="004563E6">
        <w:t xml:space="preserve"> Stephens.  Assessing Environmental Risks through Oral</w:t>
      </w:r>
      <w:r w:rsidR="00D13A47" w:rsidRPr="004563E6">
        <w:t xml:space="preserve"> Histories:  The Water Quality </w:t>
      </w:r>
      <w:r w:rsidRPr="004563E6">
        <w:t xml:space="preserve">Issue at Walpole Island First Nation.  In Karl Hele, ed., </w:t>
      </w:r>
      <w:r w:rsidRPr="004563E6">
        <w:rPr>
          <w:i/>
        </w:rPr>
        <w:t xml:space="preserve">Empire of Nature and the Nature of Empires:  Indigenous Peoples and the Great Lakes Environment.  </w:t>
      </w:r>
      <w:r w:rsidRPr="004563E6">
        <w:t>Waterloo:  Wilfrid Laurier Press: 189-220.</w:t>
      </w:r>
    </w:p>
    <w:p w14:paraId="6EB9A495" w14:textId="77777777" w:rsidR="002E4EB3" w:rsidRPr="004563E6" w:rsidRDefault="002E4EB3" w:rsidP="00AD70C8"/>
    <w:p w14:paraId="7733B8FE" w14:textId="42508881" w:rsidR="003D2D8B" w:rsidRPr="004563E6" w:rsidRDefault="000D0BDE" w:rsidP="003D2D8B">
      <w:pPr>
        <w:ind w:left="720"/>
      </w:pPr>
      <w:r w:rsidRPr="004563E6">
        <w:t xml:space="preserve">Henley Phaedra, Z. </w:t>
      </w:r>
      <w:proofErr w:type="spellStart"/>
      <w:r w:rsidRPr="004563E6">
        <w:t>Jahedmot</w:t>
      </w:r>
      <w:r w:rsidR="003D2D8B" w:rsidRPr="004563E6">
        <w:t>lagh</w:t>
      </w:r>
      <w:proofErr w:type="spellEnd"/>
      <w:r w:rsidR="003D2D8B" w:rsidRPr="004563E6">
        <w:t xml:space="preserve">, S. Thomson, J. Hill, </w:t>
      </w:r>
      <w:proofErr w:type="spellStart"/>
      <w:proofErr w:type="gramStart"/>
      <w:r w:rsidR="003D2D8B" w:rsidRPr="004563E6">
        <w:rPr>
          <w:b/>
        </w:rPr>
        <w:t>R.Darnell</w:t>
      </w:r>
      <w:proofErr w:type="spellEnd"/>
      <w:proofErr w:type="gramEnd"/>
      <w:r w:rsidR="003D2D8B" w:rsidRPr="004563E6">
        <w:t xml:space="preserve">, D. Jacobs, J. Johnson, N. C. Williams, S. Van Ulm, J. R. Bend and G. </w:t>
      </w:r>
      <w:proofErr w:type="spellStart"/>
      <w:r w:rsidR="003D2D8B" w:rsidRPr="004563E6">
        <w:t>Koren</w:t>
      </w:r>
      <w:proofErr w:type="spellEnd"/>
      <w:r w:rsidR="003D2D8B" w:rsidRPr="004563E6">
        <w:t xml:space="preserve">.  Hair Cortisol as a Biomarker of Stress in a First Nation in Canada.  </w:t>
      </w:r>
      <w:r w:rsidR="003D2D8B" w:rsidRPr="004563E6">
        <w:rPr>
          <w:i/>
        </w:rPr>
        <w:t xml:space="preserve"> Therapeutic Drug Marketing</w:t>
      </w:r>
      <w:r w:rsidR="00B76BF2" w:rsidRPr="004563E6">
        <w:rPr>
          <w:i/>
        </w:rPr>
        <w:t xml:space="preserve">:  </w:t>
      </w:r>
      <w:r w:rsidR="00B76BF2" w:rsidRPr="004563E6">
        <w:t>35:  595-599.</w:t>
      </w:r>
    </w:p>
    <w:p w14:paraId="164CDD64" w14:textId="77777777" w:rsidR="003D2D8B" w:rsidRPr="004563E6" w:rsidRDefault="003D2D8B" w:rsidP="00AD70C8"/>
    <w:p w14:paraId="62EBD4D9" w14:textId="77777777" w:rsidR="001C1D9D" w:rsidRPr="004563E6" w:rsidRDefault="001C1D9D" w:rsidP="007104B5">
      <w:pPr>
        <w:ind w:left="720" w:hanging="720"/>
      </w:pPr>
      <w:r w:rsidRPr="004563E6">
        <w:t>2011</w:t>
      </w:r>
      <w:r w:rsidRPr="004563E6">
        <w:tab/>
        <w:t xml:space="preserve">Dean Jacobs, David White, Naomi C. Williams, Rosemary Williams, Jack Bend, Brad Corbett, </w:t>
      </w:r>
      <w:r w:rsidRPr="004563E6">
        <w:rPr>
          <w:b/>
        </w:rPr>
        <w:t>Regna Darnell</w:t>
      </w:r>
      <w:r w:rsidRPr="004563E6">
        <w:t xml:space="preserve">, Carol Herbert, J. Hill, G. </w:t>
      </w:r>
      <w:proofErr w:type="spellStart"/>
      <w:r w:rsidRPr="004563E6">
        <w:t>Koren</w:t>
      </w:r>
      <w:proofErr w:type="spellEnd"/>
      <w:r w:rsidRPr="004563E6">
        <w:t xml:space="preserve">, Michael </w:t>
      </w:r>
      <w:proofErr w:type="spellStart"/>
      <w:r w:rsidRPr="004563E6">
        <w:t>Rieder</w:t>
      </w:r>
      <w:proofErr w:type="spellEnd"/>
      <w:r w:rsidRPr="004563E6">
        <w:t xml:space="preserve">, Katherine Schoeman, </w:t>
      </w:r>
      <w:proofErr w:type="spellStart"/>
      <w:r w:rsidRPr="004563E6">
        <w:t>Christianne</w:t>
      </w:r>
      <w:proofErr w:type="spellEnd"/>
      <w:r w:rsidRPr="004563E6">
        <w:t xml:space="preserve"> Stephens, Charles Trick and S. </w:t>
      </w:r>
      <w:proofErr w:type="gramStart"/>
      <w:r w:rsidRPr="004563E6">
        <w:t>Van</w:t>
      </w:r>
      <w:proofErr w:type="gramEnd"/>
      <w:r w:rsidRPr="004563E6">
        <w:t xml:space="preserve"> Ulm.  Health Risk of the Walpole Island First Nation Community from Exposure to Environmental Contaminants:  A Community-Based Participatory Research Partnership.  In Jerry White et al., eds., </w:t>
      </w:r>
      <w:r w:rsidRPr="004563E6">
        <w:rPr>
          <w:i/>
        </w:rPr>
        <w:t>Aboriginal Policy Research:  Health and Well-Being</w:t>
      </w:r>
      <w:r w:rsidR="00DB5DDA" w:rsidRPr="004563E6">
        <w:rPr>
          <w:i/>
        </w:rPr>
        <w:t xml:space="preserve">.  </w:t>
      </w:r>
      <w:r w:rsidR="00DB5DDA" w:rsidRPr="004563E6">
        <w:t>Toronto:  Thompson Educational Publishing:  49-55.</w:t>
      </w:r>
      <w:r w:rsidR="007104B5" w:rsidRPr="004563E6">
        <w:t xml:space="preserve">  (on-line </w:t>
      </w:r>
    </w:p>
    <w:p w14:paraId="0C517841" w14:textId="77777777" w:rsidR="007104B5" w:rsidRPr="004563E6" w:rsidRDefault="007104B5" w:rsidP="007104B5">
      <w:pPr>
        <w:ind w:left="720" w:hanging="720"/>
      </w:pPr>
      <w:r w:rsidRPr="004563E6">
        <w:tab/>
        <w:t>version:  Aboriginal Policy Research Conference, Ottawa, 2009)</w:t>
      </w:r>
    </w:p>
    <w:p w14:paraId="2C7F0CE9" w14:textId="77777777" w:rsidR="001C1D9D" w:rsidRPr="004563E6" w:rsidRDefault="001C1D9D" w:rsidP="00AD70C8">
      <w:pPr>
        <w:rPr>
          <w:b/>
        </w:rPr>
      </w:pPr>
    </w:p>
    <w:p w14:paraId="211F226F" w14:textId="367B7409" w:rsidR="00CB0455" w:rsidRPr="004563E6" w:rsidRDefault="00CB0455" w:rsidP="00CB0455">
      <w:pPr>
        <w:ind w:left="720" w:hanging="720"/>
      </w:pPr>
      <w:r w:rsidRPr="004563E6">
        <w:t>2008</w:t>
      </w:r>
      <w:r w:rsidRPr="004563E6">
        <w:tab/>
      </w:r>
      <w:r w:rsidR="00596CD7" w:rsidRPr="004563E6">
        <w:t xml:space="preserve">Regna Darnell and </w:t>
      </w:r>
      <w:proofErr w:type="spellStart"/>
      <w:r w:rsidRPr="004563E6">
        <w:t>Christ</w:t>
      </w:r>
      <w:r w:rsidR="00596CD7" w:rsidRPr="004563E6">
        <w:t>ianne</w:t>
      </w:r>
      <w:proofErr w:type="spellEnd"/>
      <w:r w:rsidR="00596CD7" w:rsidRPr="004563E6">
        <w:t xml:space="preserve"> Stephens</w:t>
      </w:r>
      <w:r w:rsidRPr="004563E6">
        <w:t xml:space="preserve">.  The </w:t>
      </w:r>
      <w:proofErr w:type="spellStart"/>
      <w:r w:rsidRPr="004563E6">
        <w:t>Interdisciplines</w:t>
      </w:r>
      <w:proofErr w:type="spellEnd"/>
      <w:r w:rsidRPr="004563E6">
        <w:t xml:space="preserve"> of Ecosystem Health as Revealed in First Nations Collaborations.  </w:t>
      </w:r>
      <w:r w:rsidRPr="004563E6">
        <w:rPr>
          <w:i/>
        </w:rPr>
        <w:t>International Journal of Interdisciplinary Social Sciences</w:t>
      </w:r>
      <w:r w:rsidRPr="004563E6">
        <w:t xml:space="preserve"> 2: 11-23.  (on-line)</w:t>
      </w:r>
    </w:p>
    <w:p w14:paraId="4278C35B" w14:textId="77777777" w:rsidR="00CB0455" w:rsidRPr="004563E6" w:rsidRDefault="00CB0455" w:rsidP="00CB0455">
      <w:pPr>
        <w:ind w:left="720" w:hanging="720"/>
      </w:pPr>
    </w:p>
    <w:p w14:paraId="4AA59787" w14:textId="34EA513F" w:rsidR="00CB0455" w:rsidRPr="004563E6" w:rsidRDefault="007104B5" w:rsidP="009C48C0">
      <w:pPr>
        <w:ind w:left="720"/>
      </w:pPr>
      <w:proofErr w:type="spellStart"/>
      <w:r w:rsidRPr="004563E6">
        <w:t>Christianne</w:t>
      </w:r>
      <w:proofErr w:type="spellEnd"/>
      <w:r w:rsidRPr="004563E6">
        <w:t xml:space="preserve"> Stephens</w:t>
      </w:r>
      <w:r w:rsidR="00CB0455" w:rsidRPr="004563E6">
        <w:t xml:space="preserve"> and Regna Darnell</w:t>
      </w:r>
      <w:r w:rsidRPr="004563E6">
        <w:t>.  Keepers of the Water, Keepers of the Fir</w:t>
      </w:r>
      <w:r w:rsidR="00CB0455" w:rsidRPr="004563E6">
        <w:t xml:space="preserve">e:  Exploring Indigenous Constructions of Nature, Risk and Ecosystem Health in a First Nations Community.  </w:t>
      </w:r>
      <w:r w:rsidR="00CB0455" w:rsidRPr="004563E6">
        <w:rPr>
          <w:i/>
        </w:rPr>
        <w:t>International Journal of the Humanities</w:t>
      </w:r>
      <w:r w:rsidR="00CB0455" w:rsidRPr="004563E6">
        <w:t xml:space="preserve"> 5: 105-114.  (on-line)</w:t>
      </w:r>
    </w:p>
    <w:p w14:paraId="4DB2E35E" w14:textId="5D009230" w:rsidR="007104B5" w:rsidRDefault="007104B5" w:rsidP="00AD70C8">
      <w:pPr>
        <w:rPr>
          <w:b/>
        </w:rPr>
      </w:pPr>
    </w:p>
    <w:p w14:paraId="62C9785E" w14:textId="77777777" w:rsidR="00AD70C8" w:rsidRPr="004563E6" w:rsidRDefault="00AD70C8" w:rsidP="004563E6">
      <w:pPr>
        <w:pStyle w:val="Heading3"/>
        <w:rPr>
          <w:rFonts w:asciiTheme="minorHAnsi" w:hAnsiTheme="minorHAnsi"/>
          <w:b/>
        </w:rPr>
      </w:pPr>
      <w:bookmarkStart w:id="24" w:name="_Toc24984804"/>
      <w:r w:rsidRPr="004563E6">
        <w:rPr>
          <w:rFonts w:asciiTheme="minorHAnsi" w:hAnsiTheme="minorHAnsi"/>
          <w:b/>
        </w:rPr>
        <w:t>REPORT</w:t>
      </w:r>
      <w:r w:rsidR="002E4EB3" w:rsidRPr="004563E6">
        <w:rPr>
          <w:rFonts w:asciiTheme="minorHAnsi" w:hAnsiTheme="minorHAnsi"/>
          <w:b/>
        </w:rPr>
        <w:t>S</w:t>
      </w:r>
      <w:bookmarkEnd w:id="24"/>
    </w:p>
    <w:p w14:paraId="661BAB94" w14:textId="77777777" w:rsidR="005D2F16" w:rsidRPr="004563E6" w:rsidRDefault="005D2F16" w:rsidP="00AD70C8">
      <w:pPr>
        <w:rPr>
          <w:b/>
        </w:rPr>
      </w:pPr>
    </w:p>
    <w:p w14:paraId="63D16104" w14:textId="3EEA18F9" w:rsidR="00F90D09" w:rsidRPr="004563E6" w:rsidRDefault="00F90D09" w:rsidP="00F90D09">
      <w:pPr>
        <w:ind w:left="720" w:hanging="720"/>
      </w:pPr>
      <w:r w:rsidRPr="004563E6">
        <w:t xml:space="preserve">2018    Bend, J. </w:t>
      </w:r>
      <w:proofErr w:type="spellStart"/>
      <w:r w:rsidRPr="004563E6">
        <w:t>Branfireun</w:t>
      </w:r>
      <w:proofErr w:type="spellEnd"/>
      <w:r w:rsidRPr="004563E6">
        <w:t xml:space="preserve">, B., </w:t>
      </w:r>
      <w:r w:rsidRPr="004563E6">
        <w:rPr>
          <w:b/>
          <w:bCs/>
        </w:rPr>
        <w:t>Darnell, R</w:t>
      </w:r>
      <w:r w:rsidRPr="004563E6">
        <w:t xml:space="preserve">., Tucker, M.J., Rider, M., </w:t>
      </w:r>
      <w:proofErr w:type="spellStart"/>
      <w:r w:rsidRPr="004563E6">
        <w:t>Greff</w:t>
      </w:r>
      <w:proofErr w:type="spellEnd"/>
      <w:r w:rsidRPr="004563E6">
        <w:t>, M., Yang, F., McKinley, G., Williams, N.C., Peters, J. Jacobs, D., Johnson, J., and Williams, R.  Speciation of Arsenic and Mercury in Volunteers, Traditional Foods and the Environment at Walpole Island First Nation Complemented with Three Repeated 24-Hour Dietary Recall Surveys and a Food Frequency Questionnaire.</w:t>
      </w:r>
    </w:p>
    <w:p w14:paraId="31E31524" w14:textId="77777777" w:rsidR="00F90D09" w:rsidRPr="004563E6" w:rsidRDefault="00F90D09" w:rsidP="005D2F16">
      <w:pPr>
        <w:ind w:left="720" w:hanging="720"/>
      </w:pPr>
    </w:p>
    <w:p w14:paraId="4E922927" w14:textId="7B060B0E" w:rsidR="005D2F16" w:rsidRPr="004563E6" w:rsidRDefault="005D2F16" w:rsidP="005D2F16">
      <w:pPr>
        <w:ind w:left="720" w:hanging="720"/>
      </w:pPr>
      <w:r w:rsidRPr="004563E6">
        <w:t>2006</w:t>
      </w:r>
      <w:r w:rsidRPr="004563E6">
        <w:tab/>
        <w:t xml:space="preserve">Bend, J., </w:t>
      </w:r>
      <w:r w:rsidRPr="004563E6">
        <w:rPr>
          <w:b/>
        </w:rPr>
        <w:t>R. Darnell</w:t>
      </w:r>
      <w:r w:rsidRPr="004563E6">
        <w:t xml:space="preserve">, C. Herbert, G. </w:t>
      </w:r>
      <w:proofErr w:type="spellStart"/>
      <w:r w:rsidRPr="004563E6">
        <w:t>Koren</w:t>
      </w:r>
      <w:proofErr w:type="spellEnd"/>
      <w:r w:rsidRPr="004563E6">
        <w:t xml:space="preserve">, N. Kowal, M. </w:t>
      </w:r>
      <w:proofErr w:type="spellStart"/>
      <w:r w:rsidRPr="004563E6">
        <w:t>Rieder</w:t>
      </w:r>
      <w:proofErr w:type="spellEnd"/>
      <w:r w:rsidRPr="004563E6">
        <w:t>, C. V. Stephens, N. C. Williams and D. White.  Walpole Island Mercury Exposure through Fish Consumption Study, 2005-06.  Submitted to First Nations and Inuit Health Branch, Health Canada.</w:t>
      </w:r>
    </w:p>
    <w:p w14:paraId="6F3AA1B1" w14:textId="77777777" w:rsidR="00521FAF" w:rsidRPr="004563E6" w:rsidRDefault="00521FAF" w:rsidP="005D2F16">
      <w:pPr>
        <w:ind w:left="720" w:hanging="720"/>
      </w:pPr>
    </w:p>
    <w:p w14:paraId="2E98D925" w14:textId="16B3D6C7" w:rsidR="00867B87" w:rsidRDefault="00521FAF" w:rsidP="00EC264C">
      <w:pPr>
        <w:ind w:left="720" w:hanging="720"/>
      </w:pPr>
      <w:r w:rsidRPr="004563E6">
        <w:t>2005</w:t>
      </w:r>
      <w:r w:rsidRPr="004563E6">
        <w:tab/>
        <w:t xml:space="preserve">Regna Darnell and </w:t>
      </w:r>
      <w:proofErr w:type="spellStart"/>
      <w:r w:rsidRPr="004563E6">
        <w:t>Christianne</w:t>
      </w:r>
      <w:proofErr w:type="spellEnd"/>
      <w:r w:rsidRPr="004563E6">
        <w:t xml:space="preserve"> Stephens.  Water Quality Issues and the WIFN Community.  In J. Bend, B. Corbet, </w:t>
      </w:r>
      <w:r w:rsidR="00137A79" w:rsidRPr="004563E6">
        <w:rPr>
          <w:b/>
        </w:rPr>
        <w:t>R. Darnell</w:t>
      </w:r>
      <w:r w:rsidR="00137A79" w:rsidRPr="004563E6">
        <w:t xml:space="preserve">, C. Herbert, G. </w:t>
      </w:r>
      <w:proofErr w:type="spellStart"/>
      <w:r w:rsidR="00137A79" w:rsidRPr="004563E6">
        <w:t>Koren</w:t>
      </w:r>
      <w:proofErr w:type="spellEnd"/>
      <w:r w:rsidR="00137A79" w:rsidRPr="004563E6">
        <w:t xml:space="preserve">, N. Kowal, M. </w:t>
      </w:r>
      <w:proofErr w:type="spellStart"/>
      <w:r w:rsidR="00137A79" w:rsidRPr="004563E6">
        <w:t>Rieder</w:t>
      </w:r>
      <w:proofErr w:type="spellEnd"/>
      <w:r w:rsidR="00137A79" w:rsidRPr="004563E6">
        <w:t xml:space="preserve">, C. Stephens, C. Trick, </w:t>
      </w:r>
      <w:r w:rsidR="00137A79" w:rsidRPr="004563E6">
        <w:rPr>
          <w:i/>
        </w:rPr>
        <w:t xml:space="preserve">Feasibility of Conducting Epidemiological Studies to Access the Health Risk of the Walpole Island First Nation Community from Exposure to Environmental Contaminants.  </w:t>
      </w:r>
      <w:r w:rsidR="00137A79" w:rsidRPr="004563E6">
        <w:t>Ecosystem Health, Department of Pathology, Schulich School of Medicine, University of Western Ontario.</w:t>
      </w:r>
    </w:p>
    <w:p w14:paraId="0C434DBD" w14:textId="77777777" w:rsidR="00EC264C" w:rsidRPr="004563E6" w:rsidRDefault="00EC264C" w:rsidP="00EC264C">
      <w:pPr>
        <w:ind w:left="720" w:hanging="720"/>
      </w:pPr>
    </w:p>
    <w:p w14:paraId="67145BDB" w14:textId="77777777" w:rsidR="00AD70C8" w:rsidRPr="004563E6" w:rsidRDefault="00AD70C8" w:rsidP="000B74A9">
      <w:pPr>
        <w:pStyle w:val="Heading2"/>
        <w:jc w:val="center"/>
        <w:rPr>
          <w:rFonts w:asciiTheme="minorHAnsi" w:hAnsiTheme="minorHAnsi"/>
          <w:b/>
        </w:rPr>
      </w:pPr>
      <w:bookmarkStart w:id="25" w:name="_Toc24984805"/>
      <w:r w:rsidRPr="004563E6">
        <w:rPr>
          <w:rFonts w:asciiTheme="minorHAnsi" w:hAnsiTheme="minorHAnsi"/>
          <w:b/>
        </w:rPr>
        <w:t>OBITUARIES</w:t>
      </w:r>
      <w:bookmarkEnd w:id="25"/>
    </w:p>
    <w:p w14:paraId="1314BB86" w14:textId="77777777" w:rsidR="00AD70C8" w:rsidRPr="004563E6" w:rsidRDefault="00AD70C8" w:rsidP="00AD70C8">
      <w:pPr>
        <w:jc w:val="center"/>
        <w:rPr>
          <w:b/>
        </w:rPr>
      </w:pPr>
    </w:p>
    <w:p w14:paraId="51B880B1" w14:textId="42563FED" w:rsidR="001214A8" w:rsidRPr="001214A8" w:rsidRDefault="00CD3526" w:rsidP="001214A8">
      <w:pPr>
        <w:ind w:left="720" w:hanging="720"/>
        <w:rPr>
          <w:i/>
        </w:rPr>
      </w:pPr>
      <w:r w:rsidRPr="004563E6">
        <w:t>Forthcoming</w:t>
      </w:r>
      <w:r w:rsidRPr="004563E6">
        <w:tab/>
        <w:t xml:space="preserve">Anthony F. C. Wallace.  </w:t>
      </w:r>
      <w:r w:rsidR="00F82B01" w:rsidRPr="004563E6">
        <w:rPr>
          <w:i/>
        </w:rPr>
        <w:t>Proceeding</w:t>
      </w:r>
      <w:r w:rsidRPr="004563E6">
        <w:rPr>
          <w:i/>
        </w:rPr>
        <w:t>s of the American Philosophical Society.</w:t>
      </w:r>
    </w:p>
    <w:p w14:paraId="46E25E92" w14:textId="77777777" w:rsidR="00A10D6C" w:rsidRPr="004563E6" w:rsidRDefault="00A10D6C" w:rsidP="00F82B01">
      <w:pPr>
        <w:ind w:left="720" w:hanging="720"/>
      </w:pPr>
    </w:p>
    <w:p w14:paraId="0CBE06A1" w14:textId="77777777" w:rsidR="0025109D" w:rsidRDefault="00B42E0B" w:rsidP="00430651">
      <w:pPr>
        <w:ind w:left="709" w:hanging="709"/>
      </w:pPr>
      <w:r>
        <w:t>201</w:t>
      </w:r>
      <w:r w:rsidR="00430651">
        <w:t>8</w:t>
      </w:r>
      <w:r>
        <w:t xml:space="preserve">  </w:t>
      </w:r>
      <w:r w:rsidR="00806F74">
        <w:t xml:space="preserve"> </w:t>
      </w:r>
      <w:r w:rsidRPr="00B42E0B">
        <w:t>Remarks by Regna Darnell at Jane Hill memorial Session at the AAA 2018</w:t>
      </w:r>
      <w:r w:rsidR="00A10D6C">
        <w:t xml:space="preserve">. </w:t>
      </w:r>
    </w:p>
    <w:p w14:paraId="7E09FF35" w14:textId="3092D9E5" w:rsidR="00CD3526" w:rsidRDefault="0025109D" w:rsidP="0025109D">
      <w:pPr>
        <w:ind w:left="709"/>
      </w:pPr>
      <w:r w:rsidRPr="0025109D">
        <w:rPr>
          <w:i/>
          <w:iCs/>
        </w:rPr>
        <w:t>A Regna Rhizome</w:t>
      </w:r>
      <w:r>
        <w:rPr>
          <w:i/>
          <w:iCs/>
        </w:rPr>
        <w:t xml:space="preserve"> </w:t>
      </w:r>
      <w:hyperlink r:id="rId23" w:history="1">
        <w:r w:rsidR="00430651">
          <w:rPr>
            <w:rStyle w:val="Hyperlink"/>
          </w:rPr>
          <w:t>https://www.facebook.com/groups/1795466364046018/</w:t>
        </w:r>
      </w:hyperlink>
    </w:p>
    <w:p w14:paraId="754A51BA" w14:textId="77777777" w:rsidR="00B42E0B" w:rsidRPr="004563E6" w:rsidRDefault="00B42E0B" w:rsidP="00347182"/>
    <w:p w14:paraId="507455E0" w14:textId="15255379" w:rsidR="00F82B01" w:rsidRPr="004563E6" w:rsidRDefault="001E719C" w:rsidP="00347182">
      <w:r w:rsidRPr="004563E6">
        <w:t>2017</w:t>
      </w:r>
      <w:r w:rsidR="00F82B01" w:rsidRPr="004563E6">
        <w:t xml:space="preserve">  </w:t>
      </w:r>
      <w:r w:rsidRPr="004563E6">
        <w:t xml:space="preserve"> </w:t>
      </w:r>
      <w:r w:rsidR="00F82B01" w:rsidRPr="004563E6">
        <w:t xml:space="preserve">Anthony F.C. Wallace. </w:t>
      </w:r>
      <w:r w:rsidR="00F82B01" w:rsidRPr="004563E6">
        <w:rPr>
          <w:i/>
        </w:rPr>
        <w:t>American Anthropologist</w:t>
      </w:r>
      <w:r w:rsidRPr="004563E6">
        <w:t xml:space="preserve"> 119</w:t>
      </w:r>
      <w:r w:rsidR="00067249">
        <w:t>: 785-787.</w:t>
      </w:r>
    </w:p>
    <w:p w14:paraId="6986396F" w14:textId="77777777" w:rsidR="001E719C" w:rsidRPr="004563E6" w:rsidRDefault="001E719C" w:rsidP="00347182"/>
    <w:p w14:paraId="1D6ACACA" w14:textId="77777777" w:rsidR="00597F50" w:rsidRPr="004563E6" w:rsidRDefault="00597F50" w:rsidP="00347182">
      <w:r w:rsidRPr="004563E6">
        <w:t>2014</w:t>
      </w:r>
      <w:r w:rsidRPr="004563E6">
        <w:tab/>
        <w:t xml:space="preserve">George Ward Stocking, Jr.  </w:t>
      </w:r>
      <w:r w:rsidRPr="004563E6">
        <w:rPr>
          <w:i/>
        </w:rPr>
        <w:t>American Anthropologist</w:t>
      </w:r>
      <w:r w:rsidRPr="004563E6">
        <w:t xml:space="preserve"> 116: 712-714.</w:t>
      </w:r>
    </w:p>
    <w:p w14:paraId="24F26952" w14:textId="77777777" w:rsidR="00597F50" w:rsidRPr="004563E6" w:rsidRDefault="00597F50" w:rsidP="00347182"/>
    <w:p w14:paraId="02BF42A3" w14:textId="77777777" w:rsidR="00347182" w:rsidRPr="004563E6" w:rsidRDefault="00347182" w:rsidP="00347182">
      <w:r w:rsidRPr="004563E6">
        <w:t>2011</w:t>
      </w:r>
      <w:r w:rsidR="00597F50" w:rsidRPr="004563E6">
        <w:tab/>
        <w:t xml:space="preserve">Dell Hathaway </w:t>
      </w:r>
      <w:proofErr w:type="spellStart"/>
      <w:r w:rsidR="00597F50" w:rsidRPr="004563E6">
        <w:t>Hymes</w:t>
      </w:r>
      <w:proofErr w:type="spellEnd"/>
      <w:r w:rsidRPr="004563E6">
        <w:t xml:space="preserve">.  </w:t>
      </w:r>
      <w:r w:rsidRPr="004563E6">
        <w:rPr>
          <w:i/>
        </w:rPr>
        <w:t>American Anthropologist</w:t>
      </w:r>
      <w:r w:rsidRPr="004563E6">
        <w:t xml:space="preserve"> 113: 191-195.</w:t>
      </w:r>
    </w:p>
    <w:p w14:paraId="7E6C2481" w14:textId="77777777" w:rsidR="00CB0455" w:rsidRPr="004563E6" w:rsidRDefault="00CB0455" w:rsidP="00347182"/>
    <w:p w14:paraId="15C15909" w14:textId="77777777" w:rsidR="00CB0455" w:rsidRPr="004563E6" w:rsidRDefault="00597F50" w:rsidP="00CB0455">
      <w:pPr>
        <w:ind w:left="720" w:hanging="720"/>
      </w:pPr>
      <w:r w:rsidRPr="004563E6">
        <w:t>2008</w:t>
      </w:r>
      <w:r w:rsidRPr="004563E6">
        <w:tab/>
      </w:r>
      <w:r w:rsidR="00CB0455" w:rsidRPr="004563E6">
        <w:t xml:space="preserve">Blair S. </w:t>
      </w:r>
      <w:proofErr w:type="spellStart"/>
      <w:r w:rsidR="00CB0455" w:rsidRPr="004563E6">
        <w:t>Rudes</w:t>
      </w:r>
      <w:proofErr w:type="spellEnd"/>
      <w:r w:rsidR="00CB0455" w:rsidRPr="004563E6">
        <w:t xml:space="preserve">.  In Karl Hele and Regna Darnell, eds., </w:t>
      </w:r>
      <w:r w:rsidR="00CB0455" w:rsidRPr="004563E6">
        <w:rPr>
          <w:i/>
        </w:rPr>
        <w:t>Papers of the 39</w:t>
      </w:r>
      <w:r w:rsidR="00CB0455" w:rsidRPr="004563E6">
        <w:rPr>
          <w:i/>
          <w:vertAlign w:val="superscript"/>
        </w:rPr>
        <w:t>th</w:t>
      </w:r>
      <w:r w:rsidR="00CB0455" w:rsidRPr="004563E6">
        <w:rPr>
          <w:i/>
        </w:rPr>
        <w:t xml:space="preserve"> Algonquian Conference</w:t>
      </w:r>
      <w:r w:rsidR="00CB0455" w:rsidRPr="004563E6">
        <w:t>:  xv-xvii.</w:t>
      </w:r>
    </w:p>
    <w:p w14:paraId="35817587" w14:textId="77777777" w:rsidR="000551CB" w:rsidRPr="004563E6" w:rsidRDefault="000551CB" w:rsidP="00CB0455">
      <w:pPr>
        <w:ind w:left="720" w:hanging="720"/>
      </w:pPr>
    </w:p>
    <w:p w14:paraId="42868BEB" w14:textId="77777777" w:rsidR="000551CB" w:rsidRPr="004563E6" w:rsidRDefault="000551CB" w:rsidP="00CB0455">
      <w:pPr>
        <w:ind w:left="720" w:hanging="720"/>
      </w:pPr>
      <w:r w:rsidRPr="004563E6">
        <w:t>2</w:t>
      </w:r>
      <w:r w:rsidR="00597F50" w:rsidRPr="004563E6">
        <w:t>006</w:t>
      </w:r>
      <w:r w:rsidR="00597F50" w:rsidRPr="004563E6">
        <w:tab/>
      </w:r>
      <w:r w:rsidRPr="004563E6">
        <w:t xml:space="preserve">William Fenton.  </w:t>
      </w:r>
      <w:r w:rsidRPr="004563E6">
        <w:rPr>
          <w:i/>
        </w:rPr>
        <w:t>Journal of American Folklore.</w:t>
      </w:r>
    </w:p>
    <w:p w14:paraId="3EB281F9" w14:textId="77777777" w:rsidR="00347182" w:rsidRPr="004563E6" w:rsidRDefault="00347182" w:rsidP="00347182"/>
    <w:p w14:paraId="613111DC" w14:textId="237EA4B3" w:rsidR="009A1F93" w:rsidRPr="004563E6" w:rsidRDefault="00597F50" w:rsidP="0007181A">
      <w:pPr>
        <w:spacing w:line="276" w:lineRule="auto"/>
      </w:pPr>
      <w:r w:rsidRPr="004563E6">
        <w:t>2005</w:t>
      </w:r>
      <w:r w:rsidRPr="004563E6">
        <w:tab/>
      </w:r>
      <w:r w:rsidR="005D2F16" w:rsidRPr="004563E6">
        <w:t xml:space="preserve">Frederica de Laguna.  </w:t>
      </w:r>
      <w:r w:rsidR="005D2F16" w:rsidRPr="004563E6">
        <w:rPr>
          <w:i/>
        </w:rPr>
        <w:t>American Anthropologist</w:t>
      </w:r>
      <w:r w:rsidR="005D2F16" w:rsidRPr="004563E6">
        <w:t xml:space="preserve"> 107</w:t>
      </w:r>
      <w:r w:rsidR="00067249">
        <w:t>: 742-744.</w:t>
      </w:r>
    </w:p>
    <w:p w14:paraId="0232B622" w14:textId="77777777" w:rsidR="005D2F16" w:rsidRPr="004563E6" w:rsidRDefault="00597F50" w:rsidP="0007181A">
      <w:pPr>
        <w:spacing w:line="276" w:lineRule="auto"/>
      </w:pPr>
      <w:r w:rsidRPr="004563E6">
        <w:tab/>
      </w:r>
      <w:r w:rsidR="005D2F16" w:rsidRPr="004563E6">
        <w:t xml:space="preserve">Elizabeth </w:t>
      </w:r>
      <w:proofErr w:type="spellStart"/>
      <w:r w:rsidR="005D2F16" w:rsidRPr="004563E6">
        <w:t>Tooker</w:t>
      </w:r>
      <w:proofErr w:type="spellEnd"/>
      <w:r w:rsidR="005D2F16" w:rsidRPr="004563E6">
        <w:t xml:space="preserve">.  </w:t>
      </w:r>
      <w:r w:rsidR="005D2F16" w:rsidRPr="004563E6">
        <w:rPr>
          <w:i/>
        </w:rPr>
        <w:t xml:space="preserve">Anthropology News </w:t>
      </w:r>
      <w:r w:rsidR="005D2F16" w:rsidRPr="004563E6">
        <w:t>(December).</w:t>
      </w:r>
    </w:p>
    <w:p w14:paraId="6E81ECAC" w14:textId="77777777" w:rsidR="005D2F16" w:rsidRPr="004563E6" w:rsidRDefault="005D2F16" w:rsidP="009A1F93"/>
    <w:p w14:paraId="096176C7" w14:textId="6E74216A" w:rsidR="005D2F16" w:rsidRDefault="009C04AE" w:rsidP="009A1F93">
      <w:r w:rsidRPr="004563E6">
        <w:t>1992</w:t>
      </w:r>
      <w:r w:rsidRPr="004563E6">
        <w:tab/>
        <w:t xml:space="preserve">Sally M. Weaver (1940-1993).  </w:t>
      </w:r>
      <w:r w:rsidR="006C3492" w:rsidRPr="004563E6">
        <w:rPr>
          <w:i/>
        </w:rPr>
        <w:t xml:space="preserve">Anthropologie et </w:t>
      </w:r>
      <w:proofErr w:type="spellStart"/>
      <w:r w:rsidR="006C3492" w:rsidRPr="004563E6">
        <w:rPr>
          <w:i/>
        </w:rPr>
        <w:t>Soci</w:t>
      </w:r>
      <w:r w:rsidR="007D7A49" w:rsidRPr="004563E6">
        <w:rPr>
          <w:i/>
        </w:rPr>
        <w:t>été</w:t>
      </w:r>
      <w:r w:rsidRPr="004563E6">
        <w:rPr>
          <w:i/>
        </w:rPr>
        <w:t>s</w:t>
      </w:r>
      <w:proofErr w:type="spellEnd"/>
      <w:r w:rsidRPr="004563E6">
        <w:t xml:space="preserve"> 18:</w:t>
      </w:r>
      <w:r w:rsidR="00773A80" w:rsidRPr="004563E6">
        <w:t xml:space="preserve"> 237-238.</w:t>
      </w:r>
    </w:p>
    <w:p w14:paraId="7832C99A" w14:textId="77777777" w:rsidR="00EC264C" w:rsidRPr="004563E6" w:rsidRDefault="00EC264C" w:rsidP="009A1F93"/>
    <w:p w14:paraId="7B16773F" w14:textId="77777777" w:rsidR="00AD70C8" w:rsidRPr="004563E6" w:rsidRDefault="00AD70C8" w:rsidP="0025109D">
      <w:pPr>
        <w:pStyle w:val="Heading2"/>
        <w:jc w:val="center"/>
        <w:rPr>
          <w:rFonts w:asciiTheme="minorHAnsi" w:hAnsiTheme="minorHAnsi"/>
          <w:b/>
        </w:rPr>
      </w:pPr>
      <w:bookmarkStart w:id="26" w:name="_Toc24984806"/>
      <w:r w:rsidRPr="004563E6">
        <w:rPr>
          <w:rFonts w:asciiTheme="minorHAnsi" w:hAnsiTheme="minorHAnsi"/>
          <w:b/>
        </w:rPr>
        <w:t>BIOGRAPHICAL SKETCHES</w:t>
      </w:r>
      <w:bookmarkEnd w:id="26"/>
    </w:p>
    <w:p w14:paraId="27E9AC9E" w14:textId="77777777" w:rsidR="00AD70C8" w:rsidRPr="004563E6" w:rsidRDefault="00AD70C8" w:rsidP="00AD70C8">
      <w:pPr>
        <w:jc w:val="center"/>
        <w:rPr>
          <w:b/>
        </w:rPr>
      </w:pPr>
    </w:p>
    <w:p w14:paraId="4A8FDF46" w14:textId="70F18209" w:rsidR="000551CB" w:rsidRPr="004563E6" w:rsidRDefault="000551CB" w:rsidP="00347182">
      <w:pPr>
        <w:ind w:left="720" w:hanging="720"/>
        <w:rPr>
          <w:i/>
        </w:rPr>
      </w:pPr>
      <w:r w:rsidRPr="004563E6">
        <w:t>2016</w:t>
      </w:r>
      <w:r w:rsidRPr="004563E6">
        <w:tab/>
        <w:t>A Framing Introduction (to papers by A. F. C. Wallace, Martin Leavitt and Timothy B. Powell</w:t>
      </w:r>
      <w:r w:rsidR="00182B2D">
        <w:t>)</w:t>
      </w:r>
      <w:r w:rsidRPr="004563E6">
        <w:t xml:space="preserve">.  </w:t>
      </w:r>
      <w:r w:rsidRPr="004563E6">
        <w:rPr>
          <w:i/>
        </w:rPr>
        <w:t>Transactions of the American Philosophical Society.</w:t>
      </w:r>
    </w:p>
    <w:p w14:paraId="0C754AE9" w14:textId="77777777" w:rsidR="000551CB" w:rsidRPr="004563E6" w:rsidRDefault="000551CB" w:rsidP="00347182">
      <w:pPr>
        <w:ind w:left="720" w:hanging="720"/>
      </w:pPr>
    </w:p>
    <w:p w14:paraId="0AC79541" w14:textId="77777777" w:rsidR="00347182" w:rsidRPr="004563E6" w:rsidRDefault="00347182" w:rsidP="00347182">
      <w:pPr>
        <w:ind w:left="720" w:hanging="720"/>
      </w:pPr>
      <w:r w:rsidRPr="004563E6">
        <w:t>2010</w:t>
      </w:r>
      <w:r w:rsidRPr="004563E6">
        <w:tab/>
        <w:t xml:space="preserve">Franz Boas.  In Andrew Lyons, Harriet Lyons and Robert Gordon, eds.  </w:t>
      </w:r>
      <w:r w:rsidRPr="004563E6">
        <w:rPr>
          <w:i/>
        </w:rPr>
        <w:t>Fifty Key Anthropologists.</w:t>
      </w:r>
      <w:r w:rsidRPr="004563E6">
        <w:t xml:space="preserve">  New York:  Routledge: 30-35.</w:t>
      </w:r>
    </w:p>
    <w:p w14:paraId="25B59277" w14:textId="77777777" w:rsidR="00347182" w:rsidRPr="004563E6" w:rsidRDefault="00347182" w:rsidP="00347182">
      <w:pPr>
        <w:ind w:left="720" w:hanging="720"/>
      </w:pPr>
    </w:p>
    <w:p w14:paraId="41C0AD62" w14:textId="77777777" w:rsidR="00347182" w:rsidRPr="004563E6" w:rsidRDefault="00347182" w:rsidP="00347182">
      <w:pPr>
        <w:ind w:left="720" w:hanging="720"/>
      </w:pPr>
      <w:r w:rsidRPr="004563E6">
        <w:tab/>
        <w:t xml:space="preserve">Edward Sapir.  In Andrew Lyons, Harriet Lyons and Robert Gordon, ed., </w:t>
      </w:r>
      <w:r w:rsidRPr="004563E6">
        <w:rPr>
          <w:i/>
        </w:rPr>
        <w:t>Fifty Key Anthropologists.</w:t>
      </w:r>
      <w:r w:rsidRPr="004563E6">
        <w:t xml:space="preserve">  New York:  Routledge:  214-219.</w:t>
      </w:r>
    </w:p>
    <w:p w14:paraId="17C84D63" w14:textId="77777777" w:rsidR="00CB0455" w:rsidRPr="004563E6" w:rsidRDefault="00CB0455" w:rsidP="00347182">
      <w:pPr>
        <w:ind w:left="720" w:hanging="720"/>
      </w:pPr>
    </w:p>
    <w:p w14:paraId="7A4D9F0F" w14:textId="77777777" w:rsidR="00CB0455" w:rsidRPr="004563E6" w:rsidRDefault="00CB0455" w:rsidP="00347182">
      <w:pPr>
        <w:ind w:left="720" w:hanging="720"/>
      </w:pPr>
      <w:r w:rsidRPr="004563E6">
        <w:t>2009</w:t>
      </w:r>
      <w:r w:rsidRPr="004563E6">
        <w:tab/>
        <w:t xml:space="preserve">Franz Boas.  In Jan-Ola </w:t>
      </w:r>
      <w:proofErr w:type="spellStart"/>
      <w:r w:rsidRPr="004563E6">
        <w:t>Ostman</w:t>
      </w:r>
      <w:proofErr w:type="spellEnd"/>
      <w:r w:rsidRPr="004563E6">
        <w:t xml:space="preserve"> and </w:t>
      </w:r>
      <w:proofErr w:type="spellStart"/>
      <w:r w:rsidRPr="004563E6">
        <w:t>Jef</w:t>
      </w:r>
      <w:proofErr w:type="spellEnd"/>
      <w:r w:rsidRPr="004563E6">
        <w:t xml:space="preserve"> </w:t>
      </w:r>
      <w:proofErr w:type="spellStart"/>
      <w:r w:rsidRPr="004563E6">
        <w:t>Versueren</w:t>
      </w:r>
      <w:proofErr w:type="spellEnd"/>
      <w:r w:rsidRPr="004563E6">
        <w:t xml:space="preserve">, eds., </w:t>
      </w:r>
      <w:r w:rsidRPr="004563E6">
        <w:rPr>
          <w:i/>
        </w:rPr>
        <w:t>Handbook of Pragmatics.</w:t>
      </w:r>
      <w:r w:rsidRPr="004563E6">
        <w:t xml:space="preserve">  Amsterdam and Philadelphia:  John Benjamins.</w:t>
      </w:r>
    </w:p>
    <w:p w14:paraId="0EDC0953" w14:textId="77777777" w:rsidR="002E4EB3" w:rsidRPr="004563E6" w:rsidRDefault="000551CB" w:rsidP="002E4EB3">
      <w:pPr>
        <w:rPr>
          <w:b/>
        </w:rPr>
      </w:pPr>
      <w:r w:rsidRPr="004563E6">
        <w:rPr>
          <w:b/>
        </w:rPr>
        <w:t xml:space="preserve"> </w:t>
      </w:r>
    </w:p>
    <w:p w14:paraId="21F9B2E7" w14:textId="2B18F7AF" w:rsidR="00AA0C7E" w:rsidRPr="004563E6" w:rsidRDefault="00193C82" w:rsidP="00EC264C">
      <w:pPr>
        <w:ind w:left="720" w:hanging="720"/>
      </w:pPr>
      <w:r w:rsidRPr="004563E6">
        <w:t>2004</w:t>
      </w:r>
      <w:r w:rsidR="00AA0C7E" w:rsidRPr="004563E6">
        <w:tab/>
        <w:t>Biographical sketches (31):  Marius Barbeau</w:t>
      </w:r>
      <w:r w:rsidR="001214A8">
        <w:t>,</w:t>
      </w:r>
      <w:r w:rsidR="00AA0C7E" w:rsidRPr="004563E6">
        <w:t xml:space="preserve"> Ruth Benedict, Franz Boas, Ruth </w:t>
      </w:r>
      <w:r w:rsidR="00AA0C7E" w:rsidRPr="004563E6">
        <w:tab/>
      </w:r>
      <w:proofErr w:type="spellStart"/>
      <w:r w:rsidR="00AA0C7E" w:rsidRPr="004563E6">
        <w:t>Bunzel</w:t>
      </w:r>
      <w:proofErr w:type="spellEnd"/>
      <w:r w:rsidR="00AA0C7E" w:rsidRPr="004563E6">
        <w:t xml:space="preserve">, Frank Hamilton Cushing, Frederica de Laguna, Frances </w:t>
      </w:r>
      <w:proofErr w:type="spellStart"/>
      <w:r w:rsidR="00AA0C7E" w:rsidRPr="004563E6">
        <w:t>Denmore</w:t>
      </w:r>
      <w:proofErr w:type="spellEnd"/>
      <w:r w:rsidR="00AA0C7E" w:rsidRPr="004563E6">
        <w:t xml:space="preserve">, Fred </w:t>
      </w:r>
      <w:proofErr w:type="spellStart"/>
      <w:r w:rsidR="00AA0C7E" w:rsidRPr="004563E6">
        <w:t>Eggan</w:t>
      </w:r>
      <w:proofErr w:type="spellEnd"/>
      <w:r w:rsidR="00AA0C7E" w:rsidRPr="004563E6">
        <w:t xml:space="preserve">, A. Irving Hallowell, June Helm, Alfred Kroeber, Ralph Linton, Robert Lowie, Nancy Lurie, Margaret Mead, Beatrice Medicine, James Mooney, Lewis Henry Morgan, Elsie Clews Parsons, Hortense Powdermaker, Edward Sapir, Leslie White, Benjamin Lee Whorf, (with Frederic W. </w:t>
      </w:r>
      <w:proofErr w:type="spellStart"/>
      <w:r w:rsidR="00AA0C7E" w:rsidRPr="004563E6">
        <w:t>Gleach</w:t>
      </w:r>
      <w:proofErr w:type="spellEnd"/>
      <w:r w:rsidR="00AA0C7E" w:rsidRPr="004563E6">
        <w:t xml:space="preserve">:)  Edward Dozier, Cora Du </w:t>
      </w:r>
      <w:proofErr w:type="spellStart"/>
      <w:r w:rsidR="00AA0C7E" w:rsidRPr="004563E6">
        <w:t>Bois</w:t>
      </w:r>
      <w:proofErr w:type="spellEnd"/>
      <w:r w:rsidR="00AA0C7E" w:rsidRPr="004563E6">
        <w:t xml:space="preserve">, Diamond </w:t>
      </w:r>
      <w:proofErr w:type="spellStart"/>
      <w:r w:rsidR="00AA0C7E" w:rsidRPr="004563E6">
        <w:t>Jenness</w:t>
      </w:r>
      <w:proofErr w:type="spellEnd"/>
      <w:r w:rsidR="00AA0C7E" w:rsidRPr="004563E6">
        <w:t xml:space="preserve">, Clyde Kluckhohn, Louise </w:t>
      </w:r>
      <w:proofErr w:type="spellStart"/>
      <w:r w:rsidR="00AA0C7E" w:rsidRPr="004563E6">
        <w:t>Lamphere</w:t>
      </w:r>
      <w:proofErr w:type="spellEnd"/>
      <w:r w:rsidR="00AA0C7E" w:rsidRPr="004563E6">
        <w:t xml:space="preserve">, Marvin Opler, Paul </w:t>
      </w:r>
      <w:proofErr w:type="spellStart"/>
      <w:r w:rsidR="00AA0C7E" w:rsidRPr="004563E6">
        <w:t>Radin</w:t>
      </w:r>
      <w:proofErr w:type="spellEnd"/>
      <w:r w:rsidR="00AA0C7E" w:rsidRPr="004563E6">
        <w:t xml:space="preserve">, Robert Redfield, Clark Wissler.  In </w:t>
      </w:r>
      <w:proofErr w:type="spellStart"/>
      <w:r w:rsidR="00AA0C7E" w:rsidRPr="004563E6">
        <w:t>Veret</w:t>
      </w:r>
      <w:proofErr w:type="spellEnd"/>
      <w:r w:rsidR="00AA0C7E" w:rsidRPr="004563E6">
        <w:t xml:space="preserve"> Amit, ed., </w:t>
      </w:r>
      <w:r w:rsidR="00AA0C7E" w:rsidRPr="004563E6">
        <w:rPr>
          <w:i/>
        </w:rPr>
        <w:t>Routledge Biographical Dictionary of Anthropologists</w:t>
      </w:r>
      <w:r w:rsidR="00AA0C7E" w:rsidRPr="004563E6">
        <w:t>.  London:  Routledge.  (Sketch of R</w:t>
      </w:r>
      <w:r w:rsidR="00EC264C">
        <w:t>egna</w:t>
      </w:r>
      <w:r w:rsidR="00AA0C7E" w:rsidRPr="004563E6">
        <w:t xml:space="preserve"> Darnell pp. 112-113).</w:t>
      </w:r>
    </w:p>
    <w:p w14:paraId="4F08D936" w14:textId="77777777" w:rsidR="00193C82" w:rsidRPr="004563E6" w:rsidRDefault="00193C82" w:rsidP="00AA0C7E">
      <w:pPr>
        <w:ind w:left="720"/>
      </w:pPr>
    </w:p>
    <w:p w14:paraId="2181D67E" w14:textId="4542ECCD" w:rsidR="00193C82" w:rsidRPr="004563E6" w:rsidRDefault="00193C82" w:rsidP="00193C82">
      <w:pPr>
        <w:ind w:left="720" w:hanging="720"/>
      </w:pPr>
      <w:r w:rsidRPr="004563E6">
        <w:lastRenderedPageBreak/>
        <w:t>2004</w:t>
      </w:r>
      <w:r w:rsidRPr="004563E6">
        <w:tab/>
        <w:t xml:space="preserve">Franz Boas.  </w:t>
      </w:r>
      <w:r w:rsidRPr="004563E6">
        <w:rPr>
          <w:i/>
        </w:rPr>
        <w:t xml:space="preserve">Oxford Companion to Canadian History.  </w:t>
      </w:r>
      <w:r w:rsidRPr="004563E6">
        <w:t>O</w:t>
      </w:r>
      <w:r w:rsidR="00C934AF" w:rsidRPr="004563E6">
        <w:t>xford:  Oxford University Press.</w:t>
      </w:r>
    </w:p>
    <w:p w14:paraId="61B56B9E" w14:textId="77777777" w:rsidR="00C36BF9" w:rsidRPr="004563E6" w:rsidRDefault="00C36BF9" w:rsidP="001214A8"/>
    <w:p w14:paraId="33833E47" w14:textId="7846B80C" w:rsidR="00C934AF" w:rsidRPr="004563E6" w:rsidRDefault="00C934AF" w:rsidP="00193C82">
      <w:pPr>
        <w:ind w:left="720" w:hanging="720"/>
      </w:pPr>
      <w:r w:rsidRPr="004563E6">
        <w:t>2003</w:t>
      </w:r>
      <w:r w:rsidRPr="004563E6">
        <w:tab/>
        <w:t>Biographical Sketches</w:t>
      </w:r>
      <w:r w:rsidR="00524854" w:rsidRPr="004563E6">
        <w:t xml:space="preserve"> (30)</w:t>
      </w:r>
      <w:r w:rsidRPr="004563E6">
        <w:t xml:space="preserve"> of W J McGee, Franz Boas, Alfred Kroeber, Clark Wissle</w:t>
      </w:r>
      <w:r w:rsidR="00106A94" w:rsidRPr="004563E6">
        <w:t xml:space="preserve">r, Walter Hough, George Grant </w:t>
      </w:r>
      <w:proofErr w:type="spellStart"/>
      <w:r w:rsidR="00106A94" w:rsidRPr="004563E6">
        <w:t>Ma</w:t>
      </w:r>
      <w:r w:rsidRPr="004563E6">
        <w:t>cCurdy</w:t>
      </w:r>
      <w:proofErr w:type="spellEnd"/>
      <w:r w:rsidRPr="004563E6">
        <w:t xml:space="preserve">, Robert H. Lowie, Elsie Clews Parsons, Edward </w:t>
      </w:r>
      <w:r w:rsidR="00106A94" w:rsidRPr="004563E6">
        <w:t>S</w:t>
      </w:r>
      <w:r w:rsidRPr="004563E6">
        <w:t xml:space="preserve">apir, Neil Judd, Ralph Linton, Ruth Benedict, Wendell Bennett, Fred </w:t>
      </w:r>
      <w:proofErr w:type="spellStart"/>
      <w:r w:rsidRPr="004563E6">
        <w:t>Eggan</w:t>
      </w:r>
      <w:proofErr w:type="spellEnd"/>
      <w:r w:rsidRPr="004563E6">
        <w:t xml:space="preserve">, George P. Murdock, </w:t>
      </w:r>
      <w:r w:rsidR="00106A94" w:rsidRPr="004563E6">
        <w:t>Margaret Mead, Morris Opler, Les</w:t>
      </w:r>
      <w:r w:rsidRPr="004563E6">
        <w:t>lie White, Frederica de Laguna, Cora Du</w:t>
      </w:r>
      <w:r w:rsidR="00106A94" w:rsidRPr="004563E6">
        <w:t xml:space="preserve"> </w:t>
      </w:r>
      <w:proofErr w:type="spellStart"/>
      <w:r w:rsidRPr="004563E6">
        <w:t>Bois</w:t>
      </w:r>
      <w:proofErr w:type="spellEnd"/>
      <w:r w:rsidRPr="004563E6">
        <w:t xml:space="preserve">, A. F. </w:t>
      </w:r>
      <w:r w:rsidR="00106A94" w:rsidRPr="004563E6">
        <w:t xml:space="preserve">C. Wallace, Joseph Casagrande, Ernestine </w:t>
      </w:r>
      <w:proofErr w:type="spellStart"/>
      <w:r w:rsidR="00106A94" w:rsidRPr="004563E6">
        <w:t>Friedl</w:t>
      </w:r>
      <w:proofErr w:type="spellEnd"/>
      <w:r w:rsidR="00106A94" w:rsidRPr="004563E6">
        <w:t xml:space="preserve">, Richard N. Adams, Conrad </w:t>
      </w:r>
      <w:proofErr w:type="spellStart"/>
      <w:r w:rsidR="00106A94" w:rsidRPr="004563E6">
        <w:t>Arensberg</w:t>
      </w:r>
      <w:proofErr w:type="spellEnd"/>
      <w:r w:rsidR="00106A94" w:rsidRPr="004563E6">
        <w:t xml:space="preserve">, Nancy Lurie, June Helm, Roy Rapaport, Jane </w:t>
      </w:r>
      <w:proofErr w:type="spellStart"/>
      <w:r w:rsidR="00106A94" w:rsidRPr="004563E6">
        <w:t>Buikstra</w:t>
      </w:r>
      <w:proofErr w:type="spellEnd"/>
      <w:r w:rsidR="00106A94" w:rsidRPr="004563E6">
        <w:t xml:space="preserve">, Louise </w:t>
      </w:r>
      <w:proofErr w:type="spellStart"/>
      <w:r w:rsidR="00106A94" w:rsidRPr="004563E6">
        <w:t>Lamphere</w:t>
      </w:r>
      <w:proofErr w:type="spellEnd"/>
      <w:r w:rsidR="00106A94" w:rsidRPr="004563E6">
        <w:t xml:space="preserve">.  In Regna Darnell and Frederic W. </w:t>
      </w:r>
      <w:proofErr w:type="spellStart"/>
      <w:r w:rsidR="00106A94" w:rsidRPr="004563E6">
        <w:t>Gleach</w:t>
      </w:r>
      <w:proofErr w:type="spellEnd"/>
      <w:r w:rsidR="00106A94" w:rsidRPr="004563E6">
        <w:t xml:space="preserve">, eds., </w:t>
      </w:r>
      <w:r w:rsidR="00106A94" w:rsidRPr="004563E6">
        <w:rPr>
          <w:i/>
        </w:rPr>
        <w:t xml:space="preserve">Presidential Portraits:  Celebrating a Century of the American Anthropological Association.  </w:t>
      </w:r>
      <w:r w:rsidR="00106A94" w:rsidRPr="004563E6">
        <w:t>Lincoln:  University of Nebraska Press.</w:t>
      </w:r>
    </w:p>
    <w:p w14:paraId="4137EE9E" w14:textId="77777777" w:rsidR="003C79A5" w:rsidRPr="004563E6" w:rsidRDefault="003C79A5" w:rsidP="00193C82">
      <w:pPr>
        <w:ind w:left="720" w:hanging="720"/>
      </w:pPr>
    </w:p>
    <w:p w14:paraId="64A91177" w14:textId="0B392DD4" w:rsidR="003C79A5" w:rsidRPr="004563E6" w:rsidRDefault="003C79A5" w:rsidP="00193C82">
      <w:pPr>
        <w:ind w:left="720" w:hanging="720"/>
        <w:rPr>
          <w:i/>
        </w:rPr>
      </w:pPr>
      <w:r w:rsidRPr="004563E6">
        <w:t>1997</w:t>
      </w:r>
      <w:r w:rsidRPr="004563E6">
        <w:tab/>
        <w:t xml:space="preserve">Regna Darnell and Judith Irvine.  Biographical Memoir on Edward Sapir.  </w:t>
      </w:r>
      <w:r w:rsidRPr="004563E6">
        <w:rPr>
          <w:i/>
        </w:rPr>
        <w:t>Proceedings of the National Academy of Sciences.</w:t>
      </w:r>
    </w:p>
    <w:p w14:paraId="11B31414" w14:textId="77777777" w:rsidR="003C79A5" w:rsidRPr="004563E6" w:rsidRDefault="003C79A5" w:rsidP="00193C82">
      <w:pPr>
        <w:ind w:left="720" w:hanging="720"/>
      </w:pPr>
    </w:p>
    <w:p w14:paraId="19C9F5BF" w14:textId="450FFEE9" w:rsidR="003C79A5" w:rsidRPr="004563E6" w:rsidRDefault="003C79A5" w:rsidP="003C79A5">
      <w:pPr>
        <w:ind w:left="720"/>
      </w:pPr>
      <w:r w:rsidRPr="004563E6">
        <w:t xml:space="preserve">Daniel Brinton; Edward Sapir.  </w:t>
      </w:r>
      <w:r w:rsidRPr="004563E6">
        <w:rPr>
          <w:i/>
        </w:rPr>
        <w:t>American National Biography</w:t>
      </w:r>
      <w:r w:rsidRPr="004563E6">
        <w:t>.  Oxford:  Oxford University Press.</w:t>
      </w:r>
    </w:p>
    <w:p w14:paraId="5A6E5778" w14:textId="77777777" w:rsidR="003C79A5" w:rsidRPr="004563E6" w:rsidRDefault="003C79A5" w:rsidP="00193C82">
      <w:pPr>
        <w:ind w:left="720" w:hanging="720"/>
      </w:pPr>
    </w:p>
    <w:p w14:paraId="561E79B9" w14:textId="27D0D380" w:rsidR="003C79A5" w:rsidRPr="004563E6" w:rsidRDefault="00422368" w:rsidP="00193C82">
      <w:pPr>
        <w:ind w:left="720" w:hanging="720"/>
      </w:pPr>
      <w:r w:rsidRPr="004563E6">
        <w:t>1994</w:t>
      </w:r>
      <w:r w:rsidRPr="004563E6">
        <w:tab/>
        <w:t xml:space="preserve">Franz Boas; Edward Sapir; Alfred Kroeber.  </w:t>
      </w:r>
      <w:r w:rsidR="009C48C0" w:rsidRPr="004563E6">
        <w:rPr>
          <w:i/>
        </w:rPr>
        <w:t>En</w:t>
      </w:r>
      <w:r w:rsidRPr="004563E6">
        <w:rPr>
          <w:i/>
        </w:rPr>
        <w:t>cyclopedia of Language and Linguistics.</w:t>
      </w:r>
      <w:r w:rsidRPr="004563E6">
        <w:t xml:space="preserve">  Aberdeen:  University of Aberdeen and Pergamon Press.</w:t>
      </w:r>
      <w:r w:rsidR="003C79A5" w:rsidRPr="004563E6">
        <w:tab/>
      </w:r>
    </w:p>
    <w:p w14:paraId="114E8B3A" w14:textId="77777777" w:rsidR="009C48C0" w:rsidRPr="004563E6" w:rsidRDefault="009C48C0" w:rsidP="00193C82">
      <w:pPr>
        <w:ind w:left="720" w:hanging="720"/>
      </w:pPr>
    </w:p>
    <w:p w14:paraId="0D3FEC9E" w14:textId="1EB8A2B4" w:rsidR="009C48C0" w:rsidRPr="004563E6" w:rsidRDefault="009C48C0" w:rsidP="00193C82">
      <w:pPr>
        <w:ind w:left="720" w:hanging="720"/>
      </w:pPr>
      <w:r w:rsidRPr="004563E6">
        <w:t>1987</w:t>
      </w:r>
      <w:r w:rsidRPr="004563E6">
        <w:tab/>
        <w:t xml:space="preserve">Edward Sapir; Benjamin Whorf.  </w:t>
      </w:r>
      <w:r w:rsidRPr="004563E6">
        <w:rPr>
          <w:i/>
        </w:rPr>
        <w:t>International Encyclopedia of Communications</w:t>
      </w:r>
      <w:r w:rsidR="008A662D" w:rsidRPr="004563E6">
        <w:t xml:space="preserve"> 4:3-4; 316-317.</w:t>
      </w:r>
    </w:p>
    <w:p w14:paraId="47BC5293" w14:textId="77777777" w:rsidR="008A662D" w:rsidRPr="004563E6" w:rsidRDefault="008A662D" w:rsidP="00193C82">
      <w:pPr>
        <w:ind w:left="720" w:hanging="720"/>
      </w:pPr>
    </w:p>
    <w:p w14:paraId="2C4689F1" w14:textId="41DA7177" w:rsidR="008A662D" w:rsidRPr="004563E6" w:rsidRDefault="008A662D" w:rsidP="00193C82">
      <w:pPr>
        <w:ind w:left="720" w:hanging="720"/>
      </w:pPr>
      <w:r w:rsidRPr="004563E6">
        <w:t>1981</w:t>
      </w:r>
      <w:r w:rsidRPr="004563E6">
        <w:tab/>
        <w:t xml:space="preserve">Leslie Spier.  </w:t>
      </w:r>
      <w:r w:rsidRPr="004563E6">
        <w:rPr>
          <w:i/>
        </w:rPr>
        <w:t xml:space="preserve">Dictionary of American Biography </w:t>
      </w:r>
      <w:r w:rsidRPr="004563E6">
        <w:t>17:  443.</w:t>
      </w:r>
    </w:p>
    <w:p w14:paraId="3C11FF18" w14:textId="77777777" w:rsidR="0068651E" w:rsidRPr="004563E6" w:rsidRDefault="0068651E" w:rsidP="00193C82">
      <w:pPr>
        <w:ind w:left="720" w:hanging="720"/>
      </w:pPr>
    </w:p>
    <w:p w14:paraId="19740CCB" w14:textId="76A40345" w:rsidR="0068651E" w:rsidRPr="004563E6" w:rsidRDefault="0068651E" w:rsidP="00193C82">
      <w:pPr>
        <w:ind w:left="720" w:hanging="720"/>
      </w:pPr>
      <w:r w:rsidRPr="004563E6">
        <w:t>1972</w:t>
      </w:r>
      <w:r w:rsidRPr="004563E6">
        <w:tab/>
        <w:t xml:space="preserve">George Grant </w:t>
      </w:r>
      <w:proofErr w:type="spellStart"/>
      <w:r w:rsidRPr="004563E6">
        <w:t>MacCurdy</w:t>
      </w:r>
      <w:proofErr w:type="spellEnd"/>
      <w:r w:rsidRPr="004563E6">
        <w:t xml:space="preserve">.  </w:t>
      </w:r>
      <w:r w:rsidRPr="004563E6">
        <w:rPr>
          <w:i/>
        </w:rPr>
        <w:t>Dictionary of American Biography</w:t>
      </w:r>
      <w:r w:rsidRPr="004563E6">
        <w:t>:  607.</w:t>
      </w:r>
    </w:p>
    <w:p w14:paraId="7D45B7AB" w14:textId="77777777" w:rsidR="0068651E" w:rsidRPr="004563E6" w:rsidRDefault="0068651E" w:rsidP="00193C82">
      <w:pPr>
        <w:ind w:left="720" w:hanging="720"/>
      </w:pPr>
    </w:p>
    <w:p w14:paraId="029BBD45" w14:textId="7FB4D7F0" w:rsidR="002E4EB3" w:rsidRPr="004563E6" w:rsidRDefault="00447700" w:rsidP="00447700">
      <w:pPr>
        <w:ind w:left="720" w:hanging="720"/>
      </w:pPr>
      <w:r w:rsidRPr="004563E6">
        <w:t>1971</w:t>
      </w:r>
      <w:r w:rsidRPr="004563E6">
        <w:tab/>
        <w:t xml:space="preserve">Marcel </w:t>
      </w:r>
      <w:proofErr w:type="spellStart"/>
      <w:r w:rsidRPr="004563E6">
        <w:t>Mauss</w:t>
      </w:r>
      <w:proofErr w:type="spellEnd"/>
      <w:r w:rsidR="0068651E" w:rsidRPr="004563E6">
        <w:t>; L</w:t>
      </w:r>
      <w:r w:rsidRPr="004563E6">
        <w:t>ucien Levy-</w:t>
      </w:r>
      <w:proofErr w:type="spellStart"/>
      <w:r w:rsidRPr="004563E6">
        <w:t>Bruhl</w:t>
      </w:r>
      <w:proofErr w:type="spellEnd"/>
      <w:r w:rsidRPr="004563E6">
        <w:t>; A. L. Kroeber;</w:t>
      </w:r>
      <w:r w:rsidR="0068651E" w:rsidRPr="004563E6">
        <w:t xml:space="preserve"> Robert H. Lowie; Robert Redfield.</w:t>
      </w:r>
      <w:r w:rsidRPr="004563E6">
        <w:t xml:space="preserve">  </w:t>
      </w:r>
      <w:r w:rsidRPr="004563E6">
        <w:rPr>
          <w:i/>
        </w:rPr>
        <w:t>McGraw-Hill Encyclopedia of World Biography</w:t>
      </w:r>
      <w:r w:rsidRPr="004563E6">
        <w:t xml:space="preserve"> 6:  254-255, 463-463, 607; 7:  268-269; 9:  127-128. </w:t>
      </w:r>
    </w:p>
    <w:p w14:paraId="3DB47055" w14:textId="68C8B829" w:rsidR="00193C82" w:rsidRDefault="00193C82" w:rsidP="00AD70C8">
      <w:pPr>
        <w:jc w:val="center"/>
        <w:rPr>
          <w:b/>
        </w:rPr>
      </w:pPr>
    </w:p>
    <w:p w14:paraId="2BB8A2E9" w14:textId="3AAD9AAB" w:rsidR="00AD70C8" w:rsidRPr="004563E6" w:rsidRDefault="00AD70C8" w:rsidP="00F1000F">
      <w:pPr>
        <w:pStyle w:val="Heading2"/>
        <w:jc w:val="center"/>
        <w:rPr>
          <w:rFonts w:asciiTheme="minorHAnsi" w:hAnsiTheme="minorHAnsi"/>
          <w:b/>
        </w:rPr>
      </w:pPr>
      <w:bookmarkStart w:id="27" w:name="_Toc24984807"/>
      <w:r w:rsidRPr="004563E6">
        <w:rPr>
          <w:rFonts w:asciiTheme="minorHAnsi" w:hAnsiTheme="minorHAnsi"/>
          <w:b/>
        </w:rPr>
        <w:t>ENCYCLOP</w:t>
      </w:r>
      <w:r w:rsidR="0088459C" w:rsidRPr="004563E6">
        <w:rPr>
          <w:rFonts w:asciiTheme="minorHAnsi" w:hAnsiTheme="minorHAnsi"/>
          <w:b/>
        </w:rPr>
        <w:t>A</w:t>
      </w:r>
      <w:r w:rsidRPr="004563E6">
        <w:rPr>
          <w:rFonts w:asciiTheme="minorHAnsi" w:hAnsiTheme="minorHAnsi"/>
          <w:b/>
        </w:rPr>
        <w:t>EDIA ARTICLES</w:t>
      </w:r>
      <w:bookmarkEnd w:id="27"/>
    </w:p>
    <w:p w14:paraId="654E89E1" w14:textId="77777777" w:rsidR="00AD70C8" w:rsidRPr="004563E6" w:rsidRDefault="00AD70C8" w:rsidP="00AD70C8">
      <w:pPr>
        <w:jc w:val="center"/>
        <w:rPr>
          <w:b/>
        </w:rPr>
      </w:pPr>
    </w:p>
    <w:p w14:paraId="14C0D81F" w14:textId="3D94291F" w:rsidR="0088459C" w:rsidRPr="00EC264C" w:rsidRDefault="00EC264C" w:rsidP="00EC264C">
      <w:pPr>
        <w:ind w:left="720" w:hanging="720"/>
        <w:rPr>
          <w:i/>
          <w:iCs/>
        </w:rPr>
      </w:pPr>
      <w:r>
        <w:t>202</w:t>
      </w:r>
      <w:r w:rsidR="008D0F7E">
        <w:t>1</w:t>
      </w:r>
      <w:r>
        <w:tab/>
      </w:r>
      <w:r w:rsidR="0088459C" w:rsidRPr="004563E6">
        <w:t>Franz Boas</w:t>
      </w:r>
      <w:r>
        <w:t xml:space="preserve">: Protean Complexity and the Eye of the Beholder. </w:t>
      </w:r>
      <w:r w:rsidR="0088459C" w:rsidRPr="004563E6">
        <w:t xml:space="preserve"> </w:t>
      </w:r>
      <w:proofErr w:type="spellStart"/>
      <w:r w:rsidR="0088459C" w:rsidRPr="001214A8">
        <w:rPr>
          <w:i/>
          <w:iCs/>
        </w:rPr>
        <w:t>B</w:t>
      </w:r>
      <w:r w:rsidR="009D2EC9" w:rsidRPr="001214A8">
        <w:rPr>
          <w:i/>
          <w:iCs/>
        </w:rPr>
        <w:t>é</w:t>
      </w:r>
      <w:r w:rsidR="0088459C" w:rsidRPr="001214A8">
        <w:rPr>
          <w:i/>
          <w:iCs/>
        </w:rPr>
        <w:t>rose</w:t>
      </w:r>
      <w:proofErr w:type="spellEnd"/>
      <w:r w:rsidR="0088459C" w:rsidRPr="001214A8">
        <w:rPr>
          <w:i/>
          <w:iCs/>
        </w:rPr>
        <w:t xml:space="preserve"> International Encyclopedia of the Histories of Anthropology</w:t>
      </w:r>
      <w:r>
        <w:rPr>
          <w:i/>
          <w:iCs/>
        </w:rPr>
        <w:t xml:space="preserve">, </w:t>
      </w:r>
      <w:r>
        <w:t>Paris</w:t>
      </w:r>
      <w:r w:rsidR="0088459C" w:rsidRPr="004563E6">
        <w:t xml:space="preserve"> (on-line).</w:t>
      </w:r>
    </w:p>
    <w:p w14:paraId="551D2334" w14:textId="77777777" w:rsidR="0088459C" w:rsidRPr="004563E6" w:rsidRDefault="0088459C" w:rsidP="005D2F16">
      <w:pPr>
        <w:ind w:left="720" w:hanging="720"/>
      </w:pPr>
    </w:p>
    <w:p w14:paraId="110C674A" w14:textId="452FC81F" w:rsidR="00597F50" w:rsidRPr="004563E6" w:rsidRDefault="00597F50" w:rsidP="005D2F16">
      <w:pPr>
        <w:ind w:left="720" w:hanging="720"/>
      </w:pPr>
      <w:r w:rsidRPr="004563E6">
        <w:t>2014</w:t>
      </w:r>
      <w:r w:rsidRPr="004563E6">
        <w:tab/>
        <w:t xml:space="preserve">History of Anthropology in North America.  </w:t>
      </w:r>
      <w:r w:rsidRPr="004563E6">
        <w:rPr>
          <w:i/>
        </w:rPr>
        <w:t xml:space="preserve">Oxford </w:t>
      </w:r>
      <w:r w:rsidR="00244835" w:rsidRPr="004563E6">
        <w:rPr>
          <w:i/>
        </w:rPr>
        <w:t>E</w:t>
      </w:r>
      <w:r w:rsidRPr="004563E6">
        <w:rPr>
          <w:i/>
        </w:rPr>
        <w:t>ncyclopedia of History of American Science, Medicine and Technology.</w:t>
      </w:r>
      <w:r w:rsidRPr="004563E6">
        <w:t xml:space="preserve">  London:  Oxford University Press.</w:t>
      </w:r>
    </w:p>
    <w:p w14:paraId="23E3409A" w14:textId="50FFFB04" w:rsidR="00597F50" w:rsidRPr="004563E6" w:rsidRDefault="00D17A1B" w:rsidP="005D2F16">
      <w:pPr>
        <w:ind w:left="720" w:hanging="720"/>
      </w:pPr>
      <w:r w:rsidRPr="004563E6">
        <w:t xml:space="preserve">  </w:t>
      </w:r>
    </w:p>
    <w:p w14:paraId="603208B1" w14:textId="77777777" w:rsidR="00236CAE" w:rsidRPr="004563E6" w:rsidRDefault="00236CAE" w:rsidP="005D2F16">
      <w:pPr>
        <w:ind w:left="720" w:hanging="720"/>
      </w:pPr>
      <w:r w:rsidRPr="004563E6">
        <w:t>2007</w:t>
      </w:r>
      <w:r w:rsidRPr="004563E6">
        <w:tab/>
        <w:t xml:space="preserve">American Anthropological Association.  </w:t>
      </w:r>
      <w:r w:rsidRPr="004563E6">
        <w:rPr>
          <w:i/>
        </w:rPr>
        <w:t>International Encyclopedia of the Social Sciences</w:t>
      </w:r>
      <w:r w:rsidRPr="004563E6">
        <w:t>.  New York:  Macmillan Reference.</w:t>
      </w:r>
    </w:p>
    <w:p w14:paraId="7A8469B4" w14:textId="77777777" w:rsidR="000551CB" w:rsidRPr="004563E6" w:rsidRDefault="000551CB" w:rsidP="00236CAE"/>
    <w:p w14:paraId="44D824D0" w14:textId="77777777" w:rsidR="000551CB" w:rsidRPr="004563E6" w:rsidRDefault="000551CB" w:rsidP="005D2F16">
      <w:pPr>
        <w:ind w:left="720" w:hanging="720"/>
      </w:pPr>
      <w:r w:rsidRPr="004563E6">
        <w:t>2006</w:t>
      </w:r>
      <w:r w:rsidRPr="004563E6">
        <w:tab/>
        <w:t xml:space="preserve">Postmodernism et Sciences </w:t>
      </w:r>
      <w:proofErr w:type="spellStart"/>
      <w:r w:rsidRPr="004563E6">
        <w:t>Humaines</w:t>
      </w:r>
      <w:proofErr w:type="spellEnd"/>
      <w:r w:rsidRPr="004563E6">
        <w:t xml:space="preserve">:  Anthropologie.  </w:t>
      </w:r>
      <w:proofErr w:type="spellStart"/>
      <w:r w:rsidRPr="004563E6">
        <w:rPr>
          <w:i/>
        </w:rPr>
        <w:t>Dictionnaire</w:t>
      </w:r>
      <w:proofErr w:type="spellEnd"/>
      <w:r w:rsidRPr="004563E6">
        <w:rPr>
          <w:i/>
        </w:rPr>
        <w:t xml:space="preserve"> des Sciences </w:t>
      </w:r>
      <w:proofErr w:type="spellStart"/>
      <w:r w:rsidRPr="004563E6">
        <w:rPr>
          <w:i/>
        </w:rPr>
        <w:t>Humaines</w:t>
      </w:r>
      <w:proofErr w:type="spellEnd"/>
      <w:r w:rsidRPr="004563E6">
        <w:rPr>
          <w:i/>
        </w:rPr>
        <w:t>.</w:t>
      </w:r>
      <w:r w:rsidR="005D2F16" w:rsidRPr="004563E6">
        <w:t xml:space="preserve">  Presses </w:t>
      </w:r>
      <w:proofErr w:type="spellStart"/>
      <w:r w:rsidR="005D2F16" w:rsidRPr="004563E6">
        <w:t>Universitaires</w:t>
      </w:r>
      <w:proofErr w:type="spellEnd"/>
      <w:r w:rsidR="005D2F16" w:rsidRPr="004563E6">
        <w:t xml:space="preserve"> de France:  89-93.</w:t>
      </w:r>
    </w:p>
    <w:p w14:paraId="4E46490A" w14:textId="77777777" w:rsidR="00193C82" w:rsidRPr="004563E6" w:rsidRDefault="00193C82" w:rsidP="005D2F16">
      <w:pPr>
        <w:ind w:left="720" w:hanging="720"/>
      </w:pPr>
    </w:p>
    <w:p w14:paraId="796CEE81" w14:textId="055B9885" w:rsidR="00193C82" w:rsidRPr="004563E6" w:rsidRDefault="00193C82" w:rsidP="005D2F16">
      <w:pPr>
        <w:ind w:left="720" w:hanging="720"/>
      </w:pPr>
      <w:r w:rsidRPr="004563E6">
        <w:t>2003</w:t>
      </w:r>
      <w:r w:rsidRPr="004563E6">
        <w:tab/>
        <w:t xml:space="preserve">Anthropological Linguistics:  Overview, Early History in America; Fieldwork.  </w:t>
      </w:r>
      <w:r w:rsidR="00FE71E3" w:rsidRPr="004563E6">
        <w:rPr>
          <w:i/>
        </w:rPr>
        <w:t>Oxford Ency</w:t>
      </w:r>
      <w:r w:rsidRPr="004563E6">
        <w:rPr>
          <w:i/>
        </w:rPr>
        <w:t>c</w:t>
      </w:r>
      <w:r w:rsidR="00FE71E3" w:rsidRPr="004563E6">
        <w:rPr>
          <w:i/>
        </w:rPr>
        <w:t>l</w:t>
      </w:r>
      <w:r w:rsidRPr="004563E6">
        <w:rPr>
          <w:i/>
        </w:rPr>
        <w:t xml:space="preserve">opedia of Linguistics.  </w:t>
      </w:r>
      <w:r w:rsidRPr="004563E6">
        <w:t>Oxford:  Oxford University Press.</w:t>
      </w:r>
    </w:p>
    <w:p w14:paraId="25F6CCFB" w14:textId="77777777" w:rsidR="00FE71E3" w:rsidRPr="004563E6" w:rsidRDefault="00FE71E3" w:rsidP="005D2F16">
      <w:pPr>
        <w:ind w:left="720" w:hanging="720"/>
      </w:pPr>
    </w:p>
    <w:p w14:paraId="08228889" w14:textId="5A9B8C85" w:rsidR="00FE71E3" w:rsidRPr="004563E6" w:rsidRDefault="00FE71E3" w:rsidP="005D2F16">
      <w:pPr>
        <w:ind w:left="720" w:hanging="720"/>
      </w:pPr>
      <w:r w:rsidRPr="004563E6">
        <w:t>2001</w:t>
      </w:r>
      <w:r w:rsidRPr="004563E6">
        <w:tab/>
        <w:t>Language typology and Ethnology in 19</w:t>
      </w:r>
      <w:r w:rsidRPr="004563E6">
        <w:rPr>
          <w:vertAlign w:val="superscript"/>
        </w:rPr>
        <w:t>th</w:t>
      </w:r>
      <w:r w:rsidRPr="004563E6">
        <w:t xml:space="preserve"> Century North America:  Gallatin, Brinton and Powell.  In Konrad Koerner et al, eds., </w:t>
      </w:r>
      <w:r w:rsidRPr="004563E6">
        <w:rPr>
          <w:i/>
        </w:rPr>
        <w:t>History of the Language Science</w:t>
      </w:r>
      <w:r w:rsidR="00DF2E2B">
        <w:rPr>
          <w:i/>
        </w:rPr>
        <w:t>s</w:t>
      </w:r>
      <w:r w:rsidRPr="004563E6">
        <w:t>.  Berlin:  Mouton de Gruyter.</w:t>
      </w:r>
    </w:p>
    <w:p w14:paraId="017FF8F1" w14:textId="77777777" w:rsidR="00FE71E3" w:rsidRPr="004563E6" w:rsidRDefault="00FE71E3" w:rsidP="005D2F16">
      <w:pPr>
        <w:ind w:left="720" w:hanging="720"/>
      </w:pPr>
    </w:p>
    <w:p w14:paraId="696D2E35" w14:textId="0B199D92" w:rsidR="00FE71E3" w:rsidRPr="004563E6" w:rsidRDefault="000D0BDE" w:rsidP="005D2F16">
      <w:pPr>
        <w:ind w:left="720" w:hanging="720"/>
      </w:pPr>
      <w:r w:rsidRPr="004563E6">
        <w:t>2000</w:t>
      </w:r>
      <w:r w:rsidRPr="004563E6">
        <w:tab/>
      </w:r>
      <w:proofErr w:type="spellStart"/>
      <w:r w:rsidRPr="004563E6">
        <w:t>Hypothè</w:t>
      </w:r>
      <w:r w:rsidR="00FE71E3" w:rsidRPr="004563E6">
        <w:t>se</w:t>
      </w:r>
      <w:proofErr w:type="spellEnd"/>
      <w:r w:rsidR="00FE71E3" w:rsidRPr="004563E6">
        <w:t xml:space="preserve"> Sapir-Whorf.  In Pierre Bone et Michel Izard, eds., </w:t>
      </w:r>
      <w:proofErr w:type="spellStart"/>
      <w:r w:rsidR="00FE71E3" w:rsidRPr="004563E6">
        <w:rPr>
          <w:i/>
        </w:rPr>
        <w:t>Dictionnaire</w:t>
      </w:r>
      <w:proofErr w:type="spellEnd"/>
      <w:r w:rsidR="00FE71E3" w:rsidRPr="004563E6">
        <w:rPr>
          <w:i/>
        </w:rPr>
        <w:t xml:space="preserve"> de </w:t>
      </w:r>
      <w:proofErr w:type="spellStart"/>
      <w:r w:rsidR="00FE71E3" w:rsidRPr="004563E6">
        <w:rPr>
          <w:i/>
        </w:rPr>
        <w:t>l’ethnologie</w:t>
      </w:r>
      <w:proofErr w:type="spellEnd"/>
      <w:r w:rsidR="00D17A1B" w:rsidRPr="004563E6">
        <w:rPr>
          <w:i/>
        </w:rPr>
        <w:t xml:space="preserve"> et de </w:t>
      </w:r>
      <w:proofErr w:type="spellStart"/>
      <w:r w:rsidR="00D17A1B" w:rsidRPr="004563E6">
        <w:rPr>
          <w:i/>
        </w:rPr>
        <w:t>l’anthropologie</w:t>
      </w:r>
      <w:proofErr w:type="spellEnd"/>
      <w:r w:rsidR="00D17A1B" w:rsidRPr="004563E6">
        <w:rPr>
          <w:i/>
        </w:rPr>
        <w:t xml:space="preserve">.  </w:t>
      </w:r>
      <w:r w:rsidR="00D17A1B" w:rsidRPr="004563E6">
        <w:t xml:space="preserve">Paris:  </w:t>
      </w:r>
      <w:proofErr w:type="spellStart"/>
      <w:r w:rsidR="00D17A1B" w:rsidRPr="004563E6">
        <w:t>Quadrige</w:t>
      </w:r>
      <w:proofErr w:type="spellEnd"/>
      <w:r w:rsidR="00D17A1B" w:rsidRPr="004563E6">
        <w:t xml:space="preserve">/Presses </w:t>
      </w:r>
      <w:proofErr w:type="spellStart"/>
      <w:r w:rsidR="00D17A1B" w:rsidRPr="004563E6">
        <w:t>Universitaires</w:t>
      </w:r>
      <w:proofErr w:type="spellEnd"/>
      <w:r w:rsidR="00D17A1B" w:rsidRPr="004563E6">
        <w:t xml:space="preserve"> de France:  797-799.</w:t>
      </w:r>
    </w:p>
    <w:p w14:paraId="46AE7C0F" w14:textId="77777777" w:rsidR="00D17A1B" w:rsidRPr="004563E6" w:rsidRDefault="00D17A1B" w:rsidP="005D2F16">
      <w:pPr>
        <w:ind w:left="720" w:hanging="720"/>
      </w:pPr>
    </w:p>
    <w:p w14:paraId="7CB22429" w14:textId="38FCDDC8" w:rsidR="00D17A1B" w:rsidRPr="004563E6" w:rsidRDefault="00D17A1B" w:rsidP="00D17A1B">
      <w:pPr>
        <w:ind w:left="720" w:hanging="720"/>
      </w:pPr>
      <w:r w:rsidRPr="004563E6">
        <w:tab/>
      </w:r>
      <w:proofErr w:type="spellStart"/>
      <w:r w:rsidRPr="004563E6">
        <w:t>Postmodernisme</w:t>
      </w:r>
      <w:proofErr w:type="spellEnd"/>
      <w:r w:rsidRPr="004563E6">
        <w:t xml:space="preserve">.  In Pierre Bone et Michel Izard, eds., </w:t>
      </w:r>
      <w:proofErr w:type="spellStart"/>
      <w:r w:rsidRPr="004563E6">
        <w:rPr>
          <w:i/>
        </w:rPr>
        <w:t>Dictionnaire</w:t>
      </w:r>
      <w:proofErr w:type="spellEnd"/>
      <w:r w:rsidRPr="004563E6">
        <w:rPr>
          <w:i/>
        </w:rPr>
        <w:t xml:space="preserve"> de </w:t>
      </w:r>
      <w:proofErr w:type="spellStart"/>
      <w:r w:rsidRPr="004563E6">
        <w:rPr>
          <w:i/>
        </w:rPr>
        <w:t>l’ethnologie</w:t>
      </w:r>
      <w:proofErr w:type="spellEnd"/>
      <w:r w:rsidRPr="004563E6">
        <w:rPr>
          <w:i/>
        </w:rPr>
        <w:t xml:space="preserve"> et de </w:t>
      </w:r>
      <w:proofErr w:type="spellStart"/>
      <w:r w:rsidRPr="004563E6">
        <w:rPr>
          <w:i/>
        </w:rPr>
        <w:t>l’anthropologie</w:t>
      </w:r>
      <w:proofErr w:type="spellEnd"/>
      <w:r w:rsidRPr="004563E6">
        <w:rPr>
          <w:i/>
        </w:rPr>
        <w:t>.</w:t>
      </w:r>
      <w:r w:rsidRPr="004563E6">
        <w:t xml:space="preserve">  Paris:  </w:t>
      </w:r>
      <w:proofErr w:type="spellStart"/>
      <w:r w:rsidRPr="004563E6">
        <w:t>Quadrige</w:t>
      </w:r>
      <w:proofErr w:type="spellEnd"/>
      <w:r w:rsidRPr="004563E6">
        <w:t xml:space="preserve">/Presses </w:t>
      </w:r>
      <w:proofErr w:type="spellStart"/>
      <w:r w:rsidRPr="004563E6">
        <w:t>Universitaires</w:t>
      </w:r>
      <w:proofErr w:type="spellEnd"/>
      <w:r w:rsidRPr="004563E6">
        <w:t xml:space="preserve"> de France:  820-821.</w:t>
      </w:r>
    </w:p>
    <w:p w14:paraId="3B1A30F5" w14:textId="77777777" w:rsidR="00FE71E3" w:rsidRPr="004563E6" w:rsidRDefault="00FE71E3" w:rsidP="005D2F16">
      <w:pPr>
        <w:ind w:left="720" w:hanging="720"/>
      </w:pPr>
    </w:p>
    <w:p w14:paraId="232A90E9" w14:textId="3160F9D7" w:rsidR="00A658C0" w:rsidRPr="004563E6" w:rsidRDefault="00A658C0" w:rsidP="005D2F16">
      <w:pPr>
        <w:ind w:left="720" w:hanging="720"/>
      </w:pPr>
      <w:r w:rsidRPr="004563E6">
        <w:t>1996</w:t>
      </w:r>
      <w:r w:rsidRPr="004563E6">
        <w:tab/>
        <w:t xml:space="preserve">Anthropology, Linguistics.  </w:t>
      </w:r>
      <w:r w:rsidRPr="004563E6">
        <w:rPr>
          <w:i/>
        </w:rPr>
        <w:t>The Canadian Encyclopedia</w:t>
      </w:r>
      <w:r w:rsidRPr="004563E6">
        <w:t xml:space="preserve">.  Edmonton:  </w:t>
      </w:r>
      <w:proofErr w:type="spellStart"/>
      <w:r w:rsidRPr="004563E6">
        <w:t>Hurtig</w:t>
      </w:r>
      <w:proofErr w:type="spellEnd"/>
      <w:r w:rsidRPr="004563E6">
        <w:t>.  Revised Edition on CD ROM.</w:t>
      </w:r>
    </w:p>
    <w:p w14:paraId="3D52ED28" w14:textId="77777777" w:rsidR="00A658C0" w:rsidRPr="004563E6" w:rsidRDefault="00A658C0" w:rsidP="005D2F16">
      <w:pPr>
        <w:ind w:left="720" w:hanging="720"/>
      </w:pPr>
    </w:p>
    <w:p w14:paraId="705D6C91" w14:textId="21FB66B2" w:rsidR="00A658C0" w:rsidRPr="004563E6" w:rsidRDefault="00A658C0" w:rsidP="005D2F16">
      <w:pPr>
        <w:ind w:left="720" w:hanging="720"/>
      </w:pPr>
      <w:r w:rsidRPr="004563E6">
        <w:tab/>
        <w:t xml:space="preserve">Cree Syllabics.  </w:t>
      </w:r>
      <w:r w:rsidRPr="004563E6">
        <w:rPr>
          <w:i/>
        </w:rPr>
        <w:t>The Canadian Encyclopedia.</w:t>
      </w:r>
      <w:r w:rsidRPr="004563E6">
        <w:t xml:space="preserve">  Edmonton:  </w:t>
      </w:r>
      <w:proofErr w:type="spellStart"/>
      <w:r w:rsidRPr="004563E6">
        <w:t>Hurtig</w:t>
      </w:r>
      <w:proofErr w:type="spellEnd"/>
      <w:r w:rsidRPr="004563E6">
        <w:t>.  Revised Edition on CD ROM.</w:t>
      </w:r>
    </w:p>
    <w:p w14:paraId="57BC3308" w14:textId="77777777" w:rsidR="00422368" w:rsidRPr="004563E6" w:rsidRDefault="00422368" w:rsidP="005D2F16">
      <w:pPr>
        <w:ind w:left="720" w:hanging="720"/>
      </w:pPr>
    </w:p>
    <w:p w14:paraId="69FEAA99" w14:textId="1505F686" w:rsidR="00422368" w:rsidRPr="004563E6" w:rsidRDefault="00422368" w:rsidP="005D2F16">
      <w:pPr>
        <w:ind w:left="720" w:hanging="720"/>
      </w:pPr>
      <w:r w:rsidRPr="004563E6">
        <w:t>1993</w:t>
      </w:r>
      <w:r w:rsidRPr="004563E6">
        <w:tab/>
        <w:t xml:space="preserve">Early History in North America.  In William Bright, ed., </w:t>
      </w:r>
      <w:r w:rsidR="002F73EA" w:rsidRPr="004563E6">
        <w:rPr>
          <w:i/>
        </w:rPr>
        <w:t>International Encyclopedia of Linguistics.</w:t>
      </w:r>
      <w:r w:rsidR="00C451F1" w:rsidRPr="004563E6">
        <w:t xml:space="preserve">  Oxford:  Oxford University P</w:t>
      </w:r>
      <w:r w:rsidR="002F73EA" w:rsidRPr="004563E6">
        <w:t>ress: 69-71.</w:t>
      </w:r>
    </w:p>
    <w:p w14:paraId="77AE9501" w14:textId="77777777" w:rsidR="002F73EA" w:rsidRPr="004563E6" w:rsidRDefault="002F73EA" w:rsidP="005D2F16">
      <w:pPr>
        <w:ind w:left="720" w:hanging="720"/>
      </w:pPr>
    </w:p>
    <w:p w14:paraId="3309144F" w14:textId="7B3739E4" w:rsidR="00236CAE" w:rsidRPr="004563E6" w:rsidRDefault="002F73EA" w:rsidP="002F73EA">
      <w:pPr>
        <w:ind w:left="720" w:hanging="720"/>
      </w:pPr>
      <w:r w:rsidRPr="004563E6">
        <w:t>1992</w:t>
      </w:r>
      <w:r w:rsidRPr="004563E6">
        <w:tab/>
        <w:t xml:space="preserve">American Linguistics:  Anthropological Origins.  </w:t>
      </w:r>
      <w:r w:rsidRPr="004563E6">
        <w:rPr>
          <w:i/>
        </w:rPr>
        <w:t>Encyclopedia of Language and Linguistics.</w:t>
      </w:r>
      <w:r w:rsidRPr="004563E6">
        <w:t xml:space="preserve">  University of Aberdeen and Pergamon Press.</w:t>
      </w:r>
    </w:p>
    <w:p w14:paraId="59C1657C" w14:textId="77777777" w:rsidR="002F73EA" w:rsidRPr="004563E6" w:rsidRDefault="002F73EA" w:rsidP="002F73EA">
      <w:pPr>
        <w:ind w:left="720" w:hanging="720"/>
      </w:pPr>
    </w:p>
    <w:p w14:paraId="4BA46BA3" w14:textId="01A060B4" w:rsidR="008B6858" w:rsidRPr="004563E6" w:rsidRDefault="008B6858" w:rsidP="002F73EA">
      <w:pPr>
        <w:ind w:left="720" w:hanging="720"/>
      </w:pPr>
      <w:r w:rsidRPr="004563E6">
        <w:t>1985</w:t>
      </w:r>
      <w:r w:rsidRPr="004563E6">
        <w:tab/>
        <w:t>Ant</w:t>
      </w:r>
      <w:r w:rsidR="0026666F" w:rsidRPr="004563E6">
        <w:t xml:space="preserve">hropological Linguistics; </w:t>
      </w:r>
      <w:r w:rsidRPr="004563E6">
        <w:t xml:space="preserve">Cree Syllabics.  </w:t>
      </w:r>
      <w:r w:rsidR="0026666F" w:rsidRPr="004563E6">
        <w:rPr>
          <w:i/>
        </w:rPr>
        <w:t>New Canadian Encyclopedia.</w:t>
      </w:r>
      <w:r w:rsidRPr="004563E6">
        <w:rPr>
          <w:i/>
        </w:rPr>
        <w:t xml:space="preserve">  </w:t>
      </w:r>
      <w:r w:rsidR="0026666F" w:rsidRPr="004563E6">
        <w:t xml:space="preserve">Edmonton:  </w:t>
      </w:r>
      <w:proofErr w:type="spellStart"/>
      <w:r w:rsidR="0026666F" w:rsidRPr="004563E6">
        <w:t>Hurtig</w:t>
      </w:r>
      <w:proofErr w:type="spellEnd"/>
      <w:r w:rsidR="0026666F" w:rsidRPr="004563E6">
        <w:t>:  64-65; 438-439.</w:t>
      </w:r>
    </w:p>
    <w:p w14:paraId="658EE25D" w14:textId="77777777" w:rsidR="008A662D" w:rsidRPr="004563E6" w:rsidRDefault="008A662D" w:rsidP="002F73EA">
      <w:pPr>
        <w:ind w:left="720" w:hanging="720"/>
      </w:pPr>
    </w:p>
    <w:p w14:paraId="358EE978" w14:textId="21ED1D8B" w:rsidR="008A662D" w:rsidRPr="004563E6" w:rsidRDefault="008A662D" w:rsidP="002F73EA">
      <w:pPr>
        <w:ind w:left="720" w:hanging="720"/>
      </w:pPr>
      <w:r w:rsidRPr="004563E6">
        <w:t>1981</w:t>
      </w:r>
      <w:r w:rsidRPr="004563E6">
        <w:tab/>
        <w:t xml:space="preserve">The Bureau of American Ethnology.  </w:t>
      </w:r>
      <w:r w:rsidRPr="004563E6">
        <w:rPr>
          <w:i/>
        </w:rPr>
        <w:t>Encyclopedia of the American Indian</w:t>
      </w:r>
      <w:r w:rsidRPr="004563E6">
        <w:t>.  New York:  Scholarly Press.</w:t>
      </w:r>
    </w:p>
    <w:p w14:paraId="4A746A69" w14:textId="77777777" w:rsidR="000D0BDE" w:rsidRPr="004563E6" w:rsidRDefault="000D0BDE" w:rsidP="002F73EA">
      <w:pPr>
        <w:ind w:left="720" w:hanging="720"/>
      </w:pPr>
    </w:p>
    <w:p w14:paraId="7E5CDEE1" w14:textId="77777777" w:rsidR="00AD70C8" w:rsidRPr="004563E6" w:rsidRDefault="00AD70C8" w:rsidP="00F1000F">
      <w:pPr>
        <w:pStyle w:val="Heading2"/>
        <w:jc w:val="center"/>
        <w:rPr>
          <w:rFonts w:asciiTheme="minorHAnsi" w:hAnsiTheme="minorHAnsi"/>
          <w:b/>
        </w:rPr>
      </w:pPr>
      <w:bookmarkStart w:id="28" w:name="_Toc24984808"/>
      <w:r w:rsidRPr="004563E6">
        <w:rPr>
          <w:rFonts w:asciiTheme="minorHAnsi" w:hAnsiTheme="minorHAnsi"/>
          <w:b/>
        </w:rPr>
        <w:t>COMMENTARIES</w:t>
      </w:r>
      <w:bookmarkEnd w:id="28"/>
    </w:p>
    <w:p w14:paraId="4BDF692E" w14:textId="77777777" w:rsidR="002E4EB3" w:rsidRPr="004563E6" w:rsidRDefault="002E4EB3" w:rsidP="00AD70C8">
      <w:pPr>
        <w:jc w:val="center"/>
        <w:rPr>
          <w:b/>
        </w:rPr>
      </w:pPr>
    </w:p>
    <w:p w14:paraId="34D4AF79" w14:textId="4BC26FED" w:rsidR="006C0084" w:rsidRPr="004563E6" w:rsidRDefault="003F265D" w:rsidP="00646D6F">
      <w:pPr>
        <w:ind w:left="720" w:hanging="720"/>
        <w:rPr>
          <w:i/>
          <w:iCs/>
        </w:rPr>
      </w:pPr>
      <w:r w:rsidRPr="004563E6">
        <w:t>20</w:t>
      </w:r>
      <w:r w:rsidR="00A54026">
        <w:t>19</w:t>
      </w:r>
      <w:r w:rsidRPr="004563E6">
        <w:tab/>
      </w:r>
      <w:r w:rsidR="00491F59" w:rsidRPr="004563E6">
        <w:t xml:space="preserve">Review Commentary on </w:t>
      </w:r>
      <w:r w:rsidRPr="004563E6">
        <w:t xml:space="preserve">Kevin </w:t>
      </w:r>
      <w:proofErr w:type="spellStart"/>
      <w:r w:rsidR="00491F59" w:rsidRPr="004563E6">
        <w:t>Groar</w:t>
      </w:r>
      <w:r w:rsidR="009E3344">
        <w:t>k</w:t>
      </w:r>
      <w:proofErr w:type="spellEnd"/>
      <w:r w:rsidR="00491F59" w:rsidRPr="004563E6">
        <w:t>,</w:t>
      </w:r>
      <w:r w:rsidR="0088459C" w:rsidRPr="004563E6">
        <w:t xml:space="preserve"> Psychoanalysis and Anthropology.</w:t>
      </w:r>
      <w:r w:rsidR="00491F59" w:rsidRPr="004563E6">
        <w:t xml:space="preserve">   </w:t>
      </w:r>
      <w:r w:rsidR="00491F59" w:rsidRPr="004563E6">
        <w:rPr>
          <w:i/>
          <w:iCs/>
        </w:rPr>
        <w:t>Current Anthropology</w:t>
      </w:r>
    </w:p>
    <w:p w14:paraId="0ECEBB14" w14:textId="77777777" w:rsidR="00491F59" w:rsidRPr="004563E6" w:rsidRDefault="00491F59" w:rsidP="00347182">
      <w:pPr>
        <w:ind w:left="720" w:hanging="720"/>
      </w:pPr>
    </w:p>
    <w:p w14:paraId="54D2E4E6" w14:textId="360F94DD" w:rsidR="002E4EB3" w:rsidRPr="004563E6" w:rsidRDefault="002E4EB3" w:rsidP="00347182">
      <w:pPr>
        <w:ind w:left="720" w:hanging="720"/>
      </w:pPr>
      <w:r w:rsidRPr="004563E6">
        <w:t>2016</w:t>
      </w:r>
      <w:r w:rsidRPr="004563E6">
        <w:tab/>
      </w:r>
      <w:r w:rsidR="00F72AEE" w:rsidRPr="004563E6">
        <w:t xml:space="preserve">Revitalization and Reminiscence </w:t>
      </w:r>
      <w:r w:rsidR="00402A7E" w:rsidRPr="004563E6">
        <w:t>on</w:t>
      </w:r>
      <w:r w:rsidRPr="004563E6">
        <w:t xml:space="preserve"> the History of </w:t>
      </w:r>
      <w:r w:rsidR="00F72AEE" w:rsidRPr="004563E6">
        <w:t>HAN</w:t>
      </w:r>
      <w:r w:rsidRPr="004563E6">
        <w:t xml:space="preserve">.  </w:t>
      </w:r>
      <w:r w:rsidRPr="004563E6">
        <w:rPr>
          <w:i/>
        </w:rPr>
        <w:t>History of</w:t>
      </w:r>
      <w:r w:rsidR="00F72AEE" w:rsidRPr="004563E6">
        <w:rPr>
          <w:i/>
        </w:rPr>
        <w:t xml:space="preserve"> the</w:t>
      </w:r>
      <w:r w:rsidRPr="004563E6">
        <w:rPr>
          <w:i/>
        </w:rPr>
        <w:t xml:space="preserve"> Anthropology</w:t>
      </w:r>
      <w:r w:rsidR="00F72AEE" w:rsidRPr="004563E6">
        <w:rPr>
          <w:i/>
        </w:rPr>
        <w:t xml:space="preserve"> of</w:t>
      </w:r>
      <w:r w:rsidRPr="004563E6">
        <w:rPr>
          <w:i/>
        </w:rPr>
        <w:t xml:space="preserve"> Newsletter (HAN).</w:t>
      </w:r>
      <w:r w:rsidRPr="004563E6">
        <w:t xml:space="preserve">  (on-line)</w:t>
      </w:r>
    </w:p>
    <w:p w14:paraId="33FA24D5" w14:textId="77777777" w:rsidR="009C48C0" w:rsidRPr="004563E6" w:rsidRDefault="009C48C0" w:rsidP="00347182">
      <w:pPr>
        <w:ind w:left="720" w:hanging="720"/>
      </w:pPr>
    </w:p>
    <w:p w14:paraId="1E63C0B8" w14:textId="366F2F99" w:rsidR="009C48C0" w:rsidRPr="004563E6" w:rsidRDefault="009C48C0" w:rsidP="00347182">
      <w:pPr>
        <w:ind w:left="720" w:hanging="720"/>
        <w:rPr>
          <w:i/>
        </w:rPr>
      </w:pPr>
      <w:r w:rsidRPr="004563E6">
        <w:lastRenderedPageBreak/>
        <w:tab/>
        <w:t xml:space="preserve">Message to the Edward Sapir Society of Japan.  </w:t>
      </w:r>
      <w:r w:rsidRPr="004563E6">
        <w:rPr>
          <w:i/>
        </w:rPr>
        <w:t>Newsletter of the Edward Sapir Society of Japan.</w:t>
      </w:r>
    </w:p>
    <w:p w14:paraId="39A42791" w14:textId="77777777" w:rsidR="00190406" w:rsidRPr="004563E6" w:rsidRDefault="00190406" w:rsidP="002E4EB3"/>
    <w:p w14:paraId="698EC19C" w14:textId="77777777" w:rsidR="00190406" w:rsidRPr="004563E6" w:rsidRDefault="00190406" w:rsidP="002E4EB3">
      <w:r w:rsidRPr="004563E6">
        <w:t>2012</w:t>
      </w:r>
      <w:r w:rsidRPr="004563E6">
        <w:tab/>
      </w:r>
      <w:r w:rsidR="00347182" w:rsidRPr="004563E6">
        <w:t xml:space="preserve">Legacies of Postmodernism.  </w:t>
      </w:r>
      <w:proofErr w:type="spellStart"/>
      <w:r w:rsidR="00347182" w:rsidRPr="004563E6">
        <w:rPr>
          <w:i/>
        </w:rPr>
        <w:t>Anthropologica</w:t>
      </w:r>
      <w:proofErr w:type="spellEnd"/>
      <w:r w:rsidR="00347182" w:rsidRPr="004563E6">
        <w:rPr>
          <w:i/>
        </w:rPr>
        <w:t xml:space="preserve"> </w:t>
      </w:r>
      <w:r w:rsidR="00347182" w:rsidRPr="004563E6">
        <w:t>54.</w:t>
      </w:r>
    </w:p>
    <w:p w14:paraId="24A67901" w14:textId="77777777" w:rsidR="00347182" w:rsidRPr="004563E6" w:rsidRDefault="00347182" w:rsidP="002E4EB3"/>
    <w:p w14:paraId="217CF475" w14:textId="77777777" w:rsidR="00347182" w:rsidRPr="004563E6" w:rsidRDefault="00347182" w:rsidP="00347182">
      <w:pPr>
        <w:ind w:left="720" w:hanging="720"/>
      </w:pPr>
      <w:r w:rsidRPr="004563E6">
        <w:t>2010</w:t>
      </w:r>
      <w:r w:rsidRPr="004563E6">
        <w:tab/>
        <w:t xml:space="preserve">Review Commentary on Frances Widdowson and R. Howard, </w:t>
      </w:r>
      <w:r w:rsidRPr="004563E6">
        <w:rPr>
          <w:i/>
        </w:rPr>
        <w:t xml:space="preserve">Unmasking the Native Industry.  </w:t>
      </w:r>
      <w:proofErr w:type="spellStart"/>
      <w:r w:rsidRPr="004563E6">
        <w:rPr>
          <w:i/>
        </w:rPr>
        <w:t>Anthropologica</w:t>
      </w:r>
      <w:proofErr w:type="spellEnd"/>
      <w:r w:rsidRPr="004563E6">
        <w:t xml:space="preserve"> 52.</w:t>
      </w:r>
    </w:p>
    <w:p w14:paraId="51BADEDB" w14:textId="77777777" w:rsidR="00CB0455" w:rsidRPr="004563E6" w:rsidRDefault="00CB0455" w:rsidP="00347182">
      <w:pPr>
        <w:ind w:left="720" w:hanging="720"/>
      </w:pPr>
    </w:p>
    <w:p w14:paraId="090453CD" w14:textId="59276A6A" w:rsidR="00CB0455" w:rsidRPr="004563E6" w:rsidRDefault="002977CE" w:rsidP="00347182">
      <w:pPr>
        <w:ind w:left="720" w:hanging="720"/>
      </w:pPr>
      <w:r w:rsidRPr="004563E6">
        <w:t>2008</w:t>
      </w:r>
      <w:r w:rsidRPr="004563E6">
        <w:tab/>
        <w:t xml:space="preserve">Comment on </w:t>
      </w:r>
      <w:proofErr w:type="spellStart"/>
      <w:r w:rsidRPr="004563E6">
        <w:t>D</w:t>
      </w:r>
      <w:r w:rsidR="008D0F7E">
        <w:rPr>
          <w:rFonts w:ascii="Cambria" w:hAnsi="Cambria"/>
        </w:rPr>
        <w:t>é</w:t>
      </w:r>
      <w:r w:rsidRPr="004563E6">
        <w:t>sveaux</w:t>
      </w:r>
      <w:proofErr w:type="spellEnd"/>
      <w:r w:rsidRPr="004563E6">
        <w:t xml:space="preserve">, Two Traditions of Anthropology in Mirror:  American </w:t>
      </w:r>
      <w:proofErr w:type="spellStart"/>
      <w:r w:rsidRPr="004563E6">
        <w:t>Geologism</w:t>
      </w:r>
      <w:proofErr w:type="spellEnd"/>
      <w:r w:rsidRPr="004563E6">
        <w:t xml:space="preserve"> and French Biologism.  </w:t>
      </w:r>
      <w:r w:rsidRPr="004563E6">
        <w:rPr>
          <w:i/>
        </w:rPr>
        <w:t xml:space="preserve">Ethnographic Review </w:t>
      </w:r>
      <w:r w:rsidRPr="004563E6">
        <w:t>(Moscow).</w:t>
      </w:r>
    </w:p>
    <w:p w14:paraId="060F8398" w14:textId="77777777" w:rsidR="002977CE" w:rsidRPr="004563E6" w:rsidRDefault="002977CE" w:rsidP="00347182">
      <w:pPr>
        <w:ind w:left="720" w:hanging="720"/>
      </w:pPr>
    </w:p>
    <w:p w14:paraId="1C380077" w14:textId="77777777" w:rsidR="002977CE" w:rsidRPr="004563E6" w:rsidRDefault="002977CE" w:rsidP="00347182">
      <w:pPr>
        <w:ind w:left="720" w:hanging="720"/>
      </w:pPr>
      <w:r w:rsidRPr="004563E6">
        <w:tab/>
        <w:t xml:space="preserve">Comment on Michael Brown, Relativism.  </w:t>
      </w:r>
      <w:r w:rsidRPr="004563E6">
        <w:rPr>
          <w:i/>
        </w:rPr>
        <w:t>Current Anthropology.</w:t>
      </w:r>
    </w:p>
    <w:p w14:paraId="2B768915" w14:textId="77777777" w:rsidR="002977CE" w:rsidRPr="004563E6" w:rsidRDefault="002977CE" w:rsidP="00347182">
      <w:pPr>
        <w:ind w:left="720" w:hanging="720"/>
        <w:rPr>
          <w:i/>
        </w:rPr>
      </w:pPr>
    </w:p>
    <w:p w14:paraId="389B5310" w14:textId="77777777" w:rsidR="00C934AF" w:rsidRPr="004563E6" w:rsidRDefault="005D2F16" w:rsidP="00347182">
      <w:pPr>
        <w:ind w:left="720" w:hanging="720"/>
        <w:rPr>
          <w:i/>
        </w:rPr>
      </w:pPr>
      <w:r w:rsidRPr="004563E6">
        <w:t>2006</w:t>
      </w:r>
      <w:r w:rsidRPr="004563E6">
        <w:tab/>
        <w:t xml:space="preserve">Comment on Veronica Strang, A Happy Coincidence:  Symbiosis and Synthesis in Anthropological and Indigenous Knowledge.  </w:t>
      </w:r>
      <w:r w:rsidRPr="004563E6">
        <w:rPr>
          <w:i/>
        </w:rPr>
        <w:t>Current Anthropology.</w:t>
      </w:r>
    </w:p>
    <w:p w14:paraId="3AAA2FDB" w14:textId="77777777" w:rsidR="00C934AF" w:rsidRPr="004563E6" w:rsidRDefault="00C934AF" w:rsidP="00347182">
      <w:pPr>
        <w:ind w:left="720" w:hanging="720"/>
        <w:rPr>
          <w:i/>
        </w:rPr>
      </w:pPr>
    </w:p>
    <w:p w14:paraId="1820CCFA" w14:textId="20CF2256" w:rsidR="00C934AF" w:rsidRPr="004563E6" w:rsidRDefault="00C934AF" w:rsidP="00C934AF">
      <w:pPr>
        <w:ind w:left="720" w:hanging="720"/>
      </w:pPr>
      <w:r w:rsidRPr="004563E6">
        <w:t xml:space="preserve">2003   Comments on Alessandro </w:t>
      </w:r>
      <w:proofErr w:type="spellStart"/>
      <w:r w:rsidRPr="004563E6">
        <w:t>Duranti</w:t>
      </w:r>
      <w:proofErr w:type="spellEnd"/>
      <w:r w:rsidRPr="004563E6">
        <w:t>, Language as Culture in U.</w:t>
      </w:r>
      <w:r w:rsidR="00C451F1" w:rsidRPr="004563E6">
        <w:t xml:space="preserve"> </w:t>
      </w:r>
      <w:r w:rsidRPr="004563E6">
        <w:t>S. Anthropology:</w:t>
      </w:r>
    </w:p>
    <w:p w14:paraId="3D644DCA" w14:textId="3DCE67A5" w:rsidR="00C934AF" w:rsidRPr="004563E6" w:rsidRDefault="00C934AF" w:rsidP="00347182">
      <w:pPr>
        <w:ind w:left="720" w:hanging="720"/>
      </w:pPr>
      <w:r w:rsidRPr="004563E6">
        <w:tab/>
        <w:t xml:space="preserve">Three Paradigms.  </w:t>
      </w:r>
      <w:r w:rsidRPr="004563E6">
        <w:rPr>
          <w:i/>
        </w:rPr>
        <w:t>Current Anthropology</w:t>
      </w:r>
      <w:r w:rsidRPr="004563E6">
        <w:t xml:space="preserve"> 44.</w:t>
      </w:r>
    </w:p>
    <w:p w14:paraId="326AFC02" w14:textId="77777777" w:rsidR="00C934AF" w:rsidRPr="004563E6" w:rsidRDefault="00C934AF" w:rsidP="00347182">
      <w:pPr>
        <w:ind w:left="720" w:hanging="720"/>
      </w:pPr>
    </w:p>
    <w:p w14:paraId="0C5E0BDF" w14:textId="175F1DDD" w:rsidR="00C934AF" w:rsidRPr="004563E6" w:rsidRDefault="00C934AF" w:rsidP="00C934AF">
      <w:pPr>
        <w:ind w:left="720" w:hanging="720"/>
      </w:pPr>
      <w:r w:rsidRPr="004563E6">
        <w:tab/>
        <w:t xml:space="preserve">The Phillips Fund and its Effects on Amerindian Research.    </w:t>
      </w:r>
      <w:r w:rsidRPr="004563E6">
        <w:rPr>
          <w:i/>
        </w:rPr>
        <w:t xml:space="preserve">American Philosophical Society Newsletter.  </w:t>
      </w:r>
      <w:r w:rsidRPr="004563E6">
        <w:t>March.</w:t>
      </w:r>
    </w:p>
    <w:p w14:paraId="3709610E" w14:textId="77777777" w:rsidR="00C934AF" w:rsidRPr="004563E6" w:rsidRDefault="00C934AF" w:rsidP="00C934AF">
      <w:pPr>
        <w:ind w:left="720" w:hanging="720"/>
      </w:pPr>
    </w:p>
    <w:p w14:paraId="7DDD31A5" w14:textId="72783A54" w:rsidR="00C934AF" w:rsidRPr="004563E6" w:rsidRDefault="00C934AF" w:rsidP="00C934AF">
      <w:pPr>
        <w:ind w:left="720" w:hanging="720"/>
      </w:pPr>
      <w:r w:rsidRPr="004563E6">
        <w:tab/>
        <w:t xml:space="preserve">Why the CSAA Needs Anthropology.  </w:t>
      </w:r>
      <w:r w:rsidRPr="004563E6">
        <w:rPr>
          <w:i/>
        </w:rPr>
        <w:t>Soc</w:t>
      </w:r>
      <w:r w:rsidR="008D0F7E">
        <w:rPr>
          <w:i/>
        </w:rPr>
        <w:t>i</w:t>
      </w:r>
      <w:r w:rsidR="008D0F7E">
        <w:rPr>
          <w:rFonts w:ascii="Cambria" w:hAnsi="Cambria"/>
          <w:i/>
        </w:rPr>
        <w:t>été</w:t>
      </w:r>
      <w:r w:rsidRPr="004563E6">
        <w:t xml:space="preserve"> 27: 25-32.</w:t>
      </w:r>
    </w:p>
    <w:p w14:paraId="0EFA3205" w14:textId="7CF72884" w:rsidR="00C934AF" w:rsidRPr="004563E6" w:rsidRDefault="00FE71E3" w:rsidP="00347182">
      <w:pPr>
        <w:ind w:left="720" w:hanging="720"/>
      </w:pPr>
      <w:r w:rsidRPr="004563E6">
        <w:t xml:space="preserve"> </w:t>
      </w:r>
    </w:p>
    <w:p w14:paraId="490FC4A1" w14:textId="179AAAA2" w:rsidR="00FE71E3" w:rsidRPr="004563E6" w:rsidRDefault="00FE71E3" w:rsidP="00402A7E">
      <w:pPr>
        <w:ind w:left="720" w:hanging="720"/>
      </w:pPr>
      <w:r w:rsidRPr="004563E6">
        <w:t>2001</w:t>
      </w:r>
      <w:r w:rsidRPr="004563E6">
        <w:tab/>
        <w:t xml:space="preserve">Comment </w:t>
      </w:r>
      <w:r w:rsidR="00402A7E" w:rsidRPr="004563E6">
        <w:t xml:space="preserve">on Herbert Lewis, </w:t>
      </w:r>
      <w:r w:rsidRPr="004563E6">
        <w:t xml:space="preserve">Boas, Darwin, Science and Anthropology.  </w:t>
      </w:r>
      <w:r w:rsidRPr="004563E6">
        <w:rPr>
          <w:i/>
        </w:rPr>
        <w:t>Current Anthropology</w:t>
      </w:r>
      <w:r w:rsidRPr="004563E6">
        <w:t xml:space="preserve"> 42: 394-395.</w:t>
      </w:r>
    </w:p>
    <w:p w14:paraId="0BD9B13D" w14:textId="77777777" w:rsidR="00773A80" w:rsidRPr="004563E6" w:rsidRDefault="00773A80" w:rsidP="00347182">
      <w:pPr>
        <w:ind w:left="720" w:hanging="720"/>
      </w:pPr>
    </w:p>
    <w:p w14:paraId="39711E7E" w14:textId="5C011815" w:rsidR="00773A80" w:rsidRPr="004563E6" w:rsidRDefault="00773A80" w:rsidP="00347182">
      <w:pPr>
        <w:ind w:left="720" w:hanging="720"/>
      </w:pPr>
      <w:r w:rsidRPr="004563E6">
        <w:t>1999</w:t>
      </w:r>
      <w:r w:rsidRPr="004563E6">
        <w:tab/>
        <w:t xml:space="preserve">Comment on Douglas E. Foley, The Fox Project, A Reappraisal.  </w:t>
      </w:r>
      <w:r w:rsidRPr="004563E6">
        <w:rPr>
          <w:i/>
        </w:rPr>
        <w:t xml:space="preserve">Current Anthropology </w:t>
      </w:r>
      <w:r w:rsidRPr="004563E6">
        <w:t>40: 184-185.</w:t>
      </w:r>
    </w:p>
    <w:p w14:paraId="09278831" w14:textId="77777777" w:rsidR="000543F6" w:rsidRPr="004563E6" w:rsidRDefault="000543F6" w:rsidP="00347182">
      <w:pPr>
        <w:ind w:left="720" w:hanging="720"/>
      </w:pPr>
    </w:p>
    <w:p w14:paraId="2508436F" w14:textId="3AD547A6" w:rsidR="00FE71E3" w:rsidRPr="004563E6" w:rsidRDefault="009F2FB2" w:rsidP="00347182">
      <w:pPr>
        <w:ind w:left="720" w:hanging="720"/>
      </w:pPr>
      <w:r w:rsidRPr="004563E6">
        <w:t>1994</w:t>
      </w:r>
      <w:r w:rsidRPr="004563E6">
        <w:tab/>
        <w:t xml:space="preserve">Comments on Eric Wolf, Perilous Ideas:  Race, Culture, People.  </w:t>
      </w:r>
      <w:r w:rsidR="00A658C0" w:rsidRPr="004563E6">
        <w:rPr>
          <w:i/>
        </w:rPr>
        <w:t xml:space="preserve">Current Anthropology </w:t>
      </w:r>
      <w:r w:rsidR="00A658C0" w:rsidRPr="004563E6">
        <w:t>35:  7-8.</w:t>
      </w:r>
    </w:p>
    <w:p w14:paraId="10B4E80D" w14:textId="77777777" w:rsidR="002F73EA" w:rsidRPr="004563E6" w:rsidRDefault="002F73EA" w:rsidP="00347182">
      <w:pPr>
        <w:ind w:left="720" w:hanging="720"/>
      </w:pPr>
    </w:p>
    <w:p w14:paraId="0A243F5F" w14:textId="7C36C2F4" w:rsidR="002F73EA" w:rsidRPr="004563E6" w:rsidRDefault="002F73EA" w:rsidP="003F0154">
      <w:pPr>
        <w:ind w:left="720" w:hanging="720"/>
      </w:pPr>
      <w:r w:rsidRPr="004563E6">
        <w:t>1992</w:t>
      </w:r>
      <w:r w:rsidRPr="004563E6">
        <w:tab/>
      </w:r>
      <w:r w:rsidR="003F0154" w:rsidRPr="004563E6">
        <w:t xml:space="preserve"> </w:t>
      </w:r>
      <w:r w:rsidRPr="004563E6">
        <w:t xml:space="preserve">Message to the Edward Sapir Society of Japan.  </w:t>
      </w:r>
      <w:r w:rsidRPr="004563E6">
        <w:rPr>
          <w:i/>
        </w:rPr>
        <w:t xml:space="preserve">Newsletter of the Edward Sapir Society of Japan: </w:t>
      </w:r>
      <w:r w:rsidRPr="004563E6">
        <w:t>31-38.</w:t>
      </w:r>
    </w:p>
    <w:p w14:paraId="5764BB0C" w14:textId="77777777" w:rsidR="002F73EA" w:rsidRPr="004563E6" w:rsidRDefault="002F73EA" w:rsidP="00347182">
      <w:pPr>
        <w:ind w:left="720" w:hanging="720"/>
      </w:pPr>
    </w:p>
    <w:p w14:paraId="0979BBF0" w14:textId="131C92C5" w:rsidR="009C48C0" w:rsidRPr="004563E6" w:rsidRDefault="002F73EA" w:rsidP="009C48C0">
      <w:pPr>
        <w:ind w:left="720" w:hanging="720"/>
      </w:pPr>
      <w:r w:rsidRPr="004563E6">
        <w:tab/>
        <w:t xml:space="preserve">Unease about the Linguistic Society of America.  </w:t>
      </w:r>
      <w:r w:rsidRPr="004563E6">
        <w:rPr>
          <w:i/>
        </w:rPr>
        <w:t>Society for the Study of the Indigenous Languages of the Americas Newsletter</w:t>
      </w:r>
      <w:r w:rsidR="008D0F7E">
        <w:rPr>
          <w:i/>
        </w:rPr>
        <w:t xml:space="preserve"> </w:t>
      </w:r>
      <w:r w:rsidR="008D0F7E">
        <w:t>1</w:t>
      </w:r>
      <w:r w:rsidRPr="004563E6">
        <w:t xml:space="preserve">0 (1):  2-3. </w:t>
      </w:r>
    </w:p>
    <w:p w14:paraId="1E2B9685" w14:textId="77777777" w:rsidR="009C48C0" w:rsidRPr="004563E6" w:rsidRDefault="009C48C0" w:rsidP="00347182">
      <w:pPr>
        <w:ind w:left="720" w:hanging="720"/>
      </w:pPr>
    </w:p>
    <w:p w14:paraId="13058CA5" w14:textId="26D9A35D" w:rsidR="00521FAF" w:rsidRPr="004563E6" w:rsidRDefault="009C48C0" w:rsidP="00347182">
      <w:pPr>
        <w:ind w:left="720" w:hanging="720"/>
      </w:pPr>
      <w:r w:rsidRPr="004563E6">
        <w:t>1988</w:t>
      </w:r>
      <w:r w:rsidRPr="004563E6">
        <w:tab/>
        <w:t xml:space="preserve">Comment on Joseph Greenberg’s </w:t>
      </w:r>
      <w:r w:rsidRPr="004563E6">
        <w:rPr>
          <w:i/>
        </w:rPr>
        <w:t>Language in the Americas.  Current Anthropology</w:t>
      </w:r>
      <w:r w:rsidRPr="004563E6">
        <w:t xml:space="preserve"> 28:  653-656.</w:t>
      </w:r>
    </w:p>
    <w:p w14:paraId="210AB4FD" w14:textId="77777777" w:rsidR="008B6858" w:rsidRPr="004563E6" w:rsidRDefault="008B6858" w:rsidP="00347182">
      <w:pPr>
        <w:ind w:left="720" w:hanging="720"/>
      </w:pPr>
    </w:p>
    <w:p w14:paraId="32CE0595" w14:textId="0C0AA391" w:rsidR="008B6858" w:rsidRPr="004563E6" w:rsidRDefault="008B6858" w:rsidP="00347182">
      <w:pPr>
        <w:ind w:left="720" w:hanging="720"/>
      </w:pPr>
      <w:r w:rsidRPr="004563E6">
        <w:t>1984</w:t>
      </w:r>
      <w:r w:rsidRPr="004563E6">
        <w:tab/>
        <w:t xml:space="preserve">Comment on Paul Shankman, The Thick and the Thin.  </w:t>
      </w:r>
      <w:r w:rsidRPr="004563E6">
        <w:rPr>
          <w:i/>
        </w:rPr>
        <w:t>Current Anthropology</w:t>
      </w:r>
      <w:r w:rsidRPr="004563E6">
        <w:t xml:space="preserve"> 25:  271-272.</w:t>
      </w:r>
    </w:p>
    <w:p w14:paraId="469325E3" w14:textId="77777777" w:rsidR="008B6858" w:rsidRPr="004563E6" w:rsidRDefault="008B6858" w:rsidP="00347182">
      <w:pPr>
        <w:ind w:left="720" w:hanging="720"/>
      </w:pPr>
    </w:p>
    <w:p w14:paraId="1B9683B0" w14:textId="4807B213" w:rsidR="00524854" w:rsidRPr="004563E6" w:rsidRDefault="008B6858" w:rsidP="009F35BB">
      <w:pPr>
        <w:ind w:left="720" w:hanging="720"/>
      </w:pPr>
      <w:r w:rsidRPr="004563E6">
        <w:lastRenderedPageBreak/>
        <w:t>1983</w:t>
      </w:r>
      <w:r w:rsidRPr="004563E6">
        <w:tab/>
        <w:t xml:space="preserve">Comment on Madeleine </w:t>
      </w:r>
      <w:proofErr w:type="spellStart"/>
      <w:r w:rsidRPr="004563E6">
        <w:t>Mathiot</w:t>
      </w:r>
      <w:proofErr w:type="spellEnd"/>
      <w:r w:rsidRPr="004563E6">
        <w:t xml:space="preserve">, Toward a Meaning-Based Theory of Face-to-Face Interaction.  </w:t>
      </w:r>
      <w:r w:rsidRPr="004563E6">
        <w:rPr>
          <w:i/>
        </w:rPr>
        <w:t>International Journal of the Sociology of Knowledge</w:t>
      </w:r>
      <w:r w:rsidR="009F35BB" w:rsidRPr="004563E6">
        <w:t xml:space="preserve"> 43:  77-87.</w:t>
      </w:r>
    </w:p>
    <w:p w14:paraId="4D0F92E2" w14:textId="77777777" w:rsidR="00AD70C8" w:rsidRPr="004563E6" w:rsidRDefault="00AD70C8" w:rsidP="00F1000F">
      <w:pPr>
        <w:pStyle w:val="Heading2"/>
        <w:jc w:val="center"/>
        <w:rPr>
          <w:rFonts w:asciiTheme="minorHAnsi" w:hAnsiTheme="minorHAnsi"/>
          <w:b/>
        </w:rPr>
      </w:pPr>
      <w:bookmarkStart w:id="29" w:name="_Toc24984809"/>
      <w:r w:rsidRPr="004563E6">
        <w:rPr>
          <w:rFonts w:asciiTheme="minorHAnsi" w:hAnsiTheme="minorHAnsi"/>
          <w:b/>
        </w:rPr>
        <w:t>POETICS</w:t>
      </w:r>
      <w:bookmarkEnd w:id="29"/>
    </w:p>
    <w:p w14:paraId="6982D319" w14:textId="77777777" w:rsidR="00AD70C8" w:rsidRPr="004563E6" w:rsidRDefault="00AD70C8" w:rsidP="00AD70C8">
      <w:pPr>
        <w:rPr>
          <w:b/>
        </w:rPr>
      </w:pPr>
    </w:p>
    <w:p w14:paraId="23C38C2F" w14:textId="4DDA8F49" w:rsidR="009F2FB2" w:rsidRPr="004563E6" w:rsidRDefault="009F2FB2" w:rsidP="009F2FB2">
      <w:pPr>
        <w:ind w:left="720" w:hanging="720"/>
      </w:pPr>
      <w:r w:rsidRPr="004563E6">
        <w:t>1996</w:t>
      </w:r>
      <w:r w:rsidRPr="004563E6">
        <w:tab/>
        <w:t xml:space="preserve">On Poets and Scientists.  </w:t>
      </w:r>
      <w:r w:rsidRPr="004563E6">
        <w:rPr>
          <w:i/>
        </w:rPr>
        <w:t>American Anthropological Association Newsletter</w:t>
      </w:r>
      <w:r w:rsidRPr="004563E6">
        <w:t xml:space="preserve"> (March):  35-36.</w:t>
      </w:r>
    </w:p>
    <w:p w14:paraId="1C3BA286" w14:textId="77777777" w:rsidR="009C48C0" w:rsidRPr="004563E6" w:rsidRDefault="009C48C0" w:rsidP="009F2FB2">
      <w:pPr>
        <w:ind w:left="720" w:hanging="720"/>
      </w:pPr>
    </w:p>
    <w:p w14:paraId="36D6B0D8" w14:textId="06E99930" w:rsidR="009C48C0" w:rsidRPr="004563E6" w:rsidRDefault="009C48C0" w:rsidP="009F2FB2">
      <w:pPr>
        <w:ind w:left="720" w:hanging="720"/>
      </w:pPr>
      <w:r w:rsidRPr="004563E6">
        <w:t>1991</w:t>
      </w:r>
      <w:r w:rsidRPr="004563E6">
        <w:tab/>
        <w:t xml:space="preserve">Ethnographic Genre and Poetic Voice.  In Ivan Brady, ed., </w:t>
      </w:r>
      <w:r w:rsidRPr="004563E6">
        <w:rPr>
          <w:i/>
        </w:rPr>
        <w:t xml:space="preserve">Anthropological Poetics.  </w:t>
      </w:r>
      <w:r w:rsidRPr="004563E6">
        <w:t>Savage MD:  Rowan and Littlefield:  267-282.</w:t>
      </w:r>
    </w:p>
    <w:p w14:paraId="4AA68321" w14:textId="77777777" w:rsidR="009C48C0" w:rsidRPr="004563E6" w:rsidRDefault="009C48C0" w:rsidP="009F2FB2">
      <w:pPr>
        <w:ind w:left="720" w:hanging="720"/>
      </w:pPr>
    </w:p>
    <w:p w14:paraId="710167C5" w14:textId="07D67956" w:rsidR="009C48C0" w:rsidRPr="004563E6" w:rsidRDefault="009C48C0" w:rsidP="009F2FB2">
      <w:pPr>
        <w:ind w:left="720" w:hanging="720"/>
      </w:pPr>
      <w:r w:rsidRPr="004563E6">
        <w:t>1990</w:t>
      </w:r>
      <w:r w:rsidRPr="004563E6">
        <w:tab/>
      </w:r>
      <w:proofErr w:type="spellStart"/>
      <w:r w:rsidRPr="004563E6">
        <w:t>Kohkom</w:t>
      </w:r>
      <w:proofErr w:type="spellEnd"/>
      <w:r w:rsidRPr="004563E6">
        <w:t xml:space="preserve"> </w:t>
      </w:r>
      <w:proofErr w:type="spellStart"/>
      <w:r w:rsidRPr="004563E6">
        <w:t>Moskwa</w:t>
      </w:r>
      <w:proofErr w:type="spellEnd"/>
      <w:r w:rsidRPr="004563E6">
        <w:t xml:space="preserve">, </w:t>
      </w:r>
      <w:proofErr w:type="spellStart"/>
      <w:r w:rsidRPr="004563E6">
        <w:t>Nohkom</w:t>
      </w:r>
      <w:proofErr w:type="spellEnd"/>
      <w:r w:rsidRPr="004563E6">
        <w:t xml:space="preserve"> </w:t>
      </w:r>
      <w:proofErr w:type="spellStart"/>
      <w:r w:rsidRPr="004563E6">
        <w:t>Moskwa</w:t>
      </w:r>
      <w:proofErr w:type="spellEnd"/>
      <w:r w:rsidRPr="004563E6">
        <w:t xml:space="preserve">.  In Donna Jo Napoli and Emily Rando, eds., </w:t>
      </w:r>
      <w:r w:rsidRPr="004563E6">
        <w:rPr>
          <w:i/>
        </w:rPr>
        <w:t>Lingua Franca</w:t>
      </w:r>
      <w:r w:rsidR="008D0F7E">
        <w:t>.</w:t>
      </w:r>
      <w:r w:rsidRPr="004563E6">
        <w:t xml:space="preserve"> Lake Bluff IL:  Jupiter Press: 51-57.</w:t>
      </w:r>
    </w:p>
    <w:p w14:paraId="5ED2771F" w14:textId="77777777" w:rsidR="009C48C0" w:rsidRPr="004563E6" w:rsidRDefault="009C48C0" w:rsidP="009F2FB2">
      <w:pPr>
        <w:ind w:left="720" w:hanging="720"/>
      </w:pPr>
    </w:p>
    <w:p w14:paraId="12009541" w14:textId="3B6A9589" w:rsidR="009C48C0" w:rsidRPr="004563E6" w:rsidRDefault="009C48C0" w:rsidP="009C48C0">
      <w:pPr>
        <w:ind w:left="720" w:hanging="720"/>
      </w:pPr>
      <w:r w:rsidRPr="004563E6">
        <w:t>1989</w:t>
      </w:r>
      <w:r w:rsidRPr="004563E6">
        <w:tab/>
        <w:t xml:space="preserve">Women’s Power.  </w:t>
      </w:r>
      <w:r w:rsidRPr="004563E6">
        <w:rPr>
          <w:i/>
        </w:rPr>
        <w:t xml:space="preserve">Anthropology and Humanism Quarterly </w:t>
      </w:r>
      <w:r w:rsidRPr="004563E6">
        <w:t>14 (4):  124.</w:t>
      </w:r>
    </w:p>
    <w:p w14:paraId="50047D50" w14:textId="77777777" w:rsidR="008B6858" w:rsidRPr="004563E6" w:rsidRDefault="008B6858" w:rsidP="009C48C0">
      <w:pPr>
        <w:ind w:left="720" w:hanging="720"/>
      </w:pPr>
    </w:p>
    <w:p w14:paraId="5748460B" w14:textId="49F99AC7" w:rsidR="008B6858" w:rsidRPr="004563E6" w:rsidRDefault="008B6858" w:rsidP="009C48C0">
      <w:pPr>
        <w:ind w:left="720" w:hanging="720"/>
      </w:pPr>
      <w:r w:rsidRPr="004563E6">
        <w:t>1985</w:t>
      </w:r>
      <w:r w:rsidRPr="004563E6">
        <w:tab/>
      </w:r>
      <w:proofErr w:type="spellStart"/>
      <w:r w:rsidRPr="004563E6">
        <w:t>Kohkom</w:t>
      </w:r>
      <w:proofErr w:type="spellEnd"/>
      <w:r w:rsidRPr="004563E6">
        <w:t xml:space="preserve"> </w:t>
      </w:r>
      <w:proofErr w:type="spellStart"/>
      <w:r w:rsidRPr="004563E6">
        <w:t>Moskwa</w:t>
      </w:r>
      <w:proofErr w:type="spellEnd"/>
      <w:r w:rsidRPr="004563E6">
        <w:t xml:space="preserve">, with Commentary.  In Iain Prattis, ed., </w:t>
      </w:r>
      <w:r w:rsidRPr="004563E6">
        <w:rPr>
          <w:i/>
        </w:rPr>
        <w:t xml:space="preserve">Reflections:  The Anthropological Muse.  </w:t>
      </w:r>
      <w:r w:rsidRPr="004563E6">
        <w:t>Washington DC:  American Anthropological Association:  129-137.</w:t>
      </w:r>
      <w:r w:rsidR="008D0F7E">
        <w:t xml:space="preserve"> </w:t>
      </w:r>
    </w:p>
    <w:p w14:paraId="08C1A58A" w14:textId="77777777" w:rsidR="00C451F1" w:rsidRPr="004563E6" w:rsidRDefault="00C451F1" w:rsidP="00E0589E"/>
    <w:p w14:paraId="5AE94E9B" w14:textId="77777777" w:rsidR="00AD70C8" w:rsidRPr="004563E6" w:rsidRDefault="00AD70C8" w:rsidP="00F1000F">
      <w:pPr>
        <w:pStyle w:val="Heading2"/>
        <w:jc w:val="center"/>
        <w:rPr>
          <w:rFonts w:asciiTheme="minorHAnsi" w:hAnsiTheme="minorHAnsi"/>
          <w:b/>
        </w:rPr>
      </w:pPr>
      <w:bookmarkStart w:id="30" w:name="_Toc24984810"/>
      <w:r w:rsidRPr="004563E6">
        <w:rPr>
          <w:rFonts w:asciiTheme="minorHAnsi" w:hAnsiTheme="minorHAnsi"/>
          <w:b/>
        </w:rPr>
        <w:t>UNIVERSITY ISSUES</w:t>
      </w:r>
      <w:bookmarkEnd w:id="30"/>
    </w:p>
    <w:p w14:paraId="56F15B40" w14:textId="77777777" w:rsidR="00521FAF" w:rsidRPr="004563E6" w:rsidRDefault="00521FAF" w:rsidP="00AD70C8">
      <w:pPr>
        <w:rPr>
          <w:b/>
        </w:rPr>
      </w:pPr>
    </w:p>
    <w:p w14:paraId="044680C4" w14:textId="444385E0" w:rsidR="00521FAF" w:rsidRPr="004563E6" w:rsidRDefault="00521FAF" w:rsidP="00AD70C8">
      <w:r w:rsidRPr="004563E6">
        <w:t>2005</w:t>
      </w:r>
      <w:r w:rsidRPr="004563E6">
        <w:tab/>
        <w:t xml:space="preserve">The Need for a Faculty Workload Study.  </w:t>
      </w:r>
      <w:r w:rsidRPr="004563E6">
        <w:rPr>
          <w:i/>
        </w:rPr>
        <w:t>Western News</w:t>
      </w:r>
      <w:r w:rsidRPr="004563E6">
        <w:t xml:space="preserve"> (October).</w:t>
      </w:r>
    </w:p>
    <w:p w14:paraId="7DA27C3D" w14:textId="77777777" w:rsidR="00FE71E3" w:rsidRPr="004563E6" w:rsidRDefault="00FE71E3" w:rsidP="00AD70C8"/>
    <w:p w14:paraId="5D852FC3" w14:textId="441ABDAF" w:rsidR="00FE71E3" w:rsidRPr="004563E6" w:rsidRDefault="00FE71E3" w:rsidP="00AD70C8">
      <w:pPr>
        <w:rPr>
          <w:i/>
        </w:rPr>
      </w:pPr>
      <w:r w:rsidRPr="004563E6">
        <w:t>2001</w:t>
      </w:r>
      <w:r w:rsidRPr="004563E6">
        <w:tab/>
        <w:t xml:space="preserve">The Bureaucratic Imagination and the Faculty as Scapegoat.  </w:t>
      </w:r>
      <w:r w:rsidRPr="004563E6">
        <w:rPr>
          <w:i/>
        </w:rPr>
        <w:t>Faculty Times.</w:t>
      </w:r>
    </w:p>
    <w:p w14:paraId="0C4EBFA4" w14:textId="77777777" w:rsidR="00FE71E3" w:rsidRPr="004563E6" w:rsidRDefault="00FE71E3" w:rsidP="00AD70C8">
      <w:pPr>
        <w:rPr>
          <w:i/>
        </w:rPr>
      </w:pPr>
    </w:p>
    <w:p w14:paraId="50EBCAE0" w14:textId="55E130CE" w:rsidR="00FE71E3" w:rsidRPr="004563E6" w:rsidRDefault="00FE71E3" w:rsidP="00AD70C8">
      <w:r w:rsidRPr="004563E6">
        <w:rPr>
          <w:i/>
        </w:rPr>
        <w:tab/>
      </w:r>
      <w:r w:rsidRPr="004563E6">
        <w:t xml:space="preserve">On the Trajectory of an Academic Career.  </w:t>
      </w:r>
      <w:r w:rsidRPr="004563E6">
        <w:rPr>
          <w:i/>
        </w:rPr>
        <w:t>Faculty Times.</w:t>
      </w:r>
    </w:p>
    <w:p w14:paraId="3B90E9CD" w14:textId="77777777" w:rsidR="00773A80" w:rsidRPr="004563E6" w:rsidRDefault="00773A80" w:rsidP="00AD70C8">
      <w:pPr>
        <w:rPr>
          <w:i/>
        </w:rPr>
      </w:pPr>
    </w:p>
    <w:p w14:paraId="41662AB9" w14:textId="03E1617E" w:rsidR="00773A80" w:rsidRPr="004563E6" w:rsidRDefault="00773A80" w:rsidP="00AD70C8">
      <w:r w:rsidRPr="004563E6">
        <w:t>1999</w:t>
      </w:r>
      <w:r w:rsidRPr="004563E6">
        <w:tab/>
        <w:t xml:space="preserve">A ‘Common Stake.’  Letter to the Editor, </w:t>
      </w:r>
      <w:r w:rsidRPr="004563E6">
        <w:rPr>
          <w:i/>
        </w:rPr>
        <w:t>Western News</w:t>
      </w:r>
      <w:r w:rsidRPr="004563E6">
        <w:t xml:space="preserve"> 12 (January 21).</w:t>
      </w:r>
    </w:p>
    <w:p w14:paraId="7210A6F1" w14:textId="77777777" w:rsidR="00773A80" w:rsidRPr="004563E6" w:rsidRDefault="00773A80" w:rsidP="00AD70C8"/>
    <w:p w14:paraId="7865CEA6" w14:textId="0DF56DBC" w:rsidR="00773A80" w:rsidRPr="004563E6" w:rsidRDefault="00773A80" w:rsidP="00AD70C8">
      <w:r w:rsidRPr="004563E6">
        <w:tab/>
        <w:t xml:space="preserve">On the Compatibility of Excellence and a Bargaining Unit including Part-Time </w:t>
      </w:r>
      <w:r w:rsidRPr="004563E6">
        <w:tab/>
        <w:t xml:space="preserve">Faculty.  </w:t>
      </w:r>
      <w:r w:rsidRPr="004563E6">
        <w:rPr>
          <w:i/>
        </w:rPr>
        <w:t>Faculty Times</w:t>
      </w:r>
      <w:r w:rsidRPr="004563E6">
        <w:t xml:space="preserve"> 3 (4): 3-4.</w:t>
      </w:r>
    </w:p>
    <w:p w14:paraId="4EC8F1EA" w14:textId="77777777" w:rsidR="00773A80" w:rsidRPr="004563E6" w:rsidRDefault="00773A80" w:rsidP="00AD70C8"/>
    <w:p w14:paraId="2E2748C4" w14:textId="67A90D5D" w:rsidR="00D16A6D" w:rsidRPr="004563E6" w:rsidRDefault="00773A80" w:rsidP="00D16A6D">
      <w:pPr>
        <w:ind w:left="720"/>
      </w:pPr>
      <w:r w:rsidRPr="004563E6">
        <w:t xml:space="preserve">On Political Exigency, Consensus and the Need for Patience.  </w:t>
      </w:r>
      <w:r w:rsidRPr="004563E6">
        <w:rPr>
          <w:i/>
        </w:rPr>
        <w:t>Faculty Times</w:t>
      </w:r>
      <w:r w:rsidRPr="004563E6">
        <w:t xml:space="preserve"> 4 (1): 9-10.</w:t>
      </w:r>
    </w:p>
    <w:p w14:paraId="341F53C8" w14:textId="77777777" w:rsidR="00D16A6D" w:rsidRPr="004563E6" w:rsidRDefault="00D16A6D" w:rsidP="00773A80">
      <w:pPr>
        <w:ind w:left="720"/>
      </w:pPr>
    </w:p>
    <w:p w14:paraId="30DDEB8F" w14:textId="16E844EE" w:rsidR="00D16A6D" w:rsidRPr="004563E6" w:rsidRDefault="00D16A6D" w:rsidP="00D16A6D">
      <w:pPr>
        <w:rPr>
          <w:i/>
        </w:rPr>
      </w:pPr>
      <w:r w:rsidRPr="004563E6">
        <w:t>1998</w:t>
      </w:r>
      <w:r w:rsidRPr="004563E6">
        <w:tab/>
        <w:t xml:space="preserve">On the Commensurability of Equity and Excellence.  </w:t>
      </w:r>
      <w:r w:rsidRPr="004563E6">
        <w:rPr>
          <w:i/>
        </w:rPr>
        <w:t xml:space="preserve">Faculty Times </w:t>
      </w:r>
      <w:r w:rsidRPr="004563E6">
        <w:t>(3):  3-4.</w:t>
      </w:r>
    </w:p>
    <w:p w14:paraId="3E361C5C" w14:textId="77777777" w:rsidR="00D16A6D" w:rsidRPr="004563E6" w:rsidRDefault="00D16A6D" w:rsidP="00773A80">
      <w:pPr>
        <w:ind w:left="720"/>
      </w:pPr>
    </w:p>
    <w:p w14:paraId="6547FB45" w14:textId="5A95113F" w:rsidR="009F2FB2" w:rsidRPr="004563E6" w:rsidRDefault="009F2FB2" w:rsidP="009F2FB2">
      <w:pPr>
        <w:ind w:left="720" w:hanging="720"/>
      </w:pPr>
      <w:r w:rsidRPr="004563E6">
        <w:t>1996</w:t>
      </w:r>
      <w:r w:rsidRPr="004563E6">
        <w:tab/>
        <w:t xml:space="preserve">(Nine authors, alphabetically).  </w:t>
      </w:r>
      <w:r w:rsidRPr="004563E6">
        <w:rPr>
          <w:i/>
        </w:rPr>
        <w:t>Faculty Workload Study:  Summary Report.</w:t>
      </w:r>
      <w:r w:rsidRPr="004563E6">
        <w:t xml:space="preserve">  London:  University of Western Ontario.</w:t>
      </w:r>
    </w:p>
    <w:p w14:paraId="32D9349E" w14:textId="77777777" w:rsidR="00447700" w:rsidRPr="004563E6" w:rsidRDefault="00447700" w:rsidP="009F2FB2">
      <w:pPr>
        <w:ind w:left="720" w:hanging="720"/>
      </w:pPr>
    </w:p>
    <w:p w14:paraId="207133E4" w14:textId="013E0078" w:rsidR="003F0154" w:rsidRPr="004563E6" w:rsidRDefault="003F0154" w:rsidP="009F2FB2">
      <w:pPr>
        <w:ind w:left="720" w:hanging="720"/>
      </w:pPr>
      <w:r w:rsidRPr="004563E6">
        <w:t>1995</w:t>
      </w:r>
      <w:r w:rsidRPr="004563E6">
        <w:tab/>
        <w:t xml:space="preserve">Ed. (as member of UWO Chilly Climate Collective).  </w:t>
      </w:r>
      <w:r w:rsidRPr="004563E6">
        <w:rPr>
          <w:i/>
        </w:rPr>
        <w:t xml:space="preserve">Breaking Anonymity:  The Chilly Climate for Women in Canadian Universities.  </w:t>
      </w:r>
      <w:r w:rsidRPr="004563E6">
        <w:t xml:space="preserve">Waterloo:  Wilfrid </w:t>
      </w:r>
      <w:proofErr w:type="gramStart"/>
      <w:r w:rsidRPr="004563E6">
        <w:t>Laurier  University</w:t>
      </w:r>
      <w:proofErr w:type="gramEnd"/>
      <w:r w:rsidRPr="004563E6">
        <w:t xml:space="preserve"> Press.</w:t>
      </w:r>
    </w:p>
    <w:p w14:paraId="42A4A12C" w14:textId="77777777" w:rsidR="003F0154" w:rsidRPr="004563E6" w:rsidRDefault="003F0154" w:rsidP="009F2FB2">
      <w:pPr>
        <w:ind w:left="720" w:hanging="720"/>
      </w:pPr>
    </w:p>
    <w:p w14:paraId="40C7DF34" w14:textId="3823E9A9" w:rsidR="003F0154" w:rsidRPr="004563E6" w:rsidRDefault="003F0154" w:rsidP="009F2FB2">
      <w:pPr>
        <w:ind w:left="720" w:hanging="720"/>
      </w:pPr>
      <w:r w:rsidRPr="004563E6">
        <w:lastRenderedPageBreak/>
        <w:t>1992</w:t>
      </w:r>
      <w:r w:rsidRPr="004563E6">
        <w:tab/>
        <w:t xml:space="preserve">Commentary on Conferences Outcomes.  </w:t>
      </w:r>
      <w:r w:rsidRPr="004563E6">
        <w:rPr>
          <w:i/>
        </w:rPr>
        <w:t xml:space="preserve">Remedies for Racism and Sexism in Canadian Universities.  </w:t>
      </w:r>
      <w:r w:rsidRPr="004563E6">
        <w:t>London ON:  162-165.</w:t>
      </w:r>
    </w:p>
    <w:p w14:paraId="4379790F" w14:textId="77777777" w:rsidR="00AD70C8" w:rsidRPr="004563E6" w:rsidRDefault="00AD70C8" w:rsidP="00AD70C8">
      <w:pPr>
        <w:rPr>
          <w:b/>
        </w:rPr>
      </w:pPr>
    </w:p>
    <w:p w14:paraId="31CD3DE3" w14:textId="77777777" w:rsidR="006652B0" w:rsidRPr="004563E6" w:rsidRDefault="006652B0" w:rsidP="006652B0">
      <w:pPr>
        <w:pStyle w:val="Heading2"/>
        <w:jc w:val="center"/>
        <w:rPr>
          <w:rFonts w:asciiTheme="minorHAnsi" w:hAnsiTheme="minorHAnsi"/>
          <w:b/>
        </w:rPr>
      </w:pPr>
      <w:bookmarkStart w:id="31" w:name="_Toc24984811"/>
      <w:r w:rsidRPr="004563E6">
        <w:rPr>
          <w:rFonts w:asciiTheme="minorHAnsi" w:hAnsiTheme="minorHAnsi"/>
          <w:b/>
        </w:rPr>
        <w:t>MISCELLANEOUS</w:t>
      </w:r>
      <w:bookmarkEnd w:id="31"/>
    </w:p>
    <w:p w14:paraId="29CBF40D" w14:textId="77777777" w:rsidR="006652B0" w:rsidRPr="004563E6" w:rsidRDefault="006652B0" w:rsidP="006652B0">
      <w:pPr>
        <w:rPr>
          <w:b/>
        </w:rPr>
      </w:pPr>
    </w:p>
    <w:p w14:paraId="581E56B1" w14:textId="7EA732C0" w:rsidR="002977CE" w:rsidRPr="004563E6" w:rsidRDefault="002977CE" w:rsidP="00AD70C8">
      <w:r w:rsidRPr="004563E6">
        <w:t>2008</w:t>
      </w:r>
      <w:r w:rsidRPr="004563E6">
        <w:tab/>
        <w:t xml:space="preserve">Victor Turner Prize Awarded.  </w:t>
      </w:r>
      <w:r w:rsidRPr="004563E6">
        <w:rPr>
          <w:i/>
        </w:rPr>
        <w:t>Anthropology News</w:t>
      </w:r>
      <w:r w:rsidRPr="004563E6">
        <w:t xml:space="preserve"> (February):  28.</w:t>
      </w:r>
    </w:p>
    <w:p w14:paraId="1EF0AC27" w14:textId="77777777" w:rsidR="002977CE" w:rsidRPr="004563E6" w:rsidRDefault="002977CE" w:rsidP="00AD70C8"/>
    <w:p w14:paraId="12092492" w14:textId="77777777" w:rsidR="002977CE" w:rsidRPr="004563E6" w:rsidRDefault="002977CE" w:rsidP="00AD70C8">
      <w:r w:rsidRPr="004563E6">
        <w:t>2008</w:t>
      </w:r>
      <w:r w:rsidRPr="004563E6">
        <w:tab/>
        <w:t xml:space="preserve">President’s Message on Canadian Anthropology.  </w:t>
      </w:r>
      <w:r w:rsidRPr="004563E6">
        <w:rPr>
          <w:i/>
        </w:rPr>
        <w:t xml:space="preserve">Culture. </w:t>
      </w:r>
      <w:r w:rsidRPr="004563E6">
        <w:t xml:space="preserve"> (on-line)</w:t>
      </w:r>
    </w:p>
    <w:p w14:paraId="03CCA4B3" w14:textId="77777777" w:rsidR="005D2F16" w:rsidRPr="004563E6" w:rsidRDefault="005D2F16" w:rsidP="00AD70C8"/>
    <w:p w14:paraId="5CD70838" w14:textId="77777777" w:rsidR="005D2F16" w:rsidRPr="004563E6" w:rsidRDefault="005D2F16" w:rsidP="00AD70C8">
      <w:r w:rsidRPr="004563E6">
        <w:t>2006</w:t>
      </w:r>
      <w:r w:rsidRPr="004563E6">
        <w:tab/>
        <w:t xml:space="preserve">The Boas Medal.  </w:t>
      </w:r>
      <w:r w:rsidRPr="004563E6">
        <w:rPr>
          <w:i/>
        </w:rPr>
        <w:t>Anthropology News</w:t>
      </w:r>
      <w:r w:rsidRPr="004563E6">
        <w:t xml:space="preserve"> (February): 4-5.</w:t>
      </w:r>
    </w:p>
    <w:p w14:paraId="3FF48D8F" w14:textId="77777777" w:rsidR="00773A80" w:rsidRPr="004563E6" w:rsidRDefault="00773A80" w:rsidP="00AD70C8"/>
    <w:p w14:paraId="23E77F11" w14:textId="37D44C83" w:rsidR="00773A80" w:rsidRPr="004563E6" w:rsidRDefault="00773A80" w:rsidP="00155D5F">
      <w:pPr>
        <w:ind w:left="720" w:hanging="720"/>
      </w:pPr>
      <w:r w:rsidRPr="004563E6">
        <w:t>1999</w:t>
      </w:r>
      <w:r w:rsidRPr="004563E6">
        <w:tab/>
      </w:r>
      <w:r w:rsidR="00155D5F" w:rsidRPr="004563E6">
        <w:t xml:space="preserve"> </w:t>
      </w:r>
      <w:r w:rsidRPr="004563E6">
        <w:t xml:space="preserve">Writing as Humanists.  </w:t>
      </w:r>
      <w:r w:rsidRPr="004563E6">
        <w:rPr>
          <w:i/>
        </w:rPr>
        <w:t>American Anthropological Association Newsletter (</w:t>
      </w:r>
      <w:r w:rsidRPr="004563E6">
        <w:t>February).</w:t>
      </w:r>
      <w:r w:rsidR="00497D95" w:rsidRPr="004563E6">
        <w:tab/>
      </w:r>
    </w:p>
    <w:p w14:paraId="79057FA4" w14:textId="59D10165" w:rsidR="008A662D" w:rsidRPr="004563E6" w:rsidRDefault="008A662D" w:rsidP="00497D95">
      <w:r w:rsidRPr="004563E6">
        <w:t xml:space="preserve"> </w:t>
      </w:r>
    </w:p>
    <w:p w14:paraId="139C94E8" w14:textId="49B84B85" w:rsidR="00D16A6D" w:rsidRPr="004563E6" w:rsidRDefault="00497D95" w:rsidP="00497D95">
      <w:pPr>
        <w:ind w:left="720" w:hanging="720"/>
      </w:pPr>
      <w:r w:rsidRPr="004563E6">
        <w:t>1998</w:t>
      </w:r>
      <w:r w:rsidRPr="004563E6">
        <w:tab/>
      </w:r>
      <w:r w:rsidR="00D16A6D" w:rsidRPr="004563E6">
        <w:t xml:space="preserve">The Meaning of the Victor Turner Prize for Ethnographic Writing.  </w:t>
      </w:r>
      <w:r w:rsidR="00D16A6D" w:rsidRPr="004563E6">
        <w:rPr>
          <w:i/>
        </w:rPr>
        <w:t>American Anthropological Association Newsletter</w:t>
      </w:r>
      <w:r w:rsidR="00D16A6D" w:rsidRPr="004563E6">
        <w:t>.  (March): 3-4.</w:t>
      </w:r>
    </w:p>
    <w:p w14:paraId="18C2E350" w14:textId="2178733E" w:rsidR="008A662D" w:rsidRPr="004563E6" w:rsidRDefault="00155D5F" w:rsidP="00497D95">
      <w:pPr>
        <w:ind w:left="720" w:hanging="720"/>
      </w:pPr>
      <w:r w:rsidRPr="004563E6">
        <w:t xml:space="preserve"> </w:t>
      </w:r>
    </w:p>
    <w:p w14:paraId="4F27B009" w14:textId="65CB7E4D" w:rsidR="008A662D" w:rsidRPr="004563E6" w:rsidRDefault="008A662D" w:rsidP="00497D95">
      <w:pPr>
        <w:ind w:left="720" w:hanging="720"/>
      </w:pPr>
      <w:r w:rsidRPr="004563E6">
        <w:t>1983</w:t>
      </w:r>
      <w:r w:rsidRPr="004563E6">
        <w:tab/>
        <w:t xml:space="preserve">Notes on Fieldwork.  </w:t>
      </w:r>
      <w:r w:rsidRPr="004563E6">
        <w:rPr>
          <w:i/>
        </w:rPr>
        <w:t xml:space="preserve">Bryn </w:t>
      </w:r>
      <w:proofErr w:type="spellStart"/>
      <w:r w:rsidRPr="004563E6">
        <w:rPr>
          <w:i/>
        </w:rPr>
        <w:t>Mawr</w:t>
      </w:r>
      <w:proofErr w:type="spellEnd"/>
      <w:r w:rsidRPr="004563E6">
        <w:rPr>
          <w:i/>
        </w:rPr>
        <w:t xml:space="preserve"> College Bulletin</w:t>
      </w:r>
      <w:r w:rsidRPr="004563E6">
        <w:t>.</w:t>
      </w:r>
    </w:p>
    <w:p w14:paraId="62FEB32F" w14:textId="77777777" w:rsidR="008A662D" w:rsidRPr="004563E6" w:rsidRDefault="008A662D" w:rsidP="00497D95">
      <w:pPr>
        <w:ind w:left="720" w:hanging="720"/>
      </w:pPr>
    </w:p>
    <w:p w14:paraId="60752783" w14:textId="58AFA7F6" w:rsidR="009C48C0" w:rsidRPr="004563E6" w:rsidRDefault="008A662D" w:rsidP="00C451F1">
      <w:pPr>
        <w:ind w:left="720" w:hanging="720"/>
      </w:pPr>
      <w:r w:rsidRPr="004563E6">
        <w:t>1982</w:t>
      </w:r>
      <w:r w:rsidRPr="004563E6">
        <w:tab/>
        <w:t xml:space="preserve">Notes on Women, Careers and Children.  </w:t>
      </w:r>
      <w:r w:rsidRPr="004563E6">
        <w:rPr>
          <w:i/>
        </w:rPr>
        <w:t xml:space="preserve">Bryn </w:t>
      </w:r>
      <w:proofErr w:type="spellStart"/>
      <w:r w:rsidRPr="004563E6">
        <w:rPr>
          <w:i/>
        </w:rPr>
        <w:t>Mawr</w:t>
      </w:r>
      <w:proofErr w:type="spellEnd"/>
      <w:r w:rsidRPr="004563E6">
        <w:rPr>
          <w:i/>
        </w:rPr>
        <w:t xml:space="preserve"> College Bulletin</w:t>
      </w:r>
      <w:r w:rsidR="00E0589E" w:rsidRPr="004563E6">
        <w:t>.</w:t>
      </w:r>
    </w:p>
    <w:p w14:paraId="2EDEF42F" w14:textId="77777777" w:rsidR="00E0589E" w:rsidRPr="004563E6" w:rsidRDefault="00E0589E" w:rsidP="00C451F1">
      <w:pPr>
        <w:ind w:left="720" w:hanging="720"/>
      </w:pPr>
    </w:p>
    <w:p w14:paraId="396BABD7" w14:textId="77777777" w:rsidR="00AD70C8" w:rsidRPr="004563E6" w:rsidRDefault="00AD70C8" w:rsidP="00D428F0">
      <w:pPr>
        <w:pStyle w:val="Heading2"/>
        <w:jc w:val="center"/>
        <w:rPr>
          <w:rFonts w:asciiTheme="minorHAnsi" w:hAnsiTheme="minorHAnsi"/>
          <w:b/>
        </w:rPr>
      </w:pPr>
      <w:bookmarkStart w:id="32" w:name="_Toc24984812"/>
      <w:r w:rsidRPr="004563E6">
        <w:rPr>
          <w:rFonts w:asciiTheme="minorHAnsi" w:hAnsiTheme="minorHAnsi"/>
          <w:b/>
        </w:rPr>
        <w:t>REPRINTED WORKS</w:t>
      </w:r>
      <w:bookmarkEnd w:id="32"/>
    </w:p>
    <w:p w14:paraId="72AC16A4" w14:textId="77777777" w:rsidR="00AD70C8" w:rsidRPr="004563E6" w:rsidRDefault="00AD70C8" w:rsidP="00AD70C8">
      <w:pPr>
        <w:rPr>
          <w:b/>
        </w:rPr>
      </w:pPr>
    </w:p>
    <w:p w14:paraId="4EED92FB" w14:textId="26365CE3" w:rsidR="00AD70C8" w:rsidRDefault="00171EB9" w:rsidP="00171EB9">
      <w:pPr>
        <w:ind w:left="720" w:hanging="720"/>
      </w:pPr>
      <w:r w:rsidRPr="004563E6">
        <w:t>2010</w:t>
      </w:r>
      <w:r w:rsidRPr="004563E6">
        <w:tab/>
      </w:r>
      <w:r w:rsidRPr="004563E6">
        <w:rPr>
          <w:i/>
        </w:rPr>
        <w:t xml:space="preserve">Edward Sapir: Linguist, Anthropologist, Humanist.  </w:t>
      </w:r>
      <w:r w:rsidRPr="004563E6">
        <w:t>Lincoln: University of Nebraska Press (original 1990).</w:t>
      </w:r>
    </w:p>
    <w:p w14:paraId="0E963C4C" w14:textId="77777777" w:rsidR="008D5F9F" w:rsidRPr="004563E6" w:rsidRDefault="008D5F9F" w:rsidP="00171EB9">
      <w:pPr>
        <w:ind w:left="720" w:hanging="720"/>
      </w:pPr>
    </w:p>
    <w:p w14:paraId="439E2907" w14:textId="77777777" w:rsidR="00236CAE" w:rsidRPr="004563E6" w:rsidRDefault="002977CE" w:rsidP="00171EB9">
      <w:pPr>
        <w:ind w:left="720" w:hanging="720"/>
      </w:pPr>
      <w:r w:rsidRPr="004563E6">
        <w:t>2008</w:t>
      </w:r>
      <w:r w:rsidRPr="004563E6">
        <w:tab/>
      </w:r>
      <w:r w:rsidR="00236CAE" w:rsidRPr="004563E6">
        <w:t xml:space="preserve">Audio Reprint from </w:t>
      </w:r>
      <w:r w:rsidR="00236CAE" w:rsidRPr="004563E6">
        <w:rPr>
          <w:i/>
        </w:rPr>
        <w:t xml:space="preserve">B. C. Studies </w:t>
      </w:r>
      <w:r w:rsidR="00236CAE" w:rsidRPr="004563E6">
        <w:t>(2000).  The Importance of the Northwest Coast in the History of Boasian Anthropology.</w:t>
      </w:r>
    </w:p>
    <w:p w14:paraId="2598C1A5" w14:textId="77777777" w:rsidR="00236CAE" w:rsidRPr="004563E6" w:rsidRDefault="00236CAE" w:rsidP="00171EB9">
      <w:pPr>
        <w:ind w:left="720" w:hanging="720"/>
      </w:pPr>
    </w:p>
    <w:p w14:paraId="70499115" w14:textId="77777777" w:rsidR="002977CE" w:rsidRPr="004563E6" w:rsidRDefault="002977CE" w:rsidP="00236CAE">
      <w:pPr>
        <w:ind w:left="720"/>
      </w:pPr>
      <w:r w:rsidRPr="004563E6">
        <w:t xml:space="preserve">In E. F. K. Koerner, ed., </w:t>
      </w:r>
      <w:r w:rsidRPr="004563E6">
        <w:rPr>
          <w:i/>
        </w:rPr>
        <w:t xml:space="preserve">Edward Sapir:  Critical Assessments of Leading Linguists.  </w:t>
      </w:r>
      <w:r w:rsidRPr="004563E6">
        <w:t>Berlin:  Mouton de Gruyter.</w:t>
      </w:r>
    </w:p>
    <w:p w14:paraId="514FD108" w14:textId="51EC7D18" w:rsidR="002977CE" w:rsidRPr="004563E6" w:rsidRDefault="002977CE" w:rsidP="00171EB9">
      <w:pPr>
        <w:ind w:left="720" w:hanging="720"/>
      </w:pPr>
      <w:r w:rsidRPr="004563E6">
        <w:tab/>
      </w:r>
      <w:r w:rsidR="009641BB">
        <w:tab/>
      </w:r>
      <w:r w:rsidRPr="004563E6">
        <w:t>The Emergence of Edward Sapir’s Mature Thought (v. 1: 220-248)</w:t>
      </w:r>
      <w:r w:rsidR="00236CAE" w:rsidRPr="004563E6">
        <w:t>.</w:t>
      </w:r>
    </w:p>
    <w:p w14:paraId="2015B00F" w14:textId="77777777" w:rsidR="009641BB" w:rsidRDefault="002977CE" w:rsidP="009641BB">
      <w:pPr>
        <w:ind w:left="720" w:firstLine="720"/>
      </w:pPr>
      <w:r w:rsidRPr="004563E6">
        <w:t xml:space="preserve">Edward Sapir 1884-1939:  A Biographical Memoir (with J. Irvine, v. 1: </w:t>
      </w:r>
    </w:p>
    <w:p w14:paraId="7E130A3A" w14:textId="0967A528" w:rsidR="002977CE" w:rsidRPr="004563E6" w:rsidRDefault="002977CE" w:rsidP="009641BB">
      <w:pPr>
        <w:ind w:left="1440" w:firstLine="720"/>
      </w:pPr>
      <w:r w:rsidRPr="004563E6">
        <w:t>254-260</w:t>
      </w:r>
      <w:r w:rsidR="00236CAE" w:rsidRPr="004563E6">
        <w:t>.</w:t>
      </w:r>
      <w:r w:rsidRPr="004563E6">
        <w:t>)</w:t>
      </w:r>
    </w:p>
    <w:p w14:paraId="3B7C499C" w14:textId="7B0FFAD3" w:rsidR="00AD70C8" w:rsidRPr="004563E6" w:rsidRDefault="002977CE">
      <w:r w:rsidRPr="004563E6">
        <w:rPr>
          <w:b/>
        </w:rPr>
        <w:tab/>
      </w:r>
      <w:r w:rsidR="009641BB">
        <w:rPr>
          <w:b/>
        </w:rPr>
        <w:tab/>
      </w:r>
      <w:r w:rsidRPr="004563E6">
        <w:t>The Sapir Years at the National Museum, Ottawa (v. 1: 207-226).</w:t>
      </w:r>
    </w:p>
    <w:p w14:paraId="192D96DE" w14:textId="05018E41" w:rsidR="009641BB" w:rsidRDefault="00236CAE" w:rsidP="009641BB">
      <w:pPr>
        <w:ind w:left="1440"/>
      </w:pPr>
      <w:r w:rsidRPr="004563E6">
        <w:t xml:space="preserve">Edward Sapir’s Six-Unit Classification of American Indian Languages: </w:t>
      </w:r>
    </w:p>
    <w:p w14:paraId="07AB431C" w14:textId="503A3F45" w:rsidR="009641BB" w:rsidRDefault="00236CAE" w:rsidP="009641BB">
      <w:pPr>
        <w:ind w:left="1440" w:firstLine="720"/>
      </w:pPr>
      <w:r w:rsidRPr="004563E6">
        <w:t xml:space="preserve">The Search for Time Perspective (with D. </w:t>
      </w:r>
      <w:proofErr w:type="spellStart"/>
      <w:r w:rsidRPr="004563E6">
        <w:t>Hymes</w:t>
      </w:r>
      <w:proofErr w:type="spellEnd"/>
      <w:r w:rsidRPr="004563E6">
        <w:t>, v. 1: 285</w:t>
      </w:r>
      <w:r w:rsidR="009641BB">
        <w:t>-</w:t>
      </w:r>
    </w:p>
    <w:p w14:paraId="2A20A6F0" w14:textId="15DA6B85" w:rsidR="002977CE" w:rsidRPr="004563E6" w:rsidRDefault="00236CAE" w:rsidP="009641BB">
      <w:pPr>
        <w:ind w:left="2160"/>
      </w:pPr>
      <w:r w:rsidRPr="004563E6">
        <w:t>331).</w:t>
      </w:r>
    </w:p>
    <w:p w14:paraId="3F5E0A08" w14:textId="15B3AB3A" w:rsidR="009641BB" w:rsidRDefault="00236CAE" w:rsidP="009641BB">
      <w:pPr>
        <w:ind w:left="720" w:firstLine="720"/>
      </w:pPr>
      <w:r w:rsidRPr="004563E6">
        <w:t>Personality and Culture:  The Fate of the Sapirian Alternative (v. 2: 51-</w:t>
      </w:r>
    </w:p>
    <w:p w14:paraId="41B100AE" w14:textId="029C0E11" w:rsidR="00236CAE" w:rsidRPr="004563E6" w:rsidRDefault="00236CAE" w:rsidP="009641BB">
      <w:pPr>
        <w:ind w:left="1440" w:firstLine="720"/>
      </w:pPr>
      <w:r w:rsidRPr="004563E6">
        <w:t>77).</w:t>
      </w:r>
    </w:p>
    <w:p w14:paraId="647F52FA" w14:textId="77777777" w:rsidR="009641BB" w:rsidRDefault="00236CAE" w:rsidP="009641BB">
      <w:pPr>
        <w:ind w:left="720" w:firstLine="720"/>
      </w:pPr>
      <w:r w:rsidRPr="004563E6">
        <w:t xml:space="preserve">Franz Boas, Edward Sapir and the Americanist Text Tradition (v. 2: </w:t>
      </w:r>
    </w:p>
    <w:p w14:paraId="3E73F598" w14:textId="28BC8D23" w:rsidR="00236CAE" w:rsidRPr="004563E6" w:rsidRDefault="00236CAE" w:rsidP="009641BB">
      <w:pPr>
        <w:ind w:left="1440" w:firstLine="720"/>
      </w:pPr>
      <w:r w:rsidRPr="004563E6">
        <w:t>142-154).</w:t>
      </w:r>
    </w:p>
    <w:p w14:paraId="17D5A20D" w14:textId="79B68597" w:rsidR="009641BB" w:rsidRDefault="00236CAE" w:rsidP="009641BB">
      <w:pPr>
        <w:ind w:left="720" w:firstLine="720"/>
      </w:pPr>
      <w:r w:rsidRPr="004563E6">
        <w:t xml:space="preserve">Camelot at Yale:  The Construction and Dismantling of the Sapirian </w:t>
      </w:r>
    </w:p>
    <w:p w14:paraId="2DEA6C9E" w14:textId="4B9FA432" w:rsidR="00236CAE" w:rsidRPr="004563E6" w:rsidRDefault="00236CAE" w:rsidP="009641BB">
      <w:pPr>
        <w:ind w:left="1440" w:firstLine="720"/>
      </w:pPr>
      <w:r w:rsidRPr="004563E6">
        <w:t>Synthesis,</w:t>
      </w:r>
      <w:r w:rsidR="009641BB">
        <w:t xml:space="preserve"> </w:t>
      </w:r>
      <w:r w:rsidRPr="004563E6">
        <w:t>1931-1939 (v. 2: 155-175).</w:t>
      </w:r>
    </w:p>
    <w:p w14:paraId="1319DCC4" w14:textId="466AE2F0" w:rsidR="00C36BF9" w:rsidRPr="004563E6" w:rsidRDefault="00236CAE">
      <w:r w:rsidRPr="004563E6">
        <w:tab/>
      </w:r>
      <w:r w:rsidR="009641BB">
        <w:tab/>
      </w:r>
      <w:r w:rsidRPr="004563E6">
        <w:t>Edward Sapir’s Poetics (v. 2: 343-347).</w:t>
      </w:r>
    </w:p>
    <w:p w14:paraId="151904E2" w14:textId="77777777" w:rsidR="00236CAE" w:rsidRPr="004563E6" w:rsidRDefault="00236CAE"/>
    <w:p w14:paraId="7BDCFD85" w14:textId="77777777" w:rsidR="00AD70C8" w:rsidRPr="004563E6" w:rsidRDefault="001A22F4">
      <w:pPr>
        <w:rPr>
          <w:i/>
        </w:rPr>
      </w:pPr>
      <w:r w:rsidRPr="004563E6">
        <w:t>2000</w:t>
      </w:r>
      <w:r w:rsidRPr="004563E6">
        <w:tab/>
      </w:r>
      <w:r w:rsidRPr="004563E6">
        <w:rPr>
          <w:i/>
        </w:rPr>
        <w:t>And Along Came Boas:  Continuity and Revolution in Americanist Anthropology.</w:t>
      </w:r>
    </w:p>
    <w:p w14:paraId="67F6CE57" w14:textId="77777777" w:rsidR="001A22F4" w:rsidRPr="004563E6" w:rsidRDefault="001A22F4">
      <w:r w:rsidRPr="004563E6">
        <w:rPr>
          <w:i/>
        </w:rPr>
        <w:tab/>
      </w:r>
      <w:r w:rsidRPr="004563E6">
        <w:t>Amsterdam &amp; Philadelphia: Mouton de Gruyter (</w:t>
      </w:r>
      <w:r w:rsidR="00A957E6" w:rsidRPr="004563E6">
        <w:t xml:space="preserve">Paperback:  </w:t>
      </w:r>
      <w:r w:rsidRPr="004563E6">
        <w:t>original 1998)</w:t>
      </w:r>
      <w:r w:rsidR="00A957E6" w:rsidRPr="004563E6">
        <w:t>.</w:t>
      </w:r>
    </w:p>
    <w:p w14:paraId="0256BAF2" w14:textId="77777777" w:rsidR="002977CE" w:rsidRPr="004563E6" w:rsidRDefault="002977CE"/>
    <w:p w14:paraId="544E9980" w14:textId="016F4720" w:rsidR="002977CE" w:rsidRPr="004563E6" w:rsidRDefault="00FE71E3" w:rsidP="00497D95">
      <w:pPr>
        <w:ind w:left="720"/>
      </w:pPr>
      <w:r w:rsidRPr="004563E6">
        <w:t xml:space="preserve">Joel </w:t>
      </w:r>
      <w:proofErr w:type="spellStart"/>
      <w:r w:rsidRPr="004563E6">
        <w:t>Sherzer</w:t>
      </w:r>
      <w:proofErr w:type="spellEnd"/>
      <w:r w:rsidRPr="004563E6">
        <w:t xml:space="preserve"> and Regna Darnell.  </w:t>
      </w:r>
      <w:proofErr w:type="spellStart"/>
      <w:r w:rsidRPr="004563E6">
        <w:t>Guia</w:t>
      </w:r>
      <w:proofErr w:type="spellEnd"/>
      <w:r w:rsidRPr="004563E6">
        <w:t xml:space="preserve"> para el </w:t>
      </w:r>
      <w:proofErr w:type="spellStart"/>
      <w:r w:rsidRPr="004563E6">
        <w:t>Estudio</w:t>
      </w:r>
      <w:proofErr w:type="spellEnd"/>
      <w:r w:rsidRPr="004563E6">
        <w:t xml:space="preserve"> </w:t>
      </w:r>
      <w:proofErr w:type="spellStart"/>
      <w:r w:rsidRPr="004563E6">
        <w:t>Ethografico</w:t>
      </w:r>
      <w:proofErr w:type="spellEnd"/>
      <w:r w:rsidRPr="004563E6">
        <w:t xml:space="preserve"> del </w:t>
      </w:r>
      <w:proofErr w:type="spellStart"/>
      <w:r w:rsidRPr="004563E6">
        <w:t>Uso</w:t>
      </w:r>
      <w:proofErr w:type="spellEnd"/>
      <w:r w:rsidRPr="004563E6">
        <w:t xml:space="preserve"> del Habla.  In Lucia A. </w:t>
      </w:r>
      <w:proofErr w:type="spellStart"/>
      <w:r w:rsidRPr="004563E6">
        <w:t>Golluscio</w:t>
      </w:r>
      <w:proofErr w:type="spellEnd"/>
      <w:r w:rsidRPr="004563E6">
        <w:t xml:space="preserve">, ed., </w:t>
      </w:r>
      <w:proofErr w:type="spellStart"/>
      <w:r w:rsidRPr="004563E6">
        <w:rPr>
          <w:i/>
        </w:rPr>
        <w:t>Ethnografia</w:t>
      </w:r>
      <w:proofErr w:type="spellEnd"/>
      <w:r w:rsidRPr="004563E6">
        <w:rPr>
          <w:i/>
        </w:rPr>
        <w:t xml:space="preserve"> del Habla </w:t>
      </w:r>
      <w:proofErr w:type="spellStart"/>
      <w:r w:rsidRPr="004563E6">
        <w:rPr>
          <w:i/>
        </w:rPr>
        <w:t>Textos</w:t>
      </w:r>
      <w:proofErr w:type="spellEnd"/>
      <w:r w:rsidRPr="004563E6">
        <w:rPr>
          <w:i/>
        </w:rPr>
        <w:t xml:space="preserve"> </w:t>
      </w:r>
      <w:proofErr w:type="spellStart"/>
      <w:r w:rsidRPr="004563E6">
        <w:rPr>
          <w:i/>
        </w:rPr>
        <w:t>Fundacionales</w:t>
      </w:r>
      <w:proofErr w:type="spellEnd"/>
      <w:r w:rsidRPr="004563E6">
        <w:rPr>
          <w:i/>
        </w:rPr>
        <w:t>.</w:t>
      </w:r>
      <w:r w:rsidRPr="004563E6">
        <w:t xml:space="preserve">  Buenos Aires:  University of Buenos Aires Press:  91-98.  (English original 1972, reprinted 1986).</w:t>
      </w:r>
    </w:p>
    <w:p w14:paraId="1F62B2EF" w14:textId="77777777" w:rsidR="0026666F" w:rsidRPr="004563E6" w:rsidRDefault="0026666F" w:rsidP="0026666F"/>
    <w:p w14:paraId="6D2C42E7" w14:textId="2AB9E903" w:rsidR="009C48C0" w:rsidRPr="004563E6" w:rsidRDefault="0026666F" w:rsidP="0026666F">
      <w:pPr>
        <w:ind w:left="720" w:hanging="720"/>
      </w:pPr>
      <w:r w:rsidRPr="004563E6">
        <w:t>1996</w:t>
      </w:r>
      <w:r w:rsidRPr="004563E6">
        <w:tab/>
        <w:t xml:space="preserve">Anthropological Linguistics; Cree Syllabics.  </w:t>
      </w:r>
      <w:r w:rsidRPr="004563E6">
        <w:rPr>
          <w:i/>
        </w:rPr>
        <w:t>New Canadian Encyclopedia</w:t>
      </w:r>
      <w:r w:rsidRPr="004563E6">
        <w:t>.  CD ROM.  (original 1985)</w:t>
      </w:r>
    </w:p>
    <w:p w14:paraId="392CE0CE" w14:textId="77777777" w:rsidR="0026666F" w:rsidRPr="004563E6" w:rsidRDefault="0026666F" w:rsidP="0026666F">
      <w:pPr>
        <w:ind w:left="720" w:hanging="720"/>
      </w:pPr>
    </w:p>
    <w:p w14:paraId="12425EAA" w14:textId="64EC8347" w:rsidR="009C48C0" w:rsidRPr="004563E6" w:rsidRDefault="009C48C0" w:rsidP="009C48C0">
      <w:r w:rsidRPr="004563E6">
        <w:t>1989</w:t>
      </w:r>
      <w:r w:rsidRPr="004563E6">
        <w:tab/>
        <w:t xml:space="preserve">The Social Context of Cree Narrative.  In Richard Bauman and Joel </w:t>
      </w:r>
      <w:proofErr w:type="spellStart"/>
      <w:r w:rsidRPr="004563E6">
        <w:t>Sherzer</w:t>
      </w:r>
      <w:proofErr w:type="spellEnd"/>
      <w:r w:rsidRPr="004563E6">
        <w:t xml:space="preserve">, </w:t>
      </w:r>
    </w:p>
    <w:p w14:paraId="560F7761" w14:textId="32DE3920" w:rsidR="009C48C0" w:rsidRPr="004563E6" w:rsidRDefault="009C48C0" w:rsidP="009C48C0">
      <w:pPr>
        <w:ind w:left="720"/>
      </w:pPr>
      <w:r w:rsidRPr="004563E6">
        <w:t xml:space="preserve">eds., </w:t>
      </w:r>
      <w:r w:rsidRPr="004563E6">
        <w:rPr>
          <w:i/>
        </w:rPr>
        <w:t xml:space="preserve">Explorations in the Ethnography of Speaking.  </w:t>
      </w:r>
      <w:r w:rsidRPr="004563E6">
        <w:t>Cambridge:  Cambridge University Press:  315-336.  (Original 1974)</w:t>
      </w:r>
    </w:p>
    <w:p w14:paraId="1E013A78" w14:textId="77777777" w:rsidR="0026666F" w:rsidRPr="004563E6" w:rsidRDefault="0026666F" w:rsidP="0026666F"/>
    <w:p w14:paraId="302CC26B" w14:textId="491B5109" w:rsidR="0026666F" w:rsidRPr="004563E6" w:rsidRDefault="0026666F" w:rsidP="0026666F">
      <w:pPr>
        <w:ind w:left="720" w:hanging="720"/>
      </w:pPr>
      <w:r w:rsidRPr="004563E6">
        <w:t>1984</w:t>
      </w:r>
      <w:r w:rsidRPr="004563E6">
        <w:tab/>
        <w:t xml:space="preserve">The Communicative Environment of the Cree Child and the School System.  In Joel </w:t>
      </w:r>
      <w:proofErr w:type="spellStart"/>
      <w:r w:rsidRPr="004563E6">
        <w:t>Sherzer</w:t>
      </w:r>
      <w:proofErr w:type="spellEnd"/>
      <w:r w:rsidRPr="004563E6">
        <w:t xml:space="preserve"> and Richard Bauman, eds., </w:t>
      </w:r>
      <w:r w:rsidRPr="004563E6">
        <w:rPr>
          <w:i/>
        </w:rPr>
        <w:t>Native American Language Use</w:t>
      </w:r>
      <w:r w:rsidRPr="004563E6">
        <w:t>.  Austin:  Southwest Education Development Laboratory:  293-315.</w:t>
      </w:r>
    </w:p>
    <w:p w14:paraId="51C46924" w14:textId="77777777" w:rsidR="00447700" w:rsidRPr="004563E6" w:rsidRDefault="00447700" w:rsidP="0026666F">
      <w:pPr>
        <w:ind w:left="720" w:hanging="720"/>
      </w:pPr>
    </w:p>
    <w:p w14:paraId="77025873" w14:textId="659A1973" w:rsidR="002C6F41" w:rsidRDefault="00447700" w:rsidP="0026666F">
      <w:pPr>
        <w:ind w:left="720" w:hanging="720"/>
        <w:rPr>
          <w:i/>
        </w:rPr>
      </w:pPr>
      <w:r w:rsidRPr="004563E6">
        <w:t>1972</w:t>
      </w:r>
      <w:r w:rsidRPr="004563E6">
        <w:tab/>
        <w:t xml:space="preserve">Joel </w:t>
      </w:r>
      <w:proofErr w:type="spellStart"/>
      <w:r w:rsidRPr="004563E6">
        <w:t>Sherzer</w:t>
      </w:r>
      <w:proofErr w:type="spellEnd"/>
      <w:r w:rsidRPr="004563E6">
        <w:t xml:space="preserve"> and Regna Darnell.  Outline Field Guide for the Ethnographic Study of Speech Use.  </w:t>
      </w:r>
      <w:r w:rsidRPr="004563E6">
        <w:rPr>
          <w:i/>
        </w:rPr>
        <w:t xml:space="preserve">Notes in Translation.  </w:t>
      </w:r>
      <w:r w:rsidRPr="004563E6">
        <w:t>(Original 1972)</w:t>
      </w:r>
      <w:r w:rsidRPr="004563E6">
        <w:rPr>
          <w:i/>
        </w:rPr>
        <w:t xml:space="preserve"> </w:t>
      </w:r>
    </w:p>
    <w:p w14:paraId="6E20DF68" w14:textId="77777777" w:rsidR="009D3244" w:rsidRDefault="009D3244" w:rsidP="009D3244">
      <w:pPr>
        <w:pStyle w:val="Heading2"/>
        <w:rPr>
          <w:rFonts w:asciiTheme="minorHAnsi" w:hAnsiTheme="minorHAnsi"/>
          <w:b/>
        </w:rPr>
      </w:pPr>
      <w:bookmarkStart w:id="33" w:name="_Toc24984813"/>
    </w:p>
    <w:p w14:paraId="794251D1" w14:textId="227E9B84" w:rsidR="008557CC" w:rsidRPr="004563E6" w:rsidRDefault="008557CC" w:rsidP="000A385E">
      <w:pPr>
        <w:pStyle w:val="Heading2"/>
        <w:jc w:val="center"/>
        <w:rPr>
          <w:rFonts w:asciiTheme="minorHAnsi" w:hAnsiTheme="minorHAnsi"/>
        </w:rPr>
      </w:pPr>
      <w:r w:rsidRPr="004563E6">
        <w:rPr>
          <w:rFonts w:asciiTheme="minorHAnsi" w:hAnsiTheme="minorHAnsi"/>
          <w:b/>
        </w:rPr>
        <w:t>REVIEW ARTICLES</w:t>
      </w:r>
      <w:bookmarkEnd w:id="33"/>
    </w:p>
    <w:p w14:paraId="1CA3316F" w14:textId="77777777" w:rsidR="008557CC" w:rsidRPr="004563E6" w:rsidRDefault="008557CC" w:rsidP="00E827AA">
      <w:pPr>
        <w:jc w:val="center"/>
        <w:rPr>
          <w:i/>
        </w:rPr>
      </w:pPr>
    </w:p>
    <w:p w14:paraId="34A1806A" w14:textId="413CAECF" w:rsidR="00D50C3F" w:rsidRPr="004563E6" w:rsidRDefault="008557CC" w:rsidP="00D50C3F">
      <w:pPr>
        <w:ind w:left="720" w:hanging="720"/>
      </w:pPr>
      <w:r w:rsidRPr="004563E6">
        <w:t>2016</w:t>
      </w:r>
      <w:r w:rsidRPr="004563E6">
        <w:tab/>
        <w:t xml:space="preserve">Recent Trends in Northwestern America.  Nancy Turner, </w:t>
      </w:r>
      <w:r w:rsidRPr="004563E6">
        <w:rPr>
          <w:i/>
        </w:rPr>
        <w:t>Ancient Pathways, Ancestral Knowledge:  Ethnobotany and Ecologi</w:t>
      </w:r>
      <w:r w:rsidR="00DF2E2B">
        <w:rPr>
          <w:i/>
        </w:rPr>
        <w:t>c</w:t>
      </w:r>
      <w:r w:rsidRPr="004563E6">
        <w:rPr>
          <w:i/>
        </w:rPr>
        <w:t>al Knowledge of Indigenous Peoples of Northwestern North America</w:t>
      </w:r>
      <w:r w:rsidRPr="004563E6">
        <w:t>; Charlotte Townsend G</w:t>
      </w:r>
      <w:r w:rsidR="00D50C3F" w:rsidRPr="004563E6">
        <w:t>ault, Jennifer Kramer and Ki-</w:t>
      </w:r>
      <w:proofErr w:type="spellStart"/>
      <w:r w:rsidR="00D50C3F" w:rsidRPr="004563E6">
        <w:t>Ke</w:t>
      </w:r>
      <w:proofErr w:type="spellEnd"/>
      <w:r w:rsidR="00D50C3F" w:rsidRPr="004563E6">
        <w:t xml:space="preserve"> </w:t>
      </w:r>
      <w:r w:rsidRPr="004563E6">
        <w:t xml:space="preserve">in, eds., </w:t>
      </w:r>
      <w:r w:rsidRPr="004563E6">
        <w:rPr>
          <w:i/>
        </w:rPr>
        <w:t>Native Art of the Northwest Coast:  A History of Changing Ideas</w:t>
      </w:r>
      <w:r w:rsidR="007F28BA" w:rsidRPr="004563E6">
        <w:t>;  T</w:t>
      </w:r>
      <w:r w:rsidRPr="004563E6">
        <w:t xml:space="preserve">he </w:t>
      </w:r>
      <w:proofErr w:type="spellStart"/>
      <w:r w:rsidRPr="004563E6">
        <w:t>Vuntut</w:t>
      </w:r>
      <w:proofErr w:type="spellEnd"/>
      <w:r w:rsidRPr="004563E6">
        <w:t xml:space="preserve"> Gwitchin</w:t>
      </w:r>
      <w:r w:rsidR="007F28BA" w:rsidRPr="004563E6">
        <w:t xml:space="preserve"> and Shirleen Smith</w:t>
      </w:r>
      <w:r w:rsidRPr="004563E6">
        <w:t xml:space="preserve">, </w:t>
      </w:r>
      <w:r w:rsidRPr="004563E6">
        <w:rPr>
          <w:i/>
        </w:rPr>
        <w:t xml:space="preserve">People of the Lakes:  Stories of our Van Tat </w:t>
      </w:r>
      <w:proofErr w:type="spellStart"/>
      <w:r w:rsidRPr="004563E6">
        <w:rPr>
          <w:i/>
        </w:rPr>
        <w:t>Gwich’in</w:t>
      </w:r>
      <w:proofErr w:type="spellEnd"/>
      <w:r w:rsidRPr="004563E6">
        <w:rPr>
          <w:i/>
        </w:rPr>
        <w:t xml:space="preserve"> Elders</w:t>
      </w:r>
      <w:r w:rsidRPr="004563E6">
        <w:t xml:space="preserve">;  Michael Asch, </w:t>
      </w:r>
      <w:r w:rsidR="007F28BA" w:rsidRPr="004563E6">
        <w:rPr>
          <w:i/>
        </w:rPr>
        <w:t>On B</w:t>
      </w:r>
      <w:r w:rsidRPr="004563E6">
        <w:rPr>
          <w:i/>
        </w:rPr>
        <w:t>eing Here to Stay</w:t>
      </w:r>
      <w:r w:rsidR="00D50C3F" w:rsidRPr="004563E6">
        <w:t xml:space="preserve">; Ann </w:t>
      </w:r>
      <w:proofErr w:type="spellStart"/>
      <w:r w:rsidR="00D50C3F" w:rsidRPr="004563E6">
        <w:t>Fienup</w:t>
      </w:r>
      <w:proofErr w:type="spellEnd"/>
      <w:r w:rsidR="00D50C3F" w:rsidRPr="004563E6">
        <w:t xml:space="preserve">-Riordan and Alice Reardon, </w:t>
      </w:r>
      <w:proofErr w:type="spellStart"/>
      <w:r w:rsidR="00D50C3F" w:rsidRPr="004563E6">
        <w:rPr>
          <w:i/>
        </w:rPr>
        <w:t>Elluvut</w:t>
      </w:r>
      <w:proofErr w:type="spellEnd"/>
      <w:r w:rsidR="00D50C3F" w:rsidRPr="004563E6">
        <w:rPr>
          <w:i/>
        </w:rPr>
        <w:t xml:space="preserve">:  Our </w:t>
      </w:r>
      <w:proofErr w:type="spellStart"/>
      <w:r w:rsidR="00D50C3F" w:rsidRPr="004563E6">
        <w:rPr>
          <w:i/>
        </w:rPr>
        <w:t>Yup’ik</w:t>
      </w:r>
      <w:proofErr w:type="spellEnd"/>
      <w:r w:rsidR="00D50C3F" w:rsidRPr="004563E6">
        <w:rPr>
          <w:i/>
        </w:rPr>
        <w:t xml:space="preserve"> World and Weather:  Continuity and Change on the Bering Sea Coast.  Reviews in Anthropology.</w:t>
      </w:r>
    </w:p>
    <w:p w14:paraId="73A7B28E" w14:textId="77777777" w:rsidR="003032D5" w:rsidRPr="004563E6" w:rsidRDefault="003032D5" w:rsidP="003032D5"/>
    <w:p w14:paraId="3F0391A2" w14:textId="18F4B54D" w:rsidR="00D50C3F" w:rsidRPr="004563E6" w:rsidRDefault="003032D5" w:rsidP="00C451F1">
      <w:pPr>
        <w:ind w:left="720" w:hanging="720"/>
        <w:rPr>
          <w:i/>
        </w:rPr>
      </w:pPr>
      <w:r w:rsidRPr="004563E6">
        <w:t>2012</w:t>
      </w:r>
      <w:r w:rsidRPr="004563E6">
        <w:tab/>
        <w:t xml:space="preserve">John Leavitt, </w:t>
      </w:r>
      <w:r w:rsidRPr="004563E6">
        <w:rPr>
          <w:i/>
        </w:rPr>
        <w:t>Linguistic Relativities:  Language Diversity and Modern Thought.  Language.</w:t>
      </w:r>
    </w:p>
    <w:p w14:paraId="157C5BAB" w14:textId="77777777" w:rsidR="00D50C3F" w:rsidRPr="004563E6" w:rsidRDefault="00D50C3F" w:rsidP="00D50C3F">
      <w:pPr>
        <w:ind w:left="720" w:hanging="720"/>
        <w:rPr>
          <w:i/>
        </w:rPr>
      </w:pPr>
    </w:p>
    <w:p w14:paraId="5ED55D0D" w14:textId="07D2CCB1" w:rsidR="00D50C3F" w:rsidRPr="004563E6" w:rsidRDefault="00D50C3F" w:rsidP="00D50C3F">
      <w:pPr>
        <w:ind w:left="720" w:hanging="720"/>
        <w:rPr>
          <w:i/>
        </w:rPr>
      </w:pPr>
      <w:r w:rsidRPr="004563E6">
        <w:t>2007</w:t>
      </w:r>
      <w:r w:rsidRPr="004563E6">
        <w:tab/>
        <w:t xml:space="preserve">Stuart Banner, </w:t>
      </w:r>
      <w:r w:rsidRPr="004563E6">
        <w:rPr>
          <w:i/>
        </w:rPr>
        <w:t xml:space="preserve">How the Indians Lost their Land:  Law and Power on the Frontier; </w:t>
      </w:r>
      <w:r w:rsidRPr="004563E6">
        <w:t xml:space="preserve">Lindsay Robertson, </w:t>
      </w:r>
      <w:r w:rsidRPr="004563E6">
        <w:rPr>
          <w:i/>
        </w:rPr>
        <w:t>Conquest by Law:  How the Discovery of America Dispossessed the Indigenous Peoples of their Land;</w:t>
      </w:r>
      <w:r w:rsidRPr="004563E6">
        <w:t xml:space="preserve"> David J. Carlson, </w:t>
      </w:r>
      <w:r w:rsidRPr="004563E6">
        <w:rPr>
          <w:i/>
        </w:rPr>
        <w:t>Sovereign Selves:  American Indian Autobiography and the Law.  Journal of the Early Republic.</w:t>
      </w:r>
    </w:p>
    <w:p w14:paraId="3D034FC8" w14:textId="77777777" w:rsidR="00D50C3F" w:rsidRPr="004563E6" w:rsidRDefault="00D50C3F" w:rsidP="00D50C3F">
      <w:pPr>
        <w:ind w:left="720" w:hanging="720"/>
        <w:rPr>
          <w:i/>
        </w:rPr>
      </w:pPr>
    </w:p>
    <w:p w14:paraId="43188F50" w14:textId="3CB50A46" w:rsidR="00D50C3F" w:rsidRPr="004563E6" w:rsidRDefault="00D50C3F" w:rsidP="00D50C3F">
      <w:pPr>
        <w:ind w:left="720" w:hanging="720"/>
        <w:rPr>
          <w:i/>
        </w:rPr>
      </w:pPr>
      <w:r w:rsidRPr="004563E6">
        <w:lastRenderedPageBreak/>
        <w:t>2003</w:t>
      </w:r>
      <w:r w:rsidRPr="004563E6">
        <w:tab/>
        <w:t xml:space="preserve">Fred Ahenakew and H. C. </w:t>
      </w:r>
      <w:proofErr w:type="spellStart"/>
      <w:r w:rsidRPr="004563E6">
        <w:t>Wolfart</w:t>
      </w:r>
      <w:proofErr w:type="spellEnd"/>
      <w:r w:rsidRPr="004563E6">
        <w:t xml:space="preserve">, eds., </w:t>
      </w:r>
      <w:r w:rsidRPr="004563E6">
        <w:rPr>
          <w:i/>
        </w:rPr>
        <w:t>The Counselling Speeches of Jim Ka-</w:t>
      </w:r>
      <w:proofErr w:type="spellStart"/>
      <w:r w:rsidRPr="004563E6">
        <w:rPr>
          <w:i/>
        </w:rPr>
        <w:t>nipitehtew</w:t>
      </w:r>
      <w:proofErr w:type="spellEnd"/>
      <w:r w:rsidRPr="004563E6">
        <w:t xml:space="preserve"> and </w:t>
      </w:r>
      <w:r w:rsidRPr="004563E6">
        <w:rPr>
          <w:i/>
        </w:rPr>
        <w:t>They Knew Both Sides of Medicine:  Cree Tales of Curing and Cursing told by Alice Ahenakew.  Anthropological Linguistics.</w:t>
      </w:r>
    </w:p>
    <w:p w14:paraId="0858002A" w14:textId="77777777" w:rsidR="00D50C3F" w:rsidRPr="004563E6" w:rsidRDefault="00D50C3F" w:rsidP="00D50C3F">
      <w:pPr>
        <w:rPr>
          <w:i/>
        </w:rPr>
      </w:pPr>
    </w:p>
    <w:p w14:paraId="237CA52C" w14:textId="77777777" w:rsidR="000A4AB7" w:rsidRPr="004563E6" w:rsidRDefault="000A4AB7" w:rsidP="000A4AB7">
      <w:pPr>
        <w:ind w:left="720" w:hanging="720"/>
        <w:rPr>
          <w:i/>
        </w:rPr>
      </w:pPr>
      <w:r w:rsidRPr="004563E6">
        <w:t>2001</w:t>
      </w:r>
      <w:r w:rsidRPr="004563E6">
        <w:tab/>
        <w:t xml:space="preserve">Susan U. Phillips, </w:t>
      </w:r>
      <w:r w:rsidRPr="004563E6">
        <w:rPr>
          <w:i/>
        </w:rPr>
        <w:t>Ideology in the Language of Judges:  How Judges Practice Law, Politics and Courtroom Control</w:t>
      </w:r>
      <w:r w:rsidRPr="004563E6">
        <w:t xml:space="preserve">; John M. Conley and William M. </w:t>
      </w:r>
      <w:proofErr w:type="spellStart"/>
      <w:r w:rsidRPr="004563E6">
        <w:t>O’Barr</w:t>
      </w:r>
      <w:proofErr w:type="spellEnd"/>
      <w:r w:rsidRPr="004563E6">
        <w:t xml:space="preserve">, </w:t>
      </w:r>
      <w:r w:rsidRPr="004563E6">
        <w:rPr>
          <w:i/>
        </w:rPr>
        <w:t>Language and Legal Discourse;</w:t>
      </w:r>
      <w:r w:rsidRPr="004563E6">
        <w:t xml:space="preserve"> Roger W. </w:t>
      </w:r>
      <w:proofErr w:type="spellStart"/>
      <w:r w:rsidRPr="004563E6">
        <w:t>Shuy</w:t>
      </w:r>
      <w:proofErr w:type="spellEnd"/>
      <w:r w:rsidRPr="004563E6">
        <w:t xml:space="preserve">, </w:t>
      </w:r>
      <w:r w:rsidRPr="004563E6">
        <w:rPr>
          <w:i/>
        </w:rPr>
        <w:t>Bureaucratic Language in Government and Business.  Anthropological Linguistics.</w:t>
      </w:r>
    </w:p>
    <w:p w14:paraId="4E66D037" w14:textId="77777777" w:rsidR="000A4AB7" w:rsidRPr="004563E6" w:rsidRDefault="000A4AB7" w:rsidP="00D50C3F">
      <w:pPr>
        <w:rPr>
          <w:i/>
        </w:rPr>
      </w:pPr>
    </w:p>
    <w:p w14:paraId="71770818" w14:textId="17B7AA4D" w:rsidR="000A4AB7" w:rsidRPr="004563E6" w:rsidRDefault="000A4AB7" w:rsidP="000A4AB7">
      <w:pPr>
        <w:ind w:left="720"/>
      </w:pPr>
      <w:r w:rsidRPr="004563E6">
        <w:t xml:space="preserve">Margaret Anderson and Marjorie Halpern, eds., </w:t>
      </w:r>
      <w:r w:rsidRPr="004563E6">
        <w:rPr>
          <w:i/>
        </w:rPr>
        <w:t xml:space="preserve">Potlatch at </w:t>
      </w:r>
      <w:proofErr w:type="spellStart"/>
      <w:r w:rsidRPr="004563E6">
        <w:rPr>
          <w:i/>
        </w:rPr>
        <w:t>Gitsequika</w:t>
      </w:r>
      <w:proofErr w:type="spellEnd"/>
      <w:r w:rsidRPr="004563E6">
        <w:rPr>
          <w:i/>
        </w:rPr>
        <w:t>:  William Beynon’s 1945 Field Notebooks</w:t>
      </w:r>
      <w:r w:rsidRPr="004563E6">
        <w:t xml:space="preserve"> and Ralph Maud, </w:t>
      </w:r>
      <w:r w:rsidRPr="004563E6">
        <w:rPr>
          <w:i/>
        </w:rPr>
        <w:t xml:space="preserve">Transmission Difficulties:  Franz Boas and Tsimshian Mythology.   B. C. Studies </w:t>
      </w:r>
      <w:r w:rsidRPr="004563E6">
        <w:t>130: 118-121.</w:t>
      </w:r>
    </w:p>
    <w:p w14:paraId="547B429F" w14:textId="77777777" w:rsidR="000A4AB7" w:rsidRPr="004563E6" w:rsidRDefault="000A4AB7" w:rsidP="000A4AB7">
      <w:pPr>
        <w:ind w:left="720"/>
      </w:pPr>
    </w:p>
    <w:p w14:paraId="7C0D0BF5" w14:textId="2A568630" w:rsidR="000A4AB7" w:rsidRPr="004563E6" w:rsidRDefault="000A4AB7" w:rsidP="000A4AB7">
      <w:pPr>
        <w:ind w:left="720"/>
        <w:rPr>
          <w:i/>
        </w:rPr>
      </w:pPr>
      <w:r w:rsidRPr="004563E6">
        <w:t xml:space="preserve">Douglas Cole, </w:t>
      </w:r>
      <w:r w:rsidRPr="004563E6">
        <w:rPr>
          <w:i/>
        </w:rPr>
        <w:t xml:space="preserve">Franz Boas:  The Early Years, 1858-1906 </w:t>
      </w:r>
      <w:r w:rsidR="004561BA" w:rsidRPr="004563E6">
        <w:t xml:space="preserve">and </w:t>
      </w:r>
      <w:proofErr w:type="spellStart"/>
      <w:r w:rsidR="004561BA" w:rsidRPr="004563E6">
        <w:t>Ludger</w:t>
      </w:r>
      <w:proofErr w:type="spellEnd"/>
      <w:r w:rsidR="004561BA" w:rsidRPr="004563E6">
        <w:t xml:space="preserve"> Mü</w:t>
      </w:r>
      <w:r w:rsidRPr="004563E6">
        <w:t xml:space="preserve">ller-Wille, </w:t>
      </w:r>
      <w:r w:rsidRPr="004563E6">
        <w:rPr>
          <w:i/>
        </w:rPr>
        <w:t>Franz Boas among the Inuit of Baffin Island, 1883-1884.  Journals and Letters.  American Anthropologist.</w:t>
      </w:r>
    </w:p>
    <w:p w14:paraId="6D7F6569" w14:textId="77777777" w:rsidR="000A4AB7" w:rsidRPr="004563E6" w:rsidRDefault="000A4AB7" w:rsidP="000A4AB7">
      <w:pPr>
        <w:ind w:left="720"/>
        <w:rPr>
          <w:i/>
        </w:rPr>
      </w:pPr>
    </w:p>
    <w:p w14:paraId="16B6E75D" w14:textId="500B0D3F" w:rsidR="000A4AB7" w:rsidRPr="004563E6" w:rsidRDefault="004651E0" w:rsidP="000A4AB7">
      <w:pPr>
        <w:ind w:left="720"/>
        <w:rPr>
          <w:i/>
        </w:rPr>
      </w:pPr>
      <w:r w:rsidRPr="004563E6">
        <w:t>John O’Meara</w:t>
      </w:r>
      <w:r w:rsidR="000A4AB7" w:rsidRPr="004563E6">
        <w:t xml:space="preserve">, </w:t>
      </w:r>
      <w:r w:rsidR="000A4AB7" w:rsidRPr="004563E6">
        <w:rPr>
          <w:i/>
        </w:rPr>
        <w:t>“I can hear it”:  Ojibwe Stories from Lansdowne Ho</w:t>
      </w:r>
      <w:r w:rsidRPr="004563E6">
        <w:rPr>
          <w:i/>
        </w:rPr>
        <w:t xml:space="preserve">use written by Cecilia </w:t>
      </w:r>
      <w:proofErr w:type="spellStart"/>
      <w:r w:rsidRPr="004563E6">
        <w:rPr>
          <w:i/>
        </w:rPr>
        <w:t>Sugarhead</w:t>
      </w:r>
      <w:proofErr w:type="spellEnd"/>
      <w:r w:rsidRPr="004563E6">
        <w:rPr>
          <w:i/>
        </w:rPr>
        <w:t>;</w:t>
      </w:r>
      <w:r w:rsidR="000A4AB7" w:rsidRPr="004563E6">
        <w:rPr>
          <w:i/>
        </w:rPr>
        <w:t xml:space="preserve"> </w:t>
      </w:r>
      <w:r w:rsidR="000A4AB7" w:rsidRPr="004563E6">
        <w:t xml:space="preserve">Freda Ahenakew and H. C. </w:t>
      </w:r>
      <w:proofErr w:type="spellStart"/>
      <w:r w:rsidR="000A4AB7" w:rsidRPr="004563E6">
        <w:t>Wolfart</w:t>
      </w:r>
      <w:proofErr w:type="spellEnd"/>
      <w:r w:rsidR="000A4AB7" w:rsidRPr="004563E6">
        <w:t xml:space="preserve">, eds., </w:t>
      </w:r>
      <w:r w:rsidR="000A4AB7" w:rsidRPr="004563E6">
        <w:rPr>
          <w:i/>
        </w:rPr>
        <w:t>The Counselli</w:t>
      </w:r>
      <w:r w:rsidRPr="004563E6">
        <w:rPr>
          <w:i/>
        </w:rPr>
        <w:t>ng Speeches of Jim Ka-</w:t>
      </w:r>
      <w:proofErr w:type="spellStart"/>
      <w:r w:rsidRPr="004563E6">
        <w:rPr>
          <w:i/>
        </w:rPr>
        <w:t>Nipitehtew</w:t>
      </w:r>
      <w:proofErr w:type="spellEnd"/>
      <w:r w:rsidRPr="004563E6">
        <w:rPr>
          <w:i/>
        </w:rPr>
        <w:t>;</w:t>
      </w:r>
      <w:r w:rsidR="000A4AB7" w:rsidRPr="004563E6">
        <w:t xml:space="preserve"> Ives Goddard</w:t>
      </w:r>
      <w:r w:rsidRPr="004563E6">
        <w:t xml:space="preserve">, </w:t>
      </w:r>
      <w:r w:rsidRPr="004563E6">
        <w:rPr>
          <w:i/>
        </w:rPr>
        <w:t xml:space="preserve">Leonard Bloomfield’s Fox Lexicon:  Critical Edition; </w:t>
      </w:r>
      <w:r w:rsidRPr="004563E6">
        <w:t xml:space="preserve">H. C. </w:t>
      </w:r>
      <w:proofErr w:type="spellStart"/>
      <w:r w:rsidRPr="004563E6">
        <w:t>Wol</w:t>
      </w:r>
      <w:r w:rsidR="00DF2E2B">
        <w:t>f</w:t>
      </w:r>
      <w:r w:rsidRPr="004563E6">
        <w:t>art</w:t>
      </w:r>
      <w:proofErr w:type="spellEnd"/>
      <w:r w:rsidRPr="004563E6">
        <w:t xml:space="preserve">, ed., </w:t>
      </w:r>
      <w:r w:rsidRPr="004563E6">
        <w:rPr>
          <w:i/>
        </w:rPr>
        <w:t>Plains Cree Dictionary;</w:t>
      </w:r>
      <w:r w:rsidRPr="004563E6">
        <w:t xml:space="preserve"> John Nichols and Arden C. </w:t>
      </w:r>
      <w:proofErr w:type="spellStart"/>
      <w:r w:rsidRPr="004563E6">
        <w:t>Ogg</w:t>
      </w:r>
      <w:proofErr w:type="spellEnd"/>
      <w:r w:rsidRPr="004563E6">
        <w:t xml:space="preserve">, eds., </w:t>
      </w:r>
      <w:r w:rsidRPr="004563E6">
        <w:rPr>
          <w:i/>
        </w:rPr>
        <w:t xml:space="preserve">Studies in </w:t>
      </w:r>
      <w:proofErr w:type="spellStart"/>
      <w:r w:rsidRPr="004563E6">
        <w:rPr>
          <w:i/>
        </w:rPr>
        <w:t>Honour</w:t>
      </w:r>
      <w:proofErr w:type="spellEnd"/>
      <w:r w:rsidRPr="004563E6">
        <w:rPr>
          <w:i/>
        </w:rPr>
        <w:t xml:space="preserve"> of H. C. </w:t>
      </w:r>
      <w:proofErr w:type="spellStart"/>
      <w:r w:rsidRPr="004563E6">
        <w:rPr>
          <w:i/>
        </w:rPr>
        <w:t>Wolfart</w:t>
      </w:r>
      <w:proofErr w:type="spellEnd"/>
      <w:r w:rsidRPr="004563E6">
        <w:rPr>
          <w:i/>
        </w:rPr>
        <w:t>.  Northeastern Anthropology.</w:t>
      </w:r>
    </w:p>
    <w:p w14:paraId="64944ACF" w14:textId="77777777" w:rsidR="004651E0" w:rsidRPr="004563E6" w:rsidRDefault="004651E0" w:rsidP="004651E0">
      <w:pPr>
        <w:rPr>
          <w:i/>
        </w:rPr>
      </w:pPr>
    </w:p>
    <w:p w14:paraId="1763E4C3" w14:textId="77777777" w:rsidR="004651E0" w:rsidRPr="004563E6" w:rsidRDefault="004651E0" w:rsidP="004651E0">
      <w:pPr>
        <w:ind w:left="720" w:hanging="720"/>
      </w:pPr>
      <w:r w:rsidRPr="004563E6">
        <w:t>1999</w:t>
      </w:r>
      <w:r w:rsidRPr="004563E6">
        <w:tab/>
        <w:t xml:space="preserve">Jean Briggs, </w:t>
      </w:r>
      <w:r w:rsidRPr="004563E6">
        <w:rPr>
          <w:i/>
        </w:rPr>
        <w:t xml:space="preserve">Innuit Morality Play; </w:t>
      </w:r>
      <w:r w:rsidRPr="004563E6">
        <w:t xml:space="preserve">Robert </w:t>
      </w:r>
      <w:proofErr w:type="spellStart"/>
      <w:r w:rsidRPr="004563E6">
        <w:t>Dejarlais</w:t>
      </w:r>
      <w:proofErr w:type="spellEnd"/>
      <w:r w:rsidRPr="004563E6">
        <w:t xml:space="preserve">, </w:t>
      </w:r>
      <w:r w:rsidRPr="004563E6">
        <w:rPr>
          <w:i/>
        </w:rPr>
        <w:t>Shelter Blues</w:t>
      </w:r>
      <w:r w:rsidRPr="004563E6">
        <w:t xml:space="preserve">; Ralph Cintron, </w:t>
      </w:r>
      <w:r w:rsidRPr="004563E6">
        <w:rPr>
          <w:i/>
        </w:rPr>
        <w:t>Angels’ Town</w:t>
      </w:r>
      <w:r w:rsidRPr="004563E6">
        <w:t xml:space="preserve">; and Michael Stewart, </w:t>
      </w:r>
      <w:r w:rsidRPr="004563E6">
        <w:rPr>
          <w:i/>
        </w:rPr>
        <w:t>The Time of the Gypsies.  Anthropology News</w:t>
      </w:r>
      <w:r w:rsidRPr="004563E6">
        <w:t xml:space="preserve"> (November).</w:t>
      </w:r>
    </w:p>
    <w:p w14:paraId="247C4BB3" w14:textId="77777777" w:rsidR="004651E0" w:rsidRPr="004563E6" w:rsidRDefault="004651E0" w:rsidP="004651E0">
      <w:pPr>
        <w:ind w:left="720" w:hanging="720"/>
      </w:pPr>
    </w:p>
    <w:p w14:paraId="4F70D6BC" w14:textId="75DA710A" w:rsidR="004651E0" w:rsidRPr="004563E6" w:rsidRDefault="004651E0" w:rsidP="004651E0">
      <w:pPr>
        <w:ind w:left="720" w:hanging="720"/>
      </w:pPr>
      <w:r w:rsidRPr="004563E6">
        <w:t>1998</w:t>
      </w:r>
      <w:r w:rsidRPr="004563E6">
        <w:tab/>
        <w:t xml:space="preserve">Lawrence Cohen, </w:t>
      </w:r>
      <w:r w:rsidRPr="004563E6">
        <w:rPr>
          <w:i/>
        </w:rPr>
        <w:t>No Aging in India;</w:t>
      </w:r>
      <w:r w:rsidRPr="004563E6">
        <w:t xml:space="preserve"> Kathleen Stewart, </w:t>
      </w:r>
      <w:r w:rsidRPr="004563E6">
        <w:rPr>
          <w:i/>
        </w:rPr>
        <w:t>A Place on the Side of the Road;</w:t>
      </w:r>
      <w:r w:rsidRPr="004563E6">
        <w:t xml:space="preserve"> and Robin </w:t>
      </w:r>
      <w:proofErr w:type="spellStart"/>
      <w:r w:rsidRPr="004563E6">
        <w:t>Ridington</w:t>
      </w:r>
      <w:proofErr w:type="spellEnd"/>
      <w:r w:rsidRPr="004563E6">
        <w:t xml:space="preserve"> and Dennis Hastings, </w:t>
      </w:r>
      <w:r w:rsidRPr="004563E6">
        <w:rPr>
          <w:i/>
        </w:rPr>
        <w:t xml:space="preserve">Blessing for a Long Time.  American Anthropological Association Newsletter </w:t>
      </w:r>
      <w:r w:rsidRPr="004563E6">
        <w:t>(November).</w:t>
      </w:r>
    </w:p>
    <w:p w14:paraId="582F81F8" w14:textId="77777777" w:rsidR="004651E0" w:rsidRPr="004563E6" w:rsidRDefault="004651E0" w:rsidP="004651E0">
      <w:pPr>
        <w:ind w:left="720" w:hanging="720"/>
      </w:pPr>
    </w:p>
    <w:p w14:paraId="3199F251" w14:textId="5CD35C6E" w:rsidR="004651E0" w:rsidRPr="004563E6" w:rsidRDefault="004651E0" w:rsidP="004651E0">
      <w:pPr>
        <w:ind w:left="720" w:hanging="720"/>
      </w:pPr>
      <w:r w:rsidRPr="004563E6">
        <w:t>1997</w:t>
      </w:r>
      <w:r w:rsidRPr="004563E6">
        <w:tab/>
        <w:t xml:space="preserve">Keith Basso, </w:t>
      </w:r>
      <w:r w:rsidRPr="004563E6">
        <w:rPr>
          <w:i/>
        </w:rPr>
        <w:t>Wisdom Sits in Places</w:t>
      </w:r>
      <w:r w:rsidRPr="004563E6">
        <w:t xml:space="preserve"> and Andrew Shryock, </w:t>
      </w:r>
      <w:r w:rsidRPr="004563E6">
        <w:rPr>
          <w:i/>
        </w:rPr>
        <w:t>Nationalism and the Genealogical Imagination</w:t>
      </w:r>
      <w:r w:rsidR="00475299" w:rsidRPr="004563E6">
        <w:rPr>
          <w:i/>
        </w:rPr>
        <w:t>.</w:t>
      </w:r>
      <w:r w:rsidRPr="004563E6">
        <w:rPr>
          <w:i/>
        </w:rPr>
        <w:t xml:space="preserve">  American Anthropological Association Newsletter </w:t>
      </w:r>
      <w:r w:rsidRPr="004563E6">
        <w:t>(November).</w:t>
      </w:r>
    </w:p>
    <w:p w14:paraId="6665C273" w14:textId="77777777" w:rsidR="004651E0" w:rsidRPr="004563E6" w:rsidRDefault="004651E0" w:rsidP="004651E0">
      <w:pPr>
        <w:ind w:left="720" w:hanging="720"/>
      </w:pPr>
    </w:p>
    <w:p w14:paraId="334EEF8B" w14:textId="63C42628" w:rsidR="004651E0" w:rsidRPr="004563E6" w:rsidRDefault="00475299" w:rsidP="004651E0">
      <w:pPr>
        <w:ind w:left="720" w:hanging="720"/>
        <w:rPr>
          <w:i/>
        </w:rPr>
      </w:pPr>
      <w:r w:rsidRPr="004563E6">
        <w:tab/>
        <w:t xml:space="preserve">George W. Stocking, Jr., ed., </w:t>
      </w:r>
      <w:proofErr w:type="spellStart"/>
      <w:r w:rsidRPr="004563E6">
        <w:rPr>
          <w:i/>
        </w:rPr>
        <w:t>Volksgeist</w:t>
      </w:r>
      <w:proofErr w:type="spellEnd"/>
      <w:r w:rsidRPr="004563E6">
        <w:rPr>
          <w:i/>
        </w:rPr>
        <w:t xml:space="preserve"> as Method and Ethic</w:t>
      </w:r>
      <w:r w:rsidRPr="004563E6">
        <w:t xml:space="preserve"> </w:t>
      </w:r>
      <w:r w:rsidR="00DF2E2B">
        <w:t>and</w:t>
      </w:r>
      <w:r w:rsidRPr="004563E6">
        <w:t xml:space="preserve"> Joan Mark, </w:t>
      </w:r>
      <w:r w:rsidRPr="004563E6">
        <w:rPr>
          <w:i/>
        </w:rPr>
        <w:t>The King of the World in the Land of the Pygmies.  American Anthropologist.</w:t>
      </w:r>
    </w:p>
    <w:p w14:paraId="796E21C7" w14:textId="77777777" w:rsidR="00475299" w:rsidRPr="004563E6" w:rsidRDefault="00475299" w:rsidP="004651E0">
      <w:pPr>
        <w:ind w:left="720" w:hanging="720"/>
        <w:rPr>
          <w:i/>
        </w:rPr>
      </w:pPr>
    </w:p>
    <w:p w14:paraId="170E76B0" w14:textId="40D2440C" w:rsidR="00475299" w:rsidRPr="004563E6" w:rsidRDefault="00475299" w:rsidP="004651E0">
      <w:pPr>
        <w:ind w:left="720" w:hanging="720"/>
      </w:pPr>
      <w:r w:rsidRPr="004563E6">
        <w:t>1984</w:t>
      </w:r>
      <w:r w:rsidRPr="004563E6">
        <w:tab/>
        <w:t xml:space="preserve">Gillian </w:t>
      </w:r>
      <w:proofErr w:type="spellStart"/>
      <w:r w:rsidRPr="004563E6">
        <w:t>Sankoff</w:t>
      </w:r>
      <w:proofErr w:type="spellEnd"/>
      <w:r w:rsidRPr="004563E6">
        <w:t xml:space="preserve">, </w:t>
      </w:r>
      <w:r w:rsidRPr="004563E6">
        <w:rPr>
          <w:i/>
        </w:rPr>
        <w:t>The Social Life of Language.</w:t>
      </w:r>
      <w:r w:rsidRPr="004563E6">
        <w:t xml:space="preserve">  </w:t>
      </w:r>
      <w:r w:rsidRPr="004563E6">
        <w:rPr>
          <w:i/>
        </w:rPr>
        <w:t>Papers in Linguistics</w:t>
      </w:r>
      <w:r w:rsidRPr="004563E6">
        <w:t xml:space="preserve"> 7:  422-429.</w:t>
      </w:r>
    </w:p>
    <w:p w14:paraId="798F28F9" w14:textId="77777777" w:rsidR="00475299" w:rsidRPr="004563E6" w:rsidRDefault="00475299" w:rsidP="00475299"/>
    <w:p w14:paraId="1E3E8813" w14:textId="6191DC96" w:rsidR="004651E0" w:rsidRPr="004563E6" w:rsidRDefault="00475299" w:rsidP="00475299">
      <w:pPr>
        <w:ind w:left="720" w:hanging="720"/>
      </w:pPr>
      <w:r w:rsidRPr="004563E6">
        <w:t>1977</w:t>
      </w:r>
      <w:r w:rsidRPr="004563E6">
        <w:tab/>
      </w:r>
      <w:r w:rsidRPr="004563E6">
        <w:rPr>
          <w:i/>
        </w:rPr>
        <w:t>Selected Writings of A. Irving Hallowell.  Western Canadian Journal of Anthropology</w:t>
      </w:r>
      <w:r w:rsidRPr="004563E6">
        <w:t xml:space="preserve"> 7:  142-148.</w:t>
      </w:r>
    </w:p>
    <w:p w14:paraId="33C8504B" w14:textId="77777777" w:rsidR="00475299" w:rsidRPr="004563E6" w:rsidRDefault="00475299" w:rsidP="00475299">
      <w:pPr>
        <w:ind w:left="720" w:hanging="720"/>
      </w:pPr>
    </w:p>
    <w:p w14:paraId="26BD1302" w14:textId="304DD4E6" w:rsidR="00475299" w:rsidRPr="004563E6" w:rsidRDefault="00475299" w:rsidP="00475299">
      <w:pPr>
        <w:ind w:left="720" w:hanging="720"/>
      </w:pPr>
      <w:r w:rsidRPr="004563E6">
        <w:t>1976</w:t>
      </w:r>
      <w:r w:rsidRPr="004563E6">
        <w:tab/>
        <w:t>Regna Darnell</w:t>
      </w:r>
      <w:r w:rsidRPr="004563E6">
        <w:rPr>
          <w:b/>
        </w:rPr>
        <w:t xml:space="preserve"> </w:t>
      </w:r>
      <w:r w:rsidRPr="004563E6">
        <w:t xml:space="preserve">and Anthony L. Vanek.  Roger Brown, </w:t>
      </w:r>
      <w:r w:rsidRPr="004563E6">
        <w:rPr>
          <w:i/>
        </w:rPr>
        <w:t xml:space="preserve">First Language.  Papers in Linguistics </w:t>
      </w:r>
      <w:r w:rsidRPr="004563E6">
        <w:t>9:  195-211.</w:t>
      </w:r>
    </w:p>
    <w:p w14:paraId="5FF7120C" w14:textId="77777777" w:rsidR="004651E0" w:rsidRPr="004563E6" w:rsidRDefault="004651E0" w:rsidP="004651E0">
      <w:pPr>
        <w:rPr>
          <w:i/>
        </w:rPr>
      </w:pPr>
    </w:p>
    <w:p w14:paraId="5D896031" w14:textId="23AA1C80" w:rsidR="00475299" w:rsidRPr="004563E6" w:rsidRDefault="00475299" w:rsidP="00475299">
      <w:pPr>
        <w:ind w:left="720"/>
        <w:rPr>
          <w:i/>
        </w:rPr>
      </w:pPr>
      <w:r w:rsidRPr="004563E6">
        <w:t xml:space="preserve">John </w:t>
      </w:r>
      <w:proofErr w:type="spellStart"/>
      <w:r w:rsidRPr="004563E6">
        <w:t>Honigman</w:t>
      </w:r>
      <w:proofErr w:type="spellEnd"/>
      <w:r w:rsidRPr="004563E6">
        <w:t xml:space="preserve">, </w:t>
      </w:r>
      <w:r w:rsidRPr="004563E6">
        <w:rPr>
          <w:i/>
        </w:rPr>
        <w:t>History of Anthropological Ideas</w:t>
      </w:r>
      <w:r w:rsidRPr="004563E6">
        <w:t xml:space="preserve"> and Fred </w:t>
      </w:r>
      <w:proofErr w:type="spellStart"/>
      <w:r w:rsidRPr="004563E6">
        <w:t>Voget</w:t>
      </w:r>
      <w:proofErr w:type="spellEnd"/>
      <w:r w:rsidRPr="004563E6">
        <w:t xml:space="preserve">, </w:t>
      </w:r>
      <w:r w:rsidRPr="004563E6">
        <w:rPr>
          <w:i/>
        </w:rPr>
        <w:t>The History of Ethnological Theory.  ISIS.</w:t>
      </w:r>
    </w:p>
    <w:p w14:paraId="50140DAD" w14:textId="77777777" w:rsidR="00475299" w:rsidRPr="004563E6" w:rsidRDefault="00475299" w:rsidP="004651E0">
      <w:pPr>
        <w:rPr>
          <w:i/>
        </w:rPr>
      </w:pPr>
    </w:p>
    <w:p w14:paraId="1D9AC028" w14:textId="77777777" w:rsidR="00475299" w:rsidRPr="004563E6" w:rsidRDefault="00475299" w:rsidP="004651E0">
      <w:r w:rsidRPr="004563E6">
        <w:t>1975</w:t>
      </w:r>
      <w:r w:rsidRPr="004563E6">
        <w:tab/>
        <w:t xml:space="preserve">William </w:t>
      </w:r>
      <w:proofErr w:type="spellStart"/>
      <w:r w:rsidRPr="004563E6">
        <w:t>Labov</w:t>
      </w:r>
      <w:proofErr w:type="spellEnd"/>
      <w:r w:rsidRPr="004563E6">
        <w:t xml:space="preserve">, </w:t>
      </w:r>
      <w:r w:rsidRPr="004563E6">
        <w:rPr>
          <w:i/>
        </w:rPr>
        <w:t>Sociolinguistic Patterns.  Language</w:t>
      </w:r>
      <w:r w:rsidRPr="004563E6">
        <w:t xml:space="preserve"> 51:  1008-1016.</w:t>
      </w:r>
    </w:p>
    <w:p w14:paraId="7952FC8E" w14:textId="77777777" w:rsidR="00475299" w:rsidRPr="004563E6" w:rsidRDefault="00475299" w:rsidP="004651E0"/>
    <w:p w14:paraId="696EE915" w14:textId="15DE4406" w:rsidR="00E0589E" w:rsidRDefault="00475299" w:rsidP="00E7668E">
      <w:pPr>
        <w:ind w:left="720"/>
      </w:pPr>
      <w:r w:rsidRPr="004563E6">
        <w:t xml:space="preserve">Paul Bohannan and Mark Glazer, </w:t>
      </w:r>
      <w:r w:rsidRPr="004563E6">
        <w:rPr>
          <w:i/>
        </w:rPr>
        <w:t>High Points of Anthropology</w:t>
      </w:r>
      <w:r w:rsidRPr="004563E6">
        <w:t xml:space="preserve"> and Elvin Hatch, </w:t>
      </w:r>
      <w:r w:rsidRPr="004563E6">
        <w:rPr>
          <w:i/>
        </w:rPr>
        <w:t>Theories of Man and Culture.  Reviews in Anthropology</w:t>
      </w:r>
      <w:r w:rsidRPr="004563E6">
        <w:t xml:space="preserve"> 2:  118-125.</w:t>
      </w:r>
    </w:p>
    <w:p w14:paraId="147854C2" w14:textId="77777777" w:rsidR="000A385E" w:rsidRPr="004563E6" w:rsidRDefault="000A385E" w:rsidP="00155D5F"/>
    <w:p w14:paraId="0701A4E4" w14:textId="486262C0" w:rsidR="00155D5F" w:rsidRPr="004563E6" w:rsidRDefault="00155D5F" w:rsidP="004A7C71">
      <w:pPr>
        <w:pStyle w:val="Heading2"/>
        <w:jc w:val="center"/>
        <w:rPr>
          <w:rFonts w:asciiTheme="minorHAnsi" w:hAnsiTheme="minorHAnsi"/>
        </w:rPr>
      </w:pPr>
      <w:bookmarkStart w:id="34" w:name="_Toc24984814"/>
      <w:r w:rsidRPr="004563E6">
        <w:rPr>
          <w:rFonts w:asciiTheme="minorHAnsi" w:hAnsiTheme="minorHAnsi"/>
          <w:b/>
        </w:rPr>
        <w:t>REVIEWS</w:t>
      </w:r>
      <w:bookmarkEnd w:id="34"/>
    </w:p>
    <w:p w14:paraId="1ABA399A" w14:textId="77777777" w:rsidR="00475299" w:rsidRPr="004563E6" w:rsidRDefault="00475299" w:rsidP="00155D5F">
      <w:pPr>
        <w:jc w:val="center"/>
      </w:pPr>
    </w:p>
    <w:p w14:paraId="298CFBC1" w14:textId="7886CDA2" w:rsidR="003F265D" w:rsidRPr="004563E6" w:rsidRDefault="003F265D" w:rsidP="00155D5F">
      <w:pPr>
        <w:ind w:left="720" w:hanging="720"/>
        <w:rPr>
          <w:i/>
          <w:iCs/>
        </w:rPr>
      </w:pPr>
      <w:r w:rsidRPr="004563E6">
        <w:t>20</w:t>
      </w:r>
      <w:r w:rsidR="009641BB">
        <w:t>20</w:t>
      </w:r>
      <w:r w:rsidRPr="004563E6">
        <w:tab/>
        <w:t xml:space="preserve">Ned Blackhawk and Isiah </w:t>
      </w:r>
      <w:proofErr w:type="spellStart"/>
      <w:r w:rsidRPr="004563E6">
        <w:t>Wilner</w:t>
      </w:r>
      <w:proofErr w:type="spellEnd"/>
      <w:r w:rsidRPr="004563E6">
        <w:t xml:space="preserve">, eds., </w:t>
      </w:r>
      <w:r w:rsidRPr="004563E6">
        <w:rPr>
          <w:i/>
          <w:iCs/>
        </w:rPr>
        <w:t>Indigenous Visions.  Journal of Anthropological Research.</w:t>
      </w:r>
    </w:p>
    <w:p w14:paraId="26376AD7" w14:textId="77777777" w:rsidR="003F265D" w:rsidRPr="004563E6" w:rsidRDefault="003F265D" w:rsidP="00155D5F">
      <w:pPr>
        <w:ind w:left="720" w:hanging="720"/>
      </w:pPr>
    </w:p>
    <w:p w14:paraId="7F2B5B46" w14:textId="20A2F255" w:rsidR="001E719C" w:rsidRPr="004563E6" w:rsidRDefault="001E719C" w:rsidP="00155D5F">
      <w:pPr>
        <w:ind w:left="720" w:hanging="720"/>
        <w:rPr>
          <w:i/>
        </w:rPr>
      </w:pPr>
      <w:r w:rsidRPr="004563E6">
        <w:t>201</w:t>
      </w:r>
      <w:r w:rsidR="003F265D" w:rsidRPr="004563E6">
        <w:t>8</w:t>
      </w:r>
      <w:r w:rsidRPr="004563E6">
        <w:tab/>
        <w:t xml:space="preserve">Paul V. </w:t>
      </w:r>
      <w:proofErr w:type="spellStart"/>
      <w:r w:rsidRPr="004563E6">
        <w:t>Kroskrity</w:t>
      </w:r>
      <w:proofErr w:type="spellEnd"/>
      <w:r w:rsidRPr="004563E6">
        <w:t xml:space="preserve"> and Anthony K. Webster, eds.  </w:t>
      </w:r>
      <w:r w:rsidRPr="004563E6">
        <w:rPr>
          <w:i/>
        </w:rPr>
        <w:t xml:space="preserve">The Legacy of Dell </w:t>
      </w:r>
      <w:proofErr w:type="spellStart"/>
      <w:r w:rsidRPr="004563E6">
        <w:rPr>
          <w:i/>
        </w:rPr>
        <w:t>Hymes</w:t>
      </w:r>
      <w:proofErr w:type="spellEnd"/>
      <w:r w:rsidRPr="004563E6">
        <w:rPr>
          <w:i/>
        </w:rPr>
        <w:t xml:space="preserve">:  </w:t>
      </w:r>
      <w:proofErr w:type="spellStart"/>
      <w:r w:rsidRPr="004563E6">
        <w:rPr>
          <w:i/>
        </w:rPr>
        <w:t>Ethnopoetics</w:t>
      </w:r>
      <w:proofErr w:type="spellEnd"/>
      <w:r w:rsidRPr="004563E6">
        <w:rPr>
          <w:i/>
        </w:rPr>
        <w:t>, Narrative Inequality, and Voice.  Anthropological Linguistics.</w:t>
      </w:r>
    </w:p>
    <w:p w14:paraId="3D599027" w14:textId="7ACD1370" w:rsidR="001E719C" w:rsidRPr="004563E6" w:rsidRDefault="001E719C" w:rsidP="003F265D"/>
    <w:p w14:paraId="5EF0B8B2" w14:textId="4675544B" w:rsidR="00E0589E" w:rsidRDefault="00E0589E" w:rsidP="00155D5F">
      <w:pPr>
        <w:ind w:left="720" w:hanging="720"/>
        <w:rPr>
          <w:i/>
        </w:rPr>
      </w:pPr>
      <w:r w:rsidRPr="004563E6">
        <w:t>2017</w:t>
      </w:r>
      <w:r w:rsidRPr="004563E6">
        <w:tab/>
        <w:t xml:space="preserve">Curtis </w:t>
      </w:r>
      <w:proofErr w:type="spellStart"/>
      <w:r w:rsidRPr="004563E6">
        <w:t>Hinsley</w:t>
      </w:r>
      <w:proofErr w:type="spellEnd"/>
      <w:r w:rsidRPr="004563E6">
        <w:t xml:space="preserve"> and David Wilcox, eds., </w:t>
      </w:r>
      <w:r w:rsidRPr="004563E6">
        <w:rPr>
          <w:i/>
        </w:rPr>
        <w:t>Coming of Age in Chicago: The 1893 World’s Fair and the Coalescence of American Anthropology.  Journal of Anthropological Research.</w:t>
      </w:r>
    </w:p>
    <w:p w14:paraId="53EA7E59" w14:textId="77777777" w:rsidR="00E0589E" w:rsidRPr="004563E6" w:rsidRDefault="00E0589E" w:rsidP="00155D5F">
      <w:pPr>
        <w:ind w:left="720" w:hanging="720"/>
      </w:pPr>
    </w:p>
    <w:p w14:paraId="4BDD86EB" w14:textId="659126F8" w:rsidR="00155D5F" w:rsidRPr="004563E6" w:rsidRDefault="00155D5F" w:rsidP="00155D5F">
      <w:pPr>
        <w:ind w:left="720" w:hanging="720"/>
        <w:rPr>
          <w:i/>
        </w:rPr>
      </w:pPr>
      <w:r w:rsidRPr="004563E6">
        <w:t>2016</w:t>
      </w:r>
      <w:r w:rsidRPr="004563E6">
        <w:tab/>
        <w:t xml:space="preserve">Joshua Bell, Alison Brown and Robert Gordon, eds., </w:t>
      </w:r>
      <w:r w:rsidRPr="004563E6">
        <w:rPr>
          <w:i/>
        </w:rPr>
        <w:t>Recreating First Contact:  Expeditions, Anthropology and Popular Culture.  ISIS.</w:t>
      </w:r>
    </w:p>
    <w:p w14:paraId="47CD50F1" w14:textId="77777777" w:rsidR="00155D5F" w:rsidRPr="004563E6" w:rsidRDefault="00155D5F" w:rsidP="00155D5F">
      <w:pPr>
        <w:rPr>
          <w:i/>
        </w:rPr>
      </w:pPr>
    </w:p>
    <w:p w14:paraId="0C90F275" w14:textId="5BBCD0EB" w:rsidR="00155D5F" w:rsidRPr="004563E6" w:rsidRDefault="00155D5F" w:rsidP="00155D5F">
      <w:pPr>
        <w:ind w:left="720"/>
        <w:rPr>
          <w:i/>
        </w:rPr>
      </w:pPr>
      <w:r w:rsidRPr="004563E6">
        <w:t xml:space="preserve">Katherine Dunham, </w:t>
      </w:r>
      <w:r w:rsidRPr="004563E6">
        <w:rPr>
          <w:i/>
        </w:rPr>
        <w:t>Recoverin</w:t>
      </w:r>
      <w:r w:rsidR="00C451F1" w:rsidRPr="004563E6">
        <w:rPr>
          <w:i/>
        </w:rPr>
        <w:t>g an A</w:t>
      </w:r>
      <w:r w:rsidRPr="004563E6">
        <w:rPr>
          <w:i/>
        </w:rPr>
        <w:t>nthropological Legacy, Choreographing Ethnographic Futures.  Journal of Anthropological Research.</w:t>
      </w:r>
    </w:p>
    <w:p w14:paraId="0C610546" w14:textId="77777777" w:rsidR="00155D5F" w:rsidRPr="004563E6" w:rsidRDefault="00155D5F" w:rsidP="00155D5F">
      <w:pPr>
        <w:rPr>
          <w:i/>
        </w:rPr>
      </w:pPr>
    </w:p>
    <w:p w14:paraId="3EE27B9F" w14:textId="69E166DD" w:rsidR="00155D5F" w:rsidRPr="004563E6" w:rsidRDefault="00155D5F" w:rsidP="00155D5F">
      <w:pPr>
        <w:rPr>
          <w:i/>
        </w:rPr>
      </w:pPr>
      <w:r w:rsidRPr="004563E6">
        <w:t>2015</w:t>
      </w:r>
      <w:r w:rsidRPr="004563E6">
        <w:tab/>
        <w:t xml:space="preserve">Stephen O. Murray, </w:t>
      </w:r>
      <w:r w:rsidRPr="004563E6">
        <w:rPr>
          <w:i/>
        </w:rPr>
        <w:t xml:space="preserve">American Anthropology </w:t>
      </w:r>
      <w:r w:rsidR="00DF2E2B">
        <w:rPr>
          <w:i/>
        </w:rPr>
        <w:t>&amp;</w:t>
      </w:r>
      <w:r w:rsidRPr="004563E6">
        <w:rPr>
          <w:i/>
        </w:rPr>
        <w:t xml:space="preserve"> Co</w:t>
      </w:r>
      <w:r w:rsidR="00DF2E2B">
        <w:rPr>
          <w:i/>
        </w:rPr>
        <w:t>mpany</w:t>
      </w:r>
      <w:r w:rsidRPr="004563E6">
        <w:rPr>
          <w:i/>
        </w:rPr>
        <w:t>.  Anthropos.</w:t>
      </w:r>
    </w:p>
    <w:p w14:paraId="429293F2" w14:textId="77777777" w:rsidR="00155D5F" w:rsidRPr="004563E6" w:rsidRDefault="00155D5F" w:rsidP="00155D5F">
      <w:pPr>
        <w:rPr>
          <w:i/>
        </w:rPr>
      </w:pPr>
    </w:p>
    <w:p w14:paraId="6D8D905F" w14:textId="77777777" w:rsidR="00155D5F" w:rsidRPr="004563E6" w:rsidRDefault="00155D5F" w:rsidP="00155D5F">
      <w:pPr>
        <w:ind w:left="720" w:hanging="720"/>
        <w:rPr>
          <w:i/>
        </w:rPr>
      </w:pPr>
      <w:r w:rsidRPr="004563E6">
        <w:t>2014</w:t>
      </w:r>
      <w:r w:rsidRPr="004563E6">
        <w:tab/>
        <w:t xml:space="preserve">Lee D. Baker, </w:t>
      </w:r>
      <w:r w:rsidRPr="004563E6">
        <w:rPr>
          <w:i/>
        </w:rPr>
        <w:t>Anthropology and the Racial Politics of Culture.  Anthropology and Humanism.</w:t>
      </w:r>
    </w:p>
    <w:p w14:paraId="780D52A0" w14:textId="77777777" w:rsidR="00155D5F" w:rsidRPr="004563E6" w:rsidRDefault="00155D5F" w:rsidP="00155D5F">
      <w:pPr>
        <w:rPr>
          <w:i/>
        </w:rPr>
      </w:pPr>
    </w:p>
    <w:p w14:paraId="663F4601" w14:textId="3CA691DB" w:rsidR="003032D5" w:rsidRPr="004563E6" w:rsidRDefault="00C451F1" w:rsidP="003032D5">
      <w:pPr>
        <w:rPr>
          <w:i/>
        </w:rPr>
      </w:pPr>
      <w:r w:rsidRPr="004563E6">
        <w:t>2013</w:t>
      </w:r>
      <w:r w:rsidRPr="004563E6">
        <w:tab/>
      </w:r>
      <w:r w:rsidR="00155D5F" w:rsidRPr="004563E6">
        <w:t>Alice Kehoe and Paul Doughty, eds.</w:t>
      </w:r>
      <w:r w:rsidR="00155D5F" w:rsidRPr="004563E6">
        <w:rPr>
          <w:i/>
        </w:rPr>
        <w:t>, Expanding American Archaeology, 1945-</w:t>
      </w:r>
      <w:r w:rsidR="003032D5" w:rsidRPr="004563E6">
        <w:rPr>
          <w:i/>
        </w:rPr>
        <w:tab/>
      </w:r>
      <w:r w:rsidR="00155D5F" w:rsidRPr="004563E6">
        <w:rPr>
          <w:i/>
        </w:rPr>
        <w:t>1980:  A Generation Reflects.  Journal of Anthropological Research.</w:t>
      </w:r>
    </w:p>
    <w:p w14:paraId="1803B1B7" w14:textId="77777777" w:rsidR="003032D5" w:rsidRPr="004563E6" w:rsidRDefault="003032D5" w:rsidP="003032D5">
      <w:pPr>
        <w:rPr>
          <w:i/>
        </w:rPr>
      </w:pPr>
    </w:p>
    <w:p w14:paraId="602A2203" w14:textId="10851C9A" w:rsidR="003032D5" w:rsidRPr="008D0F7E" w:rsidRDefault="003032D5" w:rsidP="003032D5">
      <w:pPr>
        <w:ind w:left="720" w:hanging="720"/>
        <w:rPr>
          <w:iCs/>
        </w:rPr>
      </w:pPr>
      <w:r w:rsidRPr="004563E6">
        <w:t>2011</w:t>
      </w:r>
      <w:r w:rsidRPr="004563E6">
        <w:tab/>
        <w:t xml:space="preserve">George W. Stocking, Jr., </w:t>
      </w:r>
      <w:r w:rsidRPr="004563E6">
        <w:rPr>
          <w:i/>
        </w:rPr>
        <w:t>Glimpses into my own Black Box:  An Exercise in Self-Deconstruction.  Journal of Anthropological Research</w:t>
      </w:r>
      <w:r w:rsidR="008D0F7E">
        <w:rPr>
          <w:i/>
        </w:rPr>
        <w:t xml:space="preserve"> </w:t>
      </w:r>
      <w:r w:rsidR="008D0F7E">
        <w:rPr>
          <w:iCs/>
        </w:rPr>
        <w:t>67(3): 450-451.</w:t>
      </w:r>
    </w:p>
    <w:p w14:paraId="66C4D27D" w14:textId="77777777" w:rsidR="003032D5" w:rsidRPr="004563E6" w:rsidRDefault="003032D5" w:rsidP="003032D5">
      <w:pPr>
        <w:rPr>
          <w:i/>
        </w:rPr>
      </w:pPr>
    </w:p>
    <w:p w14:paraId="5DEFD052" w14:textId="77777777" w:rsidR="003032D5" w:rsidRPr="004563E6" w:rsidRDefault="003032D5" w:rsidP="003032D5">
      <w:pPr>
        <w:ind w:left="720" w:hanging="720"/>
        <w:rPr>
          <w:i/>
        </w:rPr>
      </w:pPr>
      <w:r w:rsidRPr="004563E6">
        <w:t>2010</w:t>
      </w:r>
      <w:r w:rsidRPr="004563E6">
        <w:tab/>
        <w:t xml:space="preserve">Lynda Jessup, Andrew Nurse and Gordon Smith, eds., </w:t>
      </w:r>
      <w:r w:rsidRPr="004563E6">
        <w:rPr>
          <w:i/>
        </w:rPr>
        <w:t>Around and About Marius Barbeau:  Modelling 20</w:t>
      </w:r>
      <w:r w:rsidRPr="004563E6">
        <w:rPr>
          <w:i/>
          <w:vertAlign w:val="superscript"/>
        </w:rPr>
        <w:t>th</w:t>
      </w:r>
      <w:r w:rsidRPr="004563E6">
        <w:rPr>
          <w:i/>
        </w:rPr>
        <w:t xml:space="preserve"> Century Culture.</w:t>
      </w:r>
    </w:p>
    <w:p w14:paraId="65EC7DA8" w14:textId="77777777" w:rsidR="003032D5" w:rsidRPr="004563E6" w:rsidRDefault="003032D5" w:rsidP="003032D5">
      <w:pPr>
        <w:rPr>
          <w:i/>
        </w:rPr>
      </w:pPr>
    </w:p>
    <w:p w14:paraId="4E4AAC45" w14:textId="77777777" w:rsidR="003032D5" w:rsidRPr="004563E6" w:rsidRDefault="003032D5" w:rsidP="003032D5">
      <w:pPr>
        <w:rPr>
          <w:i/>
        </w:rPr>
      </w:pPr>
      <w:r w:rsidRPr="004563E6">
        <w:t>2009</w:t>
      </w:r>
      <w:r w:rsidRPr="004563E6">
        <w:tab/>
        <w:t xml:space="preserve">Edward Sapir, </w:t>
      </w:r>
      <w:r w:rsidRPr="004563E6">
        <w:rPr>
          <w:i/>
        </w:rPr>
        <w:t>The Origin of the Wolf Ritual.  B. C. Studies.</w:t>
      </w:r>
    </w:p>
    <w:p w14:paraId="53923858" w14:textId="77777777" w:rsidR="003032D5" w:rsidRPr="004563E6" w:rsidRDefault="003032D5" w:rsidP="003032D5">
      <w:pPr>
        <w:rPr>
          <w:i/>
        </w:rPr>
      </w:pPr>
    </w:p>
    <w:p w14:paraId="03B8720B" w14:textId="77777777" w:rsidR="003032D5" w:rsidRPr="004563E6" w:rsidRDefault="003032D5" w:rsidP="003032D5">
      <w:pPr>
        <w:ind w:left="720"/>
        <w:rPr>
          <w:i/>
        </w:rPr>
      </w:pPr>
      <w:r w:rsidRPr="004563E6">
        <w:t xml:space="preserve">Ives Goddard, two volume of Meskwaki Texts.  </w:t>
      </w:r>
      <w:r w:rsidRPr="004563E6">
        <w:rPr>
          <w:i/>
        </w:rPr>
        <w:t>Journal of Anthropological Research.</w:t>
      </w:r>
    </w:p>
    <w:p w14:paraId="44F684A3" w14:textId="77777777" w:rsidR="003032D5" w:rsidRPr="004563E6" w:rsidRDefault="003032D5" w:rsidP="003032D5">
      <w:pPr>
        <w:rPr>
          <w:i/>
        </w:rPr>
      </w:pPr>
    </w:p>
    <w:p w14:paraId="1DF60FD1" w14:textId="77777777" w:rsidR="003032D5" w:rsidRPr="004563E6" w:rsidRDefault="003032D5" w:rsidP="003032D5">
      <w:pPr>
        <w:ind w:left="720" w:hanging="720"/>
      </w:pPr>
      <w:r w:rsidRPr="004563E6">
        <w:t>2008</w:t>
      </w:r>
      <w:r w:rsidRPr="004563E6">
        <w:tab/>
        <w:t xml:space="preserve">Judy Thompson, </w:t>
      </w:r>
      <w:r w:rsidRPr="004563E6">
        <w:rPr>
          <w:i/>
        </w:rPr>
        <w:t xml:space="preserve">Recording their Story:  James </w:t>
      </w:r>
      <w:proofErr w:type="spellStart"/>
      <w:r w:rsidRPr="004563E6">
        <w:rPr>
          <w:i/>
        </w:rPr>
        <w:t>Teit</w:t>
      </w:r>
      <w:proofErr w:type="spellEnd"/>
      <w:r w:rsidRPr="004563E6">
        <w:rPr>
          <w:i/>
        </w:rPr>
        <w:t xml:space="preserve"> and the Tahltan.  Canadian Journal of American Studies.</w:t>
      </w:r>
    </w:p>
    <w:p w14:paraId="11788713" w14:textId="77777777" w:rsidR="003032D5" w:rsidRPr="004563E6" w:rsidRDefault="003032D5" w:rsidP="003032D5">
      <w:pPr>
        <w:rPr>
          <w:i/>
        </w:rPr>
      </w:pPr>
    </w:p>
    <w:p w14:paraId="6B568F8B" w14:textId="77777777" w:rsidR="003032D5" w:rsidRPr="004563E6" w:rsidRDefault="003032D5" w:rsidP="003032D5">
      <w:pPr>
        <w:ind w:left="720" w:hanging="720"/>
      </w:pPr>
      <w:r w:rsidRPr="004563E6">
        <w:t>2007</w:t>
      </w:r>
      <w:r w:rsidRPr="004563E6">
        <w:tab/>
        <w:t xml:space="preserve">Vernon Williams, </w:t>
      </w:r>
      <w:r w:rsidRPr="004563E6">
        <w:rPr>
          <w:i/>
        </w:rPr>
        <w:t>The Social Sciences of Theories of Race.  Journal of Anthropological Research.</w:t>
      </w:r>
    </w:p>
    <w:p w14:paraId="71ECBEE0" w14:textId="77777777" w:rsidR="003032D5" w:rsidRPr="004563E6" w:rsidRDefault="003032D5" w:rsidP="003032D5"/>
    <w:p w14:paraId="41E96D7C" w14:textId="77777777" w:rsidR="003032D5" w:rsidRPr="004563E6" w:rsidRDefault="003032D5" w:rsidP="003032D5">
      <w:pPr>
        <w:ind w:firstLine="720"/>
        <w:rPr>
          <w:i/>
        </w:rPr>
      </w:pPr>
      <w:r w:rsidRPr="004563E6">
        <w:t xml:space="preserve">Marcel Fournier, </w:t>
      </w:r>
      <w:r w:rsidRPr="004563E6">
        <w:rPr>
          <w:i/>
        </w:rPr>
        <w:t xml:space="preserve">Marcel </w:t>
      </w:r>
      <w:proofErr w:type="spellStart"/>
      <w:r w:rsidRPr="004563E6">
        <w:rPr>
          <w:i/>
        </w:rPr>
        <w:t>Mauss</w:t>
      </w:r>
      <w:proofErr w:type="spellEnd"/>
      <w:r w:rsidRPr="004563E6">
        <w:rPr>
          <w:i/>
        </w:rPr>
        <w:t>:  A Biography.  Canadian Journal of Sociology.</w:t>
      </w:r>
    </w:p>
    <w:p w14:paraId="0AD8282E" w14:textId="77777777" w:rsidR="003032D5" w:rsidRPr="004563E6" w:rsidRDefault="003032D5" w:rsidP="003032D5">
      <w:pPr>
        <w:ind w:firstLine="720"/>
        <w:rPr>
          <w:i/>
        </w:rPr>
      </w:pPr>
    </w:p>
    <w:p w14:paraId="21362E8B" w14:textId="4902F724" w:rsidR="00894C79" w:rsidRDefault="00894C79" w:rsidP="00894C79">
      <w:pPr>
        <w:ind w:left="720"/>
        <w:rPr>
          <w:i/>
        </w:rPr>
      </w:pPr>
      <w:r w:rsidRPr="004563E6">
        <w:t xml:space="preserve">Steven Conn, </w:t>
      </w:r>
      <w:r w:rsidRPr="004563E6">
        <w:rPr>
          <w:i/>
        </w:rPr>
        <w:t>History’s Shadow.  ISIS.</w:t>
      </w:r>
    </w:p>
    <w:p w14:paraId="11CFFB7E" w14:textId="72EFDB53" w:rsidR="008D5F9F" w:rsidRDefault="008D5F9F" w:rsidP="00894C79">
      <w:pPr>
        <w:ind w:left="720"/>
        <w:rPr>
          <w:i/>
        </w:rPr>
      </w:pPr>
    </w:p>
    <w:p w14:paraId="42457435" w14:textId="77777777" w:rsidR="00894C79" w:rsidRPr="004563E6" w:rsidRDefault="00894C79" w:rsidP="00894C79">
      <w:r w:rsidRPr="004563E6">
        <w:t>2006</w:t>
      </w:r>
      <w:r w:rsidRPr="004563E6">
        <w:tab/>
        <w:t xml:space="preserve">Orin </w:t>
      </w:r>
      <w:proofErr w:type="spellStart"/>
      <w:r w:rsidRPr="004563E6">
        <w:t>Starn</w:t>
      </w:r>
      <w:proofErr w:type="spellEnd"/>
      <w:r w:rsidRPr="004563E6">
        <w:t xml:space="preserve">, </w:t>
      </w:r>
      <w:r w:rsidRPr="004563E6">
        <w:rPr>
          <w:i/>
        </w:rPr>
        <w:t>Ishi’s Brain.  American Anthropologist.</w:t>
      </w:r>
    </w:p>
    <w:p w14:paraId="63E37244" w14:textId="77777777" w:rsidR="00894C79" w:rsidRPr="004563E6" w:rsidRDefault="00894C79" w:rsidP="00894C79"/>
    <w:p w14:paraId="2B530448" w14:textId="77777777" w:rsidR="00894C79" w:rsidRPr="004563E6" w:rsidRDefault="00894C79" w:rsidP="00894C79">
      <w:pPr>
        <w:ind w:left="720"/>
      </w:pPr>
      <w:r w:rsidRPr="004563E6">
        <w:t xml:space="preserve">Dan Segal and Sylvia </w:t>
      </w:r>
      <w:proofErr w:type="spellStart"/>
      <w:r w:rsidRPr="004563E6">
        <w:t>Yanagisako</w:t>
      </w:r>
      <w:proofErr w:type="spellEnd"/>
      <w:r w:rsidRPr="004563E6">
        <w:t xml:space="preserve">, eds., </w:t>
      </w:r>
      <w:r w:rsidRPr="004563E6">
        <w:rPr>
          <w:i/>
        </w:rPr>
        <w:t>Unwrapping the Sacred Bundle.  Journal of Anthropological Research.</w:t>
      </w:r>
    </w:p>
    <w:p w14:paraId="3D0C7B1B" w14:textId="77777777" w:rsidR="00894C79" w:rsidRPr="004563E6" w:rsidRDefault="00894C79" w:rsidP="00894C79">
      <w:pPr>
        <w:ind w:left="720"/>
      </w:pPr>
    </w:p>
    <w:p w14:paraId="701B7CC9" w14:textId="77777777" w:rsidR="00894C79" w:rsidRPr="004563E6" w:rsidRDefault="00894C79" w:rsidP="00894C79">
      <w:pPr>
        <w:ind w:left="720"/>
        <w:rPr>
          <w:i/>
        </w:rPr>
      </w:pPr>
      <w:r w:rsidRPr="004563E6">
        <w:t xml:space="preserve">Richard Handler, ed., </w:t>
      </w:r>
      <w:r w:rsidRPr="004563E6">
        <w:rPr>
          <w:i/>
        </w:rPr>
        <w:t>Significant Others:  Interpersonal and Professional Commitments in Anthropology.  Journal of Anthropological Research.</w:t>
      </w:r>
    </w:p>
    <w:p w14:paraId="31523FDF" w14:textId="77777777" w:rsidR="00894C79" w:rsidRPr="004563E6" w:rsidRDefault="00894C79" w:rsidP="00894C79">
      <w:pPr>
        <w:rPr>
          <w:i/>
        </w:rPr>
      </w:pPr>
    </w:p>
    <w:p w14:paraId="3A5A29B8" w14:textId="77777777" w:rsidR="00894C79" w:rsidRPr="004563E6" w:rsidRDefault="00894C79" w:rsidP="00894C79">
      <w:pPr>
        <w:ind w:firstLine="720"/>
        <w:rPr>
          <w:i/>
        </w:rPr>
      </w:pPr>
      <w:r w:rsidRPr="004563E6">
        <w:t xml:space="preserve">Stephen Alter, </w:t>
      </w:r>
      <w:r w:rsidRPr="004563E6">
        <w:rPr>
          <w:i/>
        </w:rPr>
        <w:t>William Dwight Whitney and the Science of Language.  ISIS.</w:t>
      </w:r>
    </w:p>
    <w:p w14:paraId="6D166479" w14:textId="77777777" w:rsidR="00894C79" w:rsidRPr="004563E6" w:rsidRDefault="00894C79" w:rsidP="00894C79">
      <w:pPr>
        <w:ind w:firstLine="720"/>
        <w:rPr>
          <w:i/>
        </w:rPr>
      </w:pPr>
    </w:p>
    <w:p w14:paraId="112483C7" w14:textId="77777777" w:rsidR="00894C79" w:rsidRPr="004563E6" w:rsidRDefault="00894C79" w:rsidP="00894C79">
      <w:pPr>
        <w:ind w:left="720"/>
      </w:pPr>
      <w:r w:rsidRPr="004563E6">
        <w:t xml:space="preserve">Dell </w:t>
      </w:r>
      <w:proofErr w:type="spellStart"/>
      <w:r w:rsidRPr="004563E6">
        <w:t>Hymes</w:t>
      </w:r>
      <w:proofErr w:type="spellEnd"/>
      <w:r w:rsidRPr="004563E6">
        <w:t xml:space="preserve">, </w:t>
      </w:r>
      <w:r w:rsidRPr="004563E6">
        <w:rPr>
          <w:i/>
        </w:rPr>
        <w:t xml:space="preserve">Now I Know Only So Far:  Essays in </w:t>
      </w:r>
      <w:proofErr w:type="spellStart"/>
      <w:r w:rsidRPr="004563E6">
        <w:rPr>
          <w:i/>
        </w:rPr>
        <w:t>Ethnopoetics</w:t>
      </w:r>
      <w:proofErr w:type="spellEnd"/>
      <w:r w:rsidRPr="004563E6">
        <w:rPr>
          <w:i/>
        </w:rPr>
        <w:t>.  Anthropological Linguistics</w:t>
      </w:r>
      <w:r w:rsidRPr="004563E6">
        <w:t xml:space="preserve"> 48:  82-83.</w:t>
      </w:r>
    </w:p>
    <w:p w14:paraId="2C328563" w14:textId="77777777" w:rsidR="00894C79" w:rsidRPr="004563E6" w:rsidRDefault="00894C79" w:rsidP="00894C79"/>
    <w:p w14:paraId="30858864" w14:textId="77777777" w:rsidR="00894C79" w:rsidRPr="004563E6" w:rsidRDefault="00894C79" w:rsidP="00894C79">
      <w:pPr>
        <w:rPr>
          <w:i/>
        </w:rPr>
      </w:pPr>
      <w:r w:rsidRPr="004563E6">
        <w:t>2005</w:t>
      </w:r>
      <w:r w:rsidRPr="004563E6">
        <w:tab/>
        <w:t xml:space="preserve">Charles </w:t>
      </w:r>
      <w:proofErr w:type="spellStart"/>
      <w:r w:rsidRPr="004563E6">
        <w:t>Boewe</w:t>
      </w:r>
      <w:proofErr w:type="spellEnd"/>
      <w:r w:rsidRPr="004563E6">
        <w:t xml:space="preserve">, ed., </w:t>
      </w:r>
      <w:r w:rsidRPr="004563E6">
        <w:rPr>
          <w:i/>
        </w:rPr>
        <w:t>Profiles of Rafinesque.  Anthropological Linguistics.</w:t>
      </w:r>
    </w:p>
    <w:p w14:paraId="3C730673" w14:textId="77777777" w:rsidR="00894C79" w:rsidRPr="004563E6" w:rsidRDefault="00894C79" w:rsidP="00894C79">
      <w:pPr>
        <w:rPr>
          <w:i/>
        </w:rPr>
      </w:pPr>
    </w:p>
    <w:p w14:paraId="4863B9F0" w14:textId="0F872EB1" w:rsidR="00894C79" w:rsidRPr="004563E6" w:rsidRDefault="00894C79" w:rsidP="00894C79">
      <w:pPr>
        <w:ind w:left="720"/>
      </w:pPr>
      <w:r w:rsidRPr="004563E6">
        <w:t xml:space="preserve">William Merrill and Ives </w:t>
      </w:r>
      <w:proofErr w:type="spellStart"/>
      <w:r w:rsidRPr="004563E6">
        <w:t>Goddards</w:t>
      </w:r>
      <w:proofErr w:type="spellEnd"/>
      <w:r w:rsidRPr="004563E6">
        <w:t xml:space="preserve">, eds., </w:t>
      </w:r>
      <w:r w:rsidRPr="004563E6">
        <w:rPr>
          <w:i/>
        </w:rPr>
        <w:t>Anthropology, History and American Indians:  Essays in Honor of William Curtis Sturtevant.  Museum Anthropology.</w:t>
      </w:r>
    </w:p>
    <w:p w14:paraId="35ABA37F" w14:textId="77777777" w:rsidR="00894C79" w:rsidRPr="004563E6" w:rsidRDefault="00894C79" w:rsidP="00894C79">
      <w:pPr>
        <w:ind w:left="720"/>
      </w:pPr>
    </w:p>
    <w:p w14:paraId="3B93A898" w14:textId="77777777" w:rsidR="00BD7CBB" w:rsidRPr="004563E6" w:rsidRDefault="00894C79" w:rsidP="00894C79">
      <w:pPr>
        <w:ind w:left="720"/>
      </w:pPr>
      <w:r w:rsidRPr="004563E6">
        <w:t xml:space="preserve">Robert </w:t>
      </w:r>
      <w:proofErr w:type="spellStart"/>
      <w:r w:rsidRPr="004563E6">
        <w:t>Borofsky</w:t>
      </w:r>
      <w:proofErr w:type="spellEnd"/>
      <w:r w:rsidR="00BD7CBB" w:rsidRPr="004563E6">
        <w:t>.</w:t>
      </w:r>
      <w:r w:rsidRPr="004563E6">
        <w:t xml:space="preserve"> </w:t>
      </w:r>
      <w:r w:rsidRPr="004563E6">
        <w:rPr>
          <w:i/>
        </w:rPr>
        <w:t xml:space="preserve">Yanomami:  The Fierce Controversy and What We Can Learn </w:t>
      </w:r>
      <w:proofErr w:type="gramStart"/>
      <w:r w:rsidRPr="004563E6">
        <w:rPr>
          <w:i/>
        </w:rPr>
        <w:t>From</w:t>
      </w:r>
      <w:proofErr w:type="gramEnd"/>
      <w:r w:rsidRPr="004563E6">
        <w:rPr>
          <w:i/>
        </w:rPr>
        <w:t xml:space="preserve"> It.  The Public Historian</w:t>
      </w:r>
      <w:r w:rsidRPr="004563E6">
        <w:t xml:space="preserve"> 27:  75-77.</w:t>
      </w:r>
    </w:p>
    <w:p w14:paraId="2152F16F" w14:textId="77777777" w:rsidR="004A7C71" w:rsidRPr="004563E6" w:rsidRDefault="004A7C71" w:rsidP="00BD7CBB"/>
    <w:p w14:paraId="2E33CFEC" w14:textId="77777777" w:rsidR="00BD7CBB" w:rsidRPr="004563E6" w:rsidRDefault="00BD7CBB" w:rsidP="00BD7CBB">
      <w:pPr>
        <w:ind w:left="720" w:hanging="720"/>
      </w:pPr>
      <w:r w:rsidRPr="004563E6">
        <w:t>2004</w:t>
      </w:r>
      <w:r w:rsidRPr="004563E6">
        <w:tab/>
      </w:r>
      <w:proofErr w:type="spellStart"/>
      <w:r w:rsidRPr="004563E6">
        <w:t>Sydel</w:t>
      </w:r>
      <w:proofErr w:type="spellEnd"/>
      <w:r w:rsidRPr="004563E6">
        <w:t xml:space="preserve"> Silverman.  </w:t>
      </w:r>
      <w:r w:rsidRPr="004563E6">
        <w:rPr>
          <w:i/>
        </w:rPr>
        <w:t>The Beast on the Table:  Conferencing with Anthropologists.  Current Anthropology.</w:t>
      </w:r>
    </w:p>
    <w:p w14:paraId="1A71252A" w14:textId="77777777" w:rsidR="00BD7CBB" w:rsidRPr="004563E6" w:rsidRDefault="00BD7CBB" w:rsidP="00BD7CBB">
      <w:pPr>
        <w:ind w:left="720" w:hanging="720"/>
      </w:pPr>
    </w:p>
    <w:p w14:paraId="012F5942" w14:textId="77777777" w:rsidR="00BD7CBB" w:rsidRPr="004563E6" w:rsidRDefault="00BD7CBB" w:rsidP="00BD7CBB">
      <w:pPr>
        <w:ind w:left="720"/>
      </w:pPr>
      <w:r w:rsidRPr="004563E6">
        <w:t xml:space="preserve">Curtis </w:t>
      </w:r>
      <w:proofErr w:type="spellStart"/>
      <w:r w:rsidRPr="004563E6">
        <w:t>Hinsley</w:t>
      </w:r>
      <w:proofErr w:type="spellEnd"/>
      <w:r w:rsidRPr="004563E6">
        <w:t xml:space="preserve"> and David Wilcox, eds., </w:t>
      </w:r>
      <w:r w:rsidRPr="004563E6">
        <w:rPr>
          <w:i/>
        </w:rPr>
        <w:t>Frank Hamilton Cushing’s “Lost Itinerary.”  American Anthropologist.</w:t>
      </w:r>
    </w:p>
    <w:p w14:paraId="17B5C346" w14:textId="77777777" w:rsidR="00BD7CBB" w:rsidRPr="004563E6" w:rsidRDefault="00BD7CBB" w:rsidP="00BD7CBB">
      <w:pPr>
        <w:ind w:left="720"/>
      </w:pPr>
    </w:p>
    <w:p w14:paraId="58E651A9" w14:textId="77777777" w:rsidR="00BD7CBB" w:rsidRPr="004563E6" w:rsidRDefault="00BD7CBB" w:rsidP="00BD7CBB">
      <w:pPr>
        <w:ind w:left="720"/>
      </w:pPr>
      <w:r w:rsidRPr="004563E6">
        <w:t>Keith Brown and Vivian Law.</w:t>
      </w:r>
      <w:r w:rsidRPr="004563E6">
        <w:rPr>
          <w:i/>
        </w:rPr>
        <w:t xml:space="preserve">  Linguistics in Britain:  Personal Histories.  Journal of Linguistic Anthropology.</w:t>
      </w:r>
    </w:p>
    <w:p w14:paraId="6A612927" w14:textId="77777777" w:rsidR="00BD7CBB" w:rsidRPr="004563E6" w:rsidRDefault="00BD7CBB" w:rsidP="00BD7CBB">
      <w:pPr>
        <w:ind w:left="720"/>
      </w:pPr>
    </w:p>
    <w:p w14:paraId="146104E5" w14:textId="77777777" w:rsidR="00BD7CBB" w:rsidRPr="004563E6" w:rsidRDefault="00BD7CBB" w:rsidP="00BD7CBB">
      <w:pPr>
        <w:ind w:left="720"/>
        <w:rPr>
          <w:i/>
        </w:rPr>
      </w:pPr>
      <w:r w:rsidRPr="004563E6">
        <w:t xml:space="preserve">Hanneke </w:t>
      </w:r>
      <w:proofErr w:type="spellStart"/>
      <w:r w:rsidRPr="004563E6">
        <w:t>Hootroup</w:t>
      </w:r>
      <w:proofErr w:type="spellEnd"/>
      <w:r w:rsidRPr="004563E6">
        <w:t xml:space="preserve">-Steenstra.  </w:t>
      </w:r>
      <w:r w:rsidRPr="004563E6">
        <w:rPr>
          <w:i/>
        </w:rPr>
        <w:t>Interaction and the Standardized Survey Interview:  The Living Questionnaire.  Journal of Linguistic Anthropology.</w:t>
      </w:r>
    </w:p>
    <w:p w14:paraId="141AF0F7" w14:textId="77777777" w:rsidR="00BD7CBB" w:rsidRPr="004563E6" w:rsidRDefault="00BD7CBB" w:rsidP="00BD7CBB">
      <w:pPr>
        <w:ind w:left="720"/>
        <w:rPr>
          <w:i/>
        </w:rPr>
      </w:pPr>
    </w:p>
    <w:p w14:paraId="1D91A286" w14:textId="090111B2" w:rsidR="00BD7CBB" w:rsidRPr="004563E6" w:rsidRDefault="00BD7CBB" w:rsidP="00BD7CBB">
      <w:pPr>
        <w:ind w:left="720"/>
      </w:pPr>
      <w:r w:rsidRPr="004563E6">
        <w:t xml:space="preserve">Konrad Koerner, </w:t>
      </w:r>
      <w:r w:rsidR="00C451F1" w:rsidRPr="004563E6">
        <w:rPr>
          <w:i/>
        </w:rPr>
        <w:t>Toward a H</w:t>
      </w:r>
      <w:r w:rsidRPr="004563E6">
        <w:rPr>
          <w:i/>
        </w:rPr>
        <w:t>istory of American Linguistics.  Journal of the History of the Behavioral Sciences.</w:t>
      </w:r>
    </w:p>
    <w:p w14:paraId="7271B297" w14:textId="77777777" w:rsidR="00BD7CBB" w:rsidRPr="004563E6" w:rsidRDefault="00BD7CBB" w:rsidP="00BD7CBB">
      <w:pPr>
        <w:ind w:left="720"/>
      </w:pPr>
    </w:p>
    <w:p w14:paraId="350797B4" w14:textId="0CF14DB0" w:rsidR="00BD7CBB" w:rsidRDefault="00BD7CBB" w:rsidP="00BD7CBB">
      <w:pPr>
        <w:ind w:left="720"/>
      </w:pPr>
      <w:r w:rsidRPr="004563E6">
        <w:t xml:space="preserve">Stanley </w:t>
      </w:r>
      <w:proofErr w:type="spellStart"/>
      <w:r w:rsidRPr="004563E6">
        <w:t>Tambiah</w:t>
      </w:r>
      <w:proofErr w:type="spellEnd"/>
      <w:r w:rsidRPr="004563E6">
        <w:t xml:space="preserve">, </w:t>
      </w:r>
      <w:r w:rsidRPr="004563E6">
        <w:rPr>
          <w:i/>
        </w:rPr>
        <w:t>Edmund Leach:  An Anthropological Life.  Canadian Journal of Sociology</w:t>
      </w:r>
      <w:r w:rsidRPr="004563E6">
        <w:t xml:space="preserve"> 29:  486-488.</w:t>
      </w:r>
    </w:p>
    <w:p w14:paraId="203E09B8" w14:textId="070794D7" w:rsidR="008D5F9F" w:rsidRDefault="008D5F9F" w:rsidP="00BD7CBB">
      <w:pPr>
        <w:ind w:left="720"/>
      </w:pPr>
    </w:p>
    <w:p w14:paraId="0B792FE5" w14:textId="77777777" w:rsidR="00BD7CBB" w:rsidRPr="004563E6" w:rsidRDefault="00BD7CBB" w:rsidP="00BD7CBB">
      <w:pPr>
        <w:ind w:left="720" w:hanging="720"/>
      </w:pPr>
      <w:r w:rsidRPr="004563E6">
        <w:t>2003</w:t>
      </w:r>
      <w:r w:rsidRPr="004563E6">
        <w:tab/>
        <w:t xml:space="preserve">Richard Handler, ed., </w:t>
      </w:r>
      <w:r w:rsidRPr="004563E6">
        <w:rPr>
          <w:i/>
        </w:rPr>
        <w:t>The Excluded Ancestors:  Inventible Traditions:  Essays toward a More Inclusive History of Anthropology.  Ethnohistory.</w:t>
      </w:r>
    </w:p>
    <w:p w14:paraId="033E0F2E" w14:textId="77777777" w:rsidR="00BD7CBB" w:rsidRPr="004563E6" w:rsidRDefault="00BD7CBB" w:rsidP="00BD7CBB">
      <w:pPr>
        <w:ind w:left="720" w:hanging="720"/>
      </w:pPr>
    </w:p>
    <w:p w14:paraId="1812A4D3" w14:textId="77777777" w:rsidR="00BD7CBB" w:rsidRPr="004563E6" w:rsidRDefault="00BD7CBB" w:rsidP="00BD7CBB">
      <w:pPr>
        <w:ind w:left="720"/>
      </w:pPr>
      <w:r w:rsidRPr="004563E6">
        <w:t xml:space="preserve">Donald Bahr, ed., </w:t>
      </w:r>
      <w:r w:rsidRPr="004563E6">
        <w:rPr>
          <w:i/>
        </w:rPr>
        <w:t>O’odham Creation and Related Events as Told to Ruth Benedict in 1927 in Prose, Oratory and Song.  ISIS.</w:t>
      </w:r>
    </w:p>
    <w:p w14:paraId="1710AF01" w14:textId="77777777" w:rsidR="00BD7CBB" w:rsidRPr="004563E6" w:rsidRDefault="00BD7CBB" w:rsidP="00BD7CBB">
      <w:pPr>
        <w:ind w:left="720"/>
      </w:pPr>
    </w:p>
    <w:p w14:paraId="45F234D5" w14:textId="77777777" w:rsidR="00BD7CBB" w:rsidRPr="004563E6" w:rsidRDefault="00BD7CBB" w:rsidP="00BD7CBB">
      <w:pPr>
        <w:ind w:left="720"/>
      </w:pPr>
      <w:r w:rsidRPr="004563E6">
        <w:t xml:space="preserve">David Gilmore, </w:t>
      </w:r>
      <w:r w:rsidRPr="004563E6">
        <w:rPr>
          <w:i/>
        </w:rPr>
        <w:t xml:space="preserve">Misogyny:  The Male Malady.  Literary Research/Recherche </w:t>
      </w:r>
      <w:proofErr w:type="spellStart"/>
      <w:r w:rsidRPr="004563E6">
        <w:rPr>
          <w:i/>
        </w:rPr>
        <w:t>Litteraire</w:t>
      </w:r>
      <w:proofErr w:type="spellEnd"/>
      <w:r w:rsidRPr="004563E6">
        <w:rPr>
          <w:i/>
        </w:rPr>
        <w:t>.</w:t>
      </w:r>
    </w:p>
    <w:p w14:paraId="277EB702" w14:textId="77777777" w:rsidR="00BD7CBB" w:rsidRPr="004563E6" w:rsidRDefault="00BD7CBB" w:rsidP="00BD7CBB">
      <w:pPr>
        <w:ind w:left="720"/>
      </w:pPr>
    </w:p>
    <w:p w14:paraId="0C7E6A73" w14:textId="77777777" w:rsidR="003F7930" w:rsidRPr="004563E6" w:rsidRDefault="003F7930" w:rsidP="00BD7CBB">
      <w:pPr>
        <w:ind w:left="720"/>
      </w:pPr>
      <w:r w:rsidRPr="004563E6">
        <w:t xml:space="preserve">Maureen Lux, </w:t>
      </w:r>
      <w:r w:rsidRPr="004563E6">
        <w:rPr>
          <w:i/>
        </w:rPr>
        <w:t>Medicine that Walks:  Medicine, Disease, and Canadian Plains Aboriginal People, 1880-1945.  ISIS.</w:t>
      </w:r>
    </w:p>
    <w:p w14:paraId="1E52E609" w14:textId="77777777" w:rsidR="003F7930" w:rsidRPr="004563E6" w:rsidRDefault="003F7930" w:rsidP="00BD7CBB">
      <w:pPr>
        <w:ind w:left="720"/>
      </w:pPr>
    </w:p>
    <w:p w14:paraId="3257F1C6" w14:textId="77777777" w:rsidR="003F7930" w:rsidRPr="004563E6" w:rsidRDefault="003F7930" w:rsidP="003F7930">
      <w:r w:rsidRPr="004563E6">
        <w:t>2002</w:t>
      </w:r>
      <w:r w:rsidRPr="004563E6">
        <w:tab/>
        <w:t xml:space="preserve">John Bennett, </w:t>
      </w:r>
      <w:r w:rsidRPr="004563E6">
        <w:rPr>
          <w:i/>
        </w:rPr>
        <w:t>Essays in the Theory of Culture.  Anthropological Forum.</w:t>
      </w:r>
    </w:p>
    <w:p w14:paraId="0ABBB39B" w14:textId="77777777" w:rsidR="003F7930" w:rsidRPr="004563E6" w:rsidRDefault="003F7930" w:rsidP="003F7930"/>
    <w:p w14:paraId="4E2C6E22" w14:textId="77777777" w:rsidR="003F7930" w:rsidRPr="004563E6" w:rsidRDefault="003F7930" w:rsidP="003F7930">
      <w:pPr>
        <w:ind w:left="720" w:hanging="720"/>
      </w:pPr>
      <w:r w:rsidRPr="004563E6">
        <w:t>2001</w:t>
      </w:r>
      <w:r w:rsidRPr="004563E6">
        <w:tab/>
        <w:t xml:space="preserve">Lee D. Baker, </w:t>
      </w:r>
      <w:r w:rsidRPr="004563E6">
        <w:rPr>
          <w:i/>
        </w:rPr>
        <w:t>From Savage to Negro:  Anthropology and the Construction of Race, 1896-1954.  Annals of Science.</w:t>
      </w:r>
    </w:p>
    <w:p w14:paraId="5A16578D" w14:textId="77777777" w:rsidR="003F7930" w:rsidRPr="004563E6" w:rsidRDefault="003F7930" w:rsidP="003F7930"/>
    <w:p w14:paraId="6A6FE77B" w14:textId="77777777" w:rsidR="003F7930" w:rsidRPr="004563E6" w:rsidRDefault="003F7930" w:rsidP="003F7930">
      <w:pPr>
        <w:ind w:left="720"/>
      </w:pPr>
      <w:proofErr w:type="spellStart"/>
      <w:r w:rsidRPr="004563E6">
        <w:t>Marinell</w:t>
      </w:r>
      <w:proofErr w:type="spellEnd"/>
      <w:r w:rsidRPr="004563E6">
        <w:t xml:space="preserve"> Asch and colleagues, ed. by Elizabeth Hulse, </w:t>
      </w:r>
      <w:r w:rsidRPr="004563E6">
        <w:rPr>
          <w:i/>
        </w:rPr>
        <w:t xml:space="preserve">Thinking in Both Hands:  Sir Daniel Wilson in the Old World and the New.  ISIS </w:t>
      </w:r>
      <w:r w:rsidRPr="004563E6">
        <w:t>92:  437-439.</w:t>
      </w:r>
    </w:p>
    <w:p w14:paraId="275276C7" w14:textId="77777777" w:rsidR="003F7930" w:rsidRPr="004563E6" w:rsidRDefault="003F7930" w:rsidP="003F7930">
      <w:pPr>
        <w:ind w:left="720"/>
      </w:pPr>
    </w:p>
    <w:p w14:paraId="5A17B183" w14:textId="77777777" w:rsidR="003F7930" w:rsidRPr="004563E6" w:rsidRDefault="003F7930" w:rsidP="003F7930">
      <w:pPr>
        <w:ind w:left="720"/>
      </w:pPr>
      <w:r w:rsidRPr="004563E6">
        <w:t xml:space="preserve">Petra Rothman, </w:t>
      </w:r>
      <w:r w:rsidRPr="004563E6">
        <w:rPr>
          <w:i/>
        </w:rPr>
        <w:t xml:space="preserve">Tundra Passages.  </w:t>
      </w:r>
      <w:proofErr w:type="spellStart"/>
      <w:r w:rsidRPr="004563E6">
        <w:rPr>
          <w:i/>
        </w:rPr>
        <w:t>Anthropologica</w:t>
      </w:r>
      <w:proofErr w:type="spellEnd"/>
      <w:r w:rsidRPr="004563E6">
        <w:rPr>
          <w:i/>
        </w:rPr>
        <w:t>.</w:t>
      </w:r>
    </w:p>
    <w:p w14:paraId="126FEA41" w14:textId="77777777" w:rsidR="003F7930" w:rsidRPr="004563E6" w:rsidRDefault="003F7930" w:rsidP="003F7930">
      <w:pPr>
        <w:ind w:left="720"/>
      </w:pPr>
    </w:p>
    <w:p w14:paraId="3E234CE0" w14:textId="77777777" w:rsidR="001E0123" w:rsidRPr="004563E6" w:rsidRDefault="003F7930" w:rsidP="003F7930">
      <w:r w:rsidRPr="004563E6">
        <w:t>2000</w:t>
      </w:r>
      <w:r w:rsidRPr="004563E6">
        <w:tab/>
      </w:r>
      <w:r w:rsidR="001E0123" w:rsidRPr="004563E6">
        <w:t xml:space="preserve">Julia S. Falk, </w:t>
      </w:r>
      <w:r w:rsidR="001E0123" w:rsidRPr="004563E6">
        <w:rPr>
          <w:i/>
        </w:rPr>
        <w:t xml:space="preserve">Women, Language and Linguistics.  </w:t>
      </w:r>
      <w:proofErr w:type="spellStart"/>
      <w:r w:rsidR="001E0123" w:rsidRPr="004563E6">
        <w:rPr>
          <w:i/>
        </w:rPr>
        <w:t>Historiographia</w:t>
      </w:r>
      <w:proofErr w:type="spellEnd"/>
      <w:r w:rsidR="001E0123" w:rsidRPr="004563E6">
        <w:rPr>
          <w:i/>
        </w:rPr>
        <w:t xml:space="preserve"> </w:t>
      </w:r>
      <w:proofErr w:type="spellStart"/>
      <w:r w:rsidR="001E0123" w:rsidRPr="004563E6">
        <w:rPr>
          <w:i/>
        </w:rPr>
        <w:t>Linguistica</w:t>
      </w:r>
      <w:proofErr w:type="spellEnd"/>
      <w:r w:rsidR="001E0123" w:rsidRPr="004563E6">
        <w:rPr>
          <w:i/>
        </w:rPr>
        <w:t>.</w:t>
      </w:r>
    </w:p>
    <w:p w14:paraId="6DD44190" w14:textId="77777777" w:rsidR="001E0123" w:rsidRPr="004563E6" w:rsidRDefault="001E0123" w:rsidP="003F7930"/>
    <w:p w14:paraId="669F32F3" w14:textId="77777777" w:rsidR="001E0123" w:rsidRPr="004563E6" w:rsidRDefault="001E0123" w:rsidP="001E0123">
      <w:pPr>
        <w:ind w:left="720"/>
      </w:pPr>
      <w:r w:rsidRPr="004563E6">
        <w:t xml:space="preserve">Wendy </w:t>
      </w:r>
      <w:proofErr w:type="spellStart"/>
      <w:r w:rsidRPr="004563E6">
        <w:t>Wickwire</w:t>
      </w:r>
      <w:proofErr w:type="spellEnd"/>
      <w:r w:rsidRPr="004563E6">
        <w:t xml:space="preserve">, ed., </w:t>
      </w:r>
      <w:r w:rsidRPr="004563E6">
        <w:rPr>
          <w:i/>
        </w:rPr>
        <w:t xml:space="preserve">Ethnographic Eyes </w:t>
      </w:r>
      <w:r w:rsidRPr="004563E6">
        <w:t xml:space="preserve">(Special Issue of </w:t>
      </w:r>
      <w:r w:rsidRPr="004563E6">
        <w:rPr>
          <w:i/>
        </w:rPr>
        <w:t>B. C. Studies</w:t>
      </w:r>
      <w:r w:rsidRPr="004563E6">
        <w:t xml:space="preserve">).  </w:t>
      </w:r>
      <w:r w:rsidRPr="004563E6">
        <w:rPr>
          <w:i/>
        </w:rPr>
        <w:t>Anthropology News.</w:t>
      </w:r>
    </w:p>
    <w:p w14:paraId="393B956D" w14:textId="77777777" w:rsidR="001E0123" w:rsidRPr="004563E6" w:rsidRDefault="001E0123" w:rsidP="001E0123">
      <w:pPr>
        <w:ind w:firstLine="720"/>
      </w:pPr>
    </w:p>
    <w:p w14:paraId="64DB63DE" w14:textId="77777777" w:rsidR="001E0123" w:rsidRPr="004563E6" w:rsidRDefault="001E0123" w:rsidP="001E0123">
      <w:pPr>
        <w:ind w:left="720"/>
      </w:pPr>
      <w:r w:rsidRPr="004563E6">
        <w:t xml:space="preserve">Alice Kehoe, </w:t>
      </w:r>
      <w:r w:rsidRPr="004563E6">
        <w:rPr>
          <w:i/>
        </w:rPr>
        <w:t>Land of Prehistory:  A Critical History of American Archaeology.  ISIS.</w:t>
      </w:r>
    </w:p>
    <w:p w14:paraId="5B415056" w14:textId="77777777" w:rsidR="001E0123" w:rsidRPr="004563E6" w:rsidRDefault="001E0123" w:rsidP="001E0123">
      <w:pPr>
        <w:ind w:left="720"/>
      </w:pPr>
    </w:p>
    <w:p w14:paraId="6C2C8A07" w14:textId="77777777" w:rsidR="002929C7" w:rsidRPr="004563E6" w:rsidRDefault="001E0123" w:rsidP="001E0123">
      <w:pPr>
        <w:ind w:left="720"/>
      </w:pPr>
      <w:r w:rsidRPr="004563E6">
        <w:t xml:space="preserve">John Coward, </w:t>
      </w:r>
      <w:r w:rsidR="002929C7" w:rsidRPr="004563E6">
        <w:rPr>
          <w:i/>
        </w:rPr>
        <w:t>The Newspaper Indian:  N</w:t>
      </w:r>
      <w:r w:rsidRPr="004563E6">
        <w:rPr>
          <w:i/>
        </w:rPr>
        <w:t>ative American Identity in the Press, 1820-1890.  American Journalism</w:t>
      </w:r>
      <w:r w:rsidR="002929C7" w:rsidRPr="004563E6">
        <w:rPr>
          <w:i/>
        </w:rPr>
        <w:t>.</w:t>
      </w:r>
    </w:p>
    <w:p w14:paraId="4A8D36A7" w14:textId="77777777" w:rsidR="002929C7" w:rsidRPr="004563E6" w:rsidRDefault="002929C7" w:rsidP="001E0123">
      <w:pPr>
        <w:ind w:left="720"/>
      </w:pPr>
    </w:p>
    <w:p w14:paraId="40B4A59B" w14:textId="77777777" w:rsidR="002929C7" w:rsidRPr="004563E6" w:rsidRDefault="002929C7" w:rsidP="002929C7">
      <w:pPr>
        <w:ind w:left="720" w:hanging="720"/>
      </w:pPr>
      <w:r w:rsidRPr="004563E6">
        <w:t>1999</w:t>
      </w:r>
      <w:r w:rsidRPr="004563E6">
        <w:tab/>
        <w:t xml:space="preserve">Jacques </w:t>
      </w:r>
      <w:proofErr w:type="spellStart"/>
      <w:r w:rsidRPr="004563E6">
        <w:t>Maurais</w:t>
      </w:r>
      <w:proofErr w:type="spellEnd"/>
      <w:r w:rsidRPr="004563E6">
        <w:t xml:space="preserve">, ed., </w:t>
      </w:r>
      <w:r w:rsidRPr="004563E6">
        <w:rPr>
          <w:i/>
        </w:rPr>
        <w:t>Quebec’s Original Languages.  Journal of Linguistic Anthropology.</w:t>
      </w:r>
    </w:p>
    <w:p w14:paraId="19257078" w14:textId="77777777" w:rsidR="002929C7" w:rsidRPr="004563E6" w:rsidRDefault="002929C7" w:rsidP="002929C7">
      <w:pPr>
        <w:ind w:left="720" w:hanging="720"/>
      </w:pPr>
    </w:p>
    <w:p w14:paraId="66CD4B0C" w14:textId="77777777" w:rsidR="002929C7" w:rsidRPr="004563E6" w:rsidRDefault="002929C7" w:rsidP="002929C7">
      <w:pPr>
        <w:ind w:left="720"/>
      </w:pPr>
      <w:r w:rsidRPr="004563E6">
        <w:t xml:space="preserve">Ives Goddard, ed., </w:t>
      </w:r>
      <w:r w:rsidRPr="004563E6">
        <w:rPr>
          <w:i/>
        </w:rPr>
        <w:t>Handbook of North American Indians 17:  Language.  Language in Society.</w:t>
      </w:r>
    </w:p>
    <w:p w14:paraId="5E5964FC" w14:textId="77777777" w:rsidR="002929C7" w:rsidRPr="004563E6" w:rsidRDefault="002929C7" w:rsidP="002929C7">
      <w:pPr>
        <w:ind w:left="720"/>
      </w:pPr>
    </w:p>
    <w:p w14:paraId="3387D80C" w14:textId="77777777" w:rsidR="002929C7" w:rsidRPr="004563E6" w:rsidRDefault="002929C7" w:rsidP="002929C7">
      <w:pPr>
        <w:ind w:left="720" w:hanging="720"/>
      </w:pPr>
      <w:r w:rsidRPr="004563E6">
        <w:t>1998</w:t>
      </w:r>
      <w:r w:rsidRPr="004563E6">
        <w:tab/>
        <w:t xml:space="preserve">Ernest </w:t>
      </w:r>
      <w:proofErr w:type="spellStart"/>
      <w:r w:rsidRPr="004563E6">
        <w:t>Dreschel</w:t>
      </w:r>
      <w:proofErr w:type="spellEnd"/>
      <w:r w:rsidRPr="004563E6">
        <w:t xml:space="preserve">, </w:t>
      </w:r>
      <w:proofErr w:type="spellStart"/>
      <w:r w:rsidRPr="004563E6">
        <w:rPr>
          <w:i/>
        </w:rPr>
        <w:t>Mobilian</w:t>
      </w:r>
      <w:proofErr w:type="spellEnd"/>
      <w:r w:rsidRPr="004563E6">
        <w:rPr>
          <w:i/>
        </w:rPr>
        <w:t xml:space="preserve"> Trade Jargon.  Journal of the Royal Anthropological Institute.</w:t>
      </w:r>
    </w:p>
    <w:p w14:paraId="02F20A4D" w14:textId="77777777" w:rsidR="002929C7" w:rsidRPr="004563E6" w:rsidRDefault="002929C7" w:rsidP="002929C7">
      <w:pPr>
        <w:ind w:left="720" w:hanging="720"/>
      </w:pPr>
    </w:p>
    <w:p w14:paraId="30EDA275" w14:textId="501CCAAF" w:rsidR="002929C7" w:rsidRPr="004563E6" w:rsidRDefault="002929C7" w:rsidP="002929C7">
      <w:pPr>
        <w:ind w:left="720"/>
      </w:pPr>
      <w:r w:rsidRPr="004563E6">
        <w:lastRenderedPageBreak/>
        <w:t xml:space="preserve">Frederic </w:t>
      </w:r>
      <w:proofErr w:type="spellStart"/>
      <w:r w:rsidRPr="004563E6">
        <w:t>Gleach</w:t>
      </w:r>
      <w:proofErr w:type="spellEnd"/>
      <w:r w:rsidRPr="004563E6">
        <w:t xml:space="preserve">, </w:t>
      </w:r>
      <w:r w:rsidRPr="004563E6">
        <w:rPr>
          <w:i/>
        </w:rPr>
        <w:t>Powhatan’s World and Colonial Virginia.  American Anthropologist</w:t>
      </w:r>
      <w:r w:rsidRPr="004563E6">
        <w:t>.</w:t>
      </w:r>
    </w:p>
    <w:p w14:paraId="2F9BDC20" w14:textId="77777777" w:rsidR="002929C7" w:rsidRPr="004563E6" w:rsidRDefault="002929C7" w:rsidP="002929C7">
      <w:pPr>
        <w:ind w:left="720"/>
      </w:pPr>
    </w:p>
    <w:p w14:paraId="790EA13C" w14:textId="77777777" w:rsidR="002929C7" w:rsidRPr="004563E6" w:rsidRDefault="002929C7" w:rsidP="002929C7">
      <w:pPr>
        <w:ind w:left="720" w:hanging="720"/>
      </w:pPr>
      <w:r w:rsidRPr="004563E6">
        <w:t>1997</w:t>
      </w:r>
      <w:r w:rsidRPr="004563E6">
        <w:tab/>
        <w:t xml:space="preserve">Marianne Weston, </w:t>
      </w:r>
      <w:r w:rsidRPr="004563E6">
        <w:rPr>
          <w:i/>
        </w:rPr>
        <w:t>Native Americans in the News:  Images of Indians in the 20th Century Press.  American Journalism.</w:t>
      </w:r>
    </w:p>
    <w:p w14:paraId="2C34967A" w14:textId="77777777" w:rsidR="002929C7" w:rsidRPr="004563E6" w:rsidRDefault="002929C7" w:rsidP="002929C7">
      <w:pPr>
        <w:ind w:left="720" w:hanging="720"/>
      </w:pPr>
    </w:p>
    <w:p w14:paraId="0849B51A" w14:textId="77777777" w:rsidR="002929C7" w:rsidRPr="004563E6" w:rsidRDefault="002929C7" w:rsidP="002929C7">
      <w:pPr>
        <w:ind w:left="720"/>
      </w:pPr>
      <w:r w:rsidRPr="004563E6">
        <w:t xml:space="preserve">George W. Stocking, Jr., ed., </w:t>
      </w:r>
      <w:proofErr w:type="spellStart"/>
      <w:r w:rsidRPr="004563E6">
        <w:rPr>
          <w:i/>
        </w:rPr>
        <w:t>Volksgeist</w:t>
      </w:r>
      <w:proofErr w:type="spellEnd"/>
      <w:r w:rsidRPr="004563E6">
        <w:rPr>
          <w:i/>
        </w:rPr>
        <w:t xml:space="preserve"> as Method and Ethic.  </w:t>
      </w:r>
      <w:proofErr w:type="spellStart"/>
      <w:r w:rsidRPr="004563E6">
        <w:rPr>
          <w:i/>
        </w:rPr>
        <w:t>Historiographia</w:t>
      </w:r>
      <w:proofErr w:type="spellEnd"/>
      <w:r w:rsidRPr="004563E6">
        <w:rPr>
          <w:i/>
        </w:rPr>
        <w:t xml:space="preserve"> </w:t>
      </w:r>
      <w:proofErr w:type="spellStart"/>
      <w:r w:rsidRPr="004563E6">
        <w:rPr>
          <w:i/>
        </w:rPr>
        <w:t>Linguistica</w:t>
      </w:r>
      <w:proofErr w:type="spellEnd"/>
      <w:r w:rsidRPr="004563E6">
        <w:rPr>
          <w:i/>
        </w:rPr>
        <w:t>.</w:t>
      </w:r>
    </w:p>
    <w:p w14:paraId="5D16D21D" w14:textId="77777777" w:rsidR="002929C7" w:rsidRPr="004563E6" w:rsidRDefault="002929C7" w:rsidP="002929C7">
      <w:pPr>
        <w:ind w:left="720"/>
      </w:pPr>
    </w:p>
    <w:p w14:paraId="0B30B285" w14:textId="77777777" w:rsidR="002929C7" w:rsidRPr="004563E6" w:rsidRDefault="002929C7" w:rsidP="002929C7">
      <w:pPr>
        <w:ind w:left="720"/>
        <w:rPr>
          <w:i/>
        </w:rPr>
      </w:pPr>
      <w:r w:rsidRPr="004563E6">
        <w:t xml:space="preserve">Han Vermeulen and Arturo Alvarez Roldan, eds., </w:t>
      </w:r>
      <w:r w:rsidRPr="004563E6">
        <w:rPr>
          <w:i/>
        </w:rPr>
        <w:t>Fieldwork and Footnotes:  Studies in the History of European Anthropology.  American Ethnologist.</w:t>
      </w:r>
    </w:p>
    <w:p w14:paraId="5A186AD4" w14:textId="77777777" w:rsidR="002929C7" w:rsidRPr="004563E6" w:rsidRDefault="002929C7" w:rsidP="002929C7">
      <w:pPr>
        <w:ind w:left="720"/>
        <w:rPr>
          <w:i/>
        </w:rPr>
      </w:pPr>
    </w:p>
    <w:p w14:paraId="75C72F63" w14:textId="7B988B70" w:rsidR="002929C7" w:rsidRPr="004563E6" w:rsidRDefault="002929C7" w:rsidP="002929C7">
      <w:pPr>
        <w:ind w:left="720"/>
      </w:pPr>
      <w:r w:rsidRPr="004563E6">
        <w:t xml:space="preserve">Dell </w:t>
      </w:r>
      <w:proofErr w:type="spellStart"/>
      <w:r w:rsidRPr="004563E6">
        <w:t>Hymes</w:t>
      </w:r>
      <w:proofErr w:type="spellEnd"/>
      <w:r w:rsidRPr="004563E6">
        <w:t xml:space="preserve">, </w:t>
      </w:r>
      <w:r w:rsidRPr="004563E6">
        <w:rPr>
          <w:i/>
        </w:rPr>
        <w:t>Ethnography, Linguistics, Narrative Inequality.  Anthropological Linguistics</w:t>
      </w:r>
      <w:r w:rsidRPr="004563E6">
        <w:t>.</w:t>
      </w:r>
    </w:p>
    <w:p w14:paraId="0D11BF4B" w14:textId="77777777" w:rsidR="002929C7" w:rsidRPr="004563E6" w:rsidRDefault="002929C7" w:rsidP="002929C7">
      <w:pPr>
        <w:ind w:left="720"/>
        <w:rPr>
          <w:i/>
        </w:rPr>
      </w:pPr>
    </w:p>
    <w:p w14:paraId="5E75517D" w14:textId="402B9AF5" w:rsidR="002929C7" w:rsidRPr="004563E6" w:rsidRDefault="002929C7" w:rsidP="002929C7">
      <w:pPr>
        <w:ind w:left="720"/>
      </w:pPr>
      <w:r w:rsidRPr="004563E6">
        <w:t xml:space="preserve">John </w:t>
      </w:r>
      <w:proofErr w:type="spellStart"/>
      <w:r w:rsidRPr="004563E6">
        <w:t>Gumperz</w:t>
      </w:r>
      <w:proofErr w:type="spellEnd"/>
      <w:r w:rsidRPr="004563E6">
        <w:t xml:space="preserve"> and Stephen Levinson, </w:t>
      </w:r>
      <w:r w:rsidRPr="004563E6">
        <w:rPr>
          <w:i/>
        </w:rPr>
        <w:t>Rethinking Linguistic Relativity.  Anthropological Linguistics</w:t>
      </w:r>
      <w:r w:rsidR="00105BC0" w:rsidRPr="004563E6">
        <w:t>.</w:t>
      </w:r>
    </w:p>
    <w:p w14:paraId="06A7205C" w14:textId="77777777" w:rsidR="002929C7" w:rsidRPr="004563E6" w:rsidRDefault="002929C7" w:rsidP="002929C7">
      <w:pPr>
        <w:ind w:left="720"/>
      </w:pPr>
    </w:p>
    <w:p w14:paraId="54912D88" w14:textId="725A7B33" w:rsidR="002929C7" w:rsidRPr="004563E6" w:rsidRDefault="008B0CC3" w:rsidP="002929C7">
      <w:pPr>
        <w:ind w:left="720"/>
        <w:rPr>
          <w:i/>
        </w:rPr>
      </w:pPr>
      <w:r w:rsidRPr="004563E6">
        <w:t xml:space="preserve">Douglas Parks, ed., </w:t>
      </w:r>
      <w:r w:rsidRPr="004563E6">
        <w:rPr>
          <w:i/>
        </w:rPr>
        <w:t>Hidatsa Social and Ceremonial Organization.  Ethnohistory.</w:t>
      </w:r>
    </w:p>
    <w:p w14:paraId="5CF65CFF" w14:textId="77777777" w:rsidR="008B0CC3" w:rsidRPr="004563E6" w:rsidRDefault="008B0CC3" w:rsidP="002929C7">
      <w:pPr>
        <w:ind w:left="720"/>
        <w:rPr>
          <w:i/>
        </w:rPr>
      </w:pPr>
    </w:p>
    <w:p w14:paraId="14354832" w14:textId="5BB08668" w:rsidR="008B0CC3" w:rsidRPr="004563E6" w:rsidRDefault="008B0CC3" w:rsidP="008B0CC3">
      <w:r w:rsidRPr="004563E6">
        <w:t>1996</w:t>
      </w:r>
      <w:r w:rsidRPr="004563E6">
        <w:tab/>
        <w:t xml:space="preserve">Laura Peers, </w:t>
      </w:r>
      <w:r w:rsidRPr="004563E6">
        <w:rPr>
          <w:i/>
        </w:rPr>
        <w:t>The Western Ojibwe.  American Indian Quarterly.</w:t>
      </w:r>
    </w:p>
    <w:p w14:paraId="1E2120EB" w14:textId="77777777" w:rsidR="008B0CC3" w:rsidRPr="004563E6" w:rsidRDefault="008B0CC3" w:rsidP="008B0CC3"/>
    <w:p w14:paraId="77F8A8BD" w14:textId="63E47248" w:rsidR="008B0CC3" w:rsidRPr="004563E6" w:rsidRDefault="008B0CC3" w:rsidP="008B0CC3">
      <w:pPr>
        <w:ind w:left="720"/>
      </w:pPr>
      <w:r w:rsidRPr="004563E6">
        <w:t xml:space="preserve">William Leap, </w:t>
      </w:r>
      <w:r w:rsidRPr="004563E6">
        <w:rPr>
          <w:i/>
        </w:rPr>
        <w:t xml:space="preserve">American Indian </w:t>
      </w:r>
      <w:proofErr w:type="spellStart"/>
      <w:r w:rsidRPr="004563E6">
        <w:rPr>
          <w:i/>
        </w:rPr>
        <w:t>Englishes</w:t>
      </w:r>
      <w:proofErr w:type="spellEnd"/>
      <w:r w:rsidRPr="004563E6">
        <w:rPr>
          <w:i/>
        </w:rPr>
        <w:t>.  International Journal of American Linguistics</w:t>
      </w:r>
      <w:r w:rsidRPr="004563E6">
        <w:t>.</w:t>
      </w:r>
    </w:p>
    <w:p w14:paraId="479873C6" w14:textId="77777777" w:rsidR="008B0CC3" w:rsidRPr="004563E6" w:rsidRDefault="008B0CC3" w:rsidP="008B0CC3">
      <w:pPr>
        <w:ind w:left="720"/>
      </w:pPr>
    </w:p>
    <w:p w14:paraId="3E9E3C96" w14:textId="1D3756A2" w:rsidR="008B0CC3" w:rsidRPr="004563E6" w:rsidRDefault="008B0CC3" w:rsidP="008B0CC3">
      <w:pPr>
        <w:ind w:left="720"/>
      </w:pPr>
      <w:r w:rsidRPr="004563E6">
        <w:t xml:space="preserve">Stephen O.  Murray, </w:t>
      </w:r>
      <w:r w:rsidRPr="004563E6">
        <w:rPr>
          <w:i/>
        </w:rPr>
        <w:t>Theory Groups and the Study of Language in North America.  Language in Society</w:t>
      </w:r>
      <w:r w:rsidRPr="004563E6">
        <w:t>.</w:t>
      </w:r>
    </w:p>
    <w:p w14:paraId="6C8255FD" w14:textId="77777777" w:rsidR="008B0CC3" w:rsidRPr="004563E6" w:rsidRDefault="008B0CC3" w:rsidP="008B0CC3">
      <w:pPr>
        <w:ind w:left="720"/>
      </w:pPr>
    </w:p>
    <w:p w14:paraId="60C6B044" w14:textId="69AAAEA6" w:rsidR="008B0CC3" w:rsidRPr="004563E6" w:rsidRDefault="008B0CC3" w:rsidP="008B0CC3">
      <w:pPr>
        <w:ind w:left="720"/>
        <w:rPr>
          <w:i/>
        </w:rPr>
      </w:pPr>
      <w:r w:rsidRPr="004563E6">
        <w:t xml:space="preserve">Freda Ahenakew ed., </w:t>
      </w:r>
      <w:r w:rsidRPr="004563E6">
        <w:rPr>
          <w:i/>
        </w:rPr>
        <w:t xml:space="preserve">The Cree Language is our Identity:  The </w:t>
      </w:r>
      <w:proofErr w:type="spellStart"/>
      <w:r w:rsidRPr="004563E6">
        <w:rPr>
          <w:i/>
        </w:rPr>
        <w:t>LaRonge</w:t>
      </w:r>
      <w:proofErr w:type="spellEnd"/>
      <w:r w:rsidRPr="004563E6">
        <w:rPr>
          <w:i/>
        </w:rPr>
        <w:t xml:space="preserve"> Lectures of Sarah </w:t>
      </w:r>
      <w:proofErr w:type="spellStart"/>
      <w:r w:rsidRPr="004563E6">
        <w:rPr>
          <w:i/>
        </w:rPr>
        <w:t>Whitecalf</w:t>
      </w:r>
      <w:proofErr w:type="spellEnd"/>
      <w:r w:rsidRPr="004563E6">
        <w:rPr>
          <w:i/>
        </w:rPr>
        <w:t>.  Northeastern Anthropology.</w:t>
      </w:r>
    </w:p>
    <w:p w14:paraId="59C15A1B" w14:textId="77777777" w:rsidR="008B0CC3" w:rsidRPr="004563E6" w:rsidRDefault="008B0CC3" w:rsidP="008B0CC3">
      <w:pPr>
        <w:ind w:left="720"/>
        <w:rPr>
          <w:i/>
        </w:rPr>
      </w:pPr>
    </w:p>
    <w:p w14:paraId="53FB0546" w14:textId="6CAE1C7E" w:rsidR="008B0CC3" w:rsidRPr="004563E6" w:rsidRDefault="008B0CC3" w:rsidP="008B0CC3">
      <w:pPr>
        <w:ind w:left="720"/>
      </w:pPr>
      <w:r w:rsidRPr="004563E6">
        <w:t xml:space="preserve">Lawrence </w:t>
      </w:r>
      <w:proofErr w:type="spellStart"/>
      <w:r w:rsidRPr="004563E6">
        <w:t>Nowry</w:t>
      </w:r>
      <w:proofErr w:type="spellEnd"/>
      <w:r w:rsidRPr="004563E6">
        <w:t xml:space="preserve">, </w:t>
      </w:r>
      <w:r w:rsidRPr="004563E6">
        <w:rPr>
          <w:i/>
        </w:rPr>
        <w:t xml:space="preserve">Man of </w:t>
      </w:r>
      <w:proofErr w:type="spellStart"/>
      <w:r w:rsidRPr="004563E6">
        <w:rPr>
          <w:i/>
        </w:rPr>
        <w:t>Manua</w:t>
      </w:r>
      <w:proofErr w:type="spellEnd"/>
      <w:r w:rsidRPr="004563E6">
        <w:rPr>
          <w:i/>
        </w:rPr>
        <w:t xml:space="preserve">: Marius Barbeau.  </w:t>
      </w:r>
      <w:proofErr w:type="spellStart"/>
      <w:r w:rsidRPr="004563E6">
        <w:rPr>
          <w:i/>
        </w:rPr>
        <w:t>Anthropologica</w:t>
      </w:r>
      <w:proofErr w:type="spellEnd"/>
      <w:r w:rsidRPr="004563E6">
        <w:t>.</w:t>
      </w:r>
    </w:p>
    <w:p w14:paraId="1687376C" w14:textId="77777777" w:rsidR="008B0CC3" w:rsidRPr="004563E6" w:rsidRDefault="008B0CC3" w:rsidP="008B0CC3">
      <w:pPr>
        <w:ind w:left="720"/>
      </w:pPr>
    </w:p>
    <w:p w14:paraId="5C65DEC2" w14:textId="70C72D05" w:rsidR="008B0CC3" w:rsidRPr="004563E6" w:rsidRDefault="008B0CC3" w:rsidP="008B0CC3">
      <w:pPr>
        <w:ind w:left="720"/>
      </w:pPr>
      <w:r w:rsidRPr="004563E6">
        <w:t xml:space="preserve">Dennis </w:t>
      </w:r>
      <w:proofErr w:type="spellStart"/>
      <w:r w:rsidRPr="004563E6">
        <w:t>Tedlock</w:t>
      </w:r>
      <w:proofErr w:type="spellEnd"/>
      <w:r w:rsidRPr="004563E6">
        <w:t xml:space="preserve"> and Bruce Mannheim, eds., </w:t>
      </w:r>
      <w:r w:rsidRPr="004563E6">
        <w:rPr>
          <w:i/>
        </w:rPr>
        <w:t>The Dialogic Emergence of Culture.  Anthropological Linguistics</w:t>
      </w:r>
      <w:r w:rsidRPr="004563E6">
        <w:t>.</w:t>
      </w:r>
    </w:p>
    <w:p w14:paraId="13C78731" w14:textId="77777777" w:rsidR="008B0CC3" w:rsidRPr="004563E6" w:rsidRDefault="008B0CC3" w:rsidP="008B0CC3">
      <w:pPr>
        <w:ind w:left="720"/>
      </w:pPr>
    </w:p>
    <w:p w14:paraId="689A112E" w14:textId="7BEB94C4" w:rsidR="008B0CC3" w:rsidRPr="004563E6" w:rsidRDefault="008B0CC3" w:rsidP="008B0CC3">
      <w:pPr>
        <w:ind w:left="720" w:hanging="720"/>
        <w:rPr>
          <w:i/>
        </w:rPr>
      </w:pPr>
      <w:r w:rsidRPr="004563E6">
        <w:t>1995</w:t>
      </w:r>
      <w:r w:rsidRPr="004563E6">
        <w:tab/>
        <w:t xml:space="preserve">Phil </w:t>
      </w:r>
      <w:proofErr w:type="spellStart"/>
      <w:r w:rsidRPr="004563E6">
        <w:t>Hugte</w:t>
      </w:r>
      <w:proofErr w:type="spellEnd"/>
      <w:r w:rsidRPr="004563E6">
        <w:t xml:space="preserve">, </w:t>
      </w:r>
      <w:r w:rsidRPr="004563E6">
        <w:rPr>
          <w:i/>
        </w:rPr>
        <w:t>Frank Hamilton Cushing at Zuni.  Journal of Linguistic Anthropology.</w:t>
      </w:r>
    </w:p>
    <w:p w14:paraId="17B72309" w14:textId="77777777" w:rsidR="008B0CC3" w:rsidRPr="004563E6" w:rsidRDefault="008B0CC3" w:rsidP="008B0CC3">
      <w:pPr>
        <w:ind w:left="720" w:hanging="720"/>
        <w:rPr>
          <w:i/>
        </w:rPr>
      </w:pPr>
    </w:p>
    <w:p w14:paraId="67C7BF3F" w14:textId="37C4449F" w:rsidR="008B0CC3" w:rsidRDefault="008B0CC3" w:rsidP="008B0CC3">
      <w:pPr>
        <w:ind w:left="720" w:hanging="720"/>
        <w:rPr>
          <w:i/>
        </w:rPr>
      </w:pPr>
      <w:r w:rsidRPr="004563E6">
        <w:rPr>
          <w:i/>
        </w:rPr>
        <w:tab/>
      </w:r>
      <w:r w:rsidRPr="004563E6">
        <w:t xml:space="preserve">Lauri </w:t>
      </w:r>
      <w:proofErr w:type="spellStart"/>
      <w:r w:rsidRPr="004563E6">
        <w:t>Honko</w:t>
      </w:r>
      <w:proofErr w:type="spellEnd"/>
      <w:r w:rsidRPr="004563E6">
        <w:t xml:space="preserve">, et al., </w:t>
      </w:r>
      <w:r w:rsidRPr="004563E6">
        <w:rPr>
          <w:i/>
        </w:rPr>
        <w:t>The Great Bear:  A Thematic Analysis of Oral Poetry in the Finno-Ugrian Languages.  Journal of Linguistic Anthropology.</w:t>
      </w:r>
    </w:p>
    <w:p w14:paraId="7F894666" w14:textId="505EB190" w:rsidR="008D5F9F" w:rsidRDefault="008D5F9F" w:rsidP="008B0CC3">
      <w:pPr>
        <w:ind w:left="720" w:hanging="720"/>
        <w:rPr>
          <w:i/>
        </w:rPr>
      </w:pPr>
    </w:p>
    <w:p w14:paraId="68325CED" w14:textId="186E9BC9" w:rsidR="008B0CC3" w:rsidRPr="004563E6" w:rsidRDefault="008B0CC3" w:rsidP="008B0CC3">
      <w:pPr>
        <w:ind w:left="720" w:hanging="720"/>
        <w:rPr>
          <w:i/>
        </w:rPr>
      </w:pPr>
      <w:r w:rsidRPr="004563E6">
        <w:t>1994</w:t>
      </w:r>
      <w:r w:rsidRPr="004563E6">
        <w:tab/>
        <w:t xml:space="preserve">Freda Ahenakew, ed., </w:t>
      </w:r>
      <w:r w:rsidRPr="004563E6">
        <w:rPr>
          <w:i/>
        </w:rPr>
        <w:t>Our Grandmothers’ Lives.  Ethnohistory.</w:t>
      </w:r>
    </w:p>
    <w:p w14:paraId="7EAEF15E" w14:textId="77777777" w:rsidR="008B0CC3" w:rsidRPr="004563E6" w:rsidRDefault="008B0CC3" w:rsidP="008B0CC3">
      <w:pPr>
        <w:ind w:left="720" w:hanging="720"/>
        <w:rPr>
          <w:i/>
        </w:rPr>
      </w:pPr>
    </w:p>
    <w:p w14:paraId="665B3294" w14:textId="6EF2DA53" w:rsidR="008B0CC3" w:rsidRPr="004563E6" w:rsidRDefault="008B0CC3" w:rsidP="008B0CC3">
      <w:pPr>
        <w:ind w:left="720" w:hanging="720"/>
        <w:rPr>
          <w:i/>
        </w:rPr>
      </w:pPr>
      <w:r w:rsidRPr="004563E6">
        <w:rPr>
          <w:i/>
        </w:rPr>
        <w:tab/>
      </w:r>
      <w:r w:rsidRPr="004563E6">
        <w:t xml:space="preserve">Freda Ahenakew, ed., </w:t>
      </w:r>
      <w:r w:rsidRPr="004563E6">
        <w:rPr>
          <w:i/>
        </w:rPr>
        <w:t>Our Grandmothers’</w:t>
      </w:r>
      <w:r w:rsidR="00356A80" w:rsidRPr="004563E6">
        <w:rPr>
          <w:i/>
        </w:rPr>
        <w:t xml:space="preserve"> </w:t>
      </w:r>
      <w:r w:rsidRPr="004563E6">
        <w:rPr>
          <w:i/>
        </w:rPr>
        <w:t>Lives.  Anthropological Linguistics</w:t>
      </w:r>
      <w:r w:rsidR="00356A80" w:rsidRPr="004563E6">
        <w:rPr>
          <w:i/>
        </w:rPr>
        <w:t>.</w:t>
      </w:r>
    </w:p>
    <w:p w14:paraId="75AE940A" w14:textId="77777777" w:rsidR="00356A80" w:rsidRPr="004563E6" w:rsidRDefault="00356A80" w:rsidP="008B0CC3">
      <w:pPr>
        <w:ind w:left="720" w:hanging="720"/>
        <w:rPr>
          <w:i/>
        </w:rPr>
      </w:pPr>
    </w:p>
    <w:p w14:paraId="4572476F" w14:textId="05C23BC9" w:rsidR="00356A80" w:rsidRPr="004563E6" w:rsidRDefault="00356A80" w:rsidP="008B0CC3">
      <w:pPr>
        <w:ind w:left="720" w:hanging="720"/>
      </w:pPr>
      <w:r w:rsidRPr="004563E6">
        <w:lastRenderedPageBreak/>
        <w:tab/>
        <w:t xml:space="preserve">Freda Ahenakew, ed., </w:t>
      </w:r>
      <w:r w:rsidRPr="004563E6">
        <w:rPr>
          <w:i/>
        </w:rPr>
        <w:t xml:space="preserve">The Cree language is our Identity:  The </w:t>
      </w:r>
      <w:proofErr w:type="spellStart"/>
      <w:r w:rsidRPr="004563E6">
        <w:rPr>
          <w:i/>
        </w:rPr>
        <w:t>LaRonge</w:t>
      </w:r>
      <w:proofErr w:type="spellEnd"/>
      <w:r w:rsidRPr="004563E6">
        <w:rPr>
          <w:i/>
        </w:rPr>
        <w:t xml:space="preserve"> Lectures of Sarah </w:t>
      </w:r>
      <w:proofErr w:type="spellStart"/>
      <w:r w:rsidRPr="004563E6">
        <w:rPr>
          <w:i/>
        </w:rPr>
        <w:t>Whitecalf</w:t>
      </w:r>
      <w:proofErr w:type="spellEnd"/>
      <w:r w:rsidRPr="004563E6">
        <w:rPr>
          <w:i/>
        </w:rPr>
        <w:t>.  Cultur</w:t>
      </w:r>
      <w:r w:rsidR="00105BC0" w:rsidRPr="004563E6">
        <w:rPr>
          <w:i/>
        </w:rPr>
        <w:t>e</w:t>
      </w:r>
      <w:r w:rsidRPr="004563E6">
        <w:t>.</w:t>
      </w:r>
    </w:p>
    <w:p w14:paraId="1D374D01" w14:textId="77777777" w:rsidR="00356A80" w:rsidRPr="004563E6" w:rsidRDefault="00356A80" w:rsidP="008B0CC3">
      <w:pPr>
        <w:ind w:left="720" w:hanging="720"/>
      </w:pPr>
    </w:p>
    <w:p w14:paraId="6D91D277" w14:textId="63773986" w:rsidR="00356A80" w:rsidRPr="004563E6" w:rsidRDefault="00356A80" w:rsidP="008B0CC3">
      <w:pPr>
        <w:ind w:left="720" w:hanging="720"/>
      </w:pPr>
      <w:r w:rsidRPr="004563E6">
        <w:tab/>
        <w:t xml:space="preserve">Geoffrey Pullman, </w:t>
      </w:r>
      <w:r w:rsidRPr="004563E6">
        <w:rPr>
          <w:i/>
        </w:rPr>
        <w:t>The Great Eskimo Vocabulary Hoax.  Journal of Linguistic Anthropology.</w:t>
      </w:r>
    </w:p>
    <w:p w14:paraId="6FE6BD37" w14:textId="77777777" w:rsidR="00356A80" w:rsidRPr="004563E6" w:rsidRDefault="00356A80" w:rsidP="008B0CC3">
      <w:pPr>
        <w:ind w:left="720" w:hanging="720"/>
      </w:pPr>
    </w:p>
    <w:p w14:paraId="01F5EAA2" w14:textId="425161BD" w:rsidR="00356A80" w:rsidRPr="004563E6" w:rsidRDefault="00356A80" w:rsidP="008B0CC3">
      <w:pPr>
        <w:ind w:left="720" w:hanging="720"/>
        <w:rPr>
          <w:i/>
        </w:rPr>
      </w:pPr>
      <w:r w:rsidRPr="004563E6">
        <w:t>1992</w:t>
      </w:r>
      <w:r w:rsidRPr="004563E6">
        <w:tab/>
        <w:t xml:space="preserve">Konrad Koerner, ed., </w:t>
      </w:r>
      <w:r w:rsidRPr="004563E6">
        <w:rPr>
          <w:i/>
        </w:rPr>
        <w:t>First Person Singular II.  Journal of Linguistic Anthropology.</w:t>
      </w:r>
    </w:p>
    <w:p w14:paraId="234FAA9F" w14:textId="77777777" w:rsidR="00356A80" w:rsidRPr="004563E6" w:rsidRDefault="00356A80" w:rsidP="008B0CC3">
      <w:pPr>
        <w:ind w:left="720" w:hanging="720"/>
        <w:rPr>
          <w:i/>
        </w:rPr>
      </w:pPr>
    </w:p>
    <w:p w14:paraId="471F708B" w14:textId="1F1A3D92" w:rsidR="00356A80" w:rsidRPr="004563E6" w:rsidRDefault="00356A80" w:rsidP="008B0CC3">
      <w:pPr>
        <w:ind w:left="720" w:hanging="720"/>
      </w:pPr>
      <w:r w:rsidRPr="004563E6">
        <w:rPr>
          <w:i/>
        </w:rPr>
        <w:tab/>
      </w:r>
      <w:r w:rsidRPr="004563E6">
        <w:t xml:space="preserve">Ron </w:t>
      </w:r>
      <w:proofErr w:type="spellStart"/>
      <w:r w:rsidRPr="004563E6">
        <w:t>Wardhaugh</w:t>
      </w:r>
      <w:proofErr w:type="spellEnd"/>
      <w:r w:rsidRPr="004563E6">
        <w:t xml:space="preserve">, </w:t>
      </w:r>
      <w:r w:rsidRPr="004563E6">
        <w:rPr>
          <w:i/>
        </w:rPr>
        <w:t>Language in Competition.  Canadian Ethnic Studies.</w:t>
      </w:r>
    </w:p>
    <w:p w14:paraId="4CB8CF1F" w14:textId="77777777" w:rsidR="00356A80" w:rsidRPr="004563E6" w:rsidRDefault="00356A80" w:rsidP="008B0CC3">
      <w:pPr>
        <w:ind w:left="720" w:hanging="720"/>
      </w:pPr>
    </w:p>
    <w:p w14:paraId="68EEC43B" w14:textId="4470BC3E" w:rsidR="00356A80" w:rsidRPr="004563E6" w:rsidRDefault="00356A80" w:rsidP="008B0CC3">
      <w:pPr>
        <w:ind w:left="720" w:hanging="720"/>
      </w:pPr>
      <w:r w:rsidRPr="004563E6">
        <w:tab/>
        <w:t xml:space="preserve">Victor </w:t>
      </w:r>
      <w:proofErr w:type="spellStart"/>
      <w:r w:rsidRPr="004563E6">
        <w:t>Golla</w:t>
      </w:r>
      <w:proofErr w:type="spellEnd"/>
      <w:r w:rsidRPr="004563E6">
        <w:t xml:space="preserve">, ed., </w:t>
      </w:r>
      <w:r w:rsidRPr="004563E6">
        <w:rPr>
          <w:i/>
        </w:rPr>
        <w:t>Collected Works of Edward Sapir.  American Indian Languages II.  American Anthropologist</w:t>
      </w:r>
      <w:r w:rsidRPr="004563E6">
        <w:t>.</w:t>
      </w:r>
    </w:p>
    <w:p w14:paraId="65792E82" w14:textId="77777777" w:rsidR="00356A80" w:rsidRPr="004563E6" w:rsidRDefault="00356A80" w:rsidP="008B0CC3">
      <w:pPr>
        <w:ind w:left="720" w:hanging="720"/>
      </w:pPr>
    </w:p>
    <w:p w14:paraId="6FFF0DFC" w14:textId="33F25D2F" w:rsidR="00356A80" w:rsidRPr="004563E6" w:rsidRDefault="00356A80" w:rsidP="008B0CC3">
      <w:pPr>
        <w:ind w:left="720" w:hanging="720"/>
      </w:pPr>
      <w:r w:rsidRPr="004563E6">
        <w:tab/>
        <w:t xml:space="preserve">Robin </w:t>
      </w:r>
      <w:proofErr w:type="spellStart"/>
      <w:r w:rsidRPr="004563E6">
        <w:t>Ridington</w:t>
      </w:r>
      <w:proofErr w:type="spellEnd"/>
      <w:r w:rsidRPr="004563E6">
        <w:t xml:space="preserve">, </w:t>
      </w:r>
      <w:r w:rsidRPr="004563E6">
        <w:rPr>
          <w:i/>
        </w:rPr>
        <w:t>Little Bit Know Something.  Ethnohistory</w:t>
      </w:r>
      <w:r w:rsidRPr="004563E6">
        <w:t>.</w:t>
      </w:r>
    </w:p>
    <w:p w14:paraId="2CC1CBE0" w14:textId="77777777" w:rsidR="00356A80" w:rsidRPr="004563E6" w:rsidRDefault="00356A80" w:rsidP="008B0CC3">
      <w:pPr>
        <w:ind w:left="720" w:hanging="720"/>
      </w:pPr>
    </w:p>
    <w:p w14:paraId="090F6659" w14:textId="73ED9290" w:rsidR="00356A80" w:rsidRPr="004563E6" w:rsidRDefault="00356A80" w:rsidP="008B0CC3">
      <w:pPr>
        <w:ind w:left="720" w:hanging="720"/>
      </w:pPr>
      <w:r w:rsidRPr="004563E6">
        <w:t>1991</w:t>
      </w:r>
      <w:r w:rsidRPr="004563E6">
        <w:tab/>
        <w:t xml:space="preserve">John Milloy, </w:t>
      </w:r>
      <w:r w:rsidRPr="004563E6">
        <w:rPr>
          <w:i/>
        </w:rPr>
        <w:t>The Plains Cree.  Ethnohistory</w:t>
      </w:r>
      <w:r w:rsidRPr="004563E6">
        <w:t>.</w:t>
      </w:r>
    </w:p>
    <w:p w14:paraId="3EB34B90" w14:textId="77777777" w:rsidR="00356A80" w:rsidRPr="004563E6" w:rsidRDefault="00356A80" w:rsidP="008B0CC3">
      <w:pPr>
        <w:ind w:left="720" w:hanging="720"/>
      </w:pPr>
    </w:p>
    <w:p w14:paraId="1E9DBEE8" w14:textId="7C1C8AE1" w:rsidR="00356A80" w:rsidRPr="004563E6" w:rsidRDefault="00356A80" w:rsidP="008B0CC3">
      <w:pPr>
        <w:ind w:left="720" w:hanging="720"/>
      </w:pPr>
      <w:r w:rsidRPr="004563E6">
        <w:tab/>
        <w:t xml:space="preserve">Keith Basso, </w:t>
      </w:r>
      <w:r w:rsidRPr="004563E6">
        <w:rPr>
          <w:i/>
        </w:rPr>
        <w:t>Western Apache Language and Culture.  Man</w:t>
      </w:r>
      <w:r w:rsidRPr="004563E6">
        <w:t>.</w:t>
      </w:r>
    </w:p>
    <w:p w14:paraId="2322375C" w14:textId="77777777" w:rsidR="00356A80" w:rsidRPr="004563E6" w:rsidRDefault="00356A80" w:rsidP="008B0CC3">
      <w:pPr>
        <w:ind w:left="720" w:hanging="720"/>
      </w:pPr>
    </w:p>
    <w:p w14:paraId="44D696E8" w14:textId="2B02CC5F" w:rsidR="00356A80" w:rsidRPr="004563E6" w:rsidRDefault="00356A80" w:rsidP="008B0CC3">
      <w:pPr>
        <w:ind w:left="720" w:hanging="720"/>
        <w:rPr>
          <w:i/>
        </w:rPr>
      </w:pPr>
      <w:r w:rsidRPr="004563E6">
        <w:tab/>
        <w:t xml:space="preserve">George W. Stocking, Jr., ed., </w:t>
      </w:r>
      <w:r w:rsidRPr="004563E6">
        <w:rPr>
          <w:i/>
        </w:rPr>
        <w:t>Romantic Motives.  American Anthropologist.</w:t>
      </w:r>
    </w:p>
    <w:p w14:paraId="6F9E67D8" w14:textId="77777777" w:rsidR="00356A80" w:rsidRPr="004563E6" w:rsidRDefault="00356A80" w:rsidP="008B0CC3">
      <w:pPr>
        <w:ind w:left="720" w:hanging="720"/>
        <w:rPr>
          <w:i/>
        </w:rPr>
      </w:pPr>
    </w:p>
    <w:p w14:paraId="25671894" w14:textId="2EF8191D" w:rsidR="00356A80" w:rsidRPr="004563E6" w:rsidRDefault="00356A80" w:rsidP="008B0CC3">
      <w:pPr>
        <w:ind w:left="720" w:hanging="720"/>
        <w:rPr>
          <w:i/>
        </w:rPr>
      </w:pPr>
      <w:r w:rsidRPr="004563E6">
        <w:rPr>
          <w:i/>
        </w:rPr>
        <w:tab/>
      </w:r>
      <w:r w:rsidRPr="004563E6">
        <w:t xml:space="preserve">James C. </w:t>
      </w:r>
      <w:proofErr w:type="spellStart"/>
      <w:r w:rsidRPr="004563E6">
        <w:t>Faries</w:t>
      </w:r>
      <w:proofErr w:type="spellEnd"/>
      <w:r w:rsidRPr="004563E6">
        <w:t xml:space="preserve">, </w:t>
      </w:r>
      <w:r w:rsidRPr="004563E6">
        <w:rPr>
          <w:i/>
        </w:rPr>
        <w:t xml:space="preserve">The </w:t>
      </w:r>
      <w:proofErr w:type="spellStart"/>
      <w:r w:rsidRPr="004563E6">
        <w:rPr>
          <w:i/>
        </w:rPr>
        <w:t>Nightway</w:t>
      </w:r>
      <w:proofErr w:type="spellEnd"/>
      <w:r w:rsidRPr="004563E6">
        <w:rPr>
          <w:i/>
        </w:rPr>
        <w:t>.  Canadian Journal of Folklore</w:t>
      </w:r>
    </w:p>
    <w:p w14:paraId="7A29C1AE" w14:textId="77777777" w:rsidR="00356A80" w:rsidRPr="004563E6" w:rsidRDefault="00356A80" w:rsidP="008B0CC3">
      <w:pPr>
        <w:ind w:left="720" w:hanging="720"/>
        <w:rPr>
          <w:i/>
        </w:rPr>
      </w:pPr>
    </w:p>
    <w:p w14:paraId="7EE82C65" w14:textId="038EA8E5" w:rsidR="00356A80" w:rsidRPr="004563E6" w:rsidRDefault="00356A80" w:rsidP="008B0CC3">
      <w:pPr>
        <w:ind w:left="720" w:hanging="720"/>
      </w:pPr>
      <w:r w:rsidRPr="004563E6">
        <w:t>1990</w:t>
      </w:r>
      <w:r w:rsidRPr="004563E6">
        <w:tab/>
        <w:t xml:space="preserve">Susan Rigdon, </w:t>
      </w:r>
      <w:r w:rsidRPr="004563E6">
        <w:rPr>
          <w:i/>
        </w:rPr>
        <w:t>The Cultural Façade.  ISIS</w:t>
      </w:r>
      <w:r w:rsidR="00674C42" w:rsidRPr="004563E6">
        <w:t>.</w:t>
      </w:r>
    </w:p>
    <w:p w14:paraId="4936364F" w14:textId="77777777" w:rsidR="00674C42" w:rsidRPr="004563E6" w:rsidRDefault="00674C42" w:rsidP="008B0CC3">
      <w:pPr>
        <w:ind w:left="720" w:hanging="720"/>
      </w:pPr>
    </w:p>
    <w:p w14:paraId="688DF6F7" w14:textId="513BA89B" w:rsidR="00674C42" w:rsidRPr="004563E6" w:rsidRDefault="00674C42" w:rsidP="008B0CC3">
      <w:pPr>
        <w:ind w:left="720" w:hanging="720"/>
      </w:pPr>
      <w:r w:rsidRPr="004563E6">
        <w:tab/>
        <w:t xml:space="preserve">Marla Powers, </w:t>
      </w:r>
      <w:r w:rsidRPr="004563E6">
        <w:rPr>
          <w:i/>
        </w:rPr>
        <w:t xml:space="preserve">Oglala Women.  Canadian Review of Sociology and Anthropology </w:t>
      </w:r>
      <w:r w:rsidRPr="004563E6">
        <w:t>28:  125-126.</w:t>
      </w:r>
    </w:p>
    <w:p w14:paraId="03F4610B" w14:textId="77777777" w:rsidR="00674C42" w:rsidRPr="004563E6" w:rsidRDefault="00674C42" w:rsidP="008B0CC3">
      <w:pPr>
        <w:ind w:left="720" w:hanging="720"/>
      </w:pPr>
    </w:p>
    <w:p w14:paraId="78C01254" w14:textId="12F203C1" w:rsidR="00674C42" w:rsidRPr="004563E6" w:rsidRDefault="00674C42" w:rsidP="008B0CC3">
      <w:pPr>
        <w:ind w:left="720" w:hanging="720"/>
      </w:pPr>
      <w:r w:rsidRPr="004563E6">
        <w:tab/>
        <w:t xml:space="preserve">Catherine Woolard, </w:t>
      </w:r>
      <w:r w:rsidRPr="004563E6">
        <w:rPr>
          <w:i/>
        </w:rPr>
        <w:t xml:space="preserve">Double Talk.  </w:t>
      </w:r>
      <w:proofErr w:type="spellStart"/>
      <w:r w:rsidRPr="004563E6">
        <w:rPr>
          <w:i/>
        </w:rPr>
        <w:t>Anthropologica</w:t>
      </w:r>
      <w:proofErr w:type="spellEnd"/>
      <w:r w:rsidRPr="004563E6">
        <w:t>.</w:t>
      </w:r>
    </w:p>
    <w:p w14:paraId="13334DBB" w14:textId="77777777" w:rsidR="00674C42" w:rsidRPr="004563E6" w:rsidRDefault="00674C42" w:rsidP="008B0CC3">
      <w:pPr>
        <w:ind w:left="720" w:hanging="720"/>
      </w:pPr>
    </w:p>
    <w:p w14:paraId="68F46988" w14:textId="71148525" w:rsidR="00674C42" w:rsidRPr="004563E6" w:rsidRDefault="00674C42" w:rsidP="008B0CC3">
      <w:pPr>
        <w:ind w:left="720" w:hanging="720"/>
      </w:pPr>
      <w:r w:rsidRPr="004563E6">
        <w:tab/>
        <w:t xml:space="preserve">Michael Herzfeld, </w:t>
      </w:r>
      <w:r w:rsidRPr="004563E6">
        <w:rPr>
          <w:i/>
        </w:rPr>
        <w:t>Anthropology through the Looking Glass.  Journal of American Folklore</w:t>
      </w:r>
      <w:r w:rsidRPr="004563E6">
        <w:t>.</w:t>
      </w:r>
    </w:p>
    <w:p w14:paraId="25C3F3DF" w14:textId="77777777" w:rsidR="00674C42" w:rsidRPr="004563E6" w:rsidRDefault="00674C42" w:rsidP="008B0CC3">
      <w:pPr>
        <w:ind w:left="720" w:hanging="720"/>
      </w:pPr>
    </w:p>
    <w:p w14:paraId="72DCEF56" w14:textId="59255677" w:rsidR="00674C42" w:rsidRPr="004563E6" w:rsidRDefault="00674C42" w:rsidP="008B0CC3">
      <w:pPr>
        <w:ind w:left="720" w:hanging="720"/>
      </w:pPr>
      <w:r w:rsidRPr="004563E6">
        <w:t>1989</w:t>
      </w:r>
      <w:r w:rsidRPr="004563E6">
        <w:tab/>
        <w:t xml:space="preserve">K. </w:t>
      </w:r>
      <w:proofErr w:type="spellStart"/>
      <w:r w:rsidRPr="004563E6">
        <w:t>Hukuta</w:t>
      </w:r>
      <w:proofErr w:type="spellEnd"/>
      <w:r w:rsidRPr="004563E6">
        <w:t xml:space="preserve">, </w:t>
      </w:r>
      <w:r w:rsidRPr="004563E6">
        <w:rPr>
          <w:i/>
        </w:rPr>
        <w:t>Mirror of Language.  Canadian Review of Sociology and Anthropology</w:t>
      </w:r>
      <w:r w:rsidRPr="004563E6">
        <w:t>.</w:t>
      </w:r>
    </w:p>
    <w:p w14:paraId="22A46344" w14:textId="77777777" w:rsidR="00674C42" w:rsidRPr="004563E6" w:rsidRDefault="00674C42" w:rsidP="008B0CC3">
      <w:pPr>
        <w:ind w:left="720" w:hanging="720"/>
      </w:pPr>
    </w:p>
    <w:p w14:paraId="47F4A7E5" w14:textId="08730952" w:rsidR="00674C42" w:rsidRPr="004563E6" w:rsidRDefault="00674C42" w:rsidP="008B0CC3">
      <w:pPr>
        <w:ind w:left="720" w:hanging="720"/>
      </w:pPr>
      <w:r w:rsidRPr="004563E6">
        <w:tab/>
        <w:t xml:space="preserve">Freda Ahenakew, </w:t>
      </w:r>
      <w:r w:rsidRPr="004563E6">
        <w:rPr>
          <w:i/>
        </w:rPr>
        <w:t>Stories of the House People</w:t>
      </w:r>
      <w:r w:rsidRPr="004563E6">
        <w:t xml:space="preserve"> and </w:t>
      </w:r>
      <w:r w:rsidRPr="004563E6">
        <w:rPr>
          <w:i/>
        </w:rPr>
        <w:t>Cree Language Structures.  Language in Society</w:t>
      </w:r>
      <w:r w:rsidRPr="004563E6">
        <w:t>.</w:t>
      </w:r>
    </w:p>
    <w:p w14:paraId="4EDEF2F4" w14:textId="77777777" w:rsidR="00674C42" w:rsidRPr="004563E6" w:rsidRDefault="00674C42" w:rsidP="008B0CC3">
      <w:pPr>
        <w:ind w:left="720" w:hanging="720"/>
      </w:pPr>
    </w:p>
    <w:p w14:paraId="66BE1642" w14:textId="40394C75" w:rsidR="00674C42" w:rsidRPr="004563E6" w:rsidRDefault="00674C42" w:rsidP="008B0CC3">
      <w:pPr>
        <w:ind w:left="720" w:hanging="720"/>
      </w:pPr>
      <w:r w:rsidRPr="004563E6">
        <w:tab/>
        <w:t xml:space="preserve">Rosemary Zumwalt, </w:t>
      </w:r>
      <w:r w:rsidRPr="004563E6">
        <w:rPr>
          <w:i/>
        </w:rPr>
        <w:t>American Folklore Scholarship.  American Anthropologist</w:t>
      </w:r>
      <w:r w:rsidRPr="004563E6">
        <w:t>.</w:t>
      </w:r>
    </w:p>
    <w:p w14:paraId="56FD7756" w14:textId="77777777" w:rsidR="00674C42" w:rsidRPr="004563E6" w:rsidRDefault="00674C42" w:rsidP="008B0CC3">
      <w:pPr>
        <w:ind w:left="720" w:hanging="720"/>
      </w:pPr>
    </w:p>
    <w:p w14:paraId="7CDF0917" w14:textId="62DA0965" w:rsidR="00674C42" w:rsidRPr="004563E6" w:rsidRDefault="00674C42" w:rsidP="008B0CC3">
      <w:pPr>
        <w:ind w:left="720" w:hanging="720"/>
      </w:pPr>
      <w:r w:rsidRPr="004563E6">
        <w:t>1987</w:t>
      </w:r>
      <w:r w:rsidRPr="004563E6">
        <w:tab/>
        <w:t xml:space="preserve">June Helm, ed., </w:t>
      </w:r>
      <w:r w:rsidRPr="004563E6">
        <w:rPr>
          <w:i/>
        </w:rPr>
        <w:t>Social Context in American Ethnology.  American Anthropologist</w:t>
      </w:r>
      <w:r w:rsidRPr="004563E6">
        <w:t>.</w:t>
      </w:r>
    </w:p>
    <w:p w14:paraId="0CC18C6E" w14:textId="77777777" w:rsidR="00674C42" w:rsidRPr="004563E6" w:rsidRDefault="00674C42" w:rsidP="008B0CC3">
      <w:pPr>
        <w:ind w:left="720" w:hanging="720"/>
      </w:pPr>
    </w:p>
    <w:p w14:paraId="2494A9EA" w14:textId="61A74294" w:rsidR="00674C42" w:rsidRPr="004563E6" w:rsidRDefault="00674C42" w:rsidP="008B0CC3">
      <w:pPr>
        <w:ind w:left="720" w:hanging="720"/>
      </w:pPr>
      <w:r w:rsidRPr="004563E6">
        <w:lastRenderedPageBreak/>
        <w:t>1986</w:t>
      </w:r>
      <w:r w:rsidRPr="004563E6">
        <w:tab/>
        <w:t xml:space="preserve">Dennis </w:t>
      </w:r>
      <w:proofErr w:type="spellStart"/>
      <w:r w:rsidRPr="004563E6">
        <w:t>Tedlock</w:t>
      </w:r>
      <w:proofErr w:type="spellEnd"/>
      <w:r w:rsidRPr="004563E6">
        <w:t xml:space="preserve">, </w:t>
      </w:r>
      <w:r w:rsidRPr="004563E6">
        <w:rPr>
          <w:i/>
        </w:rPr>
        <w:t>The Spoken Word and the Work of Interpretation.  American Ethnologist</w:t>
      </w:r>
      <w:r w:rsidRPr="004563E6">
        <w:t>.</w:t>
      </w:r>
    </w:p>
    <w:p w14:paraId="4D5DD9D6" w14:textId="77777777" w:rsidR="00674C42" w:rsidRPr="004563E6" w:rsidRDefault="00674C42" w:rsidP="008B0CC3">
      <w:pPr>
        <w:ind w:left="720" w:hanging="720"/>
      </w:pPr>
    </w:p>
    <w:p w14:paraId="3892B0D2" w14:textId="215B28AE" w:rsidR="00356A80" w:rsidRPr="004563E6" w:rsidRDefault="00674C42" w:rsidP="00674C42">
      <w:pPr>
        <w:ind w:left="720" w:hanging="720"/>
      </w:pPr>
      <w:r w:rsidRPr="004563E6">
        <w:tab/>
        <w:t xml:space="preserve">Konrad Koerner, ed., </w:t>
      </w:r>
      <w:r w:rsidRPr="004563E6">
        <w:rPr>
          <w:i/>
        </w:rPr>
        <w:t>Edward Sapir:  Appraisals of his Life and Work.</w:t>
      </w:r>
      <w:r w:rsidR="00105BC0" w:rsidRPr="004563E6">
        <w:rPr>
          <w:i/>
        </w:rPr>
        <w:t xml:space="preserve">  Canadian Journal of Linguistics.</w:t>
      </w:r>
    </w:p>
    <w:p w14:paraId="290AEBEB" w14:textId="77777777" w:rsidR="00674C42" w:rsidRPr="004563E6" w:rsidRDefault="00674C42" w:rsidP="00674C42">
      <w:pPr>
        <w:ind w:left="720" w:hanging="720"/>
      </w:pPr>
    </w:p>
    <w:p w14:paraId="3B8A4025" w14:textId="1A4FDE99" w:rsidR="00674C42" w:rsidRPr="004563E6" w:rsidRDefault="00674C42" w:rsidP="00674C42">
      <w:pPr>
        <w:ind w:left="720" w:hanging="720"/>
        <w:rPr>
          <w:i/>
        </w:rPr>
      </w:pPr>
      <w:r w:rsidRPr="004563E6">
        <w:tab/>
        <w:t xml:space="preserve">L. G. Moses, </w:t>
      </w:r>
      <w:r w:rsidRPr="004563E6">
        <w:rPr>
          <w:i/>
        </w:rPr>
        <w:t>The Indian Man:  A Biography of James Mooney, Montana Historical Review.</w:t>
      </w:r>
    </w:p>
    <w:p w14:paraId="3ABC01E9" w14:textId="77777777" w:rsidR="00674C42" w:rsidRPr="004563E6" w:rsidRDefault="00674C42" w:rsidP="00674C42">
      <w:pPr>
        <w:ind w:left="720" w:hanging="720"/>
        <w:rPr>
          <w:i/>
        </w:rPr>
      </w:pPr>
    </w:p>
    <w:p w14:paraId="3908A4F5" w14:textId="4134508F" w:rsidR="00674C42" w:rsidRPr="004563E6" w:rsidRDefault="00674C42" w:rsidP="00674C42">
      <w:pPr>
        <w:ind w:left="720" w:hanging="720"/>
      </w:pPr>
      <w:r w:rsidRPr="004563E6">
        <w:t>1985</w:t>
      </w:r>
      <w:r w:rsidRPr="004563E6">
        <w:tab/>
        <w:t xml:space="preserve">George W. Stocking, Jr., ed., </w:t>
      </w:r>
      <w:r w:rsidRPr="004563E6">
        <w:rPr>
          <w:i/>
        </w:rPr>
        <w:t>Observers Observed.  Canadian Review of Sociology and Anthropology</w:t>
      </w:r>
      <w:r w:rsidRPr="004563E6">
        <w:t>.</w:t>
      </w:r>
    </w:p>
    <w:p w14:paraId="7BD87748" w14:textId="77777777" w:rsidR="00674C42" w:rsidRPr="004563E6" w:rsidRDefault="00674C42" w:rsidP="00674C42">
      <w:pPr>
        <w:ind w:left="720" w:hanging="720"/>
      </w:pPr>
    </w:p>
    <w:p w14:paraId="3A650B21" w14:textId="102E9C55" w:rsidR="00674C42" w:rsidRPr="004563E6" w:rsidRDefault="00683AEC" w:rsidP="00674C42">
      <w:pPr>
        <w:ind w:left="720" w:hanging="720"/>
      </w:pPr>
      <w:r w:rsidRPr="004563E6">
        <w:t>1983</w:t>
      </w:r>
      <w:r w:rsidRPr="004563E6">
        <w:tab/>
        <w:t xml:space="preserve">R. K. </w:t>
      </w:r>
      <w:proofErr w:type="spellStart"/>
      <w:r w:rsidRPr="004563E6">
        <w:t>O’Kain</w:t>
      </w:r>
      <w:proofErr w:type="spellEnd"/>
      <w:r w:rsidRPr="004563E6">
        <w:t xml:space="preserve"> and Boyd Davis, eds., </w:t>
      </w:r>
      <w:r w:rsidRPr="004563E6">
        <w:rPr>
          <w:i/>
        </w:rPr>
        <w:t>First Person Singular.  Language in Society</w:t>
      </w:r>
      <w:r w:rsidRPr="004563E6">
        <w:t>.</w:t>
      </w:r>
    </w:p>
    <w:p w14:paraId="713A970B" w14:textId="77777777" w:rsidR="00683AEC" w:rsidRPr="004563E6" w:rsidRDefault="00683AEC" w:rsidP="00674C42">
      <w:pPr>
        <w:ind w:left="720" w:hanging="720"/>
      </w:pPr>
    </w:p>
    <w:p w14:paraId="6FC16313" w14:textId="3B66649C" w:rsidR="00683AEC" w:rsidRPr="004563E6" w:rsidRDefault="00683AEC" w:rsidP="00683AEC">
      <w:pPr>
        <w:ind w:left="720"/>
      </w:pPr>
      <w:r w:rsidRPr="004563E6">
        <w:t xml:space="preserve">Jack Chambers, ed., </w:t>
      </w:r>
      <w:r w:rsidRPr="004563E6">
        <w:rPr>
          <w:i/>
        </w:rPr>
        <w:t>Languages of Canada.  Language in Society</w:t>
      </w:r>
      <w:r w:rsidRPr="004563E6">
        <w:t>.</w:t>
      </w:r>
    </w:p>
    <w:p w14:paraId="098D0CAA" w14:textId="77777777" w:rsidR="00683AEC" w:rsidRPr="004563E6" w:rsidRDefault="00683AEC" w:rsidP="00683AEC">
      <w:pPr>
        <w:ind w:left="720"/>
      </w:pPr>
    </w:p>
    <w:p w14:paraId="032B95D3" w14:textId="111F6E7B" w:rsidR="00683AEC" w:rsidRPr="004563E6" w:rsidRDefault="00683AEC" w:rsidP="00683AEC">
      <w:r w:rsidRPr="004563E6">
        <w:t>1981</w:t>
      </w:r>
      <w:r w:rsidRPr="004563E6">
        <w:tab/>
        <w:t xml:space="preserve">Anna </w:t>
      </w:r>
      <w:proofErr w:type="spellStart"/>
      <w:r w:rsidRPr="004563E6">
        <w:t>Wierzbicka</w:t>
      </w:r>
      <w:proofErr w:type="spellEnd"/>
      <w:r w:rsidRPr="004563E6">
        <w:t xml:space="preserve">, </w:t>
      </w:r>
      <w:r w:rsidRPr="004563E6">
        <w:rPr>
          <w:i/>
        </w:rPr>
        <w:t>Lingua Mentalis.  Papers in Linguistics</w:t>
      </w:r>
      <w:r w:rsidRPr="004563E6">
        <w:t>.</w:t>
      </w:r>
    </w:p>
    <w:p w14:paraId="7FC682D6" w14:textId="77777777" w:rsidR="00683AEC" w:rsidRPr="004563E6" w:rsidRDefault="00683AEC" w:rsidP="00683AEC"/>
    <w:p w14:paraId="09C6F66C" w14:textId="1E97320F" w:rsidR="00683AEC" w:rsidRPr="004563E6" w:rsidRDefault="00683AEC" w:rsidP="00683AEC">
      <w:r w:rsidRPr="004563E6">
        <w:tab/>
        <w:t xml:space="preserve">Keith Basso, </w:t>
      </w:r>
      <w:r w:rsidRPr="004563E6">
        <w:rPr>
          <w:i/>
        </w:rPr>
        <w:t>Portraits of the White Man. American Anthropologist</w:t>
      </w:r>
      <w:r w:rsidRPr="004563E6">
        <w:t>.</w:t>
      </w:r>
    </w:p>
    <w:p w14:paraId="3024D413" w14:textId="77777777" w:rsidR="00683AEC" w:rsidRPr="004563E6" w:rsidRDefault="00683AEC" w:rsidP="00683AEC"/>
    <w:p w14:paraId="0FE8A822" w14:textId="29683880" w:rsidR="00683AEC" w:rsidRPr="004563E6" w:rsidRDefault="00683AEC" w:rsidP="00683AEC">
      <w:pPr>
        <w:ind w:left="720" w:hanging="720"/>
      </w:pPr>
      <w:r w:rsidRPr="004563E6">
        <w:t>1980</w:t>
      </w:r>
      <w:r w:rsidRPr="004563E6">
        <w:tab/>
        <w:t xml:space="preserve">William Bright, </w:t>
      </w:r>
      <w:r w:rsidRPr="004563E6">
        <w:rPr>
          <w:i/>
        </w:rPr>
        <w:t>Variation and Change in Language.  Language in Society</w:t>
      </w:r>
      <w:r w:rsidRPr="004563E6">
        <w:t>.</w:t>
      </w:r>
    </w:p>
    <w:p w14:paraId="27CC8815" w14:textId="77777777" w:rsidR="00683AEC" w:rsidRPr="004563E6" w:rsidRDefault="00683AEC" w:rsidP="00683AEC">
      <w:pPr>
        <w:ind w:left="720" w:hanging="720"/>
      </w:pPr>
    </w:p>
    <w:p w14:paraId="6C8D42D3" w14:textId="1E4C522E" w:rsidR="00683AEC" w:rsidRPr="004563E6" w:rsidRDefault="00683AEC" w:rsidP="00683AEC">
      <w:pPr>
        <w:ind w:left="720" w:hanging="720"/>
      </w:pPr>
      <w:r w:rsidRPr="004563E6">
        <w:t>1979</w:t>
      </w:r>
      <w:r w:rsidRPr="004563E6">
        <w:tab/>
        <w:t xml:space="preserve">Richard Preston, </w:t>
      </w:r>
      <w:r w:rsidRPr="004563E6">
        <w:rPr>
          <w:i/>
        </w:rPr>
        <w:t>Cree Narrative.  American Anthropologist</w:t>
      </w:r>
      <w:r w:rsidRPr="004563E6">
        <w:t>.</w:t>
      </w:r>
    </w:p>
    <w:p w14:paraId="08EBADAB" w14:textId="77777777" w:rsidR="00683AEC" w:rsidRPr="004563E6" w:rsidRDefault="00683AEC" w:rsidP="00683AEC">
      <w:pPr>
        <w:ind w:left="720" w:hanging="720"/>
      </w:pPr>
    </w:p>
    <w:p w14:paraId="3B39DA59" w14:textId="5016EB5B" w:rsidR="00683AEC" w:rsidRPr="004563E6" w:rsidRDefault="00683AEC" w:rsidP="00683AEC">
      <w:pPr>
        <w:ind w:left="720" w:hanging="720"/>
      </w:pPr>
      <w:r w:rsidRPr="004563E6">
        <w:tab/>
        <w:t xml:space="preserve">Dan Ben-Amos, </w:t>
      </w:r>
      <w:r w:rsidRPr="004563E6">
        <w:rPr>
          <w:i/>
        </w:rPr>
        <w:t>Sweet Talk.  American Anthropologist</w:t>
      </w:r>
      <w:r w:rsidRPr="004563E6">
        <w:t>.</w:t>
      </w:r>
    </w:p>
    <w:p w14:paraId="67822A30" w14:textId="77777777" w:rsidR="00683AEC" w:rsidRPr="004563E6" w:rsidRDefault="00683AEC" w:rsidP="00683AEC">
      <w:pPr>
        <w:ind w:left="720" w:hanging="720"/>
      </w:pPr>
    </w:p>
    <w:p w14:paraId="2443F445" w14:textId="2CD93ED9" w:rsidR="00683AEC" w:rsidRPr="004563E6" w:rsidRDefault="00683AEC" w:rsidP="00683AEC">
      <w:pPr>
        <w:ind w:left="720" w:hanging="720"/>
      </w:pPr>
      <w:r w:rsidRPr="004563E6">
        <w:t>1976</w:t>
      </w:r>
      <w:r w:rsidRPr="004563E6">
        <w:tab/>
        <w:t xml:space="preserve">H. C. </w:t>
      </w:r>
      <w:proofErr w:type="spellStart"/>
      <w:r w:rsidRPr="004563E6">
        <w:t>Wolfart</w:t>
      </w:r>
      <w:proofErr w:type="spellEnd"/>
      <w:r w:rsidRPr="004563E6">
        <w:t xml:space="preserve">, </w:t>
      </w:r>
      <w:r w:rsidRPr="004563E6">
        <w:rPr>
          <w:i/>
        </w:rPr>
        <w:t>Plains Cree Grammar.  Language</w:t>
      </w:r>
      <w:r w:rsidRPr="004563E6">
        <w:t>.</w:t>
      </w:r>
    </w:p>
    <w:p w14:paraId="1DAE8AB7" w14:textId="77777777" w:rsidR="00683AEC" w:rsidRPr="004563E6" w:rsidRDefault="00683AEC" w:rsidP="00683AEC">
      <w:pPr>
        <w:ind w:left="720" w:hanging="720"/>
      </w:pPr>
    </w:p>
    <w:p w14:paraId="0CF209B0" w14:textId="1112F5FD" w:rsidR="00683AEC" w:rsidRPr="004563E6" w:rsidRDefault="00683AEC" w:rsidP="00683AEC">
      <w:pPr>
        <w:ind w:left="720" w:hanging="720"/>
      </w:pPr>
      <w:r w:rsidRPr="004563E6">
        <w:t>1975</w:t>
      </w:r>
      <w:r w:rsidRPr="004563E6">
        <w:tab/>
        <w:t xml:space="preserve">H. C. </w:t>
      </w:r>
      <w:proofErr w:type="spellStart"/>
      <w:r w:rsidRPr="004563E6">
        <w:t>Wolfart</w:t>
      </w:r>
      <w:proofErr w:type="spellEnd"/>
      <w:r w:rsidRPr="004563E6">
        <w:t xml:space="preserve"> and Janet Carroll, </w:t>
      </w:r>
      <w:r w:rsidRPr="004563E6">
        <w:rPr>
          <w:i/>
        </w:rPr>
        <w:t>Meet Cree.  American Anthropologist</w:t>
      </w:r>
      <w:r w:rsidRPr="004563E6">
        <w:t>.</w:t>
      </w:r>
    </w:p>
    <w:p w14:paraId="7FE640E2" w14:textId="77777777" w:rsidR="00683AEC" w:rsidRPr="004563E6" w:rsidRDefault="00683AEC" w:rsidP="00683AEC">
      <w:pPr>
        <w:ind w:left="720" w:hanging="720"/>
      </w:pPr>
    </w:p>
    <w:p w14:paraId="3F5423C6" w14:textId="3270438D" w:rsidR="00683AEC" w:rsidRPr="004563E6" w:rsidRDefault="00683AEC" w:rsidP="00683AEC">
      <w:pPr>
        <w:ind w:left="720" w:hanging="720"/>
      </w:pPr>
      <w:r w:rsidRPr="004563E6">
        <w:tab/>
        <w:t xml:space="preserve">C. J. Bailey and Roger </w:t>
      </w:r>
      <w:proofErr w:type="spellStart"/>
      <w:r w:rsidRPr="004563E6">
        <w:t>Shuy</w:t>
      </w:r>
      <w:proofErr w:type="spellEnd"/>
      <w:r w:rsidRPr="004563E6">
        <w:t xml:space="preserve">, eds., </w:t>
      </w:r>
      <w:r w:rsidRPr="004563E6">
        <w:rPr>
          <w:i/>
        </w:rPr>
        <w:t>New Ways of Analyzing Variation in English.  American Anthropologist</w:t>
      </w:r>
      <w:r w:rsidR="00105BC0" w:rsidRPr="004563E6">
        <w:t>.</w:t>
      </w:r>
    </w:p>
    <w:p w14:paraId="5D8BA1ED" w14:textId="77777777" w:rsidR="00683AEC" w:rsidRPr="004563E6" w:rsidRDefault="00683AEC" w:rsidP="00683AEC">
      <w:pPr>
        <w:ind w:left="720" w:hanging="720"/>
      </w:pPr>
    </w:p>
    <w:p w14:paraId="50AA5F63" w14:textId="291F2AB9" w:rsidR="00683AEC" w:rsidRPr="004563E6" w:rsidRDefault="00683AEC" w:rsidP="00683AEC">
      <w:pPr>
        <w:ind w:left="720" w:hanging="720"/>
        <w:rPr>
          <w:i/>
        </w:rPr>
      </w:pPr>
      <w:r w:rsidRPr="004563E6">
        <w:tab/>
        <w:t xml:space="preserve">Dag </w:t>
      </w:r>
      <w:proofErr w:type="spellStart"/>
      <w:r w:rsidRPr="004563E6">
        <w:t>Stromborg</w:t>
      </w:r>
      <w:proofErr w:type="spellEnd"/>
      <w:r w:rsidRPr="004563E6">
        <w:t xml:space="preserve">, </w:t>
      </w:r>
      <w:r w:rsidRPr="004563E6">
        <w:rPr>
          <w:i/>
        </w:rPr>
        <w:t>Leading Folklorists of the North.  Journal of the History of the Behavioral Sciences.</w:t>
      </w:r>
    </w:p>
    <w:p w14:paraId="0DA90B32" w14:textId="77777777" w:rsidR="00683AEC" w:rsidRPr="004563E6" w:rsidRDefault="00683AEC" w:rsidP="00683AEC">
      <w:pPr>
        <w:ind w:left="720" w:hanging="720"/>
        <w:rPr>
          <w:i/>
        </w:rPr>
      </w:pPr>
    </w:p>
    <w:p w14:paraId="2BB6BF78" w14:textId="181FD8F6" w:rsidR="00683AEC" w:rsidRPr="004563E6" w:rsidRDefault="00DB4468" w:rsidP="00683AEC">
      <w:pPr>
        <w:ind w:left="720" w:hanging="720"/>
      </w:pPr>
      <w:r w:rsidRPr="004563E6">
        <w:t>1974</w:t>
      </w:r>
      <w:r w:rsidRPr="004563E6">
        <w:tab/>
        <w:t xml:space="preserve">Pierre Maranda and Eli </w:t>
      </w:r>
      <w:proofErr w:type="spellStart"/>
      <w:r w:rsidR="0050692E" w:rsidRPr="004563E6">
        <w:t>Kö</w:t>
      </w:r>
      <w:r w:rsidRPr="004563E6">
        <w:t>ngas</w:t>
      </w:r>
      <w:proofErr w:type="spellEnd"/>
      <w:r w:rsidRPr="004563E6">
        <w:t xml:space="preserve">-Maranda, eds., </w:t>
      </w:r>
      <w:r w:rsidRPr="004563E6">
        <w:rPr>
          <w:i/>
        </w:rPr>
        <w:t>Structural Analysis of Oral Tradition.  Canadian Review of Sociology and Anthropology</w:t>
      </w:r>
      <w:r w:rsidRPr="004563E6">
        <w:t>.</w:t>
      </w:r>
    </w:p>
    <w:p w14:paraId="5A2BF5E3" w14:textId="77777777" w:rsidR="00DB4468" w:rsidRPr="004563E6" w:rsidRDefault="00DB4468" w:rsidP="00683AEC">
      <w:pPr>
        <w:ind w:left="720" w:hanging="720"/>
      </w:pPr>
    </w:p>
    <w:p w14:paraId="7F8821A7" w14:textId="7F1B4BCD" w:rsidR="00DB4468" w:rsidRPr="004563E6" w:rsidRDefault="00DB4468" w:rsidP="00683AEC">
      <w:pPr>
        <w:ind w:left="720" w:hanging="720"/>
        <w:rPr>
          <w:i/>
        </w:rPr>
      </w:pPr>
      <w:r w:rsidRPr="004563E6">
        <w:tab/>
        <w:t xml:space="preserve">John Adair and Sol Worth, </w:t>
      </w:r>
      <w:r w:rsidRPr="004563E6">
        <w:rPr>
          <w:i/>
        </w:rPr>
        <w:t>Through Navajo Eyes.  American Anthropologist.</w:t>
      </w:r>
    </w:p>
    <w:p w14:paraId="5537EB76" w14:textId="77777777" w:rsidR="00DB4468" w:rsidRPr="004563E6" w:rsidRDefault="00DB4468" w:rsidP="00683AEC">
      <w:pPr>
        <w:ind w:left="720" w:hanging="720"/>
        <w:rPr>
          <w:i/>
        </w:rPr>
      </w:pPr>
    </w:p>
    <w:p w14:paraId="5D50EE99" w14:textId="78061B59" w:rsidR="00DB4468" w:rsidRPr="004563E6" w:rsidRDefault="00DB4468" w:rsidP="00683AEC">
      <w:pPr>
        <w:ind w:left="720" w:hanging="720"/>
      </w:pPr>
      <w:r w:rsidRPr="004563E6">
        <w:rPr>
          <w:i/>
        </w:rPr>
        <w:tab/>
        <w:t>National Museum of Man, Bulletins 1-3.  Canadian Review of Sociology and Anthropology</w:t>
      </w:r>
      <w:r w:rsidRPr="004563E6">
        <w:t>.</w:t>
      </w:r>
    </w:p>
    <w:p w14:paraId="0362FCCB" w14:textId="77777777" w:rsidR="00DB4468" w:rsidRPr="004563E6" w:rsidRDefault="00DB4468" w:rsidP="00683AEC">
      <w:pPr>
        <w:ind w:left="720" w:hanging="720"/>
      </w:pPr>
    </w:p>
    <w:p w14:paraId="22316EF7" w14:textId="1D54114E" w:rsidR="00DB4468" w:rsidRPr="004563E6" w:rsidRDefault="00DB4468" w:rsidP="00683AEC">
      <w:pPr>
        <w:ind w:left="720" w:hanging="720"/>
      </w:pPr>
      <w:r w:rsidRPr="004563E6">
        <w:t>1973</w:t>
      </w:r>
      <w:r w:rsidRPr="004563E6">
        <w:tab/>
        <w:t xml:space="preserve">Alice Fletcher and Francis </w:t>
      </w:r>
      <w:proofErr w:type="spellStart"/>
      <w:r w:rsidRPr="004563E6">
        <w:t>LaFlesche</w:t>
      </w:r>
      <w:proofErr w:type="spellEnd"/>
      <w:r w:rsidRPr="004563E6">
        <w:t xml:space="preserve">, </w:t>
      </w:r>
      <w:r w:rsidRPr="004563E6">
        <w:rPr>
          <w:i/>
        </w:rPr>
        <w:t>The Omaha Tribe.  American Anthropologist</w:t>
      </w:r>
      <w:r w:rsidRPr="004563E6">
        <w:t>.</w:t>
      </w:r>
    </w:p>
    <w:p w14:paraId="1BBCCAA9" w14:textId="77777777" w:rsidR="00DB4468" w:rsidRPr="004563E6" w:rsidRDefault="00DB4468" w:rsidP="00683AEC">
      <w:pPr>
        <w:ind w:left="720" w:hanging="720"/>
      </w:pPr>
    </w:p>
    <w:p w14:paraId="7BAF1FA3" w14:textId="0495F142" w:rsidR="00DB4468" w:rsidRPr="004563E6" w:rsidRDefault="00DB4468" w:rsidP="00683AEC">
      <w:pPr>
        <w:ind w:left="720" w:hanging="720"/>
      </w:pPr>
      <w:r w:rsidRPr="004563E6">
        <w:tab/>
        <w:t xml:space="preserve">Adeline Linton and Charles </w:t>
      </w:r>
      <w:proofErr w:type="spellStart"/>
      <w:r w:rsidRPr="004563E6">
        <w:t>Wagley</w:t>
      </w:r>
      <w:proofErr w:type="spellEnd"/>
      <w:r w:rsidRPr="004563E6">
        <w:t xml:space="preserve">.  </w:t>
      </w:r>
      <w:r w:rsidR="00105BC0" w:rsidRPr="004563E6">
        <w:rPr>
          <w:i/>
        </w:rPr>
        <w:t>Ralph Linton.  ISIS.</w:t>
      </w:r>
    </w:p>
    <w:p w14:paraId="6B237525" w14:textId="77777777" w:rsidR="00DB4468" w:rsidRPr="004563E6" w:rsidRDefault="00DB4468" w:rsidP="00683AEC">
      <w:pPr>
        <w:ind w:left="720" w:hanging="720"/>
      </w:pPr>
    </w:p>
    <w:p w14:paraId="46F5BC1F" w14:textId="140470CF" w:rsidR="00DB4468" w:rsidRPr="004563E6" w:rsidRDefault="00DB4468" w:rsidP="00683AEC">
      <w:pPr>
        <w:ind w:left="720" w:hanging="720"/>
      </w:pPr>
      <w:r w:rsidRPr="004563E6">
        <w:t>1972</w:t>
      </w:r>
      <w:r w:rsidRPr="004563E6">
        <w:tab/>
        <w:t xml:space="preserve">Theodora Kroeber, </w:t>
      </w:r>
      <w:r w:rsidRPr="004563E6">
        <w:rPr>
          <w:i/>
        </w:rPr>
        <w:t>Alfred Kroeber:  A Personal Configuration.  ISIS</w:t>
      </w:r>
      <w:r w:rsidR="00105BC0" w:rsidRPr="004563E6">
        <w:rPr>
          <w:i/>
        </w:rPr>
        <w:t>.</w:t>
      </w:r>
    </w:p>
    <w:p w14:paraId="1B8E684F" w14:textId="77777777" w:rsidR="00DB4468" w:rsidRPr="004563E6" w:rsidRDefault="00DB4468" w:rsidP="00683AEC">
      <w:pPr>
        <w:ind w:left="720" w:hanging="720"/>
      </w:pPr>
    </w:p>
    <w:p w14:paraId="7772BE99" w14:textId="075520C9" w:rsidR="00DB4468" w:rsidRPr="004563E6" w:rsidRDefault="00DB4468" w:rsidP="00683AEC">
      <w:pPr>
        <w:ind w:left="720" w:hanging="720"/>
      </w:pPr>
      <w:r w:rsidRPr="004563E6">
        <w:tab/>
        <w:t xml:space="preserve">Ronald </w:t>
      </w:r>
      <w:proofErr w:type="spellStart"/>
      <w:r w:rsidRPr="004563E6">
        <w:t>Rohner</w:t>
      </w:r>
      <w:proofErr w:type="spellEnd"/>
      <w:r w:rsidRPr="004563E6">
        <w:t xml:space="preserve">, ed., </w:t>
      </w:r>
      <w:r w:rsidRPr="004563E6">
        <w:rPr>
          <w:i/>
        </w:rPr>
        <w:t>The Ethnography of Franz Boas.  Journal of the History of the Behavioral Sciences</w:t>
      </w:r>
      <w:r w:rsidRPr="004563E6">
        <w:t>.</w:t>
      </w:r>
    </w:p>
    <w:p w14:paraId="7780BA88" w14:textId="77777777" w:rsidR="00DB4468" w:rsidRPr="004563E6" w:rsidRDefault="00DB4468" w:rsidP="00683AEC">
      <w:pPr>
        <w:ind w:left="720" w:hanging="720"/>
      </w:pPr>
    </w:p>
    <w:p w14:paraId="337E3F23" w14:textId="637A04C2" w:rsidR="000A385E" w:rsidRDefault="00DB4468" w:rsidP="000A385E">
      <w:pPr>
        <w:ind w:left="720" w:hanging="720"/>
        <w:rPr>
          <w:i/>
        </w:rPr>
      </w:pPr>
      <w:r w:rsidRPr="004563E6">
        <w:t>1970</w:t>
      </w:r>
      <w:r w:rsidRPr="004563E6">
        <w:tab/>
        <w:t xml:space="preserve">J. M. </w:t>
      </w:r>
      <w:proofErr w:type="spellStart"/>
      <w:r w:rsidRPr="004563E6">
        <w:t>Degerando</w:t>
      </w:r>
      <w:proofErr w:type="spellEnd"/>
      <w:r w:rsidRPr="004563E6">
        <w:t xml:space="preserve">, </w:t>
      </w:r>
      <w:r w:rsidRPr="004563E6">
        <w:rPr>
          <w:i/>
        </w:rPr>
        <w:t>The Observation of Savage Peoples.  American Anthropologist</w:t>
      </w:r>
    </w:p>
    <w:p w14:paraId="2E230143" w14:textId="5D1B1C69" w:rsidR="003F01CF" w:rsidRPr="004563E6" w:rsidRDefault="002C6F41" w:rsidP="00867B87">
      <w:pPr>
        <w:pStyle w:val="Heading1"/>
        <w:jc w:val="center"/>
        <w:rPr>
          <w:rFonts w:asciiTheme="minorHAnsi" w:hAnsiTheme="minorHAnsi"/>
        </w:rPr>
      </w:pPr>
      <w:bookmarkStart w:id="35" w:name="_Toc24984815"/>
      <w:r w:rsidRPr="004563E6">
        <w:rPr>
          <w:rFonts w:asciiTheme="minorHAnsi" w:hAnsiTheme="minorHAnsi"/>
          <w:b/>
        </w:rPr>
        <w:t>INVITED LECTURES</w:t>
      </w:r>
      <w:r w:rsidR="00867B87">
        <w:rPr>
          <w:rFonts w:asciiTheme="minorHAnsi" w:hAnsiTheme="minorHAnsi"/>
          <w:b/>
        </w:rPr>
        <w:t>:</w:t>
      </w:r>
      <w:bookmarkEnd w:id="35"/>
    </w:p>
    <w:p w14:paraId="36920C72" w14:textId="77777777" w:rsidR="00F50B1F" w:rsidRPr="004563E6" w:rsidRDefault="00F50B1F" w:rsidP="005B39BB"/>
    <w:p w14:paraId="424E0E8D" w14:textId="59946BBE" w:rsidR="00833517" w:rsidRDefault="00833517" w:rsidP="00DF2E2B">
      <w:pPr>
        <w:ind w:left="720" w:hanging="720"/>
      </w:pPr>
      <w:r>
        <w:t>2020</w:t>
      </w:r>
      <w:r>
        <w:tab/>
        <w:t>The History of Anthropology: When, Whence, Whither? Society of Senior Anthropologists</w:t>
      </w:r>
      <w:r w:rsidR="00416285">
        <w:t xml:space="preserve">. Representing the </w:t>
      </w:r>
      <w:r w:rsidR="00E67869">
        <w:t xml:space="preserve">History of </w:t>
      </w:r>
      <w:r w:rsidR="00416285">
        <w:t xml:space="preserve">American </w:t>
      </w:r>
      <w:r w:rsidR="00E67869">
        <w:t>Anthropology</w:t>
      </w:r>
      <w:r w:rsidR="00416285">
        <w:t xml:space="preserve"> Panel</w:t>
      </w:r>
      <w:r w:rsidR="00E67869">
        <w:t>.  American Anthropological Association virtual conference.</w:t>
      </w:r>
    </w:p>
    <w:p w14:paraId="2345849E" w14:textId="77777777" w:rsidR="00833517" w:rsidRDefault="00833517" w:rsidP="00DF2E2B">
      <w:pPr>
        <w:ind w:left="720" w:hanging="720"/>
      </w:pPr>
    </w:p>
    <w:p w14:paraId="47DA98D3" w14:textId="479110FD" w:rsidR="000E22D2" w:rsidRDefault="00F50B1F" w:rsidP="00DF2E2B">
      <w:pPr>
        <w:ind w:left="720" w:hanging="720"/>
      </w:pPr>
      <w:r w:rsidRPr="004563E6">
        <w:t xml:space="preserve">2019  </w:t>
      </w:r>
      <w:r w:rsidR="00DF2E2B">
        <w:t xml:space="preserve"> </w:t>
      </w:r>
      <w:r w:rsidR="000E22D2" w:rsidRPr="000E22D2">
        <w:t>Thinking the Aftermath of Lobotomy: Some Things I Know for Certain.  Plenary Lecture.  Coding, De-coding, Re-coding Conference</w:t>
      </w:r>
      <w:r w:rsidR="001F7DA9">
        <w:t xml:space="preserve">. </w:t>
      </w:r>
      <w:r w:rsidR="000E22D2" w:rsidRPr="000E22D2">
        <w:t xml:space="preserve"> Modern Languages and Literatures/CSTC Graduate Students.  </w:t>
      </w:r>
      <w:r w:rsidR="000E22D2" w:rsidRPr="004563E6">
        <w:t>University of Western Ontario, London ON.</w:t>
      </w:r>
    </w:p>
    <w:p w14:paraId="0594046C" w14:textId="1A7A4734" w:rsidR="005B39BB" w:rsidRPr="004563E6" w:rsidRDefault="005B39BB" w:rsidP="002C6F41">
      <w:pPr>
        <w:ind w:left="720" w:hanging="720"/>
      </w:pPr>
    </w:p>
    <w:p w14:paraId="600A508F" w14:textId="0E42B51D" w:rsidR="005B39BB" w:rsidRPr="004563E6" w:rsidRDefault="005B39BB" w:rsidP="002C6F41">
      <w:pPr>
        <w:ind w:left="720" w:hanging="720"/>
      </w:pPr>
      <w:r w:rsidRPr="004563E6">
        <w:tab/>
        <w:t>Indigenous Writers Circle.  University of Western Ontario, London ON</w:t>
      </w:r>
    </w:p>
    <w:p w14:paraId="045D209C" w14:textId="77777777" w:rsidR="00F50B1F" w:rsidRPr="004563E6" w:rsidRDefault="00F50B1F" w:rsidP="002C6F41">
      <w:pPr>
        <w:ind w:left="720" w:hanging="720"/>
      </w:pPr>
    </w:p>
    <w:p w14:paraId="2613EECD" w14:textId="07E55792" w:rsidR="003F01CF" w:rsidRPr="004563E6" w:rsidRDefault="003F01CF" w:rsidP="002C6F41">
      <w:pPr>
        <w:ind w:left="720" w:hanging="720"/>
      </w:pPr>
      <w:r w:rsidRPr="004563E6">
        <w:t>2018</w:t>
      </w:r>
      <w:r w:rsidRPr="004563E6">
        <w:tab/>
        <w:t>The Center for Native American and Indigenous Research.  American Philosophical Society, Philadelphia.</w:t>
      </w:r>
    </w:p>
    <w:p w14:paraId="1E960684" w14:textId="77777777" w:rsidR="003F01CF" w:rsidRPr="004563E6" w:rsidRDefault="003F01CF" w:rsidP="002C6F41">
      <w:pPr>
        <w:ind w:left="720" w:hanging="720"/>
      </w:pPr>
    </w:p>
    <w:p w14:paraId="2351AEC7" w14:textId="65BCFF2B" w:rsidR="00E70260" w:rsidRPr="004563E6" w:rsidRDefault="007B2DD1" w:rsidP="002C6F41">
      <w:pPr>
        <w:ind w:left="720" w:hanging="720"/>
      </w:pPr>
      <w:r w:rsidRPr="004563E6">
        <w:t>2017</w:t>
      </w:r>
      <w:r w:rsidRPr="004563E6">
        <w:tab/>
      </w:r>
      <w:r w:rsidR="00E70260" w:rsidRPr="004563E6">
        <w:t xml:space="preserve">Collaborative Research with Indigenous North Americans.  Indiana at the Crossroads of American Anthropology and History:  Symposium in Honor of Raymond J. </w:t>
      </w:r>
      <w:proofErr w:type="spellStart"/>
      <w:r w:rsidR="00E70260" w:rsidRPr="004563E6">
        <w:t>DeMallie</w:t>
      </w:r>
      <w:proofErr w:type="spellEnd"/>
      <w:r w:rsidR="00E70260" w:rsidRPr="004563E6">
        <w:t xml:space="preserve">.  Bloomington IN.   </w:t>
      </w:r>
    </w:p>
    <w:p w14:paraId="6E7BCB6A" w14:textId="77777777" w:rsidR="00E70260" w:rsidRPr="004563E6" w:rsidRDefault="00E70260" w:rsidP="002C6F41">
      <w:pPr>
        <w:ind w:left="720" w:hanging="720"/>
      </w:pPr>
    </w:p>
    <w:p w14:paraId="5940930D" w14:textId="6DFA95C1" w:rsidR="007B2DD1" w:rsidRDefault="007B2DD1" w:rsidP="00E70260">
      <w:pPr>
        <w:ind w:left="720"/>
      </w:pPr>
      <w:r w:rsidRPr="004563E6">
        <w:t>Indigenous Approaches to Environment and Sustainability.  Panel.  Environment and Sustainability Program, University of Western Ontario, London ON.</w:t>
      </w:r>
    </w:p>
    <w:p w14:paraId="1D564F83" w14:textId="77777777" w:rsidR="007B2DD1" w:rsidRPr="004563E6" w:rsidRDefault="007B2DD1" w:rsidP="002C6F41">
      <w:pPr>
        <w:ind w:left="720" w:hanging="720"/>
      </w:pPr>
    </w:p>
    <w:p w14:paraId="3AA33590" w14:textId="6655EC4B" w:rsidR="0075114E" w:rsidRDefault="002C6F41" w:rsidP="00077589">
      <w:pPr>
        <w:ind w:left="720" w:hanging="720"/>
      </w:pPr>
      <w:r w:rsidRPr="004563E6">
        <w:t>2016</w:t>
      </w:r>
      <w:r w:rsidRPr="004563E6">
        <w:tab/>
      </w:r>
      <w:r w:rsidR="00F67D25" w:rsidRPr="004563E6">
        <w:t>Northwest Coast Object and Text as Archetype of Indigenous Identity</w:t>
      </w:r>
      <w:r w:rsidR="00206A8C" w:rsidRPr="004563E6">
        <w:t>:  The Evolving Legacy of Franz Boas in Public Discourse and Knowledge Revitalization.  Museum of Anthropology and Department of Anthropology, University of British Columbia, Vancouver</w:t>
      </w:r>
    </w:p>
    <w:p w14:paraId="59C72736" w14:textId="77777777" w:rsidR="00E50BC5" w:rsidRPr="004563E6" w:rsidRDefault="00E50BC5" w:rsidP="002C6F41">
      <w:pPr>
        <w:ind w:left="720" w:hanging="720"/>
      </w:pPr>
    </w:p>
    <w:p w14:paraId="274F445C" w14:textId="77777777" w:rsidR="00E0589E" w:rsidRPr="004563E6" w:rsidRDefault="00EE0A31" w:rsidP="002C6F41">
      <w:pPr>
        <w:ind w:left="720" w:hanging="720"/>
      </w:pPr>
      <w:r w:rsidRPr="004563E6">
        <w:tab/>
        <w:t>Creative Collaborations.  Conference on Translating Across Time and Space</w:t>
      </w:r>
      <w:r w:rsidR="00FE59FF" w:rsidRPr="004563E6">
        <w:t>:  Endangered Languages, Cultural Revitalization and the Work of History</w:t>
      </w:r>
      <w:r w:rsidRPr="004563E6">
        <w:t xml:space="preserve">.  </w:t>
      </w:r>
    </w:p>
    <w:p w14:paraId="177E417D" w14:textId="26FE3ED6" w:rsidR="000D0BDE" w:rsidRPr="004563E6" w:rsidRDefault="00EE0A31" w:rsidP="00E0589E">
      <w:pPr>
        <w:ind w:firstLine="720"/>
      </w:pPr>
      <w:r w:rsidRPr="004563E6">
        <w:t>American Philosophical Society, Philadelphia</w:t>
      </w:r>
    </w:p>
    <w:p w14:paraId="3BCA6EDA" w14:textId="77777777" w:rsidR="00EE0A31" w:rsidRPr="004563E6" w:rsidRDefault="00EE0A31" w:rsidP="002C6F41">
      <w:pPr>
        <w:ind w:left="720" w:hanging="720"/>
      </w:pPr>
    </w:p>
    <w:p w14:paraId="30A1BACB" w14:textId="4787BBB6" w:rsidR="00EE0A31" w:rsidRPr="004563E6" w:rsidRDefault="00EE0A31" w:rsidP="002C6F41">
      <w:pPr>
        <w:ind w:left="720" w:hanging="720"/>
      </w:pPr>
      <w:r w:rsidRPr="004563E6">
        <w:lastRenderedPageBreak/>
        <w:tab/>
        <w:t>Building Archives:  An Introduction to the Franz Boas Papers Project.  National Claims Research Workshop.  Union of British Columbia Indian Chiefs, Vancouver</w:t>
      </w:r>
    </w:p>
    <w:p w14:paraId="61A31879" w14:textId="77777777" w:rsidR="000D0BDE" w:rsidRPr="004563E6" w:rsidRDefault="000D0BDE" w:rsidP="002C6F41">
      <w:pPr>
        <w:ind w:left="720" w:hanging="720"/>
      </w:pPr>
    </w:p>
    <w:p w14:paraId="4CB1DA8D" w14:textId="47D111C3" w:rsidR="002C6F41" w:rsidRPr="004563E6" w:rsidRDefault="002C6F41" w:rsidP="0075114E">
      <w:pPr>
        <w:ind w:left="720"/>
      </w:pPr>
      <w:r w:rsidRPr="004563E6">
        <w:t>Who was the “Real” Franz Boas?  How Do We Figure That Out?  And Why Should We Care?   General Anthropology Division (GAD) Distinguished Lecture.  American Anthropol</w:t>
      </w:r>
      <w:r w:rsidR="00431D05" w:rsidRPr="004563E6">
        <w:t>ogical Association, Minneapolis</w:t>
      </w:r>
    </w:p>
    <w:p w14:paraId="58CCB45D" w14:textId="77777777" w:rsidR="002C6F41" w:rsidRPr="004563E6" w:rsidRDefault="002C6F41" w:rsidP="002C6F41">
      <w:pPr>
        <w:ind w:left="720" w:hanging="720"/>
      </w:pPr>
    </w:p>
    <w:p w14:paraId="40302682" w14:textId="4507DEB9" w:rsidR="002C6F41" w:rsidRPr="004563E6" w:rsidRDefault="002C6F41" w:rsidP="002C6F41">
      <w:pPr>
        <w:ind w:left="720" w:hanging="720"/>
      </w:pPr>
      <w:r w:rsidRPr="004563E6">
        <w:tab/>
        <w:t xml:space="preserve">We Live in Interesting Times and That’s OK.  </w:t>
      </w:r>
      <w:r w:rsidR="00431D05" w:rsidRPr="004563E6">
        <w:t xml:space="preserve">Plenary Lecture.  </w:t>
      </w:r>
      <w:r w:rsidRPr="004563E6">
        <w:t>No Fly Zones and Molotov Cocktails</w:t>
      </w:r>
      <w:r w:rsidR="00431D05" w:rsidRPr="004563E6">
        <w:t>.  Graduate Student Conference, Centre for the Study of Theory and Criticism and Comparative Literature, UWO</w:t>
      </w:r>
    </w:p>
    <w:p w14:paraId="4A11EBE8" w14:textId="77777777" w:rsidR="00F804B3" w:rsidRPr="004563E6" w:rsidRDefault="00F804B3" w:rsidP="002C6F41">
      <w:pPr>
        <w:ind w:left="720" w:hanging="720"/>
      </w:pPr>
    </w:p>
    <w:p w14:paraId="2C940C1C" w14:textId="4F05990B" w:rsidR="00F804B3" w:rsidRPr="004563E6" w:rsidRDefault="00F804B3" w:rsidP="002C6F41">
      <w:pPr>
        <w:ind w:left="720" w:hanging="720"/>
      </w:pPr>
      <w:r w:rsidRPr="004563E6">
        <w:t>2015</w:t>
      </w:r>
      <w:r w:rsidRPr="004563E6">
        <w:tab/>
        <w:t>Applied Anthropology:  Disciplinary Oxymoron?   Weaver-Tremblay Address.  Canadian Anthropolog</w:t>
      </w:r>
      <w:r w:rsidR="007B2DD1" w:rsidRPr="004563E6">
        <w:t>y Society</w:t>
      </w:r>
      <w:r w:rsidRPr="004563E6">
        <w:t xml:space="preserve"> (C</w:t>
      </w:r>
      <w:r w:rsidR="00D12813" w:rsidRPr="004563E6">
        <w:t>ASCA).  York University, Toronto</w:t>
      </w:r>
    </w:p>
    <w:p w14:paraId="4B1DF03D" w14:textId="0A9B2010" w:rsidR="00D12813" w:rsidRPr="004563E6" w:rsidRDefault="00D12813" w:rsidP="003E5685">
      <w:r w:rsidRPr="004563E6">
        <w:tab/>
      </w:r>
    </w:p>
    <w:p w14:paraId="5AB76470" w14:textId="7A82E514" w:rsidR="00D12813" w:rsidRPr="004563E6" w:rsidRDefault="003E5685" w:rsidP="002C6F41">
      <w:pPr>
        <w:ind w:left="720" w:hanging="720"/>
      </w:pPr>
      <w:r w:rsidRPr="004563E6">
        <w:t>2013</w:t>
      </w:r>
      <w:r w:rsidR="00D12813" w:rsidRPr="004563E6">
        <w:tab/>
        <w:t xml:space="preserve">Displacements and </w:t>
      </w:r>
      <w:proofErr w:type="spellStart"/>
      <w:r w:rsidR="00D12813" w:rsidRPr="004563E6">
        <w:t>Immobilities</w:t>
      </w:r>
      <w:proofErr w:type="spellEnd"/>
      <w:r w:rsidR="00D12813" w:rsidRPr="004563E6">
        <w:t xml:space="preserve">:  First Nations Mobility in the Context of Global Disparity.  World Council of Anthropological Associations Plenary Session on Displacements and </w:t>
      </w:r>
      <w:proofErr w:type="spellStart"/>
      <w:r w:rsidR="00D12813" w:rsidRPr="004563E6">
        <w:t>Immobilities</w:t>
      </w:r>
      <w:proofErr w:type="spellEnd"/>
      <w:r w:rsidR="00D12813" w:rsidRPr="004563E6">
        <w:t>:  Global Perspectives on Capitalism.  Canadian Anthropology Society, Victoria</w:t>
      </w:r>
      <w:r w:rsidR="00D12813" w:rsidRPr="004563E6">
        <w:tab/>
      </w:r>
    </w:p>
    <w:p w14:paraId="77E1AEA1" w14:textId="77777777" w:rsidR="004D0DF7" w:rsidRPr="004563E6" w:rsidRDefault="004D0DF7" w:rsidP="002C6F41">
      <w:pPr>
        <w:ind w:left="720" w:hanging="720"/>
      </w:pPr>
    </w:p>
    <w:p w14:paraId="27F54E9A" w14:textId="3586607C" w:rsidR="004D0DF7" w:rsidRPr="004563E6" w:rsidRDefault="004D0DF7" w:rsidP="002C6F41">
      <w:pPr>
        <w:ind w:left="720" w:hanging="720"/>
      </w:pPr>
      <w:r w:rsidRPr="004563E6">
        <w:t xml:space="preserve">2011 </w:t>
      </w:r>
      <w:r w:rsidR="008D5F9F">
        <w:t xml:space="preserve"> </w:t>
      </w:r>
      <w:r w:rsidRPr="004563E6">
        <w:t xml:space="preserve"> Thinking Like an Anthropologist, 21</w:t>
      </w:r>
      <w:r w:rsidRPr="004563E6">
        <w:rPr>
          <w:vertAlign w:val="superscript"/>
        </w:rPr>
        <w:t>st</w:t>
      </w:r>
      <w:r w:rsidRPr="004563E6">
        <w:t xml:space="preserve"> Century Style.  Plenary Session.  Emerging Visions and Practices of Anthropology:  Intellectual Urgency and Critical Engagements.  Canadian Anthropology Society (CASCA), Fredericton</w:t>
      </w:r>
    </w:p>
    <w:p w14:paraId="62F25B82" w14:textId="77777777" w:rsidR="004D0DF7" w:rsidRPr="004563E6" w:rsidRDefault="004D0DF7" w:rsidP="002C6F41">
      <w:pPr>
        <w:ind w:left="720" w:hanging="720"/>
      </w:pPr>
    </w:p>
    <w:p w14:paraId="06AD8377" w14:textId="40355130" w:rsidR="004D0DF7" w:rsidRPr="004563E6" w:rsidRDefault="004D0DF7" w:rsidP="002C6F41">
      <w:pPr>
        <w:ind w:left="720" w:hanging="720"/>
      </w:pPr>
      <w:r w:rsidRPr="004563E6">
        <w:tab/>
        <w:t xml:space="preserve">Mind, Body and the Native Point of View in Franz Boas’ </w:t>
      </w:r>
      <w:proofErr w:type="gramStart"/>
      <w:r w:rsidRPr="004563E6">
        <w:rPr>
          <w:i/>
        </w:rPr>
        <w:t>The</w:t>
      </w:r>
      <w:proofErr w:type="gramEnd"/>
      <w:r w:rsidRPr="004563E6">
        <w:rPr>
          <w:i/>
        </w:rPr>
        <w:t xml:space="preserve"> Mind of Primitive Man.  </w:t>
      </w:r>
      <w:r w:rsidRPr="004563E6">
        <w:t>New York Academy of Sciences and Columbia University.  Invited Symposium.  A</w:t>
      </w:r>
      <w:r w:rsidR="00105BC0" w:rsidRPr="004563E6">
        <w:t xml:space="preserve"> </w:t>
      </w:r>
      <w:r w:rsidRPr="004563E6">
        <w:t xml:space="preserve">Radical Humanist:  Franz Boas at the Centennial of </w:t>
      </w:r>
      <w:r w:rsidRPr="004563E6">
        <w:rPr>
          <w:i/>
        </w:rPr>
        <w:t>The Mind of Primitive Man</w:t>
      </w:r>
    </w:p>
    <w:p w14:paraId="50504ADF" w14:textId="77777777" w:rsidR="004D0DF7" w:rsidRPr="004563E6" w:rsidRDefault="004D0DF7" w:rsidP="002C6F41">
      <w:pPr>
        <w:ind w:left="720" w:hanging="720"/>
      </w:pPr>
    </w:p>
    <w:p w14:paraId="33553384" w14:textId="0C80E790" w:rsidR="004D0DF7" w:rsidRPr="004563E6" w:rsidRDefault="004D0DF7" w:rsidP="002C6F41">
      <w:pPr>
        <w:ind w:left="720" w:hanging="720"/>
      </w:pPr>
      <w:r w:rsidRPr="004563E6">
        <w:tab/>
        <w:t>The Theory of Mind and the Relativity of Culture:  Franz Boas as Theorist.  Conference on Indigenizing Visions:  Rediscovering the World of Franz Boas.  Yale University:  New Haven</w:t>
      </w:r>
    </w:p>
    <w:p w14:paraId="66A61502" w14:textId="77777777" w:rsidR="004D0DF7" w:rsidRPr="004563E6" w:rsidRDefault="004D0DF7" w:rsidP="002C6F41">
      <w:pPr>
        <w:ind w:left="720" w:hanging="720"/>
      </w:pPr>
    </w:p>
    <w:p w14:paraId="72F4CB64" w14:textId="77777777" w:rsidR="003A22CF" w:rsidRPr="004563E6" w:rsidRDefault="003A22CF" w:rsidP="002C6F41">
      <w:pPr>
        <w:ind w:left="720" w:hanging="720"/>
      </w:pPr>
      <w:r w:rsidRPr="004563E6">
        <w:tab/>
        <w:t>The Nature of Knowledges:  Calibrating Discourses across Cultures.  Invited Plenary Lecture.  Grand River Forum:  Reading Cultural Difference across the Disciplines</w:t>
      </w:r>
    </w:p>
    <w:p w14:paraId="0A92BB81" w14:textId="77777777" w:rsidR="003A22CF" w:rsidRPr="004563E6" w:rsidRDefault="003A22CF" w:rsidP="002C6F41">
      <w:pPr>
        <w:ind w:left="720" w:hanging="720"/>
      </w:pPr>
    </w:p>
    <w:p w14:paraId="71FE3180" w14:textId="1F6C1726" w:rsidR="003A22CF" w:rsidRPr="004563E6" w:rsidRDefault="003A22CF" w:rsidP="002C6F41">
      <w:pPr>
        <w:ind w:left="720" w:hanging="720"/>
      </w:pPr>
      <w:r w:rsidRPr="004563E6">
        <w:t>2010</w:t>
      </w:r>
      <w:r w:rsidRPr="004563E6">
        <w:tab/>
        <w:t>The Theoretical Grounding of Amer</w:t>
      </w:r>
      <w:r w:rsidR="0050692E" w:rsidRPr="004563E6">
        <w:t>icanist Commitments of Language</w:t>
      </w:r>
      <w:r w:rsidRPr="004563E6">
        <w:t xml:space="preserve"> Research:  Franz Boas, Linguistic Particularism, and Cultural Relativism.  Plenary Lecture.  Max Planck Institute for the History of Science, Berlin</w:t>
      </w:r>
    </w:p>
    <w:p w14:paraId="76E0F4F6" w14:textId="77777777" w:rsidR="003A22CF" w:rsidRPr="004563E6" w:rsidRDefault="003A22CF" w:rsidP="002C6F41">
      <w:pPr>
        <w:ind w:left="720" w:hanging="720"/>
      </w:pPr>
    </w:p>
    <w:p w14:paraId="48404020" w14:textId="7F303BA0" w:rsidR="004D0DF7" w:rsidRPr="004563E6" w:rsidRDefault="003A22CF" w:rsidP="002C6F41">
      <w:pPr>
        <w:ind w:left="720" w:hanging="720"/>
      </w:pPr>
      <w:r w:rsidRPr="004563E6">
        <w:tab/>
        <w:t>Native Canadian Literature, Social Science Texts and Contemporary Native Identity.  Plenary Lecture.  American Indian Workshop, Charles University, Prague</w:t>
      </w:r>
    </w:p>
    <w:p w14:paraId="6FEF8030" w14:textId="77777777" w:rsidR="003A22CF" w:rsidRPr="004563E6" w:rsidRDefault="003A22CF" w:rsidP="002C6F41">
      <w:pPr>
        <w:ind w:left="720" w:hanging="720"/>
      </w:pPr>
    </w:p>
    <w:p w14:paraId="5215AE6B" w14:textId="048B5158" w:rsidR="003A22CF" w:rsidRPr="004563E6" w:rsidRDefault="003A22CF" w:rsidP="002C6F41">
      <w:pPr>
        <w:ind w:left="720" w:hanging="720"/>
      </w:pPr>
      <w:r w:rsidRPr="004563E6">
        <w:lastRenderedPageBreak/>
        <w:tab/>
        <w:t>Ethnohistory, Anthropology and Indigenous Knowledge.  Invited Lecture.  University of Vienna, Vienna</w:t>
      </w:r>
    </w:p>
    <w:p w14:paraId="24D117D0" w14:textId="77777777" w:rsidR="003A22CF" w:rsidRPr="004563E6" w:rsidRDefault="003A22CF" w:rsidP="002C6F41">
      <w:pPr>
        <w:ind w:left="720" w:hanging="720"/>
      </w:pPr>
    </w:p>
    <w:p w14:paraId="6FBC5B15" w14:textId="550731A9" w:rsidR="003A22CF" w:rsidRPr="004563E6" w:rsidRDefault="003A22CF" w:rsidP="002C6F41">
      <w:pPr>
        <w:ind w:left="720" w:hanging="720"/>
      </w:pPr>
      <w:r w:rsidRPr="004563E6">
        <w:tab/>
        <w:t>History of Anthropology:  The State of the Art.  Invited Lecture.  University of Vienna, Vienna</w:t>
      </w:r>
    </w:p>
    <w:p w14:paraId="7D58DC45" w14:textId="77777777" w:rsidR="003A22CF" w:rsidRPr="004563E6" w:rsidRDefault="003A22CF" w:rsidP="002C6F41">
      <w:pPr>
        <w:ind w:left="720" w:hanging="720"/>
      </w:pPr>
    </w:p>
    <w:p w14:paraId="10091536" w14:textId="52D1AC8A" w:rsidR="003A22CF" w:rsidRPr="004563E6" w:rsidRDefault="003A22CF" w:rsidP="002C6F41">
      <w:pPr>
        <w:ind w:left="720" w:hanging="720"/>
      </w:pPr>
      <w:r w:rsidRPr="004563E6">
        <w:tab/>
        <w:t>The American Philosophical Society and the American Indian.  Invited Lecture.  Conference on Digitizing Native American Languages.  American Phil</w:t>
      </w:r>
      <w:r w:rsidR="00C1734B" w:rsidRPr="004563E6">
        <w:t>osophical Society, Philadelphia</w:t>
      </w:r>
    </w:p>
    <w:p w14:paraId="58788371" w14:textId="77777777" w:rsidR="00105BC0" w:rsidRPr="004563E6" w:rsidRDefault="00105BC0" w:rsidP="002C6F41">
      <w:pPr>
        <w:ind w:left="720" w:hanging="720"/>
      </w:pPr>
    </w:p>
    <w:p w14:paraId="22575A33" w14:textId="27FE63CC" w:rsidR="00105BC0" w:rsidRPr="004563E6" w:rsidRDefault="00105BC0" w:rsidP="002C6F41">
      <w:pPr>
        <w:ind w:left="720" w:hanging="720"/>
      </w:pPr>
      <w:r w:rsidRPr="004563E6">
        <w:t>2009</w:t>
      </w:r>
      <w:r w:rsidRPr="004563E6">
        <w:tab/>
        <w:t>What is History?  An Anthropologist’s Eye View.  Presidential Address.  American Society for Ethnohistory, New Orleans</w:t>
      </w:r>
    </w:p>
    <w:p w14:paraId="1EC6FC81" w14:textId="77777777" w:rsidR="00C1734B" w:rsidRPr="004563E6" w:rsidRDefault="00C1734B" w:rsidP="002C6F41">
      <w:pPr>
        <w:ind w:left="720" w:hanging="720"/>
      </w:pPr>
    </w:p>
    <w:p w14:paraId="50D51581" w14:textId="3B32A6A2" w:rsidR="00C1734B" w:rsidRPr="004563E6" w:rsidRDefault="00C1734B" w:rsidP="002C6F41">
      <w:pPr>
        <w:ind w:left="720" w:hanging="720"/>
      </w:pPr>
      <w:r w:rsidRPr="004563E6">
        <w:t>2008</w:t>
      </w:r>
      <w:r w:rsidRPr="004563E6">
        <w:tab/>
        <w:t xml:space="preserve">Sara Stevenson and her Cohort:  </w:t>
      </w:r>
      <w:proofErr w:type="spellStart"/>
      <w:r w:rsidRPr="004563E6">
        <w:t>Philanthropoids</w:t>
      </w:r>
      <w:proofErr w:type="spellEnd"/>
      <w:r w:rsidRPr="004563E6">
        <w:t>, Feminism and Funding.  Invited Lecture.  Department of Anthropology, University of Pennsylvania, Philadelphia</w:t>
      </w:r>
    </w:p>
    <w:p w14:paraId="212F5FB5" w14:textId="7ED90480" w:rsidR="00C1734B" w:rsidRPr="004563E6" w:rsidRDefault="00C1734B" w:rsidP="002C6F41">
      <w:pPr>
        <w:ind w:left="720" w:hanging="720"/>
      </w:pPr>
      <w:r w:rsidRPr="004563E6">
        <w:tab/>
        <w:t>Nomadic Legacies and the Role of the First Nations in Canadian Society.  Invited Lecture.  (Ontario) Provincial Discovery Award Panel.  University of Ottawa, Ottawa</w:t>
      </w:r>
    </w:p>
    <w:p w14:paraId="77B8ADC0" w14:textId="77777777" w:rsidR="00A61BBE" w:rsidRPr="004563E6" w:rsidRDefault="00A61BBE" w:rsidP="002C6F41">
      <w:pPr>
        <w:ind w:left="720" w:hanging="720"/>
      </w:pPr>
    </w:p>
    <w:p w14:paraId="02EE8EB2" w14:textId="0BC4A09F" w:rsidR="00A61BBE" w:rsidRPr="004563E6" w:rsidRDefault="00A61BBE" w:rsidP="002C6F41">
      <w:pPr>
        <w:ind w:left="720" w:hanging="720"/>
      </w:pPr>
      <w:r w:rsidRPr="004563E6">
        <w:tab/>
        <w:t xml:space="preserve">Ethnohistory, Oral History and Comparative Human Sciences.  Invited Lecture.  </w:t>
      </w:r>
      <w:proofErr w:type="spellStart"/>
      <w:r w:rsidRPr="004563E6">
        <w:t>Bgazici</w:t>
      </w:r>
      <w:proofErr w:type="spellEnd"/>
      <w:r w:rsidRPr="004563E6">
        <w:t xml:space="preserve"> University, Istanbul</w:t>
      </w:r>
    </w:p>
    <w:p w14:paraId="3BDC415F" w14:textId="77777777" w:rsidR="00A61BBE" w:rsidRPr="004563E6" w:rsidRDefault="00A61BBE" w:rsidP="002C6F41">
      <w:pPr>
        <w:ind w:left="720" w:hanging="720"/>
      </w:pPr>
    </w:p>
    <w:p w14:paraId="1152B5B4" w14:textId="0FCAB9AB" w:rsidR="00A61BBE" w:rsidRPr="004563E6" w:rsidRDefault="00A61BBE" w:rsidP="002C6F41">
      <w:pPr>
        <w:ind w:left="720" w:hanging="720"/>
      </w:pPr>
      <w:r w:rsidRPr="004563E6">
        <w:tab/>
        <w:t xml:space="preserve">Benedictine </w:t>
      </w:r>
      <w:proofErr w:type="spellStart"/>
      <w:r w:rsidRPr="004563E6">
        <w:t>Visionings</w:t>
      </w:r>
      <w:proofErr w:type="spellEnd"/>
      <w:r w:rsidRPr="004563E6">
        <w:t xml:space="preserve"> of Southwestern Cultural Diversity:  Beyond Relativism.  Invited Lecture.  University of New Mexico, Albuquerque</w:t>
      </w:r>
    </w:p>
    <w:p w14:paraId="2D1167E0" w14:textId="77777777" w:rsidR="00A61BBE" w:rsidRPr="004563E6" w:rsidRDefault="00A61BBE" w:rsidP="002C6F41">
      <w:pPr>
        <w:ind w:left="720" w:hanging="720"/>
      </w:pPr>
    </w:p>
    <w:p w14:paraId="6F419EEC" w14:textId="437AC0B7" w:rsidR="00A61BBE" w:rsidRPr="004563E6" w:rsidRDefault="00A61BBE" w:rsidP="002C6F41">
      <w:pPr>
        <w:ind w:left="720" w:hanging="720"/>
      </w:pPr>
      <w:r w:rsidRPr="004563E6">
        <w:tab/>
        <w:t>Contemporary Collaborations in Residential Mobility and Ecosystem Health.  Invited Lecture.  University of New Mexico, Albuquerque</w:t>
      </w:r>
    </w:p>
    <w:p w14:paraId="4E1CCB03" w14:textId="77777777" w:rsidR="00A61BBE" w:rsidRPr="004563E6" w:rsidRDefault="00A61BBE" w:rsidP="002C6F41">
      <w:pPr>
        <w:ind w:left="720" w:hanging="720"/>
      </w:pPr>
    </w:p>
    <w:p w14:paraId="41A51692" w14:textId="71DA5D36" w:rsidR="00A61BBE" w:rsidRPr="004563E6" w:rsidRDefault="00A61BBE" w:rsidP="002C6F41">
      <w:pPr>
        <w:ind w:left="720" w:hanging="720"/>
      </w:pPr>
      <w:r w:rsidRPr="004563E6">
        <w:tab/>
        <w:t>Tradition.  Conference on Keywords in Native American Studies.  Invited Lecture.  University of Michigan, Ann Arbor</w:t>
      </w:r>
    </w:p>
    <w:p w14:paraId="755FA8C4" w14:textId="77777777" w:rsidR="00A61BBE" w:rsidRPr="004563E6" w:rsidRDefault="00A61BBE" w:rsidP="002C6F41">
      <w:pPr>
        <w:ind w:left="720" w:hanging="720"/>
      </w:pPr>
    </w:p>
    <w:p w14:paraId="6136E41D" w14:textId="786C6D5F" w:rsidR="00A61BBE" w:rsidRDefault="00A61BBE" w:rsidP="002C6F41">
      <w:pPr>
        <w:ind w:left="720" w:hanging="720"/>
      </w:pPr>
      <w:r w:rsidRPr="004563E6">
        <w:tab/>
        <w:t>Indigenous Occupations from an Anthrop</w:t>
      </w:r>
      <w:r w:rsidR="00374430" w:rsidRPr="004563E6">
        <w:t xml:space="preserve">ologist’s Perspective.  </w:t>
      </w:r>
      <w:r w:rsidRPr="004563E6">
        <w:t>Plenary Lecture.  Canadian Society of Occupational Scientists, Thunder Bay</w:t>
      </w:r>
    </w:p>
    <w:p w14:paraId="1ADAFC04" w14:textId="77777777" w:rsidR="003618CC" w:rsidRPr="004563E6" w:rsidRDefault="003618CC" w:rsidP="002C6F41">
      <w:pPr>
        <w:ind w:left="720" w:hanging="720"/>
      </w:pPr>
    </w:p>
    <w:p w14:paraId="5E02E8E3" w14:textId="0060B075" w:rsidR="003618CC" w:rsidRPr="004563E6" w:rsidRDefault="003618CC" w:rsidP="002C6F41">
      <w:pPr>
        <w:ind w:left="720" w:hanging="720"/>
      </w:pPr>
      <w:r w:rsidRPr="004563E6">
        <w:t>2006</w:t>
      </w:r>
      <w:r w:rsidRPr="004563E6">
        <w:tab/>
        <w:t>Works and Lives in Michigan Anthropology.  Invited Lecture.  Department of Anthropology, University of Michigan</w:t>
      </w:r>
    </w:p>
    <w:p w14:paraId="30AD3896" w14:textId="77777777" w:rsidR="003618CC" w:rsidRPr="004563E6" w:rsidRDefault="003618CC" w:rsidP="002C6F41">
      <w:pPr>
        <w:ind w:left="720" w:hanging="720"/>
      </w:pPr>
    </w:p>
    <w:p w14:paraId="185E2371" w14:textId="1A274AC8" w:rsidR="003618CC" w:rsidRPr="004563E6" w:rsidRDefault="003618CC" w:rsidP="002C6F41">
      <w:pPr>
        <w:ind w:left="720" w:hanging="720"/>
      </w:pPr>
      <w:r w:rsidRPr="004563E6">
        <w:tab/>
        <w:t>First Nations Complexities and Collaborations.  Distinguished University Professor Lecture.  University of Western Ontario, London</w:t>
      </w:r>
    </w:p>
    <w:p w14:paraId="6E825C99" w14:textId="77777777" w:rsidR="003618CC" w:rsidRPr="004563E6" w:rsidRDefault="003618CC" w:rsidP="002C6F41">
      <w:pPr>
        <w:ind w:left="720" w:hanging="720"/>
      </w:pPr>
    </w:p>
    <w:p w14:paraId="706CA79B" w14:textId="239D4E2A" w:rsidR="003618CC" w:rsidRPr="004563E6" w:rsidRDefault="003618CC" w:rsidP="002C6F41">
      <w:pPr>
        <w:ind w:left="720" w:hanging="720"/>
      </w:pPr>
      <w:r w:rsidRPr="004563E6">
        <w:tab/>
        <w:t>Contemporary Issues Around Human Nature.  Canadian Anthropology Society (CASCA), Montreal</w:t>
      </w:r>
    </w:p>
    <w:p w14:paraId="761C6D47" w14:textId="77777777" w:rsidR="00CB0DFB" w:rsidRPr="004563E6" w:rsidRDefault="00CB0DFB" w:rsidP="002C6F41">
      <w:pPr>
        <w:ind w:left="720" w:hanging="720"/>
      </w:pPr>
    </w:p>
    <w:p w14:paraId="3B993581" w14:textId="2CF036E5" w:rsidR="00CB0DFB" w:rsidRPr="004563E6" w:rsidRDefault="00CB0DFB" w:rsidP="002C6F41">
      <w:pPr>
        <w:ind w:left="720" w:hanging="720"/>
      </w:pPr>
      <w:r w:rsidRPr="004563E6">
        <w:t>2005</w:t>
      </w:r>
      <w:r w:rsidRPr="004563E6">
        <w:tab/>
        <w:t>Rethinking First Nations Residential Choices and Subsistence Strategies.  Invited Lecture.  Carleton University, Ottawa</w:t>
      </w:r>
    </w:p>
    <w:p w14:paraId="7FA66150" w14:textId="77777777" w:rsidR="00CB0DFB" w:rsidRPr="004563E6" w:rsidRDefault="00CB0DFB" w:rsidP="002C6F41">
      <w:pPr>
        <w:ind w:left="720" w:hanging="720"/>
      </w:pPr>
    </w:p>
    <w:p w14:paraId="1676BA59" w14:textId="140BC1E9" w:rsidR="00CB0DFB" w:rsidRPr="004563E6" w:rsidRDefault="00CB0DFB" w:rsidP="002C6F41">
      <w:pPr>
        <w:ind w:left="720" w:hanging="720"/>
      </w:pPr>
      <w:r w:rsidRPr="004563E6">
        <w:tab/>
        <w:t>Grandma goes to the Bingo (and Theory in Anthropology).  Invited Lecture.  Department of Anthropology, University of Wisconsin, Milwaukee</w:t>
      </w:r>
    </w:p>
    <w:p w14:paraId="3E60D1F3" w14:textId="77777777" w:rsidR="000D50DC" w:rsidRPr="004563E6" w:rsidRDefault="000D50DC" w:rsidP="002C6F41">
      <w:pPr>
        <w:ind w:left="720" w:hanging="720"/>
      </w:pPr>
    </w:p>
    <w:p w14:paraId="23632727" w14:textId="2DE1CEC6" w:rsidR="000D50DC" w:rsidRPr="004563E6" w:rsidRDefault="000D50DC" w:rsidP="002C6F41">
      <w:pPr>
        <w:ind w:left="720" w:hanging="720"/>
      </w:pPr>
      <w:r w:rsidRPr="004563E6">
        <w:tab/>
        <w:t>Boas Medal Acceptance Speech.  American Anthropological Association, Washington DC</w:t>
      </w:r>
    </w:p>
    <w:p w14:paraId="32E4359B" w14:textId="77777777" w:rsidR="00374430" w:rsidRPr="004563E6" w:rsidRDefault="00374430" w:rsidP="002C6F41">
      <w:pPr>
        <w:ind w:left="720" w:hanging="720"/>
      </w:pPr>
    </w:p>
    <w:p w14:paraId="64C48500" w14:textId="040838E2" w:rsidR="00596052" w:rsidRPr="004563E6" w:rsidRDefault="00596052" w:rsidP="002C6F41">
      <w:pPr>
        <w:ind w:left="720" w:hanging="720"/>
      </w:pPr>
      <w:r w:rsidRPr="004563E6">
        <w:t>2004</w:t>
      </w:r>
      <w:r w:rsidRPr="004563E6">
        <w:tab/>
        <w:t>Residential Alternatives, Subsistence Choices and Contemporary Decision Making.  Invited Lecture.  Wilfrid Laurier University, Waterloo ON</w:t>
      </w:r>
    </w:p>
    <w:p w14:paraId="348ECD9A" w14:textId="77777777" w:rsidR="00C26FBB" w:rsidRPr="004563E6" w:rsidRDefault="00C26FBB" w:rsidP="002C6F41">
      <w:pPr>
        <w:ind w:left="720" w:hanging="720"/>
      </w:pPr>
    </w:p>
    <w:p w14:paraId="6572662F" w14:textId="57ED2327" w:rsidR="00C26FBB" w:rsidRPr="004563E6" w:rsidRDefault="00C26FBB" w:rsidP="002C6F41">
      <w:pPr>
        <w:ind w:left="720" w:hanging="720"/>
      </w:pPr>
      <w:r w:rsidRPr="004563E6">
        <w:t>2002</w:t>
      </w:r>
      <w:r w:rsidRPr="004563E6">
        <w:tab/>
        <w:t xml:space="preserve">History of Anthropology and Contemporary Praxis.  Plenary Invited Lecture.  </w:t>
      </w:r>
      <w:r w:rsidR="00B05C72" w:rsidRPr="004563E6">
        <w:t>Graduate Students’ Conference, Department of Anthropology, University of Alberta, Edmonton</w:t>
      </w:r>
    </w:p>
    <w:p w14:paraId="429B392C" w14:textId="77777777" w:rsidR="00B05C72" w:rsidRPr="004563E6" w:rsidRDefault="00B05C72" w:rsidP="002C6F41">
      <w:pPr>
        <w:ind w:left="720" w:hanging="720"/>
      </w:pPr>
    </w:p>
    <w:p w14:paraId="3F6A64A9" w14:textId="1192C53A" w:rsidR="00B05C72" w:rsidRPr="004563E6" w:rsidRDefault="00B05C72" w:rsidP="002C6F41">
      <w:pPr>
        <w:ind w:left="720" w:hanging="720"/>
      </w:pPr>
      <w:r w:rsidRPr="004563E6">
        <w:tab/>
        <w:t>History of Anthropology and Professional Socialization.  Invited Lecture.  Department of Anthropology, McMaster University, Hamilton ON</w:t>
      </w:r>
    </w:p>
    <w:p w14:paraId="0745EBCE" w14:textId="3DE0E252" w:rsidR="00B05C72" w:rsidRPr="004563E6" w:rsidRDefault="00B05C72" w:rsidP="00B05C72">
      <w:pPr>
        <w:ind w:left="720"/>
      </w:pPr>
      <w:r w:rsidRPr="004563E6">
        <w:t xml:space="preserve">The Significance of Linguistic Anthropology among the Sub-disciplines.   David </w:t>
      </w:r>
      <w:proofErr w:type="spellStart"/>
      <w:r w:rsidRPr="004563E6">
        <w:t>Skomp</w:t>
      </w:r>
      <w:proofErr w:type="spellEnd"/>
      <w:r w:rsidRPr="004563E6">
        <w:t xml:space="preserve"> Distinguished Lecture in Anthropology, Indiana University, Bloomington</w:t>
      </w:r>
    </w:p>
    <w:p w14:paraId="0AF3967D" w14:textId="77777777" w:rsidR="00B05C72" w:rsidRPr="004563E6" w:rsidRDefault="00B05C72" w:rsidP="00B05C72">
      <w:pPr>
        <w:ind w:left="720"/>
      </w:pPr>
    </w:p>
    <w:p w14:paraId="7757445E" w14:textId="56B40771" w:rsidR="00B05C72" w:rsidRPr="004563E6" w:rsidRDefault="00B05C72" w:rsidP="00B05C72">
      <w:pPr>
        <w:ind w:left="720"/>
      </w:pPr>
      <w:r w:rsidRPr="004563E6">
        <w:t>Theorizing Ethnography (and Thinking Like an Anthropologist).  Yale University Student Union, New Haven</w:t>
      </w:r>
    </w:p>
    <w:p w14:paraId="538E69FE" w14:textId="77777777" w:rsidR="00B05C72" w:rsidRPr="004563E6" w:rsidRDefault="00B05C72" w:rsidP="00B05C72">
      <w:pPr>
        <w:ind w:left="720"/>
      </w:pPr>
    </w:p>
    <w:p w14:paraId="19851D5A" w14:textId="693F79DE" w:rsidR="00B05C72" w:rsidRDefault="00B05C72" w:rsidP="00B05C72">
      <w:pPr>
        <w:ind w:left="720"/>
      </w:pPr>
      <w:r w:rsidRPr="004563E6">
        <w:t>On Ethnographic Writing.  Silver Medal Lecture in Anthropology.  University of Waterloo, Waterloo ON</w:t>
      </w:r>
    </w:p>
    <w:p w14:paraId="43331F07" w14:textId="1B3A202B" w:rsidR="008D5F9F" w:rsidRDefault="008D5F9F" w:rsidP="00B05C72">
      <w:pPr>
        <w:ind w:left="720"/>
      </w:pPr>
    </w:p>
    <w:p w14:paraId="46A50009" w14:textId="55FA10C8" w:rsidR="00B05C72" w:rsidRPr="004563E6" w:rsidRDefault="006E463F" w:rsidP="002C6F41">
      <w:pPr>
        <w:ind w:left="720" w:hanging="720"/>
      </w:pPr>
      <w:r w:rsidRPr="004563E6">
        <w:t>2001</w:t>
      </w:r>
      <w:r w:rsidRPr="004563E6">
        <w:tab/>
        <w:t>Canadian Anthropology and the Canadian First Nations.  Invited Lecture.  Departments of Anthropology and Native Studies, Dartmouth College, Hanover NH.</w:t>
      </w:r>
      <w:r w:rsidR="00B05C72" w:rsidRPr="004563E6">
        <w:tab/>
      </w:r>
    </w:p>
    <w:p w14:paraId="7562A2CB" w14:textId="77777777" w:rsidR="006E463F" w:rsidRPr="004563E6" w:rsidRDefault="006E463F" w:rsidP="002C6F41">
      <w:pPr>
        <w:ind w:left="720" w:hanging="720"/>
      </w:pPr>
    </w:p>
    <w:p w14:paraId="640C334A" w14:textId="1FF1A0A3" w:rsidR="006E463F" w:rsidRPr="004563E6" w:rsidRDefault="006E463F" w:rsidP="002C6F41">
      <w:pPr>
        <w:ind w:left="720" w:hanging="720"/>
      </w:pPr>
      <w:r w:rsidRPr="004563E6">
        <w:tab/>
        <w:t>Discourse and Aboriginal Identity in Southwestern Ontario.  Invited Lecture, Department of Anthropology, Dartmouth College, Hanover NH</w:t>
      </w:r>
    </w:p>
    <w:p w14:paraId="43188D4D" w14:textId="77777777" w:rsidR="006E463F" w:rsidRPr="004563E6" w:rsidRDefault="006E463F" w:rsidP="002C6F41">
      <w:pPr>
        <w:ind w:left="720" w:hanging="720"/>
      </w:pPr>
    </w:p>
    <w:p w14:paraId="13AC42A4" w14:textId="326B7394" w:rsidR="006E463F" w:rsidRPr="004563E6" w:rsidRDefault="006E463F" w:rsidP="002C6F41">
      <w:pPr>
        <w:ind w:left="720" w:hanging="720"/>
      </w:pPr>
      <w:r w:rsidRPr="004563E6">
        <w:tab/>
        <w:t>Imagining Canadian National Identity from the Standpoints of the Three Founding Nations.  Invited Lecture.  Canadian Studies Program, University</w:t>
      </w:r>
      <w:r w:rsidR="004F5B03" w:rsidRPr="004563E6">
        <w:t xml:space="preserve"> of California, Berkeley</w:t>
      </w:r>
    </w:p>
    <w:p w14:paraId="39FB6C13" w14:textId="77777777" w:rsidR="004F5B03" w:rsidRPr="004563E6" w:rsidRDefault="004F5B03" w:rsidP="002C6F41">
      <w:pPr>
        <w:ind w:left="720" w:hanging="720"/>
      </w:pPr>
    </w:p>
    <w:p w14:paraId="7AAC8060" w14:textId="624E34EB" w:rsidR="004F5B03" w:rsidRPr="004563E6" w:rsidRDefault="004F5B03" w:rsidP="002C6F41">
      <w:pPr>
        <w:ind w:left="720" w:hanging="720"/>
      </w:pPr>
      <w:r w:rsidRPr="004563E6">
        <w:t>2000</w:t>
      </w:r>
      <w:r w:rsidRPr="004563E6">
        <w:tab/>
      </w:r>
      <w:proofErr w:type="spellStart"/>
      <w:r w:rsidRPr="004563E6">
        <w:t>Ethnopoetics</w:t>
      </w:r>
      <w:proofErr w:type="spellEnd"/>
      <w:r w:rsidRPr="004563E6">
        <w:t xml:space="preserve"> and Translation.  Invited Lecture.  </w:t>
      </w:r>
      <w:proofErr w:type="spellStart"/>
      <w:r w:rsidRPr="004563E6">
        <w:t>Ethnopoetics</w:t>
      </w:r>
      <w:proofErr w:type="spellEnd"/>
      <w:r w:rsidRPr="004563E6">
        <w:t xml:space="preserve"> Seminar.  Department of English, SUNY Buffalo</w:t>
      </w:r>
    </w:p>
    <w:p w14:paraId="5F3DD62C" w14:textId="77777777" w:rsidR="004F5B03" w:rsidRPr="004563E6" w:rsidRDefault="004F5B03" w:rsidP="002C6F41">
      <w:pPr>
        <w:ind w:left="720" w:hanging="720"/>
      </w:pPr>
    </w:p>
    <w:p w14:paraId="6D50FA87" w14:textId="063F5097" w:rsidR="004F5B03" w:rsidRPr="004563E6" w:rsidRDefault="004F5B03" w:rsidP="002C6F41">
      <w:pPr>
        <w:ind w:left="720" w:hanging="720"/>
      </w:pPr>
      <w:r w:rsidRPr="004563E6">
        <w:tab/>
        <w:t>Culture, Cultural Studies and Ethnographic Writing.  Invited Lecture.  Department of Anthropology, SUNY Buffalo</w:t>
      </w:r>
    </w:p>
    <w:p w14:paraId="56A8011B" w14:textId="77777777" w:rsidR="004F5B03" w:rsidRPr="004563E6" w:rsidRDefault="004F5B03" w:rsidP="002C6F41">
      <w:pPr>
        <w:ind w:left="720" w:hanging="720"/>
      </w:pPr>
    </w:p>
    <w:p w14:paraId="460353EC" w14:textId="7DBF7E8E" w:rsidR="004F5B03" w:rsidRPr="004563E6" w:rsidRDefault="004F5B03" w:rsidP="002C6F41">
      <w:pPr>
        <w:ind w:left="720" w:hanging="720"/>
      </w:pPr>
      <w:r w:rsidRPr="004563E6">
        <w:tab/>
        <w:t>The Americanist Tradition and its Practitioners.  Invited Lecture.  Department of Anthropology, Yale University, New Haven</w:t>
      </w:r>
    </w:p>
    <w:p w14:paraId="08B75EE0" w14:textId="77777777" w:rsidR="004F5B03" w:rsidRPr="004563E6" w:rsidRDefault="004F5B03" w:rsidP="002C6F41">
      <w:pPr>
        <w:ind w:left="720" w:hanging="720"/>
      </w:pPr>
    </w:p>
    <w:p w14:paraId="3666FCDB" w14:textId="6E3B02A0" w:rsidR="004F5B03" w:rsidRPr="004563E6" w:rsidRDefault="004F5B03" w:rsidP="002C6F41">
      <w:pPr>
        <w:ind w:left="720" w:hanging="720"/>
      </w:pPr>
      <w:r w:rsidRPr="004563E6">
        <w:lastRenderedPageBreak/>
        <w:tab/>
        <w:t>Canada’s Three Founding Nations:  E</w:t>
      </w:r>
      <w:r w:rsidR="00261741" w:rsidRPr="004563E6">
        <w:t>nglish, French and Aboriginal (o</w:t>
      </w:r>
      <w:r w:rsidRPr="004563E6">
        <w:t>r</w:t>
      </w:r>
      <w:r w:rsidR="00261741" w:rsidRPr="004563E6">
        <w:t xml:space="preserve">: </w:t>
      </w:r>
      <w:r w:rsidRPr="004563E6">
        <w:t xml:space="preserve"> the Canadian Chicken in the Middle of the Road).  Invited Lecture.  Canadian Studies Program, Yale University, New Haven</w:t>
      </w:r>
    </w:p>
    <w:p w14:paraId="3891056C" w14:textId="77777777" w:rsidR="004F5B03" w:rsidRPr="004563E6" w:rsidRDefault="004F5B03" w:rsidP="002C6F41">
      <w:pPr>
        <w:ind w:left="720" w:hanging="720"/>
      </w:pPr>
    </w:p>
    <w:p w14:paraId="791E20F8" w14:textId="22C3AF27" w:rsidR="004F5B03" w:rsidRPr="004563E6" w:rsidRDefault="004F5B03" w:rsidP="002C6F41">
      <w:pPr>
        <w:ind w:left="720" w:hanging="720"/>
      </w:pPr>
      <w:r w:rsidRPr="004563E6">
        <w:tab/>
        <w:t>Permutations of Canadian National Identity.  Invited Lecture.  Fellows of Pierson College, Yale University, New Haven</w:t>
      </w:r>
    </w:p>
    <w:p w14:paraId="13E3BC83" w14:textId="77777777" w:rsidR="004F5B03" w:rsidRPr="004563E6" w:rsidRDefault="004F5B03" w:rsidP="002C6F41">
      <w:pPr>
        <w:ind w:left="720" w:hanging="720"/>
      </w:pPr>
    </w:p>
    <w:p w14:paraId="48234289" w14:textId="56CCDEAE" w:rsidR="004F5B03" w:rsidRPr="004563E6" w:rsidRDefault="00E05B25" w:rsidP="002C6F41">
      <w:pPr>
        <w:ind w:left="720" w:hanging="720"/>
      </w:pPr>
      <w:r w:rsidRPr="004563E6">
        <w:t>2000</w:t>
      </w:r>
      <w:r w:rsidRPr="004563E6">
        <w:tab/>
        <w:t>Reflections on the Significance of Voices from the Margins:  Ethnographic and Academic.  Hellmuth Research Prize Address.  University of Western Ontario, London</w:t>
      </w:r>
    </w:p>
    <w:p w14:paraId="64922CC8" w14:textId="77777777" w:rsidR="00E05B25" w:rsidRPr="004563E6" w:rsidRDefault="00E05B25" w:rsidP="002C6F41">
      <w:pPr>
        <w:ind w:left="720" w:hanging="720"/>
      </w:pPr>
    </w:p>
    <w:p w14:paraId="0C8793E1" w14:textId="3E3BC85F" w:rsidR="00E05B25" w:rsidRPr="004563E6" w:rsidRDefault="00E05B25" w:rsidP="002C6F41">
      <w:pPr>
        <w:ind w:left="720" w:hanging="720"/>
      </w:pPr>
      <w:r w:rsidRPr="004563E6">
        <w:t>1999</w:t>
      </w:r>
      <w:r w:rsidRPr="004563E6">
        <w:tab/>
        <w:t>The Invisibility of Americanist Genealogies and Contemporary Cultural Studies.  Invited Lecture.  Department of Anthropology, McMaster University, Hamilton ON</w:t>
      </w:r>
    </w:p>
    <w:p w14:paraId="2568BD88" w14:textId="77777777" w:rsidR="00E05B25" w:rsidRPr="004563E6" w:rsidRDefault="00E05B25" w:rsidP="002C6F41">
      <w:pPr>
        <w:ind w:left="720" w:hanging="720"/>
      </w:pPr>
    </w:p>
    <w:p w14:paraId="1682C6AC" w14:textId="16B6E6C7" w:rsidR="00E05B25" w:rsidRPr="004563E6" w:rsidRDefault="00096F17" w:rsidP="002C6F41">
      <w:pPr>
        <w:ind w:left="720" w:hanging="720"/>
      </w:pPr>
      <w:r w:rsidRPr="004563E6">
        <w:tab/>
        <w:t>Anthropologists Re-Envisioning Culture in Contemporary Society.  Invited Lecture.  Five-Field Update.  Society for Anthropology in Community Colleges, American Anthropological Association, Chicago</w:t>
      </w:r>
    </w:p>
    <w:p w14:paraId="24ACDD6A" w14:textId="77777777" w:rsidR="00096F17" w:rsidRPr="004563E6" w:rsidRDefault="00096F17" w:rsidP="002C6F41">
      <w:pPr>
        <w:ind w:left="720" w:hanging="720"/>
      </w:pPr>
    </w:p>
    <w:p w14:paraId="01C02DC6" w14:textId="093685C6" w:rsidR="00096F17" w:rsidRDefault="00096F17" w:rsidP="002C6F41">
      <w:pPr>
        <w:ind w:left="720" w:hanging="720"/>
      </w:pPr>
      <w:r w:rsidRPr="004563E6">
        <w:tab/>
        <w:t>The State of the Art in Cultural Anthropology.  Invited Lecture.  Department of Anthropology, University of Calgary</w:t>
      </w:r>
    </w:p>
    <w:p w14:paraId="2955E0F6" w14:textId="5EA401ED" w:rsidR="008D5F9F" w:rsidRDefault="008D5F9F" w:rsidP="002C6F41">
      <w:pPr>
        <w:ind w:left="720" w:hanging="720"/>
      </w:pPr>
    </w:p>
    <w:p w14:paraId="72A58A33" w14:textId="474210CD" w:rsidR="00096F17" w:rsidRPr="004563E6" w:rsidRDefault="00096F17" w:rsidP="002C6F41">
      <w:pPr>
        <w:ind w:left="720" w:hanging="720"/>
      </w:pPr>
      <w:r w:rsidRPr="004563E6">
        <w:t>1998</w:t>
      </w:r>
      <w:r w:rsidRPr="004563E6">
        <w:tab/>
        <w:t xml:space="preserve">The Americanist Tradition and Why it Makes Sense that Dell </w:t>
      </w:r>
      <w:proofErr w:type="spellStart"/>
      <w:r w:rsidRPr="004563E6">
        <w:t>Hymes</w:t>
      </w:r>
      <w:proofErr w:type="spellEnd"/>
      <w:r w:rsidRPr="004563E6">
        <w:t xml:space="preserve"> Does Both Linguistic Anthropology and History of Anthropology.  Symposium in Honor of Dell </w:t>
      </w:r>
      <w:proofErr w:type="spellStart"/>
      <w:r w:rsidRPr="004563E6">
        <w:t>Hymes</w:t>
      </w:r>
      <w:proofErr w:type="spellEnd"/>
      <w:r w:rsidRPr="004563E6">
        <w:t>, Department of Anthropology, University of Virginia, Charlottesville</w:t>
      </w:r>
    </w:p>
    <w:p w14:paraId="4C8B6C6D" w14:textId="77777777" w:rsidR="00096F17" w:rsidRPr="004563E6" w:rsidRDefault="00096F17" w:rsidP="002C6F41">
      <w:pPr>
        <w:ind w:left="720" w:hanging="720"/>
      </w:pPr>
    </w:p>
    <w:p w14:paraId="1BCB7747" w14:textId="2D3D8472" w:rsidR="00096F17" w:rsidRPr="004563E6" w:rsidRDefault="00E827AA" w:rsidP="002C6F41">
      <w:pPr>
        <w:ind w:left="720" w:hanging="720"/>
      </w:pPr>
      <w:r w:rsidRPr="004563E6">
        <w:tab/>
        <w:t xml:space="preserve">An Anthropologist’s Eye View of the Canadian Borderlands.  Invited Lecture.  Department of Anthropology and </w:t>
      </w:r>
      <w:proofErr w:type="spellStart"/>
      <w:r w:rsidRPr="004563E6">
        <w:t>Weatherhead</w:t>
      </w:r>
      <w:proofErr w:type="spellEnd"/>
      <w:r w:rsidRPr="004563E6">
        <w:t xml:space="preserve"> Center for International Relations, Harvard University, Cambridge MA</w:t>
      </w:r>
    </w:p>
    <w:p w14:paraId="192BB0B0" w14:textId="77777777" w:rsidR="00B05C72" w:rsidRPr="004563E6" w:rsidRDefault="00B05C72" w:rsidP="002C6F41">
      <w:pPr>
        <w:ind w:left="720" w:hanging="720"/>
      </w:pPr>
    </w:p>
    <w:p w14:paraId="2C0EC4AF" w14:textId="6CF5A123" w:rsidR="00E827AA" w:rsidRPr="004563E6" w:rsidRDefault="00E827AA" w:rsidP="002C6F41">
      <w:pPr>
        <w:ind w:left="720" w:hanging="720"/>
      </w:pPr>
      <w:r w:rsidRPr="004563E6">
        <w:tab/>
        <w:t>Americanist Genealogies and Reconstituting the Theory of Culture.  Invited Lecture.  Department of Sociology and Anthropology, University of Guelph, Guelph ON</w:t>
      </w:r>
    </w:p>
    <w:p w14:paraId="7D923484" w14:textId="77777777" w:rsidR="00E827AA" w:rsidRPr="004563E6" w:rsidRDefault="00E827AA" w:rsidP="002C6F41">
      <w:pPr>
        <w:ind w:left="720" w:hanging="720"/>
      </w:pPr>
    </w:p>
    <w:p w14:paraId="2633BF37" w14:textId="162FD8D2" w:rsidR="00E827AA" w:rsidRPr="004563E6" w:rsidRDefault="00E827AA" w:rsidP="002C6F41">
      <w:pPr>
        <w:ind w:left="720" w:hanging="720"/>
      </w:pPr>
      <w:r w:rsidRPr="004563E6">
        <w:t>1997</w:t>
      </w:r>
      <w:r w:rsidRPr="004563E6">
        <w:tab/>
        <w:t>Genealogies of Anthropological Reflexivity.  Invited Lecture.  Department of Anthropology, University of Alberta, Edmonton</w:t>
      </w:r>
    </w:p>
    <w:p w14:paraId="2A3B726E" w14:textId="77777777" w:rsidR="00E827AA" w:rsidRPr="004563E6" w:rsidRDefault="00E827AA" w:rsidP="002C6F41">
      <w:pPr>
        <w:ind w:left="720" w:hanging="720"/>
      </w:pPr>
    </w:p>
    <w:p w14:paraId="6614B200" w14:textId="42FD9AFE" w:rsidR="00E827AA" w:rsidRPr="004563E6" w:rsidRDefault="00E827AA" w:rsidP="002C6F41">
      <w:pPr>
        <w:ind w:left="720" w:hanging="720"/>
      </w:pPr>
      <w:r w:rsidRPr="004563E6">
        <w:tab/>
        <w:t>Updating the Boasian Critique of Culture in Response to the Cultural Studies Critique.  Invited Lecture.  Department of Anthropology, University of Alberta, Edmonton</w:t>
      </w:r>
    </w:p>
    <w:p w14:paraId="449D9BE6" w14:textId="77777777" w:rsidR="00E827AA" w:rsidRPr="004563E6" w:rsidRDefault="00E827AA" w:rsidP="002C6F41">
      <w:pPr>
        <w:ind w:left="720" w:hanging="720"/>
      </w:pPr>
    </w:p>
    <w:p w14:paraId="6D729574" w14:textId="08D71049" w:rsidR="00E827AA" w:rsidRPr="004563E6" w:rsidRDefault="00E827AA" w:rsidP="002C6F41">
      <w:pPr>
        <w:ind w:left="720" w:hanging="720"/>
      </w:pPr>
      <w:r w:rsidRPr="004563E6">
        <w:tab/>
        <w:t xml:space="preserve">Variability in the </w:t>
      </w:r>
      <w:proofErr w:type="spellStart"/>
      <w:r w:rsidRPr="004563E6">
        <w:t>Englishes</w:t>
      </w:r>
      <w:proofErr w:type="spellEnd"/>
      <w:r w:rsidRPr="004563E6">
        <w:t xml:space="preserve"> of First Nations Peoples in Southwestern Ontario.  Invited Lecture.  Department of Anthropology, University of Alberta, Edmonton</w:t>
      </w:r>
    </w:p>
    <w:p w14:paraId="147287F9" w14:textId="77777777" w:rsidR="00E827AA" w:rsidRPr="004563E6" w:rsidRDefault="00E827AA" w:rsidP="002C6F41">
      <w:pPr>
        <w:ind w:left="720" w:hanging="720"/>
      </w:pPr>
    </w:p>
    <w:p w14:paraId="3D98762B" w14:textId="4465E1EB" w:rsidR="00E827AA" w:rsidRPr="004563E6" w:rsidRDefault="00E827AA" w:rsidP="002C6F41">
      <w:pPr>
        <w:ind w:left="720" w:hanging="720"/>
      </w:pPr>
      <w:r w:rsidRPr="004563E6">
        <w:lastRenderedPageBreak/>
        <w:tab/>
        <w:t>Boasian Theory and Ethnography on the Northwest Coast.  Invited Lecture.  Department of Anthropology, University of Alberta, Edmonton</w:t>
      </w:r>
    </w:p>
    <w:p w14:paraId="1CFA2B90" w14:textId="77777777" w:rsidR="00E827AA" w:rsidRPr="004563E6" w:rsidRDefault="00E827AA" w:rsidP="002C6F41">
      <w:pPr>
        <w:ind w:left="720" w:hanging="720"/>
      </w:pPr>
    </w:p>
    <w:p w14:paraId="1398CD77" w14:textId="2296305E" w:rsidR="00E827AA" w:rsidRPr="004563E6" w:rsidRDefault="00E827AA" w:rsidP="002C6F41">
      <w:pPr>
        <w:ind w:left="720" w:hanging="720"/>
      </w:pPr>
      <w:r w:rsidRPr="004563E6">
        <w:tab/>
        <w:t>Contemporary Issues in Writing the History of Anthropology.  Invited Lecture.  Cornell University, Ithaca NY</w:t>
      </w:r>
    </w:p>
    <w:p w14:paraId="680F0095" w14:textId="77777777" w:rsidR="00E827AA" w:rsidRPr="004563E6" w:rsidRDefault="00E827AA" w:rsidP="002C6F41">
      <w:pPr>
        <w:ind w:left="720" w:hanging="720"/>
      </w:pPr>
    </w:p>
    <w:p w14:paraId="76CA50A0" w14:textId="43F7E802" w:rsidR="00E827AA" w:rsidRPr="004563E6" w:rsidRDefault="00E827AA" w:rsidP="002C6F41">
      <w:pPr>
        <w:ind w:left="720" w:hanging="720"/>
      </w:pPr>
      <w:r w:rsidRPr="004563E6">
        <w:t>1996</w:t>
      </w:r>
      <w:r w:rsidRPr="004563E6">
        <w:tab/>
        <w:t>Metaphors of Relativism in Linguistics and Anthropology.  Department of Anthropology, McMaster University, Hamilton ON</w:t>
      </w:r>
    </w:p>
    <w:p w14:paraId="4A83F918" w14:textId="77777777" w:rsidR="00E827AA" w:rsidRPr="004563E6" w:rsidRDefault="00E827AA" w:rsidP="002C6F41">
      <w:pPr>
        <w:ind w:left="720" w:hanging="720"/>
      </w:pPr>
    </w:p>
    <w:p w14:paraId="188C69D9" w14:textId="4388CBD0" w:rsidR="00E827AA" w:rsidRPr="004563E6" w:rsidRDefault="009768E2" w:rsidP="002C6F41">
      <w:pPr>
        <w:ind w:left="720" w:hanging="720"/>
      </w:pPr>
      <w:r w:rsidRPr="004563E6">
        <w:tab/>
      </w:r>
      <w:proofErr w:type="spellStart"/>
      <w:r w:rsidRPr="004563E6">
        <w:t>Persist</w:t>
      </w:r>
      <w:r w:rsidR="00A27ECB" w:rsidRPr="004563E6">
        <w:t>e</w:t>
      </w:r>
      <w:r w:rsidRPr="004563E6">
        <w:t>nce</w:t>
      </w:r>
      <w:r w:rsidR="00A27ECB" w:rsidRPr="004563E6">
        <w:t>s</w:t>
      </w:r>
      <w:proofErr w:type="spellEnd"/>
      <w:r w:rsidRPr="004563E6">
        <w:t xml:space="preserve"> of the Boasian Tradition in Contemporary Anthropology.   Invited Lecture.  Department of Anthropology, Carleton University, Ottawa</w:t>
      </w:r>
    </w:p>
    <w:p w14:paraId="4D7E112D" w14:textId="77777777" w:rsidR="009768E2" w:rsidRPr="004563E6" w:rsidRDefault="009768E2" w:rsidP="002C6F41">
      <w:pPr>
        <w:ind w:left="720" w:hanging="720"/>
      </w:pPr>
    </w:p>
    <w:p w14:paraId="75DFB65D" w14:textId="7E87595B" w:rsidR="009768E2" w:rsidRDefault="009768E2" w:rsidP="002C6F41">
      <w:pPr>
        <w:ind w:left="720" w:hanging="720"/>
      </w:pPr>
      <w:r w:rsidRPr="004563E6">
        <w:t>1995</w:t>
      </w:r>
      <w:r w:rsidRPr="004563E6">
        <w:tab/>
        <w:t xml:space="preserve">Regna Darnell and Lisa </w:t>
      </w:r>
      <w:r w:rsidR="00077589">
        <w:t xml:space="preserve">Philips </w:t>
      </w:r>
      <w:r w:rsidRPr="004563E6">
        <w:t>Valentine.  Invited Lecture.  Department of Anthropology, University of Texas, Austin</w:t>
      </w:r>
    </w:p>
    <w:p w14:paraId="55891E0C" w14:textId="0852A72D" w:rsidR="008D5F9F" w:rsidRDefault="008D5F9F" w:rsidP="002C6F41">
      <w:pPr>
        <w:ind w:left="720" w:hanging="720"/>
      </w:pPr>
    </w:p>
    <w:p w14:paraId="67E0FD66" w14:textId="1491A06D" w:rsidR="009768E2" w:rsidRPr="004563E6" w:rsidRDefault="009768E2" w:rsidP="002C6F41">
      <w:pPr>
        <w:ind w:left="720" w:hanging="720"/>
      </w:pPr>
      <w:r w:rsidRPr="004563E6">
        <w:t>1994</w:t>
      </w:r>
      <w:r w:rsidRPr="004563E6">
        <w:tab/>
        <w:t xml:space="preserve">Paul </w:t>
      </w:r>
      <w:proofErr w:type="spellStart"/>
      <w:r w:rsidRPr="004563E6">
        <w:t>Radin</w:t>
      </w:r>
      <w:proofErr w:type="spellEnd"/>
      <w:r w:rsidRPr="004563E6">
        <w:t xml:space="preserve"> and the Americanist Tradition:  A Reassessment.  Invited Lecture.  Department of Anthropology, McMaster University, Hamilton ON</w:t>
      </w:r>
    </w:p>
    <w:p w14:paraId="3D6631CF" w14:textId="77777777" w:rsidR="009768E2" w:rsidRPr="004563E6" w:rsidRDefault="009768E2" w:rsidP="002C6F41">
      <w:pPr>
        <w:ind w:left="720" w:hanging="720"/>
      </w:pPr>
    </w:p>
    <w:p w14:paraId="31C4415A" w14:textId="292A4C5B" w:rsidR="009768E2" w:rsidRPr="004563E6" w:rsidRDefault="009768E2" w:rsidP="009768E2">
      <w:pPr>
        <w:ind w:left="720"/>
      </w:pPr>
      <w:r w:rsidRPr="004563E6">
        <w:t>“Primitive Man as Philosopher” and Contemporary Anthropological Theory.  Invited Lecture.  Department of Anthropology, Carleton University, Ottawa</w:t>
      </w:r>
    </w:p>
    <w:p w14:paraId="2A8AC813" w14:textId="77777777" w:rsidR="009768E2" w:rsidRPr="004563E6" w:rsidRDefault="009768E2" w:rsidP="009768E2">
      <w:pPr>
        <w:ind w:left="720"/>
      </w:pPr>
    </w:p>
    <w:p w14:paraId="56C01586" w14:textId="521EEF8A" w:rsidR="009768E2" w:rsidRPr="004563E6" w:rsidRDefault="009768E2" w:rsidP="009768E2">
      <w:pPr>
        <w:ind w:left="720"/>
      </w:pPr>
      <w:r w:rsidRPr="004563E6">
        <w:t xml:space="preserve">Jungian Psychology, Culture and Personality and </w:t>
      </w:r>
      <w:proofErr w:type="spellStart"/>
      <w:r w:rsidRPr="004563E6">
        <w:t>Radin’s</w:t>
      </w:r>
      <w:proofErr w:type="spellEnd"/>
      <w:r w:rsidRPr="004563E6">
        <w:t xml:space="preserve"> Ethnography.  Invited Lecture.  Department of Anthropology, Carleton University, Ottawa</w:t>
      </w:r>
    </w:p>
    <w:p w14:paraId="59EC1CEF" w14:textId="77777777" w:rsidR="009768E2" w:rsidRPr="004563E6" w:rsidRDefault="009768E2" w:rsidP="009768E2">
      <w:pPr>
        <w:ind w:left="720"/>
      </w:pPr>
    </w:p>
    <w:p w14:paraId="07D85E7F" w14:textId="10C0CF92" w:rsidR="009768E2" w:rsidRPr="004563E6" w:rsidRDefault="009768E2" w:rsidP="009768E2">
      <w:pPr>
        <w:ind w:left="720"/>
      </w:pPr>
      <w:r w:rsidRPr="004563E6">
        <w:t xml:space="preserve">The Native English Discourse </w:t>
      </w:r>
      <w:r w:rsidR="0050692E" w:rsidRPr="004563E6">
        <w:t xml:space="preserve">Project </w:t>
      </w:r>
      <w:r w:rsidRPr="004563E6">
        <w:t>at the University of Western Ontario.  Invited Lecture.  Departments of Anthropology and English, Arizona State University, Tempe AZ</w:t>
      </w:r>
    </w:p>
    <w:p w14:paraId="46B743FE" w14:textId="77777777" w:rsidR="009768E2" w:rsidRPr="004563E6" w:rsidRDefault="009768E2" w:rsidP="000A6825"/>
    <w:p w14:paraId="18C3AD6A" w14:textId="32139CEC" w:rsidR="000A6825" w:rsidRPr="004563E6" w:rsidRDefault="000A6825" w:rsidP="000A6825">
      <w:pPr>
        <w:ind w:left="720" w:hanging="720"/>
      </w:pPr>
      <w:r w:rsidRPr="004563E6">
        <w:t>1992</w:t>
      </w:r>
      <w:r w:rsidRPr="004563E6">
        <w:tab/>
        <w:t>Why the Ethnography is not a Novel.  Invited Lecture.  Centre for the Study of Theory and Criticism, University of Western Ontario, London</w:t>
      </w:r>
    </w:p>
    <w:p w14:paraId="50B06F1D" w14:textId="77777777" w:rsidR="000A6825" w:rsidRPr="004563E6" w:rsidRDefault="000A6825" w:rsidP="000A6825">
      <w:pPr>
        <w:ind w:left="720" w:hanging="720"/>
      </w:pPr>
    </w:p>
    <w:p w14:paraId="1BA37C89" w14:textId="08F50F1B" w:rsidR="000A6825" w:rsidRPr="004563E6" w:rsidRDefault="000A6825" w:rsidP="000A6825">
      <w:pPr>
        <w:ind w:left="720" w:hanging="720"/>
      </w:pPr>
      <w:r w:rsidRPr="004563E6">
        <w:tab/>
        <w:t>Qualitative Research Methods in Cross-Cultural Health Care Delivery.  Invited Lecture.  Multi-Cul</w:t>
      </w:r>
      <w:r w:rsidR="0050692E" w:rsidRPr="004563E6">
        <w:t>tural Health Coalition, London</w:t>
      </w:r>
      <w:r w:rsidRPr="004563E6">
        <w:t xml:space="preserve"> ON</w:t>
      </w:r>
    </w:p>
    <w:p w14:paraId="495A8C88" w14:textId="77777777" w:rsidR="000A6825" w:rsidRPr="004563E6" w:rsidRDefault="000A6825" w:rsidP="000A6825">
      <w:pPr>
        <w:ind w:left="720" w:hanging="720"/>
      </w:pPr>
    </w:p>
    <w:p w14:paraId="4A787C65" w14:textId="0C26CF15" w:rsidR="000A6825" w:rsidRPr="004563E6" w:rsidRDefault="000A6825" w:rsidP="000A6825">
      <w:pPr>
        <w:ind w:left="720" w:hanging="720"/>
      </w:pPr>
      <w:r w:rsidRPr="004563E6">
        <w:t>1991</w:t>
      </w:r>
      <w:r w:rsidRPr="004563E6">
        <w:tab/>
        <w:t>Deconstructing “Us’ and “Them.”  Invited Lecture.  Department of Anthropology, University of Waterloo, Waterloo ON</w:t>
      </w:r>
    </w:p>
    <w:p w14:paraId="336C1AB2" w14:textId="77777777" w:rsidR="000A6825" w:rsidRPr="004563E6" w:rsidRDefault="000A6825" w:rsidP="000A6825">
      <w:pPr>
        <w:ind w:left="720" w:hanging="720"/>
      </w:pPr>
    </w:p>
    <w:p w14:paraId="688C9FE6" w14:textId="0CB56BD2" w:rsidR="000A6825" w:rsidRPr="004563E6" w:rsidRDefault="000A6825" w:rsidP="000A6825">
      <w:pPr>
        <w:ind w:left="720" w:hanging="720"/>
      </w:pPr>
      <w:r w:rsidRPr="004563E6">
        <w:tab/>
        <w:t xml:space="preserve">Edward Sapir:  </w:t>
      </w:r>
      <w:r w:rsidR="00261741" w:rsidRPr="004563E6">
        <w:t>From Text-Based Ethnography to L</w:t>
      </w:r>
      <w:r w:rsidRPr="004563E6">
        <w:t>anguage and Culture.  Invited Lecture.  York University, North York</w:t>
      </w:r>
    </w:p>
    <w:p w14:paraId="75DF2F5D" w14:textId="77777777" w:rsidR="000A6825" w:rsidRPr="004563E6" w:rsidRDefault="000A6825" w:rsidP="000A6825">
      <w:pPr>
        <w:ind w:left="720" w:hanging="720"/>
      </w:pPr>
    </w:p>
    <w:p w14:paraId="576A09F6" w14:textId="50214F64" w:rsidR="000A6825" w:rsidRPr="004563E6" w:rsidRDefault="000A6825" w:rsidP="000A6825">
      <w:pPr>
        <w:ind w:left="720" w:hanging="720"/>
      </w:pPr>
      <w:r w:rsidRPr="004563E6">
        <w:tab/>
        <w:t>Social Regionalism in Canada:  Native Peoples.  Invited Lecture.  University of Waterloo, Waterloo ON</w:t>
      </w:r>
    </w:p>
    <w:p w14:paraId="47E30BCE" w14:textId="77777777" w:rsidR="000A6825" w:rsidRPr="004563E6" w:rsidRDefault="000A6825" w:rsidP="000A6825">
      <w:pPr>
        <w:ind w:left="720" w:hanging="720"/>
      </w:pPr>
    </w:p>
    <w:p w14:paraId="25E089CF" w14:textId="0974C0D9" w:rsidR="000A6825" w:rsidRPr="004563E6" w:rsidRDefault="00FB2462" w:rsidP="00FB2462">
      <w:pPr>
        <w:ind w:left="720" w:hanging="720"/>
      </w:pPr>
      <w:r w:rsidRPr="004563E6">
        <w:t>1988</w:t>
      </w:r>
      <w:r w:rsidRPr="004563E6">
        <w:tab/>
        <w:t>Deconstructing the Concept of the Primitive.  Invited Lecture.  University of Alberta, Edmonton</w:t>
      </w:r>
    </w:p>
    <w:p w14:paraId="5F16F502" w14:textId="77777777" w:rsidR="00FB2462" w:rsidRPr="004563E6" w:rsidRDefault="00FB2462" w:rsidP="00FB2462">
      <w:pPr>
        <w:ind w:left="720" w:hanging="720"/>
      </w:pPr>
    </w:p>
    <w:p w14:paraId="0EC24611" w14:textId="75B7CBF5" w:rsidR="00FB2462" w:rsidRPr="004563E6" w:rsidRDefault="00FB2462" w:rsidP="00FB2462">
      <w:pPr>
        <w:ind w:left="720" w:hanging="720"/>
      </w:pPr>
      <w:r w:rsidRPr="004563E6">
        <w:lastRenderedPageBreak/>
        <w:t>1987</w:t>
      </w:r>
      <w:r w:rsidRPr="004563E6">
        <w:tab/>
        <w:t>Culture, Crisis and Catharsis.  Invited Lecture.  Atlantic History Seminar, Johns Hopkins University, Baltimore</w:t>
      </w:r>
    </w:p>
    <w:p w14:paraId="27185A56" w14:textId="77777777" w:rsidR="00FB2462" w:rsidRPr="004563E6" w:rsidRDefault="00FB2462" w:rsidP="00FB2462">
      <w:pPr>
        <w:ind w:left="720" w:hanging="720"/>
      </w:pPr>
    </w:p>
    <w:p w14:paraId="6C4E511C" w14:textId="77A24D46" w:rsidR="00FB2462" w:rsidRPr="004563E6" w:rsidRDefault="00FB2462" w:rsidP="00FB2462">
      <w:pPr>
        <w:ind w:left="720" w:hanging="720"/>
      </w:pPr>
      <w:r w:rsidRPr="004563E6">
        <w:t>1985</w:t>
      </w:r>
      <w:r w:rsidRPr="004563E6">
        <w:tab/>
        <w:t>Sapir’s Culture and Personality.  Invited Lecture.  Department of Anthropology, Brandeis University, Waltham MA</w:t>
      </w:r>
    </w:p>
    <w:p w14:paraId="016AC208" w14:textId="77777777" w:rsidR="00FB2462" w:rsidRPr="004563E6" w:rsidRDefault="00FB2462" w:rsidP="00FB2462">
      <w:pPr>
        <w:ind w:left="720" w:hanging="720"/>
      </w:pPr>
    </w:p>
    <w:p w14:paraId="287B6241" w14:textId="7BE49A60" w:rsidR="00FB2462" w:rsidRPr="004563E6" w:rsidRDefault="00FB2462" w:rsidP="00FB2462">
      <w:pPr>
        <w:ind w:left="720" w:hanging="720"/>
      </w:pPr>
      <w:r w:rsidRPr="004563E6">
        <w:tab/>
        <w:t>Edward Sapir’s Yale Years.  Invited Lecture.  Department of Anthropology, Yale University, New Haven</w:t>
      </w:r>
    </w:p>
    <w:p w14:paraId="4D95838D" w14:textId="77777777" w:rsidR="00FB2462" w:rsidRPr="004563E6" w:rsidRDefault="00FB2462" w:rsidP="00FB2462">
      <w:pPr>
        <w:ind w:left="720" w:hanging="720"/>
      </w:pPr>
    </w:p>
    <w:p w14:paraId="0C035322" w14:textId="650A3C4A" w:rsidR="00FB2462" w:rsidRPr="004563E6" w:rsidRDefault="00FB2462" w:rsidP="00FB2462">
      <w:pPr>
        <w:ind w:left="720" w:hanging="720"/>
      </w:pPr>
      <w:r w:rsidRPr="004563E6">
        <w:t>1984</w:t>
      </w:r>
      <w:r w:rsidRPr="004563E6">
        <w:tab/>
        <w:t>Edward Sapir:  Interdisciplinary Humanist.  Invited Lecture.  Brandeis University, Waltham MA</w:t>
      </w:r>
    </w:p>
    <w:p w14:paraId="7698F55F" w14:textId="77777777" w:rsidR="00FB2462" w:rsidRPr="004563E6" w:rsidRDefault="00FB2462" w:rsidP="00FB2462">
      <w:pPr>
        <w:ind w:left="720" w:hanging="720"/>
      </w:pPr>
    </w:p>
    <w:p w14:paraId="54B7C99C" w14:textId="4B1123EA" w:rsidR="00FB2462" w:rsidRPr="004563E6" w:rsidRDefault="00FB2462" w:rsidP="00FB2462">
      <w:pPr>
        <w:ind w:left="720" w:hanging="720"/>
      </w:pPr>
      <w:r w:rsidRPr="004563E6">
        <w:tab/>
        <w:t>Models of Language and Culture:  Sapir and Boa</w:t>
      </w:r>
      <w:r w:rsidR="00BB015A" w:rsidRPr="004563E6">
        <w:t>s.  Invited,</w:t>
      </w:r>
      <w:r w:rsidRPr="004563E6">
        <w:t xml:space="preserve"> Sapir Lecture Series, </w:t>
      </w:r>
      <w:r w:rsidR="00BB015A" w:rsidRPr="004563E6">
        <w:t xml:space="preserve">Department of Anthropology, </w:t>
      </w:r>
      <w:r w:rsidRPr="004563E6">
        <w:t>Brown University, Providence RI</w:t>
      </w:r>
    </w:p>
    <w:p w14:paraId="6B9BA42B" w14:textId="77777777" w:rsidR="00BB015A" w:rsidRPr="004563E6" w:rsidRDefault="00BB015A" w:rsidP="00FB2462">
      <w:pPr>
        <w:ind w:left="720" w:hanging="720"/>
      </w:pPr>
    </w:p>
    <w:p w14:paraId="4CF5EF7F" w14:textId="7EC482FE" w:rsidR="00BB015A" w:rsidRPr="004563E6" w:rsidRDefault="00BB015A" w:rsidP="00FB2462">
      <w:pPr>
        <w:ind w:left="720" w:hanging="720"/>
      </w:pPr>
      <w:r w:rsidRPr="004563E6">
        <w:t>1980</w:t>
      </w:r>
      <w:r w:rsidRPr="004563E6">
        <w:tab/>
        <w:t>Edward Sapir and Franz Boas. Invited Lecture.  York University, North York</w:t>
      </w:r>
    </w:p>
    <w:p w14:paraId="11F1A7F1" w14:textId="77777777" w:rsidR="00BB015A" w:rsidRPr="004563E6" w:rsidRDefault="00BB015A" w:rsidP="00FB2462">
      <w:pPr>
        <w:ind w:left="720" w:hanging="720"/>
      </w:pPr>
    </w:p>
    <w:p w14:paraId="53E23E30" w14:textId="116A2278" w:rsidR="00BB015A" w:rsidRPr="004563E6" w:rsidRDefault="00BB015A" w:rsidP="00FB2462">
      <w:pPr>
        <w:ind w:left="720" w:hanging="720"/>
      </w:pPr>
      <w:r w:rsidRPr="004563E6">
        <w:t>1976</w:t>
      </w:r>
      <w:r w:rsidRPr="004563E6">
        <w:tab/>
        <w:t>Cree Narrative Style.  Invited Lecture.  Department of Anthropology, Carlton University, Ottawa</w:t>
      </w:r>
    </w:p>
    <w:p w14:paraId="19DE522D" w14:textId="77777777" w:rsidR="0028412A" w:rsidRPr="004563E6" w:rsidRDefault="0028412A" w:rsidP="00FB2462">
      <w:pPr>
        <w:ind w:left="720" w:hanging="720"/>
      </w:pPr>
    </w:p>
    <w:p w14:paraId="01034F9C" w14:textId="7711BD2E" w:rsidR="0028412A" w:rsidRPr="004563E6" w:rsidRDefault="0028412A" w:rsidP="00FB2462">
      <w:pPr>
        <w:ind w:left="720" w:hanging="720"/>
      </w:pPr>
      <w:r w:rsidRPr="004563E6">
        <w:t>1971</w:t>
      </w:r>
      <w:r w:rsidRPr="004563E6">
        <w:tab/>
        <w:t>A Cree Version of Sesame Street.  Invited Lecture.  University of Wisconsin, Milwaukee</w:t>
      </w:r>
    </w:p>
    <w:p w14:paraId="29789147" w14:textId="77777777" w:rsidR="00BB015A" w:rsidRPr="004563E6" w:rsidRDefault="00BB015A" w:rsidP="00FB2462">
      <w:pPr>
        <w:ind w:left="720" w:hanging="720"/>
      </w:pPr>
    </w:p>
    <w:p w14:paraId="1F28EA5A" w14:textId="70688006" w:rsidR="00A27ECB" w:rsidRDefault="00BB015A" w:rsidP="00A27ECB">
      <w:pPr>
        <w:ind w:left="720" w:hanging="720"/>
      </w:pPr>
      <w:r w:rsidRPr="004563E6">
        <w:t>1970</w:t>
      </w:r>
      <w:r w:rsidRPr="004563E6">
        <w:tab/>
        <w:t>Language Use in Cross-Cultural Perspective.  Invited Lecture.  Oberlin College, Oberlin OH</w:t>
      </w:r>
    </w:p>
    <w:p w14:paraId="7F0C0965" w14:textId="0B3D7534" w:rsidR="002C6F41" w:rsidRPr="004563E6" w:rsidRDefault="002C6F41" w:rsidP="00867B87">
      <w:pPr>
        <w:pStyle w:val="Heading1"/>
        <w:jc w:val="center"/>
        <w:rPr>
          <w:rFonts w:asciiTheme="minorHAnsi" w:hAnsiTheme="minorHAnsi"/>
          <w:b/>
        </w:rPr>
      </w:pPr>
      <w:bookmarkStart w:id="36" w:name="_Toc24984816"/>
      <w:r w:rsidRPr="004563E6">
        <w:rPr>
          <w:rFonts w:asciiTheme="minorHAnsi" w:hAnsiTheme="minorHAnsi"/>
          <w:b/>
        </w:rPr>
        <w:t>CONFERENCE PAPERS</w:t>
      </w:r>
      <w:r w:rsidR="00A61BBE" w:rsidRPr="004563E6">
        <w:rPr>
          <w:rFonts w:asciiTheme="minorHAnsi" w:hAnsiTheme="minorHAnsi"/>
          <w:b/>
        </w:rPr>
        <w:t xml:space="preserve"> </w:t>
      </w:r>
      <w:r w:rsidR="005C2CF3">
        <w:rPr>
          <w:rFonts w:asciiTheme="minorHAnsi" w:hAnsiTheme="minorHAnsi"/>
          <w:b/>
        </w:rPr>
        <w:t>&amp;</w:t>
      </w:r>
      <w:r w:rsidR="00A61BBE" w:rsidRPr="004563E6">
        <w:rPr>
          <w:rFonts w:asciiTheme="minorHAnsi" w:hAnsiTheme="minorHAnsi"/>
          <w:b/>
        </w:rPr>
        <w:t xml:space="preserve"> PRESENTATIONS</w:t>
      </w:r>
      <w:r w:rsidR="00867B87">
        <w:rPr>
          <w:rFonts w:asciiTheme="minorHAnsi" w:hAnsiTheme="minorHAnsi"/>
          <w:b/>
        </w:rPr>
        <w:t>:</w:t>
      </w:r>
      <w:bookmarkEnd w:id="36"/>
    </w:p>
    <w:p w14:paraId="0B5AC137" w14:textId="77777777" w:rsidR="00431D05" w:rsidRPr="004563E6" w:rsidRDefault="00431D05" w:rsidP="002C6F41">
      <w:pPr>
        <w:ind w:left="720" w:hanging="720"/>
        <w:jc w:val="center"/>
        <w:rPr>
          <w:b/>
        </w:rPr>
      </w:pPr>
    </w:p>
    <w:p w14:paraId="7413B13C" w14:textId="2EED19CB" w:rsidR="00E7668E" w:rsidRDefault="00E7668E" w:rsidP="00F1310A">
      <w:pPr>
        <w:ind w:left="720" w:hanging="720"/>
      </w:pPr>
      <w:r>
        <w:t>2020</w:t>
      </w:r>
      <w:r>
        <w:tab/>
        <w:t xml:space="preserve">Genres of Writing for Public Health Audiences. </w:t>
      </w:r>
      <w:proofErr w:type="gramStart"/>
      <w:r>
        <w:t>Master in Public Health</w:t>
      </w:r>
      <w:proofErr w:type="gramEnd"/>
      <w:r>
        <w:t>, University of Western Ontario, London.</w:t>
      </w:r>
    </w:p>
    <w:p w14:paraId="6FADAA18" w14:textId="77777777" w:rsidR="00E7668E" w:rsidRDefault="00E7668E" w:rsidP="00F1310A">
      <w:pPr>
        <w:ind w:left="720" w:hanging="720"/>
      </w:pPr>
    </w:p>
    <w:p w14:paraId="3EA05EFE" w14:textId="32833C50" w:rsidR="005B39BB" w:rsidRDefault="005B39BB" w:rsidP="00F1310A">
      <w:pPr>
        <w:ind w:left="720" w:hanging="720"/>
      </w:pPr>
      <w:r w:rsidRPr="004563E6">
        <w:t>2019</w:t>
      </w:r>
      <w:r w:rsidRPr="004563E6">
        <w:tab/>
      </w:r>
      <w:r w:rsidR="00FE2C3A" w:rsidRPr="004563E6">
        <w:t xml:space="preserve">Author Meets Critics Session: </w:t>
      </w:r>
      <w:r w:rsidR="00FE2C3A" w:rsidRPr="004563E6">
        <w:rPr>
          <w:i/>
          <w:iCs/>
        </w:rPr>
        <w:t>Savages, Romans and Despots: Thinking about Others from Montaigne to Herder</w:t>
      </w:r>
      <w:r w:rsidR="00FE2C3A" w:rsidRPr="004563E6">
        <w:t xml:space="preserve"> by Robert Launay.  American Anthropological Association and Canadian Anthropology Society, Vancouver.</w:t>
      </w:r>
    </w:p>
    <w:p w14:paraId="16069C09" w14:textId="169CC004" w:rsidR="00077589" w:rsidRDefault="00077589" w:rsidP="00F1310A">
      <w:pPr>
        <w:ind w:left="720" w:hanging="720"/>
      </w:pPr>
    </w:p>
    <w:p w14:paraId="167F1C84" w14:textId="744A6BCC" w:rsidR="00077589" w:rsidRPr="004563E6" w:rsidRDefault="00077589" w:rsidP="00F1310A">
      <w:pPr>
        <w:ind w:left="720" w:hanging="720"/>
      </w:pPr>
      <w:r>
        <w:tab/>
        <w:t xml:space="preserve">Genres of Writing.  </w:t>
      </w:r>
      <w:proofErr w:type="gramStart"/>
      <w:r>
        <w:t>Master in Public Health</w:t>
      </w:r>
      <w:proofErr w:type="gramEnd"/>
      <w:r>
        <w:t>, University of Western Ontario, London.</w:t>
      </w:r>
    </w:p>
    <w:p w14:paraId="3E00C131" w14:textId="77777777" w:rsidR="005B39BB" w:rsidRPr="004563E6" w:rsidRDefault="005B39BB" w:rsidP="00F1310A">
      <w:pPr>
        <w:ind w:left="720" w:hanging="720"/>
      </w:pPr>
    </w:p>
    <w:p w14:paraId="10AE9D7E" w14:textId="29690C11" w:rsidR="00C37D30" w:rsidRPr="004563E6" w:rsidRDefault="00AD7B3F" w:rsidP="00F1310A">
      <w:pPr>
        <w:ind w:left="720" w:hanging="720"/>
      </w:pPr>
      <w:r w:rsidRPr="004563E6">
        <w:t>2018</w:t>
      </w:r>
      <w:r w:rsidRPr="004563E6">
        <w:tab/>
        <w:t>The Intersectionality of Disciplines, Indigenous Communities and Public Sectors</w:t>
      </w:r>
      <w:r w:rsidR="00C37D30" w:rsidRPr="004563E6">
        <w:t>.  Lan</w:t>
      </w:r>
      <w:r w:rsidRPr="004563E6">
        <w:t>d, Language,</w:t>
      </w:r>
      <w:r w:rsidR="00C37D30" w:rsidRPr="004563E6">
        <w:t xml:space="preserve"> Locatives Conference.  University of Western Ontario, London</w:t>
      </w:r>
    </w:p>
    <w:p w14:paraId="140DBF8E" w14:textId="77777777" w:rsidR="00C37D30" w:rsidRPr="004563E6" w:rsidRDefault="00C37D30" w:rsidP="00F1310A">
      <w:pPr>
        <w:ind w:left="720" w:hanging="720"/>
      </w:pPr>
    </w:p>
    <w:p w14:paraId="6E7A5465" w14:textId="61266337" w:rsidR="00C37D30" w:rsidRPr="004563E6" w:rsidRDefault="00C37D30" w:rsidP="00F1310A">
      <w:pPr>
        <w:ind w:left="720" w:hanging="720"/>
      </w:pPr>
      <w:r w:rsidRPr="004563E6">
        <w:tab/>
      </w:r>
      <w:r w:rsidR="00D56BC7" w:rsidRPr="004563E6">
        <w:t xml:space="preserve">The Anthropologist Walking Alongside:  Fieldwork Takes a Long Time. Session, </w:t>
      </w:r>
      <w:r w:rsidR="00511E50" w:rsidRPr="004563E6">
        <w:t xml:space="preserve">Omissions and Silences in Anthropological Fieldwork: Revisiting Earlier Fieldwork. </w:t>
      </w:r>
      <w:r w:rsidR="005A5FD7" w:rsidRPr="004563E6">
        <w:t xml:space="preserve"> </w:t>
      </w:r>
      <w:r w:rsidRPr="004563E6">
        <w:t>American Anthro</w:t>
      </w:r>
      <w:r w:rsidR="005D01AF" w:rsidRPr="004563E6">
        <w:t>pological Association, San Jose</w:t>
      </w:r>
      <w:r w:rsidRPr="004563E6">
        <w:t>.</w:t>
      </w:r>
    </w:p>
    <w:p w14:paraId="18B90CB9" w14:textId="77777777" w:rsidR="00D56BC7" w:rsidRPr="004563E6" w:rsidRDefault="00D56BC7" w:rsidP="00F1310A">
      <w:pPr>
        <w:ind w:left="720" w:hanging="720"/>
      </w:pPr>
    </w:p>
    <w:p w14:paraId="0E29E396" w14:textId="26DA3FE7" w:rsidR="00D56BC7" w:rsidRPr="004563E6" w:rsidRDefault="00D56BC7" w:rsidP="00F1310A">
      <w:pPr>
        <w:ind w:left="720" w:hanging="720"/>
      </w:pPr>
      <w:r w:rsidRPr="004563E6">
        <w:tab/>
        <w:t>Collaborative Principles of the Franz Boas Papers Project.  A Think Tank of Conversations Regarding Haudenosaunee Longhouse Collections.  Woodland Cultural Centre, Brantford ON.</w:t>
      </w:r>
    </w:p>
    <w:p w14:paraId="15DCACF0" w14:textId="77777777" w:rsidR="00C37D30" w:rsidRPr="004563E6" w:rsidRDefault="00C37D30" w:rsidP="00F1310A">
      <w:pPr>
        <w:ind w:left="720" w:hanging="720"/>
      </w:pPr>
    </w:p>
    <w:p w14:paraId="33B301CB" w14:textId="45E16BF0" w:rsidR="00431D05" w:rsidRPr="004563E6" w:rsidRDefault="00431D05" w:rsidP="00F1310A">
      <w:pPr>
        <w:ind w:left="720" w:hanging="720"/>
      </w:pPr>
      <w:r w:rsidRPr="004563E6">
        <w:t>2016</w:t>
      </w:r>
      <w:r w:rsidRPr="004563E6">
        <w:tab/>
      </w:r>
      <w:r w:rsidR="00F1310A" w:rsidRPr="004563E6">
        <w:t xml:space="preserve">Collaborations and Obstacles Thereto.  </w:t>
      </w:r>
      <w:r w:rsidRPr="004563E6">
        <w:t>Canadian Anthropology Society (CASCA), Halifax.</w:t>
      </w:r>
    </w:p>
    <w:p w14:paraId="44BD329E" w14:textId="77777777" w:rsidR="00206A8C" w:rsidRPr="004563E6" w:rsidRDefault="00206A8C" w:rsidP="00F804B3"/>
    <w:p w14:paraId="6A53D5CD" w14:textId="75105F1D" w:rsidR="002C6F41" w:rsidRDefault="002C6F41" w:rsidP="002C6F41">
      <w:pPr>
        <w:ind w:left="720" w:hanging="720"/>
      </w:pPr>
      <w:r w:rsidRPr="004563E6">
        <w:tab/>
        <w:t xml:space="preserve">First Nations Community-Research Partnerships.  Negotiating </w:t>
      </w:r>
      <w:r w:rsidR="00206A8C" w:rsidRPr="004563E6">
        <w:t xml:space="preserve">Standards:  Making Standards </w:t>
      </w:r>
      <w:r w:rsidRPr="004563E6">
        <w:t>Workshop organized by Janice Graham.  Dalhousie University, Halifax</w:t>
      </w:r>
    </w:p>
    <w:p w14:paraId="2BAF81F1" w14:textId="77777777" w:rsidR="00206A8C" w:rsidRPr="004563E6" w:rsidRDefault="00206A8C" w:rsidP="002C6F41">
      <w:pPr>
        <w:ind w:left="720" w:hanging="720"/>
      </w:pPr>
    </w:p>
    <w:p w14:paraId="0718BC57" w14:textId="6CE9CD4A" w:rsidR="00206A8C" w:rsidRPr="004563E6" w:rsidRDefault="00206A8C" w:rsidP="002C6F41">
      <w:pPr>
        <w:ind w:left="720" w:hanging="720"/>
      </w:pPr>
      <w:r w:rsidRPr="004563E6">
        <w:t>2015</w:t>
      </w:r>
      <w:r w:rsidRPr="004563E6">
        <w:tab/>
        <w:t>Reconciliation, Resurgence and Revitalization:  Collaborative Research Protocols with Contemporary First Nations Communities.  Resurgence and Reconciliation Workshop organized by James</w:t>
      </w:r>
      <w:r w:rsidR="007B2DD1" w:rsidRPr="004563E6">
        <w:t xml:space="preserve"> Tully, Michael Asch and John Bo</w:t>
      </w:r>
      <w:r w:rsidRPr="004563E6">
        <w:t>rrows.  University of Victoria, Victoria.</w:t>
      </w:r>
    </w:p>
    <w:p w14:paraId="14AD22EE" w14:textId="77777777" w:rsidR="00206A8C" w:rsidRPr="004563E6" w:rsidRDefault="00206A8C" w:rsidP="002C6F41">
      <w:pPr>
        <w:ind w:left="720" w:hanging="720"/>
      </w:pPr>
    </w:p>
    <w:p w14:paraId="5121BFEA" w14:textId="3A7535B5" w:rsidR="00206A8C" w:rsidRPr="004563E6" w:rsidRDefault="00206A8C" w:rsidP="002C6F41">
      <w:pPr>
        <w:ind w:left="720" w:hanging="720"/>
      </w:pPr>
      <w:r w:rsidRPr="004563E6">
        <w:tab/>
        <w:t>The Road to Plasticity:  Franz Boas as Forerunner of Biocultural Anthropology.  American Anthropological Association, Denver.</w:t>
      </w:r>
    </w:p>
    <w:p w14:paraId="16CC6617" w14:textId="77777777" w:rsidR="00206A8C" w:rsidRPr="004563E6" w:rsidRDefault="00206A8C" w:rsidP="002C6F41">
      <w:pPr>
        <w:ind w:left="720" w:hanging="720"/>
      </w:pPr>
    </w:p>
    <w:p w14:paraId="3D9A20D1" w14:textId="6FAFE5DB" w:rsidR="00206A8C" w:rsidRPr="004563E6" w:rsidRDefault="00206A8C" w:rsidP="002C6F41">
      <w:pPr>
        <w:ind w:left="720" w:hanging="720"/>
      </w:pPr>
      <w:r w:rsidRPr="004563E6">
        <w:tab/>
        <w:t>Foreshadowing Biocultural Synthesis:  From Anthropometry to Plasticity.  Will the Real Franz Boas Please Stand? Symposium</w:t>
      </w:r>
      <w:r w:rsidR="00F804B3" w:rsidRPr="004563E6">
        <w:t>.  University of Western Ontario, London.</w:t>
      </w:r>
    </w:p>
    <w:p w14:paraId="66610E60" w14:textId="77777777" w:rsidR="00F804B3" w:rsidRPr="004563E6" w:rsidRDefault="00F804B3" w:rsidP="002C6F41">
      <w:pPr>
        <w:ind w:left="720" w:hanging="720"/>
      </w:pPr>
    </w:p>
    <w:p w14:paraId="34715556" w14:textId="4B7DE904" w:rsidR="00F804B3" w:rsidRPr="004563E6" w:rsidRDefault="00F804B3" w:rsidP="002C6F41">
      <w:pPr>
        <w:ind w:left="720" w:hanging="720"/>
      </w:pPr>
      <w:r w:rsidRPr="004563E6">
        <w:tab/>
        <w:t>On the Occasion of the Truth and Reconciliation Report.  Toward a Dialogue on Politics, Land Rights and Indigenous Point of View.  Canadian Anthropology Society (CASCA), Montreal.</w:t>
      </w:r>
    </w:p>
    <w:p w14:paraId="01DCE5B2" w14:textId="77777777" w:rsidR="002C6F41" w:rsidRPr="004563E6" w:rsidRDefault="002C6F41" w:rsidP="002C6F41">
      <w:pPr>
        <w:ind w:left="720" w:hanging="720"/>
        <w:jc w:val="center"/>
        <w:rPr>
          <w:b/>
        </w:rPr>
      </w:pPr>
    </w:p>
    <w:p w14:paraId="1264A06E" w14:textId="4FBD348A" w:rsidR="002C6F41" w:rsidRPr="004563E6" w:rsidRDefault="00F804B3" w:rsidP="002C6F41">
      <w:pPr>
        <w:ind w:left="720" w:hanging="720"/>
      </w:pPr>
      <w:r w:rsidRPr="004563E6">
        <w:t>2014</w:t>
      </w:r>
      <w:r w:rsidRPr="004563E6">
        <w:tab/>
        <w:t>A Framing Introduction (Native American Research at the APS).  American Philosophical Society, Philadelphia</w:t>
      </w:r>
    </w:p>
    <w:p w14:paraId="1481C43C" w14:textId="77777777" w:rsidR="00950AA9" w:rsidRPr="004563E6" w:rsidRDefault="00950AA9" w:rsidP="002C6F41">
      <w:pPr>
        <w:ind w:left="720" w:hanging="720"/>
      </w:pPr>
    </w:p>
    <w:p w14:paraId="5151FB13" w14:textId="6CAA9D04" w:rsidR="00950AA9" w:rsidRPr="004563E6" w:rsidRDefault="00950AA9" w:rsidP="002C6F41">
      <w:pPr>
        <w:ind w:left="720" w:hanging="720"/>
      </w:pPr>
      <w:r w:rsidRPr="004563E6">
        <w:tab/>
      </w:r>
      <w:proofErr w:type="spellStart"/>
      <w:r w:rsidRPr="004563E6">
        <w:t>Conundra</w:t>
      </w:r>
      <w:proofErr w:type="spellEnd"/>
      <w:r w:rsidRPr="004563E6">
        <w:t xml:space="preserve"> of Complexity:  Organizing a Thematic Multi-volume Documentary Edition of the Franz Boas Papers.  Society for Documentary Editing, Louisville</w:t>
      </w:r>
    </w:p>
    <w:p w14:paraId="5119FA78" w14:textId="77777777" w:rsidR="00950AA9" w:rsidRPr="004563E6" w:rsidRDefault="00950AA9" w:rsidP="002C6F41">
      <w:pPr>
        <w:ind w:left="720" w:hanging="720"/>
      </w:pPr>
    </w:p>
    <w:p w14:paraId="685690F8" w14:textId="154ED91A" w:rsidR="00950AA9" w:rsidRPr="004563E6" w:rsidRDefault="00950AA9" w:rsidP="002C6F41">
      <w:pPr>
        <w:ind w:left="720" w:hanging="720"/>
      </w:pPr>
      <w:r w:rsidRPr="004563E6">
        <w:tab/>
        <w:t>Archival Challenges and Community Collaboration on the Franz Boas Papers Project.  Double Panel on the Franz Boas Project.  Association for Tribal Archives, Libraries an</w:t>
      </w:r>
      <w:r w:rsidR="00D12813" w:rsidRPr="004563E6">
        <w:t>d Museums (ATALM), Palm Springs</w:t>
      </w:r>
    </w:p>
    <w:p w14:paraId="72FE892E" w14:textId="77777777" w:rsidR="00950AA9" w:rsidRPr="004563E6" w:rsidRDefault="00950AA9" w:rsidP="002C6F41">
      <w:pPr>
        <w:ind w:left="720" w:hanging="720"/>
      </w:pPr>
    </w:p>
    <w:p w14:paraId="4DDF0EC2" w14:textId="75B36744" w:rsidR="00950AA9" w:rsidRPr="004563E6" w:rsidRDefault="00950AA9" w:rsidP="002C6F41">
      <w:pPr>
        <w:ind w:left="720" w:hanging="720"/>
      </w:pPr>
      <w:r w:rsidRPr="004563E6">
        <w:tab/>
        <w:t>Post-War Readings of the Boasian Legacy.  Session on Anthropological Engagement with the Post-War World organized by Adriana Link.  Forum for the History of the Human Sciences.  Hist</w:t>
      </w:r>
      <w:r w:rsidR="00D12813" w:rsidRPr="004563E6">
        <w:t>ory of Science Society, Chicago</w:t>
      </w:r>
      <w:r w:rsidR="00261741" w:rsidRPr="004563E6">
        <w:t xml:space="preserve"> (read in </w:t>
      </w:r>
      <w:proofErr w:type="spellStart"/>
      <w:r w:rsidR="00261741" w:rsidRPr="004563E6">
        <w:t>absen</w:t>
      </w:r>
      <w:r w:rsidR="000E603B" w:rsidRPr="004563E6">
        <w:t>t</w:t>
      </w:r>
      <w:r w:rsidR="00261741" w:rsidRPr="004563E6">
        <w:t>sia</w:t>
      </w:r>
      <w:proofErr w:type="spellEnd"/>
      <w:r w:rsidR="00261741" w:rsidRPr="004563E6">
        <w:t>)</w:t>
      </w:r>
    </w:p>
    <w:p w14:paraId="541A0B16" w14:textId="77777777" w:rsidR="00950AA9" w:rsidRPr="004563E6" w:rsidRDefault="00950AA9" w:rsidP="002C6F41">
      <w:pPr>
        <w:ind w:left="720" w:hanging="720"/>
      </w:pPr>
    </w:p>
    <w:p w14:paraId="06283BD7" w14:textId="2F409408" w:rsidR="00950AA9" w:rsidRPr="004563E6" w:rsidRDefault="00950AA9" w:rsidP="002C6F41">
      <w:pPr>
        <w:ind w:left="720" w:hanging="720"/>
      </w:pPr>
      <w:r w:rsidRPr="004563E6">
        <w:tab/>
        <w:t xml:space="preserve">What is Ethnohistory Good </w:t>
      </w:r>
      <w:proofErr w:type="gramStart"/>
      <w:r w:rsidRPr="004563E6">
        <w:t>For</w:t>
      </w:r>
      <w:proofErr w:type="gramEnd"/>
      <w:r w:rsidRPr="004563E6">
        <w:t xml:space="preserve"> Anyway?  Session on The American Society for Ethnohistory Sixty Years On</w:t>
      </w:r>
      <w:r w:rsidR="00077589">
        <w:t>. O</w:t>
      </w:r>
      <w:r w:rsidRPr="004563E6">
        <w:t>rganized by Danie</w:t>
      </w:r>
      <w:r w:rsidR="006D7846" w:rsidRPr="004563E6">
        <w:t>l Cobb.  American Society for Ethnohistory</w:t>
      </w:r>
      <w:r w:rsidRPr="004563E6">
        <w:t xml:space="preserve">, </w:t>
      </w:r>
      <w:r w:rsidR="00D12813" w:rsidRPr="004563E6">
        <w:t>Indianapolis</w:t>
      </w:r>
    </w:p>
    <w:p w14:paraId="11E9DA11" w14:textId="77777777" w:rsidR="00D12813" w:rsidRPr="004563E6" w:rsidRDefault="00D12813" w:rsidP="002C6F41">
      <w:pPr>
        <w:ind w:left="720" w:hanging="720"/>
      </w:pPr>
    </w:p>
    <w:p w14:paraId="535F8A27" w14:textId="1343DB0E" w:rsidR="00D12813" w:rsidRPr="004563E6" w:rsidRDefault="00D12813" w:rsidP="002C6F41">
      <w:pPr>
        <w:ind w:left="720" w:hanging="720"/>
      </w:pPr>
      <w:r w:rsidRPr="004563E6">
        <w:t>2013</w:t>
      </w:r>
      <w:r w:rsidRPr="004563E6">
        <w:tab/>
        <w:t>Articulating Against Standards:  Protocols for Community Consultation.  Session on Recognizing and Recording Standards:  Ethnographies of Standard Making Practices.  Canadian Anthropology Society, Victoria</w:t>
      </w:r>
    </w:p>
    <w:p w14:paraId="2D37563E" w14:textId="77777777" w:rsidR="00D12813" w:rsidRPr="004563E6" w:rsidRDefault="00D12813" w:rsidP="002C6F41">
      <w:pPr>
        <w:ind w:left="720" w:hanging="720"/>
      </w:pPr>
    </w:p>
    <w:p w14:paraId="3EF45E2B" w14:textId="15F397DB" w:rsidR="00D12813" w:rsidRDefault="00D12813" w:rsidP="002C6F41">
      <w:pPr>
        <w:ind w:left="720" w:hanging="720"/>
      </w:pPr>
      <w:r w:rsidRPr="004563E6">
        <w:tab/>
        <w:t>Embodied Metaphors:  First Nations Narrative and Intergenerational Trauma.  Algonquian Conference, Ottawa</w:t>
      </w:r>
    </w:p>
    <w:p w14:paraId="50B3171D" w14:textId="77777777" w:rsidR="006D7846" w:rsidRPr="004563E6" w:rsidRDefault="006D7846" w:rsidP="002C6F41">
      <w:pPr>
        <w:ind w:left="720" w:hanging="720"/>
      </w:pPr>
    </w:p>
    <w:p w14:paraId="018AA162" w14:textId="130CB015" w:rsidR="006D7846" w:rsidRPr="004563E6" w:rsidRDefault="006D7846" w:rsidP="002C6F41">
      <w:pPr>
        <w:ind w:left="720" w:hanging="720"/>
      </w:pPr>
      <w:r w:rsidRPr="004563E6">
        <w:t>2012</w:t>
      </w:r>
      <w:r w:rsidRPr="004563E6">
        <w:tab/>
        <w:t>Boas Papers:  Documentary Edition.  The Distributed Text Conference.  Bard Graduate Center, New York</w:t>
      </w:r>
    </w:p>
    <w:p w14:paraId="340DDE0F" w14:textId="77777777" w:rsidR="006D7846" w:rsidRPr="004563E6" w:rsidRDefault="006D7846" w:rsidP="002C6F41">
      <w:pPr>
        <w:ind w:left="720" w:hanging="720"/>
      </w:pPr>
    </w:p>
    <w:p w14:paraId="68CBC5CE" w14:textId="17702894" w:rsidR="006D7846" w:rsidRPr="004563E6" w:rsidRDefault="006D7846" w:rsidP="002C6F41">
      <w:pPr>
        <w:ind w:left="720" w:hanging="720"/>
      </w:pPr>
      <w:r w:rsidRPr="004563E6">
        <w:tab/>
        <w:t>First Nations Residential Schools as Historical Trauma:  A Narrative Approach.  Historical Trauma Conference.  Institute of Cross-Cultural Psychiatry</w:t>
      </w:r>
      <w:r w:rsidR="0050692E" w:rsidRPr="004563E6">
        <w:t>, McGill University, Montreal</w:t>
      </w:r>
    </w:p>
    <w:p w14:paraId="41DB3660" w14:textId="77777777" w:rsidR="006D7846" w:rsidRPr="004563E6" w:rsidRDefault="006D7846" w:rsidP="002C6F41">
      <w:pPr>
        <w:ind w:left="720" w:hanging="720"/>
      </w:pPr>
    </w:p>
    <w:p w14:paraId="55E1E54A" w14:textId="6AD1C8CE" w:rsidR="006D7846" w:rsidRPr="004563E6" w:rsidRDefault="006D7846" w:rsidP="002C6F41">
      <w:pPr>
        <w:ind w:left="720" w:hanging="720"/>
      </w:pPr>
      <w:r w:rsidRPr="004563E6">
        <w:tab/>
        <w:t>The Transportability of “Home” Across First Nations Territories and Generations.  American Society for Ethnohistory, Springfield MO</w:t>
      </w:r>
    </w:p>
    <w:p w14:paraId="3A47AD57" w14:textId="77777777" w:rsidR="006D7846" w:rsidRPr="004563E6" w:rsidRDefault="006D7846" w:rsidP="002C6F41">
      <w:pPr>
        <w:ind w:left="720" w:hanging="720"/>
      </w:pPr>
    </w:p>
    <w:p w14:paraId="0D117DC0" w14:textId="581E33A9" w:rsidR="006D7846" w:rsidRPr="004563E6" w:rsidRDefault="004D0DF7" w:rsidP="002C6F41">
      <w:pPr>
        <w:ind w:left="720" w:hanging="720"/>
      </w:pPr>
      <w:r w:rsidRPr="004563E6">
        <w:t>2011</w:t>
      </w:r>
      <w:r w:rsidRPr="004563E6">
        <w:tab/>
        <w:t>Challenging Isolationism:  Canada as the Ethnographic Other of Native American Studies.  Executive Program Committee Session.  Canadian Legacies of Collaborative Ethnographic Engagement.  “Sleeping with an Elephant”:  Traces, Tidemarks and Legacies</w:t>
      </w:r>
      <w:r w:rsidR="00167358" w:rsidRPr="004563E6">
        <w:t xml:space="preserve"> of a Distinctly Engaged Canadian Anthropology.  American Anthropological Association, Montreal</w:t>
      </w:r>
    </w:p>
    <w:p w14:paraId="487189A5" w14:textId="77777777" w:rsidR="00167358" w:rsidRPr="004563E6" w:rsidRDefault="00167358" w:rsidP="002C6F41">
      <w:pPr>
        <w:ind w:left="720" w:hanging="720"/>
      </w:pPr>
    </w:p>
    <w:p w14:paraId="46BA66A4" w14:textId="44D16EC9" w:rsidR="00167358" w:rsidRPr="004563E6" w:rsidRDefault="00167358" w:rsidP="002C6F41">
      <w:pPr>
        <w:ind w:left="720" w:hanging="720"/>
      </w:pPr>
      <w:r w:rsidRPr="004563E6">
        <w:tab/>
        <w:t xml:space="preserve">Ecosystem Health and the Scope of Well-Being:  An Exploration of Cross-Cultural </w:t>
      </w:r>
      <w:proofErr w:type="gramStart"/>
      <w:r w:rsidRPr="004563E6">
        <w:t>Mis-Communication</w:t>
      </w:r>
      <w:proofErr w:type="gramEnd"/>
      <w:r w:rsidRPr="004563E6">
        <w:t>.  Algonquian Conference: Ann Arbor</w:t>
      </w:r>
      <w:r w:rsidR="0050692E" w:rsidRPr="004563E6">
        <w:t xml:space="preserve"> MI</w:t>
      </w:r>
    </w:p>
    <w:p w14:paraId="5ED02FB1" w14:textId="6B229468" w:rsidR="009B2A6D" w:rsidRPr="004563E6" w:rsidRDefault="00B34F90" w:rsidP="002C6F41">
      <w:pPr>
        <w:ind w:left="720" w:hanging="720"/>
      </w:pPr>
      <w:r w:rsidRPr="004563E6">
        <w:t xml:space="preserve"> </w:t>
      </w:r>
    </w:p>
    <w:p w14:paraId="73C28A24" w14:textId="1994CD8D" w:rsidR="009B2A6D" w:rsidRPr="004563E6" w:rsidRDefault="003A22CF" w:rsidP="002C6F41">
      <w:pPr>
        <w:ind w:left="720" w:hanging="720"/>
      </w:pPr>
      <w:r w:rsidRPr="004563E6">
        <w:tab/>
        <w:t>Ethnography and Fiction, Ontology and Epistemology.  Research Seminar, Department of Anthropology, University of Western Ontario, London</w:t>
      </w:r>
    </w:p>
    <w:p w14:paraId="45B49810" w14:textId="77777777" w:rsidR="003A22CF" w:rsidRPr="004563E6" w:rsidRDefault="003A22CF" w:rsidP="002C6F41">
      <w:pPr>
        <w:ind w:left="720" w:hanging="720"/>
      </w:pPr>
    </w:p>
    <w:p w14:paraId="3C3A7E78" w14:textId="4A860AE1" w:rsidR="003A22CF" w:rsidRPr="004563E6" w:rsidRDefault="00EC6C71" w:rsidP="002C6F41">
      <w:pPr>
        <w:ind w:left="720" w:hanging="720"/>
      </w:pPr>
      <w:r w:rsidRPr="004563E6">
        <w:t>2010</w:t>
      </w:r>
      <w:r w:rsidRPr="004563E6">
        <w:tab/>
        <w:t>Lé</w:t>
      </w:r>
      <w:r w:rsidR="003A22CF" w:rsidRPr="004563E6">
        <w:t>vi-Strauss and the Boasian Tension</w:t>
      </w:r>
      <w:r w:rsidR="00B34F90" w:rsidRPr="004563E6">
        <w:t xml:space="preserve"> between Cultural Relativism and Universal Categories of the Human Mind.  Interdisc</w:t>
      </w:r>
      <w:r w:rsidRPr="004563E6">
        <w:t>iplinary Conference on Claude Lé</w:t>
      </w:r>
      <w:r w:rsidR="00B34F90" w:rsidRPr="004563E6">
        <w:t>vi-Strauss.  McGill University, Montreal</w:t>
      </w:r>
    </w:p>
    <w:p w14:paraId="1DC0BD9E" w14:textId="77777777" w:rsidR="00B34F90" w:rsidRPr="004563E6" w:rsidRDefault="00B34F90" w:rsidP="002C6F41">
      <w:pPr>
        <w:ind w:left="720" w:hanging="720"/>
      </w:pPr>
    </w:p>
    <w:p w14:paraId="0CE3B59D" w14:textId="1ED99C0E" w:rsidR="00B34F90" w:rsidRPr="004563E6" w:rsidRDefault="00B34F90" w:rsidP="002C6F41">
      <w:pPr>
        <w:ind w:left="720" w:hanging="720"/>
      </w:pPr>
      <w:r w:rsidRPr="004563E6">
        <w:tab/>
        <w:t>The Linguistic Rhizome in Americanist Anthropology.  American Anthropological Association, New Orleans</w:t>
      </w:r>
    </w:p>
    <w:p w14:paraId="0B1A24A6" w14:textId="77777777" w:rsidR="00B34F90" w:rsidRPr="004563E6" w:rsidRDefault="00B34F90" w:rsidP="002C6F41">
      <w:pPr>
        <w:ind w:left="720" w:hanging="720"/>
      </w:pPr>
    </w:p>
    <w:p w14:paraId="04FCB2CC" w14:textId="30B9BED5" w:rsidR="00B34F90" w:rsidRPr="004563E6" w:rsidRDefault="00B34F90" w:rsidP="002C6F41">
      <w:pPr>
        <w:ind w:left="720" w:hanging="720"/>
      </w:pPr>
      <w:r w:rsidRPr="004563E6">
        <w:tab/>
        <w:t>Re-assessing Franz Boas.  Conference on Franz Boas: Ethnographer, Theorist, Activist, Public Intellectual.  University of Western Ontario, London</w:t>
      </w:r>
    </w:p>
    <w:p w14:paraId="6D640251" w14:textId="77777777" w:rsidR="00B34F90" w:rsidRPr="004563E6" w:rsidRDefault="00B34F90" w:rsidP="002C6F41">
      <w:pPr>
        <w:ind w:left="720" w:hanging="720"/>
      </w:pPr>
    </w:p>
    <w:p w14:paraId="60DAD050" w14:textId="602A7139" w:rsidR="00B34F90" w:rsidRPr="004563E6" w:rsidRDefault="00B34F90" w:rsidP="002C6F41">
      <w:pPr>
        <w:ind w:left="720" w:hanging="720"/>
      </w:pPr>
      <w:r w:rsidRPr="004563E6">
        <w:tab/>
        <w:t>The Boasian Elephant in the Middle of Anthropology’s Room.  Department of Anthropology, University of Western Ontario, London</w:t>
      </w:r>
    </w:p>
    <w:p w14:paraId="05671F5A" w14:textId="77777777" w:rsidR="00B34F90" w:rsidRPr="004563E6" w:rsidRDefault="00B34F90" w:rsidP="002C6F41">
      <w:pPr>
        <w:ind w:left="720" w:hanging="720"/>
      </w:pPr>
    </w:p>
    <w:p w14:paraId="57467405" w14:textId="44AF1EA2" w:rsidR="00B34F90" w:rsidRPr="004563E6" w:rsidRDefault="00B34F90" w:rsidP="002C6F41">
      <w:pPr>
        <w:ind w:left="720" w:hanging="720"/>
      </w:pPr>
      <w:r w:rsidRPr="004563E6">
        <w:t>2009</w:t>
      </w:r>
      <w:r w:rsidR="00C1734B" w:rsidRPr="004563E6">
        <w:tab/>
        <w:t>What is History?  An Anthropologist’s Eye View.  Presidential Address.  American Society for Ethnohistory, New Orleans</w:t>
      </w:r>
    </w:p>
    <w:p w14:paraId="678A6E1C" w14:textId="77777777" w:rsidR="00C1734B" w:rsidRPr="004563E6" w:rsidRDefault="00C1734B" w:rsidP="002C6F41">
      <w:pPr>
        <w:ind w:left="720" w:hanging="720"/>
      </w:pPr>
    </w:p>
    <w:p w14:paraId="0D370D5D" w14:textId="1F834B1E" w:rsidR="00C1734B" w:rsidRPr="004563E6" w:rsidRDefault="00C1734B" w:rsidP="002C6F41">
      <w:pPr>
        <w:ind w:left="720" w:hanging="720"/>
      </w:pPr>
      <w:r w:rsidRPr="004563E6">
        <w:lastRenderedPageBreak/>
        <w:tab/>
        <w:t>Cultural Relativism and the Foundations of Ethnography.  Program Committee Session.  American Anthropological Association, Philadelphia.</w:t>
      </w:r>
    </w:p>
    <w:p w14:paraId="0AE5871B" w14:textId="77777777" w:rsidR="00C1734B" w:rsidRPr="004563E6" w:rsidRDefault="00C1734B" w:rsidP="002C6F41">
      <w:pPr>
        <w:ind w:left="720" w:hanging="720"/>
      </w:pPr>
    </w:p>
    <w:p w14:paraId="227CDC0B" w14:textId="7BCE4D46" w:rsidR="00C1734B" w:rsidRPr="004563E6" w:rsidRDefault="00C1734B" w:rsidP="002C6F41">
      <w:pPr>
        <w:ind w:left="720" w:hanging="720"/>
      </w:pPr>
      <w:r w:rsidRPr="004563E6">
        <w:tab/>
        <w:t>Transnational Anthropologies and Globalized Networks within the Canadian Nation-State.  Presidential Plenary Lecture.  Canadian Anthropology Society (CASCA), Vancouver</w:t>
      </w:r>
    </w:p>
    <w:p w14:paraId="34777715" w14:textId="77777777" w:rsidR="00C1734B" w:rsidRPr="004563E6" w:rsidRDefault="00C1734B" w:rsidP="002C6F41">
      <w:pPr>
        <w:ind w:left="720" w:hanging="720"/>
      </w:pPr>
    </w:p>
    <w:p w14:paraId="662035D2" w14:textId="12C767E0" w:rsidR="00C1734B" w:rsidRPr="004563E6" w:rsidRDefault="00C1734B" w:rsidP="002C6F41">
      <w:pPr>
        <w:ind w:left="720" w:hanging="720"/>
      </w:pPr>
      <w:r w:rsidRPr="004563E6">
        <w:t>2008</w:t>
      </w:r>
      <w:r w:rsidRPr="004563E6">
        <w:tab/>
        <w:t>Canadian Anthropology and the Canadian First Nations.  World Congress of Anthropological Associations (representing the Canadian Anthropology Society (CASCA)).  Osaka, Japan</w:t>
      </w:r>
    </w:p>
    <w:p w14:paraId="7CBDA748" w14:textId="77777777" w:rsidR="00C1734B" w:rsidRPr="004563E6" w:rsidRDefault="00C1734B" w:rsidP="002C6F41">
      <w:pPr>
        <w:ind w:left="720" w:hanging="720"/>
      </w:pPr>
    </w:p>
    <w:p w14:paraId="06E8B373" w14:textId="2FCDA58B" w:rsidR="00C1734B" w:rsidRPr="004563E6" w:rsidRDefault="00932340" w:rsidP="002C6F41">
      <w:pPr>
        <w:ind w:left="720" w:hanging="720"/>
      </w:pPr>
      <w:r w:rsidRPr="004563E6">
        <w:tab/>
        <w:t>Jane Hill’s Contributions to the Ethics and Epistemology of First Nations Research.  Presidential Panel in honor of Jane Hill’s Retirement.  American Anthropological Association, San Francisco</w:t>
      </w:r>
    </w:p>
    <w:p w14:paraId="7F549DAF" w14:textId="77777777" w:rsidR="00932340" w:rsidRPr="004563E6" w:rsidRDefault="00932340" w:rsidP="002C6F41">
      <w:pPr>
        <w:ind w:left="720" w:hanging="720"/>
      </w:pPr>
    </w:p>
    <w:p w14:paraId="6C323AC2" w14:textId="02A2A3E6" w:rsidR="00932340" w:rsidRPr="004563E6" w:rsidRDefault="00932340" w:rsidP="002C6F41">
      <w:pPr>
        <w:ind w:left="720" w:hanging="720"/>
      </w:pPr>
      <w:r w:rsidRPr="004563E6">
        <w:tab/>
        <w:t>Revisioning Culture and Personality in Algonquian Studies.  Algonquian Conference, Minneapolis</w:t>
      </w:r>
    </w:p>
    <w:p w14:paraId="34765BAA" w14:textId="2675094D" w:rsidR="00932340" w:rsidRPr="004563E6" w:rsidRDefault="00A61BBE" w:rsidP="002C6F41">
      <w:pPr>
        <w:ind w:left="720" w:hanging="720"/>
      </w:pPr>
      <w:r w:rsidRPr="004563E6">
        <w:tab/>
        <w:t>Ecosystem Health:  Ethnography, Ethics and Indigenous Knowledge.  Department of Anthropology, University of Western Ontario, London</w:t>
      </w:r>
    </w:p>
    <w:p w14:paraId="70C73CD1" w14:textId="5BFD8B95" w:rsidR="00A61BBE" w:rsidRPr="004563E6" w:rsidRDefault="00A61BBE" w:rsidP="002C6F41">
      <w:pPr>
        <w:ind w:left="720" w:hanging="720"/>
      </w:pPr>
    </w:p>
    <w:p w14:paraId="72F28DAF" w14:textId="4F5B2C20" w:rsidR="00A61BBE" w:rsidRPr="004563E6" w:rsidRDefault="00A61BBE" w:rsidP="002C6F41">
      <w:pPr>
        <w:ind w:left="720" w:hanging="720"/>
      </w:pPr>
      <w:r w:rsidRPr="004563E6">
        <w:tab/>
        <w:t xml:space="preserve">Jack Bend and Regna Darnell.  The Environment May Be Bad for Your Health:  Science and Social Science Issues.  Schulich School of Medicine and Dentistry. University of Western Ontario.  London Public Library, </w:t>
      </w:r>
      <w:proofErr w:type="spellStart"/>
      <w:r w:rsidRPr="004563E6">
        <w:t>Masonville</w:t>
      </w:r>
      <w:proofErr w:type="spellEnd"/>
      <w:r w:rsidRPr="004563E6">
        <w:t>.  London</w:t>
      </w:r>
    </w:p>
    <w:p w14:paraId="6A34A65D" w14:textId="77777777" w:rsidR="001F7DA9" w:rsidRDefault="001F7DA9" w:rsidP="002C6F41">
      <w:pPr>
        <w:ind w:left="720" w:hanging="720"/>
      </w:pPr>
    </w:p>
    <w:p w14:paraId="16BAFF1C" w14:textId="705439A7" w:rsidR="00B34F90" w:rsidRPr="004563E6" w:rsidRDefault="00C74960" w:rsidP="002C6F41">
      <w:pPr>
        <w:ind w:left="720" w:hanging="720"/>
      </w:pPr>
      <w:r w:rsidRPr="004563E6">
        <w:t>2007</w:t>
      </w:r>
      <w:r w:rsidRPr="004563E6">
        <w:tab/>
        <w:t>The Figure of the Nomad in Contemporary Theory.  Canadian Anthropology Society, Toronto</w:t>
      </w:r>
    </w:p>
    <w:p w14:paraId="18181D6E" w14:textId="77777777" w:rsidR="00C74960" w:rsidRPr="004563E6" w:rsidRDefault="00C74960" w:rsidP="002C6F41">
      <w:pPr>
        <w:ind w:left="720" w:hanging="720"/>
      </w:pPr>
    </w:p>
    <w:p w14:paraId="28BE07AF" w14:textId="6C3291E7" w:rsidR="00C74960" w:rsidRPr="004563E6" w:rsidRDefault="00C74960" w:rsidP="002C6F41">
      <w:pPr>
        <w:ind w:left="720" w:hanging="720"/>
      </w:pPr>
      <w:r w:rsidRPr="004563E6">
        <w:tab/>
        <w:t>First Nations Literatures and the Social Science Perspective.  Centre for the Study of Theory and Criticism, University of Western Ontario, London</w:t>
      </w:r>
    </w:p>
    <w:p w14:paraId="43D8B8B3" w14:textId="77777777" w:rsidR="00C74960" w:rsidRPr="004563E6" w:rsidRDefault="00C74960" w:rsidP="002C6F41">
      <w:pPr>
        <w:ind w:left="720" w:hanging="720"/>
      </w:pPr>
    </w:p>
    <w:p w14:paraId="6B1433D1" w14:textId="6DD8C0F4" w:rsidR="00C74960" w:rsidRPr="004563E6" w:rsidRDefault="00C74960" w:rsidP="002C6F41">
      <w:pPr>
        <w:ind w:left="720" w:hanging="720"/>
      </w:pPr>
      <w:r w:rsidRPr="004563E6">
        <w:tab/>
        <w:t xml:space="preserve">Regna Darnell and C. V. Stephens.  The </w:t>
      </w:r>
      <w:proofErr w:type="spellStart"/>
      <w:r w:rsidRPr="004563E6">
        <w:t>Interdisciplines</w:t>
      </w:r>
      <w:proofErr w:type="spellEnd"/>
      <w:r w:rsidRPr="004563E6">
        <w:t xml:space="preserve"> of Ecosystem Health as Revealed in First Nations Collaborations.  2</w:t>
      </w:r>
      <w:r w:rsidRPr="004563E6">
        <w:rPr>
          <w:vertAlign w:val="superscript"/>
        </w:rPr>
        <w:t>nd</w:t>
      </w:r>
      <w:r w:rsidRPr="004563E6">
        <w:t xml:space="preserve"> Interdisciplinary Conference on Interdisciplinary Social Sciences, Granada, Spain</w:t>
      </w:r>
    </w:p>
    <w:p w14:paraId="725FEDA3" w14:textId="77777777" w:rsidR="00C74960" w:rsidRPr="004563E6" w:rsidRDefault="00C74960" w:rsidP="002C6F41">
      <w:pPr>
        <w:ind w:left="720" w:hanging="720"/>
      </w:pPr>
    </w:p>
    <w:p w14:paraId="789673DB" w14:textId="17E9EFD6" w:rsidR="00C74960" w:rsidRPr="004563E6" w:rsidRDefault="00C74960" w:rsidP="002C6F41">
      <w:pPr>
        <w:ind w:left="720" w:hanging="720"/>
      </w:pPr>
      <w:r w:rsidRPr="004563E6">
        <w:tab/>
        <w:t>C. V. Stephens and Regna Darnell.  Building Bridges between Indigenous and Academic Knowledges.  Holistic Approaches to Ecosystem and Aboriginal Health.  2</w:t>
      </w:r>
      <w:r w:rsidRPr="004563E6">
        <w:rPr>
          <w:vertAlign w:val="superscript"/>
        </w:rPr>
        <w:t>nd</w:t>
      </w:r>
      <w:r w:rsidRPr="004563E6">
        <w:t xml:space="preserve"> Interdisciplinary Conference on Interdisciplinary Social Sciences, Granada, Spain</w:t>
      </w:r>
    </w:p>
    <w:p w14:paraId="1D44987C" w14:textId="77777777" w:rsidR="00B34F90" w:rsidRPr="004563E6" w:rsidRDefault="00B34F90" w:rsidP="002C6F41">
      <w:pPr>
        <w:ind w:left="720" w:hanging="720"/>
      </w:pPr>
    </w:p>
    <w:p w14:paraId="2F6F2FCD" w14:textId="1626A918" w:rsidR="00C74960" w:rsidRPr="004563E6" w:rsidRDefault="00C74960" w:rsidP="002C6F41">
      <w:pPr>
        <w:ind w:left="720" w:hanging="720"/>
      </w:pPr>
      <w:r w:rsidRPr="004563E6">
        <w:tab/>
        <w:t>C. V. Stephens and Regna Darnell.  Keepers of the Water:  Keepers of the Fire:  Exploring Indigenous Constructions of Nature, Risk and Ecosystem Health in a First Nations Community.  5</w:t>
      </w:r>
      <w:r w:rsidRPr="004563E6">
        <w:rPr>
          <w:vertAlign w:val="superscript"/>
        </w:rPr>
        <w:t>th</w:t>
      </w:r>
      <w:r w:rsidRPr="004563E6">
        <w:t xml:space="preserve"> International Congress on New Directions in</w:t>
      </w:r>
      <w:r w:rsidR="006A0A74" w:rsidRPr="004563E6">
        <w:t xml:space="preserve"> the Humanities, Paris</w:t>
      </w:r>
    </w:p>
    <w:p w14:paraId="3F21FE54" w14:textId="77777777" w:rsidR="006A0A74" w:rsidRPr="004563E6" w:rsidRDefault="006A0A74" w:rsidP="002C6F41">
      <w:pPr>
        <w:ind w:left="720" w:hanging="720"/>
      </w:pPr>
    </w:p>
    <w:p w14:paraId="6431C99F" w14:textId="34F8E3AE" w:rsidR="006A0A74" w:rsidRPr="004563E6" w:rsidRDefault="006A0A74" w:rsidP="002C6F41">
      <w:pPr>
        <w:ind w:left="720" w:hanging="720"/>
      </w:pPr>
      <w:r w:rsidRPr="004563E6">
        <w:tab/>
        <w:t xml:space="preserve">Collaborative Research in Great Lakes Ecosystem Health.  Iroquois Conference, </w:t>
      </w:r>
      <w:proofErr w:type="spellStart"/>
      <w:r w:rsidRPr="004563E6">
        <w:t>Rensalaerville</w:t>
      </w:r>
      <w:proofErr w:type="spellEnd"/>
      <w:r w:rsidRPr="004563E6">
        <w:t xml:space="preserve"> NY</w:t>
      </w:r>
    </w:p>
    <w:p w14:paraId="4B4358CF" w14:textId="77777777" w:rsidR="006A0A74" w:rsidRPr="004563E6" w:rsidRDefault="006A0A74" w:rsidP="002C6F41">
      <w:pPr>
        <w:ind w:left="720" w:hanging="720"/>
      </w:pPr>
    </w:p>
    <w:p w14:paraId="71B2EBCA" w14:textId="18A85984" w:rsidR="006A0A74" w:rsidRPr="004563E6" w:rsidRDefault="006A0A74" w:rsidP="002C6F41">
      <w:pPr>
        <w:ind w:left="720" w:hanging="720"/>
      </w:pPr>
      <w:r w:rsidRPr="004563E6">
        <w:tab/>
        <w:t>Homeplaces, Gathering Places, Permeable Boundaries and Contemporary Resources.  Algonquian Conference, Toronto</w:t>
      </w:r>
    </w:p>
    <w:p w14:paraId="780CA87A" w14:textId="77777777" w:rsidR="006A0A74" w:rsidRPr="004563E6" w:rsidRDefault="006A0A74" w:rsidP="002C6F41">
      <w:pPr>
        <w:ind w:left="720" w:hanging="720"/>
      </w:pPr>
    </w:p>
    <w:p w14:paraId="0D7EE6E9" w14:textId="6D6E1AD8" w:rsidR="006A0A74" w:rsidRPr="004563E6" w:rsidRDefault="006A0A74" w:rsidP="002C6F41">
      <w:pPr>
        <w:ind w:left="720" w:hanging="720"/>
      </w:pPr>
      <w:r w:rsidRPr="004563E6">
        <w:tab/>
      </w:r>
      <w:proofErr w:type="spellStart"/>
      <w:r w:rsidRPr="004563E6">
        <w:t>Coevalness</w:t>
      </w:r>
      <w:proofErr w:type="spellEnd"/>
      <w:r w:rsidRPr="004563E6">
        <w:t xml:space="preserve"> in the Boasian Field:  The Rebellious </w:t>
      </w:r>
      <w:proofErr w:type="spellStart"/>
      <w:r w:rsidRPr="004563E6">
        <w:t>Boasians</w:t>
      </w:r>
      <w:proofErr w:type="spellEnd"/>
      <w:r w:rsidRPr="004563E6">
        <w:t xml:space="preserve"> (</w:t>
      </w:r>
      <w:proofErr w:type="spellStart"/>
      <w:r w:rsidRPr="004563E6">
        <w:t>Radin</w:t>
      </w:r>
      <w:proofErr w:type="spellEnd"/>
      <w:r w:rsidRPr="004563E6">
        <w:t xml:space="preserve">, Sapir, </w:t>
      </w:r>
      <w:proofErr w:type="spellStart"/>
      <w:r w:rsidRPr="004563E6">
        <w:t>Goldenweiser</w:t>
      </w:r>
      <w:proofErr w:type="spellEnd"/>
      <w:r w:rsidRPr="004563E6">
        <w:t>).  Presidential Session on Collaborative Anthropologies, Public Engagements and Epistemologies of Equity.  American Anthropological Association, Washington DC</w:t>
      </w:r>
    </w:p>
    <w:p w14:paraId="03F51D35" w14:textId="77777777" w:rsidR="006A0A74" w:rsidRPr="004563E6" w:rsidRDefault="006A0A74" w:rsidP="002C6F41">
      <w:pPr>
        <w:ind w:left="720" w:hanging="720"/>
      </w:pPr>
    </w:p>
    <w:p w14:paraId="3408D132" w14:textId="46932D61" w:rsidR="006A0A74" w:rsidRPr="004563E6" w:rsidRDefault="00C667F9" w:rsidP="00C667F9">
      <w:pPr>
        <w:ind w:left="720" w:hanging="720"/>
      </w:pPr>
      <w:r w:rsidRPr="004563E6">
        <w:tab/>
        <w:t>Ecosystem Health Collaborations at Walpole Island First Nation.  Earth Day conference on the Water Resources in the Great Lakes Ecosystem.  University of Western Michigan, Lansing</w:t>
      </w:r>
    </w:p>
    <w:p w14:paraId="1740AB72" w14:textId="77777777" w:rsidR="00C667F9" w:rsidRPr="004563E6" w:rsidRDefault="00C667F9" w:rsidP="00C667F9">
      <w:pPr>
        <w:ind w:left="720" w:hanging="720"/>
      </w:pPr>
    </w:p>
    <w:p w14:paraId="26FDF9A6" w14:textId="55C7EC9A" w:rsidR="00C667F9" w:rsidRPr="004563E6" w:rsidRDefault="00C667F9" w:rsidP="00C667F9">
      <w:pPr>
        <w:ind w:left="720" w:hanging="720"/>
      </w:pPr>
      <w:r w:rsidRPr="004563E6">
        <w:tab/>
        <w:t>Jack Bend, Regna Darnell and C. V. Stephens.  Presentation on Ecosystem Health Project to Health Centre and Heritage Centre, Walpole Island First Nation</w:t>
      </w:r>
    </w:p>
    <w:p w14:paraId="365E2BED" w14:textId="77777777" w:rsidR="00C667F9" w:rsidRPr="004563E6" w:rsidRDefault="00C667F9" w:rsidP="00C667F9">
      <w:pPr>
        <w:ind w:left="720" w:hanging="720"/>
      </w:pPr>
    </w:p>
    <w:p w14:paraId="71CCB10D" w14:textId="3A2A6A1A" w:rsidR="00C667F9" w:rsidRPr="004563E6" w:rsidRDefault="00E74F9D" w:rsidP="00C667F9">
      <w:pPr>
        <w:ind w:left="720" w:hanging="720"/>
      </w:pPr>
      <w:r w:rsidRPr="004563E6">
        <w:t>2006</w:t>
      </w:r>
      <w:r w:rsidRPr="004563E6">
        <w:tab/>
        <w:t xml:space="preserve">Erica Jamieson and </w:t>
      </w:r>
      <w:r w:rsidR="00261741" w:rsidRPr="004563E6">
        <w:t>Regna Darnell</w:t>
      </w:r>
      <w:r w:rsidRPr="004563E6">
        <w:t xml:space="preserve">.  Caledonia Concerns.  Iroquois Conference, </w:t>
      </w:r>
      <w:proofErr w:type="spellStart"/>
      <w:r w:rsidRPr="004563E6">
        <w:t>Rensalaerville</w:t>
      </w:r>
      <w:proofErr w:type="spellEnd"/>
      <w:r w:rsidRPr="004563E6">
        <w:t xml:space="preserve"> NY</w:t>
      </w:r>
    </w:p>
    <w:p w14:paraId="20BED9E9" w14:textId="77777777" w:rsidR="00E74F9D" w:rsidRPr="004563E6" w:rsidRDefault="00E74F9D" w:rsidP="00C667F9">
      <w:pPr>
        <w:ind w:left="720" w:hanging="720"/>
      </w:pPr>
    </w:p>
    <w:p w14:paraId="127CFFCE" w14:textId="11E16DA0" w:rsidR="00E74F9D" w:rsidRPr="004563E6" w:rsidRDefault="00E74F9D" w:rsidP="00C667F9">
      <w:pPr>
        <w:ind w:left="720" w:hanging="720"/>
      </w:pPr>
      <w:r w:rsidRPr="004563E6">
        <w:tab/>
        <w:t>Regna Darnell and C. V. Stephens.  Species at Risk, Language at Risk:  Reflections on Translation f</w:t>
      </w:r>
      <w:r w:rsidR="0093148F" w:rsidRPr="004563E6">
        <w:t>rom Walpole Island First Nation</w:t>
      </w:r>
      <w:r w:rsidRPr="004563E6">
        <w:t>.  Algonquian Conference, Vancouver</w:t>
      </w:r>
    </w:p>
    <w:p w14:paraId="37CD5BE0" w14:textId="77777777" w:rsidR="00E74F9D" w:rsidRPr="004563E6" w:rsidRDefault="00E74F9D" w:rsidP="00C667F9">
      <w:pPr>
        <w:ind w:left="720" w:hanging="720"/>
      </w:pPr>
    </w:p>
    <w:p w14:paraId="2D5CA2E4" w14:textId="52D51290" w:rsidR="00E74F9D" w:rsidRPr="004563E6" w:rsidRDefault="00E74F9D" w:rsidP="00C667F9">
      <w:pPr>
        <w:ind w:left="720" w:hanging="720"/>
      </w:pPr>
      <w:r w:rsidRPr="004563E6">
        <w:tab/>
        <w:t>Framing Ongoing Encounters:  Preludes to Contemporary Conversations.  American Society for Ethnohistory.  Williamsburg VA</w:t>
      </w:r>
    </w:p>
    <w:p w14:paraId="55E1CF28" w14:textId="77777777" w:rsidR="00E74F9D" w:rsidRPr="004563E6" w:rsidRDefault="00E74F9D" w:rsidP="00C667F9">
      <w:pPr>
        <w:ind w:left="720" w:hanging="720"/>
      </w:pPr>
    </w:p>
    <w:p w14:paraId="533600C4" w14:textId="761225CA" w:rsidR="00E74F9D" w:rsidRPr="004563E6" w:rsidRDefault="00E74F9D" w:rsidP="00C667F9">
      <w:pPr>
        <w:ind w:left="720" w:hanging="720"/>
      </w:pPr>
      <w:r w:rsidRPr="004563E6">
        <w:tab/>
        <w:t>C. V. Stephens and Regna Darnell.  Assessing Environmental Health Risks through Oral History:  Water Quality at Walpole Island First Nation.  2</w:t>
      </w:r>
      <w:r w:rsidRPr="004563E6">
        <w:rPr>
          <w:vertAlign w:val="superscript"/>
        </w:rPr>
        <w:t>nd</w:t>
      </w:r>
      <w:r w:rsidRPr="004563E6">
        <w:t xml:space="preserve"> Annual Great Lakes Region Conference.  Walpole Island First Nation.</w:t>
      </w:r>
    </w:p>
    <w:p w14:paraId="0BD171B6" w14:textId="77777777" w:rsidR="002C6F41" w:rsidRPr="004563E6" w:rsidRDefault="002C6F41" w:rsidP="002C6F41">
      <w:pPr>
        <w:ind w:left="720" w:hanging="720"/>
        <w:jc w:val="center"/>
      </w:pPr>
    </w:p>
    <w:p w14:paraId="50D45FAA" w14:textId="5C0F2063" w:rsidR="00E74F9D" w:rsidRPr="004563E6" w:rsidRDefault="00E74F9D" w:rsidP="00E74F9D">
      <w:pPr>
        <w:ind w:left="720" w:hanging="720"/>
      </w:pPr>
      <w:r w:rsidRPr="004563E6">
        <w:tab/>
        <w:t>Ecosystem Health Concerns</w:t>
      </w:r>
      <w:r w:rsidR="003618CC" w:rsidRPr="004563E6">
        <w:t xml:space="preserve"> at Walpole Island First Nation:  Participatory Action Research and Community Collaboration.  Walpole Island First Nation</w:t>
      </w:r>
    </w:p>
    <w:p w14:paraId="015CB16C" w14:textId="77777777" w:rsidR="003618CC" w:rsidRPr="004563E6" w:rsidRDefault="003618CC" w:rsidP="00E74F9D">
      <w:pPr>
        <w:ind w:left="720" w:hanging="720"/>
      </w:pPr>
    </w:p>
    <w:p w14:paraId="4B5A553D" w14:textId="7A0484D6" w:rsidR="003618CC" w:rsidRPr="004563E6" w:rsidRDefault="003618CC" w:rsidP="00E74F9D">
      <w:pPr>
        <w:ind w:left="720" w:hanging="720"/>
      </w:pPr>
      <w:r w:rsidRPr="004563E6">
        <w:tab/>
        <w:t>Interdisciplinary Approaches to Ecosystem Health Concerns in First Nations Communities.  Ecosystem Health Symposium, Schulich School of Medicine and Dentistry, University of Western Ontario, London</w:t>
      </w:r>
    </w:p>
    <w:p w14:paraId="6384D5A2" w14:textId="77777777" w:rsidR="003618CC" w:rsidRPr="004563E6" w:rsidRDefault="003618CC" w:rsidP="00E74F9D">
      <w:pPr>
        <w:ind w:left="720" w:hanging="720"/>
      </w:pPr>
    </w:p>
    <w:p w14:paraId="1A68EF8B" w14:textId="78FE3492" w:rsidR="003618CC" w:rsidRPr="004563E6" w:rsidRDefault="003618CC" w:rsidP="00E74F9D">
      <w:pPr>
        <w:ind w:left="720" w:hanging="720"/>
      </w:pPr>
      <w:r w:rsidRPr="004563E6">
        <w:tab/>
        <w:t>Residential School Narratives and the Anthropologist as Translator.  Department of Anthropology, University of Western Ontario, London</w:t>
      </w:r>
    </w:p>
    <w:p w14:paraId="1366D40E" w14:textId="77777777" w:rsidR="003618CC" w:rsidRPr="004563E6" w:rsidRDefault="003618CC" w:rsidP="00E74F9D">
      <w:pPr>
        <w:ind w:left="720" w:hanging="720"/>
      </w:pPr>
    </w:p>
    <w:p w14:paraId="6AE1E28B" w14:textId="458EE3D8" w:rsidR="003618CC" w:rsidRPr="004563E6" w:rsidRDefault="003618CC" w:rsidP="00E74F9D">
      <w:pPr>
        <w:ind w:left="720" w:hanging="720"/>
      </w:pPr>
      <w:r w:rsidRPr="004563E6">
        <w:tab/>
        <w:t>Ethnohistory and History Revisited.  History Seminar, Huron College, University of Western Ontario, London</w:t>
      </w:r>
    </w:p>
    <w:p w14:paraId="76BCD6F1" w14:textId="77777777" w:rsidR="003618CC" w:rsidRPr="004563E6" w:rsidRDefault="003618CC" w:rsidP="00E74F9D">
      <w:pPr>
        <w:ind w:left="720" w:hanging="720"/>
      </w:pPr>
    </w:p>
    <w:p w14:paraId="15C7BEE5" w14:textId="4C318E29" w:rsidR="003618CC" w:rsidRPr="004563E6" w:rsidRDefault="003618CC" w:rsidP="00E74F9D">
      <w:pPr>
        <w:ind w:left="720" w:hanging="720"/>
      </w:pPr>
      <w:r w:rsidRPr="004563E6">
        <w:tab/>
        <w:t>Urban Indians and Nomadic Legacies.  Canadian Anthropology Society (CASCA), Montreal</w:t>
      </w:r>
    </w:p>
    <w:p w14:paraId="2AF32079" w14:textId="77777777" w:rsidR="003618CC" w:rsidRPr="004563E6" w:rsidRDefault="003618CC" w:rsidP="00E74F9D">
      <w:pPr>
        <w:ind w:left="720" w:hanging="720"/>
      </w:pPr>
    </w:p>
    <w:p w14:paraId="24278A52" w14:textId="6B7C630E" w:rsidR="003618CC" w:rsidRPr="004563E6" w:rsidRDefault="003618CC" w:rsidP="00E74F9D">
      <w:pPr>
        <w:ind w:left="720" w:hanging="720"/>
      </w:pPr>
      <w:r w:rsidRPr="004563E6">
        <w:tab/>
        <w:t>The Nomadic Legacies Project.  Conference on Aboriginal Policy, Ottawa</w:t>
      </w:r>
    </w:p>
    <w:p w14:paraId="0DA76FE5" w14:textId="77777777" w:rsidR="003618CC" w:rsidRPr="004563E6" w:rsidRDefault="003618CC" w:rsidP="00E74F9D">
      <w:pPr>
        <w:ind w:left="720" w:hanging="720"/>
      </w:pPr>
    </w:p>
    <w:p w14:paraId="1DF0F923" w14:textId="409280AB" w:rsidR="003618CC" w:rsidRPr="004563E6" w:rsidRDefault="003618CC" w:rsidP="003618CC">
      <w:pPr>
        <w:ind w:left="720"/>
      </w:pPr>
      <w:r w:rsidRPr="004563E6">
        <w:t>The Current Status of Linguistic Anthropology.  Canadian Linguistic Association, Toronto</w:t>
      </w:r>
    </w:p>
    <w:p w14:paraId="4F5EE880" w14:textId="77777777" w:rsidR="003618CC" w:rsidRPr="004563E6" w:rsidRDefault="003618CC" w:rsidP="00CB0DFB"/>
    <w:p w14:paraId="070A622D" w14:textId="221AB7C0" w:rsidR="003618CC" w:rsidRPr="004563E6" w:rsidRDefault="00CB0DFB" w:rsidP="00CB0DFB">
      <w:pPr>
        <w:ind w:left="720" w:hanging="720"/>
      </w:pPr>
      <w:r w:rsidRPr="004563E6">
        <w:t>2005</w:t>
      </w:r>
      <w:r w:rsidRPr="004563E6">
        <w:tab/>
        <w:t>The Cultural Pragmatics of Contemporary Hunters and Gatherers:  Canadian First Nations Exemplars.  International Pragmatics Association.  Riva del Garda, Italy</w:t>
      </w:r>
    </w:p>
    <w:p w14:paraId="46BA6D41" w14:textId="77777777" w:rsidR="003618CC" w:rsidRPr="004563E6" w:rsidRDefault="003618CC" w:rsidP="00E74F9D">
      <w:pPr>
        <w:ind w:left="720" w:hanging="720"/>
      </w:pPr>
    </w:p>
    <w:p w14:paraId="76080BC0" w14:textId="00F37711" w:rsidR="00CB0DFB" w:rsidRPr="004563E6" w:rsidRDefault="00CB0DFB" w:rsidP="00E74F9D">
      <w:pPr>
        <w:ind w:left="720" w:hanging="720"/>
      </w:pPr>
      <w:r w:rsidRPr="004563E6">
        <w:tab/>
        <w:t>Defining the Urban Indian:  Nomadic Legacies in Contemporary Decision-Making.  Canadian Anthropology Society (CASCA), Merida, Mexico</w:t>
      </w:r>
    </w:p>
    <w:p w14:paraId="172B8631" w14:textId="77777777" w:rsidR="00CB0DFB" w:rsidRPr="004563E6" w:rsidRDefault="00CB0DFB" w:rsidP="00E74F9D">
      <w:pPr>
        <w:ind w:left="720" w:hanging="720"/>
      </w:pPr>
    </w:p>
    <w:p w14:paraId="7BC7D66C" w14:textId="5B7BCC53" w:rsidR="00CB0DFB" w:rsidRPr="004563E6" w:rsidRDefault="00CB0DFB" w:rsidP="00E74F9D">
      <w:pPr>
        <w:ind w:left="720" w:hanging="720"/>
      </w:pPr>
      <w:r w:rsidRPr="004563E6">
        <w:tab/>
        <w:t>First Nations Identities and Nomadic Continuities.  International Comparative Literature Association</w:t>
      </w:r>
      <w:r w:rsidR="00077589">
        <w:t>,</w:t>
      </w:r>
      <w:r w:rsidRPr="004563E6">
        <w:t xml:space="preserve"> London ON</w:t>
      </w:r>
    </w:p>
    <w:p w14:paraId="70611B29" w14:textId="77777777" w:rsidR="00CB0DFB" w:rsidRPr="004563E6" w:rsidRDefault="00CB0DFB" w:rsidP="00E74F9D">
      <w:pPr>
        <w:ind w:left="720" w:hanging="720"/>
      </w:pPr>
    </w:p>
    <w:p w14:paraId="585BE5DC" w14:textId="5CA4F225" w:rsidR="00CB0DFB" w:rsidRPr="004563E6" w:rsidRDefault="00CB0DFB" w:rsidP="00E74F9D">
      <w:pPr>
        <w:ind w:left="720" w:hanging="720"/>
      </w:pPr>
      <w:r w:rsidRPr="004563E6">
        <w:tab/>
        <w:t>Grandma goes to the Bingo.  Department of Anthropology, University of Western Ontario, London</w:t>
      </w:r>
    </w:p>
    <w:p w14:paraId="588E0D66" w14:textId="42291E34" w:rsidR="00CB0DFB" w:rsidRPr="004563E6" w:rsidRDefault="00CB0DFB" w:rsidP="00E74F9D">
      <w:pPr>
        <w:ind w:left="720" w:hanging="720"/>
      </w:pPr>
      <w:r w:rsidRPr="004563E6">
        <w:tab/>
      </w:r>
    </w:p>
    <w:p w14:paraId="3EEA6B74" w14:textId="2F1ED43F" w:rsidR="00CB0DFB" w:rsidRPr="004563E6" w:rsidRDefault="00CB0DFB" w:rsidP="00E74F9D">
      <w:pPr>
        <w:ind w:left="720" w:hanging="720"/>
      </w:pPr>
      <w:r w:rsidRPr="004563E6">
        <w:tab/>
        <w:t>Nomadic Constructions of Border in Southern Ontario and the Great Lakes Region.  Great Lakes Issues Conference, London ON</w:t>
      </w:r>
    </w:p>
    <w:p w14:paraId="3E787B4B" w14:textId="77777777" w:rsidR="00CB0DFB" w:rsidRPr="004563E6" w:rsidRDefault="00CB0DFB" w:rsidP="00E74F9D">
      <w:pPr>
        <w:ind w:left="720" w:hanging="720"/>
      </w:pPr>
    </w:p>
    <w:p w14:paraId="4CC15339" w14:textId="16861D97" w:rsidR="00CB0DFB" w:rsidRPr="004563E6" w:rsidRDefault="00CB0DFB" w:rsidP="00E74F9D">
      <w:pPr>
        <w:ind w:left="720" w:hanging="720"/>
      </w:pPr>
      <w:r w:rsidRPr="004563E6">
        <w:tab/>
        <w:t xml:space="preserve">The Iroquois Conference Legacy.  Remembering Bill Fenton, Betty </w:t>
      </w:r>
      <w:proofErr w:type="spellStart"/>
      <w:r w:rsidRPr="004563E6">
        <w:t>Tooker</w:t>
      </w:r>
      <w:proofErr w:type="spellEnd"/>
      <w:r w:rsidRPr="004563E6">
        <w:t xml:space="preserve"> and Gunther Michelson.  Iroquois Conference, </w:t>
      </w:r>
      <w:proofErr w:type="spellStart"/>
      <w:r w:rsidRPr="004563E6">
        <w:t>Rensalaerville</w:t>
      </w:r>
      <w:proofErr w:type="spellEnd"/>
      <w:r w:rsidRPr="004563E6">
        <w:t xml:space="preserve"> NY</w:t>
      </w:r>
    </w:p>
    <w:p w14:paraId="42C4E4B0" w14:textId="77777777" w:rsidR="00CB0DFB" w:rsidRPr="004563E6" w:rsidRDefault="00CB0DFB" w:rsidP="00E74F9D">
      <w:pPr>
        <w:ind w:left="720" w:hanging="720"/>
      </w:pPr>
    </w:p>
    <w:p w14:paraId="3229E1AE" w14:textId="0FBA9F08" w:rsidR="00CB0DFB" w:rsidRPr="004563E6" w:rsidRDefault="00CB0DFB" w:rsidP="00E74F9D">
      <w:pPr>
        <w:ind w:left="720" w:hanging="720"/>
      </w:pPr>
      <w:r w:rsidRPr="004563E6">
        <w:tab/>
        <w:t>Residential School Discourses and the Discourses of Self-Government:  Changing Political Resonances of Language and Land in Algonquian Narrative.  Algonquian Conference, Ottawa</w:t>
      </w:r>
    </w:p>
    <w:p w14:paraId="05739CA6" w14:textId="77777777" w:rsidR="00CB0DFB" w:rsidRPr="004563E6" w:rsidRDefault="00CB0DFB" w:rsidP="000D50DC"/>
    <w:p w14:paraId="3F4D3C42" w14:textId="435900FA" w:rsidR="00CB0DFB" w:rsidRPr="004563E6" w:rsidRDefault="000D50DC" w:rsidP="00E74F9D">
      <w:pPr>
        <w:ind w:left="720" w:hanging="720"/>
      </w:pPr>
      <w:r w:rsidRPr="004563E6">
        <w:tab/>
        <w:t>Border Resources and First Nations Risk Management.  American Society for Ethnohistory, Santa Fe</w:t>
      </w:r>
    </w:p>
    <w:p w14:paraId="4A7AE322" w14:textId="77777777" w:rsidR="00596052" w:rsidRPr="004563E6" w:rsidRDefault="00596052" w:rsidP="00E74F9D">
      <w:pPr>
        <w:ind w:left="720" w:hanging="720"/>
      </w:pPr>
    </w:p>
    <w:p w14:paraId="67686F8F" w14:textId="2A687A0E" w:rsidR="00596052" w:rsidRPr="004563E6" w:rsidRDefault="00596052" w:rsidP="00E74F9D">
      <w:pPr>
        <w:ind w:left="720" w:hanging="720"/>
      </w:pPr>
      <w:r w:rsidRPr="004563E6">
        <w:t>2004</w:t>
      </w:r>
      <w:r w:rsidRPr="004563E6">
        <w:tab/>
        <w:t>Nomadic Legacies.  Canadian Anthropology Society (CASCA), London.</w:t>
      </w:r>
    </w:p>
    <w:p w14:paraId="2C8CA37B" w14:textId="77777777" w:rsidR="00596052" w:rsidRPr="004563E6" w:rsidRDefault="00596052" w:rsidP="00E74F9D">
      <w:pPr>
        <w:ind w:left="720" w:hanging="720"/>
      </w:pPr>
    </w:p>
    <w:p w14:paraId="051F32CC" w14:textId="40878A6A" w:rsidR="00596052" w:rsidRPr="004563E6" w:rsidRDefault="00596052" w:rsidP="00E74F9D">
      <w:pPr>
        <w:ind w:left="720" w:hanging="720"/>
      </w:pPr>
      <w:r w:rsidRPr="004563E6">
        <w:tab/>
        <w:t>The Anthropologist as Activist:  Some Reflections.  Department of Anthropology, University of Western Ontario, London</w:t>
      </w:r>
    </w:p>
    <w:p w14:paraId="18EC6912" w14:textId="77777777" w:rsidR="00596052" w:rsidRPr="004563E6" w:rsidRDefault="00596052" w:rsidP="00E74F9D">
      <w:pPr>
        <w:ind w:left="720" w:hanging="720"/>
      </w:pPr>
    </w:p>
    <w:p w14:paraId="2AD5EB29" w14:textId="2A70DA67" w:rsidR="00596052" w:rsidRPr="004563E6" w:rsidRDefault="00596052" w:rsidP="00E74F9D">
      <w:pPr>
        <w:ind w:left="720" w:hanging="720"/>
      </w:pPr>
      <w:r w:rsidRPr="004563E6">
        <w:tab/>
        <w:t xml:space="preserve">Contemporary Decision-Making and Traditional Subsistence Strategies.  Iroquois Conference, </w:t>
      </w:r>
      <w:proofErr w:type="spellStart"/>
      <w:r w:rsidRPr="004563E6">
        <w:t>Rensalaerville</w:t>
      </w:r>
      <w:proofErr w:type="spellEnd"/>
      <w:r w:rsidRPr="004563E6">
        <w:t xml:space="preserve"> NY</w:t>
      </w:r>
    </w:p>
    <w:p w14:paraId="62748074" w14:textId="77777777" w:rsidR="00596052" w:rsidRPr="004563E6" w:rsidRDefault="00596052" w:rsidP="00E74F9D">
      <w:pPr>
        <w:ind w:left="720" w:hanging="720"/>
      </w:pPr>
    </w:p>
    <w:p w14:paraId="46776959" w14:textId="266DE640" w:rsidR="00596052" w:rsidRPr="004563E6" w:rsidRDefault="00596052" w:rsidP="00E74F9D">
      <w:pPr>
        <w:ind w:left="720" w:hanging="720"/>
      </w:pPr>
      <w:r w:rsidRPr="004563E6">
        <w:tab/>
        <w:t>Regna Darnell and Maria Manzano-Munguia.  Life Histories and Decision-Making Strategies in Contemporary Algonquian Residence Choice.  Algonquian Conference, Madison WI</w:t>
      </w:r>
    </w:p>
    <w:p w14:paraId="43942C22" w14:textId="77777777" w:rsidR="00596052" w:rsidRPr="004563E6" w:rsidRDefault="00596052" w:rsidP="00E74F9D">
      <w:pPr>
        <w:ind w:left="720" w:hanging="720"/>
      </w:pPr>
    </w:p>
    <w:p w14:paraId="6126ED2E" w14:textId="4A783C93" w:rsidR="00596052" w:rsidRPr="004563E6" w:rsidRDefault="00596052" w:rsidP="00E74F9D">
      <w:pPr>
        <w:ind w:left="720" w:hanging="720"/>
      </w:pPr>
      <w:r w:rsidRPr="004563E6">
        <w:tab/>
        <w:t>Ethnohistory, Oral History and Indigenous Knowledge:  A Paradigm Shift.  American Society for Ethnohistory, Chicago</w:t>
      </w:r>
    </w:p>
    <w:p w14:paraId="2D65E5F0" w14:textId="77777777" w:rsidR="00596052" w:rsidRPr="004563E6" w:rsidRDefault="00596052" w:rsidP="00E74F9D">
      <w:pPr>
        <w:ind w:left="720" w:hanging="720"/>
      </w:pPr>
    </w:p>
    <w:p w14:paraId="01B8C2AD" w14:textId="31A7A549" w:rsidR="00596052" w:rsidRPr="004563E6" w:rsidRDefault="00596052" w:rsidP="00E74F9D">
      <w:pPr>
        <w:ind w:left="720" w:hanging="720"/>
      </w:pPr>
      <w:r w:rsidRPr="004563E6">
        <w:tab/>
        <w:t>Grandma goes to the Bingo:  Nomadic Legacies and Contemporary Decision-Making.  Conference on Gambling.  Centre for the Study of Theory and Criticism, University of Western Ontario, London</w:t>
      </w:r>
    </w:p>
    <w:p w14:paraId="28111036" w14:textId="77777777" w:rsidR="00596052" w:rsidRPr="004563E6" w:rsidRDefault="00596052" w:rsidP="00E74F9D">
      <w:pPr>
        <w:ind w:left="720" w:hanging="720"/>
      </w:pPr>
    </w:p>
    <w:p w14:paraId="077CBECF" w14:textId="33619B14" w:rsidR="00596052" w:rsidRPr="004563E6" w:rsidRDefault="00596052" w:rsidP="00E74F9D">
      <w:pPr>
        <w:ind w:left="720" w:hanging="720"/>
      </w:pPr>
      <w:r w:rsidRPr="004563E6">
        <w:t>2003</w:t>
      </w:r>
      <w:r w:rsidRPr="004563E6">
        <w:tab/>
        <w:t>The First Nations Program at the University of Western Ontario.  Department of Anthropology, University of Western Ontario, London</w:t>
      </w:r>
    </w:p>
    <w:p w14:paraId="57B0C425" w14:textId="77777777" w:rsidR="00596052" w:rsidRPr="004563E6" w:rsidRDefault="00596052" w:rsidP="00E74F9D">
      <w:pPr>
        <w:ind w:left="720" w:hanging="720"/>
      </w:pPr>
    </w:p>
    <w:p w14:paraId="42872DB9" w14:textId="1C54FEE0" w:rsidR="00596052" w:rsidRPr="004563E6" w:rsidRDefault="00596052" w:rsidP="00E74F9D">
      <w:pPr>
        <w:ind w:left="720" w:hanging="720"/>
      </w:pPr>
      <w:r w:rsidRPr="004563E6">
        <w:tab/>
        <w:t>Networks, Institutions and Ideas in the History of Canadian Anthropology.  Historicizing Canadian Anthropology Conference.  Trent University, Peterborough ON</w:t>
      </w:r>
    </w:p>
    <w:p w14:paraId="56F1FBC8" w14:textId="77777777" w:rsidR="00596052" w:rsidRPr="004563E6" w:rsidRDefault="00596052" w:rsidP="00E74F9D">
      <w:pPr>
        <w:ind w:left="720" w:hanging="720"/>
      </w:pPr>
    </w:p>
    <w:p w14:paraId="03C29B57" w14:textId="32FE3ABB" w:rsidR="00596052" w:rsidRPr="004563E6" w:rsidRDefault="0093148F" w:rsidP="00E74F9D">
      <w:pPr>
        <w:ind w:left="720" w:hanging="720"/>
      </w:pPr>
      <w:r w:rsidRPr="004563E6">
        <w:tab/>
        <w:t>Summary</w:t>
      </w:r>
      <w:r w:rsidR="00596052" w:rsidRPr="004563E6">
        <w:t xml:space="preserve"> Paper.  Historicizing Canadian Anthropology.  Trent University, Peterborough ON</w:t>
      </w:r>
    </w:p>
    <w:p w14:paraId="5BCE026A" w14:textId="77777777" w:rsidR="00596052" w:rsidRPr="004563E6" w:rsidRDefault="00596052" w:rsidP="00E74F9D">
      <w:pPr>
        <w:ind w:left="720" w:hanging="720"/>
      </w:pPr>
    </w:p>
    <w:p w14:paraId="64B72E77" w14:textId="287C183E" w:rsidR="00596052" w:rsidRPr="004563E6" w:rsidRDefault="00596052" w:rsidP="00E74F9D">
      <w:pPr>
        <w:ind w:left="720" w:hanging="720"/>
      </w:pPr>
      <w:r w:rsidRPr="004563E6">
        <w:tab/>
        <w:t>Qualitative Demographics of First Nations Urban-Rural Movement in London Ontario.  Canadian Anthropology Society (CASCA), Halifax</w:t>
      </w:r>
    </w:p>
    <w:p w14:paraId="627E75DA" w14:textId="77777777" w:rsidR="00596052" w:rsidRPr="004563E6" w:rsidRDefault="00596052" w:rsidP="00E74F9D">
      <w:pPr>
        <w:ind w:left="720" w:hanging="720"/>
      </w:pPr>
    </w:p>
    <w:p w14:paraId="3BBAD984" w14:textId="47B7B2D9" w:rsidR="00596052" w:rsidRPr="004563E6" w:rsidRDefault="00596052" w:rsidP="00596052">
      <w:pPr>
        <w:ind w:left="720"/>
      </w:pPr>
      <w:r w:rsidRPr="004563E6">
        <w:t>Why Canadian Sociology Still Needs Anthropology.  Plenary Session.  Canadian Sociology and Anthropology Association, Halifax</w:t>
      </w:r>
    </w:p>
    <w:p w14:paraId="6D5506CC" w14:textId="77777777" w:rsidR="00596052" w:rsidRPr="004563E6" w:rsidRDefault="00596052" w:rsidP="00596052">
      <w:pPr>
        <w:ind w:left="720"/>
      </w:pPr>
    </w:p>
    <w:p w14:paraId="71F2A363" w14:textId="7684FB22" w:rsidR="00596052" w:rsidRPr="004563E6" w:rsidRDefault="005077F0" w:rsidP="00596052">
      <w:pPr>
        <w:ind w:left="720"/>
      </w:pPr>
      <w:r w:rsidRPr="004563E6">
        <w:t>Indigenous Language Stability and Change among the Plains Cree of Northern Alberta and the Ojibwe of Southwestern Ontario.  International Pragmatics Association, Toronto</w:t>
      </w:r>
    </w:p>
    <w:p w14:paraId="31A087C2" w14:textId="77777777" w:rsidR="005077F0" w:rsidRPr="004563E6" w:rsidRDefault="005077F0" w:rsidP="00596052">
      <w:pPr>
        <w:ind w:left="720"/>
      </w:pPr>
    </w:p>
    <w:p w14:paraId="66A34980" w14:textId="5C991E67" w:rsidR="005077F0" w:rsidRPr="004563E6" w:rsidRDefault="005077F0" w:rsidP="00596052">
      <w:pPr>
        <w:ind w:left="720"/>
      </w:pPr>
      <w:r w:rsidRPr="004563E6">
        <w:t>Changing Social and Cultural Parameters of Contagion, Globalization, Individual Risk, and Community Endangerment.  Ecosystem Health Conference, Schulich School of Medicine and Dentistry, University of Western Ontario, London</w:t>
      </w:r>
    </w:p>
    <w:p w14:paraId="55CE0B6C" w14:textId="77777777" w:rsidR="005077F0" w:rsidRPr="004563E6" w:rsidRDefault="005077F0" w:rsidP="00596052">
      <w:pPr>
        <w:ind w:left="720"/>
      </w:pPr>
    </w:p>
    <w:p w14:paraId="79302C08" w14:textId="15F79879" w:rsidR="005077F0" w:rsidRPr="004563E6" w:rsidRDefault="005077F0" w:rsidP="00596052">
      <w:pPr>
        <w:ind w:left="720"/>
      </w:pPr>
      <w:r w:rsidRPr="004563E6">
        <w:t>Community Participation and Pedagogy:  First Nations Studies at the University of Western Ontario.  Sweetgrass Language Conference.  Faculty of Education, University of Western Ontario, London</w:t>
      </w:r>
    </w:p>
    <w:p w14:paraId="48162E36" w14:textId="77777777" w:rsidR="005077F0" w:rsidRPr="004563E6" w:rsidRDefault="005077F0" w:rsidP="00596052">
      <w:pPr>
        <w:ind w:left="720"/>
      </w:pPr>
    </w:p>
    <w:p w14:paraId="56A11F0A" w14:textId="1CA453C8" w:rsidR="005077F0" w:rsidRPr="004563E6" w:rsidRDefault="005077F0" w:rsidP="00596052">
      <w:pPr>
        <w:ind w:left="720"/>
      </w:pPr>
      <w:r w:rsidRPr="004563E6">
        <w:t>Qualitative Social Science or Mere Anecdote?  American Society for Ethnohistory, Riverside CA</w:t>
      </w:r>
    </w:p>
    <w:p w14:paraId="387C76F4" w14:textId="77777777" w:rsidR="005077F0" w:rsidRPr="004563E6" w:rsidRDefault="005077F0" w:rsidP="00596052">
      <w:pPr>
        <w:ind w:left="720"/>
      </w:pPr>
    </w:p>
    <w:p w14:paraId="093DA309" w14:textId="137CDECF" w:rsidR="005077F0" w:rsidRPr="004563E6" w:rsidRDefault="005077F0" w:rsidP="00596052">
      <w:pPr>
        <w:ind w:left="720"/>
      </w:pPr>
      <w:r w:rsidRPr="004563E6">
        <w:t>Life History, Demography and Qualitative Method.  Algonquian Conference, London ON</w:t>
      </w:r>
    </w:p>
    <w:p w14:paraId="19EC3A9F" w14:textId="77777777" w:rsidR="005077F0" w:rsidRPr="004563E6" w:rsidRDefault="005077F0" w:rsidP="00596052">
      <w:pPr>
        <w:ind w:left="720"/>
      </w:pPr>
    </w:p>
    <w:p w14:paraId="1691A049" w14:textId="1C0DE88E" w:rsidR="005077F0" w:rsidRPr="004563E6" w:rsidRDefault="005077F0" w:rsidP="00596052">
      <w:pPr>
        <w:ind w:left="720"/>
      </w:pPr>
      <w:r w:rsidRPr="004563E6">
        <w:t xml:space="preserve">“The War of Science and Religion” in Social Science Perspective.  Bishop </w:t>
      </w:r>
      <w:proofErr w:type="spellStart"/>
      <w:r w:rsidRPr="004563E6">
        <w:t>Cronyn</w:t>
      </w:r>
      <w:proofErr w:type="spellEnd"/>
      <w:r w:rsidRPr="004563E6">
        <w:t xml:space="preserve"> Memorial Church, London ON</w:t>
      </w:r>
    </w:p>
    <w:p w14:paraId="672EEC61" w14:textId="77777777" w:rsidR="005077F0" w:rsidRPr="004563E6" w:rsidRDefault="005077F0" w:rsidP="005077F0"/>
    <w:p w14:paraId="72F04E96" w14:textId="07050C97" w:rsidR="00596052" w:rsidRPr="004563E6" w:rsidRDefault="0073120F" w:rsidP="00E74F9D">
      <w:pPr>
        <w:ind w:left="720" w:hanging="720"/>
      </w:pPr>
      <w:r w:rsidRPr="004563E6">
        <w:t>2002</w:t>
      </w:r>
      <w:r w:rsidRPr="004563E6">
        <w:tab/>
        <w:t>Social Co</w:t>
      </w:r>
      <w:r w:rsidR="005077F0" w:rsidRPr="004563E6">
        <w:t>hesion and Response to Stress in the Study of Community and Organization.</w:t>
      </w:r>
      <w:r w:rsidR="00596052" w:rsidRPr="004563E6">
        <w:tab/>
      </w:r>
      <w:r w:rsidRPr="004563E6">
        <w:t xml:space="preserve">  Canadian Sociology and Anthropology Association, Toronto</w:t>
      </w:r>
    </w:p>
    <w:p w14:paraId="7EF1382D" w14:textId="77777777" w:rsidR="0073120F" w:rsidRPr="004563E6" w:rsidRDefault="0073120F" w:rsidP="00E74F9D">
      <w:pPr>
        <w:ind w:left="720" w:hanging="720"/>
      </w:pPr>
    </w:p>
    <w:p w14:paraId="67C0A23E" w14:textId="4CB72F24" w:rsidR="0073120F" w:rsidRPr="004563E6" w:rsidRDefault="0073120F" w:rsidP="0073120F">
      <w:pPr>
        <w:ind w:left="720"/>
      </w:pPr>
      <w:r w:rsidRPr="004563E6">
        <w:lastRenderedPageBreak/>
        <w:t>First Nations Languages and Identity.  Canadian Linguistic Association and Canadian Association of Applied Linguistics, Toronto</w:t>
      </w:r>
    </w:p>
    <w:p w14:paraId="4B02FD2B" w14:textId="77777777" w:rsidR="0073120F" w:rsidRPr="004563E6" w:rsidRDefault="0073120F" w:rsidP="0073120F">
      <w:pPr>
        <w:ind w:left="720"/>
      </w:pPr>
    </w:p>
    <w:p w14:paraId="2A984DB9" w14:textId="51D53382" w:rsidR="0073120F" w:rsidRPr="004563E6" w:rsidRDefault="0073120F" w:rsidP="0073120F">
      <w:pPr>
        <w:ind w:left="720"/>
      </w:pPr>
      <w:r w:rsidRPr="004563E6">
        <w:t>The First Nations and Quebec:  Nationalist Narratives.  Canadian Anthropology Society (CASCA), Windsor ON</w:t>
      </w:r>
    </w:p>
    <w:p w14:paraId="2FEA7D49" w14:textId="77777777" w:rsidR="0073120F" w:rsidRPr="004563E6" w:rsidRDefault="0073120F" w:rsidP="0073120F">
      <w:pPr>
        <w:ind w:left="720"/>
      </w:pPr>
    </w:p>
    <w:p w14:paraId="7B25E1D5" w14:textId="2AE3BCE1" w:rsidR="0073120F" w:rsidRPr="004563E6" w:rsidRDefault="0073120F" w:rsidP="0073120F">
      <w:pPr>
        <w:ind w:left="720"/>
      </w:pPr>
      <w:r w:rsidRPr="004563E6">
        <w:t>Cultural and Social Factors in Ecosystem Health.  Ecosystem Health Conference, Schulich School of Medicine and Dentistry, University of Western Ontario, London</w:t>
      </w:r>
    </w:p>
    <w:p w14:paraId="77559FE3" w14:textId="77777777" w:rsidR="0073120F" w:rsidRPr="004563E6" w:rsidRDefault="0073120F" w:rsidP="0073120F">
      <w:pPr>
        <w:ind w:left="720"/>
      </w:pPr>
    </w:p>
    <w:p w14:paraId="7DD1CF7D" w14:textId="7511E0BF" w:rsidR="0073120F" w:rsidRPr="004563E6" w:rsidRDefault="0073120F" w:rsidP="0073120F">
      <w:pPr>
        <w:ind w:left="720"/>
      </w:pPr>
      <w:r w:rsidRPr="004563E6">
        <w:t>Historicizing the Anthropology of Anthropology:  The Great Men and Women, the Great Scandals, and Anthropological Ideas in the Public Domain.  Historical Research Seminar, Department of History, University of Western Ontario, London</w:t>
      </w:r>
    </w:p>
    <w:p w14:paraId="46F1DE35" w14:textId="77777777" w:rsidR="00855BE6" w:rsidRPr="004563E6" w:rsidRDefault="00855BE6" w:rsidP="0073120F">
      <w:pPr>
        <w:ind w:left="720"/>
      </w:pPr>
    </w:p>
    <w:p w14:paraId="47E66D32" w14:textId="214E6BFA" w:rsidR="00855BE6" w:rsidRPr="004563E6" w:rsidRDefault="00855BE6" w:rsidP="0073120F">
      <w:pPr>
        <w:ind w:left="720"/>
      </w:pPr>
      <w:r w:rsidRPr="004563E6">
        <w:t>The First Nations and Quebec in Canadian National Identity Debates.  Department of Anthropology, University of Western Ontario, Ontario</w:t>
      </w:r>
    </w:p>
    <w:p w14:paraId="714FE699" w14:textId="77777777" w:rsidR="00855BE6" w:rsidRPr="004563E6" w:rsidRDefault="00855BE6" w:rsidP="0073120F">
      <w:pPr>
        <w:ind w:left="720"/>
      </w:pPr>
    </w:p>
    <w:p w14:paraId="58911AFA" w14:textId="082F93BF" w:rsidR="00855BE6" w:rsidRPr="004563E6" w:rsidRDefault="00855BE6" w:rsidP="0073120F">
      <w:pPr>
        <w:ind w:left="720"/>
      </w:pPr>
      <w:r w:rsidRPr="004563E6">
        <w:t xml:space="preserve">First Nations Studies and Southwestern Ontario:  The UWO Commitment.  Iroquois Conference, </w:t>
      </w:r>
      <w:proofErr w:type="spellStart"/>
      <w:r w:rsidRPr="004563E6">
        <w:t>Rensalaerville</w:t>
      </w:r>
      <w:proofErr w:type="spellEnd"/>
      <w:r w:rsidRPr="004563E6">
        <w:t xml:space="preserve"> NY</w:t>
      </w:r>
    </w:p>
    <w:p w14:paraId="51C4DBC2" w14:textId="77777777" w:rsidR="00855BE6" w:rsidRPr="004563E6" w:rsidRDefault="00855BE6" w:rsidP="0073120F">
      <w:pPr>
        <w:ind w:left="720"/>
      </w:pPr>
    </w:p>
    <w:p w14:paraId="2443B9F0" w14:textId="3A630E49" w:rsidR="00855BE6" w:rsidRPr="004563E6" w:rsidRDefault="00855BE6" w:rsidP="0073120F">
      <w:pPr>
        <w:ind w:left="720"/>
      </w:pPr>
      <w:r w:rsidRPr="004563E6">
        <w:t>First Nations and Canadian National Identity.  Algonquian Conference, Kingston ON</w:t>
      </w:r>
    </w:p>
    <w:p w14:paraId="554104D4" w14:textId="77777777" w:rsidR="00855BE6" w:rsidRPr="004563E6" w:rsidRDefault="00855BE6" w:rsidP="0073120F">
      <w:pPr>
        <w:ind w:left="720"/>
      </w:pPr>
    </w:p>
    <w:p w14:paraId="0527D520" w14:textId="41F7B24A" w:rsidR="00855BE6" w:rsidRPr="004563E6" w:rsidRDefault="00855BE6" w:rsidP="0073120F">
      <w:pPr>
        <w:ind w:left="720"/>
      </w:pPr>
      <w:r w:rsidRPr="004563E6">
        <w:t>Civic Participation, the Multiplicity of Canadian National Identity and the Construction of Social Cohesion.   American Society for Ethnohistory, Quebec City PQ</w:t>
      </w:r>
    </w:p>
    <w:p w14:paraId="567F94A7" w14:textId="77777777" w:rsidR="00855BE6" w:rsidRPr="004563E6" w:rsidRDefault="00855BE6" w:rsidP="0073120F">
      <w:pPr>
        <w:ind w:left="720"/>
      </w:pPr>
    </w:p>
    <w:p w14:paraId="7776A75A" w14:textId="10B13ED0" w:rsidR="00855BE6" w:rsidRPr="004563E6" w:rsidRDefault="00855BE6" w:rsidP="0073120F">
      <w:pPr>
        <w:ind w:left="720"/>
      </w:pPr>
      <w:r w:rsidRPr="004563E6">
        <w:t>Aboriginal Contributions to Canadian National Identity.  Aboriginal Policy Research Conference, Ottawa</w:t>
      </w:r>
    </w:p>
    <w:p w14:paraId="087DE9D9" w14:textId="77777777" w:rsidR="00855BE6" w:rsidRPr="004563E6" w:rsidRDefault="00855BE6" w:rsidP="00855BE6"/>
    <w:p w14:paraId="7AC37525" w14:textId="37720680" w:rsidR="00855BE6" w:rsidRPr="004563E6" w:rsidRDefault="00855BE6" w:rsidP="00855BE6">
      <w:pPr>
        <w:ind w:left="720" w:hanging="720"/>
      </w:pPr>
      <w:r w:rsidRPr="004563E6">
        <w:t>2001</w:t>
      </w:r>
      <w:r w:rsidRPr="004563E6">
        <w:tab/>
        <w:t>Centennial Activities of the American Anthropological Association.  Department of Anthropology, University of Western Ontario, London</w:t>
      </w:r>
    </w:p>
    <w:p w14:paraId="2C70324B" w14:textId="77777777" w:rsidR="00855BE6" w:rsidRPr="004563E6" w:rsidRDefault="00855BE6" w:rsidP="00855BE6">
      <w:pPr>
        <w:ind w:left="720" w:hanging="720"/>
      </w:pPr>
    </w:p>
    <w:p w14:paraId="67464042" w14:textId="47C17E67" w:rsidR="00855BE6" w:rsidRPr="004563E6" w:rsidRDefault="00855BE6" w:rsidP="00855BE6">
      <w:pPr>
        <w:ind w:left="720" w:hanging="720"/>
      </w:pPr>
      <w:r w:rsidRPr="004563E6">
        <w:tab/>
      </w:r>
      <w:r w:rsidR="006E463F" w:rsidRPr="004563E6">
        <w:t>Theorizing Canada to Include the First Nations.  Centre for the Study of Theory and Criticism, University of Western Ontario, London</w:t>
      </w:r>
    </w:p>
    <w:p w14:paraId="29B60A9A" w14:textId="77777777" w:rsidR="006E463F" w:rsidRPr="004563E6" w:rsidRDefault="006E463F" w:rsidP="00855BE6">
      <w:pPr>
        <w:ind w:left="720" w:hanging="720"/>
      </w:pPr>
    </w:p>
    <w:p w14:paraId="651B01B1" w14:textId="66CC637B" w:rsidR="006E463F" w:rsidRPr="004563E6" w:rsidRDefault="006E463F" w:rsidP="00855BE6">
      <w:pPr>
        <w:ind w:left="720" w:hanging="720"/>
      </w:pPr>
      <w:r w:rsidRPr="004563E6">
        <w:tab/>
        <w:t>First Nations Ideology and Internal Colonialism.  Canadian Anthropology Society (CASCA), Montreal</w:t>
      </w:r>
    </w:p>
    <w:p w14:paraId="581CE00E" w14:textId="77777777" w:rsidR="006E463F" w:rsidRPr="004563E6" w:rsidRDefault="006E463F" w:rsidP="00855BE6">
      <w:pPr>
        <w:ind w:left="720" w:hanging="720"/>
      </w:pPr>
    </w:p>
    <w:p w14:paraId="4A116330" w14:textId="2CD0EF56" w:rsidR="006E463F" w:rsidRPr="004563E6" w:rsidRDefault="006E463F" w:rsidP="00855BE6">
      <w:pPr>
        <w:ind w:left="720" w:hanging="720"/>
      </w:pPr>
      <w:r w:rsidRPr="004563E6">
        <w:tab/>
        <w:t>Canada’s First Nations and the Canadian Nation-State.  American Society for Ethnohistory, Tucson</w:t>
      </w:r>
    </w:p>
    <w:p w14:paraId="0A1A44E0" w14:textId="77777777" w:rsidR="006E463F" w:rsidRPr="004563E6" w:rsidRDefault="006E463F" w:rsidP="00855BE6">
      <w:pPr>
        <w:ind w:left="720" w:hanging="720"/>
      </w:pPr>
    </w:p>
    <w:p w14:paraId="667A854A" w14:textId="6205E5BE" w:rsidR="006E463F" w:rsidRDefault="006E463F" w:rsidP="00855BE6">
      <w:pPr>
        <w:ind w:left="720" w:hanging="720"/>
      </w:pPr>
      <w:r w:rsidRPr="004563E6">
        <w:tab/>
        <w:t xml:space="preserve">Les Quebecois et les </w:t>
      </w:r>
      <w:proofErr w:type="spellStart"/>
      <w:r w:rsidRPr="004563E6">
        <w:t>Autochotones</w:t>
      </w:r>
      <w:proofErr w:type="spellEnd"/>
      <w:r w:rsidRPr="004563E6">
        <w:t xml:space="preserve"> dans le </w:t>
      </w:r>
      <w:proofErr w:type="spellStart"/>
      <w:r w:rsidRPr="004563E6">
        <w:t>Debat</w:t>
      </w:r>
      <w:proofErr w:type="spellEnd"/>
      <w:r w:rsidRPr="004563E6">
        <w:t xml:space="preserve"> sur </w:t>
      </w:r>
      <w:proofErr w:type="spellStart"/>
      <w:r w:rsidRPr="004563E6">
        <w:t>l’Identite</w:t>
      </w:r>
      <w:proofErr w:type="spellEnd"/>
      <w:r w:rsidRPr="004563E6">
        <w:t xml:space="preserve"> Canadienne.  Algonquian Conference, San Francisco</w:t>
      </w:r>
    </w:p>
    <w:p w14:paraId="174B82AB" w14:textId="46E08907" w:rsidR="008D5F9F" w:rsidRDefault="008D5F9F" w:rsidP="00855BE6">
      <w:pPr>
        <w:ind w:left="720" w:hanging="720"/>
      </w:pPr>
    </w:p>
    <w:p w14:paraId="06A8847A" w14:textId="63A54E22" w:rsidR="006E463F" w:rsidRPr="004563E6" w:rsidRDefault="006E463F" w:rsidP="00E05B25">
      <w:pPr>
        <w:ind w:left="720" w:hanging="720"/>
      </w:pPr>
      <w:r w:rsidRPr="004563E6">
        <w:lastRenderedPageBreak/>
        <w:t>2000</w:t>
      </w:r>
      <w:r w:rsidRPr="004563E6">
        <w:tab/>
        <w:t>Daniel Brinton, Philadelphia Anthropology and the Scope of American Anthropology.  Society for American Archaeology, Philadelphia</w:t>
      </w:r>
    </w:p>
    <w:p w14:paraId="2D41847E" w14:textId="20B25D67" w:rsidR="006E463F" w:rsidRPr="004563E6" w:rsidRDefault="00E05B25" w:rsidP="00855BE6">
      <w:pPr>
        <w:ind w:left="720" w:hanging="720"/>
      </w:pPr>
      <w:r w:rsidRPr="004563E6">
        <w:tab/>
      </w:r>
    </w:p>
    <w:p w14:paraId="320C6603" w14:textId="57B34917" w:rsidR="00E05B25" w:rsidRPr="004563E6" w:rsidRDefault="00E05B25" w:rsidP="00E05B25">
      <w:pPr>
        <w:ind w:left="720"/>
      </w:pPr>
      <w:r w:rsidRPr="004563E6">
        <w:t>Pedagogical Implications of First Nations Discourse in English.  Panel on Minority Language Education.  International Pragmatics Association, Budapest</w:t>
      </w:r>
    </w:p>
    <w:p w14:paraId="1407CFEC" w14:textId="77777777" w:rsidR="00E05B25" w:rsidRPr="004563E6" w:rsidRDefault="00E05B25" w:rsidP="00E05B25">
      <w:pPr>
        <w:ind w:left="720"/>
      </w:pPr>
    </w:p>
    <w:p w14:paraId="396AE6E3" w14:textId="2A0C58B2" w:rsidR="00E05B25" w:rsidRPr="004563E6" w:rsidRDefault="00E05B25" w:rsidP="00E05B25">
      <w:pPr>
        <w:ind w:left="720"/>
      </w:pPr>
      <w:r w:rsidRPr="004563E6">
        <w:t>Text, Symbol and Tradition f</w:t>
      </w:r>
      <w:r w:rsidR="00EC6C71" w:rsidRPr="004563E6">
        <w:t>rom Franz Boas to Claude Lé</w:t>
      </w:r>
      <w:r w:rsidRPr="004563E6">
        <w:t>vi-Strauss.  Conference on the Northwest</w:t>
      </w:r>
      <w:r w:rsidR="00EC6C71" w:rsidRPr="004563E6">
        <w:t xml:space="preserve"> Coast in </w:t>
      </w:r>
      <w:proofErr w:type="spellStart"/>
      <w:r w:rsidR="00EC6C71" w:rsidRPr="004563E6">
        <w:t>Honour</w:t>
      </w:r>
      <w:proofErr w:type="spellEnd"/>
      <w:r w:rsidR="00EC6C71" w:rsidRPr="004563E6">
        <w:t xml:space="preserve"> of Professor Lé</w:t>
      </w:r>
      <w:r w:rsidRPr="004563E6">
        <w:t xml:space="preserve">vi-Strauss. </w:t>
      </w:r>
    </w:p>
    <w:p w14:paraId="0AC05F0A" w14:textId="55285380" w:rsidR="00E05B25" w:rsidRPr="004563E6" w:rsidRDefault="00E05B25" w:rsidP="00E05B25">
      <w:pPr>
        <w:ind w:firstLine="720"/>
      </w:pPr>
      <w:r w:rsidRPr="004563E6">
        <w:t>Paris.</w:t>
      </w:r>
    </w:p>
    <w:p w14:paraId="110AAEFE" w14:textId="77777777" w:rsidR="00E05B25" w:rsidRPr="004563E6" w:rsidRDefault="00E05B25" w:rsidP="00E05B25">
      <w:pPr>
        <w:ind w:left="720"/>
      </w:pPr>
    </w:p>
    <w:p w14:paraId="1E72E93F" w14:textId="0D8E755D" w:rsidR="00E05B25" w:rsidRPr="004563E6" w:rsidRDefault="00E05B25" w:rsidP="00E05B25">
      <w:pPr>
        <w:ind w:left="720"/>
      </w:pPr>
      <w:r w:rsidRPr="004563E6">
        <w:t>Representations of Algonquians as Prototypical First Nations:  The National Film Board of Canada.  Algonquian Conference, Montre</w:t>
      </w:r>
      <w:r w:rsidR="00261741" w:rsidRPr="004563E6">
        <w:t>a</w:t>
      </w:r>
      <w:r w:rsidRPr="004563E6">
        <w:t>l</w:t>
      </w:r>
    </w:p>
    <w:p w14:paraId="58B1A53D" w14:textId="77777777" w:rsidR="00E05B25" w:rsidRPr="004563E6" w:rsidRDefault="00E05B25" w:rsidP="00E05B25">
      <w:pPr>
        <w:ind w:left="720"/>
      </w:pPr>
    </w:p>
    <w:p w14:paraId="1D7688BD" w14:textId="2D39296F" w:rsidR="00E05B25" w:rsidRPr="004563E6" w:rsidRDefault="00E05B25" w:rsidP="00E05B25">
      <w:pPr>
        <w:ind w:left="720"/>
      </w:pPr>
      <w:r w:rsidRPr="004563E6">
        <w:t>Ethnohistory Meets the Cultural Structures of Imagination and Imagined Community.  American Society for Ethnohistory</w:t>
      </w:r>
      <w:r w:rsidR="009B5CB0" w:rsidRPr="004563E6">
        <w:t>,</w:t>
      </w:r>
      <w:r w:rsidRPr="004563E6">
        <w:t xml:space="preserve"> Londo</w:t>
      </w:r>
      <w:r w:rsidR="00261741" w:rsidRPr="004563E6">
        <w:t>n</w:t>
      </w:r>
      <w:r w:rsidRPr="004563E6">
        <w:t xml:space="preserve"> ON</w:t>
      </w:r>
    </w:p>
    <w:p w14:paraId="67688C41" w14:textId="77777777" w:rsidR="00E05B25" w:rsidRPr="004563E6" w:rsidRDefault="00E05B25" w:rsidP="00E05B25">
      <w:pPr>
        <w:ind w:left="720"/>
      </w:pPr>
    </w:p>
    <w:p w14:paraId="25D22567" w14:textId="2458673C" w:rsidR="00E05B25" w:rsidRPr="004563E6" w:rsidRDefault="00E05B25" w:rsidP="00E05B25">
      <w:pPr>
        <w:ind w:left="720"/>
      </w:pPr>
      <w:r w:rsidRPr="004563E6">
        <w:t>Leslie White as Historian of Anthropology:  The R</w:t>
      </w:r>
      <w:r w:rsidR="009B5CB0" w:rsidRPr="004563E6">
        <w:t>a</w:t>
      </w:r>
      <w:r w:rsidRPr="004563E6">
        <w:t>tio</w:t>
      </w:r>
      <w:r w:rsidR="009B5CB0" w:rsidRPr="004563E6">
        <w:t>n</w:t>
      </w:r>
      <w:r w:rsidRPr="004563E6">
        <w:t>ale o</w:t>
      </w:r>
      <w:r w:rsidR="009B5CB0" w:rsidRPr="004563E6">
        <w:t>f</w:t>
      </w:r>
      <w:r w:rsidRPr="004563E6">
        <w:t xml:space="preserve"> the Boasian Target.  Leslie White Centennial Conference, Bentley Historical Library, University of Michigan, Ann Arbor</w:t>
      </w:r>
    </w:p>
    <w:p w14:paraId="394AAFCC" w14:textId="77777777" w:rsidR="00E05B25" w:rsidRPr="004563E6" w:rsidRDefault="00E05B25" w:rsidP="00096F17"/>
    <w:p w14:paraId="6180E2DA" w14:textId="09F2B176" w:rsidR="00855BE6" w:rsidRPr="004563E6" w:rsidRDefault="009B5CB0" w:rsidP="0073120F">
      <w:pPr>
        <w:ind w:left="720"/>
      </w:pPr>
      <w:r w:rsidRPr="004563E6">
        <w:t>Pre-Centennial Reflectio</w:t>
      </w:r>
      <w:r w:rsidR="0093148F" w:rsidRPr="004563E6">
        <w:t>ns on the Emergence of the Sub-D</w:t>
      </w:r>
      <w:r w:rsidRPr="004563E6">
        <w:t>isciplinary Scope of Americanist Anthropology.  American Anthropological Association, San Francisco</w:t>
      </w:r>
    </w:p>
    <w:p w14:paraId="712E61D0" w14:textId="77777777" w:rsidR="009B5CB0" w:rsidRPr="004563E6" w:rsidRDefault="009B5CB0" w:rsidP="009B5CB0"/>
    <w:p w14:paraId="01180A8B" w14:textId="13B45B6F" w:rsidR="009B5CB0" w:rsidRPr="004563E6" w:rsidRDefault="009B5CB0" w:rsidP="009B5CB0">
      <w:pPr>
        <w:ind w:left="720" w:hanging="720"/>
      </w:pPr>
      <w:r w:rsidRPr="004563E6">
        <w:t>1999</w:t>
      </w:r>
      <w:r w:rsidRPr="004563E6">
        <w:tab/>
        <w:t>Americanist Genealogies:  Anthropological Resolutions to Postmodernist Impasses.  Centre for the Study of Theory and Criticism, University of Western Ontario, London</w:t>
      </w:r>
    </w:p>
    <w:p w14:paraId="1D9FBA22" w14:textId="77777777" w:rsidR="009B5CB0" w:rsidRPr="004563E6" w:rsidRDefault="009B5CB0" w:rsidP="009B5CB0">
      <w:pPr>
        <w:ind w:left="720" w:hanging="720"/>
      </w:pPr>
    </w:p>
    <w:p w14:paraId="092463D4" w14:textId="713B4CF3" w:rsidR="009B5CB0" w:rsidRPr="004563E6" w:rsidRDefault="009B5CB0" w:rsidP="009B5CB0">
      <w:pPr>
        <w:ind w:left="720" w:hanging="720"/>
      </w:pPr>
      <w:r w:rsidRPr="004563E6">
        <w:tab/>
        <w:t>Daniel Brinton and the World’s Fair, 1894.  Society for American Archaeology, Chicago</w:t>
      </w:r>
    </w:p>
    <w:p w14:paraId="1D8E2557" w14:textId="77777777" w:rsidR="009B5CB0" w:rsidRPr="004563E6" w:rsidRDefault="009B5CB0" w:rsidP="009B5CB0">
      <w:pPr>
        <w:ind w:left="720" w:hanging="720"/>
      </w:pPr>
    </w:p>
    <w:p w14:paraId="0B03F806" w14:textId="0E7B5D4B" w:rsidR="009B5CB0" w:rsidRPr="004563E6" w:rsidRDefault="009B5CB0" w:rsidP="009B5CB0">
      <w:pPr>
        <w:ind w:left="720" w:hanging="720"/>
      </w:pPr>
      <w:r w:rsidRPr="004563E6">
        <w:tab/>
        <w:t>Research and Teaching in the Life of the University Professor.  Ontario Council for University Research, Toronto</w:t>
      </w:r>
    </w:p>
    <w:p w14:paraId="324EA777" w14:textId="77777777" w:rsidR="009B5CB0" w:rsidRPr="004563E6" w:rsidRDefault="009B5CB0" w:rsidP="009B5CB0">
      <w:pPr>
        <w:ind w:left="720" w:hanging="720"/>
      </w:pPr>
    </w:p>
    <w:p w14:paraId="2DB6D0A7" w14:textId="1F9B86AC" w:rsidR="009B5CB0" w:rsidRPr="004563E6" w:rsidRDefault="009B5CB0" w:rsidP="009B5CB0">
      <w:pPr>
        <w:ind w:left="720" w:hanging="720"/>
      </w:pPr>
      <w:r w:rsidRPr="004563E6">
        <w:tab/>
        <w:t xml:space="preserve">The Primacy of Oral Tradition over Writing in Iroquois Ritual Discourse.  Iroquois Conference, </w:t>
      </w:r>
      <w:proofErr w:type="spellStart"/>
      <w:r w:rsidRPr="004563E6">
        <w:t>Rensalaerville</w:t>
      </w:r>
      <w:proofErr w:type="spellEnd"/>
      <w:r w:rsidRPr="004563E6">
        <w:t xml:space="preserve"> NY</w:t>
      </w:r>
    </w:p>
    <w:p w14:paraId="596F584E" w14:textId="77777777" w:rsidR="009B5CB0" w:rsidRPr="004563E6" w:rsidRDefault="009B5CB0" w:rsidP="009B5CB0">
      <w:pPr>
        <w:ind w:left="720" w:hanging="720"/>
      </w:pPr>
    </w:p>
    <w:p w14:paraId="2C8A4243" w14:textId="15D470CC" w:rsidR="009B5CB0" w:rsidRPr="004563E6" w:rsidRDefault="009B5CB0" w:rsidP="009B5CB0">
      <w:pPr>
        <w:ind w:left="720" w:hanging="720"/>
      </w:pPr>
      <w:r w:rsidRPr="004563E6">
        <w:tab/>
        <w:t xml:space="preserve">On the </w:t>
      </w:r>
      <w:proofErr w:type="spellStart"/>
      <w:r w:rsidRPr="004563E6">
        <w:t>Permanancy</w:t>
      </w:r>
      <w:proofErr w:type="spellEnd"/>
      <w:r w:rsidRPr="004563E6">
        <w:t xml:space="preserve"> of Oral Tradition:  A Critique of Derridean </w:t>
      </w:r>
      <w:proofErr w:type="spellStart"/>
      <w:r w:rsidRPr="004563E6">
        <w:t>Monologism</w:t>
      </w:r>
      <w:proofErr w:type="spellEnd"/>
      <w:r w:rsidRPr="004563E6">
        <w:t xml:space="preserve">.  American Society for Ethnohistory, </w:t>
      </w:r>
      <w:proofErr w:type="spellStart"/>
      <w:r w:rsidRPr="004563E6">
        <w:t>Mashantuckett</w:t>
      </w:r>
      <w:proofErr w:type="spellEnd"/>
      <w:r w:rsidRPr="004563E6">
        <w:t xml:space="preserve"> </w:t>
      </w:r>
    </w:p>
    <w:p w14:paraId="1674410E" w14:textId="77777777" w:rsidR="00531F06" w:rsidRPr="004563E6" w:rsidRDefault="00531F06" w:rsidP="009B5CB0">
      <w:pPr>
        <w:ind w:left="720" w:hanging="720"/>
      </w:pPr>
    </w:p>
    <w:p w14:paraId="04F0728F" w14:textId="77F861D0" w:rsidR="00531F06" w:rsidRPr="004563E6" w:rsidRDefault="00531F06" w:rsidP="009B5CB0">
      <w:pPr>
        <w:ind w:left="720" w:hanging="720"/>
      </w:pPr>
      <w:r w:rsidRPr="004563E6">
        <w:tab/>
        <w:t>Humanistic and Qualitative Methods in Cross-Cultural Research.  Association for Humanist Sociology, Memphis</w:t>
      </w:r>
    </w:p>
    <w:p w14:paraId="17677B78" w14:textId="77777777" w:rsidR="00531F06" w:rsidRPr="004563E6" w:rsidRDefault="00531F06" w:rsidP="009B5CB0">
      <w:pPr>
        <w:ind w:left="720" w:hanging="720"/>
      </w:pPr>
    </w:p>
    <w:p w14:paraId="0ECD63BF" w14:textId="011509BA" w:rsidR="00531F06" w:rsidRPr="004563E6" w:rsidRDefault="00531F06" w:rsidP="009B5CB0">
      <w:pPr>
        <w:ind w:left="720" w:hanging="720"/>
      </w:pPr>
      <w:r w:rsidRPr="004563E6">
        <w:lastRenderedPageBreak/>
        <w:tab/>
        <w:t xml:space="preserve">Civic Participation, the Multiplicity of Canadian National Identity </w:t>
      </w:r>
      <w:r w:rsidR="0093148F" w:rsidRPr="004563E6">
        <w:t>and the Construction of Social C</w:t>
      </w:r>
      <w:r w:rsidRPr="004563E6">
        <w:t>ohesion.  Citizens at the Crossroads: Whose information Society:  London ON (read in absentia)</w:t>
      </w:r>
    </w:p>
    <w:p w14:paraId="78786189" w14:textId="77777777" w:rsidR="00531F06" w:rsidRPr="004563E6" w:rsidRDefault="00531F06" w:rsidP="009B5CB0">
      <w:pPr>
        <w:ind w:left="720" w:hanging="720"/>
      </w:pPr>
    </w:p>
    <w:p w14:paraId="469C69FE" w14:textId="778046F7" w:rsidR="00531F06" w:rsidRPr="004563E6" w:rsidRDefault="00531F06" w:rsidP="009B5CB0">
      <w:pPr>
        <w:ind w:left="720" w:hanging="720"/>
      </w:pPr>
      <w:r w:rsidRPr="004563E6">
        <w:tab/>
        <w:t>The Non-binary and Fluctuating Structure of Canadian Identity.  Association for Canadian Studies in the United States, Pittsburgh (read in absentia)</w:t>
      </w:r>
    </w:p>
    <w:p w14:paraId="4F1CCCA5" w14:textId="77777777" w:rsidR="009B5CB0" w:rsidRPr="004563E6" w:rsidRDefault="009B5CB0" w:rsidP="009B5CB0">
      <w:pPr>
        <w:ind w:left="720" w:hanging="720"/>
      </w:pPr>
    </w:p>
    <w:p w14:paraId="0F2F5F94" w14:textId="6C25DD0D" w:rsidR="00531F06" w:rsidRPr="004563E6" w:rsidRDefault="00531F06" w:rsidP="009B5CB0">
      <w:pPr>
        <w:ind w:left="720" w:hanging="720"/>
      </w:pPr>
      <w:r w:rsidRPr="004563E6">
        <w:tab/>
        <w:t>Principles of Qualitative Research in Canadian Cultural Communities.  Occupational Therapy graduate seminar series.  University of Western Ontario, London</w:t>
      </w:r>
    </w:p>
    <w:p w14:paraId="27726F55" w14:textId="77777777" w:rsidR="00531F06" w:rsidRPr="004563E6" w:rsidRDefault="00531F06" w:rsidP="009B5CB0">
      <w:pPr>
        <w:ind w:left="720" w:hanging="720"/>
      </w:pPr>
    </w:p>
    <w:p w14:paraId="217C2A94" w14:textId="6E94088A" w:rsidR="009B5CB0" w:rsidRPr="004563E6" w:rsidRDefault="00096F17" w:rsidP="009B5CB0">
      <w:pPr>
        <w:ind w:left="720" w:hanging="720"/>
      </w:pPr>
      <w:r w:rsidRPr="004563E6">
        <w:t>1998</w:t>
      </w:r>
      <w:r w:rsidRPr="004563E6">
        <w:tab/>
        <w:t>Life history and Oral History as Methods for the History of Sc</w:t>
      </w:r>
      <w:r w:rsidR="00531F06" w:rsidRPr="004563E6">
        <w:t>i</w:t>
      </w:r>
      <w:r w:rsidRPr="004563E6">
        <w:t xml:space="preserve">ence:  Elsie Clews Parsons’ </w:t>
      </w:r>
      <w:r w:rsidRPr="004563E6">
        <w:rPr>
          <w:i/>
        </w:rPr>
        <w:t>American Indian Life</w:t>
      </w:r>
      <w:r w:rsidRPr="004563E6">
        <w:t>.  North American Association for the History of the Language Sciences, New York</w:t>
      </w:r>
    </w:p>
    <w:p w14:paraId="0AC35AAC" w14:textId="77777777" w:rsidR="00096F17" w:rsidRPr="004563E6" w:rsidRDefault="00096F17" w:rsidP="009B5CB0">
      <w:pPr>
        <w:ind w:left="720" w:hanging="720"/>
      </w:pPr>
    </w:p>
    <w:p w14:paraId="7EEA2593" w14:textId="16195167" w:rsidR="00096F17" w:rsidRPr="004563E6" w:rsidRDefault="00096F17" w:rsidP="009B5CB0">
      <w:pPr>
        <w:ind w:left="720" w:hanging="720"/>
      </w:pPr>
      <w:r w:rsidRPr="004563E6">
        <w:tab/>
        <w:t>Boasian Cultural Relativism and the Critique of Scientific Racism.  Canadian Anthropology Society (CASCA), Toronto</w:t>
      </w:r>
    </w:p>
    <w:p w14:paraId="45694294" w14:textId="77777777" w:rsidR="00096F17" w:rsidRPr="004563E6" w:rsidRDefault="00096F17" w:rsidP="009B5CB0">
      <w:pPr>
        <w:ind w:left="720" w:hanging="720"/>
      </w:pPr>
    </w:p>
    <w:p w14:paraId="58C220BC" w14:textId="7266D8B2" w:rsidR="00531F06" w:rsidRPr="004563E6" w:rsidRDefault="00531F06" w:rsidP="009B5CB0">
      <w:pPr>
        <w:ind w:left="720" w:hanging="720"/>
      </w:pPr>
      <w:r w:rsidRPr="004563E6">
        <w:tab/>
        <w:t>Representations of First Nations Standpoints in Canadian Journalism.  Invited Lecture to Canadian Journalism class, University of Western Ontario, London</w:t>
      </w:r>
    </w:p>
    <w:p w14:paraId="1A89088A" w14:textId="77777777" w:rsidR="00096F17" w:rsidRPr="004563E6" w:rsidRDefault="00096F17" w:rsidP="009B5CB0">
      <w:pPr>
        <w:ind w:left="720" w:hanging="720"/>
      </w:pPr>
    </w:p>
    <w:p w14:paraId="40189B48" w14:textId="04F74718" w:rsidR="00531F06" w:rsidRPr="004563E6" w:rsidRDefault="00531F06" w:rsidP="009B5CB0">
      <w:pPr>
        <w:ind w:left="720" w:hanging="720"/>
      </w:pPr>
      <w:r w:rsidRPr="004563E6">
        <w:tab/>
        <w:t xml:space="preserve">Elders in Anthropology, Elders in </w:t>
      </w:r>
      <w:proofErr w:type="spellStart"/>
      <w:r w:rsidRPr="004563E6">
        <w:t>Iroquoia</w:t>
      </w:r>
      <w:proofErr w:type="spellEnd"/>
      <w:r w:rsidRPr="004563E6">
        <w:t>.  Iroquoi</w:t>
      </w:r>
      <w:r w:rsidR="00261741" w:rsidRPr="004563E6">
        <w:t>s</w:t>
      </w:r>
      <w:r w:rsidRPr="004563E6">
        <w:t xml:space="preserve"> conference, </w:t>
      </w:r>
      <w:proofErr w:type="spellStart"/>
      <w:r w:rsidRPr="004563E6">
        <w:t>Rensalaerville</w:t>
      </w:r>
      <w:proofErr w:type="spellEnd"/>
      <w:r w:rsidRPr="004563E6">
        <w:t xml:space="preserve"> NY</w:t>
      </w:r>
    </w:p>
    <w:p w14:paraId="039E3F60" w14:textId="77777777" w:rsidR="00531F06" w:rsidRPr="004563E6" w:rsidRDefault="00531F06" w:rsidP="009B5CB0">
      <w:pPr>
        <w:ind w:left="720" w:hanging="720"/>
      </w:pPr>
    </w:p>
    <w:p w14:paraId="26CC79CD" w14:textId="1D6F06F0" w:rsidR="00531F06" w:rsidRPr="004563E6" w:rsidRDefault="00531F06" w:rsidP="009B5CB0">
      <w:pPr>
        <w:ind w:left="720" w:hanging="720"/>
      </w:pPr>
      <w:r w:rsidRPr="004563E6">
        <w:tab/>
        <w:t>Ethnohistory and the Potential for Evasion of Interaction with Contemporary Communities.  American Society for Ethnohistory</w:t>
      </w:r>
      <w:r w:rsidR="00261741" w:rsidRPr="004563E6">
        <w:t>,</w:t>
      </w:r>
      <w:r w:rsidRPr="004563E6">
        <w:t xml:space="preserve"> Minneapolis</w:t>
      </w:r>
    </w:p>
    <w:p w14:paraId="0D696273" w14:textId="77777777" w:rsidR="00531F06" w:rsidRPr="004563E6" w:rsidRDefault="00531F06" w:rsidP="009B5CB0">
      <w:pPr>
        <w:ind w:left="720" w:hanging="720"/>
      </w:pPr>
    </w:p>
    <w:p w14:paraId="5BF2587B" w14:textId="6B44642C" w:rsidR="00531F06" w:rsidRPr="004563E6" w:rsidRDefault="00531F06" w:rsidP="009B5CB0">
      <w:pPr>
        <w:ind w:left="720" w:hanging="720"/>
      </w:pPr>
      <w:r w:rsidRPr="004563E6">
        <w:tab/>
        <w:t xml:space="preserve">Claiming Narrative Authority in English and Traditional </w:t>
      </w:r>
      <w:proofErr w:type="spellStart"/>
      <w:r w:rsidRPr="004563E6">
        <w:t>Langauges</w:t>
      </w:r>
      <w:proofErr w:type="spellEnd"/>
      <w:r w:rsidRPr="004563E6">
        <w:t xml:space="preserve"> is not a Question of Linguistic Form.  Algonquian Conference, Boston</w:t>
      </w:r>
    </w:p>
    <w:p w14:paraId="1B6B5E94" w14:textId="77777777" w:rsidR="009B5CB0" w:rsidRPr="004563E6" w:rsidRDefault="009B5CB0" w:rsidP="0073120F">
      <w:pPr>
        <w:ind w:left="720"/>
      </w:pPr>
    </w:p>
    <w:p w14:paraId="3140B743" w14:textId="79935A9B" w:rsidR="00E74F9D" w:rsidRPr="004563E6" w:rsidRDefault="00E827AA" w:rsidP="00531F06">
      <w:pPr>
        <w:ind w:left="720" w:hanging="720"/>
      </w:pPr>
      <w:r w:rsidRPr="004563E6">
        <w:tab/>
        <w:t>Anthony F. C. Wallace and Anthropology at the University of Pennsylvania.  American Anthropological Association, Philadelphia</w:t>
      </w:r>
    </w:p>
    <w:p w14:paraId="5EF73602" w14:textId="77777777" w:rsidR="00E827AA" w:rsidRPr="004563E6" w:rsidRDefault="00E827AA" w:rsidP="00531F06">
      <w:pPr>
        <w:ind w:left="720" w:hanging="720"/>
      </w:pPr>
    </w:p>
    <w:p w14:paraId="4CDFC491" w14:textId="62D3EFB8" w:rsidR="00E827AA" w:rsidRPr="004563E6" w:rsidRDefault="00E827AA" w:rsidP="00531F06">
      <w:pPr>
        <w:ind w:left="720" w:hanging="720"/>
      </w:pPr>
      <w:r w:rsidRPr="004563E6">
        <w:tab/>
        <w:t>On the Erosion of the Canadian Academy in the 1990s.  UWO Senior Alumni, University of Western Ontario, London</w:t>
      </w:r>
    </w:p>
    <w:p w14:paraId="77A05A6E" w14:textId="77777777" w:rsidR="00E827AA" w:rsidRPr="004563E6" w:rsidRDefault="00E827AA" w:rsidP="00531F06">
      <w:pPr>
        <w:ind w:left="720" w:hanging="720"/>
      </w:pPr>
    </w:p>
    <w:p w14:paraId="5DBA2013" w14:textId="257963C5" w:rsidR="00E827AA" w:rsidRPr="004563E6" w:rsidRDefault="00E827AA" w:rsidP="00531F06">
      <w:pPr>
        <w:ind w:left="720" w:hanging="720"/>
      </w:pPr>
      <w:r w:rsidRPr="004563E6">
        <w:t>1997</w:t>
      </w:r>
      <w:r w:rsidRPr="004563E6">
        <w:tab/>
        <w:t>Benjamin Whorf as Americanist Linguist.  North American Association for the History of the Language Sciences, Chicago</w:t>
      </w:r>
    </w:p>
    <w:p w14:paraId="486D6B51" w14:textId="77777777" w:rsidR="00E827AA" w:rsidRPr="004563E6" w:rsidRDefault="00E827AA" w:rsidP="00531F06">
      <w:pPr>
        <w:ind w:left="720" w:hanging="720"/>
      </w:pPr>
    </w:p>
    <w:p w14:paraId="25BA7631" w14:textId="42B33ED9" w:rsidR="00E827AA" w:rsidRPr="004563E6" w:rsidRDefault="00E827AA" w:rsidP="00531F06">
      <w:pPr>
        <w:ind w:left="720" w:hanging="720"/>
      </w:pPr>
      <w:r w:rsidRPr="004563E6">
        <w:tab/>
        <w:t xml:space="preserve">Theorizing Disciplinary History.  </w:t>
      </w:r>
      <w:proofErr w:type="spellStart"/>
      <w:r w:rsidRPr="004563E6">
        <w:t>QualMS</w:t>
      </w:r>
      <w:proofErr w:type="spellEnd"/>
      <w:r w:rsidRPr="004563E6">
        <w:t xml:space="preserve"> Seminar, University of Western Ontario, London</w:t>
      </w:r>
    </w:p>
    <w:p w14:paraId="7D550BD1" w14:textId="77777777" w:rsidR="00E827AA" w:rsidRPr="004563E6" w:rsidRDefault="00E827AA" w:rsidP="00531F06">
      <w:pPr>
        <w:ind w:left="720" w:hanging="720"/>
      </w:pPr>
    </w:p>
    <w:p w14:paraId="717ED04A" w14:textId="6FC8CA28" w:rsidR="00E827AA" w:rsidRPr="004563E6" w:rsidRDefault="00E827AA" w:rsidP="00531F06">
      <w:pPr>
        <w:ind w:left="720" w:hanging="720"/>
      </w:pPr>
      <w:r w:rsidRPr="004563E6">
        <w:tab/>
        <w:t>First Nations Issues and the Canadian Media.  Invited lecture, Canadian Journalism class, University of Western Ontario, London</w:t>
      </w:r>
    </w:p>
    <w:p w14:paraId="29098F56" w14:textId="77777777" w:rsidR="00E827AA" w:rsidRPr="004563E6" w:rsidRDefault="00E827AA" w:rsidP="00531F06">
      <w:pPr>
        <w:ind w:left="720" w:hanging="720"/>
      </w:pPr>
    </w:p>
    <w:p w14:paraId="39029B8D" w14:textId="1EA0BB03" w:rsidR="00E827AA" w:rsidRPr="004563E6" w:rsidRDefault="00E827AA" w:rsidP="00531F06">
      <w:pPr>
        <w:ind w:left="720" w:hanging="720"/>
      </w:pPr>
      <w:r w:rsidRPr="004563E6">
        <w:lastRenderedPageBreak/>
        <w:tab/>
        <w:t>The State of the Art in Anthropology at the Millennium.  Plenary Session, Northeastern Anthropological Association, Montebello, Quebec</w:t>
      </w:r>
    </w:p>
    <w:p w14:paraId="050061A3" w14:textId="77777777" w:rsidR="00E827AA" w:rsidRPr="004563E6" w:rsidRDefault="00E827AA" w:rsidP="00531F06">
      <w:pPr>
        <w:ind w:left="720" w:hanging="720"/>
      </w:pPr>
    </w:p>
    <w:p w14:paraId="7AAE5C7D" w14:textId="3407C6EA" w:rsidR="00E827AA" w:rsidRPr="004563E6" w:rsidRDefault="00E827AA" w:rsidP="00531F06">
      <w:pPr>
        <w:ind w:left="720" w:hanging="720"/>
      </w:pPr>
      <w:r w:rsidRPr="004563E6">
        <w:tab/>
        <w:t>Semantic and Di</w:t>
      </w:r>
      <w:r w:rsidR="008F44EA" w:rsidRPr="004563E6">
        <w:t>scourse Continuities in English</w:t>
      </w:r>
      <w:r w:rsidRPr="004563E6">
        <w:t xml:space="preserve"> </w:t>
      </w:r>
      <w:r w:rsidR="008F44EA" w:rsidRPr="004563E6">
        <w:t>(</w:t>
      </w:r>
      <w:r w:rsidRPr="004563E6">
        <w:t>Algon</w:t>
      </w:r>
      <w:r w:rsidR="008F44EA" w:rsidRPr="004563E6">
        <w:t>q</w:t>
      </w:r>
      <w:r w:rsidRPr="004563E6">
        <w:t>uian and Iroquoi</w:t>
      </w:r>
      <w:r w:rsidR="008F44EA" w:rsidRPr="004563E6">
        <w:t>a</w:t>
      </w:r>
      <w:r w:rsidRPr="004563E6">
        <w:t>n</w:t>
      </w:r>
      <w:r w:rsidR="008F44EA" w:rsidRPr="004563E6">
        <w:t>) and Traditional Aboriginal Languages in Southwestern Ontario.  Canadian Anthropology Society (CASCA), St. John’s, Newfoundland</w:t>
      </w:r>
    </w:p>
    <w:p w14:paraId="417B58BB" w14:textId="77777777" w:rsidR="008F44EA" w:rsidRPr="004563E6" w:rsidRDefault="008F44EA" w:rsidP="00531F06">
      <w:pPr>
        <w:ind w:left="720" w:hanging="720"/>
      </w:pPr>
    </w:p>
    <w:p w14:paraId="2966D5B4" w14:textId="548917D4" w:rsidR="008F44EA" w:rsidRPr="004563E6" w:rsidRDefault="008F44EA" w:rsidP="00531F06">
      <w:pPr>
        <w:ind w:left="720" w:hanging="720"/>
      </w:pPr>
      <w:r w:rsidRPr="004563E6">
        <w:tab/>
        <w:t>Europeans and North Americans:  Research Styles in Aboriginal North America.  Canadian Anthropology (CASCA), St. John’s, Newfoundland</w:t>
      </w:r>
    </w:p>
    <w:p w14:paraId="17C7515D" w14:textId="77777777" w:rsidR="008F44EA" w:rsidRPr="004563E6" w:rsidRDefault="008F44EA" w:rsidP="00531F06">
      <w:pPr>
        <w:ind w:left="720" w:hanging="720"/>
      </w:pPr>
    </w:p>
    <w:p w14:paraId="2A63FEF4" w14:textId="591A82AA" w:rsidR="008F44EA" w:rsidRPr="004563E6" w:rsidRDefault="008F44EA" w:rsidP="00531F06">
      <w:pPr>
        <w:ind w:left="720" w:hanging="720"/>
      </w:pPr>
      <w:r w:rsidRPr="004563E6">
        <w:tab/>
        <w:t>Holding Down the Home Place:  Residence, Genealogy, Band and Tribe in Algonquian Ethnohistory.  Algonquian Conference, Thunder Bay ON</w:t>
      </w:r>
    </w:p>
    <w:p w14:paraId="69139C95" w14:textId="77777777" w:rsidR="008F44EA" w:rsidRPr="004563E6" w:rsidRDefault="008F44EA" w:rsidP="00531F06">
      <w:pPr>
        <w:ind w:left="720" w:hanging="720"/>
      </w:pPr>
    </w:p>
    <w:p w14:paraId="306ADE64" w14:textId="4FB906F5" w:rsidR="008F44EA" w:rsidRPr="004563E6" w:rsidRDefault="008F44EA" w:rsidP="00531F06">
      <w:pPr>
        <w:ind w:left="720" w:hanging="720"/>
      </w:pPr>
      <w:r w:rsidRPr="004563E6">
        <w:tab/>
        <w:t xml:space="preserve">Life History Narratives and the Creation of Ethnographic Interpretation:  Elsie Clews Parsons’ </w:t>
      </w:r>
      <w:r w:rsidRPr="004563E6">
        <w:rPr>
          <w:i/>
        </w:rPr>
        <w:t>American Indian Life.</w:t>
      </w:r>
      <w:r w:rsidRPr="004563E6">
        <w:t xml:space="preserve">  American Society for Ethnohistory, Mexico City</w:t>
      </w:r>
    </w:p>
    <w:p w14:paraId="72FC1A93" w14:textId="77777777" w:rsidR="008F44EA" w:rsidRPr="004563E6" w:rsidRDefault="008F44EA" w:rsidP="00531F06">
      <w:pPr>
        <w:ind w:left="720" w:hanging="720"/>
      </w:pPr>
    </w:p>
    <w:p w14:paraId="75C80F89" w14:textId="4769E6E6" w:rsidR="008F44EA" w:rsidRPr="004563E6" w:rsidRDefault="008F44EA" w:rsidP="00531F06">
      <w:pPr>
        <w:ind w:left="720" w:hanging="720"/>
      </w:pPr>
      <w:r w:rsidRPr="004563E6">
        <w:tab/>
        <w:t xml:space="preserve">Franz Boas and his First Generation </w:t>
      </w:r>
      <w:r w:rsidR="00261741" w:rsidRPr="004563E6">
        <w:t xml:space="preserve">of </w:t>
      </w:r>
      <w:r w:rsidRPr="004563E6">
        <w:t>Students.  American Anthropological Association, Washington DC</w:t>
      </w:r>
    </w:p>
    <w:p w14:paraId="084CC9DC" w14:textId="77777777" w:rsidR="008F44EA" w:rsidRPr="004563E6" w:rsidRDefault="008F44EA" w:rsidP="00531F06">
      <w:pPr>
        <w:ind w:left="720" w:hanging="720"/>
      </w:pPr>
    </w:p>
    <w:p w14:paraId="7092AA64" w14:textId="586D1906" w:rsidR="008F44EA" w:rsidRPr="004563E6" w:rsidRDefault="008F44EA" w:rsidP="00531F06">
      <w:pPr>
        <w:ind w:left="720" w:hanging="720"/>
      </w:pPr>
      <w:r w:rsidRPr="004563E6">
        <w:t>1996</w:t>
      </w:r>
      <w:r w:rsidRPr="004563E6">
        <w:tab/>
        <w:t xml:space="preserve">Linguistic Relativity vs. Cultural Relativism:  Franz Boas, Ruth Benedict, Edward Sapir, Benjamin Whorf and probably Paul </w:t>
      </w:r>
      <w:proofErr w:type="spellStart"/>
      <w:r w:rsidRPr="004563E6">
        <w:t>Radin</w:t>
      </w:r>
      <w:proofErr w:type="spellEnd"/>
      <w:r w:rsidRPr="004563E6">
        <w:t>.  North American Association for the History of the Language Sciences, San Diego</w:t>
      </w:r>
    </w:p>
    <w:p w14:paraId="37C9EBF0" w14:textId="77777777" w:rsidR="008F44EA" w:rsidRPr="004563E6" w:rsidRDefault="008F44EA" w:rsidP="00531F06">
      <w:pPr>
        <w:ind w:left="720" w:hanging="720"/>
      </w:pPr>
    </w:p>
    <w:p w14:paraId="6C65D5EA" w14:textId="7E563C98" w:rsidR="008F44EA" w:rsidRPr="004563E6" w:rsidRDefault="008F44EA" w:rsidP="00531F06">
      <w:pPr>
        <w:ind w:left="720" w:hanging="720"/>
      </w:pPr>
      <w:r w:rsidRPr="004563E6">
        <w:tab/>
        <w:t>The Value of a Liberal Arts Education.  Faculty of Social Science, University of Western Ontario, London (also video)</w:t>
      </w:r>
    </w:p>
    <w:p w14:paraId="78AF7631" w14:textId="77777777" w:rsidR="008F44EA" w:rsidRPr="004563E6" w:rsidRDefault="008F44EA" w:rsidP="00531F06">
      <w:pPr>
        <w:ind w:left="720" w:hanging="720"/>
      </w:pPr>
    </w:p>
    <w:p w14:paraId="4D5F8ABB" w14:textId="06CD4637" w:rsidR="008F44EA" w:rsidRPr="004563E6" w:rsidRDefault="008F44EA" w:rsidP="00531F06">
      <w:pPr>
        <w:ind w:left="720" w:hanging="720"/>
      </w:pPr>
      <w:r w:rsidRPr="004563E6">
        <w:tab/>
        <w:t>Performing First Nations Identity in English</w:t>
      </w:r>
      <w:r w:rsidR="006405ED" w:rsidRPr="004563E6">
        <w:t>.  Canadian Association of Applied Linguistics, London ON</w:t>
      </w:r>
    </w:p>
    <w:p w14:paraId="0596D746" w14:textId="77777777" w:rsidR="006405ED" w:rsidRPr="004563E6" w:rsidRDefault="006405ED" w:rsidP="00531F06">
      <w:pPr>
        <w:ind w:left="720" w:hanging="720"/>
      </w:pPr>
    </w:p>
    <w:p w14:paraId="0C0B5EC9" w14:textId="1BDD3530" w:rsidR="006405ED" w:rsidRPr="004563E6" w:rsidRDefault="006405ED" w:rsidP="00531F06">
      <w:pPr>
        <w:ind w:left="720" w:hanging="720"/>
      </w:pPr>
      <w:r w:rsidRPr="004563E6">
        <w:tab/>
        <w:t xml:space="preserve">Voice and Visuality in Alanis </w:t>
      </w:r>
      <w:proofErr w:type="spellStart"/>
      <w:r w:rsidRPr="004563E6">
        <w:t>Obomsowin’s</w:t>
      </w:r>
      <w:proofErr w:type="spellEnd"/>
      <w:r w:rsidRPr="004563E6">
        <w:t xml:space="preserve"> Oka Documentary.  Canadian Anthropology Society (CASCA), St. Catherine’s</w:t>
      </w:r>
    </w:p>
    <w:p w14:paraId="670DEA2A" w14:textId="77777777" w:rsidR="006405ED" w:rsidRPr="004563E6" w:rsidRDefault="006405ED" w:rsidP="00531F06">
      <w:pPr>
        <w:ind w:left="720" w:hanging="720"/>
      </w:pPr>
    </w:p>
    <w:p w14:paraId="104E2372" w14:textId="336D2699" w:rsidR="006405ED" w:rsidRPr="004563E6" w:rsidRDefault="006405ED" w:rsidP="00531F06">
      <w:pPr>
        <w:ind w:left="720" w:hanging="720"/>
      </w:pPr>
      <w:r w:rsidRPr="004563E6">
        <w:tab/>
        <w:t>An Overview of Canadian Anthropology Departments and their Future.  Canadian Anthropology Society (CASCA), St. Catherine’s</w:t>
      </w:r>
    </w:p>
    <w:p w14:paraId="28E6A5A3" w14:textId="77777777" w:rsidR="006405ED" w:rsidRPr="004563E6" w:rsidRDefault="006405ED" w:rsidP="00531F06">
      <w:pPr>
        <w:ind w:left="720" w:hanging="720"/>
      </w:pPr>
    </w:p>
    <w:p w14:paraId="7D6E8F46" w14:textId="577721CB" w:rsidR="006405ED" w:rsidRPr="004563E6" w:rsidRDefault="006405ED" w:rsidP="00531F06">
      <w:pPr>
        <w:ind w:left="720" w:hanging="720"/>
      </w:pPr>
      <w:r w:rsidRPr="004563E6">
        <w:tab/>
        <w:t xml:space="preserve">“Keeping the Faith” (in </w:t>
      </w:r>
      <w:proofErr w:type="spellStart"/>
      <w:r w:rsidRPr="004563E6">
        <w:t>honour</w:t>
      </w:r>
      <w:proofErr w:type="spellEnd"/>
      <w:r w:rsidRPr="004563E6">
        <w:t xml:space="preserve"> of Raymond D. Fogelson):  A Legacy of Native American Ethnology, Ethnohistory and Psychology.  American Anthropological Association, San Francisco</w:t>
      </w:r>
    </w:p>
    <w:p w14:paraId="3B195FA5" w14:textId="77777777" w:rsidR="006405ED" w:rsidRPr="004563E6" w:rsidRDefault="006405ED" w:rsidP="00531F06">
      <w:pPr>
        <w:ind w:left="720" w:hanging="720"/>
      </w:pPr>
    </w:p>
    <w:p w14:paraId="10585552" w14:textId="7F951E5A" w:rsidR="006405ED" w:rsidRPr="004563E6" w:rsidRDefault="00C847D1" w:rsidP="00531F06">
      <w:pPr>
        <w:ind w:left="720" w:hanging="720"/>
      </w:pPr>
      <w:r w:rsidRPr="004563E6">
        <w:tab/>
        <w:t xml:space="preserve">Multivocality in Alanis </w:t>
      </w:r>
      <w:proofErr w:type="spellStart"/>
      <w:r w:rsidRPr="004563E6">
        <w:t>Obomsowin’s</w:t>
      </w:r>
      <w:proofErr w:type="spellEnd"/>
      <w:r w:rsidRPr="004563E6">
        <w:t xml:space="preserve"> “</w:t>
      </w:r>
      <w:proofErr w:type="spellStart"/>
      <w:r w:rsidRPr="004563E6">
        <w:t>Kahnesatake</w:t>
      </w:r>
      <w:proofErr w:type="spellEnd"/>
      <w:r w:rsidRPr="004563E6">
        <w:t xml:space="preserve">:  270 Years of Resistance.”  Iroquois Conference, </w:t>
      </w:r>
      <w:proofErr w:type="spellStart"/>
      <w:r w:rsidRPr="004563E6">
        <w:t>Rensalaerville</w:t>
      </w:r>
      <w:proofErr w:type="spellEnd"/>
      <w:r w:rsidRPr="004563E6">
        <w:t xml:space="preserve"> NY</w:t>
      </w:r>
    </w:p>
    <w:p w14:paraId="4CDAC3C4" w14:textId="77777777" w:rsidR="00C847D1" w:rsidRPr="004563E6" w:rsidRDefault="00C847D1" w:rsidP="00531F06">
      <w:pPr>
        <w:ind w:left="720" w:hanging="720"/>
      </w:pPr>
    </w:p>
    <w:p w14:paraId="16BA4EF8" w14:textId="7554E43D" w:rsidR="00C847D1" w:rsidRPr="004563E6" w:rsidRDefault="00C847D1" w:rsidP="00531F06">
      <w:pPr>
        <w:ind w:left="720" w:hanging="720"/>
      </w:pPr>
      <w:r w:rsidRPr="004563E6">
        <w:tab/>
        <w:t>Reframing First Person Narratives in Public Discourse.  Algonquian Conference, Toronto</w:t>
      </w:r>
    </w:p>
    <w:p w14:paraId="047445B5" w14:textId="77777777" w:rsidR="00C847D1" w:rsidRPr="004563E6" w:rsidRDefault="00C847D1" w:rsidP="00531F06">
      <w:pPr>
        <w:ind w:left="720" w:hanging="720"/>
      </w:pPr>
    </w:p>
    <w:p w14:paraId="31A1EE0C" w14:textId="33409E10" w:rsidR="00C847D1" w:rsidRPr="004563E6" w:rsidRDefault="00C847D1" w:rsidP="00531F06">
      <w:pPr>
        <w:ind w:left="720" w:hanging="720"/>
      </w:pPr>
      <w:r w:rsidRPr="004563E6">
        <w:lastRenderedPageBreak/>
        <w:tab/>
        <w:t>Ethnography, Life History and the Textuality of Oral Tradition.  American Society for Ethnohistory, Portland OR</w:t>
      </w:r>
    </w:p>
    <w:p w14:paraId="2C361E99" w14:textId="77777777" w:rsidR="00C847D1" w:rsidRPr="004563E6" w:rsidRDefault="00C847D1" w:rsidP="00531F06">
      <w:pPr>
        <w:ind w:left="720" w:hanging="720"/>
      </w:pPr>
    </w:p>
    <w:p w14:paraId="50FC946B" w14:textId="72FD2A83" w:rsidR="00C847D1" w:rsidRPr="004563E6" w:rsidRDefault="00C847D1" w:rsidP="00531F06">
      <w:pPr>
        <w:ind w:left="720" w:hanging="720"/>
      </w:pPr>
      <w:r w:rsidRPr="004563E6">
        <w:tab/>
        <w:t>A Symbolic Anthropologist’s View of Psychology:  Why Franz Boas Thought the Ultimate Problems of Anthropology were Psychological.  Psychology Colloquium, University of Western Ontario, London</w:t>
      </w:r>
    </w:p>
    <w:p w14:paraId="54C4F3B7" w14:textId="77777777" w:rsidR="00C847D1" w:rsidRPr="004563E6" w:rsidRDefault="00C847D1" w:rsidP="00531F06">
      <w:pPr>
        <w:ind w:left="720" w:hanging="720"/>
      </w:pPr>
    </w:p>
    <w:p w14:paraId="22C6A18D" w14:textId="1280BABD" w:rsidR="00C847D1" w:rsidRPr="004563E6" w:rsidRDefault="00C847D1" w:rsidP="00531F06">
      <w:pPr>
        <w:ind w:left="720" w:hanging="720"/>
      </w:pPr>
      <w:r w:rsidRPr="004563E6">
        <w:tab/>
        <w:t>Invisible Genealogies.  Anthropology Colloquium, University of Western Ontario, London</w:t>
      </w:r>
    </w:p>
    <w:p w14:paraId="3930718B" w14:textId="77777777" w:rsidR="00C847D1" w:rsidRPr="004563E6" w:rsidRDefault="00C847D1" w:rsidP="00531F06">
      <w:pPr>
        <w:ind w:left="720" w:hanging="720"/>
      </w:pPr>
    </w:p>
    <w:p w14:paraId="6F88A4F2" w14:textId="1A8B92BC" w:rsidR="00C847D1" w:rsidRPr="004563E6" w:rsidRDefault="00C847D1" w:rsidP="00531F06">
      <w:pPr>
        <w:ind w:left="720" w:hanging="720"/>
      </w:pPr>
      <w:r w:rsidRPr="004563E6">
        <w:t>1995</w:t>
      </w:r>
      <w:r w:rsidRPr="004563E6">
        <w:tab/>
        <w:t>The Americanist Tradition Revisited.  North American Association for the History of the Language Sciences, New Orleans</w:t>
      </w:r>
    </w:p>
    <w:p w14:paraId="682CD245" w14:textId="77777777" w:rsidR="00C847D1" w:rsidRPr="004563E6" w:rsidRDefault="00C847D1" w:rsidP="00531F06">
      <w:pPr>
        <w:ind w:left="720" w:hanging="720"/>
      </w:pPr>
    </w:p>
    <w:p w14:paraId="7788FED3" w14:textId="06EECE12" w:rsidR="00C847D1" w:rsidRPr="004563E6" w:rsidRDefault="00C847D1" w:rsidP="00531F06">
      <w:pPr>
        <w:ind w:left="720" w:hanging="720"/>
      </w:pPr>
      <w:r w:rsidRPr="004563E6">
        <w:tab/>
        <w:t>Stemming the Erosion of the Canadian Academy:  Political Correctness, E</w:t>
      </w:r>
      <w:r w:rsidR="00261741" w:rsidRPr="004563E6">
        <w:t>q</w:t>
      </w:r>
      <w:r w:rsidRPr="004563E6">
        <w:t>ui</w:t>
      </w:r>
      <w:r w:rsidR="00261741" w:rsidRPr="004563E6">
        <w:t>ty, Academic Freedom and the Li</w:t>
      </w:r>
      <w:r w:rsidRPr="004563E6">
        <w:t xml:space="preserve">fe </w:t>
      </w:r>
      <w:r w:rsidR="00261741" w:rsidRPr="004563E6">
        <w:t>of the Mind.  UWO Senior Alumni, Uni</w:t>
      </w:r>
      <w:r w:rsidRPr="004563E6">
        <w:t>versity of Western Ontario, London</w:t>
      </w:r>
    </w:p>
    <w:p w14:paraId="5DA4DE42" w14:textId="77777777" w:rsidR="00C847D1" w:rsidRPr="004563E6" w:rsidRDefault="00C847D1" w:rsidP="00531F06">
      <w:pPr>
        <w:ind w:left="720" w:hanging="720"/>
      </w:pPr>
    </w:p>
    <w:p w14:paraId="37756551" w14:textId="38E98A39" w:rsidR="00C847D1" w:rsidRPr="004563E6" w:rsidRDefault="00C847D1" w:rsidP="00531F06">
      <w:pPr>
        <w:ind w:left="720" w:hanging="720"/>
      </w:pPr>
      <w:r w:rsidRPr="004563E6">
        <w:tab/>
        <w:t>Characteristics of the Americanist Tradition.  Canadian Anthropology Society (CASCA), Montreal</w:t>
      </w:r>
    </w:p>
    <w:p w14:paraId="2DBCA3ED" w14:textId="77777777" w:rsidR="00C847D1" w:rsidRPr="004563E6" w:rsidRDefault="00C847D1" w:rsidP="00531F06">
      <w:pPr>
        <w:ind w:left="720" w:hanging="720"/>
      </w:pPr>
    </w:p>
    <w:p w14:paraId="72687F5A" w14:textId="0737C43D" w:rsidR="00C847D1" w:rsidRPr="004563E6" w:rsidRDefault="00C847D1" w:rsidP="00531F06">
      <w:pPr>
        <w:ind w:left="720" w:hanging="720"/>
      </w:pPr>
      <w:r w:rsidRPr="004563E6">
        <w:tab/>
        <w:t>Theorizing the Americanist Tradition:  Continuities from the Bureau of American Ethnology to Franz Boas.  Theorizing the Americanist Tradition Conference, London ON</w:t>
      </w:r>
    </w:p>
    <w:p w14:paraId="3E380C2C" w14:textId="77777777" w:rsidR="00C847D1" w:rsidRPr="004563E6" w:rsidRDefault="00C847D1" w:rsidP="00531F06">
      <w:pPr>
        <w:ind w:left="720" w:hanging="720"/>
      </w:pPr>
    </w:p>
    <w:p w14:paraId="016FF9E2" w14:textId="27D5C75B" w:rsidR="00C847D1" w:rsidRPr="004563E6" w:rsidRDefault="00C847D1" w:rsidP="00531F06">
      <w:pPr>
        <w:ind w:left="720" w:hanging="720"/>
      </w:pPr>
      <w:r w:rsidRPr="004563E6">
        <w:tab/>
        <w:t xml:space="preserve">Iroquoian and Algonquian Definitions of Band, Tribe and Community.  Iroquois Conference, </w:t>
      </w:r>
      <w:proofErr w:type="spellStart"/>
      <w:r w:rsidRPr="004563E6">
        <w:t>Rensalaerville</w:t>
      </w:r>
      <w:proofErr w:type="spellEnd"/>
      <w:r w:rsidRPr="004563E6">
        <w:t xml:space="preserve"> NY</w:t>
      </w:r>
    </w:p>
    <w:p w14:paraId="4E2CCD88" w14:textId="77777777" w:rsidR="00C847D1" w:rsidRPr="004563E6" w:rsidRDefault="00C847D1" w:rsidP="00531F06">
      <w:pPr>
        <w:ind w:left="720" w:hanging="720"/>
      </w:pPr>
    </w:p>
    <w:p w14:paraId="4F4DA594" w14:textId="5F1BDC89" w:rsidR="00C847D1" w:rsidRPr="004563E6" w:rsidRDefault="00C847D1" w:rsidP="00531F06">
      <w:pPr>
        <w:ind w:left="720" w:hanging="720"/>
      </w:pPr>
      <w:r w:rsidRPr="004563E6">
        <w:tab/>
        <w:t>The Interactional Consequences of Extending Kinship Terms.  Algonquian Conference, Chapel Hill NC</w:t>
      </w:r>
    </w:p>
    <w:p w14:paraId="70D60F75" w14:textId="77777777" w:rsidR="00C847D1" w:rsidRPr="004563E6" w:rsidRDefault="00C847D1" w:rsidP="00531F06">
      <w:pPr>
        <w:ind w:left="720" w:hanging="720"/>
      </w:pPr>
    </w:p>
    <w:p w14:paraId="4AE8564D" w14:textId="1F22C4CB" w:rsidR="00C847D1" w:rsidRPr="004563E6" w:rsidRDefault="00C847D1" w:rsidP="00531F06">
      <w:pPr>
        <w:ind w:left="720" w:hanging="720"/>
      </w:pPr>
      <w:r w:rsidRPr="004563E6">
        <w:tab/>
        <w:t>The Accordion Model of Algonquian Social Org</w:t>
      </w:r>
      <w:r w:rsidR="00D10F80" w:rsidRPr="004563E6">
        <w:t>anization</w:t>
      </w:r>
      <w:r w:rsidR="0093148F" w:rsidRPr="004563E6">
        <w:t>.</w:t>
      </w:r>
      <w:r w:rsidR="00D10F80" w:rsidRPr="004563E6">
        <w:t xml:space="preserve">  American Association for Ethnohistory, Kalamazoo MI</w:t>
      </w:r>
    </w:p>
    <w:p w14:paraId="79C8AF92" w14:textId="77777777" w:rsidR="00D10F80" w:rsidRPr="004563E6" w:rsidRDefault="00D10F80" w:rsidP="00531F06">
      <w:pPr>
        <w:ind w:left="720" w:hanging="720"/>
      </w:pPr>
    </w:p>
    <w:p w14:paraId="7C0C0A5B" w14:textId="3844E333" w:rsidR="00D10F80" w:rsidRPr="004563E6" w:rsidRDefault="00D10F80" w:rsidP="00531F06">
      <w:pPr>
        <w:ind w:left="720" w:hanging="720"/>
      </w:pPr>
      <w:r w:rsidRPr="004563E6">
        <w:tab/>
        <w:t>The Americanist Tradition in Linguistics and Anthropology.  American Anthropological Association, Washington DC</w:t>
      </w:r>
    </w:p>
    <w:p w14:paraId="45CCF897" w14:textId="77777777" w:rsidR="00D10F80" w:rsidRPr="004563E6" w:rsidRDefault="00D10F80" w:rsidP="00531F06">
      <w:pPr>
        <w:ind w:left="720" w:hanging="720"/>
      </w:pPr>
    </w:p>
    <w:p w14:paraId="63698342" w14:textId="1285A512" w:rsidR="00D10F80" w:rsidRPr="004563E6" w:rsidRDefault="00D10F80" w:rsidP="00531F06">
      <w:pPr>
        <w:ind w:left="720" w:hanging="720"/>
      </w:pPr>
      <w:r w:rsidRPr="004563E6">
        <w:t>1994</w:t>
      </w:r>
      <w:r w:rsidRPr="004563E6">
        <w:tab/>
      </w:r>
      <w:proofErr w:type="spellStart"/>
      <w:r w:rsidRPr="004563E6">
        <w:t>Radin</w:t>
      </w:r>
      <w:proofErr w:type="spellEnd"/>
      <w:r w:rsidRPr="004563E6">
        <w:t>, Sapir, Life History, Personality, and the Boasian Text Tradition.  North American Association for the History of the Language Sciences, Boston</w:t>
      </w:r>
    </w:p>
    <w:p w14:paraId="4D5D6201" w14:textId="77777777" w:rsidR="00D10F80" w:rsidRPr="004563E6" w:rsidRDefault="00D10F80" w:rsidP="00531F06">
      <w:pPr>
        <w:ind w:left="720" w:hanging="720"/>
      </w:pPr>
    </w:p>
    <w:p w14:paraId="2C1A5BD0" w14:textId="4BEE2DB9" w:rsidR="00D10F80" w:rsidRPr="004563E6" w:rsidRDefault="00D10F80" w:rsidP="00531F06">
      <w:pPr>
        <w:ind w:left="720" w:hanging="720"/>
      </w:pPr>
      <w:r w:rsidRPr="004563E6">
        <w:tab/>
        <w:t>Culture and Personality within the Boasian Text Tradition.  Canadian Anthropology Society (CASCA), Vancouver</w:t>
      </w:r>
    </w:p>
    <w:p w14:paraId="258DCC95" w14:textId="77777777" w:rsidR="00D10F80" w:rsidRPr="004563E6" w:rsidRDefault="00D10F80" w:rsidP="00531F06">
      <w:pPr>
        <w:ind w:left="720" w:hanging="720"/>
      </w:pPr>
    </w:p>
    <w:p w14:paraId="0B5CE887" w14:textId="76154D6E" w:rsidR="00D10F80" w:rsidRPr="004563E6" w:rsidRDefault="00D10F80" w:rsidP="00531F06">
      <w:pPr>
        <w:ind w:left="720" w:hanging="720"/>
      </w:pPr>
      <w:r w:rsidRPr="004563E6">
        <w:tab/>
        <w:t xml:space="preserve">Ritual and Community in Visual Art (in relation to exhibit by Deborah </w:t>
      </w:r>
      <w:proofErr w:type="spellStart"/>
      <w:r w:rsidRPr="004563E6">
        <w:t>Neumark</w:t>
      </w:r>
      <w:proofErr w:type="spellEnd"/>
      <w:r w:rsidRPr="004563E6">
        <w:t xml:space="preserve"> and Lily </w:t>
      </w:r>
      <w:proofErr w:type="spellStart"/>
      <w:r w:rsidRPr="004563E6">
        <w:t>Markowich</w:t>
      </w:r>
      <w:proofErr w:type="spellEnd"/>
      <w:r w:rsidRPr="004563E6">
        <w:t>).  Visual Arts Centre, University of Western Ontario, London</w:t>
      </w:r>
    </w:p>
    <w:p w14:paraId="0651401D" w14:textId="77777777" w:rsidR="00D10F80" w:rsidRPr="004563E6" w:rsidRDefault="00D10F80" w:rsidP="00531F06">
      <w:pPr>
        <w:ind w:left="720" w:hanging="720"/>
      </w:pPr>
    </w:p>
    <w:p w14:paraId="2A487E4E" w14:textId="511FE362" w:rsidR="00D10F80" w:rsidRPr="004563E6" w:rsidRDefault="00D10F80" w:rsidP="00531F06">
      <w:pPr>
        <w:ind w:left="720" w:hanging="720"/>
      </w:pPr>
      <w:r w:rsidRPr="004563E6">
        <w:lastRenderedPageBreak/>
        <w:tab/>
        <w:t>Cultural Universals and Social Justice.  Series of Three Lectures.  Revenue Canada, London</w:t>
      </w:r>
    </w:p>
    <w:p w14:paraId="3A224E3A" w14:textId="77777777" w:rsidR="00D10F80" w:rsidRPr="004563E6" w:rsidRDefault="00D10F80" w:rsidP="00531F06">
      <w:pPr>
        <w:ind w:left="720" w:hanging="720"/>
      </w:pPr>
    </w:p>
    <w:p w14:paraId="4F62F80C" w14:textId="0C63FED8" w:rsidR="00D10F80" w:rsidRPr="004563E6" w:rsidRDefault="00D10F80" w:rsidP="00531F06">
      <w:pPr>
        <w:ind w:left="720" w:hanging="720"/>
      </w:pPr>
      <w:r w:rsidRPr="004563E6">
        <w:tab/>
        <w:t xml:space="preserve">Anthropology and Post-Modernism.  </w:t>
      </w:r>
      <w:proofErr w:type="spellStart"/>
      <w:r w:rsidRPr="004563E6">
        <w:t>QualMS</w:t>
      </w:r>
      <w:proofErr w:type="spellEnd"/>
      <w:r w:rsidRPr="004563E6">
        <w:t xml:space="preserve"> Seminar, University of Western Ontario, London</w:t>
      </w:r>
    </w:p>
    <w:p w14:paraId="22D2CF36" w14:textId="77777777" w:rsidR="00D10F80" w:rsidRPr="004563E6" w:rsidRDefault="00D10F80" w:rsidP="00531F06">
      <w:pPr>
        <w:ind w:left="720" w:hanging="720"/>
      </w:pPr>
    </w:p>
    <w:p w14:paraId="73346F18" w14:textId="3D96E8A0" w:rsidR="00D10F80" w:rsidRPr="004563E6" w:rsidRDefault="00D10F80" w:rsidP="00D10F80">
      <w:pPr>
        <w:ind w:left="720"/>
      </w:pPr>
      <w:r w:rsidRPr="004563E6">
        <w:t xml:space="preserve">Contrasts in Formal </w:t>
      </w:r>
      <w:proofErr w:type="spellStart"/>
      <w:r w:rsidRPr="004563E6">
        <w:t>Speakings</w:t>
      </w:r>
      <w:proofErr w:type="spellEnd"/>
      <w:r w:rsidRPr="004563E6">
        <w:t xml:space="preserve"> of Iroquoian and Algonquian Elders.  Iroquois Conference, </w:t>
      </w:r>
      <w:proofErr w:type="spellStart"/>
      <w:r w:rsidRPr="004563E6">
        <w:t>Rensalaerville</w:t>
      </w:r>
      <w:proofErr w:type="spellEnd"/>
      <w:r w:rsidRPr="004563E6">
        <w:t xml:space="preserve"> NY</w:t>
      </w:r>
    </w:p>
    <w:p w14:paraId="6167142B" w14:textId="77777777" w:rsidR="00D10F80" w:rsidRPr="004563E6" w:rsidRDefault="00D10F80" w:rsidP="00D10F80">
      <w:pPr>
        <w:ind w:left="720"/>
      </w:pPr>
    </w:p>
    <w:p w14:paraId="4A7DB1DA" w14:textId="27F7F84A" w:rsidR="00D10F80" w:rsidRPr="004563E6" w:rsidRDefault="00D10F80" w:rsidP="00D10F80">
      <w:pPr>
        <w:ind w:left="720"/>
      </w:pPr>
      <w:r w:rsidRPr="004563E6">
        <w:t>Regna Darnell and Tracy Vanek.  Revising the Ontario Academic Credit Curriculum on “The Canadian Indian.”  Algonquian Conference, Winnipeg</w:t>
      </w:r>
    </w:p>
    <w:p w14:paraId="496E4FCB" w14:textId="77777777" w:rsidR="00D10F80" w:rsidRPr="004563E6" w:rsidRDefault="00D10F80" w:rsidP="00D10F80">
      <w:pPr>
        <w:ind w:left="720"/>
      </w:pPr>
    </w:p>
    <w:p w14:paraId="6EFCE4AE" w14:textId="36AB05CB" w:rsidR="00D10F80" w:rsidRPr="004563E6" w:rsidRDefault="00D10F80" w:rsidP="00D10F80">
      <w:pPr>
        <w:ind w:left="720"/>
      </w:pPr>
      <w:r w:rsidRPr="004563E6">
        <w:t>Preservation of Anthropological Records.  American Society for Ethnohistory, Tempe AZ</w:t>
      </w:r>
    </w:p>
    <w:p w14:paraId="5A0A1DA1" w14:textId="77777777" w:rsidR="00D10F80" w:rsidRPr="004563E6" w:rsidRDefault="00D10F80" w:rsidP="00D10F80">
      <w:pPr>
        <w:ind w:left="720"/>
      </w:pPr>
    </w:p>
    <w:p w14:paraId="511F7E02" w14:textId="4E762DD8" w:rsidR="00D10F80" w:rsidRPr="004563E6" w:rsidRDefault="00D10F80" w:rsidP="00D10F80">
      <w:pPr>
        <w:ind w:left="720"/>
      </w:pPr>
      <w:r w:rsidRPr="004563E6">
        <w:t>Hunters and Gatherers vs. Agriculturalists:  Reflections in Formal Speaking Patterns.  American Anthropological Association, Atlanta</w:t>
      </w:r>
    </w:p>
    <w:p w14:paraId="26C99714" w14:textId="77777777" w:rsidR="00D10F80" w:rsidRPr="004563E6" w:rsidRDefault="00D10F80" w:rsidP="00D10F80">
      <w:pPr>
        <w:ind w:left="720"/>
      </w:pPr>
    </w:p>
    <w:p w14:paraId="1EB5AB6A" w14:textId="07B3E9C3" w:rsidR="00D10F80" w:rsidRPr="004563E6" w:rsidRDefault="00D10F80" w:rsidP="00D10F80">
      <w:pPr>
        <w:ind w:left="720"/>
      </w:pPr>
      <w:r w:rsidRPr="004563E6">
        <w:t>Relativism and Realism as Alternative Epistemological Strategies for Cross-Cultural Research.  Philosophy Colloquium, University of Western Ontario, London</w:t>
      </w:r>
    </w:p>
    <w:p w14:paraId="1C1B809C" w14:textId="77777777" w:rsidR="00D10F80" w:rsidRPr="004563E6" w:rsidRDefault="00D10F80" w:rsidP="00D10F80"/>
    <w:p w14:paraId="2DEA86F3" w14:textId="1F39D41D" w:rsidR="00C847D1" w:rsidRPr="004563E6" w:rsidRDefault="00D10F80" w:rsidP="00531F06">
      <w:pPr>
        <w:ind w:left="720" w:hanging="720"/>
      </w:pPr>
      <w:r w:rsidRPr="004563E6">
        <w:t>1993</w:t>
      </w:r>
      <w:r w:rsidRPr="004563E6">
        <w:tab/>
      </w:r>
      <w:r w:rsidR="00D50B2E" w:rsidRPr="004563E6">
        <w:t>Public Discourse, Private Discourse, and Algonquian Oral Tradition.  Algonquian Conference, Ottawa</w:t>
      </w:r>
    </w:p>
    <w:p w14:paraId="1761D51F" w14:textId="77777777" w:rsidR="00D50B2E" w:rsidRPr="004563E6" w:rsidRDefault="00D50B2E" w:rsidP="00531F06">
      <w:pPr>
        <w:ind w:left="720" w:hanging="720"/>
      </w:pPr>
    </w:p>
    <w:p w14:paraId="088B2BD0" w14:textId="071ECBAB" w:rsidR="00D50B2E" w:rsidRPr="004563E6" w:rsidRDefault="00D50B2E" w:rsidP="00531F06">
      <w:pPr>
        <w:ind w:left="720" w:hanging="720"/>
      </w:pPr>
      <w:r w:rsidRPr="004563E6">
        <w:tab/>
        <w:t xml:space="preserve">Narrative Constraints on Algonquian </w:t>
      </w:r>
      <w:proofErr w:type="spellStart"/>
      <w:r w:rsidRPr="004563E6">
        <w:t>Discourese</w:t>
      </w:r>
      <w:proofErr w:type="spellEnd"/>
      <w:r w:rsidRPr="004563E6">
        <w:t>.  American Anthropological Association Washington DC</w:t>
      </w:r>
    </w:p>
    <w:p w14:paraId="29240034" w14:textId="77777777" w:rsidR="00F509FF" w:rsidRPr="004563E6" w:rsidRDefault="00F509FF" w:rsidP="00531F06">
      <w:pPr>
        <w:ind w:left="720" w:hanging="720"/>
      </w:pPr>
    </w:p>
    <w:p w14:paraId="6528827C" w14:textId="108539C2" w:rsidR="00F509FF" w:rsidRPr="004563E6" w:rsidRDefault="00F509FF" w:rsidP="00531F06">
      <w:pPr>
        <w:ind w:left="720" w:hanging="720"/>
      </w:pPr>
      <w:r w:rsidRPr="004563E6">
        <w:tab/>
        <w:t>Animacy In Cree.  Session on Algonquian Animacy Revisited.  American Society for Ethnohistory, Bloomington IN</w:t>
      </w:r>
    </w:p>
    <w:p w14:paraId="5E1C84C8" w14:textId="77777777" w:rsidR="00D50B2E" w:rsidRPr="004563E6" w:rsidRDefault="00D50B2E" w:rsidP="00531F06">
      <w:pPr>
        <w:ind w:left="720" w:hanging="720"/>
      </w:pPr>
    </w:p>
    <w:p w14:paraId="43781EE3" w14:textId="7F5977EF" w:rsidR="00D50B2E" w:rsidRPr="004563E6" w:rsidRDefault="00EC6C71" w:rsidP="00531F06">
      <w:pPr>
        <w:ind w:left="720" w:hanging="720"/>
      </w:pPr>
      <w:r w:rsidRPr="004563E6">
        <w:tab/>
        <w:t>Lé</w:t>
      </w:r>
      <w:r w:rsidR="00D50B2E" w:rsidRPr="004563E6">
        <w:t>vi-Strauss’ Theory of Language and the Emergence of Structuralism.  North American Association for the History of the Language Sciences, Los Angeles</w:t>
      </w:r>
    </w:p>
    <w:p w14:paraId="3B83E512" w14:textId="77777777" w:rsidR="00D50B2E" w:rsidRPr="004563E6" w:rsidRDefault="00D50B2E" w:rsidP="00531F06">
      <w:pPr>
        <w:ind w:left="720" w:hanging="720"/>
      </w:pPr>
    </w:p>
    <w:p w14:paraId="3203FC9D" w14:textId="6C7C2D78" w:rsidR="00D50B2E" w:rsidRPr="004563E6" w:rsidRDefault="00835552" w:rsidP="00531F06">
      <w:pPr>
        <w:ind w:left="720" w:hanging="720"/>
      </w:pPr>
      <w:r w:rsidRPr="004563E6">
        <w:tab/>
        <w:t>Four-S</w:t>
      </w:r>
      <w:r w:rsidR="00D50B2E" w:rsidRPr="004563E6">
        <w:t>quare Anthropology at Two Canadian Universities (Alberta and Western Ontario).  Canadian Anthropology Society (CASCA), North York</w:t>
      </w:r>
    </w:p>
    <w:p w14:paraId="77674268" w14:textId="77777777" w:rsidR="00D50B2E" w:rsidRPr="004563E6" w:rsidRDefault="00D50B2E" w:rsidP="00531F06">
      <w:pPr>
        <w:ind w:left="720" w:hanging="720"/>
      </w:pPr>
    </w:p>
    <w:p w14:paraId="72E936F9" w14:textId="14F7625A" w:rsidR="00835552" w:rsidRPr="004563E6" w:rsidRDefault="00835552" w:rsidP="00835552">
      <w:pPr>
        <w:ind w:left="720"/>
      </w:pPr>
      <w:r w:rsidRPr="004563E6">
        <w:t>Empowerment of Canadian Native Peoples through Language.  Canadian Anthropology Society (CASCA), North York</w:t>
      </w:r>
    </w:p>
    <w:p w14:paraId="6DCCF94A" w14:textId="77777777" w:rsidR="00D50B2E" w:rsidRPr="004563E6" w:rsidRDefault="00D50B2E" w:rsidP="00531F06">
      <w:pPr>
        <w:ind w:left="720" w:hanging="720"/>
      </w:pPr>
    </w:p>
    <w:p w14:paraId="7420E89C" w14:textId="335862C4" w:rsidR="00C847D1" w:rsidRDefault="00835552" w:rsidP="00531F06">
      <w:pPr>
        <w:ind w:left="720" w:hanging="720"/>
      </w:pPr>
      <w:r w:rsidRPr="004563E6">
        <w:tab/>
        <w:t>Ethnographic and Linguistic Uses of Boasian Texts.  North American Association for the Study of the Language Sciences, Los Angeles</w:t>
      </w:r>
    </w:p>
    <w:p w14:paraId="60D1CDA5" w14:textId="6BCB27FA" w:rsidR="008D5F9F" w:rsidRDefault="008D5F9F" w:rsidP="00531F06">
      <w:pPr>
        <w:ind w:left="720" w:hanging="720"/>
      </w:pPr>
    </w:p>
    <w:p w14:paraId="6986C9EB" w14:textId="79801DE0" w:rsidR="00C847D1" w:rsidRPr="004563E6" w:rsidRDefault="00835552" w:rsidP="00531F06">
      <w:pPr>
        <w:ind w:left="720" w:hanging="720"/>
      </w:pPr>
      <w:r w:rsidRPr="004563E6">
        <w:t>1992</w:t>
      </w:r>
      <w:r w:rsidRPr="004563E6">
        <w:tab/>
        <w:t>First Nations Storytelling.  Conference on Storytelling.  London Public Library, London ON</w:t>
      </w:r>
    </w:p>
    <w:p w14:paraId="6F6464E8" w14:textId="77777777" w:rsidR="00835552" w:rsidRPr="004563E6" w:rsidRDefault="00835552" w:rsidP="00531F06">
      <w:pPr>
        <w:ind w:left="720" w:hanging="720"/>
      </w:pPr>
    </w:p>
    <w:p w14:paraId="4307157B" w14:textId="15F5CA0D" w:rsidR="00835552" w:rsidRPr="004563E6" w:rsidRDefault="00835552" w:rsidP="00531F06">
      <w:pPr>
        <w:ind w:left="720" w:hanging="720"/>
      </w:pPr>
      <w:r w:rsidRPr="004563E6">
        <w:lastRenderedPageBreak/>
        <w:tab/>
        <w:t xml:space="preserve">Community Language Use as Context for Indian English Pragmatics, Discourse, Semantics and Language Maintenance.  Conference on American Indian </w:t>
      </w:r>
      <w:proofErr w:type="spellStart"/>
      <w:r w:rsidRPr="004563E6">
        <w:t>Englishes</w:t>
      </w:r>
      <w:proofErr w:type="spellEnd"/>
      <w:r w:rsidRPr="004563E6">
        <w:t>, Tempe AZ</w:t>
      </w:r>
    </w:p>
    <w:p w14:paraId="71E5BFA3" w14:textId="77777777" w:rsidR="00835552" w:rsidRPr="004563E6" w:rsidRDefault="00835552" w:rsidP="00531F06">
      <w:pPr>
        <w:ind w:left="720" w:hanging="720"/>
      </w:pPr>
    </w:p>
    <w:p w14:paraId="115515B0" w14:textId="2B28D8A3" w:rsidR="00835552" w:rsidRPr="004563E6" w:rsidRDefault="00835552" w:rsidP="00531F06">
      <w:pPr>
        <w:ind w:left="720" w:hanging="720"/>
      </w:pPr>
      <w:r w:rsidRPr="004563E6">
        <w:tab/>
        <w:t>Boasian Text-Based Grammars and Ethnographic Description in the History of Canadian Linguistics.  International Association for the History of the L</w:t>
      </w:r>
      <w:r w:rsidR="006427C4" w:rsidRPr="004563E6">
        <w:t>anguage Sciences, Quebec City</w:t>
      </w:r>
    </w:p>
    <w:p w14:paraId="082DC6ED" w14:textId="77777777" w:rsidR="00835552" w:rsidRPr="004563E6" w:rsidRDefault="00835552" w:rsidP="00531F06">
      <w:pPr>
        <w:ind w:left="720" w:hanging="720"/>
      </w:pPr>
    </w:p>
    <w:p w14:paraId="12EFA119" w14:textId="48AB0B61" w:rsidR="00835552" w:rsidRPr="004563E6" w:rsidRDefault="00835552" w:rsidP="00531F06">
      <w:pPr>
        <w:ind w:left="720" w:hanging="720"/>
      </w:pPr>
      <w:r w:rsidRPr="004563E6">
        <w:tab/>
        <w:t>Discourse Features of Personal Narrative.  Conference on the Ethnography of Speaking.  Portland OR</w:t>
      </w:r>
    </w:p>
    <w:p w14:paraId="0E03F3C2" w14:textId="77777777" w:rsidR="00835552" w:rsidRPr="004563E6" w:rsidRDefault="00835552" w:rsidP="00531F06">
      <w:pPr>
        <w:ind w:left="720" w:hanging="720"/>
      </w:pPr>
    </w:p>
    <w:p w14:paraId="64E06107" w14:textId="3B7C881C" w:rsidR="00835552" w:rsidRPr="004563E6" w:rsidRDefault="00835552" w:rsidP="00531F06">
      <w:pPr>
        <w:ind w:left="720" w:hanging="720"/>
      </w:pPr>
      <w:r w:rsidRPr="004563E6">
        <w:tab/>
        <w:t>Paradigmatic (Dis-)Continuity in (Re-)Readings of the Boasian Text Tradition.  Boas Memorial Conference, Columbia University, New York</w:t>
      </w:r>
    </w:p>
    <w:p w14:paraId="0EF72CC0" w14:textId="77777777" w:rsidR="00835552" w:rsidRPr="004563E6" w:rsidRDefault="00835552" w:rsidP="00531F06">
      <w:pPr>
        <w:ind w:left="720" w:hanging="720"/>
      </w:pPr>
    </w:p>
    <w:p w14:paraId="337E6327" w14:textId="7EAE5A08" w:rsidR="00835552" w:rsidRPr="004563E6" w:rsidRDefault="00835552" w:rsidP="00531F06">
      <w:pPr>
        <w:ind w:left="720" w:hanging="720"/>
      </w:pPr>
      <w:r w:rsidRPr="004563E6">
        <w:tab/>
        <w:t xml:space="preserve">Constraints on Iroquoian Narrative Discourse.  Iroquois Conference, </w:t>
      </w:r>
      <w:proofErr w:type="spellStart"/>
      <w:r w:rsidRPr="004563E6">
        <w:t>Rensalaerville</w:t>
      </w:r>
      <w:proofErr w:type="spellEnd"/>
      <w:r w:rsidRPr="004563E6">
        <w:t xml:space="preserve"> NY</w:t>
      </w:r>
    </w:p>
    <w:p w14:paraId="01C0F021" w14:textId="77777777" w:rsidR="00835552" w:rsidRPr="004563E6" w:rsidRDefault="00835552" w:rsidP="00531F06">
      <w:pPr>
        <w:ind w:left="720" w:hanging="720"/>
      </w:pPr>
    </w:p>
    <w:p w14:paraId="61C8C1FB" w14:textId="79628DBC" w:rsidR="00835552" w:rsidRPr="004563E6" w:rsidRDefault="00835552" w:rsidP="00531F06">
      <w:pPr>
        <w:ind w:left="720" w:hanging="720"/>
      </w:pPr>
      <w:r w:rsidRPr="004563E6">
        <w:tab/>
        <w:t>First Nations English Discourse in the Context of Traditional Language Maintenance.  Algonquian Conference, Ottawa</w:t>
      </w:r>
    </w:p>
    <w:p w14:paraId="6DC6A987" w14:textId="77777777" w:rsidR="00835552" w:rsidRPr="004563E6" w:rsidRDefault="00835552" w:rsidP="00531F06">
      <w:pPr>
        <w:ind w:left="720" w:hanging="720"/>
      </w:pPr>
    </w:p>
    <w:p w14:paraId="54E46280" w14:textId="1B9A129F" w:rsidR="00835552" w:rsidRPr="004563E6" w:rsidRDefault="00835552" w:rsidP="00531F06">
      <w:pPr>
        <w:ind w:left="720" w:hanging="720"/>
      </w:pPr>
      <w:r w:rsidRPr="004563E6">
        <w:tab/>
        <w:t>Native American Collaboration with Anthropologists in the Production of Ethnographic and Linguistic Texts:  An Historical Overview.  American Anthropological Association, San Francisco</w:t>
      </w:r>
    </w:p>
    <w:p w14:paraId="58A3B66B" w14:textId="77777777" w:rsidR="00835552" w:rsidRPr="004563E6" w:rsidRDefault="00835552" w:rsidP="00531F06">
      <w:pPr>
        <w:ind w:left="720" w:hanging="720"/>
      </w:pPr>
    </w:p>
    <w:p w14:paraId="00C918E2" w14:textId="51F82577" w:rsidR="00835552" w:rsidRPr="004563E6" w:rsidRDefault="00CB62FD" w:rsidP="00531F06">
      <w:pPr>
        <w:ind w:left="720" w:hanging="720"/>
      </w:pPr>
      <w:r w:rsidRPr="004563E6">
        <w:t>1991</w:t>
      </w:r>
      <w:r w:rsidRPr="004563E6">
        <w:tab/>
        <w:t>On Ethnographic Genre and the Empowering of Individual Voices, Outrageous or Otherwise.  Canadian Anthropology Society (CASCA), London ON</w:t>
      </w:r>
    </w:p>
    <w:p w14:paraId="514139F0" w14:textId="77777777" w:rsidR="00CB62FD" w:rsidRPr="004563E6" w:rsidRDefault="00CB62FD" w:rsidP="00531F06">
      <w:pPr>
        <w:ind w:left="720" w:hanging="720"/>
      </w:pPr>
    </w:p>
    <w:p w14:paraId="3573A835" w14:textId="5683F438" w:rsidR="00CB62FD" w:rsidRPr="004563E6" w:rsidRDefault="00CB62FD" w:rsidP="00531F06">
      <w:pPr>
        <w:ind w:left="720" w:hanging="720"/>
      </w:pPr>
      <w:r w:rsidRPr="004563E6">
        <w:tab/>
        <w:t>Commentary on Conference Outcomes.  Remedies for Racism and Sexism in Colleges and Universities.  London ON</w:t>
      </w:r>
    </w:p>
    <w:p w14:paraId="1F3CF405" w14:textId="77777777" w:rsidR="00CB62FD" w:rsidRPr="004563E6" w:rsidRDefault="00CB62FD" w:rsidP="00531F06">
      <w:pPr>
        <w:ind w:left="720" w:hanging="720"/>
      </w:pPr>
    </w:p>
    <w:p w14:paraId="006A17F9" w14:textId="7A913764" w:rsidR="00CB62FD" w:rsidRPr="004563E6" w:rsidRDefault="00CB62FD" w:rsidP="00531F06">
      <w:pPr>
        <w:ind w:left="720" w:hanging="720"/>
      </w:pPr>
      <w:r w:rsidRPr="004563E6">
        <w:tab/>
        <w:t xml:space="preserve">English Rhetoric and Discourse of Iroquoian Speakers.  Iroquois Conference, </w:t>
      </w:r>
      <w:proofErr w:type="spellStart"/>
      <w:r w:rsidRPr="004563E6">
        <w:t>Rensalaerville</w:t>
      </w:r>
      <w:proofErr w:type="spellEnd"/>
      <w:r w:rsidRPr="004563E6">
        <w:t xml:space="preserve"> NY</w:t>
      </w:r>
    </w:p>
    <w:p w14:paraId="012648C2" w14:textId="77777777" w:rsidR="00CB62FD" w:rsidRPr="004563E6" w:rsidRDefault="00CB62FD" w:rsidP="00531F06">
      <w:pPr>
        <w:ind w:left="720" w:hanging="720"/>
      </w:pPr>
    </w:p>
    <w:p w14:paraId="0EF22564" w14:textId="09E89030" w:rsidR="00CB62FD" w:rsidRPr="004563E6" w:rsidRDefault="00CB62FD" w:rsidP="00531F06">
      <w:pPr>
        <w:ind w:left="720" w:hanging="720"/>
      </w:pPr>
      <w:r w:rsidRPr="004563E6">
        <w:tab/>
        <w:t>The Inadvertent Muffling of Native Voices in the Southwestern Ontario Media.  Algonquian Conference, London ON</w:t>
      </w:r>
    </w:p>
    <w:p w14:paraId="6B53D393" w14:textId="77777777" w:rsidR="00CB62FD" w:rsidRPr="004563E6" w:rsidRDefault="00CB62FD" w:rsidP="00531F06">
      <w:pPr>
        <w:ind w:left="720" w:hanging="720"/>
      </w:pPr>
    </w:p>
    <w:p w14:paraId="39F03690" w14:textId="347D4D13" w:rsidR="00CB62FD" w:rsidRDefault="00CB62FD" w:rsidP="00531F06">
      <w:pPr>
        <w:ind w:left="720" w:hanging="720"/>
      </w:pPr>
      <w:r w:rsidRPr="004563E6">
        <w:tab/>
        <w:t>Edward Sapir in Boasian Anthropology:  The Great Man Theory of History, the Uses of Biography and the Culture Hero in Professional Socialization.  American Anthropological Association, Chicago</w:t>
      </w:r>
    </w:p>
    <w:p w14:paraId="4F6A03D5" w14:textId="77777777" w:rsidR="00CB62FD" w:rsidRPr="004563E6" w:rsidRDefault="00CB62FD" w:rsidP="00531F06">
      <w:pPr>
        <w:ind w:left="720" w:hanging="720"/>
      </w:pPr>
    </w:p>
    <w:p w14:paraId="7EA1F8A1" w14:textId="08A3B65F" w:rsidR="00CB62FD" w:rsidRPr="004563E6" w:rsidRDefault="00CB62FD" w:rsidP="00531F06">
      <w:pPr>
        <w:ind w:left="720" w:hanging="720"/>
      </w:pPr>
      <w:r w:rsidRPr="004563E6">
        <w:t>1990</w:t>
      </w:r>
      <w:r w:rsidRPr="004563E6">
        <w:tab/>
        <w:t>Thirty-nine Postulates of Cree Interaction.  Algonquian Conference, Chicago</w:t>
      </w:r>
    </w:p>
    <w:p w14:paraId="0B9800CE" w14:textId="77777777" w:rsidR="00CB62FD" w:rsidRPr="004563E6" w:rsidRDefault="00CB62FD" w:rsidP="00531F06">
      <w:pPr>
        <w:ind w:left="720" w:hanging="720"/>
      </w:pPr>
    </w:p>
    <w:p w14:paraId="616396D8" w14:textId="449EC0E9" w:rsidR="00CB62FD" w:rsidRPr="004563E6" w:rsidRDefault="00CB62FD" w:rsidP="00531F06">
      <w:pPr>
        <w:ind w:left="720" w:hanging="720"/>
      </w:pPr>
      <w:r w:rsidRPr="004563E6">
        <w:tab/>
        <w:t>Ethnohistory and the History of Anthropology:  Methodologies in History and Anthropology.  American Society for Ethnohistory, Toronto</w:t>
      </w:r>
    </w:p>
    <w:p w14:paraId="27D61650" w14:textId="77777777" w:rsidR="00653D14" w:rsidRPr="004563E6" w:rsidRDefault="00653D14" w:rsidP="00531F06">
      <w:pPr>
        <w:ind w:left="720" w:hanging="720"/>
      </w:pPr>
    </w:p>
    <w:p w14:paraId="5B22B73B" w14:textId="61C9748A" w:rsidR="00653D14" w:rsidRPr="004563E6" w:rsidRDefault="00653D14" w:rsidP="00531F06">
      <w:pPr>
        <w:ind w:left="720" w:hanging="720"/>
      </w:pPr>
      <w:r w:rsidRPr="004563E6">
        <w:lastRenderedPageBreak/>
        <w:tab/>
        <w:t>The Boasian Text Tradition and the History of Canadian Anthropology.  Plenary Session.  Canadian Anthropology Society (CASCA), Calgary</w:t>
      </w:r>
    </w:p>
    <w:p w14:paraId="5DDC26CD" w14:textId="77777777" w:rsidR="00653D14" w:rsidRPr="004563E6" w:rsidRDefault="00653D14" w:rsidP="00531F06">
      <w:pPr>
        <w:ind w:left="720" w:hanging="720"/>
      </w:pPr>
    </w:p>
    <w:p w14:paraId="0888CBD2" w14:textId="3CF54B51" w:rsidR="00653D14" w:rsidRPr="004563E6" w:rsidRDefault="00653D14" w:rsidP="00531F06">
      <w:pPr>
        <w:ind w:left="720" w:hanging="720"/>
      </w:pPr>
      <w:r w:rsidRPr="004563E6">
        <w:t>1989</w:t>
      </w:r>
      <w:r w:rsidRPr="004563E6">
        <w:tab/>
        <w:t>The Americanist Text Tradition.  Session on History of Anthropology, Georgetown Round Table, Washington DC</w:t>
      </w:r>
    </w:p>
    <w:p w14:paraId="72C8AA40" w14:textId="77777777" w:rsidR="00653D14" w:rsidRPr="004563E6" w:rsidRDefault="00653D14" w:rsidP="00531F06">
      <w:pPr>
        <w:ind w:left="720" w:hanging="720"/>
      </w:pPr>
    </w:p>
    <w:p w14:paraId="1738417A" w14:textId="54A7EFCF" w:rsidR="00653D14" w:rsidRPr="004563E6" w:rsidRDefault="00653D14" w:rsidP="00531F06">
      <w:pPr>
        <w:ind w:left="720" w:hanging="720"/>
      </w:pPr>
      <w:r w:rsidRPr="004563E6">
        <w:t>1988</w:t>
      </w:r>
      <w:r w:rsidRPr="004563E6">
        <w:tab/>
        <w:t>Sociolinguistic Survey of Alberta.  American Anthropological Association, Phoenix AZ</w:t>
      </w:r>
    </w:p>
    <w:p w14:paraId="6434B245" w14:textId="77777777" w:rsidR="00653D14" w:rsidRPr="004563E6" w:rsidRDefault="00653D14" w:rsidP="00531F06">
      <w:pPr>
        <w:ind w:left="720" w:hanging="720"/>
      </w:pPr>
    </w:p>
    <w:p w14:paraId="49A7C3DF" w14:textId="44121C86" w:rsidR="00653D14" w:rsidRPr="004563E6" w:rsidRDefault="00653D14" w:rsidP="00531F06">
      <w:pPr>
        <w:ind w:left="720" w:hanging="720"/>
      </w:pPr>
      <w:r w:rsidRPr="004563E6">
        <w:tab/>
        <w:t>Biography, Life History ad Ethnography.  Literary Theory Seminar, University of Alberta, Edmonton</w:t>
      </w:r>
    </w:p>
    <w:p w14:paraId="1AA6E8AF" w14:textId="77777777" w:rsidR="00653D14" w:rsidRPr="004563E6" w:rsidRDefault="00653D14" w:rsidP="00531F06">
      <w:pPr>
        <w:ind w:left="720" w:hanging="720"/>
      </w:pPr>
    </w:p>
    <w:p w14:paraId="10395400" w14:textId="0C35A1EE" w:rsidR="00653D14" w:rsidRPr="004563E6" w:rsidRDefault="00653D14" w:rsidP="00531F06">
      <w:pPr>
        <w:ind w:left="720" w:hanging="720"/>
      </w:pPr>
      <w:r w:rsidRPr="004563E6">
        <w:tab/>
        <w:t>Comparison of Cree and English Narratives about the Same Events.  Canadian Ethnology Society, Saskatoon</w:t>
      </w:r>
    </w:p>
    <w:p w14:paraId="02582FFD" w14:textId="77777777" w:rsidR="00653D14" w:rsidRPr="004563E6" w:rsidRDefault="00653D14" w:rsidP="00531F06">
      <w:pPr>
        <w:ind w:left="720" w:hanging="720"/>
      </w:pPr>
    </w:p>
    <w:p w14:paraId="0091D09A" w14:textId="1189AAB8" w:rsidR="00653D14" w:rsidRPr="004563E6" w:rsidRDefault="00653D14" w:rsidP="00531F06">
      <w:pPr>
        <w:ind w:left="720" w:hanging="720"/>
      </w:pPr>
      <w:r w:rsidRPr="004563E6">
        <w:t>1987</w:t>
      </w:r>
      <w:r w:rsidRPr="004563E6">
        <w:tab/>
        <w:t>Edward Sapir and the Americanist Text Tradition.  American Anthropological Association, Chicago</w:t>
      </w:r>
    </w:p>
    <w:p w14:paraId="74FC63B2" w14:textId="77777777" w:rsidR="00653D14" w:rsidRPr="004563E6" w:rsidRDefault="00653D14" w:rsidP="00531F06">
      <w:pPr>
        <w:ind w:left="720" w:hanging="720"/>
      </w:pPr>
    </w:p>
    <w:p w14:paraId="69670120" w14:textId="5E8DDA52" w:rsidR="00653D14" w:rsidRPr="004563E6" w:rsidRDefault="00653D14" w:rsidP="00531F06">
      <w:pPr>
        <w:ind w:left="720" w:hanging="720"/>
      </w:pPr>
      <w:r w:rsidRPr="004563E6">
        <w:tab/>
        <w:t>Effects of L</w:t>
      </w:r>
      <w:r w:rsidR="00A708BA" w:rsidRPr="004563E6">
        <w:t xml:space="preserve">inguistic Diversity on Project </w:t>
      </w:r>
      <w:r w:rsidRPr="004563E6">
        <w:t xml:space="preserve">Implementation in The Gambia, West Africa.  </w:t>
      </w:r>
      <w:r w:rsidR="00A708BA" w:rsidRPr="004563E6">
        <w:t>Canadian Association for African Studies, Edmonton</w:t>
      </w:r>
    </w:p>
    <w:p w14:paraId="6F3DC9E6" w14:textId="77777777" w:rsidR="00A708BA" w:rsidRPr="004563E6" w:rsidRDefault="00A708BA" w:rsidP="00531F06">
      <w:pPr>
        <w:ind w:left="720" w:hanging="720"/>
      </w:pPr>
    </w:p>
    <w:p w14:paraId="70145196" w14:textId="38C36790" w:rsidR="00A708BA" w:rsidRPr="004563E6" w:rsidRDefault="00A708BA" w:rsidP="00A708BA">
      <w:pPr>
        <w:ind w:left="720"/>
      </w:pPr>
      <w:r w:rsidRPr="004563E6">
        <w:t>The Cree Notion of “Power.”  Canadian Ethnology Society, Edmonton</w:t>
      </w:r>
    </w:p>
    <w:p w14:paraId="3B68C2C0" w14:textId="77777777" w:rsidR="00A708BA" w:rsidRPr="004563E6" w:rsidRDefault="00A708BA" w:rsidP="00A708BA"/>
    <w:p w14:paraId="1AC34901" w14:textId="1580CA2D" w:rsidR="00E74F9D" w:rsidRPr="004563E6" w:rsidRDefault="00A708BA" w:rsidP="00A708BA">
      <w:pPr>
        <w:ind w:left="720" w:hanging="720"/>
      </w:pPr>
      <w:r w:rsidRPr="004563E6">
        <w:t>1986</w:t>
      </w:r>
      <w:r w:rsidRPr="004563E6">
        <w:tab/>
        <w:t>Daniel Garrison Brinton.  American Anthropological Association, Philadelphia</w:t>
      </w:r>
    </w:p>
    <w:p w14:paraId="4CF77D15" w14:textId="77777777" w:rsidR="00A708BA" w:rsidRPr="004563E6" w:rsidRDefault="00A708BA" w:rsidP="00A708BA">
      <w:pPr>
        <w:ind w:left="720" w:hanging="720"/>
      </w:pPr>
    </w:p>
    <w:p w14:paraId="3BC0EE78" w14:textId="73C102C5" w:rsidR="00A708BA" w:rsidRPr="004563E6" w:rsidRDefault="00A708BA" w:rsidP="00A708BA">
      <w:pPr>
        <w:ind w:left="720" w:hanging="720"/>
      </w:pPr>
      <w:r w:rsidRPr="004563E6">
        <w:tab/>
        <w:t xml:space="preserve">Ethnographic Genre and Poetic Voice. American </w:t>
      </w:r>
      <w:proofErr w:type="spellStart"/>
      <w:r w:rsidRPr="004563E6">
        <w:t>Anthropologial</w:t>
      </w:r>
      <w:proofErr w:type="spellEnd"/>
      <w:r w:rsidRPr="004563E6">
        <w:t xml:space="preserve"> </w:t>
      </w:r>
      <w:proofErr w:type="spellStart"/>
      <w:r w:rsidRPr="004563E6">
        <w:t>Assocition</w:t>
      </w:r>
      <w:proofErr w:type="spellEnd"/>
      <w:r w:rsidRPr="004563E6">
        <w:t>, Philadelphia</w:t>
      </w:r>
    </w:p>
    <w:p w14:paraId="7389424A" w14:textId="77777777" w:rsidR="00A708BA" w:rsidRPr="004563E6" w:rsidRDefault="00A708BA" w:rsidP="00A708BA">
      <w:pPr>
        <w:ind w:left="720" w:hanging="720"/>
      </w:pPr>
    </w:p>
    <w:p w14:paraId="08D8D613" w14:textId="72230D42" w:rsidR="00A708BA" w:rsidRPr="004563E6" w:rsidRDefault="00A708BA" w:rsidP="00A708BA">
      <w:pPr>
        <w:ind w:left="720" w:hanging="720"/>
      </w:pPr>
      <w:r w:rsidRPr="004563E6">
        <w:t>1985</w:t>
      </w:r>
      <w:r w:rsidRPr="004563E6">
        <w:tab/>
        <w:t>Poetry Reading.  American Anthropological Association, Washington DC</w:t>
      </w:r>
    </w:p>
    <w:p w14:paraId="01995373" w14:textId="77777777" w:rsidR="00A708BA" w:rsidRPr="004563E6" w:rsidRDefault="00A708BA" w:rsidP="00A708BA">
      <w:pPr>
        <w:ind w:left="720" w:hanging="720"/>
      </w:pPr>
    </w:p>
    <w:p w14:paraId="45C09CCE" w14:textId="3DF52613" w:rsidR="00A708BA" w:rsidRDefault="00A708BA" w:rsidP="00A708BA">
      <w:pPr>
        <w:ind w:left="720" w:hanging="720"/>
      </w:pPr>
      <w:r w:rsidRPr="004563E6">
        <w:tab/>
        <w:t>Poetry Reading.  Linguistic Society of America, Los Angeles</w:t>
      </w:r>
    </w:p>
    <w:p w14:paraId="00C27DF9" w14:textId="40676F7B" w:rsidR="0057344D" w:rsidRDefault="0057344D" w:rsidP="00A708BA">
      <w:pPr>
        <w:ind w:left="720" w:hanging="720"/>
      </w:pPr>
    </w:p>
    <w:p w14:paraId="28845FA6" w14:textId="23B1415C" w:rsidR="00A708BA" w:rsidRPr="004563E6" w:rsidRDefault="00A708BA" w:rsidP="00A708BA">
      <w:pPr>
        <w:ind w:left="720" w:hanging="720"/>
      </w:pPr>
      <w:r w:rsidRPr="004563E6">
        <w:t>1984</w:t>
      </w:r>
      <w:r w:rsidRPr="004563E6">
        <w:tab/>
        <w:t>The Scope of Edward Sapir’s Thought.  Canadian Ethnology Society, Montreal</w:t>
      </w:r>
    </w:p>
    <w:p w14:paraId="0B6E5B4D" w14:textId="77777777" w:rsidR="00A708BA" w:rsidRPr="004563E6" w:rsidRDefault="00A708BA" w:rsidP="00A708BA">
      <w:pPr>
        <w:ind w:left="720" w:hanging="720"/>
      </w:pPr>
    </w:p>
    <w:p w14:paraId="62253C96" w14:textId="0B0833D7" w:rsidR="00A708BA" w:rsidRPr="004563E6" w:rsidRDefault="00A708BA" w:rsidP="00A708BA">
      <w:pPr>
        <w:ind w:left="720" w:hanging="720"/>
      </w:pPr>
      <w:r w:rsidRPr="004563E6">
        <w:tab/>
        <w:t>Grinding Sapirian Axes.  Department of Anthropology Colloquium, University of Alberta, Edmonton</w:t>
      </w:r>
    </w:p>
    <w:p w14:paraId="49924259" w14:textId="77777777" w:rsidR="00A708BA" w:rsidRPr="004563E6" w:rsidRDefault="00A708BA" w:rsidP="00A708BA">
      <w:pPr>
        <w:ind w:left="720" w:hanging="720"/>
      </w:pPr>
    </w:p>
    <w:p w14:paraId="6AAF8150" w14:textId="620434AD" w:rsidR="00A708BA" w:rsidRPr="004563E6" w:rsidRDefault="00A708BA" w:rsidP="00A708BA">
      <w:pPr>
        <w:ind w:left="720" w:hanging="720"/>
      </w:pPr>
      <w:r w:rsidRPr="004563E6">
        <w:tab/>
        <w:t>The Integration of Sapir’s Mature Intellect.  Sapir Centenary Conference, Ottawa</w:t>
      </w:r>
    </w:p>
    <w:p w14:paraId="5665A9A3" w14:textId="77777777" w:rsidR="00A708BA" w:rsidRPr="004563E6" w:rsidRDefault="00A708BA" w:rsidP="00A708BA">
      <w:pPr>
        <w:ind w:left="720" w:hanging="720"/>
      </w:pPr>
    </w:p>
    <w:p w14:paraId="1529B56C" w14:textId="115AFB25" w:rsidR="00A708BA" w:rsidRPr="004563E6" w:rsidRDefault="00A708BA" w:rsidP="00A708BA">
      <w:pPr>
        <w:ind w:left="720" w:hanging="720"/>
      </w:pPr>
      <w:r w:rsidRPr="004563E6">
        <w:tab/>
        <w:t>Edward Sapir’s Six-unit Classification of American Indian Languages.  American Anthropological Association, Denver</w:t>
      </w:r>
    </w:p>
    <w:p w14:paraId="6A616214" w14:textId="77777777" w:rsidR="00A708BA" w:rsidRPr="004563E6" w:rsidRDefault="00A708BA" w:rsidP="00A708BA">
      <w:pPr>
        <w:ind w:left="720" w:hanging="720"/>
      </w:pPr>
    </w:p>
    <w:p w14:paraId="34FC767A" w14:textId="1B8B7928" w:rsidR="00A708BA" w:rsidRPr="004563E6" w:rsidRDefault="00A708BA" w:rsidP="00A708BA">
      <w:pPr>
        <w:ind w:left="720" w:hanging="720"/>
      </w:pPr>
      <w:r w:rsidRPr="004563E6">
        <w:t>1983</w:t>
      </w:r>
      <w:r w:rsidRPr="004563E6">
        <w:tab/>
        <w:t>Levels of Structure in the Work of Edward Sapir.  Central States Anthropological Association, Cleveland</w:t>
      </w:r>
    </w:p>
    <w:p w14:paraId="5459FEA9" w14:textId="77777777" w:rsidR="00A708BA" w:rsidRPr="004563E6" w:rsidRDefault="00A708BA" w:rsidP="00A708BA">
      <w:pPr>
        <w:ind w:left="720" w:hanging="720"/>
      </w:pPr>
    </w:p>
    <w:p w14:paraId="50B3AC40" w14:textId="3245D26A" w:rsidR="00A708BA" w:rsidRPr="004563E6" w:rsidRDefault="00A708BA" w:rsidP="00A708BA">
      <w:pPr>
        <w:ind w:left="720" w:hanging="720"/>
      </w:pPr>
      <w:r w:rsidRPr="004563E6">
        <w:lastRenderedPageBreak/>
        <w:tab/>
        <w:t>The Eclectic Character</w:t>
      </w:r>
      <w:r w:rsidR="006427C4" w:rsidRPr="004563E6">
        <w:t xml:space="preserve"> of Canadian Anthropology.  </w:t>
      </w:r>
      <w:r w:rsidRPr="004563E6">
        <w:t>10</w:t>
      </w:r>
      <w:r w:rsidRPr="004563E6">
        <w:rPr>
          <w:vertAlign w:val="superscript"/>
        </w:rPr>
        <w:t>th</w:t>
      </w:r>
      <w:r w:rsidRPr="004563E6">
        <w:t xml:space="preserve"> International Congress of Anthropological and Ethnological Sciences, Vancouver</w:t>
      </w:r>
    </w:p>
    <w:p w14:paraId="2C6C5929" w14:textId="77777777" w:rsidR="00A708BA" w:rsidRPr="004563E6" w:rsidRDefault="00A708BA" w:rsidP="00A708BA">
      <w:pPr>
        <w:ind w:left="720" w:hanging="720"/>
      </w:pPr>
    </w:p>
    <w:p w14:paraId="08C68242" w14:textId="3B095288" w:rsidR="00A708BA" w:rsidRPr="004563E6" w:rsidRDefault="00A708BA" w:rsidP="00A708BA">
      <w:pPr>
        <w:ind w:left="720" w:hanging="720"/>
      </w:pPr>
      <w:r w:rsidRPr="004563E6">
        <w:tab/>
        <w:t>Poetry Reading.  American Anthropological Association.  Washington DC</w:t>
      </w:r>
    </w:p>
    <w:p w14:paraId="427FC730" w14:textId="77777777" w:rsidR="00A708BA" w:rsidRPr="004563E6" w:rsidRDefault="00A708BA" w:rsidP="00A708BA">
      <w:pPr>
        <w:ind w:left="720" w:hanging="720"/>
      </w:pPr>
    </w:p>
    <w:p w14:paraId="6FAFF9EE" w14:textId="1460B8ED" w:rsidR="00A708BA" w:rsidRPr="004563E6" w:rsidRDefault="00A708BA" w:rsidP="00A708BA">
      <w:pPr>
        <w:ind w:left="720" w:hanging="720"/>
      </w:pPr>
      <w:r w:rsidRPr="004563E6">
        <w:t>1982</w:t>
      </w:r>
      <w:r w:rsidRPr="004563E6">
        <w:tab/>
        <w:t>Cree Kinship Semantics.  Plains Conference, Calgary</w:t>
      </w:r>
    </w:p>
    <w:p w14:paraId="4D140716" w14:textId="77777777" w:rsidR="00A708BA" w:rsidRPr="004563E6" w:rsidRDefault="00A708BA" w:rsidP="00A708BA">
      <w:pPr>
        <w:ind w:left="720" w:hanging="720"/>
      </w:pPr>
    </w:p>
    <w:p w14:paraId="5DA31F15" w14:textId="65F7EDA8" w:rsidR="00A708BA" w:rsidRPr="004563E6" w:rsidRDefault="00A708BA" w:rsidP="00A708BA">
      <w:pPr>
        <w:ind w:left="720" w:hanging="720"/>
      </w:pPr>
      <w:r w:rsidRPr="004563E6">
        <w:tab/>
        <w:t>Linguistic Analysis of Kinship Systems.  Western Conference on Linguistics, Edmonton</w:t>
      </w:r>
    </w:p>
    <w:p w14:paraId="55EC514D" w14:textId="77777777" w:rsidR="00A708BA" w:rsidRPr="004563E6" w:rsidRDefault="00A708BA" w:rsidP="00A708BA">
      <w:pPr>
        <w:ind w:left="720" w:hanging="720"/>
      </w:pPr>
    </w:p>
    <w:p w14:paraId="73653B71" w14:textId="64C2CD94" w:rsidR="00A708BA" w:rsidRPr="004563E6" w:rsidRDefault="00A708BA" w:rsidP="00A708BA">
      <w:pPr>
        <w:ind w:left="720" w:hanging="720"/>
      </w:pPr>
      <w:r w:rsidRPr="004563E6">
        <w:tab/>
        <w:t>Interactional Consequences of Power.  Conference on Native American Interaction Patterns, Edmonton</w:t>
      </w:r>
    </w:p>
    <w:p w14:paraId="0DA65018" w14:textId="77777777" w:rsidR="00A708BA" w:rsidRPr="004563E6" w:rsidRDefault="00A708BA" w:rsidP="00A708BA">
      <w:pPr>
        <w:ind w:left="720" w:hanging="720"/>
      </w:pPr>
    </w:p>
    <w:p w14:paraId="3CD87854" w14:textId="01C9B375" w:rsidR="00A708BA" w:rsidRPr="004563E6" w:rsidRDefault="00A708BA" w:rsidP="00550E4F">
      <w:pPr>
        <w:ind w:left="720" w:hanging="720"/>
      </w:pPr>
      <w:r w:rsidRPr="004563E6">
        <w:tab/>
        <w:t>Toward a Cultural Semiotics.  Toronto Semiotic Association, Toronto</w:t>
      </w:r>
    </w:p>
    <w:p w14:paraId="58893C9A" w14:textId="77777777" w:rsidR="00A708BA" w:rsidRPr="004563E6" w:rsidRDefault="00A708BA" w:rsidP="00A708BA">
      <w:pPr>
        <w:ind w:left="720" w:hanging="720"/>
      </w:pPr>
    </w:p>
    <w:p w14:paraId="4E94435D" w14:textId="19A59ECC" w:rsidR="00A708BA" w:rsidRPr="004563E6" w:rsidRDefault="00550E4F" w:rsidP="00A708BA">
      <w:pPr>
        <w:ind w:left="720" w:hanging="720"/>
      </w:pPr>
      <w:r w:rsidRPr="004563E6">
        <w:t>1981</w:t>
      </w:r>
      <w:r w:rsidRPr="004563E6">
        <w:tab/>
        <w:t>Interactional Conspiracies in Slavic Etiquette.  American Anthropological Association, Los Angeles</w:t>
      </w:r>
    </w:p>
    <w:p w14:paraId="31F63D96" w14:textId="77777777" w:rsidR="00550E4F" w:rsidRPr="004563E6" w:rsidRDefault="00550E4F" w:rsidP="00A708BA">
      <w:pPr>
        <w:ind w:left="720" w:hanging="720"/>
      </w:pPr>
    </w:p>
    <w:p w14:paraId="4EA5722B" w14:textId="432D8C33" w:rsidR="00550E4F" w:rsidRPr="004563E6" w:rsidRDefault="00550E4F" w:rsidP="00A708BA">
      <w:pPr>
        <w:ind w:left="720" w:hanging="720"/>
      </w:pPr>
      <w:r w:rsidRPr="004563E6">
        <w:t>1980</w:t>
      </w:r>
      <w:r w:rsidRPr="004563E6">
        <w:tab/>
        <w:t>Doukhobors and the Soviet Union.  Conference on Ethnicity and the Mother Country, York University, North York</w:t>
      </w:r>
    </w:p>
    <w:p w14:paraId="3C19C1D3" w14:textId="77777777" w:rsidR="00550E4F" w:rsidRPr="004563E6" w:rsidRDefault="00550E4F" w:rsidP="00A708BA">
      <w:pPr>
        <w:ind w:left="720" w:hanging="720"/>
      </w:pPr>
    </w:p>
    <w:p w14:paraId="4568647B" w14:textId="48BEBDEB" w:rsidR="00550E4F" w:rsidRPr="004563E6" w:rsidRDefault="00550E4F" w:rsidP="00A708BA">
      <w:pPr>
        <w:ind w:left="720" w:hanging="720"/>
      </w:pPr>
      <w:r w:rsidRPr="004563E6">
        <w:tab/>
        <w:t>Teaching Undergraduate History of Anthropology.  American History of Science Association, Toronto</w:t>
      </w:r>
    </w:p>
    <w:p w14:paraId="50E3A85C" w14:textId="77777777" w:rsidR="00550E4F" w:rsidRPr="004563E6" w:rsidRDefault="00550E4F" w:rsidP="00A708BA">
      <w:pPr>
        <w:ind w:left="720" w:hanging="720"/>
      </w:pPr>
    </w:p>
    <w:p w14:paraId="5888BACF" w14:textId="6BC28C37" w:rsidR="00550E4F" w:rsidRPr="004563E6" w:rsidRDefault="00550E4F" w:rsidP="00A708BA">
      <w:pPr>
        <w:ind w:left="720" w:hanging="720"/>
      </w:pPr>
      <w:r w:rsidRPr="004563E6">
        <w:tab/>
        <w:t>Greeting and Approach in Cree.  American Anthropological Association, Washington DC</w:t>
      </w:r>
    </w:p>
    <w:p w14:paraId="10737A42" w14:textId="77777777" w:rsidR="00550E4F" w:rsidRPr="004563E6" w:rsidRDefault="00550E4F" w:rsidP="00A708BA">
      <w:pPr>
        <w:ind w:left="720" w:hanging="720"/>
      </w:pPr>
    </w:p>
    <w:p w14:paraId="7F379046" w14:textId="1501879D" w:rsidR="00550E4F" w:rsidRDefault="00550E4F" w:rsidP="00A708BA">
      <w:pPr>
        <w:ind w:left="720" w:hanging="720"/>
      </w:pPr>
      <w:r w:rsidRPr="004563E6">
        <w:tab/>
        <w:t>Native American Taciturnity.  Canadian Ethnology Society, Montreal</w:t>
      </w:r>
    </w:p>
    <w:p w14:paraId="11A6C9BD" w14:textId="77777777" w:rsidR="00550E4F" w:rsidRPr="004563E6" w:rsidRDefault="00550E4F" w:rsidP="00A708BA">
      <w:pPr>
        <w:ind w:left="720" w:hanging="720"/>
      </w:pPr>
    </w:p>
    <w:p w14:paraId="072FF8A1" w14:textId="7A672243" w:rsidR="00550E4F" w:rsidRPr="004563E6" w:rsidRDefault="00BB015A" w:rsidP="00A708BA">
      <w:pPr>
        <w:ind w:left="720" w:hanging="720"/>
      </w:pPr>
      <w:r w:rsidRPr="004563E6">
        <w:t>1979</w:t>
      </w:r>
      <w:r w:rsidRPr="004563E6">
        <w:tab/>
        <w:t>The Social Structure of Triadic Interactions.  Canadian Sociology and Anthropology Association, Saskatoon</w:t>
      </w:r>
    </w:p>
    <w:p w14:paraId="786C788E" w14:textId="77777777" w:rsidR="00BB015A" w:rsidRPr="004563E6" w:rsidRDefault="00BB015A" w:rsidP="00A708BA">
      <w:pPr>
        <w:ind w:left="720" w:hanging="720"/>
      </w:pPr>
    </w:p>
    <w:p w14:paraId="7459E8B4" w14:textId="37145D48" w:rsidR="00BB015A" w:rsidRPr="004563E6" w:rsidRDefault="00BB015A" w:rsidP="00A708BA">
      <w:pPr>
        <w:ind w:left="720" w:hanging="720"/>
      </w:pPr>
      <w:r w:rsidRPr="004563E6">
        <w:tab/>
        <w:t>The Stereotype of the Silent Indian.  American Anthropological Association, Cincinnati</w:t>
      </w:r>
    </w:p>
    <w:p w14:paraId="38412AD1" w14:textId="77777777" w:rsidR="00BB015A" w:rsidRPr="004563E6" w:rsidRDefault="00BB015A" w:rsidP="00A708BA">
      <w:pPr>
        <w:ind w:left="720" w:hanging="720"/>
      </w:pPr>
    </w:p>
    <w:p w14:paraId="234B6654" w14:textId="324B93D2" w:rsidR="00BB015A" w:rsidRPr="004563E6" w:rsidRDefault="00BB015A" w:rsidP="00A708BA">
      <w:pPr>
        <w:ind w:left="720" w:hanging="720"/>
      </w:pPr>
      <w:r w:rsidRPr="004563E6">
        <w:tab/>
        <w:t>Cree Discourse Structure.  Canadian Ethnology Society, Banff AB</w:t>
      </w:r>
    </w:p>
    <w:p w14:paraId="1EA16FD2" w14:textId="77777777" w:rsidR="00BB015A" w:rsidRPr="004563E6" w:rsidRDefault="00BB015A" w:rsidP="00A708BA">
      <w:pPr>
        <w:ind w:left="720" w:hanging="720"/>
      </w:pPr>
    </w:p>
    <w:p w14:paraId="1872B28A" w14:textId="16FFDE69" w:rsidR="00BB015A" w:rsidRPr="004563E6" w:rsidRDefault="00BB015A" w:rsidP="00A708BA">
      <w:pPr>
        <w:ind w:left="720" w:hanging="720"/>
      </w:pPr>
      <w:r w:rsidRPr="004563E6">
        <w:tab/>
        <w:t>Revising the Notion of the Speech Act.  Western Conference on Linguistics, Vancouver</w:t>
      </w:r>
    </w:p>
    <w:p w14:paraId="0338040B" w14:textId="77777777" w:rsidR="00BB015A" w:rsidRPr="004563E6" w:rsidRDefault="00BB015A" w:rsidP="00A708BA">
      <w:pPr>
        <w:ind w:left="720" w:hanging="720"/>
      </w:pPr>
    </w:p>
    <w:p w14:paraId="71040F67" w14:textId="153F0D3D" w:rsidR="00BB015A" w:rsidRPr="004563E6" w:rsidRDefault="00BB015A" w:rsidP="00A708BA">
      <w:pPr>
        <w:ind w:left="720" w:hanging="720"/>
      </w:pPr>
      <w:r w:rsidRPr="004563E6">
        <w:t>1978</w:t>
      </w:r>
      <w:r w:rsidRPr="004563E6">
        <w:tab/>
        <w:t>Cree Interactional Etiquette.  American Anthropological Association, Los Angeles</w:t>
      </w:r>
    </w:p>
    <w:p w14:paraId="43CFC82C" w14:textId="77777777" w:rsidR="00BB015A" w:rsidRPr="004563E6" w:rsidRDefault="00BB015A" w:rsidP="00A708BA">
      <w:pPr>
        <w:ind w:left="720" w:hanging="720"/>
      </w:pPr>
    </w:p>
    <w:p w14:paraId="2EEB9B0D" w14:textId="6E8EF2F7" w:rsidR="00BB015A" w:rsidRPr="004563E6" w:rsidRDefault="00BB015A" w:rsidP="00A708BA">
      <w:pPr>
        <w:ind w:left="720" w:hanging="720"/>
      </w:pPr>
      <w:r w:rsidRPr="004563E6">
        <w:tab/>
        <w:t xml:space="preserve">The Cultural Semiotics of Cree.  Algonquian Syntax Seminar, </w:t>
      </w:r>
      <w:proofErr w:type="spellStart"/>
      <w:r w:rsidRPr="004563E6">
        <w:t>Universite</w:t>
      </w:r>
      <w:proofErr w:type="spellEnd"/>
      <w:r w:rsidRPr="004563E6">
        <w:t xml:space="preserve"> de Montreal, Montreal</w:t>
      </w:r>
    </w:p>
    <w:p w14:paraId="7D0BE90F" w14:textId="77777777" w:rsidR="00BB015A" w:rsidRPr="004563E6" w:rsidRDefault="00BB015A" w:rsidP="00A708BA">
      <w:pPr>
        <w:ind w:left="720" w:hanging="720"/>
      </w:pPr>
    </w:p>
    <w:p w14:paraId="4CF8E40D" w14:textId="7A8F4FF8" w:rsidR="00BB015A" w:rsidRPr="004563E6" w:rsidRDefault="00BB015A" w:rsidP="00A708BA">
      <w:pPr>
        <w:ind w:left="720" w:hanging="720"/>
      </w:pPr>
      <w:r w:rsidRPr="004563E6">
        <w:lastRenderedPageBreak/>
        <w:tab/>
        <w:t>The Conflict between the Communicative Environment of the Cree Child and the School System.  1</w:t>
      </w:r>
      <w:r w:rsidRPr="004563E6">
        <w:rPr>
          <w:vertAlign w:val="superscript"/>
        </w:rPr>
        <w:t>st</w:t>
      </w:r>
      <w:r w:rsidRPr="004563E6">
        <w:t xml:space="preserve"> International Congress for the Study of Child Language, Tokyo (in </w:t>
      </w:r>
      <w:proofErr w:type="spellStart"/>
      <w:r w:rsidRPr="004563E6">
        <w:t>absentsia</w:t>
      </w:r>
      <w:proofErr w:type="spellEnd"/>
      <w:r w:rsidRPr="004563E6">
        <w:t>)</w:t>
      </w:r>
    </w:p>
    <w:p w14:paraId="76DD4ACE" w14:textId="77777777" w:rsidR="00BB015A" w:rsidRPr="004563E6" w:rsidRDefault="00BB015A" w:rsidP="00A708BA">
      <w:pPr>
        <w:ind w:left="720" w:hanging="720"/>
      </w:pPr>
    </w:p>
    <w:p w14:paraId="6628F200" w14:textId="108A1BB6" w:rsidR="00BB015A" w:rsidRPr="004563E6" w:rsidRDefault="00BB015A" w:rsidP="00A708BA">
      <w:pPr>
        <w:ind w:left="720" w:hanging="720"/>
      </w:pPr>
      <w:r w:rsidRPr="004563E6">
        <w:tab/>
        <w:t>Regna Darnell</w:t>
      </w:r>
      <w:r w:rsidRPr="004563E6">
        <w:rPr>
          <w:b/>
        </w:rPr>
        <w:t xml:space="preserve"> </w:t>
      </w:r>
      <w:r w:rsidRPr="004563E6">
        <w:t xml:space="preserve">and Anthony L. Vanek, </w:t>
      </w:r>
      <w:r w:rsidR="00A33459" w:rsidRPr="004563E6">
        <w:t>Child Talk as Control of Social Environment.  1</w:t>
      </w:r>
      <w:r w:rsidR="00A33459" w:rsidRPr="004563E6">
        <w:rPr>
          <w:vertAlign w:val="superscript"/>
        </w:rPr>
        <w:t>st</w:t>
      </w:r>
      <w:r w:rsidR="00A33459" w:rsidRPr="004563E6">
        <w:t xml:space="preserve"> International Congress for the Study of Child Language, Tokyo (in </w:t>
      </w:r>
      <w:proofErr w:type="spellStart"/>
      <w:r w:rsidR="00A33459" w:rsidRPr="004563E6">
        <w:t>absentsia</w:t>
      </w:r>
      <w:proofErr w:type="spellEnd"/>
      <w:r w:rsidR="00A33459" w:rsidRPr="004563E6">
        <w:t>)</w:t>
      </w:r>
    </w:p>
    <w:p w14:paraId="03865F40" w14:textId="77777777" w:rsidR="00A33459" w:rsidRPr="004563E6" w:rsidRDefault="00A33459" w:rsidP="00A708BA">
      <w:pPr>
        <w:ind w:left="720" w:hanging="720"/>
      </w:pPr>
    </w:p>
    <w:p w14:paraId="1D428ED4" w14:textId="26DF6028" w:rsidR="00A33459" w:rsidRPr="004563E6" w:rsidRDefault="00A33459" w:rsidP="00A708BA">
      <w:pPr>
        <w:ind w:left="720" w:hanging="720"/>
      </w:pPr>
      <w:r w:rsidRPr="004563E6">
        <w:tab/>
        <w:t>Directions in the Study of Child Language.  Institute of Linguistics, Nov Sad</w:t>
      </w:r>
    </w:p>
    <w:p w14:paraId="294A6A5E" w14:textId="77777777" w:rsidR="00A33459" w:rsidRPr="004563E6" w:rsidRDefault="00A33459" w:rsidP="00A708BA">
      <w:pPr>
        <w:ind w:left="720" w:hanging="720"/>
      </w:pPr>
    </w:p>
    <w:p w14:paraId="6278A75C" w14:textId="6B691531" w:rsidR="00A33459" w:rsidRPr="004563E6" w:rsidRDefault="00A33459" w:rsidP="00A708BA">
      <w:pPr>
        <w:ind w:left="720" w:hanging="720"/>
      </w:pPr>
      <w:r w:rsidRPr="004563E6">
        <w:tab/>
        <w:t>The Canadian Ethnology Society and the Development of Canadian Anthropology.  Canadian Ethnology Society, London ON</w:t>
      </w:r>
    </w:p>
    <w:p w14:paraId="49B9638A" w14:textId="77777777" w:rsidR="00A33459" w:rsidRPr="004563E6" w:rsidRDefault="00A33459" w:rsidP="00A708BA">
      <w:pPr>
        <w:ind w:left="720" w:hanging="720"/>
      </w:pPr>
    </w:p>
    <w:p w14:paraId="1034EF6E" w14:textId="6A799F92" w:rsidR="00A33459" w:rsidRPr="004563E6" w:rsidRDefault="006427C4" w:rsidP="00A708BA">
      <w:pPr>
        <w:ind w:left="720" w:hanging="720"/>
      </w:pPr>
      <w:r w:rsidRPr="004563E6">
        <w:tab/>
        <w:t>Self-R</w:t>
      </w:r>
      <w:r w:rsidR="00A33459" w:rsidRPr="004563E6">
        <w:t>eference in Child Speech.  Canadian Sociology and Anthropology Association, London ON</w:t>
      </w:r>
    </w:p>
    <w:p w14:paraId="395ED676" w14:textId="77777777" w:rsidR="00A33459" w:rsidRPr="004563E6" w:rsidRDefault="00A33459" w:rsidP="00A708BA">
      <w:pPr>
        <w:ind w:left="720" w:hanging="720"/>
      </w:pPr>
    </w:p>
    <w:p w14:paraId="3733DBCE" w14:textId="7CA1CACF" w:rsidR="00A33459" w:rsidRPr="004563E6" w:rsidRDefault="00A33459" w:rsidP="00A708BA">
      <w:pPr>
        <w:ind w:left="720" w:hanging="720"/>
      </w:pPr>
      <w:r w:rsidRPr="004563E6">
        <w:tab/>
        <w:t>Franz Boas and the Development of Physical Anthropology.  American Association of Physical Anthropology, Toronto</w:t>
      </w:r>
    </w:p>
    <w:p w14:paraId="5B8446ED" w14:textId="77777777" w:rsidR="00A33459" w:rsidRPr="004563E6" w:rsidRDefault="00A33459" w:rsidP="00A708BA">
      <w:pPr>
        <w:ind w:left="720" w:hanging="720"/>
      </w:pPr>
    </w:p>
    <w:p w14:paraId="65EE69CC" w14:textId="5203E41E" w:rsidR="00A33459" w:rsidRPr="004563E6" w:rsidRDefault="00A33459" w:rsidP="00A708BA">
      <w:pPr>
        <w:ind w:left="720" w:hanging="720"/>
      </w:pPr>
      <w:r w:rsidRPr="004563E6">
        <w:t>1977</w:t>
      </w:r>
      <w:r w:rsidRPr="004563E6">
        <w:tab/>
        <w:t>The Indirectness of Direct Discourse.  Canadian Sociology and Anthropology Association, Fredericton NB</w:t>
      </w:r>
    </w:p>
    <w:p w14:paraId="065DA808" w14:textId="77777777" w:rsidR="00A33459" w:rsidRPr="004563E6" w:rsidRDefault="00A33459" w:rsidP="00A708BA">
      <w:pPr>
        <w:ind w:left="720" w:hanging="720"/>
      </w:pPr>
    </w:p>
    <w:p w14:paraId="7A5328FD" w14:textId="5F15612F" w:rsidR="00A33459" w:rsidRDefault="00A33459" w:rsidP="00A708BA">
      <w:pPr>
        <w:ind w:left="720" w:hanging="720"/>
      </w:pPr>
      <w:r w:rsidRPr="004563E6">
        <w:tab/>
        <w:t>They Think They’re People:  Some Reflections on Child Speech.  American Anthropological Association, Houston</w:t>
      </w:r>
    </w:p>
    <w:p w14:paraId="57F1CF8C" w14:textId="77777777" w:rsidR="00A33459" w:rsidRPr="004563E6" w:rsidRDefault="00A33459" w:rsidP="00A708BA">
      <w:pPr>
        <w:ind w:left="720" w:hanging="720"/>
      </w:pPr>
    </w:p>
    <w:p w14:paraId="026F6EFC" w14:textId="2472126C" w:rsidR="00A33459" w:rsidRPr="004563E6" w:rsidRDefault="00A33459" w:rsidP="00A708BA">
      <w:pPr>
        <w:ind w:left="720" w:hanging="720"/>
      </w:pPr>
      <w:r w:rsidRPr="004563E6">
        <w:t>1976</w:t>
      </w:r>
      <w:r w:rsidRPr="004563E6">
        <w:tab/>
        <w:t>The Sapir Years at the National Museum.  Plenary Session, Canadian Ethnology Society, Victoria</w:t>
      </w:r>
    </w:p>
    <w:p w14:paraId="080165D5" w14:textId="77777777" w:rsidR="00A33459" w:rsidRPr="004563E6" w:rsidRDefault="00A33459" w:rsidP="00A708BA">
      <w:pPr>
        <w:ind w:left="720" w:hanging="720"/>
      </w:pPr>
    </w:p>
    <w:p w14:paraId="4782F613" w14:textId="01B30C4B" w:rsidR="00A33459" w:rsidRPr="004563E6" w:rsidRDefault="00A33459" w:rsidP="00A708BA">
      <w:pPr>
        <w:ind w:left="720" w:hanging="720"/>
      </w:pPr>
      <w:r w:rsidRPr="004563E6">
        <w:tab/>
        <w:t>A Sociolinguistic Overview of Cree.  International Studies Association, Toronto</w:t>
      </w:r>
    </w:p>
    <w:p w14:paraId="4739710E" w14:textId="77777777" w:rsidR="00A33459" w:rsidRPr="004563E6" w:rsidRDefault="00A33459" w:rsidP="00A708BA">
      <w:pPr>
        <w:ind w:left="720" w:hanging="720"/>
      </w:pPr>
    </w:p>
    <w:p w14:paraId="4CEB436E" w14:textId="63242BB0" w:rsidR="00A33459" w:rsidRPr="004563E6" w:rsidRDefault="00A33459" w:rsidP="00A708BA">
      <w:pPr>
        <w:ind w:left="720" w:hanging="720"/>
      </w:pPr>
      <w:r w:rsidRPr="004563E6">
        <w:t>1975</w:t>
      </w:r>
      <w:r w:rsidRPr="004563E6">
        <w:tab/>
        <w:t>Language Planning and Language Policy.  Canada Council Conference on the Individual, Language and Society, Kingston ON</w:t>
      </w:r>
    </w:p>
    <w:p w14:paraId="7886B6EA" w14:textId="77777777" w:rsidR="00A33459" w:rsidRPr="004563E6" w:rsidRDefault="00A33459" w:rsidP="00A708BA">
      <w:pPr>
        <w:ind w:left="720" w:hanging="720"/>
      </w:pPr>
    </w:p>
    <w:p w14:paraId="2FEF4B65" w14:textId="643BF116" w:rsidR="00A33459" w:rsidRPr="004563E6" w:rsidRDefault="00A33459" w:rsidP="00A33459">
      <w:pPr>
        <w:ind w:firstLine="720"/>
      </w:pPr>
      <w:r w:rsidRPr="004563E6">
        <w:t xml:space="preserve">A.I. Hallowell’s Bear Ceremonialism and the Emergence of Boasian </w:t>
      </w:r>
    </w:p>
    <w:p w14:paraId="7DACE25D" w14:textId="0A2C340B" w:rsidR="00A33459" w:rsidRPr="004563E6" w:rsidRDefault="00A33459" w:rsidP="00A33459">
      <w:pPr>
        <w:ind w:firstLine="720"/>
      </w:pPr>
      <w:r w:rsidRPr="004563E6">
        <w:t>Anthropology.  American Anthropological Association, San Francisco</w:t>
      </w:r>
    </w:p>
    <w:p w14:paraId="10C26B02" w14:textId="77777777" w:rsidR="00A33459" w:rsidRPr="004563E6" w:rsidRDefault="00A33459" w:rsidP="00A33459"/>
    <w:p w14:paraId="6B1F38E2" w14:textId="5D7D03A4" w:rsidR="00653D14" w:rsidRPr="004563E6" w:rsidRDefault="00A33459" w:rsidP="00A33459">
      <w:pPr>
        <w:ind w:left="720" w:hanging="720"/>
      </w:pPr>
      <w:r w:rsidRPr="004563E6">
        <w:tab/>
        <w:t>Towards a History of the Professionalization of Canadian Anthropology.  Canadian Ethnology Society, Winnipeg</w:t>
      </w:r>
    </w:p>
    <w:p w14:paraId="71AB8E3F" w14:textId="77777777" w:rsidR="00A33459" w:rsidRPr="004563E6" w:rsidRDefault="00A33459" w:rsidP="00A33459">
      <w:pPr>
        <w:ind w:left="720" w:hanging="720"/>
      </w:pPr>
    </w:p>
    <w:p w14:paraId="2001950E" w14:textId="2A06F6C8" w:rsidR="00A33459" w:rsidRPr="004563E6" w:rsidRDefault="00A33459" w:rsidP="00A33459">
      <w:pPr>
        <w:ind w:left="720" w:hanging="720"/>
      </w:pPr>
      <w:r w:rsidRPr="004563E6">
        <w:t>1974</w:t>
      </w:r>
      <w:r w:rsidRPr="004563E6">
        <w:tab/>
        <w:t>Lore and Linguistics in Late 19</w:t>
      </w:r>
      <w:r w:rsidRPr="004563E6">
        <w:rPr>
          <w:vertAlign w:val="superscript"/>
        </w:rPr>
        <w:t>th</w:t>
      </w:r>
      <w:r w:rsidRPr="004563E6">
        <w:t xml:space="preserve"> Century American Anthropology.  American Anthropological Association, Mexico City</w:t>
      </w:r>
    </w:p>
    <w:p w14:paraId="19AD579E" w14:textId="77777777" w:rsidR="00A33459" w:rsidRPr="004563E6" w:rsidRDefault="00A33459" w:rsidP="00A33459">
      <w:pPr>
        <w:ind w:left="720" w:hanging="720"/>
      </w:pPr>
    </w:p>
    <w:p w14:paraId="68361AD7" w14:textId="5671D930" w:rsidR="00A33459" w:rsidRPr="004563E6" w:rsidRDefault="00A33459" w:rsidP="00A33459">
      <w:pPr>
        <w:ind w:left="720" w:hanging="720"/>
      </w:pPr>
      <w:r w:rsidRPr="004563E6">
        <w:tab/>
        <w:t>Daniel Brinton and the Professionalization of American Anthropology.  American Ethnological Society, Worcester MA</w:t>
      </w:r>
    </w:p>
    <w:p w14:paraId="7EB08F2E" w14:textId="77777777" w:rsidR="00A33459" w:rsidRPr="004563E6" w:rsidRDefault="00A33459" w:rsidP="00A33459">
      <w:pPr>
        <w:ind w:left="720" w:hanging="720"/>
      </w:pPr>
    </w:p>
    <w:p w14:paraId="68A5DB7B" w14:textId="6D5200B8" w:rsidR="00A33459" w:rsidRPr="004563E6" w:rsidRDefault="00A33459" w:rsidP="00A33459">
      <w:pPr>
        <w:ind w:left="720" w:hanging="720"/>
      </w:pPr>
      <w:r w:rsidRPr="004563E6">
        <w:lastRenderedPageBreak/>
        <w:t>1973</w:t>
      </w:r>
      <w:r w:rsidRPr="004563E6">
        <w:tab/>
        <w:t>The Cross-Cultural Structure of Imagination.  American Anthropological Association, New Orleans</w:t>
      </w:r>
    </w:p>
    <w:p w14:paraId="3DE1DDBE" w14:textId="77777777" w:rsidR="00A33459" w:rsidRPr="004563E6" w:rsidRDefault="00A33459" w:rsidP="00A33459">
      <w:pPr>
        <w:ind w:left="720" w:hanging="720"/>
      </w:pPr>
    </w:p>
    <w:p w14:paraId="54130802" w14:textId="2FC86BB1" w:rsidR="00A33459" w:rsidRPr="004563E6" w:rsidRDefault="00F15E5B" w:rsidP="00A33459">
      <w:pPr>
        <w:ind w:left="720" w:hanging="720"/>
      </w:pPr>
      <w:r w:rsidRPr="004563E6">
        <w:tab/>
        <w:t>Regna Darnell</w:t>
      </w:r>
      <w:r w:rsidRPr="004563E6">
        <w:rPr>
          <w:b/>
        </w:rPr>
        <w:t xml:space="preserve"> </w:t>
      </w:r>
      <w:r w:rsidRPr="004563E6">
        <w:t>and Anthony L. Vanek.  Cultural Factors in Canadian Multilingualism.  Conference on Bilingualism in the West, College St. Jean, Edmonton</w:t>
      </w:r>
    </w:p>
    <w:p w14:paraId="36D843A3" w14:textId="77777777" w:rsidR="00F15E5B" w:rsidRPr="004563E6" w:rsidRDefault="00F15E5B" w:rsidP="00A33459">
      <w:pPr>
        <w:ind w:left="720" w:hanging="720"/>
      </w:pPr>
    </w:p>
    <w:p w14:paraId="21A791FE" w14:textId="669D95CE" w:rsidR="00F15E5B" w:rsidRPr="004563E6" w:rsidRDefault="00F15E5B" w:rsidP="00A33459">
      <w:pPr>
        <w:ind w:left="720" w:hanging="720"/>
      </w:pPr>
      <w:r w:rsidRPr="004563E6">
        <w:tab/>
        <w:t>Cree-English Bilingualism in Northern Alberta.  9</w:t>
      </w:r>
      <w:r w:rsidRPr="004563E6">
        <w:rPr>
          <w:vertAlign w:val="superscript"/>
        </w:rPr>
        <w:t>th</w:t>
      </w:r>
      <w:r w:rsidRPr="004563E6">
        <w:t xml:space="preserve"> International Congress of Anthropological and Ethnological Sciences, Chicago</w:t>
      </w:r>
    </w:p>
    <w:p w14:paraId="02D5FED3" w14:textId="77777777" w:rsidR="00F15E5B" w:rsidRPr="004563E6" w:rsidRDefault="00F15E5B" w:rsidP="00A33459">
      <w:pPr>
        <w:ind w:left="720" w:hanging="720"/>
      </w:pPr>
    </w:p>
    <w:p w14:paraId="4688DFAC" w14:textId="650CB975" w:rsidR="00F15E5B" w:rsidRPr="004563E6" w:rsidRDefault="00F15E5B" w:rsidP="00A33459">
      <w:pPr>
        <w:ind w:left="720" w:hanging="720"/>
      </w:pPr>
      <w:r w:rsidRPr="004563E6">
        <w:tab/>
        <w:t>Native Peoples and Multiculturalism.  Western Studies Association, Edmonton</w:t>
      </w:r>
    </w:p>
    <w:p w14:paraId="66FBCDA2" w14:textId="77777777" w:rsidR="00F15E5B" w:rsidRPr="004563E6" w:rsidRDefault="00F15E5B" w:rsidP="00A33459">
      <w:pPr>
        <w:ind w:left="720" w:hanging="720"/>
      </w:pPr>
    </w:p>
    <w:p w14:paraId="3433B624" w14:textId="77777777" w:rsidR="00F15E5B" w:rsidRPr="004563E6" w:rsidRDefault="00F15E5B" w:rsidP="00A33459">
      <w:pPr>
        <w:ind w:left="720" w:hanging="720"/>
      </w:pPr>
      <w:r w:rsidRPr="004563E6">
        <w:tab/>
        <w:t>Cultural Perspectives on Native Education.  Northern Alberta Association of Teachers of English as a Second Language, Edmonton</w:t>
      </w:r>
    </w:p>
    <w:p w14:paraId="2482FA1A" w14:textId="77777777" w:rsidR="00F15E5B" w:rsidRPr="004563E6" w:rsidRDefault="00F15E5B" w:rsidP="00A33459">
      <w:pPr>
        <w:ind w:left="720" w:hanging="720"/>
      </w:pPr>
    </w:p>
    <w:p w14:paraId="3EDF477D" w14:textId="0E407D64" w:rsidR="00F15E5B" w:rsidRDefault="00F15E5B" w:rsidP="00A33459">
      <w:pPr>
        <w:ind w:left="720" w:hanging="720"/>
      </w:pPr>
      <w:r w:rsidRPr="004563E6">
        <w:tab/>
        <w:t>Language Teaching Materials by Native Teachers.  Southwestern Anthropological Association, San Francisco</w:t>
      </w:r>
    </w:p>
    <w:p w14:paraId="5B172BAF" w14:textId="22F3C7EB" w:rsidR="005D70A4" w:rsidRDefault="005D70A4" w:rsidP="00A33459">
      <w:pPr>
        <w:ind w:left="720" w:hanging="720"/>
      </w:pPr>
    </w:p>
    <w:p w14:paraId="7B910A32" w14:textId="39F4C7E6" w:rsidR="00F15E5B" w:rsidRPr="004563E6" w:rsidRDefault="00F15E5B" w:rsidP="00A33459">
      <w:pPr>
        <w:ind w:left="720" w:hanging="720"/>
      </w:pPr>
      <w:r w:rsidRPr="004563E6">
        <w:t>1972</w:t>
      </w:r>
      <w:r w:rsidRPr="004563E6">
        <w:tab/>
        <w:t>American Anthr</w:t>
      </w:r>
      <w:r w:rsidR="0093148F" w:rsidRPr="004563E6">
        <w:t>opology and the Development of F</w:t>
      </w:r>
      <w:r w:rsidRPr="004563E6">
        <w:t>olklore Scholarship, 1880-1920.  American Folklore Society, Austin TX</w:t>
      </w:r>
    </w:p>
    <w:p w14:paraId="06411C06" w14:textId="77777777" w:rsidR="00F15E5B" w:rsidRPr="004563E6" w:rsidRDefault="00F15E5B" w:rsidP="00A33459">
      <w:pPr>
        <w:ind w:left="720" w:hanging="720"/>
      </w:pPr>
    </w:p>
    <w:p w14:paraId="540D3EE4" w14:textId="7D21123D" w:rsidR="00F15E5B" w:rsidRPr="004563E6" w:rsidRDefault="00F15E5B" w:rsidP="00A33459">
      <w:pPr>
        <w:ind w:left="720" w:hanging="720"/>
      </w:pPr>
      <w:r w:rsidRPr="004563E6">
        <w:tab/>
        <w:t>Educational Implications of Cree Multilingualism.  American Anthropological Association, Toronto</w:t>
      </w:r>
    </w:p>
    <w:p w14:paraId="1B328B92" w14:textId="77777777" w:rsidR="00F15E5B" w:rsidRPr="004563E6" w:rsidRDefault="00F15E5B" w:rsidP="00A33459">
      <w:pPr>
        <w:ind w:left="720" w:hanging="720"/>
      </w:pPr>
    </w:p>
    <w:p w14:paraId="78C5A2D2" w14:textId="2CCF49AE" w:rsidR="00F15E5B" w:rsidRPr="004563E6" w:rsidRDefault="00F15E5B" w:rsidP="00A33459">
      <w:pPr>
        <w:ind w:left="720" w:hanging="720"/>
      </w:pPr>
      <w:r w:rsidRPr="004563E6">
        <w:tab/>
        <w:t>Cree Multilingualism and Education.  Canadian Sociology and Anthropology Association, Montreal</w:t>
      </w:r>
    </w:p>
    <w:p w14:paraId="51044B73" w14:textId="77777777" w:rsidR="00F15E5B" w:rsidRPr="004563E6" w:rsidRDefault="00F15E5B" w:rsidP="00A33459">
      <w:pPr>
        <w:ind w:left="720" w:hanging="720"/>
      </w:pPr>
    </w:p>
    <w:p w14:paraId="274A55F4" w14:textId="37138D83" w:rsidR="00F15E5B" w:rsidRPr="004563E6" w:rsidRDefault="00F15E5B" w:rsidP="00A33459">
      <w:pPr>
        <w:ind w:left="720" w:hanging="720"/>
      </w:pPr>
      <w:r w:rsidRPr="004563E6">
        <w:tab/>
        <w:t>Generational Differences in Language Use among the Cree of Northern Alberta.  Conference on the Ethnography of Speaking, University of Texas, Austin TX</w:t>
      </w:r>
    </w:p>
    <w:p w14:paraId="72832B03" w14:textId="77777777" w:rsidR="00F15E5B" w:rsidRPr="004563E6" w:rsidRDefault="00F15E5B" w:rsidP="00A33459">
      <w:pPr>
        <w:ind w:left="720" w:hanging="720"/>
      </w:pPr>
    </w:p>
    <w:p w14:paraId="3E64AB7C" w14:textId="3603C805" w:rsidR="00F15E5B" w:rsidRPr="004563E6" w:rsidRDefault="00F15E5B" w:rsidP="00A33459">
      <w:pPr>
        <w:ind w:left="720" w:hanging="720"/>
      </w:pPr>
      <w:r w:rsidRPr="004563E6">
        <w:t>1971</w:t>
      </w:r>
      <w:r w:rsidRPr="004563E6">
        <w:tab/>
        <w:t>Psychic Unity and Evolutionary Racism in Late 19</w:t>
      </w:r>
      <w:r w:rsidRPr="004563E6">
        <w:rPr>
          <w:vertAlign w:val="superscript"/>
        </w:rPr>
        <w:t>th</w:t>
      </w:r>
      <w:r w:rsidRPr="004563E6">
        <w:t xml:space="preserve"> Century American Anthropology.  American Anthropological Association, New York</w:t>
      </w:r>
    </w:p>
    <w:p w14:paraId="27EC79A7" w14:textId="77777777" w:rsidR="00F15E5B" w:rsidRPr="004563E6" w:rsidRDefault="00F15E5B" w:rsidP="00A33459">
      <w:pPr>
        <w:ind w:left="720" w:hanging="720"/>
      </w:pPr>
    </w:p>
    <w:p w14:paraId="4A1D452D" w14:textId="5E4CFF94" w:rsidR="00F15E5B" w:rsidRPr="004563E6" w:rsidRDefault="00F15E5B" w:rsidP="00A33459">
      <w:pPr>
        <w:ind w:left="720" w:hanging="720"/>
      </w:pPr>
      <w:r w:rsidRPr="004563E6">
        <w:tab/>
        <w:t xml:space="preserve">Regna Darnell and Anthony L. Vanek.  A Sociolinguistic Survey of Doukhobor Russian.  Center for Applied Linguistics Conference on </w:t>
      </w:r>
      <w:proofErr w:type="spellStart"/>
      <w:r w:rsidRPr="004563E6">
        <w:t>Sociolinguistically</w:t>
      </w:r>
      <w:proofErr w:type="spellEnd"/>
      <w:r w:rsidRPr="004563E6">
        <w:t xml:space="preserve"> Oriented Language Surveys, Glen Cove NY</w:t>
      </w:r>
    </w:p>
    <w:p w14:paraId="4AF5AE33" w14:textId="77777777" w:rsidR="00F15E5B" w:rsidRPr="004563E6" w:rsidRDefault="00F15E5B" w:rsidP="00A33459">
      <w:pPr>
        <w:ind w:left="720" w:hanging="720"/>
      </w:pPr>
    </w:p>
    <w:p w14:paraId="4E28C7C6" w14:textId="4F12C4C5" w:rsidR="00F15E5B" w:rsidRPr="004563E6" w:rsidRDefault="00F15E5B" w:rsidP="00A33459">
      <w:pPr>
        <w:ind w:left="720" w:hanging="720"/>
      </w:pPr>
      <w:r w:rsidRPr="004563E6">
        <w:tab/>
        <w:t xml:space="preserve">Anthony L. Vanek and Regna Darnell.  A </w:t>
      </w:r>
      <w:proofErr w:type="spellStart"/>
      <w:r w:rsidRPr="004563E6">
        <w:t>Sociolinguistically</w:t>
      </w:r>
      <w:proofErr w:type="spellEnd"/>
      <w:r w:rsidRPr="004563E6">
        <w:t xml:space="preserve"> Oriented Language Survey in the Soviet Union</w:t>
      </w:r>
      <w:r w:rsidR="00FF04BF" w:rsidRPr="004563E6">
        <w:t xml:space="preserve">.  Center for Applied Linguistics Conference on </w:t>
      </w:r>
      <w:proofErr w:type="spellStart"/>
      <w:r w:rsidR="00FF04BF" w:rsidRPr="004563E6">
        <w:t>Sociolinguistically</w:t>
      </w:r>
      <w:proofErr w:type="spellEnd"/>
      <w:r w:rsidR="00FF04BF" w:rsidRPr="004563E6">
        <w:t xml:space="preserve"> Oriented Language Surveys, Glen Cove NY</w:t>
      </w:r>
    </w:p>
    <w:p w14:paraId="4CD2D3C3" w14:textId="77777777" w:rsidR="00FF04BF" w:rsidRPr="004563E6" w:rsidRDefault="00FF04BF" w:rsidP="00A33459">
      <w:pPr>
        <w:ind w:left="720" w:hanging="720"/>
      </w:pPr>
    </w:p>
    <w:p w14:paraId="1E1386BF" w14:textId="1D232A03" w:rsidR="00FF04BF" w:rsidRPr="004563E6" w:rsidRDefault="00FF04BF" w:rsidP="00A33459">
      <w:pPr>
        <w:ind w:left="720" w:hanging="720"/>
      </w:pPr>
      <w:r w:rsidRPr="004563E6">
        <w:tab/>
        <w:t xml:space="preserve">Iroquois Treaty Speech.  Iroquois Conference, </w:t>
      </w:r>
      <w:proofErr w:type="spellStart"/>
      <w:r w:rsidRPr="004563E6">
        <w:t>Rensalaerville</w:t>
      </w:r>
      <w:proofErr w:type="spellEnd"/>
      <w:r w:rsidRPr="004563E6">
        <w:t xml:space="preserve"> NY</w:t>
      </w:r>
    </w:p>
    <w:p w14:paraId="6E25044F" w14:textId="77777777" w:rsidR="00FF04BF" w:rsidRPr="004563E6" w:rsidRDefault="00FF04BF" w:rsidP="00A33459">
      <w:pPr>
        <w:ind w:left="720" w:hanging="720"/>
      </w:pPr>
    </w:p>
    <w:p w14:paraId="690F6A5D" w14:textId="62E9A118" w:rsidR="00FF04BF" w:rsidRPr="004563E6" w:rsidRDefault="00FF04BF" w:rsidP="00A33459">
      <w:pPr>
        <w:ind w:left="720" w:hanging="720"/>
      </w:pPr>
      <w:r w:rsidRPr="004563E6">
        <w:lastRenderedPageBreak/>
        <w:tab/>
        <w:t>Cree Bilingualism in Northern Alberta.  Western Conference on Linguistics, Vancouver</w:t>
      </w:r>
    </w:p>
    <w:p w14:paraId="0F70513F" w14:textId="77777777" w:rsidR="00FF04BF" w:rsidRPr="004563E6" w:rsidRDefault="00FF04BF" w:rsidP="00A33459">
      <w:pPr>
        <w:ind w:left="720" w:hanging="720"/>
      </w:pPr>
    </w:p>
    <w:p w14:paraId="37D6134D" w14:textId="15C23446" w:rsidR="00FF04BF" w:rsidRPr="004563E6" w:rsidRDefault="00FF04BF" w:rsidP="00A33459">
      <w:pPr>
        <w:ind w:left="720" w:hanging="720"/>
      </w:pPr>
      <w:r w:rsidRPr="004563E6">
        <w:tab/>
        <w:t>Multilingual Language Learning among the Cree of Northern Alberta.  Canadian Sociology and Anthropology Association, St. John’s Newfoundland</w:t>
      </w:r>
    </w:p>
    <w:p w14:paraId="0C8642ED" w14:textId="77777777" w:rsidR="00FF04BF" w:rsidRPr="004563E6" w:rsidRDefault="00FF04BF" w:rsidP="00A33459">
      <w:pPr>
        <w:ind w:left="720" w:hanging="720"/>
      </w:pPr>
    </w:p>
    <w:p w14:paraId="565C216B" w14:textId="309752C6" w:rsidR="00FF04BF" w:rsidRPr="004563E6" w:rsidRDefault="00FF04BF" w:rsidP="00A33459">
      <w:pPr>
        <w:ind w:left="720" w:hanging="720"/>
      </w:pPr>
      <w:r w:rsidRPr="004563E6">
        <w:tab/>
        <w:t>Pronouns of Politeness in Quaker English.  Alberta Linguistic Association, Calgary</w:t>
      </w:r>
    </w:p>
    <w:p w14:paraId="277AE45C" w14:textId="77777777" w:rsidR="00FF04BF" w:rsidRPr="004563E6" w:rsidRDefault="00FF04BF" w:rsidP="00A33459">
      <w:pPr>
        <w:ind w:left="720" w:hanging="720"/>
      </w:pPr>
    </w:p>
    <w:p w14:paraId="384F35FF" w14:textId="485B5529" w:rsidR="00FF04BF" w:rsidRPr="004563E6" w:rsidRDefault="00FF04BF" w:rsidP="00A33459">
      <w:pPr>
        <w:ind w:left="720" w:hanging="720"/>
      </w:pPr>
      <w:r w:rsidRPr="004563E6">
        <w:t>1970</w:t>
      </w:r>
      <w:r w:rsidRPr="004563E6">
        <w:tab/>
        <w:t>The Powell Classification of American Indian Languages.  American Anthropological Association, San Diego</w:t>
      </w:r>
    </w:p>
    <w:p w14:paraId="51D736BA" w14:textId="77777777" w:rsidR="00FF04BF" w:rsidRPr="004563E6" w:rsidRDefault="00FF04BF" w:rsidP="00A33459">
      <w:pPr>
        <w:ind w:left="720" w:hanging="720"/>
      </w:pPr>
    </w:p>
    <w:p w14:paraId="72DEECB2" w14:textId="30D992A5" w:rsidR="00FF04BF" w:rsidRPr="004563E6" w:rsidRDefault="00FF04BF" w:rsidP="00A33459">
      <w:pPr>
        <w:ind w:left="720" w:hanging="720"/>
      </w:pPr>
      <w:r w:rsidRPr="004563E6">
        <w:tab/>
        <w:t>The Professionalization of American Anthropology:  A Case Study of the Sociology of Knowledge.  World Congress of Sociology, Varna, Bulgaria</w:t>
      </w:r>
    </w:p>
    <w:p w14:paraId="6D2B4A98" w14:textId="77777777" w:rsidR="00FF04BF" w:rsidRPr="004563E6" w:rsidRDefault="00FF04BF" w:rsidP="00A33459">
      <w:pPr>
        <w:ind w:left="720" w:hanging="720"/>
      </w:pPr>
    </w:p>
    <w:p w14:paraId="25DB8D4C" w14:textId="295B3751" w:rsidR="00FF04BF" w:rsidRDefault="00FF04BF" w:rsidP="00A33459">
      <w:pPr>
        <w:ind w:left="720" w:hanging="720"/>
      </w:pPr>
      <w:r w:rsidRPr="004563E6">
        <w:tab/>
        <w:t>The Cross-Cultural Description of Speech Use.  Canadian Sociology and Anthropology Association, Winnipeg</w:t>
      </w:r>
    </w:p>
    <w:p w14:paraId="72C86FC7" w14:textId="77777777" w:rsidR="00FF04BF" w:rsidRPr="004563E6" w:rsidRDefault="00FF04BF" w:rsidP="00A33459">
      <w:pPr>
        <w:ind w:left="720" w:hanging="720"/>
      </w:pPr>
    </w:p>
    <w:p w14:paraId="3CFEA3F9" w14:textId="6DE0D1A2" w:rsidR="00FF04BF" w:rsidRPr="004563E6" w:rsidRDefault="00FF04BF" w:rsidP="00A33459">
      <w:pPr>
        <w:ind w:left="720" w:hanging="720"/>
      </w:pPr>
      <w:r w:rsidRPr="004563E6">
        <w:t>1969</w:t>
      </w:r>
      <w:r w:rsidRPr="004563E6">
        <w:tab/>
        <w:t>The Revision of the Powell Classification.  Linguistic Society of America, San Francisco</w:t>
      </w:r>
    </w:p>
    <w:p w14:paraId="0FE561AD" w14:textId="77777777" w:rsidR="00FF04BF" w:rsidRPr="004563E6" w:rsidRDefault="00FF04BF" w:rsidP="00A33459">
      <w:pPr>
        <w:ind w:left="720" w:hanging="720"/>
      </w:pPr>
    </w:p>
    <w:p w14:paraId="64D71EFF" w14:textId="62E8C5AC" w:rsidR="00FF04BF" w:rsidRPr="004563E6" w:rsidRDefault="00FF04BF" w:rsidP="00FF04BF">
      <w:pPr>
        <w:ind w:left="720"/>
      </w:pPr>
      <w:r w:rsidRPr="004563E6">
        <w:t>The Growth of “Boas Power.”  American Anthropological Association, New Orleans</w:t>
      </w:r>
    </w:p>
    <w:p w14:paraId="34176C2A" w14:textId="77777777" w:rsidR="00FF04BF" w:rsidRPr="004563E6" w:rsidRDefault="00FF04BF" w:rsidP="00FF04BF"/>
    <w:p w14:paraId="3C857D69" w14:textId="019D68BE" w:rsidR="00F15E5B" w:rsidRPr="004563E6" w:rsidRDefault="00FF04BF" w:rsidP="00A33459">
      <w:pPr>
        <w:ind w:left="720" w:hanging="720"/>
      </w:pPr>
      <w:r w:rsidRPr="004563E6">
        <w:t>1968</w:t>
      </w:r>
      <w:r w:rsidRPr="004563E6">
        <w:tab/>
        <w:t>The Emergence of Academic Anthropology at the University of Pennsylvania.  American Anthropological Association, Seattle</w:t>
      </w:r>
    </w:p>
    <w:p w14:paraId="21DC2018" w14:textId="377C11A1" w:rsidR="002C6F41" w:rsidRPr="004563E6" w:rsidRDefault="002C6F41" w:rsidP="00867B87">
      <w:pPr>
        <w:pStyle w:val="Heading1"/>
        <w:jc w:val="center"/>
        <w:rPr>
          <w:rFonts w:asciiTheme="minorHAnsi" w:hAnsiTheme="minorHAnsi"/>
        </w:rPr>
      </w:pPr>
      <w:bookmarkStart w:id="37" w:name="_Toc24984817"/>
      <w:r w:rsidRPr="004563E6">
        <w:rPr>
          <w:rFonts w:asciiTheme="minorHAnsi" w:hAnsiTheme="minorHAnsi"/>
          <w:b/>
        </w:rPr>
        <w:t>DISCUSSANT</w:t>
      </w:r>
      <w:r w:rsidR="00167AD9" w:rsidRPr="004563E6">
        <w:rPr>
          <w:rFonts w:asciiTheme="minorHAnsi" w:hAnsiTheme="minorHAnsi"/>
          <w:b/>
        </w:rPr>
        <w:t>/PANELIST</w:t>
      </w:r>
      <w:r w:rsidR="00867B87">
        <w:rPr>
          <w:rFonts w:asciiTheme="minorHAnsi" w:hAnsiTheme="minorHAnsi"/>
          <w:b/>
        </w:rPr>
        <w:t>:</w:t>
      </w:r>
      <w:bookmarkEnd w:id="37"/>
    </w:p>
    <w:p w14:paraId="3FB3508A" w14:textId="77777777" w:rsidR="002C6F41" w:rsidRPr="004563E6" w:rsidRDefault="002C6F41" w:rsidP="002C6F41">
      <w:pPr>
        <w:ind w:left="720" w:hanging="720"/>
        <w:jc w:val="center"/>
      </w:pPr>
    </w:p>
    <w:p w14:paraId="01870345" w14:textId="7FE9E143" w:rsidR="00F50B1F" w:rsidRDefault="00F50B1F" w:rsidP="00FE2C3A">
      <w:pPr>
        <w:ind w:left="720" w:hanging="720"/>
      </w:pPr>
      <w:r w:rsidRPr="004563E6">
        <w:t>20</w:t>
      </w:r>
      <w:r w:rsidR="00FE2C3A" w:rsidRPr="004563E6">
        <w:t>1</w:t>
      </w:r>
      <w:r w:rsidRPr="004563E6">
        <w:t xml:space="preserve">9.   </w:t>
      </w:r>
      <w:r w:rsidR="00FE2C3A" w:rsidRPr="004563E6">
        <w:t>Discussant. Changing Political Climates: Struggle, Collaboration and Justice: The Relational Dynamics of Obligation for Urgent Anthropological Research.</w:t>
      </w:r>
      <w:r w:rsidRPr="004563E6">
        <w:t xml:space="preserve"> American Anthropological Association</w:t>
      </w:r>
      <w:r w:rsidR="00FE2C3A" w:rsidRPr="004563E6">
        <w:t xml:space="preserve"> and Canadian Anthropology Society (CASCA)</w:t>
      </w:r>
      <w:r w:rsidRPr="004563E6">
        <w:t>, Vancouver BC</w:t>
      </w:r>
    </w:p>
    <w:p w14:paraId="4A73CF2F" w14:textId="57E0240D" w:rsidR="00F9304F" w:rsidRDefault="00F9304F" w:rsidP="00FE2C3A">
      <w:pPr>
        <w:ind w:left="720" w:hanging="720"/>
      </w:pPr>
    </w:p>
    <w:p w14:paraId="39FBD977" w14:textId="5D21DD29" w:rsidR="00590B4A" w:rsidRPr="004563E6" w:rsidRDefault="00590B4A" w:rsidP="002C6F41">
      <w:pPr>
        <w:ind w:left="720" w:hanging="720"/>
      </w:pPr>
      <w:r w:rsidRPr="004563E6">
        <w:t>2018</w:t>
      </w:r>
      <w:r w:rsidRPr="004563E6">
        <w:tab/>
      </w:r>
      <w:r w:rsidR="00511E50" w:rsidRPr="004563E6">
        <w:t xml:space="preserve">Resilient Sovereignties: Land, Language and Resistance in Indigenous-Settler Contexts.  </w:t>
      </w:r>
      <w:r w:rsidRPr="004563E6">
        <w:t>American Anthropological Association, San Jose CA</w:t>
      </w:r>
    </w:p>
    <w:p w14:paraId="0DD27DDB" w14:textId="77777777" w:rsidR="00590B4A" w:rsidRPr="004563E6" w:rsidRDefault="00590B4A" w:rsidP="002C6F41">
      <w:pPr>
        <w:ind w:left="720" w:hanging="720"/>
      </w:pPr>
    </w:p>
    <w:p w14:paraId="7EA58BDE" w14:textId="3E393415" w:rsidR="0093148F" w:rsidRPr="004563E6" w:rsidRDefault="0093148F" w:rsidP="002C6F41">
      <w:pPr>
        <w:ind w:left="720" w:hanging="720"/>
      </w:pPr>
      <w:r w:rsidRPr="004563E6">
        <w:t xml:space="preserve">2017  </w:t>
      </w:r>
      <w:r w:rsidR="00590B4A" w:rsidRPr="004563E6">
        <w:t xml:space="preserve"> </w:t>
      </w:r>
      <w:r w:rsidRPr="004563E6">
        <w:t>Challenges in Sustainability Panel:  Indigenous Approaches to Environment and Sustainability.  University of Western Ontario, London ON</w:t>
      </w:r>
    </w:p>
    <w:p w14:paraId="2FF3CCEB" w14:textId="77777777" w:rsidR="0093148F" w:rsidRPr="004563E6" w:rsidRDefault="0093148F" w:rsidP="002C6F41">
      <w:pPr>
        <w:ind w:left="720" w:hanging="720"/>
      </w:pPr>
    </w:p>
    <w:p w14:paraId="5D2590A1" w14:textId="2B637C01" w:rsidR="002C6F41" w:rsidRPr="004563E6" w:rsidRDefault="0075114E" w:rsidP="002C6F41">
      <w:pPr>
        <w:ind w:left="720" w:hanging="720"/>
      </w:pPr>
      <w:r w:rsidRPr="004563E6">
        <w:t>2016</w:t>
      </w:r>
      <w:r w:rsidRPr="004563E6">
        <w:tab/>
        <w:t xml:space="preserve">Round Table, </w:t>
      </w:r>
      <w:r w:rsidR="00431D05" w:rsidRPr="004563E6">
        <w:t>Chilly Climate</w:t>
      </w:r>
      <w:r w:rsidR="00F1310A" w:rsidRPr="004563E6">
        <w:t>s:  Gendered Politics and Sexualized Violence in Canadian Universities</w:t>
      </w:r>
      <w:r w:rsidR="00431D05" w:rsidRPr="004563E6">
        <w:t>.  Canadian Anthro</w:t>
      </w:r>
      <w:r w:rsidRPr="004563E6">
        <w:t>pology Society (CASCA), Halifax</w:t>
      </w:r>
    </w:p>
    <w:p w14:paraId="791C0428" w14:textId="77777777" w:rsidR="00C458E8" w:rsidRPr="004563E6" w:rsidRDefault="00C458E8" w:rsidP="002C6F41">
      <w:pPr>
        <w:ind w:left="720" w:hanging="720"/>
      </w:pPr>
    </w:p>
    <w:p w14:paraId="42D86745" w14:textId="6FB8C80E" w:rsidR="00C458E8" w:rsidRPr="004563E6" w:rsidRDefault="00C458E8" w:rsidP="002C6F41">
      <w:pPr>
        <w:ind w:left="720" w:hanging="720"/>
      </w:pPr>
      <w:r w:rsidRPr="004563E6">
        <w:tab/>
        <w:t>Discussant</w:t>
      </w:r>
      <w:r w:rsidR="0075114E" w:rsidRPr="004563E6">
        <w:t>,</w:t>
      </w:r>
      <w:r w:rsidRPr="004563E6">
        <w:t xml:space="preserve"> </w:t>
      </w:r>
      <w:r w:rsidR="0075114E" w:rsidRPr="004563E6">
        <w:t>Reconsidering the Work and Lives of Frank G. Speck and A. I. Hallowell.  Ethnohistory Conference,</w:t>
      </w:r>
      <w:r w:rsidRPr="004563E6">
        <w:t xml:space="preserve"> Nashville</w:t>
      </w:r>
    </w:p>
    <w:p w14:paraId="4F4E0F45" w14:textId="25F89403" w:rsidR="002C6F41" w:rsidRPr="004563E6" w:rsidRDefault="00870200" w:rsidP="00F804B3">
      <w:pPr>
        <w:ind w:left="720" w:hanging="720"/>
        <w:rPr>
          <w:b/>
        </w:rPr>
      </w:pPr>
      <w:r w:rsidRPr="004563E6">
        <w:rPr>
          <w:b/>
        </w:rPr>
        <w:lastRenderedPageBreak/>
        <w:t xml:space="preserve"> </w:t>
      </w:r>
    </w:p>
    <w:p w14:paraId="2143EF0A" w14:textId="27F1128A" w:rsidR="00F804B3" w:rsidRPr="004563E6" w:rsidRDefault="00F804B3" w:rsidP="00F804B3">
      <w:pPr>
        <w:ind w:left="720" w:hanging="720"/>
      </w:pPr>
      <w:r w:rsidRPr="004563E6">
        <w:t>2014</w:t>
      </w:r>
      <w:r w:rsidRPr="004563E6">
        <w:tab/>
        <w:t>Roundtable.  Michael Asch’s “On Being Here to Stay.”  Canadian Anthropology Society (CASCA).  York University, Toronto</w:t>
      </w:r>
    </w:p>
    <w:p w14:paraId="755E7D66" w14:textId="77777777" w:rsidR="00F804B3" w:rsidRPr="004563E6" w:rsidRDefault="00F804B3" w:rsidP="00F804B3">
      <w:pPr>
        <w:ind w:left="720" w:hanging="720"/>
      </w:pPr>
    </w:p>
    <w:p w14:paraId="51E63428" w14:textId="059405C6" w:rsidR="00F804B3" w:rsidRPr="004563E6" w:rsidRDefault="00F804B3" w:rsidP="00F804B3">
      <w:pPr>
        <w:ind w:left="720" w:hanging="720"/>
      </w:pPr>
      <w:r w:rsidRPr="004563E6">
        <w:tab/>
        <w:t xml:space="preserve">Discussant.  Summary Panel, Graduate Student Conference on Brevity.  Centre for the Study of Theory and Criticism and Department of Modern Languages, University of Western Ontario  </w:t>
      </w:r>
    </w:p>
    <w:p w14:paraId="7404E3EB" w14:textId="77777777" w:rsidR="00950AA9" w:rsidRPr="004563E6" w:rsidRDefault="00950AA9" w:rsidP="00F804B3">
      <w:pPr>
        <w:ind w:left="720" w:hanging="720"/>
      </w:pPr>
    </w:p>
    <w:p w14:paraId="7AA89313" w14:textId="369E0394" w:rsidR="00950AA9" w:rsidRPr="004563E6" w:rsidRDefault="00950AA9" w:rsidP="00F804B3">
      <w:pPr>
        <w:ind w:left="720" w:hanging="720"/>
      </w:pPr>
      <w:r w:rsidRPr="004563E6">
        <w:tab/>
        <w:t>Discussant.  The Ongoing Legacy of Franz Boas.  Session organized by Joshua Smith.  American Anthropological Association, Washington D. C.</w:t>
      </w:r>
    </w:p>
    <w:p w14:paraId="301F2A14" w14:textId="77777777" w:rsidR="00950AA9" w:rsidRPr="004563E6" w:rsidRDefault="00950AA9" w:rsidP="00F804B3">
      <w:pPr>
        <w:ind w:left="720" w:hanging="720"/>
      </w:pPr>
    </w:p>
    <w:p w14:paraId="66FC1516" w14:textId="636AAC10" w:rsidR="00950AA9" w:rsidRPr="004563E6" w:rsidRDefault="00950AA9" w:rsidP="00F804B3">
      <w:pPr>
        <w:ind w:left="720" w:hanging="720"/>
      </w:pPr>
      <w:r w:rsidRPr="004563E6">
        <w:tab/>
        <w:t>Discussant.  The Long 1890s:  Evolution and Fieldwork.  Session organized by Richard Warms and Jon McGee.  American Anthropological Association Washington D. C.</w:t>
      </w:r>
    </w:p>
    <w:p w14:paraId="6FC1E267" w14:textId="77777777" w:rsidR="00950AA9" w:rsidRPr="004563E6" w:rsidRDefault="00950AA9" w:rsidP="00F804B3">
      <w:pPr>
        <w:ind w:left="720" w:hanging="720"/>
      </w:pPr>
    </w:p>
    <w:p w14:paraId="2BE82307" w14:textId="03949033" w:rsidR="00950AA9" w:rsidRPr="004563E6" w:rsidRDefault="00950AA9" w:rsidP="00F804B3">
      <w:pPr>
        <w:ind w:left="720" w:hanging="720"/>
      </w:pPr>
      <w:r w:rsidRPr="004563E6">
        <w:tab/>
        <w:t xml:space="preserve">Discussant.  Determining Ethno-Logos Sixty Years On.  Session organized by Timothy </w:t>
      </w:r>
      <w:proofErr w:type="spellStart"/>
      <w:r w:rsidRPr="004563E6">
        <w:t>Bisha</w:t>
      </w:r>
      <w:proofErr w:type="spellEnd"/>
      <w:r w:rsidRPr="004563E6">
        <w:t>.  American Society for Ethnohistory, Indianapolis</w:t>
      </w:r>
    </w:p>
    <w:p w14:paraId="0E57BAE8" w14:textId="77777777" w:rsidR="00950AA9" w:rsidRPr="004563E6" w:rsidRDefault="00950AA9" w:rsidP="00F804B3">
      <w:pPr>
        <w:ind w:left="720" w:hanging="720"/>
      </w:pPr>
    </w:p>
    <w:p w14:paraId="56AA08A2" w14:textId="3FAEAE58" w:rsidR="00950AA9" w:rsidRPr="004563E6" w:rsidRDefault="00D12813" w:rsidP="00F804B3">
      <w:pPr>
        <w:ind w:left="720" w:hanging="720"/>
      </w:pPr>
      <w:r w:rsidRPr="004563E6">
        <w:t>2013</w:t>
      </w:r>
      <w:r w:rsidRPr="004563E6">
        <w:tab/>
        <w:t xml:space="preserve">Discussant.  Ten Years of </w:t>
      </w:r>
      <w:r w:rsidRPr="004563E6">
        <w:rPr>
          <w:i/>
        </w:rPr>
        <w:t>Historicizing Canadian Anthropology.</w:t>
      </w:r>
      <w:r w:rsidRPr="004563E6">
        <w:t xml:space="preserve">  Canadian Anthropology Society, Victoria</w:t>
      </w:r>
    </w:p>
    <w:p w14:paraId="185CEAF6" w14:textId="77777777" w:rsidR="00D12813" w:rsidRPr="004563E6" w:rsidRDefault="00D12813" w:rsidP="00F804B3">
      <w:pPr>
        <w:ind w:left="720" w:hanging="720"/>
      </w:pPr>
    </w:p>
    <w:p w14:paraId="2B632AAE" w14:textId="773A71A2" w:rsidR="00D12813" w:rsidRPr="004563E6" w:rsidRDefault="00D12813" w:rsidP="00F804B3">
      <w:pPr>
        <w:ind w:left="720" w:hanging="720"/>
      </w:pPr>
      <w:r w:rsidRPr="004563E6">
        <w:tab/>
        <w:t>Round Table.  The Past, Present and Future of Ethnohistory:  The ASE at Sixty.  American Society for Ethnohistory, New Orleans</w:t>
      </w:r>
    </w:p>
    <w:p w14:paraId="18265807" w14:textId="77777777" w:rsidR="00D12813" w:rsidRPr="004563E6" w:rsidRDefault="00D12813" w:rsidP="00F804B3">
      <w:pPr>
        <w:ind w:left="720" w:hanging="720"/>
      </w:pPr>
    </w:p>
    <w:p w14:paraId="120BC7E8" w14:textId="0B41E803" w:rsidR="00D12813" w:rsidRPr="004563E6" w:rsidRDefault="00D12813" w:rsidP="00F804B3">
      <w:pPr>
        <w:ind w:left="720" w:hanging="720"/>
      </w:pPr>
      <w:r w:rsidRPr="004563E6">
        <w:tab/>
        <w:t>Discussant.  Water Weighs.  Editor’s Session.  American Society for Ethnohistory, New Orleans</w:t>
      </w:r>
    </w:p>
    <w:p w14:paraId="59716E8E" w14:textId="77777777" w:rsidR="006D7846" w:rsidRPr="004563E6" w:rsidRDefault="006D7846" w:rsidP="00F804B3">
      <w:pPr>
        <w:ind w:left="720" w:hanging="720"/>
      </w:pPr>
    </w:p>
    <w:p w14:paraId="6FAB14BA" w14:textId="6CE1868A" w:rsidR="006D7846" w:rsidRPr="004563E6" w:rsidRDefault="006D7846" w:rsidP="00F804B3">
      <w:pPr>
        <w:ind w:left="720" w:hanging="720"/>
      </w:pPr>
      <w:r w:rsidRPr="004563E6">
        <w:tab/>
        <w:t>Discussant.  Legacies of Action Anthropology.  American Anthropological Association, Chicago</w:t>
      </w:r>
    </w:p>
    <w:p w14:paraId="114706EE" w14:textId="77777777" w:rsidR="006D7846" w:rsidRPr="004563E6" w:rsidRDefault="006D7846" w:rsidP="00F804B3">
      <w:pPr>
        <w:ind w:left="720" w:hanging="720"/>
      </w:pPr>
    </w:p>
    <w:p w14:paraId="22F3512C" w14:textId="3BC0864B" w:rsidR="006D7846" w:rsidRPr="004563E6" w:rsidRDefault="006D7846" w:rsidP="00F804B3">
      <w:pPr>
        <w:ind w:left="720" w:hanging="720"/>
      </w:pPr>
      <w:r w:rsidRPr="004563E6">
        <w:tab/>
        <w:t>Discussant.  Research and Partnership:  Old and New Lessons for Anthropologists from Native Communities.  American Anthropological Association, Chicago</w:t>
      </w:r>
    </w:p>
    <w:p w14:paraId="15B0D3F8" w14:textId="77777777" w:rsidR="006D7846" w:rsidRPr="004563E6" w:rsidRDefault="006D7846" w:rsidP="00F804B3">
      <w:pPr>
        <w:ind w:left="720" w:hanging="720"/>
      </w:pPr>
    </w:p>
    <w:p w14:paraId="63ECC3BC" w14:textId="0D1DF0FF" w:rsidR="006D7846" w:rsidRPr="004563E6" w:rsidRDefault="006D7846" w:rsidP="00F804B3">
      <w:pPr>
        <w:ind w:left="720" w:hanging="720"/>
      </w:pPr>
      <w:r w:rsidRPr="004563E6">
        <w:t>2012</w:t>
      </w:r>
      <w:r w:rsidRPr="004563E6">
        <w:tab/>
        <w:t>Discussant.  Ancestor Worship of Parricide:  Anthropological Genealogies.  American Anthropological Association, San Francisco</w:t>
      </w:r>
    </w:p>
    <w:p w14:paraId="7CA2520C" w14:textId="77777777" w:rsidR="006D7846" w:rsidRPr="004563E6" w:rsidRDefault="006D7846" w:rsidP="00F804B3">
      <w:pPr>
        <w:ind w:left="720" w:hanging="720"/>
      </w:pPr>
    </w:p>
    <w:p w14:paraId="7A329403" w14:textId="15A14F49" w:rsidR="006D7846" w:rsidRPr="004563E6" w:rsidRDefault="006D7846" w:rsidP="00F804B3">
      <w:pPr>
        <w:ind w:left="720" w:hanging="720"/>
      </w:pPr>
      <w:r w:rsidRPr="004563E6">
        <w:tab/>
        <w:t>Writing Home Across Cultures:  Variations on a Presumptive Theme.  American Society for Ethnohistory, Springfield MO</w:t>
      </w:r>
    </w:p>
    <w:p w14:paraId="19B0C76B" w14:textId="77777777" w:rsidR="00167358" w:rsidRPr="004563E6" w:rsidRDefault="00167358" w:rsidP="00F804B3">
      <w:pPr>
        <w:ind w:left="720" w:hanging="720"/>
      </w:pPr>
    </w:p>
    <w:p w14:paraId="2DDF125D" w14:textId="0D33D4AF" w:rsidR="00167358" w:rsidRPr="004563E6" w:rsidRDefault="00167358" w:rsidP="00F804B3">
      <w:pPr>
        <w:ind w:left="720" w:hanging="720"/>
      </w:pPr>
      <w:r w:rsidRPr="004563E6">
        <w:t>2011</w:t>
      </w:r>
      <w:r w:rsidRPr="004563E6">
        <w:tab/>
        <w:t>Discussant.  Legacies of Time Immemorial in Native North America:  Continuity, Creativity and Emergent Self-Determination.  American Anthropological Association, Montreal</w:t>
      </w:r>
    </w:p>
    <w:p w14:paraId="61D03FFE" w14:textId="77777777" w:rsidR="00167358" w:rsidRPr="004563E6" w:rsidRDefault="00167358" w:rsidP="00F804B3">
      <w:pPr>
        <w:ind w:left="720" w:hanging="720"/>
      </w:pPr>
    </w:p>
    <w:p w14:paraId="1872F626" w14:textId="375A68B1" w:rsidR="00167358" w:rsidRDefault="00167358" w:rsidP="00F804B3">
      <w:pPr>
        <w:ind w:left="720" w:hanging="720"/>
      </w:pPr>
      <w:r w:rsidRPr="004563E6">
        <w:tab/>
        <w:t>Discussant.  The Turner Prize Winners and their Works.  American Anthropological Association, Montreal</w:t>
      </w:r>
    </w:p>
    <w:p w14:paraId="226F0E4B" w14:textId="77777777" w:rsidR="00077589" w:rsidRPr="004563E6" w:rsidRDefault="00077589" w:rsidP="00F804B3">
      <w:pPr>
        <w:ind w:left="720" w:hanging="720"/>
      </w:pPr>
    </w:p>
    <w:p w14:paraId="2235BB5C" w14:textId="7365EF52" w:rsidR="00B34F90" w:rsidRPr="004563E6" w:rsidRDefault="00B34F90" w:rsidP="00F804B3">
      <w:pPr>
        <w:ind w:left="720" w:hanging="720"/>
      </w:pPr>
      <w:r w:rsidRPr="004563E6">
        <w:t>2010</w:t>
      </w:r>
      <w:r w:rsidRPr="004563E6">
        <w:tab/>
        <w:t>Plenary Discussant.  Women and Universities.  Canadian Anthropology Society, Montreal</w:t>
      </w:r>
    </w:p>
    <w:p w14:paraId="02618CDF" w14:textId="77777777" w:rsidR="00B34F90" w:rsidRPr="004563E6" w:rsidRDefault="00B34F90" w:rsidP="00F804B3">
      <w:pPr>
        <w:ind w:left="720" w:hanging="720"/>
      </w:pPr>
    </w:p>
    <w:p w14:paraId="289B125B" w14:textId="0B86200C" w:rsidR="00B34F90" w:rsidRPr="004563E6" w:rsidRDefault="00B34F90" w:rsidP="00F804B3">
      <w:pPr>
        <w:ind w:left="720" w:hanging="720"/>
      </w:pPr>
      <w:r w:rsidRPr="004563E6">
        <w:tab/>
        <w:t>Roundtable.  Thinking Historically, Acting and Teaching Politically:  Engaging with the Other through Anthropology’s History and Historiography.  Canadian Anthropology Society, Montreal</w:t>
      </w:r>
    </w:p>
    <w:p w14:paraId="4BB22018" w14:textId="77777777" w:rsidR="00B34F90" w:rsidRPr="004563E6" w:rsidRDefault="00B34F90" w:rsidP="00F804B3">
      <w:pPr>
        <w:ind w:left="720" w:hanging="720"/>
      </w:pPr>
    </w:p>
    <w:p w14:paraId="33883258" w14:textId="1FD0B4E5" w:rsidR="00B34F90" w:rsidRPr="004563E6" w:rsidRDefault="00B34F90" w:rsidP="00F804B3">
      <w:pPr>
        <w:ind w:left="720" w:hanging="720"/>
      </w:pPr>
      <w:r w:rsidRPr="004563E6">
        <w:tab/>
        <w:t>What is Ethnohistorical Writing?  Presentation of the Weaver-Tremblay Prize.  American Society for Ethnohistory, Ottawa</w:t>
      </w:r>
    </w:p>
    <w:p w14:paraId="0B002679" w14:textId="77777777" w:rsidR="00B34F90" w:rsidRPr="004563E6" w:rsidRDefault="00B34F90" w:rsidP="00F804B3">
      <w:pPr>
        <w:ind w:left="720" w:hanging="720"/>
      </w:pPr>
    </w:p>
    <w:p w14:paraId="24B86CDD" w14:textId="5DE12403" w:rsidR="00B34F90" w:rsidRPr="004563E6" w:rsidRDefault="00B34F90" w:rsidP="00F804B3">
      <w:pPr>
        <w:ind w:left="720" w:hanging="720"/>
      </w:pPr>
      <w:r w:rsidRPr="004563E6">
        <w:tab/>
        <w:t>Workshop on Ethnographic Writing.  American Anthropological Association, New Orleans</w:t>
      </w:r>
    </w:p>
    <w:p w14:paraId="5235328D" w14:textId="77777777" w:rsidR="00B34F90" w:rsidRPr="004563E6" w:rsidRDefault="00B34F90" w:rsidP="00F804B3">
      <w:pPr>
        <w:ind w:left="720" w:hanging="720"/>
      </w:pPr>
    </w:p>
    <w:p w14:paraId="212F6A4C" w14:textId="2E8B1213" w:rsidR="00B34F90" w:rsidRPr="004563E6" w:rsidRDefault="00B34F90" w:rsidP="00F804B3">
      <w:pPr>
        <w:ind w:left="720" w:hanging="720"/>
      </w:pPr>
      <w:r w:rsidRPr="004563E6">
        <w:tab/>
        <w:t>The Victor Turner Prize Winners and their Work.  American Anthropological Association, New Orleans</w:t>
      </w:r>
    </w:p>
    <w:p w14:paraId="330DABF8" w14:textId="77777777" w:rsidR="00B34F90" w:rsidRPr="004563E6" w:rsidRDefault="00B34F90" w:rsidP="00F804B3">
      <w:pPr>
        <w:ind w:left="720" w:hanging="720"/>
      </w:pPr>
    </w:p>
    <w:p w14:paraId="28413999" w14:textId="551790F9" w:rsidR="00B34F90" w:rsidRPr="004563E6" w:rsidRDefault="00C1734B" w:rsidP="00F804B3">
      <w:pPr>
        <w:ind w:left="720" w:hanging="720"/>
      </w:pPr>
      <w:r w:rsidRPr="004563E6">
        <w:t>2009</w:t>
      </w:r>
      <w:r w:rsidRPr="004563E6">
        <w:tab/>
        <w:t>Workshop on</w:t>
      </w:r>
      <w:r w:rsidR="00932340" w:rsidRPr="004563E6">
        <w:t xml:space="preserve"> Ethnographic Writing.  American Anthr</w:t>
      </w:r>
      <w:r w:rsidRPr="004563E6">
        <w:t>opological Association, Philadelphia</w:t>
      </w:r>
    </w:p>
    <w:p w14:paraId="2F346BCB" w14:textId="77777777" w:rsidR="00C1734B" w:rsidRPr="004563E6" w:rsidRDefault="00C1734B" w:rsidP="00F804B3">
      <w:pPr>
        <w:ind w:left="720" w:hanging="720"/>
      </w:pPr>
    </w:p>
    <w:p w14:paraId="7974F762" w14:textId="4E0A7F65" w:rsidR="00C1734B" w:rsidRPr="004563E6" w:rsidRDefault="00C1734B" w:rsidP="00F804B3">
      <w:pPr>
        <w:ind w:left="720" w:hanging="720"/>
      </w:pPr>
      <w:r w:rsidRPr="004563E6">
        <w:tab/>
      </w:r>
      <w:r w:rsidR="00932340" w:rsidRPr="004563E6">
        <w:t>Discussant.  George W. Stocking Symposium on the History of Anthropology.  American Anthropological Association, Philadelphia</w:t>
      </w:r>
    </w:p>
    <w:p w14:paraId="03C62CCC" w14:textId="77777777" w:rsidR="00932340" w:rsidRPr="004563E6" w:rsidRDefault="00932340" w:rsidP="00F804B3">
      <w:pPr>
        <w:ind w:left="720" w:hanging="720"/>
      </w:pPr>
    </w:p>
    <w:p w14:paraId="64B13F2F" w14:textId="62076A3C" w:rsidR="00932340" w:rsidRPr="004563E6" w:rsidRDefault="00932340" w:rsidP="00F804B3">
      <w:pPr>
        <w:ind w:left="720" w:hanging="720"/>
      </w:pPr>
      <w:r w:rsidRPr="004563E6">
        <w:tab/>
        <w:t xml:space="preserve">Ivey Panel on Toxicology.  Traditional Knowledge and Perceptions of Health Risk.  Schulich School of Medicine and Dentistry, University of Western </w:t>
      </w:r>
      <w:proofErr w:type="spellStart"/>
      <w:r w:rsidRPr="004563E6">
        <w:t>Ontirio</w:t>
      </w:r>
      <w:proofErr w:type="spellEnd"/>
      <w:r w:rsidRPr="004563E6">
        <w:t>, London</w:t>
      </w:r>
    </w:p>
    <w:p w14:paraId="4563128A" w14:textId="77777777" w:rsidR="00932340" w:rsidRPr="004563E6" w:rsidRDefault="00932340" w:rsidP="00F804B3">
      <w:pPr>
        <w:ind w:left="720" w:hanging="720"/>
      </w:pPr>
    </w:p>
    <w:p w14:paraId="04CB1D24" w14:textId="7F299BDB" w:rsidR="00932340" w:rsidRPr="004563E6" w:rsidRDefault="00932340" w:rsidP="00F804B3">
      <w:pPr>
        <w:ind w:left="720" w:hanging="720"/>
      </w:pPr>
      <w:r w:rsidRPr="004563E6">
        <w:tab/>
        <w:t>Discussant.  Session on the Crabgrass Collective.  Canadian Anthropology Society, Vancouver</w:t>
      </w:r>
    </w:p>
    <w:p w14:paraId="7A4D2015" w14:textId="77777777" w:rsidR="00932340" w:rsidRPr="004563E6" w:rsidRDefault="00932340" w:rsidP="00F804B3">
      <w:pPr>
        <w:ind w:left="720" w:hanging="720"/>
      </w:pPr>
    </w:p>
    <w:p w14:paraId="7BD4CBD2" w14:textId="7C94DABD" w:rsidR="00932340" w:rsidRPr="004563E6" w:rsidRDefault="00932340" w:rsidP="00F804B3">
      <w:pPr>
        <w:ind w:left="720" w:hanging="720"/>
      </w:pPr>
      <w:r w:rsidRPr="004563E6">
        <w:t>2008</w:t>
      </w:r>
      <w:r w:rsidRPr="004563E6">
        <w:tab/>
        <w:t>Presentation on Victor Turner Prize for Ethnographic Writing and Introduction of the Books.  American Anthropological Association, San Francisco</w:t>
      </w:r>
    </w:p>
    <w:p w14:paraId="75988C34" w14:textId="77777777" w:rsidR="00932340" w:rsidRPr="004563E6" w:rsidRDefault="00932340" w:rsidP="00F804B3">
      <w:pPr>
        <w:ind w:left="720" w:hanging="720"/>
      </w:pPr>
    </w:p>
    <w:p w14:paraId="7847975B" w14:textId="6D86709F" w:rsidR="00932340" w:rsidRPr="004563E6" w:rsidRDefault="00932340" w:rsidP="00932340">
      <w:pPr>
        <w:ind w:left="720"/>
      </w:pPr>
      <w:r w:rsidRPr="004563E6">
        <w:t>Panel of Fieldwork Epiphanies.  American Anthropological Association, San Francisco</w:t>
      </w:r>
    </w:p>
    <w:p w14:paraId="599B799F" w14:textId="77777777" w:rsidR="00932340" w:rsidRPr="004563E6" w:rsidRDefault="00932340" w:rsidP="00932340">
      <w:pPr>
        <w:ind w:left="720"/>
      </w:pPr>
    </w:p>
    <w:p w14:paraId="3C95BE53" w14:textId="1507F556" w:rsidR="00932340" w:rsidRPr="004563E6" w:rsidRDefault="00932340" w:rsidP="00932340">
      <w:pPr>
        <w:ind w:left="720"/>
      </w:pPr>
      <w:r w:rsidRPr="004563E6">
        <w:t>Medical Anthropology Panel.  American Society for Ethnohistory, Eugene OR</w:t>
      </w:r>
    </w:p>
    <w:p w14:paraId="57B34FC4" w14:textId="77777777" w:rsidR="00932340" w:rsidRPr="004563E6" w:rsidRDefault="00932340" w:rsidP="00932340">
      <w:pPr>
        <w:ind w:left="720"/>
      </w:pPr>
    </w:p>
    <w:p w14:paraId="6D5BA3A1" w14:textId="19C54909" w:rsidR="00932340" w:rsidRPr="004563E6" w:rsidRDefault="00932340" w:rsidP="00932340">
      <w:pPr>
        <w:ind w:left="720"/>
      </w:pPr>
      <w:r w:rsidRPr="004563E6">
        <w:t xml:space="preserve">What is Canadian Anthropology?  Panel organized by James </w:t>
      </w:r>
      <w:proofErr w:type="spellStart"/>
      <w:r w:rsidRPr="004563E6">
        <w:t>Waldram</w:t>
      </w:r>
      <w:proofErr w:type="spellEnd"/>
      <w:r w:rsidRPr="004563E6">
        <w:t>.  Canadian Anthropology Society, Ottawa</w:t>
      </w:r>
    </w:p>
    <w:p w14:paraId="6FA14AF3" w14:textId="77777777" w:rsidR="00932340" w:rsidRPr="004563E6" w:rsidRDefault="00932340" w:rsidP="00932340">
      <w:pPr>
        <w:ind w:left="720"/>
      </w:pPr>
    </w:p>
    <w:p w14:paraId="408FA261" w14:textId="40D4C6DC" w:rsidR="00932340" w:rsidRPr="004563E6" w:rsidRDefault="00374430" w:rsidP="00932340">
      <w:pPr>
        <w:ind w:left="720"/>
      </w:pPr>
      <w:r w:rsidRPr="004563E6">
        <w:t>Discussant.  Canada’s Post-Colonial Moment:  Implications for Education.  Conference on the Common Project.  University of Victoria, Victoria</w:t>
      </w:r>
    </w:p>
    <w:p w14:paraId="3DDDAE9A" w14:textId="77777777" w:rsidR="00374430" w:rsidRPr="004563E6" w:rsidRDefault="00374430" w:rsidP="00932340">
      <w:pPr>
        <w:ind w:left="720"/>
      </w:pPr>
    </w:p>
    <w:p w14:paraId="7C802B20" w14:textId="0E84AA66" w:rsidR="00374430" w:rsidRPr="004563E6" w:rsidRDefault="00374430" w:rsidP="00932340">
      <w:pPr>
        <w:ind w:left="720"/>
      </w:pPr>
      <w:r w:rsidRPr="004563E6">
        <w:lastRenderedPageBreak/>
        <w:t>Discussant.  First Nations/Native American Language Revitalization Panel.  Canadian Anthropological Society (CASCA), Ottawa</w:t>
      </w:r>
    </w:p>
    <w:p w14:paraId="4D084EEB" w14:textId="72EB3243" w:rsidR="00374430" w:rsidRPr="004563E6" w:rsidRDefault="00374430" w:rsidP="00374430">
      <w:pPr>
        <w:ind w:left="720"/>
      </w:pPr>
      <w:r w:rsidRPr="004563E6">
        <w:t>Poster Presentation.  J. Ben</w:t>
      </w:r>
      <w:r w:rsidR="000E603B" w:rsidRPr="004563E6">
        <w:t>d</w:t>
      </w:r>
      <w:r w:rsidRPr="004563E6">
        <w:t xml:space="preserve">, J. R. Hill, K. Schoeman, C. Stephens, </w:t>
      </w:r>
      <w:r w:rsidRPr="006064A2">
        <w:rPr>
          <w:b/>
          <w:bCs/>
        </w:rPr>
        <w:t>Regna</w:t>
      </w:r>
      <w:r w:rsidRPr="004563E6">
        <w:t xml:space="preserve"> </w:t>
      </w:r>
      <w:r w:rsidRPr="006064A2">
        <w:rPr>
          <w:b/>
          <w:bCs/>
        </w:rPr>
        <w:t>Darnell</w:t>
      </w:r>
      <w:r w:rsidRPr="004563E6">
        <w:t xml:space="preserve">, D. Jacobs, N. C. Williams, D. White, B. Corbett, C. Herbert, M. J. Tucker, S. Van </w:t>
      </w:r>
      <w:proofErr w:type="spellStart"/>
      <w:r w:rsidRPr="004563E6">
        <w:t>Uum</w:t>
      </w:r>
      <w:proofErr w:type="spellEnd"/>
      <w:r w:rsidRPr="004563E6">
        <w:t xml:space="preserve">, M. </w:t>
      </w:r>
      <w:proofErr w:type="spellStart"/>
      <w:r w:rsidRPr="004563E6">
        <w:t>Rieder</w:t>
      </w:r>
      <w:proofErr w:type="spellEnd"/>
      <w:r w:rsidRPr="004563E6">
        <w:t xml:space="preserve">, C. Trick and G. </w:t>
      </w:r>
      <w:proofErr w:type="spellStart"/>
      <w:r w:rsidRPr="004563E6">
        <w:t>Koren</w:t>
      </w:r>
      <w:proofErr w:type="spellEnd"/>
      <w:r w:rsidRPr="004563E6">
        <w:t>.  Ecosystem Health at Walpole Island:  An Area of Concern in the Great Lakes.  Ecosystem Health Conference.  Merida, Mexico</w:t>
      </w:r>
    </w:p>
    <w:p w14:paraId="49600AEA" w14:textId="77777777" w:rsidR="00374430" w:rsidRPr="004563E6" w:rsidRDefault="00374430" w:rsidP="00374430"/>
    <w:p w14:paraId="048FA235" w14:textId="5BE15F18" w:rsidR="00374430" w:rsidRPr="004563E6" w:rsidRDefault="00374430" w:rsidP="00374430">
      <w:pPr>
        <w:ind w:left="720" w:hanging="720"/>
      </w:pPr>
      <w:r w:rsidRPr="004563E6">
        <w:t>2007</w:t>
      </w:r>
      <w:r w:rsidRPr="004563E6">
        <w:tab/>
        <w:t>Discussant.  Anthropology’s Colonial Impasse.  Anthropology as Handmaiden of Colonialism.  Canadian Anthropology Society (CASCA), Toronto</w:t>
      </w:r>
    </w:p>
    <w:p w14:paraId="700A121B" w14:textId="77777777" w:rsidR="00374430" w:rsidRPr="004563E6" w:rsidRDefault="00374430" w:rsidP="00374430">
      <w:pPr>
        <w:ind w:left="720" w:hanging="720"/>
      </w:pPr>
    </w:p>
    <w:p w14:paraId="4D65865A" w14:textId="376DBC08" w:rsidR="00374430" w:rsidRPr="004563E6" w:rsidRDefault="00374430" w:rsidP="00374430">
      <w:pPr>
        <w:ind w:left="720" w:hanging="720"/>
      </w:pPr>
      <w:r w:rsidRPr="004563E6">
        <w:tab/>
        <w:t>Discussant.  Ethnohistory beyond the Field and the Archive:  Ethnohistory as a Tool</w:t>
      </w:r>
      <w:r w:rsidR="00C74960" w:rsidRPr="004563E6">
        <w:t xml:space="preserve"> for Discursive Critique and Change.  American Society for Ethnohistory, Tulsa</w:t>
      </w:r>
    </w:p>
    <w:p w14:paraId="07D3626A" w14:textId="064699BD" w:rsidR="00C74960" w:rsidRPr="004563E6" w:rsidRDefault="00C74960" w:rsidP="00C667F9">
      <w:r w:rsidRPr="004563E6">
        <w:tab/>
      </w:r>
    </w:p>
    <w:p w14:paraId="53733860" w14:textId="753BFB22" w:rsidR="00C74960" w:rsidRPr="004563E6" w:rsidRDefault="00C74960" w:rsidP="00C74960">
      <w:pPr>
        <w:ind w:left="720"/>
      </w:pPr>
      <w:r w:rsidRPr="004563E6">
        <w:t>Discussant.  George W. Stocking Symposium in History of Anthropology.  American Anthropological Association, Washington DC</w:t>
      </w:r>
    </w:p>
    <w:p w14:paraId="191E4FA6" w14:textId="77777777" w:rsidR="00C74960" w:rsidRPr="004563E6" w:rsidRDefault="00C74960" w:rsidP="00C74960">
      <w:pPr>
        <w:ind w:left="720"/>
      </w:pPr>
    </w:p>
    <w:p w14:paraId="54B12925" w14:textId="1069D811" w:rsidR="00C667F9" w:rsidRPr="004563E6" w:rsidRDefault="00C667F9" w:rsidP="00C74960">
      <w:pPr>
        <w:ind w:left="720"/>
      </w:pPr>
      <w:r w:rsidRPr="004563E6">
        <w:t>Discussant.  Session on Edward Sapir.  American Anthropological Association, Washington DC</w:t>
      </w:r>
    </w:p>
    <w:p w14:paraId="2B846029" w14:textId="77777777" w:rsidR="00C667F9" w:rsidRPr="004563E6" w:rsidRDefault="00C667F9" w:rsidP="00C74960">
      <w:pPr>
        <w:ind w:left="720"/>
      </w:pPr>
    </w:p>
    <w:p w14:paraId="4792CF7B" w14:textId="662E6A36" w:rsidR="00C667F9" w:rsidRPr="004563E6" w:rsidRDefault="00C667F9" w:rsidP="00C667F9">
      <w:r w:rsidRPr="004563E6">
        <w:tab/>
        <w:t xml:space="preserve">Discussant.  Aboriginal Policy Research Consortium International.  University </w:t>
      </w:r>
      <w:r w:rsidRPr="004563E6">
        <w:tab/>
        <w:t>of Western Ontario, London</w:t>
      </w:r>
    </w:p>
    <w:p w14:paraId="11B9A02A" w14:textId="77777777" w:rsidR="00E74F9D" w:rsidRPr="004563E6" w:rsidRDefault="00E74F9D" w:rsidP="00C667F9"/>
    <w:p w14:paraId="19422867" w14:textId="063990C9" w:rsidR="00E74F9D" w:rsidRPr="004563E6" w:rsidRDefault="00E74F9D" w:rsidP="00E74F9D">
      <w:pPr>
        <w:ind w:left="720" w:hanging="720"/>
      </w:pPr>
      <w:r w:rsidRPr="004563E6">
        <w:t>2006</w:t>
      </w:r>
      <w:r w:rsidRPr="004563E6">
        <w:tab/>
        <w:t>Discussant.  Salvaging the Vanishing Race:  Continuities and Ironies in 21</w:t>
      </w:r>
      <w:r w:rsidRPr="004563E6">
        <w:rPr>
          <w:vertAlign w:val="superscript"/>
        </w:rPr>
        <w:t>st</w:t>
      </w:r>
      <w:r w:rsidRPr="004563E6">
        <w:t xml:space="preserve"> Century American Indian Anthropology.  American Anthropological Association, San Jose CA</w:t>
      </w:r>
    </w:p>
    <w:p w14:paraId="48874EA3" w14:textId="77777777" w:rsidR="000D50DC" w:rsidRPr="004563E6" w:rsidRDefault="000D50DC" w:rsidP="000D50DC"/>
    <w:p w14:paraId="09E09890" w14:textId="08497B85" w:rsidR="000D50DC" w:rsidRPr="004563E6" w:rsidRDefault="000D50DC" w:rsidP="000D50DC">
      <w:pPr>
        <w:ind w:left="720" w:hanging="720"/>
      </w:pPr>
      <w:r w:rsidRPr="004563E6">
        <w:t>2005</w:t>
      </w:r>
      <w:r w:rsidRPr="004563E6">
        <w:tab/>
        <w:t>Panel Discussion on Aboriginal Literature.  International Comparative Literature Association, London ON</w:t>
      </w:r>
    </w:p>
    <w:p w14:paraId="0614616E" w14:textId="77777777" w:rsidR="000D50DC" w:rsidRPr="004563E6" w:rsidRDefault="000D50DC" w:rsidP="000D50DC">
      <w:pPr>
        <w:ind w:left="720" w:hanging="720"/>
      </w:pPr>
    </w:p>
    <w:p w14:paraId="56EA70B5" w14:textId="1B765225" w:rsidR="000D50DC" w:rsidRPr="004563E6" w:rsidRDefault="000D50DC" w:rsidP="000D50DC">
      <w:pPr>
        <w:ind w:left="720" w:hanging="720"/>
      </w:pPr>
      <w:r w:rsidRPr="004563E6">
        <w:tab/>
        <w:t>Response Commentary.  Ray Alfred.  Christianity, Community and Diverse Society.  Veritas Forum, King’s College, University of Western Ontario, London</w:t>
      </w:r>
    </w:p>
    <w:p w14:paraId="18814B41" w14:textId="77777777" w:rsidR="00B05C72" w:rsidRPr="004563E6" w:rsidRDefault="00B05C72" w:rsidP="000D50DC">
      <w:pPr>
        <w:ind w:left="720" w:hanging="720"/>
      </w:pPr>
    </w:p>
    <w:p w14:paraId="3330B02A" w14:textId="43F426E8" w:rsidR="00B05C72" w:rsidRPr="004563E6" w:rsidRDefault="00B05C72" w:rsidP="000D50DC">
      <w:pPr>
        <w:ind w:left="720" w:hanging="720"/>
      </w:pPr>
      <w:r w:rsidRPr="004563E6">
        <w:t>2003</w:t>
      </w:r>
      <w:r w:rsidRPr="004563E6">
        <w:tab/>
        <w:t>Discussant.  Panel on Native American Humor.  American Anthropological Association.</w:t>
      </w:r>
    </w:p>
    <w:p w14:paraId="0C474B0E" w14:textId="77777777" w:rsidR="00B05C72" w:rsidRPr="004563E6" w:rsidRDefault="00B05C72" w:rsidP="000D50DC">
      <w:pPr>
        <w:ind w:left="720" w:hanging="720"/>
      </w:pPr>
    </w:p>
    <w:p w14:paraId="5E655680" w14:textId="6195EF3C" w:rsidR="00B05C72" w:rsidRPr="004563E6" w:rsidRDefault="00B05C72" w:rsidP="00B05C72">
      <w:pPr>
        <w:ind w:left="720" w:hanging="720"/>
      </w:pPr>
      <w:r w:rsidRPr="004563E6">
        <w:tab/>
        <w:t>Discussant.  Plenary Session.  English Atlantics (1640-1775) Revisited:  Conference in Honor of Ian K. Steele.  University of Western Ontario, London</w:t>
      </w:r>
    </w:p>
    <w:p w14:paraId="5007A9BC" w14:textId="77777777" w:rsidR="00B05C72" w:rsidRPr="004563E6" w:rsidRDefault="00B05C72" w:rsidP="00B05C72">
      <w:pPr>
        <w:ind w:left="720" w:hanging="720"/>
      </w:pPr>
    </w:p>
    <w:p w14:paraId="51078270" w14:textId="2823E72B" w:rsidR="00B05C72" w:rsidRPr="004563E6" w:rsidRDefault="00B05C72" w:rsidP="00B05C72">
      <w:pPr>
        <w:ind w:left="720" w:hanging="720"/>
      </w:pPr>
      <w:r w:rsidRPr="004563E6">
        <w:tab/>
        <w:t xml:space="preserve">Workshop.  Cross-Cultural Interviewing Strategies.  Bishop </w:t>
      </w:r>
      <w:proofErr w:type="spellStart"/>
      <w:r w:rsidRPr="004563E6">
        <w:t>Cronyn</w:t>
      </w:r>
      <w:proofErr w:type="spellEnd"/>
      <w:r w:rsidRPr="004563E6">
        <w:t xml:space="preserve"> Memorial Church, London ON</w:t>
      </w:r>
    </w:p>
    <w:p w14:paraId="272D99E9" w14:textId="77777777" w:rsidR="000D50DC" w:rsidRPr="004563E6" w:rsidRDefault="000D50DC" w:rsidP="000D50DC">
      <w:pPr>
        <w:ind w:left="720" w:hanging="720"/>
      </w:pPr>
    </w:p>
    <w:p w14:paraId="253A0865" w14:textId="3B20D890" w:rsidR="000D50DC" w:rsidRPr="004563E6" w:rsidRDefault="00B05C72" w:rsidP="000D50DC">
      <w:pPr>
        <w:ind w:left="720" w:hanging="720"/>
      </w:pPr>
      <w:r w:rsidRPr="004563E6">
        <w:t>2002</w:t>
      </w:r>
      <w:r w:rsidRPr="004563E6">
        <w:tab/>
      </w:r>
      <w:r w:rsidR="00EC2FFC" w:rsidRPr="004563E6">
        <w:t>Panel Organizer.  Anthropological Elders Speak about Canadian Anthropology.  Canadian Anthropology Society, Windsor ON</w:t>
      </w:r>
    </w:p>
    <w:p w14:paraId="2626D75D" w14:textId="77777777" w:rsidR="00EC2FFC" w:rsidRPr="004563E6" w:rsidRDefault="00EC2FFC" w:rsidP="000D50DC">
      <w:pPr>
        <w:ind w:left="720" w:hanging="720"/>
      </w:pPr>
    </w:p>
    <w:p w14:paraId="7620D49E" w14:textId="3F250931" w:rsidR="00EC2FFC" w:rsidRPr="004563E6" w:rsidRDefault="00EC2FFC" w:rsidP="000D50DC">
      <w:pPr>
        <w:ind w:left="720" w:hanging="720"/>
      </w:pPr>
      <w:r w:rsidRPr="004563E6">
        <w:tab/>
        <w:t>Session Organizer.  Formative Moments in American Departments of Anthropology.  American Anthropological Association, New Orleans</w:t>
      </w:r>
    </w:p>
    <w:p w14:paraId="5B03E2EA" w14:textId="77777777" w:rsidR="00EC2FFC" w:rsidRPr="004563E6" w:rsidRDefault="00EC2FFC" w:rsidP="000D50DC">
      <w:pPr>
        <w:ind w:left="720" w:hanging="720"/>
      </w:pPr>
    </w:p>
    <w:p w14:paraId="0ADE8302" w14:textId="67D50799" w:rsidR="00EC2FFC" w:rsidRPr="004563E6" w:rsidRDefault="00EC2FFC" w:rsidP="000D50DC">
      <w:pPr>
        <w:ind w:left="720" w:hanging="720"/>
      </w:pPr>
      <w:r w:rsidRPr="004563E6">
        <w:tab/>
        <w:t>Workshop on Ethnographic Writing.  Society for Humanistic Anthropology.  American Anthropological Association, New Orleans</w:t>
      </w:r>
    </w:p>
    <w:p w14:paraId="20DDAFF2" w14:textId="77777777" w:rsidR="00962C67" w:rsidRPr="004563E6" w:rsidRDefault="00962C67" w:rsidP="000D50DC">
      <w:pPr>
        <w:ind w:left="720" w:hanging="720"/>
      </w:pPr>
    </w:p>
    <w:p w14:paraId="73B3A057" w14:textId="262B3B6E" w:rsidR="00962C67" w:rsidRPr="004563E6" w:rsidRDefault="00962C67" w:rsidP="000D50DC">
      <w:pPr>
        <w:ind w:left="720" w:hanging="720"/>
      </w:pPr>
      <w:r w:rsidRPr="004563E6">
        <w:t>2001</w:t>
      </w:r>
      <w:r w:rsidRPr="004563E6">
        <w:tab/>
        <w:t>Workshop on Ethnographic Writing.  Society for Humanistic Anthropology.  American Anthropological Association, Washington DC</w:t>
      </w:r>
    </w:p>
    <w:p w14:paraId="4D1B2A1B" w14:textId="77777777" w:rsidR="00962C67" w:rsidRPr="004563E6" w:rsidRDefault="00962C67" w:rsidP="000D50DC">
      <w:pPr>
        <w:ind w:left="720" w:hanging="720"/>
      </w:pPr>
    </w:p>
    <w:p w14:paraId="6393BAD5" w14:textId="28836760" w:rsidR="00962C67" w:rsidRPr="004563E6" w:rsidRDefault="00962C67" w:rsidP="000D50DC">
      <w:pPr>
        <w:ind w:left="720" w:hanging="720"/>
      </w:pPr>
      <w:r w:rsidRPr="004563E6">
        <w:tab/>
        <w:t>Discussant.  History of Archaeology Symposium.  American Anthropological Association, Washington DC</w:t>
      </w:r>
    </w:p>
    <w:p w14:paraId="35736F59" w14:textId="77777777" w:rsidR="00962C67" w:rsidRPr="004563E6" w:rsidRDefault="00962C67" w:rsidP="000D50DC">
      <w:pPr>
        <w:ind w:left="720" w:hanging="720"/>
      </w:pPr>
    </w:p>
    <w:p w14:paraId="542190A3" w14:textId="77777777" w:rsidR="00962C67" w:rsidRPr="004563E6" w:rsidRDefault="00962C67" w:rsidP="000D50DC">
      <w:pPr>
        <w:ind w:left="720" w:hanging="720"/>
      </w:pPr>
      <w:r w:rsidRPr="004563E6">
        <w:t>2000</w:t>
      </w:r>
      <w:r w:rsidRPr="004563E6">
        <w:tab/>
        <w:t>Workshop on Ethnographic Writing.  Society for Humanistic Anthropology, American Anthropological Association, Washington DC</w:t>
      </w:r>
    </w:p>
    <w:p w14:paraId="26B690FD" w14:textId="77777777" w:rsidR="00962C67" w:rsidRPr="004563E6" w:rsidRDefault="00962C67" w:rsidP="000D50DC">
      <w:pPr>
        <w:ind w:left="720" w:hanging="720"/>
      </w:pPr>
    </w:p>
    <w:p w14:paraId="44E4F03C" w14:textId="15BD42D1" w:rsidR="00962C67" w:rsidRPr="004563E6" w:rsidRDefault="00096F17" w:rsidP="000D50DC">
      <w:pPr>
        <w:ind w:left="720" w:hanging="720"/>
      </w:pPr>
      <w:r w:rsidRPr="004563E6">
        <w:t>1999</w:t>
      </w:r>
      <w:r w:rsidRPr="004563E6">
        <w:tab/>
        <w:t>Native Art Discussion Circle.  McIntosh Gallery, University of Western Ontario, London</w:t>
      </w:r>
    </w:p>
    <w:p w14:paraId="27CDE5D6" w14:textId="77777777" w:rsidR="006405ED" w:rsidRPr="004563E6" w:rsidRDefault="006405ED" w:rsidP="000D50DC">
      <w:pPr>
        <w:ind w:left="720" w:hanging="720"/>
      </w:pPr>
    </w:p>
    <w:p w14:paraId="20F6FB51" w14:textId="25B01E59" w:rsidR="006405ED" w:rsidRPr="004563E6" w:rsidRDefault="006405ED" w:rsidP="000D50DC">
      <w:pPr>
        <w:ind w:left="720" w:hanging="720"/>
      </w:pPr>
      <w:r w:rsidRPr="004563E6">
        <w:t>1997</w:t>
      </w:r>
      <w:r w:rsidRPr="004563E6">
        <w:tab/>
        <w:t>Discussant.  Overview of 18</w:t>
      </w:r>
      <w:r w:rsidRPr="004563E6">
        <w:rPr>
          <w:vertAlign w:val="superscript"/>
        </w:rPr>
        <w:t>th</w:t>
      </w:r>
      <w:r w:rsidRPr="004563E6">
        <w:t xml:space="preserve"> Century Indian Historiography.  American Indian Studies Colloquium on the 18</w:t>
      </w:r>
      <w:r w:rsidRPr="004563E6">
        <w:rPr>
          <w:vertAlign w:val="superscript"/>
        </w:rPr>
        <w:t>th</w:t>
      </w:r>
      <w:r w:rsidRPr="004563E6">
        <w:t xml:space="preserve"> Century.  Centre for American Studies, University of Western Ontario, London</w:t>
      </w:r>
    </w:p>
    <w:p w14:paraId="633FE7E5" w14:textId="77777777" w:rsidR="006405ED" w:rsidRPr="004563E6" w:rsidRDefault="006405ED" w:rsidP="000D50DC">
      <w:pPr>
        <w:ind w:left="720" w:hanging="720"/>
      </w:pPr>
    </w:p>
    <w:p w14:paraId="70891438" w14:textId="5BAA6F21" w:rsidR="006405ED" w:rsidRPr="004563E6" w:rsidRDefault="006405ED" w:rsidP="000D50DC">
      <w:pPr>
        <w:ind w:left="720" w:hanging="720"/>
      </w:pPr>
      <w:r w:rsidRPr="004563E6">
        <w:tab/>
        <w:t>Workshop.  Know your Policies and you</w:t>
      </w:r>
      <w:r w:rsidR="006064A2">
        <w:t>r</w:t>
      </w:r>
      <w:r w:rsidRPr="004563E6">
        <w:t xml:space="preserve"> Rights.  Women at Western:  Strengthening our Community.  Women’s Caucus, University of Western Ontario, London</w:t>
      </w:r>
    </w:p>
    <w:p w14:paraId="195B841D" w14:textId="77777777" w:rsidR="00CB62FD" w:rsidRPr="004563E6" w:rsidRDefault="00CB62FD" w:rsidP="000D50DC">
      <w:pPr>
        <w:ind w:left="720" w:hanging="720"/>
      </w:pPr>
    </w:p>
    <w:p w14:paraId="66E7FB5D" w14:textId="2C7F8A29" w:rsidR="00CB62FD" w:rsidRPr="004563E6" w:rsidRDefault="00CB62FD" w:rsidP="000D50DC">
      <w:pPr>
        <w:ind w:left="720" w:hanging="720"/>
      </w:pPr>
      <w:r w:rsidRPr="004563E6">
        <w:t>1992</w:t>
      </w:r>
      <w:r w:rsidRPr="004563E6">
        <w:tab/>
        <w:t>Session Organizer.  Narratives of Resistance:  Discourse, Narrative and First Nations Identity.  Canadian Anthropology Society (CASCA), Montreal</w:t>
      </w:r>
    </w:p>
    <w:p w14:paraId="77553D06" w14:textId="77777777" w:rsidR="006405ED" w:rsidRPr="004563E6" w:rsidRDefault="006405ED" w:rsidP="000D50DC">
      <w:pPr>
        <w:ind w:left="720" w:hanging="720"/>
      </w:pPr>
    </w:p>
    <w:p w14:paraId="1FFA6E87" w14:textId="4E02C96C" w:rsidR="006405ED" w:rsidRPr="004563E6" w:rsidRDefault="00CB62FD" w:rsidP="000D50DC">
      <w:pPr>
        <w:ind w:left="720" w:hanging="720"/>
      </w:pPr>
      <w:r w:rsidRPr="004563E6">
        <w:t>1991</w:t>
      </w:r>
      <w:r w:rsidRPr="004563E6">
        <w:tab/>
        <w:t>Chilly Climate Panel.  CAUT Status of Women Committee.</w:t>
      </w:r>
    </w:p>
    <w:p w14:paraId="72915E42" w14:textId="260CE634" w:rsidR="00EC2FFC" w:rsidRPr="004563E6" w:rsidRDefault="00472218" w:rsidP="00867B87">
      <w:pPr>
        <w:pStyle w:val="Heading1"/>
        <w:jc w:val="center"/>
        <w:rPr>
          <w:rFonts w:asciiTheme="minorHAnsi" w:hAnsiTheme="minorHAnsi"/>
        </w:rPr>
      </w:pPr>
      <w:bookmarkStart w:id="38" w:name="_Toc24984818"/>
      <w:r w:rsidRPr="004563E6">
        <w:rPr>
          <w:rFonts w:asciiTheme="minorHAnsi" w:hAnsiTheme="minorHAnsi"/>
          <w:b/>
        </w:rPr>
        <w:t>WORKSHOPS AND C</w:t>
      </w:r>
      <w:r w:rsidR="00867B87">
        <w:rPr>
          <w:rFonts w:asciiTheme="minorHAnsi" w:hAnsiTheme="minorHAnsi"/>
          <w:b/>
        </w:rPr>
        <w:t>O</w:t>
      </w:r>
      <w:r w:rsidRPr="004563E6">
        <w:rPr>
          <w:rFonts w:asciiTheme="minorHAnsi" w:hAnsiTheme="minorHAnsi"/>
          <w:b/>
        </w:rPr>
        <w:t>NFERENCES ATTENDED</w:t>
      </w:r>
      <w:r w:rsidR="00867B87">
        <w:rPr>
          <w:rFonts w:asciiTheme="minorHAnsi" w:hAnsiTheme="minorHAnsi"/>
          <w:b/>
        </w:rPr>
        <w:t>:</w:t>
      </w:r>
      <w:bookmarkEnd w:id="38"/>
    </w:p>
    <w:p w14:paraId="4610DDE2" w14:textId="77777777" w:rsidR="00472218" w:rsidRPr="004563E6" w:rsidRDefault="00472218" w:rsidP="00472218">
      <w:pPr>
        <w:jc w:val="center"/>
      </w:pPr>
    </w:p>
    <w:p w14:paraId="7DBC5734" w14:textId="792AD6B2" w:rsidR="00F50B1F" w:rsidRDefault="00F50B1F" w:rsidP="00E70260">
      <w:pPr>
        <w:ind w:left="720" w:hanging="720"/>
      </w:pPr>
      <w:r w:rsidRPr="004563E6">
        <w:t>2019</w:t>
      </w:r>
      <w:r w:rsidRPr="004563E6">
        <w:tab/>
      </w:r>
      <w:r w:rsidR="00E95288" w:rsidRPr="00E95288">
        <w:t>The Importance of Labelling in Transitional Justice</w:t>
      </w:r>
      <w:r w:rsidRPr="004563E6">
        <w:t xml:space="preserve">.  </w:t>
      </w:r>
      <w:r w:rsidR="006B6424" w:rsidRPr="006B6424">
        <w:t>Centre for Transitional Justice and Post-conflict Reconstruction.</w:t>
      </w:r>
      <w:r w:rsidR="00C41544">
        <w:t xml:space="preserve"> </w:t>
      </w:r>
      <w:r w:rsidRPr="004563E6">
        <w:t>University of Western Ontario Law School, London ON.</w:t>
      </w:r>
    </w:p>
    <w:p w14:paraId="69484417" w14:textId="77777777" w:rsidR="0036139E" w:rsidRDefault="0036139E" w:rsidP="004B54E8"/>
    <w:p w14:paraId="139AF03D" w14:textId="36E8DEC0" w:rsidR="005E2842" w:rsidRDefault="005E2842" w:rsidP="0036139E">
      <w:pPr>
        <w:ind w:left="720"/>
      </w:pPr>
      <w:r w:rsidRPr="005E2842">
        <w:t xml:space="preserve">Environmental Entanglements: Climate and Physics in the Ancient World.  Department of Classics, </w:t>
      </w:r>
      <w:r w:rsidR="0036139E" w:rsidRPr="0036139E">
        <w:t>University of Western Ontario, London</w:t>
      </w:r>
      <w:r w:rsidR="00796413">
        <w:t xml:space="preserve"> ON</w:t>
      </w:r>
    </w:p>
    <w:p w14:paraId="77C6AFB4" w14:textId="77777777" w:rsidR="004B54E8" w:rsidRDefault="004B54E8" w:rsidP="00E70260">
      <w:pPr>
        <w:ind w:left="720" w:hanging="720"/>
      </w:pPr>
    </w:p>
    <w:p w14:paraId="2455769E" w14:textId="3C1BD4A0" w:rsidR="00835E86" w:rsidRDefault="00835E86" w:rsidP="00835E86">
      <w:pPr>
        <w:ind w:left="720"/>
      </w:pPr>
      <w:r w:rsidRPr="00835E86">
        <w:t xml:space="preserve">Annual Fall Meeting of the American Philosophical Society. Philadelphia. </w:t>
      </w:r>
    </w:p>
    <w:p w14:paraId="0FC35732" w14:textId="77777777" w:rsidR="00DF71EC" w:rsidRDefault="00DF71EC" w:rsidP="00DF71EC"/>
    <w:p w14:paraId="3AC8BAA3" w14:textId="53F4DFF9" w:rsidR="00DF71EC" w:rsidRPr="004563E6" w:rsidRDefault="00DF71EC" w:rsidP="00DF71EC">
      <w:pPr>
        <w:ind w:left="720" w:hanging="720"/>
      </w:pPr>
      <w:r w:rsidRPr="00DF71EC">
        <w:lastRenderedPageBreak/>
        <w:t xml:space="preserve">2018 </w:t>
      </w:r>
      <w:r>
        <w:tab/>
      </w:r>
      <w:r w:rsidRPr="00DF71EC">
        <w:t>The Center for Native American and Indigenous Research, Spring Meeting of the American Philosophical Society, Philadelphia.  Also chaired session on Indigenous collaborative research.</w:t>
      </w:r>
    </w:p>
    <w:p w14:paraId="335D552D" w14:textId="77777777" w:rsidR="00F50B1F" w:rsidRPr="004563E6" w:rsidRDefault="00F50B1F" w:rsidP="00E70260">
      <w:pPr>
        <w:ind w:left="720" w:hanging="720"/>
      </w:pPr>
    </w:p>
    <w:p w14:paraId="56B3DB54" w14:textId="3D6A5576" w:rsidR="00E70260" w:rsidRPr="004563E6" w:rsidRDefault="0093148F" w:rsidP="00E70260">
      <w:pPr>
        <w:ind w:left="720" w:hanging="720"/>
      </w:pPr>
      <w:r w:rsidRPr="004563E6">
        <w:t>2017</w:t>
      </w:r>
      <w:r w:rsidRPr="004563E6">
        <w:tab/>
      </w:r>
      <w:r w:rsidR="00E70260" w:rsidRPr="004563E6">
        <w:t>Teaching by Case Method: Principles and Practice for Health Educators.  T. H. Chan School of Public Health, Harvard University, Cambridge MA</w:t>
      </w:r>
    </w:p>
    <w:p w14:paraId="7DFA53E7" w14:textId="77777777" w:rsidR="00E70260" w:rsidRPr="004563E6" w:rsidRDefault="00E70260" w:rsidP="00472218"/>
    <w:p w14:paraId="6AB24764" w14:textId="4CF2141C" w:rsidR="0093148F" w:rsidRPr="004563E6" w:rsidRDefault="0093148F" w:rsidP="00E70260">
      <w:pPr>
        <w:ind w:firstLine="720"/>
      </w:pPr>
      <w:r w:rsidRPr="004563E6">
        <w:t>Western Anthropology Graduate Society Conference (WAGS).  Session Chair</w:t>
      </w:r>
    </w:p>
    <w:p w14:paraId="5469B566" w14:textId="77777777" w:rsidR="0093148F" w:rsidRPr="004563E6" w:rsidRDefault="0093148F" w:rsidP="00472218"/>
    <w:p w14:paraId="101D02E4" w14:textId="4CC68335" w:rsidR="00472218" w:rsidRPr="004563E6" w:rsidRDefault="00472218" w:rsidP="00472218">
      <w:r w:rsidRPr="004563E6">
        <w:t>2016</w:t>
      </w:r>
      <w:r w:rsidRPr="004563E6">
        <w:tab/>
      </w:r>
      <w:proofErr w:type="spellStart"/>
      <w:r w:rsidRPr="004563E6">
        <w:t>Gwi’molas</w:t>
      </w:r>
      <w:proofErr w:type="spellEnd"/>
      <w:r w:rsidRPr="004563E6">
        <w:t xml:space="preserve"> Potlatch, Albert Bay B. C.  Representing the Franz Boas Project</w:t>
      </w:r>
    </w:p>
    <w:p w14:paraId="048F0B0E" w14:textId="77777777" w:rsidR="006427C4" w:rsidRPr="004563E6" w:rsidRDefault="006427C4" w:rsidP="00472218"/>
    <w:p w14:paraId="7EA7DA52" w14:textId="12C93A19" w:rsidR="006427C4" w:rsidRPr="004563E6" w:rsidRDefault="006427C4" w:rsidP="00472218">
      <w:r w:rsidRPr="004563E6">
        <w:tab/>
        <w:t>Association for Documentary Editing, New Orleans</w:t>
      </w:r>
      <w:r w:rsidR="007B2DD1" w:rsidRPr="004563E6">
        <w:t>.  Discussant</w:t>
      </w:r>
      <w:r w:rsidR="0093148F" w:rsidRPr="004563E6">
        <w:t xml:space="preserve"> </w:t>
      </w:r>
    </w:p>
    <w:p w14:paraId="60A6DAB8" w14:textId="77777777" w:rsidR="00472218" w:rsidRPr="004563E6" w:rsidRDefault="00472218" w:rsidP="00472218"/>
    <w:p w14:paraId="33AB9066" w14:textId="40B7C53B" w:rsidR="00472218" w:rsidRPr="004563E6" w:rsidRDefault="00472218" w:rsidP="00472218">
      <w:pPr>
        <w:ind w:left="720" w:hanging="720"/>
      </w:pPr>
      <w:r w:rsidRPr="004563E6">
        <w:t>2015</w:t>
      </w:r>
      <w:r w:rsidRPr="004563E6">
        <w:tab/>
        <w:t xml:space="preserve">Willie Family Potlatch, Chief </w:t>
      </w:r>
      <w:proofErr w:type="spellStart"/>
      <w:r w:rsidRPr="004563E6">
        <w:t>Ol</w:t>
      </w:r>
      <w:proofErr w:type="spellEnd"/>
      <w:r w:rsidRPr="004563E6">
        <w:t xml:space="preserve">’ </w:t>
      </w:r>
      <w:proofErr w:type="spellStart"/>
      <w:r w:rsidRPr="004563E6">
        <w:t>Siwidi</w:t>
      </w:r>
      <w:proofErr w:type="spellEnd"/>
      <w:r w:rsidRPr="004563E6">
        <w:t>, Alert Bay B. C.  Presentation from Franz Boas Project</w:t>
      </w:r>
    </w:p>
    <w:p w14:paraId="65E7CD2C" w14:textId="77777777" w:rsidR="00472218" w:rsidRPr="004563E6" w:rsidRDefault="00472218" w:rsidP="00472218">
      <w:pPr>
        <w:ind w:left="720" w:hanging="720"/>
      </w:pPr>
    </w:p>
    <w:p w14:paraId="08B6FE3C" w14:textId="1C7AD53A" w:rsidR="00472218" w:rsidRPr="004563E6" w:rsidRDefault="00472218" w:rsidP="00472218">
      <w:pPr>
        <w:ind w:left="720" w:hanging="720"/>
      </w:pPr>
      <w:r w:rsidRPr="004563E6">
        <w:tab/>
        <w:t>Association for Documentary Editing, Lincoln NE</w:t>
      </w:r>
    </w:p>
    <w:p w14:paraId="6F43F0D4" w14:textId="77777777" w:rsidR="00472218" w:rsidRPr="004563E6" w:rsidRDefault="00472218" w:rsidP="00472218">
      <w:pPr>
        <w:ind w:left="720" w:hanging="720"/>
      </w:pPr>
    </w:p>
    <w:p w14:paraId="2F52CE3D" w14:textId="3105FF1D" w:rsidR="00472218" w:rsidRPr="004563E6" w:rsidRDefault="00472218" w:rsidP="00472218">
      <w:pPr>
        <w:ind w:left="720" w:hanging="720"/>
      </w:pPr>
      <w:r w:rsidRPr="004563E6">
        <w:t>2014</w:t>
      </w:r>
      <w:r w:rsidRPr="004563E6">
        <w:tab/>
        <w:t>Career Skills Workshop on Project Management.  Association for Documentary Editing, Louisville KY</w:t>
      </w:r>
    </w:p>
    <w:p w14:paraId="16BECE88" w14:textId="77777777" w:rsidR="00472218" w:rsidRPr="004563E6" w:rsidRDefault="00472218" w:rsidP="00472218">
      <w:pPr>
        <w:ind w:left="720" w:hanging="720"/>
      </w:pPr>
    </w:p>
    <w:p w14:paraId="4E18CEDB" w14:textId="44F0D9D3" w:rsidR="00472218" w:rsidRPr="004563E6" w:rsidRDefault="00472218" w:rsidP="00472218">
      <w:pPr>
        <w:ind w:left="720" w:hanging="720"/>
      </w:pPr>
      <w:r w:rsidRPr="004563E6">
        <w:t>2013</w:t>
      </w:r>
      <w:r w:rsidRPr="004563E6">
        <w:tab/>
        <w:t>Workshop on Documentary Editing and Annual Meeting, Association for Documentary Editing, Ann Arbor MI</w:t>
      </w:r>
    </w:p>
    <w:p w14:paraId="66E1410D" w14:textId="77777777" w:rsidR="00472218" w:rsidRPr="004563E6" w:rsidRDefault="00472218" w:rsidP="00472218">
      <w:pPr>
        <w:ind w:left="720" w:hanging="720"/>
      </w:pPr>
    </w:p>
    <w:p w14:paraId="6A8981E9" w14:textId="7F152923" w:rsidR="00472218" w:rsidRDefault="00472218" w:rsidP="00472218">
      <w:pPr>
        <w:ind w:left="720" w:hanging="720"/>
      </w:pPr>
      <w:r w:rsidRPr="004563E6">
        <w:tab/>
        <w:t>Native American and Indigenous Studies Association (NAISA), Saskatoon</w:t>
      </w:r>
    </w:p>
    <w:p w14:paraId="69D81C59" w14:textId="77777777" w:rsidR="005D70A4" w:rsidRPr="004563E6" w:rsidRDefault="005D70A4" w:rsidP="00472218">
      <w:pPr>
        <w:ind w:left="720" w:hanging="720"/>
      </w:pPr>
    </w:p>
    <w:p w14:paraId="36E69D50" w14:textId="6923534D" w:rsidR="00472218" w:rsidRPr="004563E6" w:rsidRDefault="00472218" w:rsidP="00472218">
      <w:pPr>
        <w:ind w:left="720" w:hanging="720"/>
      </w:pPr>
      <w:r w:rsidRPr="004563E6">
        <w:t>2012</w:t>
      </w:r>
      <w:r w:rsidRPr="004563E6">
        <w:tab/>
        <w:t>Case Teaching Methods</w:t>
      </w:r>
      <w:r w:rsidR="00CB13E2" w:rsidRPr="004563E6">
        <w:t xml:space="preserve">.  Ivey School of Business, </w:t>
      </w:r>
      <w:bookmarkStart w:id="39" w:name="_Hlk24608740"/>
      <w:r w:rsidR="00CB13E2" w:rsidRPr="004563E6">
        <w:t>University of Western Ontario, London</w:t>
      </w:r>
      <w:bookmarkEnd w:id="39"/>
    </w:p>
    <w:p w14:paraId="09C51781" w14:textId="77777777" w:rsidR="00CB13E2" w:rsidRPr="004563E6" w:rsidRDefault="00CB13E2" w:rsidP="00472218">
      <w:pPr>
        <w:ind w:left="720" w:hanging="720"/>
      </w:pPr>
    </w:p>
    <w:p w14:paraId="0B3FADF5" w14:textId="3C6418E8" w:rsidR="00CB13E2" w:rsidRPr="004563E6" w:rsidRDefault="00CB13E2" w:rsidP="00472218">
      <w:pPr>
        <w:ind w:left="720" w:hanging="720"/>
      </w:pPr>
      <w:r w:rsidRPr="004563E6">
        <w:tab/>
        <w:t>Case Writing for Teaching.  Ivey School of Business, University of Western Ontario, London</w:t>
      </w:r>
    </w:p>
    <w:p w14:paraId="25014295" w14:textId="77777777" w:rsidR="00CB13E2" w:rsidRPr="004563E6" w:rsidRDefault="00CB13E2" w:rsidP="00472218">
      <w:pPr>
        <w:ind w:left="720" w:hanging="720"/>
      </w:pPr>
    </w:p>
    <w:p w14:paraId="671C60C2" w14:textId="7053CE8F" w:rsidR="00CB13E2" w:rsidRPr="004563E6" w:rsidRDefault="00CB13E2" w:rsidP="00472218">
      <w:pPr>
        <w:ind w:left="720" w:hanging="720"/>
      </w:pPr>
      <w:r w:rsidRPr="004563E6">
        <w:t>2010</w:t>
      </w:r>
      <w:r w:rsidRPr="004563E6">
        <w:tab/>
        <w:t>CAU</w:t>
      </w:r>
      <w:r w:rsidR="00F12440" w:rsidRPr="004563E6">
        <w:t xml:space="preserve">T Bargaining Workshop, London </w:t>
      </w:r>
      <w:r w:rsidR="00796413">
        <w:t>ON</w:t>
      </w:r>
    </w:p>
    <w:p w14:paraId="46B8E292" w14:textId="77777777" w:rsidR="00CB13E2" w:rsidRPr="004563E6" w:rsidRDefault="00CB13E2" w:rsidP="00472218">
      <w:pPr>
        <w:ind w:left="720" w:hanging="720"/>
      </w:pPr>
    </w:p>
    <w:p w14:paraId="40E49F00" w14:textId="32A1906B" w:rsidR="00CB13E2" w:rsidRPr="004563E6" w:rsidRDefault="00CB13E2" w:rsidP="00472218">
      <w:pPr>
        <w:ind w:left="720" w:hanging="720"/>
      </w:pPr>
      <w:r w:rsidRPr="004563E6">
        <w:tab/>
        <w:t>OCUFA Seminar on University Finances, Ottawa</w:t>
      </w:r>
    </w:p>
    <w:p w14:paraId="1DB48D68" w14:textId="77777777" w:rsidR="00CB13E2" w:rsidRPr="004563E6" w:rsidRDefault="00CB13E2" w:rsidP="00472218">
      <w:pPr>
        <w:ind w:left="720" w:hanging="720"/>
      </w:pPr>
    </w:p>
    <w:p w14:paraId="7B2E3734" w14:textId="64D58D5C" w:rsidR="00CB13E2" w:rsidRPr="004563E6" w:rsidRDefault="00CB13E2" w:rsidP="00472218">
      <w:pPr>
        <w:ind w:left="720" w:hanging="720"/>
      </w:pPr>
      <w:r w:rsidRPr="004563E6">
        <w:tab/>
        <w:t>Integrating Complexity:  Environment and History.  International Society for History, Philosophy and Social Studies of Biology.  University of Western Ontario, London</w:t>
      </w:r>
    </w:p>
    <w:p w14:paraId="6F9CF50F" w14:textId="77777777" w:rsidR="00CB13E2" w:rsidRPr="004563E6" w:rsidRDefault="00CB13E2" w:rsidP="00472218">
      <w:pPr>
        <w:ind w:left="720" w:hanging="720"/>
      </w:pPr>
    </w:p>
    <w:p w14:paraId="73723D34" w14:textId="3E5A1195" w:rsidR="00CB13E2" w:rsidRPr="004563E6" w:rsidRDefault="00CB13E2" w:rsidP="00472218">
      <w:pPr>
        <w:ind w:left="720" w:hanging="720"/>
      </w:pPr>
      <w:r w:rsidRPr="004563E6">
        <w:t>2009, 2009</w:t>
      </w:r>
      <w:r w:rsidRPr="004563E6">
        <w:tab/>
        <w:t>CAUT Presidents’ Forum, Ottawa</w:t>
      </w:r>
    </w:p>
    <w:p w14:paraId="20614458" w14:textId="77777777" w:rsidR="00CB13E2" w:rsidRPr="004563E6" w:rsidRDefault="00CB13E2" w:rsidP="00472218">
      <w:pPr>
        <w:ind w:left="720" w:hanging="720"/>
      </w:pPr>
    </w:p>
    <w:p w14:paraId="4E8794D2" w14:textId="04AB49BC" w:rsidR="00CB13E2" w:rsidRPr="004563E6" w:rsidRDefault="00CB13E2" w:rsidP="00472218">
      <w:pPr>
        <w:ind w:left="720" w:hanging="720"/>
      </w:pPr>
      <w:r w:rsidRPr="004563E6">
        <w:t>2008</w:t>
      </w:r>
      <w:r w:rsidRPr="004563E6">
        <w:tab/>
        <w:t>13</w:t>
      </w:r>
      <w:r w:rsidRPr="004563E6">
        <w:rPr>
          <w:vertAlign w:val="superscript"/>
        </w:rPr>
        <w:t>th</w:t>
      </w:r>
      <w:r w:rsidRPr="004563E6">
        <w:t xml:space="preserve"> International Conference on Mikhail Bakhtin.  University of Western Ontario, London</w:t>
      </w:r>
    </w:p>
    <w:p w14:paraId="3D872535" w14:textId="77777777" w:rsidR="00CB13E2" w:rsidRPr="004563E6" w:rsidRDefault="00CB13E2" w:rsidP="00472218">
      <w:pPr>
        <w:ind w:left="720" w:hanging="720"/>
      </w:pPr>
    </w:p>
    <w:p w14:paraId="3A385EDB" w14:textId="34812CF9" w:rsidR="00CB13E2" w:rsidRPr="004563E6" w:rsidRDefault="00CB13E2" w:rsidP="00472218">
      <w:pPr>
        <w:ind w:left="720" w:hanging="720"/>
      </w:pPr>
      <w:r w:rsidRPr="004563E6">
        <w:lastRenderedPageBreak/>
        <w:t>2007</w:t>
      </w:r>
      <w:r w:rsidRPr="004563E6">
        <w:tab/>
        <w:t>Social Science Federation of Canada.  Representing the Canadian Anthropology Society (CASCA), Toronto</w:t>
      </w:r>
    </w:p>
    <w:p w14:paraId="1F9BBBD2" w14:textId="77777777" w:rsidR="00CB13E2" w:rsidRPr="004563E6" w:rsidRDefault="00CB13E2" w:rsidP="00472218">
      <w:pPr>
        <w:ind w:left="720" w:hanging="720"/>
      </w:pPr>
    </w:p>
    <w:p w14:paraId="5AA72373" w14:textId="281CCDB9" w:rsidR="00CB13E2" w:rsidRPr="004563E6" w:rsidRDefault="00CB13E2" w:rsidP="00472218">
      <w:pPr>
        <w:ind w:left="720" w:hanging="720"/>
      </w:pPr>
      <w:r w:rsidRPr="004563E6">
        <w:tab/>
        <w:t>Aboriginal Policy Consortium, Windermere Manor.  London ON</w:t>
      </w:r>
    </w:p>
    <w:p w14:paraId="5907C832" w14:textId="77777777" w:rsidR="00CB13E2" w:rsidRPr="004563E6" w:rsidRDefault="00CB13E2" w:rsidP="00472218">
      <w:pPr>
        <w:ind w:left="720" w:hanging="720"/>
      </w:pPr>
    </w:p>
    <w:p w14:paraId="54AC7361" w14:textId="0C241A91" w:rsidR="00CB13E2" w:rsidRPr="004563E6" w:rsidRDefault="00CB13E2" w:rsidP="00472218">
      <w:pPr>
        <w:ind w:left="720" w:hanging="720"/>
      </w:pPr>
      <w:r w:rsidRPr="004563E6">
        <w:t>2005</w:t>
      </w:r>
      <w:r w:rsidRPr="004563E6">
        <w:tab/>
        <w:t>Fragile Lives of Aboriginal Women.  King’s College, London ON</w:t>
      </w:r>
    </w:p>
    <w:p w14:paraId="740CEDC6" w14:textId="77777777" w:rsidR="00CB13E2" w:rsidRPr="004563E6" w:rsidRDefault="00CB13E2" w:rsidP="00472218">
      <w:pPr>
        <w:ind w:left="720" w:hanging="720"/>
      </w:pPr>
    </w:p>
    <w:p w14:paraId="2F0AAE48" w14:textId="155305A9" w:rsidR="00CB13E2" w:rsidRPr="004563E6" w:rsidRDefault="00CB13E2" w:rsidP="00472218">
      <w:pPr>
        <w:ind w:left="720" w:hanging="720"/>
      </w:pPr>
      <w:r w:rsidRPr="004563E6">
        <w:t>2004</w:t>
      </w:r>
      <w:r w:rsidRPr="004563E6">
        <w:tab/>
        <w:t>Annual Spring Meeting of the American Philosophical Society</w:t>
      </w:r>
    </w:p>
    <w:p w14:paraId="47CCC29E" w14:textId="77777777" w:rsidR="00CB13E2" w:rsidRPr="004563E6" w:rsidRDefault="00CB13E2" w:rsidP="00472218">
      <w:pPr>
        <w:ind w:left="720" w:hanging="720"/>
      </w:pPr>
    </w:p>
    <w:p w14:paraId="2D0CEB34" w14:textId="6074D3D0" w:rsidR="00CB13E2" w:rsidRPr="004563E6" w:rsidRDefault="00CB13E2" w:rsidP="00472218">
      <w:pPr>
        <w:ind w:left="720" w:hanging="720"/>
      </w:pPr>
      <w:r w:rsidRPr="004563E6">
        <w:t>2003</w:t>
      </w:r>
      <w:r w:rsidRPr="004563E6">
        <w:tab/>
        <w:t>Beyond Best Practice:  Summer Institute, Institute for Knowledge Innovation and Technology.  Ontario Institute for Studies in Education, Toronto</w:t>
      </w:r>
    </w:p>
    <w:p w14:paraId="6740D4BE" w14:textId="77777777" w:rsidR="00CB13E2" w:rsidRPr="004563E6" w:rsidRDefault="00CB13E2" w:rsidP="00472218">
      <w:pPr>
        <w:ind w:left="720" w:hanging="720"/>
      </w:pPr>
    </w:p>
    <w:p w14:paraId="37B597B7" w14:textId="34762ABE" w:rsidR="00CB13E2" w:rsidRDefault="00CB13E2" w:rsidP="00472218">
      <w:pPr>
        <w:ind w:left="720" w:hanging="720"/>
      </w:pPr>
      <w:r w:rsidRPr="004563E6">
        <w:t>2002</w:t>
      </w:r>
      <w:r w:rsidRPr="004563E6">
        <w:tab/>
        <w:t>2020 Vision:  Addressing the Need for Health Professionals in First Nations Communities.  Six Nations of the Grand River, Brantford ON</w:t>
      </w:r>
    </w:p>
    <w:p w14:paraId="34528820" w14:textId="77777777" w:rsidR="006064A2" w:rsidRPr="004563E6" w:rsidRDefault="006064A2" w:rsidP="00472218">
      <w:pPr>
        <w:ind w:left="720" w:hanging="720"/>
      </w:pPr>
    </w:p>
    <w:p w14:paraId="6D93AF4E" w14:textId="1E6B3C7E" w:rsidR="00CB13E2" w:rsidRPr="004563E6" w:rsidRDefault="00CB13E2" w:rsidP="00472218">
      <w:pPr>
        <w:ind w:left="720" w:hanging="720"/>
      </w:pPr>
      <w:r w:rsidRPr="004563E6">
        <w:t>2001</w:t>
      </w:r>
      <w:r w:rsidRPr="004563E6">
        <w:tab/>
        <w:t xml:space="preserve">Ecosystem Health Conference.  </w:t>
      </w:r>
      <w:r w:rsidR="00F12440" w:rsidRPr="004563E6">
        <w:t xml:space="preserve">Schulich School of Medicine and Dentistry, </w:t>
      </w:r>
      <w:r w:rsidRPr="004563E6">
        <w:t>Universi</w:t>
      </w:r>
      <w:r w:rsidR="00F12440" w:rsidRPr="004563E6">
        <w:t xml:space="preserve">ty of Western Ontario, London </w:t>
      </w:r>
    </w:p>
    <w:p w14:paraId="55B942A3" w14:textId="77777777" w:rsidR="00CB13E2" w:rsidRPr="004563E6" w:rsidRDefault="00CB13E2" w:rsidP="00472218">
      <w:pPr>
        <w:ind w:left="720" w:hanging="720"/>
      </w:pPr>
    </w:p>
    <w:p w14:paraId="55D35F68" w14:textId="29AAE745" w:rsidR="00CB13E2" w:rsidRPr="004563E6" w:rsidRDefault="00CB13E2" w:rsidP="00472218">
      <w:pPr>
        <w:ind w:left="720" w:hanging="720"/>
      </w:pPr>
      <w:r w:rsidRPr="004563E6">
        <w:t>1998</w:t>
      </w:r>
      <w:r w:rsidRPr="004563E6">
        <w:tab/>
        <w:t>Workshop on Feminist Pedagogy, Universi</w:t>
      </w:r>
      <w:r w:rsidR="00F12440" w:rsidRPr="004563E6">
        <w:t>ty of Western Ontario, London</w:t>
      </w:r>
    </w:p>
    <w:p w14:paraId="43F18BF4" w14:textId="77777777" w:rsidR="00F12440" w:rsidRPr="004563E6" w:rsidRDefault="00F12440" w:rsidP="00472218">
      <w:pPr>
        <w:ind w:left="720" w:hanging="720"/>
      </w:pPr>
    </w:p>
    <w:p w14:paraId="2492F459" w14:textId="1334A799" w:rsidR="00F12440" w:rsidRPr="004563E6" w:rsidRDefault="00F12440" w:rsidP="00472218">
      <w:pPr>
        <w:ind w:left="720" w:hanging="720"/>
      </w:pPr>
      <w:r w:rsidRPr="004563E6">
        <w:tab/>
        <w:t>CAUT Collective Bargaining Workshop, Ottawa</w:t>
      </w:r>
    </w:p>
    <w:p w14:paraId="34B4B29B" w14:textId="77777777" w:rsidR="00F12440" w:rsidRPr="004563E6" w:rsidRDefault="00F12440" w:rsidP="00472218">
      <w:pPr>
        <w:ind w:left="720" w:hanging="720"/>
      </w:pPr>
    </w:p>
    <w:p w14:paraId="660E5067" w14:textId="5A67EA44" w:rsidR="00F12440" w:rsidRPr="004563E6" w:rsidRDefault="00F12440" w:rsidP="00472218">
      <w:pPr>
        <w:ind w:left="720" w:hanging="720"/>
      </w:pPr>
      <w:r w:rsidRPr="004563E6">
        <w:t>1997</w:t>
      </w:r>
      <w:r w:rsidRPr="004563E6">
        <w:tab/>
        <w:t xml:space="preserve">Women at Western:  Strengthening our Community.  University of Western Ontario, London </w:t>
      </w:r>
    </w:p>
    <w:p w14:paraId="4E2F659F" w14:textId="77777777" w:rsidR="00F12440" w:rsidRPr="004563E6" w:rsidRDefault="00F12440" w:rsidP="00472218">
      <w:pPr>
        <w:ind w:left="720" w:hanging="720"/>
      </w:pPr>
    </w:p>
    <w:p w14:paraId="23879BA8" w14:textId="0E3CE459" w:rsidR="00F12440" w:rsidRPr="004563E6" w:rsidRDefault="00F12440" w:rsidP="00472218">
      <w:pPr>
        <w:ind w:left="720" w:hanging="720"/>
      </w:pPr>
      <w:r w:rsidRPr="004563E6">
        <w:t>1996</w:t>
      </w:r>
      <w:r w:rsidRPr="004563E6">
        <w:tab/>
        <w:t>Discrimination/Harassment Investigation Workshop.  Equity Services, University of Western Ontario, London</w:t>
      </w:r>
    </w:p>
    <w:p w14:paraId="46F3B393" w14:textId="77777777" w:rsidR="00F12440" w:rsidRPr="004563E6" w:rsidRDefault="00F12440" w:rsidP="00472218">
      <w:pPr>
        <w:ind w:left="720" w:hanging="720"/>
      </w:pPr>
    </w:p>
    <w:p w14:paraId="5110EAEB" w14:textId="42E290C8" w:rsidR="00F12440" w:rsidRPr="004563E6" w:rsidRDefault="00F12440" w:rsidP="00472218">
      <w:pPr>
        <w:ind w:left="720" w:hanging="720"/>
      </w:pPr>
      <w:r w:rsidRPr="004563E6">
        <w:t>1995</w:t>
      </w:r>
      <w:r w:rsidRPr="004563E6">
        <w:tab/>
        <w:t xml:space="preserve">Preserving Anthropological Records.  </w:t>
      </w:r>
      <w:proofErr w:type="spellStart"/>
      <w:r w:rsidRPr="004563E6">
        <w:t>Wenner-Gren</w:t>
      </w:r>
      <w:proofErr w:type="spellEnd"/>
      <w:r w:rsidRPr="004563E6">
        <w:t xml:space="preserve"> Foundation for Anthropological Research, University of Nevada, Reno NV</w:t>
      </w:r>
    </w:p>
    <w:p w14:paraId="4EE5044B" w14:textId="77777777" w:rsidR="00F12440" w:rsidRPr="004563E6" w:rsidRDefault="00F12440" w:rsidP="00472218">
      <w:pPr>
        <w:ind w:left="720" w:hanging="720"/>
      </w:pPr>
    </w:p>
    <w:p w14:paraId="08D912D7" w14:textId="198B8923" w:rsidR="00F12440" w:rsidRPr="004563E6" w:rsidRDefault="00F12440" w:rsidP="00472218">
      <w:pPr>
        <w:ind w:left="720" w:hanging="720"/>
      </w:pPr>
      <w:r w:rsidRPr="004563E6">
        <w:tab/>
        <w:t>Machinations:  Technology and Culture in North America (session chair).  Centre for American Studies, University of Western Ontario, London</w:t>
      </w:r>
    </w:p>
    <w:p w14:paraId="1918B65E" w14:textId="77777777" w:rsidR="00F12440" w:rsidRPr="004563E6" w:rsidRDefault="00F12440" w:rsidP="00472218">
      <w:pPr>
        <w:ind w:left="720" w:hanging="720"/>
      </w:pPr>
    </w:p>
    <w:p w14:paraId="641905E5" w14:textId="22A57A55" w:rsidR="00F12440" w:rsidRPr="004563E6" w:rsidRDefault="00F12440" w:rsidP="00472218">
      <w:pPr>
        <w:ind w:left="720" w:hanging="720"/>
      </w:pPr>
      <w:r w:rsidRPr="004563E6">
        <w:t>1994</w:t>
      </w:r>
      <w:r w:rsidRPr="004563E6">
        <w:tab/>
        <w:t>Facilitating Multicultural Awareness.  Equity Services, University of Western Ontario, London</w:t>
      </w:r>
    </w:p>
    <w:p w14:paraId="17AEA966" w14:textId="77777777" w:rsidR="00F12440" w:rsidRPr="004563E6" w:rsidRDefault="00F12440" w:rsidP="00472218">
      <w:pPr>
        <w:ind w:left="720" w:hanging="720"/>
      </w:pPr>
    </w:p>
    <w:p w14:paraId="4152E545" w14:textId="1CB481A8" w:rsidR="00F12440" w:rsidRPr="004563E6" w:rsidRDefault="00F12440" w:rsidP="00472218">
      <w:pPr>
        <w:ind w:left="720" w:hanging="720"/>
      </w:pPr>
      <w:r w:rsidRPr="004563E6">
        <w:tab/>
        <w:t>Native Counselling.  Facilitated by Michael Thrasher.  Native Student Services, University of Western Ontario, London</w:t>
      </w:r>
    </w:p>
    <w:p w14:paraId="1E2E2DCE" w14:textId="6349DBDB" w:rsidR="00F12440" w:rsidRPr="004563E6" w:rsidRDefault="004C7482" w:rsidP="00867B87">
      <w:pPr>
        <w:pStyle w:val="Heading1"/>
        <w:jc w:val="center"/>
        <w:rPr>
          <w:rFonts w:asciiTheme="minorHAnsi" w:hAnsiTheme="minorHAnsi"/>
          <w:b/>
        </w:rPr>
      </w:pPr>
      <w:bookmarkStart w:id="40" w:name="_Toc24984819"/>
      <w:r w:rsidRPr="004563E6">
        <w:rPr>
          <w:rFonts w:asciiTheme="minorHAnsi" w:hAnsiTheme="minorHAnsi"/>
          <w:b/>
        </w:rPr>
        <w:t>COURSES TAUGHT</w:t>
      </w:r>
      <w:r w:rsidR="00AB6C64" w:rsidRPr="004563E6">
        <w:rPr>
          <w:rFonts w:asciiTheme="minorHAnsi" w:hAnsiTheme="minorHAnsi"/>
          <w:b/>
        </w:rPr>
        <w:t>:</w:t>
      </w:r>
      <w:bookmarkEnd w:id="40"/>
    </w:p>
    <w:p w14:paraId="7D3F131E" w14:textId="77777777" w:rsidR="00AB6C64" w:rsidRPr="004563E6" w:rsidRDefault="00AB6C64" w:rsidP="004C7482">
      <w:pPr>
        <w:jc w:val="center"/>
        <w:rPr>
          <w:b/>
        </w:rPr>
      </w:pPr>
    </w:p>
    <w:p w14:paraId="77CD644D" w14:textId="1D8DC84C" w:rsidR="00AB6C64" w:rsidRPr="004563E6" w:rsidRDefault="00AB6C64" w:rsidP="00867B87">
      <w:pPr>
        <w:pStyle w:val="Heading2"/>
        <w:jc w:val="center"/>
        <w:rPr>
          <w:rFonts w:asciiTheme="minorHAnsi" w:hAnsiTheme="minorHAnsi"/>
          <w:b/>
        </w:rPr>
      </w:pPr>
      <w:bookmarkStart w:id="41" w:name="_Toc24984820"/>
      <w:r w:rsidRPr="004563E6">
        <w:rPr>
          <w:rFonts w:asciiTheme="minorHAnsi" w:hAnsiTheme="minorHAnsi"/>
          <w:b/>
        </w:rPr>
        <w:t>UNIVERSITY OF ALBERTA</w:t>
      </w:r>
      <w:bookmarkEnd w:id="41"/>
    </w:p>
    <w:p w14:paraId="3CA53F17" w14:textId="62574391" w:rsidR="00AB6C64" w:rsidRPr="004563E6" w:rsidRDefault="00AB6C64" w:rsidP="004563E6">
      <w:pPr>
        <w:pStyle w:val="Heading3"/>
        <w:rPr>
          <w:rFonts w:asciiTheme="minorHAnsi" w:hAnsiTheme="minorHAnsi"/>
          <w:b/>
        </w:rPr>
      </w:pPr>
      <w:bookmarkStart w:id="42" w:name="_Toc24984821"/>
      <w:r w:rsidRPr="004563E6">
        <w:rPr>
          <w:rFonts w:asciiTheme="minorHAnsi" w:hAnsiTheme="minorHAnsi"/>
          <w:b/>
        </w:rPr>
        <w:t>UNDERGRADUATE</w:t>
      </w:r>
      <w:r w:rsidR="00E20AAA" w:rsidRPr="004563E6">
        <w:rPr>
          <w:rFonts w:asciiTheme="minorHAnsi" w:hAnsiTheme="minorHAnsi"/>
          <w:b/>
        </w:rPr>
        <w:t>:</w:t>
      </w:r>
      <w:bookmarkEnd w:id="42"/>
    </w:p>
    <w:p w14:paraId="357C2D79" w14:textId="77777777" w:rsidR="006427C4" w:rsidRPr="004563E6" w:rsidRDefault="006427C4" w:rsidP="00AB6C64"/>
    <w:p w14:paraId="2A723531" w14:textId="1CA29C63" w:rsidR="00AB6C64" w:rsidRPr="004563E6" w:rsidRDefault="00AB6C64" w:rsidP="00AB6C64">
      <w:r w:rsidRPr="004563E6">
        <w:lastRenderedPageBreak/>
        <w:tab/>
        <w:t>Introduction to Linguistic Anthropology</w:t>
      </w:r>
    </w:p>
    <w:p w14:paraId="7A6F587D" w14:textId="28683B99" w:rsidR="00AB6C64" w:rsidRPr="004563E6" w:rsidRDefault="00AB6C64" w:rsidP="00AB6C64">
      <w:r w:rsidRPr="004563E6">
        <w:tab/>
        <w:t>Language and Culture</w:t>
      </w:r>
    </w:p>
    <w:p w14:paraId="6E14A0C3" w14:textId="75A1C638" w:rsidR="00AB6C64" w:rsidRPr="004563E6" w:rsidRDefault="00AB6C64" w:rsidP="00AB6C64">
      <w:r w:rsidRPr="004563E6">
        <w:tab/>
        <w:t>History of Anthropology</w:t>
      </w:r>
    </w:p>
    <w:p w14:paraId="41C31FA5" w14:textId="21E66E25" w:rsidR="00AB6C64" w:rsidRPr="004563E6" w:rsidRDefault="00AB6C64" w:rsidP="00AB6C64">
      <w:r w:rsidRPr="004563E6">
        <w:tab/>
        <w:t>Canadian Multilingualism</w:t>
      </w:r>
    </w:p>
    <w:p w14:paraId="5A3E44E8" w14:textId="794B9D52" w:rsidR="00AB6C64" w:rsidRPr="004563E6" w:rsidRDefault="00AB6C64" w:rsidP="00AB6C64">
      <w:r w:rsidRPr="004563E6">
        <w:tab/>
        <w:t>Language Learning in Cross-Cultural Context</w:t>
      </w:r>
    </w:p>
    <w:p w14:paraId="201C5091" w14:textId="2902CAD3" w:rsidR="00AB6C64" w:rsidRPr="004563E6" w:rsidRDefault="00AB6C64" w:rsidP="00AB6C64">
      <w:pPr>
        <w:ind w:firstLine="720"/>
      </w:pPr>
      <w:r w:rsidRPr="004563E6">
        <w:t>Introduction to Cultural Anthropology</w:t>
      </w:r>
    </w:p>
    <w:p w14:paraId="6B2BBC98" w14:textId="75D51580" w:rsidR="00AB6C64" w:rsidRPr="004563E6" w:rsidRDefault="00AB6C64" w:rsidP="00AB6C64">
      <w:pPr>
        <w:ind w:firstLine="720"/>
      </w:pPr>
      <w:r w:rsidRPr="004563E6">
        <w:t>Ethnographic Semantics</w:t>
      </w:r>
    </w:p>
    <w:p w14:paraId="07EEF90D" w14:textId="3C611F60" w:rsidR="00AB6C64" w:rsidRPr="004563E6" w:rsidRDefault="00AB6C64" w:rsidP="00AB6C64">
      <w:pPr>
        <w:ind w:firstLine="720"/>
      </w:pPr>
      <w:r w:rsidRPr="004563E6">
        <w:t>North American Indians</w:t>
      </w:r>
    </w:p>
    <w:p w14:paraId="0AA6CF08" w14:textId="3DEDEC13" w:rsidR="00AB6C64" w:rsidRPr="004563E6" w:rsidRDefault="00AB6C64" w:rsidP="00AB6C64">
      <w:pPr>
        <w:ind w:firstLine="720"/>
      </w:pPr>
      <w:r w:rsidRPr="004563E6">
        <w:t>Contemporary Canadian Native Peoples</w:t>
      </w:r>
    </w:p>
    <w:p w14:paraId="74FD8BED" w14:textId="37A07F60" w:rsidR="00AB6C64" w:rsidRPr="004563E6" w:rsidRDefault="00AB6C64" w:rsidP="00AB6C64">
      <w:pPr>
        <w:ind w:firstLine="720"/>
      </w:pPr>
      <w:r w:rsidRPr="004563E6">
        <w:t>American Indian Languages</w:t>
      </w:r>
    </w:p>
    <w:p w14:paraId="6B865ACF" w14:textId="6B067DCA" w:rsidR="00AB6C64" w:rsidRPr="004563E6" w:rsidRDefault="00AB6C64" w:rsidP="00AB6C64">
      <w:pPr>
        <w:ind w:firstLine="720"/>
      </w:pPr>
      <w:r w:rsidRPr="004563E6">
        <w:t>Cree Language and Culture</w:t>
      </w:r>
    </w:p>
    <w:p w14:paraId="234361AA" w14:textId="76DA3785" w:rsidR="00AB6C64" w:rsidRPr="004563E6" w:rsidRDefault="00AB6C64" w:rsidP="00AB6C64">
      <w:pPr>
        <w:ind w:firstLine="720"/>
      </w:pPr>
      <w:r w:rsidRPr="004563E6">
        <w:t>Creative Expression (Verbal)</w:t>
      </w:r>
    </w:p>
    <w:p w14:paraId="73148FB6" w14:textId="4B140AD3" w:rsidR="00AB6C64" w:rsidRPr="004563E6" w:rsidRDefault="00AB6C64" w:rsidP="00AB6C64">
      <w:pPr>
        <w:ind w:firstLine="720"/>
      </w:pPr>
      <w:r w:rsidRPr="004563E6">
        <w:t>Cultures of West Africa</w:t>
      </w:r>
    </w:p>
    <w:p w14:paraId="4B4BA1E1" w14:textId="77777777" w:rsidR="00AB6C64" w:rsidRPr="004563E6" w:rsidRDefault="00AB6C64" w:rsidP="00AB6C64"/>
    <w:p w14:paraId="7689FC09" w14:textId="48C80A03" w:rsidR="00AB6C64" w:rsidRPr="004563E6" w:rsidRDefault="00AB6C64" w:rsidP="004563E6">
      <w:pPr>
        <w:pStyle w:val="Heading3"/>
        <w:rPr>
          <w:rFonts w:asciiTheme="minorHAnsi" w:hAnsiTheme="minorHAnsi"/>
          <w:b/>
        </w:rPr>
      </w:pPr>
      <w:bookmarkStart w:id="43" w:name="_Toc24984822"/>
      <w:r w:rsidRPr="004563E6">
        <w:rPr>
          <w:rFonts w:asciiTheme="minorHAnsi" w:hAnsiTheme="minorHAnsi"/>
          <w:b/>
        </w:rPr>
        <w:t>GRADUATE</w:t>
      </w:r>
      <w:r w:rsidR="00E20AAA" w:rsidRPr="004563E6">
        <w:rPr>
          <w:rFonts w:asciiTheme="minorHAnsi" w:hAnsiTheme="minorHAnsi"/>
          <w:b/>
        </w:rPr>
        <w:t>:</w:t>
      </w:r>
      <w:bookmarkEnd w:id="43"/>
    </w:p>
    <w:p w14:paraId="77E94D3A" w14:textId="77777777" w:rsidR="006427C4" w:rsidRPr="004563E6" w:rsidRDefault="006427C4" w:rsidP="00AB6C64"/>
    <w:p w14:paraId="2696E313" w14:textId="5335B13F" w:rsidR="00AB6C64" w:rsidRPr="004563E6" w:rsidRDefault="00AB6C64" w:rsidP="00AB6C64">
      <w:r w:rsidRPr="004563E6">
        <w:tab/>
        <w:t>Seminar in Linguistic Anthropology (topics variable annually)</w:t>
      </w:r>
    </w:p>
    <w:p w14:paraId="059228D9" w14:textId="279D97B2" w:rsidR="00AB6C64" w:rsidRPr="004563E6" w:rsidRDefault="00AB6C64" w:rsidP="00AB6C64">
      <w:r w:rsidRPr="004563E6">
        <w:tab/>
        <w:t>Methods in Linguistic Anthropology (topics variable annually)</w:t>
      </w:r>
    </w:p>
    <w:p w14:paraId="63D14601" w14:textId="77838A48" w:rsidR="00AB6C64" w:rsidRPr="004563E6" w:rsidRDefault="00AB6C64" w:rsidP="00AB6C64">
      <w:r w:rsidRPr="004563E6">
        <w:tab/>
        <w:t>Slavey Semantic Categories</w:t>
      </w:r>
    </w:p>
    <w:p w14:paraId="6E7772FF" w14:textId="22C46D42" w:rsidR="00AB6C64" w:rsidRDefault="00AB6C64" w:rsidP="00AB6C64"/>
    <w:p w14:paraId="0C5CF0DC" w14:textId="1E0034E7" w:rsidR="00AB6C64" w:rsidRPr="004563E6" w:rsidRDefault="00AB6C64" w:rsidP="00867B87">
      <w:pPr>
        <w:pStyle w:val="Heading2"/>
        <w:jc w:val="center"/>
        <w:rPr>
          <w:rFonts w:asciiTheme="minorHAnsi" w:hAnsiTheme="minorHAnsi"/>
          <w:b/>
        </w:rPr>
      </w:pPr>
      <w:bookmarkStart w:id="44" w:name="_Toc24984823"/>
      <w:r w:rsidRPr="004563E6">
        <w:rPr>
          <w:rFonts w:asciiTheme="minorHAnsi" w:hAnsiTheme="minorHAnsi"/>
          <w:b/>
        </w:rPr>
        <w:t>UNIVERSITY OF WESTERN ONTARIO</w:t>
      </w:r>
      <w:bookmarkEnd w:id="44"/>
    </w:p>
    <w:p w14:paraId="190C7C58" w14:textId="77777777" w:rsidR="00AB6C64" w:rsidRPr="004563E6" w:rsidRDefault="00AB6C64" w:rsidP="004563E6">
      <w:pPr>
        <w:pStyle w:val="Heading3"/>
        <w:rPr>
          <w:rFonts w:asciiTheme="minorHAnsi" w:hAnsiTheme="minorHAnsi"/>
          <w:b/>
        </w:rPr>
      </w:pPr>
      <w:bookmarkStart w:id="45" w:name="_Toc24984824"/>
      <w:r w:rsidRPr="004563E6">
        <w:rPr>
          <w:rFonts w:asciiTheme="minorHAnsi" w:hAnsiTheme="minorHAnsi"/>
          <w:b/>
        </w:rPr>
        <w:t>UNDERGRADUATE:</w:t>
      </w:r>
      <w:bookmarkEnd w:id="45"/>
    </w:p>
    <w:p w14:paraId="06F30382" w14:textId="77777777" w:rsidR="00C133E3" w:rsidRPr="004563E6" w:rsidRDefault="00C133E3" w:rsidP="00AB6C64">
      <w:pPr>
        <w:rPr>
          <w:b/>
        </w:rPr>
      </w:pPr>
    </w:p>
    <w:p w14:paraId="33DA464E" w14:textId="292A7A54" w:rsidR="00C133E3" w:rsidRPr="004563E6" w:rsidRDefault="00C133E3" w:rsidP="00AB6C64">
      <w:pPr>
        <w:rPr>
          <w:b/>
        </w:rPr>
      </w:pPr>
      <w:r w:rsidRPr="004563E6">
        <w:rPr>
          <w:b/>
        </w:rPr>
        <w:t>Anthropology</w:t>
      </w:r>
    </w:p>
    <w:p w14:paraId="4C4494D8" w14:textId="77777777" w:rsidR="006427C4" w:rsidRPr="004563E6" w:rsidRDefault="006427C4" w:rsidP="00AB6C64">
      <w:pPr>
        <w:rPr>
          <w:b/>
        </w:rPr>
      </w:pPr>
    </w:p>
    <w:p w14:paraId="57C7DB07" w14:textId="6D195D9A" w:rsidR="00C133E3" w:rsidRPr="004563E6" w:rsidRDefault="00C133E3" w:rsidP="00AB6C64">
      <w:r w:rsidRPr="004563E6">
        <w:tab/>
        <w:t>Symbolic Anthropology</w:t>
      </w:r>
    </w:p>
    <w:p w14:paraId="5DA3B9BD" w14:textId="13F01836" w:rsidR="00C133E3" w:rsidRPr="004563E6" w:rsidRDefault="00C133E3" w:rsidP="00AB6C64">
      <w:r w:rsidRPr="004563E6">
        <w:tab/>
        <w:t>Foundations of Anthropology</w:t>
      </w:r>
    </w:p>
    <w:p w14:paraId="0128C3E7" w14:textId="5C28884B" w:rsidR="00C133E3" w:rsidRPr="004563E6" w:rsidRDefault="00C133E3" w:rsidP="00AB6C64">
      <w:r w:rsidRPr="004563E6">
        <w:tab/>
        <w:t>Language and Culture</w:t>
      </w:r>
    </w:p>
    <w:p w14:paraId="7CDD984C" w14:textId="464D0279" w:rsidR="00C133E3" w:rsidRPr="004563E6" w:rsidRDefault="00C133E3" w:rsidP="00AB6C64">
      <w:r w:rsidRPr="004563E6">
        <w:tab/>
        <w:t>Native Peoples of Canada</w:t>
      </w:r>
    </w:p>
    <w:p w14:paraId="1A017E0A" w14:textId="1C738432" w:rsidR="00C133E3" w:rsidRPr="004563E6" w:rsidRDefault="00C133E3" w:rsidP="00AB6C64">
      <w:r w:rsidRPr="004563E6">
        <w:tab/>
        <w:t>Traditional First Nations Cultures in Canada</w:t>
      </w:r>
    </w:p>
    <w:p w14:paraId="1364C8AE" w14:textId="686BEF49" w:rsidR="00C133E3" w:rsidRPr="004563E6" w:rsidRDefault="00C133E3" w:rsidP="00AB6C64">
      <w:r w:rsidRPr="004563E6">
        <w:tab/>
        <w:t>Contemporary First Nations Cultures in Canada</w:t>
      </w:r>
    </w:p>
    <w:p w14:paraId="3BE08638" w14:textId="7D236EC5" w:rsidR="00C133E3" w:rsidRPr="004563E6" w:rsidRDefault="00C133E3" w:rsidP="00AB6C64">
      <w:r w:rsidRPr="004563E6">
        <w:rPr>
          <w:b/>
        </w:rPr>
        <w:tab/>
      </w:r>
      <w:r w:rsidRPr="004563E6">
        <w:t>Cultural Structures of First Nations Imagination</w:t>
      </w:r>
    </w:p>
    <w:p w14:paraId="7ABB43C2" w14:textId="4530FD00" w:rsidR="00C133E3" w:rsidRPr="004563E6" w:rsidRDefault="00C133E3" w:rsidP="00AB6C64">
      <w:r w:rsidRPr="004563E6">
        <w:tab/>
        <w:t>Anthropological Theory (How to Think like an Anthropologist)</w:t>
      </w:r>
    </w:p>
    <w:p w14:paraId="535D812A" w14:textId="001B804E" w:rsidR="00C133E3" w:rsidRPr="004563E6" w:rsidRDefault="00C133E3" w:rsidP="00AB6C64">
      <w:r w:rsidRPr="004563E6">
        <w:tab/>
        <w:t>Introduction to First Nations Studies</w:t>
      </w:r>
    </w:p>
    <w:p w14:paraId="1ACE86F1" w14:textId="74197C83" w:rsidR="00C133E3" w:rsidRPr="004563E6" w:rsidRDefault="00C133E3" w:rsidP="00AB6C64">
      <w:r w:rsidRPr="004563E6">
        <w:tab/>
        <w:t>Native Peoples of North America</w:t>
      </w:r>
    </w:p>
    <w:p w14:paraId="3A15DF04" w14:textId="461908EE" w:rsidR="00C133E3" w:rsidRPr="004563E6" w:rsidRDefault="00C133E3" w:rsidP="00AB6C64">
      <w:r w:rsidRPr="004563E6">
        <w:tab/>
        <w:t>Ethics and Epistemology of First Nations Research</w:t>
      </w:r>
    </w:p>
    <w:p w14:paraId="10CA9093" w14:textId="2C3E7361" w:rsidR="00C133E3" w:rsidRPr="004563E6" w:rsidRDefault="00C133E3" w:rsidP="00C133E3">
      <w:pPr>
        <w:ind w:firstLine="720"/>
      </w:pPr>
      <w:r w:rsidRPr="004563E6">
        <w:t>History of Anthropology</w:t>
      </w:r>
    </w:p>
    <w:p w14:paraId="49786EC6" w14:textId="72DD14B8" w:rsidR="00C133E3" w:rsidRPr="004563E6" w:rsidRDefault="00C133E3" w:rsidP="00AB6C64">
      <w:r w:rsidRPr="004563E6">
        <w:tab/>
        <w:t>Reading Ethnography</w:t>
      </w:r>
    </w:p>
    <w:p w14:paraId="0366D38D" w14:textId="77777777" w:rsidR="00C133E3" w:rsidRPr="004563E6" w:rsidRDefault="00C133E3" w:rsidP="00AB6C64"/>
    <w:p w14:paraId="2F89DB8D" w14:textId="7D7EDD0C" w:rsidR="00C133E3" w:rsidRPr="004563E6" w:rsidRDefault="00C133E3" w:rsidP="004563E6">
      <w:pPr>
        <w:pStyle w:val="Heading3"/>
        <w:rPr>
          <w:rFonts w:asciiTheme="minorHAnsi" w:hAnsiTheme="minorHAnsi"/>
          <w:b/>
        </w:rPr>
      </w:pPr>
      <w:bookmarkStart w:id="46" w:name="_Toc24984825"/>
      <w:r w:rsidRPr="004563E6">
        <w:rPr>
          <w:rFonts w:asciiTheme="minorHAnsi" w:hAnsiTheme="minorHAnsi"/>
          <w:b/>
        </w:rPr>
        <w:t>GRADUATE:</w:t>
      </w:r>
      <w:bookmarkEnd w:id="46"/>
    </w:p>
    <w:p w14:paraId="56B87575" w14:textId="77777777" w:rsidR="00C133E3" w:rsidRPr="004563E6" w:rsidRDefault="00C133E3" w:rsidP="00AB6C64">
      <w:pPr>
        <w:rPr>
          <w:b/>
        </w:rPr>
      </w:pPr>
    </w:p>
    <w:p w14:paraId="08FA4AA9" w14:textId="51787C0D" w:rsidR="00AB6C64" w:rsidRPr="004563E6" w:rsidRDefault="00AB6C64" w:rsidP="00AB6C64">
      <w:pPr>
        <w:rPr>
          <w:b/>
        </w:rPr>
      </w:pPr>
      <w:r w:rsidRPr="004563E6">
        <w:rPr>
          <w:b/>
        </w:rPr>
        <w:t>Anthropology</w:t>
      </w:r>
    </w:p>
    <w:p w14:paraId="7E0EF629" w14:textId="77777777" w:rsidR="006427C4" w:rsidRPr="004563E6" w:rsidRDefault="006427C4" w:rsidP="00AB6C64">
      <w:pPr>
        <w:rPr>
          <w:b/>
        </w:rPr>
      </w:pPr>
    </w:p>
    <w:p w14:paraId="163BDC76" w14:textId="43716840" w:rsidR="00AB6C64" w:rsidRPr="004563E6" w:rsidRDefault="00AB6C64" w:rsidP="00AB6C64">
      <w:r w:rsidRPr="004563E6">
        <w:tab/>
        <w:t>Advanced Ethnography</w:t>
      </w:r>
    </w:p>
    <w:p w14:paraId="11855743" w14:textId="0DFDCB74" w:rsidR="00AB6C64" w:rsidRPr="004563E6" w:rsidRDefault="00AB6C64" w:rsidP="00AB6C64">
      <w:r w:rsidRPr="004563E6">
        <w:tab/>
        <w:t>Advanced Theory</w:t>
      </w:r>
    </w:p>
    <w:p w14:paraId="70B940F4" w14:textId="3AAA1636" w:rsidR="00AB6C64" w:rsidRPr="004563E6" w:rsidRDefault="00AB6C64" w:rsidP="00AB6C64">
      <w:r w:rsidRPr="004563E6">
        <w:lastRenderedPageBreak/>
        <w:tab/>
        <w:t>Symbolic Anthropology</w:t>
      </w:r>
    </w:p>
    <w:p w14:paraId="5C72C987" w14:textId="16E867C0" w:rsidR="00AB6C64" w:rsidRPr="004563E6" w:rsidRDefault="00AB6C64" w:rsidP="00AB6C64">
      <w:r w:rsidRPr="004563E6">
        <w:tab/>
        <w:t>Language and Symbol</w:t>
      </w:r>
    </w:p>
    <w:p w14:paraId="6CE0F1B6" w14:textId="4DAF04E2" w:rsidR="00AB6C64" w:rsidRPr="004563E6" w:rsidRDefault="00AB6C64" w:rsidP="00AB6C64">
      <w:r w:rsidRPr="004563E6">
        <w:tab/>
        <w:t>Theorizing Ethnography</w:t>
      </w:r>
    </w:p>
    <w:p w14:paraId="0CA5BF78" w14:textId="19A63A41" w:rsidR="00AB6C64" w:rsidRPr="004563E6" w:rsidRDefault="00AB6C64" w:rsidP="00AB6C64">
      <w:r w:rsidRPr="004563E6">
        <w:tab/>
        <w:t>Anthropological Theory (topics variable)</w:t>
      </w:r>
    </w:p>
    <w:p w14:paraId="4E5B24F9" w14:textId="69333C73" w:rsidR="00AB6C64" w:rsidRPr="004563E6" w:rsidRDefault="00AB6C64" w:rsidP="00AB6C64">
      <w:r w:rsidRPr="004563E6">
        <w:tab/>
        <w:t>Seminar on Nomadic Legacies</w:t>
      </w:r>
    </w:p>
    <w:p w14:paraId="19158244" w14:textId="1DB050D2" w:rsidR="00AB6C64" w:rsidRPr="004563E6" w:rsidRDefault="00AB6C64" w:rsidP="00AB6C64">
      <w:r w:rsidRPr="004563E6">
        <w:tab/>
        <w:t>Dissertation Writing Seminar (informal)</w:t>
      </w:r>
    </w:p>
    <w:p w14:paraId="6DA2E822" w14:textId="36CB3533" w:rsidR="00AB6C64" w:rsidRPr="004563E6" w:rsidRDefault="00AB6C64" w:rsidP="00AB6C64">
      <w:r w:rsidRPr="004563E6">
        <w:tab/>
        <w:t>Advanced Theory</w:t>
      </w:r>
    </w:p>
    <w:p w14:paraId="1019547F" w14:textId="1047E958" w:rsidR="00AB6C64" w:rsidRPr="004563E6" w:rsidRDefault="00AB6C64" w:rsidP="00AB6C64">
      <w:r w:rsidRPr="004563E6">
        <w:tab/>
        <w:t>Franz Boas and his World</w:t>
      </w:r>
    </w:p>
    <w:p w14:paraId="2CC4ADAF" w14:textId="03A67896" w:rsidR="00AB6C64" w:rsidRPr="004563E6" w:rsidRDefault="00AB6C64" w:rsidP="00AB6C64">
      <w:r w:rsidRPr="004563E6">
        <w:tab/>
        <w:t>Contagion, Plague and Public Health</w:t>
      </w:r>
    </w:p>
    <w:p w14:paraId="31CF957C" w14:textId="1D9B2EAB" w:rsidR="00AB6C64" w:rsidRPr="004563E6" w:rsidRDefault="00AB6C64" w:rsidP="00AB6C64">
      <w:r w:rsidRPr="004563E6">
        <w:tab/>
        <w:t>Qualitative Method Must Be Defended</w:t>
      </w:r>
      <w:r w:rsidR="001C77CE" w:rsidRPr="004563E6">
        <w:t xml:space="preserve"> (With A</w:t>
      </w:r>
      <w:r w:rsidR="007B2DD1" w:rsidRPr="004563E6">
        <w:t>pologies to Foucault)</w:t>
      </w:r>
    </w:p>
    <w:p w14:paraId="150F1CD1" w14:textId="0177E6B7" w:rsidR="007B2DD1" w:rsidRPr="004563E6" w:rsidRDefault="00ED6241" w:rsidP="00AB6C64">
      <w:r w:rsidRPr="004563E6">
        <w:tab/>
        <w:t>Collaborative Anthropology without Hierarchy</w:t>
      </w:r>
    </w:p>
    <w:p w14:paraId="0B4B7621" w14:textId="76CFFAAA" w:rsidR="00AB6C64" w:rsidRDefault="00AB6C64" w:rsidP="00AB6C64"/>
    <w:p w14:paraId="06046731" w14:textId="77777777" w:rsidR="00C133E3" w:rsidRPr="004563E6" w:rsidRDefault="00C133E3" w:rsidP="00AB6C64">
      <w:pPr>
        <w:rPr>
          <w:b/>
        </w:rPr>
      </w:pPr>
      <w:r w:rsidRPr="004563E6">
        <w:rPr>
          <w:b/>
        </w:rPr>
        <w:t xml:space="preserve">The Centre for the Study of Theory and Criticism </w:t>
      </w:r>
    </w:p>
    <w:p w14:paraId="68FF7F44" w14:textId="71F76B69" w:rsidR="00AB6C64" w:rsidRPr="004563E6" w:rsidRDefault="00C133E3" w:rsidP="00C133E3">
      <w:pPr>
        <w:ind w:firstLine="720"/>
        <w:rPr>
          <w:b/>
        </w:rPr>
      </w:pPr>
      <w:r w:rsidRPr="004563E6">
        <w:rPr>
          <w:b/>
        </w:rPr>
        <w:t>(most cross-listed with Anthropology)</w:t>
      </w:r>
    </w:p>
    <w:p w14:paraId="1F067EFA" w14:textId="77777777" w:rsidR="006427C4" w:rsidRPr="004563E6" w:rsidRDefault="006427C4" w:rsidP="00C133E3">
      <w:pPr>
        <w:ind w:firstLine="720"/>
        <w:rPr>
          <w:b/>
        </w:rPr>
      </w:pPr>
    </w:p>
    <w:p w14:paraId="4F76DBA9" w14:textId="521377D0" w:rsidR="00AB6C64" w:rsidRPr="004563E6" w:rsidRDefault="00C133E3" w:rsidP="00AB6C64">
      <w:r w:rsidRPr="004563E6">
        <w:tab/>
        <w:t>Science Fiction and the Construction of Ethnography</w:t>
      </w:r>
    </w:p>
    <w:p w14:paraId="2670D7CC" w14:textId="1C885AC1" w:rsidR="00C133E3" w:rsidRPr="004563E6" w:rsidRDefault="00C133E3" w:rsidP="00AB6C64">
      <w:r w:rsidRPr="004563E6">
        <w:tab/>
        <w:t>Genealogies of Theory</w:t>
      </w:r>
    </w:p>
    <w:p w14:paraId="4FE84413" w14:textId="62874F8C" w:rsidR="00C133E3" w:rsidRPr="004563E6" w:rsidRDefault="00C133E3" w:rsidP="00AB6C64">
      <w:r w:rsidRPr="004563E6">
        <w:tab/>
        <w:t>Theoretical Appropriations of Ethnographic Concepts</w:t>
      </w:r>
    </w:p>
    <w:p w14:paraId="360E6D63" w14:textId="2F4006C7" w:rsidR="00C133E3" w:rsidRPr="004563E6" w:rsidRDefault="00C133E3" w:rsidP="00AB6C64">
      <w:r w:rsidRPr="004563E6">
        <w:tab/>
        <w:t>Indigeneity and Resistance to Globalization</w:t>
      </w:r>
    </w:p>
    <w:p w14:paraId="7C038CDD" w14:textId="253A6AC4" w:rsidR="00C133E3" w:rsidRPr="004563E6" w:rsidRDefault="00C133E3" w:rsidP="00C133E3">
      <w:pPr>
        <w:ind w:firstLine="720"/>
      </w:pPr>
      <w:r w:rsidRPr="004563E6">
        <w:t xml:space="preserve">Oral Tradition, the Contingency of Representation and the Definition of </w:t>
      </w:r>
    </w:p>
    <w:p w14:paraId="7DA45AC0" w14:textId="2DF1F291" w:rsidR="00C133E3" w:rsidRPr="004563E6" w:rsidRDefault="00C133E3" w:rsidP="00C133E3">
      <w:pPr>
        <w:ind w:firstLine="720"/>
      </w:pPr>
      <w:r w:rsidRPr="004563E6">
        <w:tab/>
        <w:t>Civilization</w:t>
      </w:r>
    </w:p>
    <w:p w14:paraId="4D1EB426" w14:textId="588BA829" w:rsidR="00C133E3" w:rsidRPr="004563E6" w:rsidRDefault="00C133E3" w:rsidP="00C133E3">
      <w:pPr>
        <w:ind w:firstLine="720"/>
      </w:pPr>
      <w:r w:rsidRPr="004563E6">
        <w:t>Metaphors of Science (Evolution, Relativity, Complexity/Chaos)</w:t>
      </w:r>
    </w:p>
    <w:p w14:paraId="35F37992" w14:textId="777965E1" w:rsidR="00C133E3" w:rsidRPr="004563E6" w:rsidRDefault="00C133E3" w:rsidP="00C133E3">
      <w:pPr>
        <w:ind w:firstLine="720"/>
      </w:pPr>
      <w:r w:rsidRPr="004563E6">
        <w:t>Hegemonies of Marginalization and Voices from the Margins</w:t>
      </w:r>
    </w:p>
    <w:p w14:paraId="5EFEFE94" w14:textId="21BE498F" w:rsidR="00C133E3" w:rsidRPr="004563E6" w:rsidRDefault="003E5685" w:rsidP="00C133E3">
      <w:pPr>
        <w:ind w:firstLine="720"/>
      </w:pPr>
      <w:r w:rsidRPr="004563E6">
        <w:t>Place, Sp</w:t>
      </w:r>
      <w:r w:rsidR="00C133E3" w:rsidRPr="004563E6">
        <w:t>ace and Memory in Ethnographic Perspective</w:t>
      </w:r>
    </w:p>
    <w:p w14:paraId="5005EF98" w14:textId="766EB1B5" w:rsidR="00C133E3" w:rsidRPr="004563E6" w:rsidRDefault="00C133E3" w:rsidP="00C133E3">
      <w:pPr>
        <w:ind w:firstLine="720"/>
      </w:pPr>
      <w:r w:rsidRPr="004563E6">
        <w:t>Ethnographies of Violence, Narratives of Trauma</w:t>
      </w:r>
    </w:p>
    <w:p w14:paraId="46F9C105" w14:textId="30CCB1FF" w:rsidR="00C133E3" w:rsidRPr="004563E6" w:rsidRDefault="00C133E3" w:rsidP="00C133E3">
      <w:pPr>
        <w:ind w:firstLine="720"/>
      </w:pPr>
      <w:r w:rsidRPr="004563E6">
        <w:t>Face-to-Facedness and the Construction of Community</w:t>
      </w:r>
    </w:p>
    <w:p w14:paraId="0FA4653E" w14:textId="0FBD7F81" w:rsidR="00C133E3" w:rsidRPr="004563E6" w:rsidRDefault="00C133E3" w:rsidP="00C133E3">
      <w:pPr>
        <w:ind w:firstLine="720"/>
      </w:pPr>
      <w:r w:rsidRPr="004563E6">
        <w:t>From Standpoint to Community</w:t>
      </w:r>
    </w:p>
    <w:p w14:paraId="37D55F80" w14:textId="3AF9D475" w:rsidR="00C133E3" w:rsidRPr="004563E6" w:rsidRDefault="00C133E3" w:rsidP="00C133E3">
      <w:pPr>
        <w:ind w:firstLine="720"/>
      </w:pPr>
      <w:r w:rsidRPr="004563E6">
        <w:t>Incommensurability and the Problem of Translation</w:t>
      </w:r>
    </w:p>
    <w:p w14:paraId="7C29B996" w14:textId="4D724284" w:rsidR="003E5685" w:rsidRDefault="003E5685" w:rsidP="00C133E3">
      <w:pPr>
        <w:ind w:firstLine="720"/>
      </w:pPr>
      <w:r w:rsidRPr="004563E6">
        <w:t xml:space="preserve">Key </w:t>
      </w:r>
      <w:r w:rsidR="005048D0" w:rsidRPr="004563E6">
        <w:t>Word</w:t>
      </w:r>
      <w:r w:rsidRPr="004563E6">
        <w:t>s for the 21</w:t>
      </w:r>
      <w:r w:rsidRPr="004563E6">
        <w:rPr>
          <w:vertAlign w:val="superscript"/>
        </w:rPr>
        <w:t>st</w:t>
      </w:r>
      <w:r w:rsidRPr="004563E6">
        <w:t xml:space="preserve"> Century:  Raymond Williams Revisited</w:t>
      </w:r>
    </w:p>
    <w:p w14:paraId="336E8EFB" w14:textId="74CA25C0" w:rsidR="001F7DA9" w:rsidRPr="004563E6" w:rsidRDefault="001F7DA9" w:rsidP="00C133E3">
      <w:pPr>
        <w:ind w:firstLine="720"/>
      </w:pPr>
      <w:r>
        <w:t>Land, Languages, Locatives (2021)</w:t>
      </w:r>
    </w:p>
    <w:p w14:paraId="1D586C57" w14:textId="77777777" w:rsidR="00C133E3" w:rsidRPr="004563E6" w:rsidRDefault="00C133E3" w:rsidP="00C133E3"/>
    <w:p w14:paraId="1DD5D4AA" w14:textId="7B203D0F" w:rsidR="00AB6C64" w:rsidRPr="004563E6" w:rsidRDefault="00402D74" w:rsidP="00AB6C64">
      <w:pPr>
        <w:rPr>
          <w:b/>
        </w:rPr>
      </w:pPr>
      <w:proofErr w:type="gramStart"/>
      <w:r w:rsidRPr="004563E6">
        <w:rPr>
          <w:b/>
        </w:rPr>
        <w:t>Master in Public Health</w:t>
      </w:r>
      <w:proofErr w:type="gramEnd"/>
    </w:p>
    <w:p w14:paraId="57420EDE" w14:textId="77777777" w:rsidR="006427C4" w:rsidRPr="004563E6" w:rsidRDefault="006427C4" w:rsidP="00AB6C64"/>
    <w:p w14:paraId="1ED37325" w14:textId="4432CB8F" w:rsidR="00402D74" w:rsidRPr="004563E6" w:rsidRDefault="00402D74" w:rsidP="00AB6C64">
      <w:r w:rsidRPr="004563E6">
        <w:tab/>
        <w:t>Cultural and Social Determinants of Health</w:t>
      </w:r>
    </w:p>
    <w:p w14:paraId="30F50E4F" w14:textId="0DAA07E7" w:rsidR="00402D74" w:rsidRPr="004563E6" w:rsidRDefault="00402D74" w:rsidP="00AB6C64">
      <w:r w:rsidRPr="004563E6">
        <w:tab/>
        <w:t>Aboriginal Health</w:t>
      </w:r>
    </w:p>
    <w:p w14:paraId="6BB80523" w14:textId="36EB2C5D" w:rsidR="00402D74" w:rsidRDefault="0058696B" w:rsidP="00AB6C64">
      <w:r w:rsidRPr="004563E6">
        <w:tab/>
        <w:t>Learning Team Advisor</w:t>
      </w:r>
      <w:r w:rsidR="00D12F3D">
        <w:t xml:space="preserve"> and Internship Supervisor (2018</w:t>
      </w:r>
      <w:r w:rsidR="00960B2A">
        <w:t xml:space="preserve"> </w:t>
      </w:r>
      <w:r w:rsidR="00D12F3D">
        <w:t>-</w:t>
      </w:r>
      <w:r w:rsidR="00A817E8">
        <w:t>)</w:t>
      </w:r>
    </w:p>
    <w:p w14:paraId="29965BFE" w14:textId="2C8971CA" w:rsidR="00A817E8" w:rsidRDefault="00A817E8" w:rsidP="00AB6C64">
      <w:r>
        <w:tab/>
      </w:r>
      <w:r>
        <w:tab/>
      </w:r>
    </w:p>
    <w:p w14:paraId="241035FB" w14:textId="77777777" w:rsidR="0041525F" w:rsidRPr="0041525F" w:rsidRDefault="0041525F" w:rsidP="0041525F">
      <w:pPr>
        <w:pStyle w:val="Heading2"/>
        <w:jc w:val="center"/>
        <w:rPr>
          <w:rFonts w:asciiTheme="minorHAnsi" w:hAnsiTheme="minorHAnsi"/>
          <w:b/>
          <w:bCs/>
        </w:rPr>
      </w:pPr>
      <w:bookmarkStart w:id="47" w:name="_Toc24984826"/>
      <w:r w:rsidRPr="0041525F">
        <w:rPr>
          <w:rFonts w:asciiTheme="minorHAnsi" w:hAnsiTheme="minorHAnsi"/>
          <w:b/>
          <w:bCs/>
        </w:rPr>
        <w:t>YALE UNIVERSITY</w:t>
      </w:r>
      <w:bookmarkEnd w:id="47"/>
    </w:p>
    <w:p w14:paraId="1CF3A272" w14:textId="77777777" w:rsidR="0041525F" w:rsidRPr="0041525F" w:rsidRDefault="0041525F" w:rsidP="0041525F"/>
    <w:p w14:paraId="49ABB519" w14:textId="77777777" w:rsidR="0041525F" w:rsidRPr="000D5550" w:rsidRDefault="0041525F" w:rsidP="000D5550">
      <w:pPr>
        <w:pStyle w:val="Heading3"/>
        <w:rPr>
          <w:rFonts w:asciiTheme="minorHAnsi" w:hAnsiTheme="minorHAnsi"/>
          <w:b/>
          <w:bCs/>
        </w:rPr>
      </w:pPr>
      <w:bookmarkStart w:id="48" w:name="_Toc24984827"/>
      <w:r w:rsidRPr="000D5550">
        <w:rPr>
          <w:rFonts w:asciiTheme="minorHAnsi" w:hAnsiTheme="minorHAnsi"/>
          <w:b/>
          <w:bCs/>
        </w:rPr>
        <w:t>UNDERGRADUATE:</w:t>
      </w:r>
      <w:bookmarkEnd w:id="48"/>
    </w:p>
    <w:p w14:paraId="5B4F5713" w14:textId="77777777" w:rsidR="0041525F" w:rsidRPr="0041525F" w:rsidRDefault="0041525F" w:rsidP="0041525F">
      <w:r w:rsidRPr="0041525F">
        <w:rPr>
          <w:b/>
        </w:rPr>
        <w:tab/>
      </w:r>
      <w:r w:rsidRPr="0041525F">
        <w:t>Language and Culture (1985)</w:t>
      </w:r>
    </w:p>
    <w:p w14:paraId="0DCC4953" w14:textId="77777777" w:rsidR="0041525F" w:rsidRPr="0041525F" w:rsidRDefault="0041525F" w:rsidP="0041525F">
      <w:r w:rsidRPr="0041525F">
        <w:tab/>
        <w:t>Canadian National Identity and the First Nations (2000)</w:t>
      </w:r>
    </w:p>
    <w:p w14:paraId="7125AB53" w14:textId="77777777" w:rsidR="0041525F" w:rsidRPr="0041525F" w:rsidRDefault="0041525F" w:rsidP="0041525F"/>
    <w:p w14:paraId="4D2A7581" w14:textId="77777777" w:rsidR="0041525F" w:rsidRPr="000D5550" w:rsidRDefault="0041525F" w:rsidP="000D5550">
      <w:pPr>
        <w:pStyle w:val="Heading3"/>
        <w:rPr>
          <w:rFonts w:asciiTheme="minorHAnsi" w:hAnsiTheme="minorHAnsi"/>
          <w:b/>
          <w:bCs/>
        </w:rPr>
      </w:pPr>
      <w:bookmarkStart w:id="49" w:name="_Toc24984828"/>
      <w:r w:rsidRPr="000D5550">
        <w:rPr>
          <w:rFonts w:asciiTheme="minorHAnsi" w:hAnsiTheme="minorHAnsi"/>
          <w:b/>
          <w:bCs/>
        </w:rPr>
        <w:t>GRADUATE:</w:t>
      </w:r>
      <w:bookmarkEnd w:id="49"/>
    </w:p>
    <w:p w14:paraId="70EAB47F" w14:textId="77777777" w:rsidR="0041525F" w:rsidRPr="0041525F" w:rsidRDefault="0041525F" w:rsidP="0041525F">
      <w:r w:rsidRPr="0041525F">
        <w:tab/>
        <w:t>History of North American Anthropology (1985)</w:t>
      </w:r>
    </w:p>
    <w:p w14:paraId="771B55C8" w14:textId="77777777" w:rsidR="0041525F" w:rsidRPr="0041525F" w:rsidRDefault="0041525F" w:rsidP="0041525F">
      <w:r w:rsidRPr="0041525F">
        <w:lastRenderedPageBreak/>
        <w:tab/>
        <w:t>History of Canadian Anthropology (2000)</w:t>
      </w:r>
    </w:p>
    <w:p w14:paraId="4EFDE9E1" w14:textId="32683848" w:rsidR="00402D74" w:rsidRPr="004563E6" w:rsidRDefault="00402D74" w:rsidP="00867B87">
      <w:pPr>
        <w:pStyle w:val="Heading1"/>
        <w:jc w:val="center"/>
        <w:rPr>
          <w:rFonts w:asciiTheme="minorHAnsi" w:hAnsiTheme="minorHAnsi"/>
        </w:rPr>
      </w:pPr>
      <w:bookmarkStart w:id="50" w:name="_Toc24984829"/>
      <w:r w:rsidRPr="004563E6">
        <w:rPr>
          <w:rFonts w:asciiTheme="minorHAnsi" w:hAnsiTheme="minorHAnsi"/>
          <w:b/>
        </w:rPr>
        <w:t>COURSES TAKEN:</w:t>
      </w:r>
      <w:bookmarkEnd w:id="50"/>
    </w:p>
    <w:p w14:paraId="300C0A1D" w14:textId="77777777" w:rsidR="00402D74" w:rsidRPr="004563E6" w:rsidRDefault="00402D74" w:rsidP="00402D74">
      <w:pPr>
        <w:jc w:val="center"/>
      </w:pPr>
    </w:p>
    <w:p w14:paraId="58ECDA38" w14:textId="6C9445E4" w:rsidR="00402D74" w:rsidRPr="004563E6" w:rsidRDefault="00402D74" w:rsidP="00402D74">
      <w:r w:rsidRPr="004563E6">
        <w:t>1988-89</w:t>
      </w:r>
      <w:r w:rsidRPr="004563E6">
        <w:tab/>
        <w:t>Slavey Language (with Sara Cleary)</w:t>
      </w:r>
    </w:p>
    <w:p w14:paraId="1D1D07C5" w14:textId="2CC5BDE6" w:rsidR="00402D74" w:rsidRPr="004563E6" w:rsidRDefault="00402D74" w:rsidP="00402D74">
      <w:r w:rsidRPr="004563E6">
        <w:t>1989</w:t>
      </w:r>
      <w:r w:rsidRPr="004563E6">
        <w:tab/>
      </w:r>
      <w:r w:rsidRPr="004563E6">
        <w:tab/>
        <w:t>Slavey Society (with Michael Asch)</w:t>
      </w:r>
    </w:p>
    <w:p w14:paraId="0F4A3451" w14:textId="3D767D0C" w:rsidR="00402D74" w:rsidRPr="004563E6" w:rsidRDefault="00402D74" w:rsidP="00402D74">
      <w:r w:rsidRPr="004563E6">
        <w:t>1990</w:t>
      </w:r>
      <w:r w:rsidRPr="004563E6">
        <w:tab/>
      </w:r>
      <w:r w:rsidRPr="004563E6">
        <w:tab/>
        <w:t>Cultural Criticism and the Critique of Culture (with Carole Farber)</w:t>
      </w:r>
    </w:p>
    <w:p w14:paraId="05A8151F" w14:textId="0A3F987E" w:rsidR="00402D74" w:rsidRPr="004563E6" w:rsidRDefault="00402D74" w:rsidP="00402D74">
      <w:r w:rsidRPr="004563E6">
        <w:t>1991-92</w:t>
      </w:r>
      <w:r w:rsidRPr="004563E6">
        <w:tab/>
        <w:t xml:space="preserve">Mohawk Language (with </w:t>
      </w:r>
      <w:proofErr w:type="spellStart"/>
      <w:r w:rsidRPr="004563E6">
        <w:t>Kanatawak</w:t>
      </w:r>
      <w:r w:rsidR="00906613" w:rsidRPr="004563E6">
        <w:t>h</w:t>
      </w:r>
      <w:r w:rsidRPr="004563E6">
        <w:t>on</w:t>
      </w:r>
      <w:proofErr w:type="spellEnd"/>
      <w:r w:rsidRPr="004563E6">
        <w:t xml:space="preserve"> (David </w:t>
      </w:r>
      <w:proofErr w:type="spellStart"/>
      <w:r w:rsidRPr="004563E6">
        <w:t>Maracle</w:t>
      </w:r>
      <w:proofErr w:type="spellEnd"/>
      <w:r w:rsidRPr="004563E6">
        <w:t>)</w:t>
      </w:r>
    </w:p>
    <w:p w14:paraId="4A7C406E" w14:textId="43F54587" w:rsidR="00402D74" w:rsidRPr="004563E6" w:rsidRDefault="00402D74" w:rsidP="00402D74">
      <w:r w:rsidRPr="004563E6">
        <w:t>1993</w:t>
      </w:r>
      <w:r w:rsidRPr="004563E6">
        <w:tab/>
      </w:r>
      <w:r w:rsidRPr="004563E6">
        <w:tab/>
        <w:t xml:space="preserve">Feminist and Post-Modernist Philosophies of Science (with Alison </w:t>
      </w:r>
      <w:r w:rsidRPr="004563E6">
        <w:tab/>
      </w:r>
    </w:p>
    <w:p w14:paraId="1BC08684" w14:textId="7711C313" w:rsidR="00402D74" w:rsidRPr="004563E6" w:rsidRDefault="00402D74" w:rsidP="00402D74">
      <w:r w:rsidRPr="004563E6">
        <w:tab/>
      </w:r>
      <w:r w:rsidRPr="004563E6">
        <w:tab/>
      </w:r>
      <w:r w:rsidRPr="004563E6">
        <w:tab/>
        <w:t>Wylie</w:t>
      </w:r>
      <w:r w:rsidR="00960B2A">
        <w:t>)</w:t>
      </w:r>
    </w:p>
    <w:p w14:paraId="33792223" w14:textId="2981DEE1" w:rsidR="00402D74" w:rsidRPr="004563E6" w:rsidRDefault="00402D74" w:rsidP="00402D74">
      <w:r w:rsidRPr="004563E6">
        <w:t>1996</w:t>
      </w:r>
      <w:r w:rsidRPr="004563E6">
        <w:tab/>
      </w:r>
      <w:r w:rsidRPr="004563E6">
        <w:tab/>
        <w:t>Physics for Non-Mathematicians</w:t>
      </w:r>
    </w:p>
    <w:p w14:paraId="54C876C9" w14:textId="79F8EDE8" w:rsidR="00402D74" w:rsidRPr="004563E6" w:rsidRDefault="00402D74" w:rsidP="00402D74">
      <w:r w:rsidRPr="004563E6">
        <w:t>1996-97</w:t>
      </w:r>
      <w:r w:rsidRPr="004563E6">
        <w:tab/>
        <w:t>French Level 3, Conversation</w:t>
      </w:r>
    </w:p>
    <w:p w14:paraId="5DCBD397" w14:textId="4CA24589" w:rsidR="00402D74" w:rsidRPr="004563E6" w:rsidRDefault="00402D74" w:rsidP="00402D74">
      <w:r w:rsidRPr="004563E6">
        <w:t>2001</w:t>
      </w:r>
      <w:r w:rsidRPr="004563E6">
        <w:tab/>
      </w:r>
      <w:r w:rsidRPr="004563E6">
        <w:tab/>
        <w:t>Immersion French (Trois Pistoles PQ), Quebec Civilization</w:t>
      </w:r>
    </w:p>
    <w:p w14:paraId="5FC4082B" w14:textId="6B47F729" w:rsidR="00402D74" w:rsidRDefault="00402D74" w:rsidP="00402D74">
      <w:r w:rsidRPr="004563E6">
        <w:t>2004-05</w:t>
      </w:r>
      <w:r w:rsidRPr="004563E6">
        <w:tab/>
        <w:t>Ojibwe Language (with Eli Baxter)</w:t>
      </w:r>
    </w:p>
    <w:p w14:paraId="26B417E6" w14:textId="77777777" w:rsidR="005C2CF3" w:rsidRPr="004563E6" w:rsidRDefault="005C2CF3" w:rsidP="00402D74"/>
    <w:p w14:paraId="5BB3FD8C" w14:textId="5D2A0E1D" w:rsidR="00402D74" w:rsidRPr="004563E6" w:rsidRDefault="00E20AAA" w:rsidP="007776A5">
      <w:pPr>
        <w:pStyle w:val="Heading1"/>
        <w:jc w:val="center"/>
        <w:rPr>
          <w:rFonts w:asciiTheme="minorHAnsi" w:hAnsiTheme="minorHAnsi"/>
          <w:b/>
        </w:rPr>
      </w:pPr>
      <w:bookmarkStart w:id="51" w:name="_Toc24984830"/>
      <w:r w:rsidRPr="004563E6">
        <w:rPr>
          <w:rFonts w:asciiTheme="minorHAnsi" w:hAnsiTheme="minorHAnsi"/>
          <w:b/>
        </w:rPr>
        <w:t>GRADUATE SUPERVISION</w:t>
      </w:r>
      <w:r w:rsidR="007776A5">
        <w:rPr>
          <w:rFonts w:asciiTheme="minorHAnsi" w:hAnsiTheme="minorHAnsi"/>
          <w:b/>
        </w:rPr>
        <w:t>:</w:t>
      </w:r>
      <w:bookmarkEnd w:id="51"/>
    </w:p>
    <w:p w14:paraId="41B24D47" w14:textId="77777777" w:rsidR="00E20AAA" w:rsidRPr="004563E6" w:rsidRDefault="00E20AAA" w:rsidP="00402D74">
      <w:pPr>
        <w:jc w:val="center"/>
        <w:rPr>
          <w:b/>
        </w:rPr>
      </w:pPr>
    </w:p>
    <w:p w14:paraId="5F0ABC33" w14:textId="074F6416" w:rsidR="00E20AAA" w:rsidRPr="004563E6" w:rsidRDefault="00E20AAA" w:rsidP="007776A5">
      <w:pPr>
        <w:pStyle w:val="Heading2"/>
        <w:jc w:val="center"/>
        <w:rPr>
          <w:rFonts w:asciiTheme="minorHAnsi" w:hAnsiTheme="minorHAnsi"/>
          <w:b/>
        </w:rPr>
      </w:pPr>
      <w:bookmarkStart w:id="52" w:name="_Toc24984831"/>
      <w:r w:rsidRPr="004563E6">
        <w:rPr>
          <w:rFonts w:asciiTheme="minorHAnsi" w:hAnsiTheme="minorHAnsi"/>
          <w:b/>
        </w:rPr>
        <w:t>UNIVERSITY OF ALBERTA</w:t>
      </w:r>
      <w:r w:rsidR="00A928C1" w:rsidRPr="004563E6">
        <w:rPr>
          <w:rFonts w:asciiTheme="minorHAnsi" w:hAnsiTheme="minorHAnsi"/>
          <w:b/>
        </w:rPr>
        <w:t>:</w:t>
      </w:r>
      <w:bookmarkEnd w:id="52"/>
    </w:p>
    <w:p w14:paraId="14E03153" w14:textId="77777777" w:rsidR="004C7482" w:rsidRPr="004563E6" w:rsidRDefault="004C7482" w:rsidP="00400BEF">
      <w:pPr>
        <w:jc w:val="center"/>
      </w:pPr>
    </w:p>
    <w:p w14:paraId="704B86BD" w14:textId="53A25912" w:rsidR="00E20AAA" w:rsidRPr="004563E6" w:rsidRDefault="00E20AAA" w:rsidP="004C7482">
      <w:r w:rsidRPr="004563E6">
        <w:t>Ph.D.</w:t>
      </w:r>
      <w:r w:rsidRPr="004563E6">
        <w:tab/>
        <w:t xml:space="preserve">R. James </w:t>
      </w:r>
      <w:proofErr w:type="spellStart"/>
      <w:r w:rsidRPr="004563E6">
        <w:t>Birckhead</w:t>
      </w:r>
      <w:proofErr w:type="spellEnd"/>
      <w:r w:rsidRPr="004563E6">
        <w:tab/>
        <w:t>1976</w:t>
      </w:r>
      <w:r w:rsidRPr="004563E6">
        <w:tab/>
        <w:t>Appalachian Snake Handlers</w:t>
      </w:r>
    </w:p>
    <w:p w14:paraId="7F46A12E" w14:textId="2DC14060" w:rsidR="00E20AAA" w:rsidRPr="004563E6" w:rsidRDefault="00E20AAA" w:rsidP="004C7482">
      <w:r w:rsidRPr="004563E6">
        <w:tab/>
        <w:t>Elizabeth Blake</w:t>
      </w:r>
      <w:r w:rsidRPr="004563E6">
        <w:tab/>
        <w:t>1978</w:t>
      </w:r>
      <w:r w:rsidRPr="004563E6">
        <w:tab/>
        <w:t>Labrador Inuit Health Cognition</w:t>
      </w:r>
    </w:p>
    <w:p w14:paraId="163FEF05" w14:textId="29A468C8" w:rsidR="00E20AAA" w:rsidRPr="004563E6" w:rsidRDefault="00E20AAA" w:rsidP="004C7482">
      <w:r w:rsidRPr="004563E6">
        <w:tab/>
        <w:t xml:space="preserve">Carl </w:t>
      </w:r>
      <w:proofErr w:type="spellStart"/>
      <w:r w:rsidRPr="004563E6">
        <w:t>Urion</w:t>
      </w:r>
      <w:proofErr w:type="spellEnd"/>
      <w:r w:rsidRPr="004563E6">
        <w:tab/>
      </w:r>
      <w:r w:rsidRPr="004563E6">
        <w:tab/>
        <w:t>1978</w:t>
      </w:r>
      <w:r w:rsidRPr="004563E6">
        <w:tab/>
        <w:t>Cree-English Bilingual Speech Events</w:t>
      </w:r>
    </w:p>
    <w:p w14:paraId="2922730C" w14:textId="7A5F895D" w:rsidR="00E20AAA" w:rsidRPr="004563E6" w:rsidRDefault="00E20AAA" w:rsidP="004C7482">
      <w:r w:rsidRPr="004563E6">
        <w:tab/>
        <w:t xml:space="preserve">Patrick </w:t>
      </w:r>
      <w:proofErr w:type="spellStart"/>
      <w:r w:rsidRPr="004563E6">
        <w:t>Douaud</w:t>
      </w:r>
      <w:proofErr w:type="spellEnd"/>
      <w:r w:rsidRPr="004563E6">
        <w:tab/>
        <w:t>1982</w:t>
      </w:r>
      <w:r w:rsidRPr="004563E6">
        <w:tab/>
        <w:t xml:space="preserve">Metis </w:t>
      </w:r>
      <w:proofErr w:type="spellStart"/>
      <w:r w:rsidRPr="004563E6">
        <w:t>Trilingualism</w:t>
      </w:r>
      <w:proofErr w:type="spellEnd"/>
      <w:r w:rsidRPr="004563E6">
        <w:t xml:space="preserve">, Lac La </w:t>
      </w:r>
      <w:proofErr w:type="spellStart"/>
      <w:r w:rsidRPr="004563E6">
        <w:t>Biche</w:t>
      </w:r>
      <w:proofErr w:type="spellEnd"/>
      <w:r w:rsidRPr="004563E6">
        <w:t>, Alberta</w:t>
      </w:r>
    </w:p>
    <w:p w14:paraId="235476D5" w14:textId="484F57A3" w:rsidR="00E20AAA" w:rsidRPr="004563E6" w:rsidRDefault="00E20AAA" w:rsidP="004C7482">
      <w:r w:rsidRPr="004563E6">
        <w:tab/>
        <w:t>Brian Given</w:t>
      </w:r>
      <w:r w:rsidRPr="004563E6">
        <w:tab/>
      </w:r>
      <w:r w:rsidRPr="004563E6">
        <w:tab/>
        <w:t>1986</w:t>
      </w:r>
      <w:r w:rsidRPr="004563E6">
        <w:tab/>
        <w:t>Tantric Buddhist Practice</w:t>
      </w:r>
    </w:p>
    <w:p w14:paraId="3E25B9A2" w14:textId="45984301" w:rsidR="00E20AAA" w:rsidRPr="004563E6" w:rsidRDefault="00E20AAA" w:rsidP="004C7482">
      <w:r w:rsidRPr="004563E6">
        <w:tab/>
      </w:r>
      <w:proofErr w:type="spellStart"/>
      <w:r w:rsidRPr="004563E6">
        <w:t>Raija</w:t>
      </w:r>
      <w:proofErr w:type="spellEnd"/>
      <w:r w:rsidRPr="004563E6">
        <w:t xml:space="preserve"> Warkentin</w:t>
      </w:r>
      <w:r w:rsidRPr="004563E6">
        <w:tab/>
        <w:t>1989</w:t>
      </w:r>
      <w:r w:rsidRPr="004563E6">
        <w:tab/>
      </w:r>
      <w:proofErr w:type="spellStart"/>
      <w:r w:rsidRPr="004563E6">
        <w:t>Bira</w:t>
      </w:r>
      <w:proofErr w:type="spellEnd"/>
      <w:r w:rsidRPr="004563E6">
        <w:t xml:space="preserve"> (Zaire) Women and Culture Change</w:t>
      </w:r>
    </w:p>
    <w:p w14:paraId="26E1F59D" w14:textId="77777777" w:rsidR="00E20AAA" w:rsidRPr="004563E6" w:rsidRDefault="00E20AAA" w:rsidP="004C7482"/>
    <w:p w14:paraId="7D4F5553" w14:textId="1B6D1183" w:rsidR="00E20AAA" w:rsidRPr="004563E6" w:rsidRDefault="00E20AAA" w:rsidP="004C7482">
      <w:r w:rsidRPr="004563E6">
        <w:t>M.A.</w:t>
      </w:r>
      <w:r w:rsidRPr="004563E6">
        <w:tab/>
        <w:t>Lydia Emanuel</w:t>
      </w:r>
      <w:r w:rsidRPr="004563E6">
        <w:tab/>
        <w:t>1975</w:t>
      </w:r>
      <w:r w:rsidRPr="004563E6">
        <w:tab/>
        <w:t>Edmonton Ukrainian Parish</w:t>
      </w:r>
    </w:p>
    <w:p w14:paraId="67895ACB" w14:textId="0341CDD2" w:rsidR="00E20AAA" w:rsidRPr="004563E6" w:rsidRDefault="00E20AAA" w:rsidP="004C7482">
      <w:r w:rsidRPr="004563E6">
        <w:tab/>
        <w:t>Sylvia Dayton</w:t>
      </w:r>
      <w:r w:rsidRPr="004563E6">
        <w:tab/>
      </w:r>
      <w:r w:rsidRPr="004563E6">
        <w:tab/>
        <w:t>1976</w:t>
      </w:r>
      <w:r w:rsidRPr="004563E6">
        <w:tab/>
        <w:t>Culture Change</w:t>
      </w:r>
    </w:p>
    <w:p w14:paraId="0E81A7B1" w14:textId="7F39D780" w:rsidR="00E20AAA" w:rsidRPr="004563E6" w:rsidRDefault="00E20AAA" w:rsidP="004C7482">
      <w:r w:rsidRPr="004563E6">
        <w:tab/>
        <w:t>Deborah Root</w:t>
      </w:r>
      <w:r w:rsidRPr="004563E6">
        <w:tab/>
      </w:r>
      <w:r w:rsidRPr="004563E6">
        <w:tab/>
        <w:t>1983</w:t>
      </w:r>
      <w:r w:rsidRPr="004563E6">
        <w:tab/>
        <w:t>British Orientalism</w:t>
      </w:r>
    </w:p>
    <w:p w14:paraId="1F0ADFD6" w14:textId="3CE87AB0" w:rsidR="00E20AAA" w:rsidRPr="004563E6" w:rsidRDefault="00E20AAA" w:rsidP="004C7482">
      <w:r w:rsidRPr="004563E6">
        <w:tab/>
        <w:t>John Sorensen</w:t>
      </w:r>
      <w:r w:rsidRPr="004563E6">
        <w:tab/>
        <w:t>1983</w:t>
      </w:r>
      <w:r w:rsidRPr="004563E6">
        <w:tab/>
        <w:t>French Orientalism</w:t>
      </w:r>
    </w:p>
    <w:p w14:paraId="690D43A2" w14:textId="01E4A2DB" w:rsidR="00E20AAA" w:rsidRPr="004563E6" w:rsidRDefault="00E20AAA" w:rsidP="004C7482">
      <w:r w:rsidRPr="004563E6">
        <w:tab/>
        <w:t xml:space="preserve">Simone </w:t>
      </w:r>
      <w:proofErr w:type="spellStart"/>
      <w:r w:rsidRPr="004563E6">
        <w:t>Gareau</w:t>
      </w:r>
      <w:proofErr w:type="spellEnd"/>
      <w:r w:rsidRPr="004563E6">
        <w:tab/>
        <w:t>1983</w:t>
      </w:r>
      <w:r w:rsidRPr="004563E6">
        <w:tab/>
        <w:t>Folk Performance in Edmonton</w:t>
      </w:r>
    </w:p>
    <w:p w14:paraId="3DB78DCD" w14:textId="5207E3F6" w:rsidR="00E20AAA" w:rsidRPr="004563E6" w:rsidRDefault="00E20AAA" w:rsidP="004C7482">
      <w:r w:rsidRPr="004563E6">
        <w:tab/>
        <w:t>Judith Pettigrew</w:t>
      </w:r>
      <w:r w:rsidRPr="004563E6">
        <w:tab/>
        <w:t>1988</w:t>
      </w:r>
      <w:r w:rsidRPr="004563E6">
        <w:tab/>
        <w:t>Chinese Medicine in Edmonton</w:t>
      </w:r>
    </w:p>
    <w:p w14:paraId="15D2AC1D" w14:textId="77777777" w:rsidR="00E20AAA" w:rsidRPr="004563E6" w:rsidRDefault="00E20AAA" w:rsidP="00E20AAA"/>
    <w:p w14:paraId="7B9EBC64" w14:textId="6CC7CA81" w:rsidR="00E20AAA" w:rsidRPr="004563E6" w:rsidRDefault="00E20AAA" w:rsidP="00E20AAA">
      <w:r w:rsidRPr="004563E6">
        <w:t>B.A.</w:t>
      </w:r>
      <w:r w:rsidRPr="004563E6">
        <w:tab/>
        <w:t xml:space="preserve">Doris </w:t>
      </w:r>
      <w:proofErr w:type="spellStart"/>
      <w:r w:rsidRPr="004563E6">
        <w:t>Windrim</w:t>
      </w:r>
      <w:proofErr w:type="spellEnd"/>
      <w:r w:rsidR="000D604A" w:rsidRPr="004563E6">
        <w:tab/>
        <w:t>1973</w:t>
      </w:r>
      <w:r w:rsidR="000D604A" w:rsidRPr="004563E6">
        <w:tab/>
        <w:t>Animate and Inanimate in Cree</w:t>
      </w:r>
    </w:p>
    <w:p w14:paraId="3AFF3CAF" w14:textId="620CD1AE" w:rsidR="000D604A" w:rsidRPr="004563E6" w:rsidRDefault="000D604A" w:rsidP="00E20AAA">
      <w:r w:rsidRPr="004563E6">
        <w:tab/>
        <w:t>Laurie Anderson</w:t>
      </w:r>
      <w:r w:rsidRPr="004563E6">
        <w:tab/>
        <w:t>1974</w:t>
      </w:r>
      <w:r w:rsidRPr="004563E6">
        <w:tab/>
        <w:t>Auction Interaction</w:t>
      </w:r>
    </w:p>
    <w:p w14:paraId="47B0BB43" w14:textId="21A10C2E" w:rsidR="000D604A" w:rsidRPr="004563E6" w:rsidRDefault="000D604A" w:rsidP="00E20AAA">
      <w:r w:rsidRPr="004563E6">
        <w:tab/>
        <w:t xml:space="preserve">Joel Minion </w:t>
      </w:r>
      <w:r w:rsidRPr="004563E6">
        <w:tab/>
      </w:r>
      <w:r w:rsidRPr="004563E6">
        <w:tab/>
        <w:t>1984</w:t>
      </w:r>
      <w:r w:rsidRPr="004563E6">
        <w:tab/>
        <w:t>Primate Communication</w:t>
      </w:r>
    </w:p>
    <w:p w14:paraId="20D4DFF9" w14:textId="1DF365E0" w:rsidR="000D604A" w:rsidRPr="004563E6" w:rsidRDefault="000D604A" w:rsidP="00E20AAA">
      <w:r w:rsidRPr="004563E6">
        <w:tab/>
        <w:t>James Scott</w:t>
      </w:r>
      <w:r w:rsidRPr="004563E6">
        <w:tab/>
      </w:r>
      <w:r w:rsidRPr="004563E6">
        <w:tab/>
        <w:t>1988</w:t>
      </w:r>
      <w:r w:rsidRPr="004563E6">
        <w:tab/>
        <w:t>Native Culture and Language</w:t>
      </w:r>
    </w:p>
    <w:p w14:paraId="3A5D0772" w14:textId="4C27D8E7" w:rsidR="000D604A" w:rsidRDefault="000D604A" w:rsidP="00E20AAA">
      <w:r w:rsidRPr="004563E6">
        <w:tab/>
        <w:t>Brenda Campbell</w:t>
      </w:r>
      <w:r w:rsidRPr="004563E6">
        <w:tab/>
        <w:t>1989</w:t>
      </w:r>
      <w:r w:rsidRPr="004563E6">
        <w:tab/>
        <w:t>Tattoo Culture</w:t>
      </w:r>
    </w:p>
    <w:p w14:paraId="2FB8EC89" w14:textId="64571CB5" w:rsidR="00E12450" w:rsidRDefault="00E12450" w:rsidP="00E20AAA"/>
    <w:p w14:paraId="5F64D11E" w14:textId="358E870F" w:rsidR="00E20AAA" w:rsidRPr="005C2CF3" w:rsidRDefault="00A928C1" w:rsidP="000D604A">
      <w:pPr>
        <w:rPr>
          <w:b/>
        </w:rPr>
      </w:pPr>
      <w:r w:rsidRPr="005C2CF3">
        <w:rPr>
          <w:b/>
        </w:rPr>
        <w:t>Thesis Committees:</w:t>
      </w:r>
    </w:p>
    <w:p w14:paraId="1481DD45" w14:textId="77777777" w:rsidR="00400BEF" w:rsidRPr="005C2CF3" w:rsidRDefault="00400BEF" w:rsidP="000D604A"/>
    <w:p w14:paraId="37E01ED2" w14:textId="274E4B2D" w:rsidR="00A928C1" w:rsidRPr="005C2CF3" w:rsidRDefault="00A928C1" w:rsidP="000D604A">
      <w:r w:rsidRPr="005C2CF3">
        <w:tab/>
        <w:t>Anthropology – 17</w:t>
      </w:r>
    </w:p>
    <w:p w14:paraId="2C0B25FF" w14:textId="58752BBD" w:rsidR="00A928C1" w:rsidRPr="005C2CF3" w:rsidRDefault="00A928C1" w:rsidP="000D604A">
      <w:r w:rsidRPr="005C2CF3">
        <w:tab/>
        <w:t>Intercultural Education – 5</w:t>
      </w:r>
    </w:p>
    <w:p w14:paraId="01A6D17F" w14:textId="7BC2B461" w:rsidR="00A928C1" w:rsidRPr="005C2CF3" w:rsidRDefault="00A928C1" w:rsidP="000D604A">
      <w:r w:rsidRPr="005C2CF3">
        <w:tab/>
        <w:t>Elementary Education – 5</w:t>
      </w:r>
    </w:p>
    <w:p w14:paraId="221BE8CC" w14:textId="7B852F7D" w:rsidR="00A928C1" w:rsidRPr="005C2CF3" w:rsidRDefault="00A928C1" w:rsidP="000D604A">
      <w:r w:rsidRPr="005C2CF3">
        <w:lastRenderedPageBreak/>
        <w:tab/>
        <w:t>Secondary Education – 1</w:t>
      </w:r>
    </w:p>
    <w:p w14:paraId="778EE379" w14:textId="4320DD02" w:rsidR="00A928C1" w:rsidRPr="005C2CF3" w:rsidRDefault="00A928C1" w:rsidP="000D604A">
      <w:r w:rsidRPr="005C2CF3">
        <w:tab/>
        <w:t>Vocational and Adult Education – 1</w:t>
      </w:r>
    </w:p>
    <w:p w14:paraId="3F7BC52C" w14:textId="7627BF8E" w:rsidR="00A928C1" w:rsidRPr="005C2CF3" w:rsidRDefault="00A928C1" w:rsidP="000D604A">
      <w:r w:rsidRPr="005C2CF3">
        <w:tab/>
        <w:t>Community Development – 1</w:t>
      </w:r>
    </w:p>
    <w:p w14:paraId="3EB77183" w14:textId="27A49CBF" w:rsidR="00A928C1" w:rsidRPr="005C2CF3" w:rsidRDefault="00A928C1" w:rsidP="000D604A">
      <w:r w:rsidRPr="005C2CF3">
        <w:tab/>
        <w:t>Comparative Literature – 1</w:t>
      </w:r>
    </w:p>
    <w:p w14:paraId="6DECB13B" w14:textId="06B90493" w:rsidR="00A928C1" w:rsidRPr="005C2CF3" w:rsidRDefault="00A928C1" w:rsidP="000D604A">
      <w:r w:rsidRPr="005C2CF3">
        <w:tab/>
        <w:t>Psychology -1</w:t>
      </w:r>
    </w:p>
    <w:p w14:paraId="711E1770" w14:textId="3E1F8D52" w:rsidR="00A928C1" w:rsidRPr="005C2CF3" w:rsidRDefault="00A928C1" w:rsidP="000D604A">
      <w:r w:rsidRPr="005C2CF3">
        <w:tab/>
        <w:t>Business – 1</w:t>
      </w:r>
    </w:p>
    <w:p w14:paraId="0DA57DAF" w14:textId="02F12657" w:rsidR="00A928C1" w:rsidRPr="005C2CF3" w:rsidRDefault="00A928C1" w:rsidP="000D604A">
      <w:r w:rsidRPr="005C2CF3">
        <w:tab/>
        <w:t>English – 1</w:t>
      </w:r>
    </w:p>
    <w:p w14:paraId="78588E26" w14:textId="77777777" w:rsidR="00A928C1" w:rsidRPr="004563E6" w:rsidRDefault="00A928C1" w:rsidP="000D604A"/>
    <w:p w14:paraId="785250FF" w14:textId="08FA4DE3" w:rsidR="00A928C1" w:rsidRPr="004563E6" w:rsidRDefault="00A928C1" w:rsidP="000D604A">
      <w:pPr>
        <w:rPr>
          <w:b/>
        </w:rPr>
      </w:pPr>
      <w:r w:rsidRPr="004563E6">
        <w:rPr>
          <w:b/>
        </w:rPr>
        <w:t>External Examiner:</w:t>
      </w:r>
    </w:p>
    <w:p w14:paraId="55125E8E" w14:textId="77777777" w:rsidR="00400BEF" w:rsidRPr="004563E6" w:rsidRDefault="00400BEF" w:rsidP="000D604A"/>
    <w:p w14:paraId="058AABB3" w14:textId="261425CD" w:rsidR="00A928C1" w:rsidRPr="004563E6" w:rsidRDefault="00B410AC" w:rsidP="000D604A">
      <w:r w:rsidRPr="004563E6">
        <w:tab/>
        <w:t>Stephen O. Murray</w:t>
      </w:r>
      <w:r w:rsidRPr="004563E6">
        <w:tab/>
        <w:t>1979</w:t>
      </w:r>
      <w:r w:rsidRPr="004563E6">
        <w:tab/>
      </w:r>
      <w:r w:rsidR="00A928C1" w:rsidRPr="004563E6">
        <w:t>Sociology, University of Toronto</w:t>
      </w:r>
    </w:p>
    <w:p w14:paraId="33E9A847" w14:textId="5EB80D7F" w:rsidR="00A928C1" w:rsidRPr="004563E6" w:rsidRDefault="00B410AC" w:rsidP="000D604A">
      <w:r w:rsidRPr="004563E6">
        <w:tab/>
        <w:t xml:space="preserve">Peter </w:t>
      </w:r>
      <w:proofErr w:type="spellStart"/>
      <w:r w:rsidRPr="004563E6">
        <w:t>Vasiliades</w:t>
      </w:r>
      <w:proofErr w:type="spellEnd"/>
      <w:r w:rsidRPr="004563E6">
        <w:tab/>
        <w:t>1982</w:t>
      </w:r>
      <w:r w:rsidRPr="004563E6">
        <w:tab/>
      </w:r>
      <w:r w:rsidR="00A928C1" w:rsidRPr="004563E6">
        <w:t>Sociology and Anthropology, Simon Fraser</w:t>
      </w:r>
    </w:p>
    <w:p w14:paraId="07E40A1E" w14:textId="77777777" w:rsidR="00A928C1" w:rsidRPr="004563E6" w:rsidRDefault="00A928C1" w:rsidP="000D604A"/>
    <w:p w14:paraId="018A74AC" w14:textId="37AA94F8" w:rsidR="00A928C1" w:rsidRPr="004563E6" w:rsidRDefault="00A928C1" w:rsidP="000D604A">
      <w:pPr>
        <w:rPr>
          <w:b/>
        </w:rPr>
      </w:pPr>
      <w:r w:rsidRPr="004563E6">
        <w:rPr>
          <w:b/>
        </w:rPr>
        <w:t>Program Reviewer:</w:t>
      </w:r>
    </w:p>
    <w:p w14:paraId="3CC25A28" w14:textId="77777777" w:rsidR="00400BEF" w:rsidRPr="004563E6" w:rsidRDefault="00400BEF" w:rsidP="000D604A"/>
    <w:p w14:paraId="2621C790" w14:textId="0F541378" w:rsidR="00A928C1" w:rsidRDefault="00A928C1" w:rsidP="000D604A">
      <w:r w:rsidRPr="004563E6">
        <w:tab/>
        <w:t>University of Western Ontario, 1985</w:t>
      </w:r>
    </w:p>
    <w:p w14:paraId="277BA3EF" w14:textId="77777777" w:rsidR="00B57107" w:rsidRPr="004563E6" w:rsidRDefault="00B57107" w:rsidP="000D604A"/>
    <w:p w14:paraId="4E9D939A" w14:textId="45C72006" w:rsidR="00A928C1" w:rsidRPr="004563E6" w:rsidRDefault="00A928C1" w:rsidP="007776A5">
      <w:pPr>
        <w:pStyle w:val="Heading2"/>
        <w:jc w:val="center"/>
        <w:rPr>
          <w:rFonts w:asciiTheme="minorHAnsi" w:hAnsiTheme="minorHAnsi"/>
          <w:b/>
        </w:rPr>
      </w:pPr>
      <w:bookmarkStart w:id="53" w:name="_Toc24984832"/>
      <w:r w:rsidRPr="004563E6">
        <w:rPr>
          <w:rFonts w:asciiTheme="minorHAnsi" w:hAnsiTheme="minorHAnsi"/>
          <w:b/>
        </w:rPr>
        <w:t>UNIVERSITY OF WE</w:t>
      </w:r>
      <w:r w:rsidR="00B410AC" w:rsidRPr="004563E6">
        <w:rPr>
          <w:rFonts w:asciiTheme="minorHAnsi" w:hAnsiTheme="minorHAnsi"/>
          <w:b/>
        </w:rPr>
        <w:t>S</w:t>
      </w:r>
      <w:r w:rsidRPr="004563E6">
        <w:rPr>
          <w:rFonts w:asciiTheme="minorHAnsi" w:hAnsiTheme="minorHAnsi"/>
          <w:b/>
        </w:rPr>
        <w:t>TERN ONTARIO:</w:t>
      </w:r>
      <w:bookmarkEnd w:id="53"/>
    </w:p>
    <w:p w14:paraId="5B7D5D3A" w14:textId="77777777" w:rsidR="00A928C1" w:rsidRPr="004563E6" w:rsidRDefault="00A928C1" w:rsidP="00400BEF">
      <w:pPr>
        <w:jc w:val="center"/>
      </w:pPr>
    </w:p>
    <w:p w14:paraId="739B5009" w14:textId="0BBF4AB4" w:rsidR="00A928C1" w:rsidRPr="004563E6" w:rsidRDefault="00A928C1" w:rsidP="000D604A">
      <w:pPr>
        <w:rPr>
          <w:b/>
        </w:rPr>
      </w:pPr>
      <w:r w:rsidRPr="004563E6">
        <w:rPr>
          <w:b/>
        </w:rPr>
        <w:t>Post-Doctoral Supervision:</w:t>
      </w:r>
    </w:p>
    <w:p w14:paraId="19148AC7" w14:textId="77777777" w:rsidR="00400BEF" w:rsidRPr="004563E6" w:rsidRDefault="00400BEF" w:rsidP="000D604A"/>
    <w:p w14:paraId="0E1C6D3F" w14:textId="432E5A88" w:rsidR="00ED6241" w:rsidRPr="004563E6" w:rsidRDefault="00ED6241" w:rsidP="000D604A">
      <w:r w:rsidRPr="004563E6">
        <w:tab/>
        <w:t>Ian Kalman</w:t>
      </w:r>
      <w:r w:rsidRPr="004563E6">
        <w:tab/>
      </w:r>
      <w:r w:rsidRPr="004563E6">
        <w:tab/>
      </w:r>
      <w:r w:rsidR="0068726E">
        <w:t xml:space="preserve">        </w:t>
      </w:r>
      <w:r w:rsidRPr="004563E6">
        <w:t>2016-17</w:t>
      </w:r>
      <w:r w:rsidRPr="004563E6">
        <w:tab/>
        <w:t>Supervisory Committee, Political Science</w:t>
      </w:r>
    </w:p>
    <w:p w14:paraId="44A1A366" w14:textId="2C6B1DE6" w:rsidR="00A928C1" w:rsidRPr="004563E6" w:rsidRDefault="00A928C1" w:rsidP="000D604A">
      <w:r w:rsidRPr="004563E6">
        <w:tab/>
        <w:t>Robert Hancock</w:t>
      </w:r>
      <w:r w:rsidRPr="004563E6">
        <w:tab/>
      </w:r>
      <w:r w:rsidR="0068726E">
        <w:t xml:space="preserve">        </w:t>
      </w:r>
      <w:r w:rsidRPr="004563E6">
        <w:t>2008-10</w:t>
      </w:r>
      <w:r w:rsidRPr="004563E6">
        <w:tab/>
        <w:t>SSHRC Post-Doctoral Fellow</w:t>
      </w:r>
    </w:p>
    <w:p w14:paraId="5B9BC731" w14:textId="5720F314" w:rsidR="00A928C1" w:rsidRPr="004563E6" w:rsidRDefault="00A928C1" w:rsidP="000D604A">
      <w:r w:rsidRPr="004563E6">
        <w:tab/>
      </w:r>
      <w:proofErr w:type="spellStart"/>
      <w:r w:rsidRPr="004563E6">
        <w:t>Christianne</w:t>
      </w:r>
      <w:proofErr w:type="spellEnd"/>
      <w:r w:rsidRPr="004563E6">
        <w:t xml:space="preserve"> Stephens      </w:t>
      </w:r>
      <w:r w:rsidR="001D20D1">
        <w:tab/>
      </w:r>
      <w:r w:rsidR="004C05A9">
        <w:t xml:space="preserve"> </w:t>
      </w:r>
      <w:r w:rsidRPr="004563E6">
        <w:t>2010</w:t>
      </w:r>
      <w:r w:rsidR="0068726E">
        <w:t xml:space="preserve"> </w:t>
      </w:r>
      <w:r w:rsidRPr="004563E6">
        <w:tab/>
        <w:t>SSHRC Post-Doctoral Fellow</w:t>
      </w:r>
      <w:r w:rsidRPr="004563E6">
        <w:tab/>
      </w:r>
    </w:p>
    <w:p w14:paraId="45D1B74E" w14:textId="77777777" w:rsidR="00A928C1" w:rsidRPr="004563E6" w:rsidRDefault="00A928C1" w:rsidP="000D604A"/>
    <w:p w14:paraId="19720F85" w14:textId="206DDCC2" w:rsidR="00A928C1" w:rsidRPr="004563E6" w:rsidRDefault="00A928C1" w:rsidP="000D604A">
      <w:pPr>
        <w:rPr>
          <w:b/>
        </w:rPr>
      </w:pPr>
      <w:r w:rsidRPr="004563E6">
        <w:rPr>
          <w:b/>
        </w:rPr>
        <w:t>Ph.D. Supervision (*</w:t>
      </w:r>
      <w:r w:rsidR="00B410AC" w:rsidRPr="004563E6">
        <w:rPr>
          <w:b/>
        </w:rPr>
        <w:t xml:space="preserve"> = fieldwork on my SSHRC/CIHR grants):</w:t>
      </w:r>
    </w:p>
    <w:p w14:paraId="19BF6FA4" w14:textId="77777777" w:rsidR="00B410AC" w:rsidRPr="004563E6" w:rsidRDefault="00B410AC" w:rsidP="000D604A">
      <w:pPr>
        <w:rPr>
          <w:b/>
        </w:rPr>
      </w:pPr>
    </w:p>
    <w:p w14:paraId="4D53BC5B" w14:textId="75B8C110" w:rsidR="00B410AC" w:rsidRDefault="00B410AC" w:rsidP="00B410AC">
      <w:pPr>
        <w:ind w:firstLine="720"/>
        <w:rPr>
          <w:b/>
        </w:rPr>
      </w:pPr>
      <w:r w:rsidRPr="004563E6">
        <w:rPr>
          <w:b/>
        </w:rPr>
        <w:t>ANTHROPOLOGY (</w:t>
      </w:r>
      <w:r w:rsidR="00417452" w:rsidRPr="004563E6">
        <w:rPr>
          <w:b/>
        </w:rPr>
        <w:t>Ph.D. Program began in 2003-04)</w:t>
      </w:r>
    </w:p>
    <w:p w14:paraId="4BD368A4" w14:textId="77777777" w:rsidR="0057544B" w:rsidRPr="004563E6" w:rsidRDefault="0057544B" w:rsidP="00B410AC">
      <w:pPr>
        <w:ind w:firstLine="720"/>
        <w:rPr>
          <w:b/>
        </w:rPr>
      </w:pPr>
    </w:p>
    <w:p w14:paraId="6DFAFBAB" w14:textId="19FE05D7" w:rsidR="00B410AC" w:rsidRPr="004563E6" w:rsidRDefault="00B410AC" w:rsidP="00B410AC">
      <w:pPr>
        <w:ind w:firstLine="720"/>
      </w:pPr>
      <w:r w:rsidRPr="004563E6">
        <w:t>*Maria Manzano-Munguia</w:t>
      </w:r>
      <w:r w:rsidRPr="004563E6">
        <w:tab/>
        <w:t>2009</w:t>
      </w:r>
      <w:r w:rsidRPr="004563E6">
        <w:tab/>
        <w:t>First Nations NGOs</w:t>
      </w:r>
    </w:p>
    <w:p w14:paraId="5095B2ED" w14:textId="654E3CCF" w:rsidR="00B410AC" w:rsidRPr="004563E6" w:rsidRDefault="00B410AC" w:rsidP="00B410AC">
      <w:pPr>
        <w:ind w:firstLine="720"/>
      </w:pPr>
      <w:r w:rsidRPr="004563E6">
        <w:t>*Ramazan Aras</w:t>
      </w:r>
      <w:r w:rsidRPr="004563E6">
        <w:tab/>
      </w:r>
      <w:r w:rsidRPr="004563E6">
        <w:tab/>
        <w:t>2010</w:t>
      </w:r>
      <w:r w:rsidRPr="004563E6">
        <w:tab/>
        <w:t>Kurdish Identity and Chronic Violence</w:t>
      </w:r>
    </w:p>
    <w:p w14:paraId="057FCA5D" w14:textId="243FA01B" w:rsidR="00B410AC" w:rsidRPr="004563E6" w:rsidRDefault="00B410AC" w:rsidP="00B410AC">
      <w:pPr>
        <w:ind w:firstLine="720"/>
      </w:pPr>
      <w:r w:rsidRPr="004563E6">
        <w:t>Mark Dolson</w:t>
      </w:r>
      <w:r w:rsidRPr="004563E6">
        <w:tab/>
      </w:r>
      <w:r w:rsidRPr="004563E6">
        <w:tab/>
      </w:r>
      <w:r w:rsidRPr="004563E6">
        <w:tab/>
        <w:t>2012</w:t>
      </w:r>
      <w:r w:rsidRPr="004563E6">
        <w:tab/>
        <w:t>Homelessness in London ON</w:t>
      </w:r>
    </w:p>
    <w:p w14:paraId="37EDE428" w14:textId="2643A8C1" w:rsidR="00B410AC" w:rsidRPr="004563E6" w:rsidRDefault="00B410AC" w:rsidP="00B410AC">
      <w:pPr>
        <w:ind w:firstLine="720"/>
      </w:pPr>
      <w:r w:rsidRPr="004563E6">
        <w:t xml:space="preserve">*Catherine </w:t>
      </w:r>
      <w:proofErr w:type="spellStart"/>
      <w:r w:rsidRPr="004563E6">
        <w:t>Willson</w:t>
      </w:r>
      <w:proofErr w:type="spellEnd"/>
      <w:r w:rsidRPr="004563E6">
        <w:t xml:space="preserve"> </w:t>
      </w:r>
      <w:r w:rsidR="0058696B" w:rsidRPr="004563E6">
        <w:tab/>
      </w:r>
      <w:r w:rsidRPr="004563E6">
        <w:tab/>
        <w:t>W</w:t>
      </w:r>
      <w:r w:rsidRPr="004563E6">
        <w:tab/>
        <w:t>Narratives of Homeless Men in London</w:t>
      </w:r>
    </w:p>
    <w:p w14:paraId="3C56B3CA" w14:textId="4A379C0C" w:rsidR="00B410AC" w:rsidRPr="004563E6" w:rsidRDefault="00B410AC" w:rsidP="00B410AC">
      <w:pPr>
        <w:ind w:firstLine="720"/>
      </w:pPr>
      <w:r w:rsidRPr="004563E6">
        <w:t xml:space="preserve">An </w:t>
      </w:r>
      <w:proofErr w:type="spellStart"/>
      <w:r w:rsidRPr="004563E6">
        <w:t>Ngyuen</w:t>
      </w:r>
      <w:proofErr w:type="spellEnd"/>
      <w:r w:rsidRPr="004563E6">
        <w:tab/>
      </w:r>
      <w:r w:rsidRPr="004563E6">
        <w:tab/>
      </w:r>
      <w:r w:rsidRPr="004563E6">
        <w:tab/>
        <w:t>2012</w:t>
      </w:r>
      <w:r w:rsidRPr="004563E6">
        <w:tab/>
        <w:t>Lolita Fashion: Japan and North America</w:t>
      </w:r>
    </w:p>
    <w:p w14:paraId="79D06174" w14:textId="52B54DA6" w:rsidR="00B410AC" w:rsidRPr="004563E6" w:rsidRDefault="00B410AC" w:rsidP="00B410AC">
      <w:pPr>
        <w:ind w:firstLine="720"/>
      </w:pPr>
      <w:r w:rsidRPr="004563E6">
        <w:t>*Gerald McKinley</w:t>
      </w:r>
      <w:r w:rsidRPr="004563E6">
        <w:tab/>
      </w:r>
      <w:r w:rsidRPr="004563E6">
        <w:tab/>
        <w:t>2012</w:t>
      </w:r>
      <w:r w:rsidRPr="004563E6">
        <w:tab/>
      </w:r>
      <w:proofErr w:type="spellStart"/>
      <w:r w:rsidRPr="004563E6">
        <w:t>Windigo</w:t>
      </w:r>
      <w:proofErr w:type="spellEnd"/>
      <w:r w:rsidRPr="004563E6">
        <w:t xml:space="preserve"> and Indigenous Youth Suicide</w:t>
      </w:r>
    </w:p>
    <w:p w14:paraId="526A4A68" w14:textId="1070B94B" w:rsidR="00B410AC" w:rsidRPr="004563E6" w:rsidRDefault="00B410AC" w:rsidP="00B410AC">
      <w:pPr>
        <w:ind w:firstLine="720"/>
      </w:pPr>
      <w:r w:rsidRPr="004563E6">
        <w:t>Brandon Rouleau</w:t>
      </w:r>
      <w:r w:rsidRPr="004563E6">
        <w:tab/>
      </w:r>
      <w:r w:rsidRPr="004563E6">
        <w:tab/>
        <w:t>2013</w:t>
      </w:r>
      <w:r w:rsidRPr="004563E6">
        <w:tab/>
        <w:t>Peruvian Urban Migration</w:t>
      </w:r>
    </w:p>
    <w:p w14:paraId="4F811982" w14:textId="264653F4" w:rsidR="00B410AC" w:rsidRPr="004563E6" w:rsidRDefault="00B410AC" w:rsidP="00B410AC">
      <w:pPr>
        <w:ind w:firstLine="720"/>
      </w:pPr>
      <w:r w:rsidRPr="004563E6">
        <w:t>*Sherrie Pearce</w:t>
      </w:r>
      <w:r w:rsidRPr="004563E6">
        <w:tab/>
      </w:r>
      <w:r w:rsidRPr="004563E6">
        <w:tab/>
        <w:t>W</w:t>
      </w:r>
      <w:r w:rsidRPr="004563E6">
        <w:tab/>
        <w:t>Place Names and Settlement Patterns</w:t>
      </w:r>
    </w:p>
    <w:p w14:paraId="3CCE1D9C" w14:textId="60E3E3DB" w:rsidR="00B410AC" w:rsidRPr="004563E6" w:rsidRDefault="00B410AC" w:rsidP="00B410AC">
      <w:pPr>
        <w:ind w:firstLine="720"/>
      </w:pPr>
      <w:r w:rsidRPr="004563E6">
        <w:t xml:space="preserve">*Ian </w:t>
      </w:r>
      <w:proofErr w:type="spellStart"/>
      <w:r w:rsidRPr="004563E6">
        <w:t>Puppe</w:t>
      </w:r>
      <w:proofErr w:type="spellEnd"/>
      <w:r w:rsidRPr="004563E6">
        <w:tab/>
      </w:r>
      <w:r w:rsidRPr="004563E6">
        <w:tab/>
      </w:r>
      <w:r w:rsidRPr="004563E6">
        <w:tab/>
        <w:t>2015</w:t>
      </w:r>
      <w:r w:rsidRPr="004563E6">
        <w:tab/>
        <w:t>Algon</w:t>
      </w:r>
      <w:r w:rsidR="001C77CE" w:rsidRPr="004563E6">
        <w:t>quia</w:t>
      </w:r>
      <w:r w:rsidRPr="004563E6">
        <w:t>n Identity</w:t>
      </w:r>
      <w:r w:rsidR="001C77CE" w:rsidRPr="004563E6">
        <w:t>, Health, Environment</w:t>
      </w:r>
    </w:p>
    <w:p w14:paraId="730F6F29" w14:textId="5DD54E41" w:rsidR="00B410AC" w:rsidRPr="004563E6" w:rsidRDefault="00417452" w:rsidP="00B410AC">
      <w:pPr>
        <w:ind w:firstLine="720"/>
      </w:pPr>
      <w:r w:rsidRPr="004563E6">
        <w:t xml:space="preserve">*Megan </w:t>
      </w:r>
      <w:proofErr w:type="spellStart"/>
      <w:proofErr w:type="gramStart"/>
      <w:r w:rsidRPr="004563E6">
        <w:t>Lowthers</w:t>
      </w:r>
      <w:proofErr w:type="spellEnd"/>
      <w:r w:rsidRPr="004563E6">
        <w:t xml:space="preserve">  (</w:t>
      </w:r>
      <w:proofErr w:type="gramEnd"/>
      <w:r w:rsidRPr="004563E6">
        <w:t>co-sup.)</w:t>
      </w:r>
      <w:r w:rsidR="00B410AC" w:rsidRPr="004563E6">
        <w:tab/>
        <w:t>2015</w:t>
      </w:r>
      <w:r w:rsidR="00B410AC" w:rsidRPr="004563E6">
        <w:tab/>
        <w:t>Gender and Migration in Kenya</w:t>
      </w:r>
    </w:p>
    <w:p w14:paraId="2637A808" w14:textId="4F210E65" w:rsidR="00417452" w:rsidRPr="004563E6" w:rsidRDefault="00417452" w:rsidP="002238CC">
      <w:pPr>
        <w:ind w:firstLine="720"/>
      </w:pPr>
      <w:r w:rsidRPr="004563E6">
        <w:t>*Joshua Smith</w:t>
      </w:r>
      <w:r w:rsidRPr="004563E6">
        <w:tab/>
      </w:r>
      <w:r w:rsidRPr="004563E6">
        <w:tab/>
        <w:t>2015</w:t>
      </w:r>
      <w:r w:rsidRPr="004563E6">
        <w:tab/>
        <w:t>History of Action Anthropology</w:t>
      </w:r>
    </w:p>
    <w:p w14:paraId="5A35F70D" w14:textId="34F96EF8" w:rsidR="00417452" w:rsidRPr="004563E6" w:rsidRDefault="00417452" w:rsidP="00B410AC">
      <w:pPr>
        <w:ind w:firstLine="720"/>
      </w:pPr>
      <w:r w:rsidRPr="004563E6">
        <w:t>*Paulina Johnson</w:t>
      </w:r>
      <w:r w:rsidR="007B2DD1" w:rsidRPr="004563E6">
        <w:tab/>
      </w:r>
      <w:r w:rsidR="007B2DD1" w:rsidRPr="004563E6">
        <w:tab/>
        <w:t>2017</w:t>
      </w:r>
      <w:r w:rsidR="007B2DD1" w:rsidRPr="004563E6">
        <w:tab/>
      </w:r>
      <w:r w:rsidRPr="004563E6">
        <w:t>Cree Traditional Governance</w:t>
      </w:r>
    </w:p>
    <w:p w14:paraId="20C12B13" w14:textId="28E9FBF4" w:rsidR="002238CC" w:rsidRPr="004563E6" w:rsidRDefault="002238CC" w:rsidP="00B410AC">
      <w:pPr>
        <w:ind w:firstLine="720"/>
      </w:pPr>
      <w:r w:rsidRPr="004563E6">
        <w:t xml:space="preserve">*Nathan </w:t>
      </w:r>
      <w:proofErr w:type="spellStart"/>
      <w:r w:rsidRPr="004563E6">
        <w:t>Dawthorne</w:t>
      </w:r>
      <w:proofErr w:type="spellEnd"/>
      <w:r w:rsidRPr="004563E6">
        <w:tab/>
      </w:r>
      <w:r w:rsidRPr="004563E6">
        <w:tab/>
      </w:r>
      <w:r w:rsidR="00F3173B" w:rsidRPr="004563E6">
        <w:t>201</w:t>
      </w:r>
      <w:r w:rsidR="00E629C8">
        <w:t>8</w:t>
      </w:r>
      <w:r w:rsidRPr="004563E6">
        <w:tab/>
        <w:t>Male Sex Workers in London ON</w:t>
      </w:r>
    </w:p>
    <w:p w14:paraId="335AB3E8" w14:textId="7E9B158E" w:rsidR="00417452" w:rsidRPr="004563E6" w:rsidRDefault="00417452" w:rsidP="00B410AC">
      <w:pPr>
        <w:ind w:firstLine="720"/>
      </w:pPr>
      <w:r w:rsidRPr="004563E6">
        <w:t>*</w:t>
      </w:r>
      <w:proofErr w:type="spellStart"/>
      <w:r w:rsidRPr="004563E6">
        <w:t>Bimadoshka</w:t>
      </w:r>
      <w:proofErr w:type="spellEnd"/>
      <w:r w:rsidRPr="004563E6">
        <w:t xml:space="preserve"> </w:t>
      </w:r>
      <w:proofErr w:type="spellStart"/>
      <w:r w:rsidRPr="004563E6">
        <w:t>Pucan</w:t>
      </w:r>
      <w:proofErr w:type="spellEnd"/>
      <w:r w:rsidRPr="004563E6">
        <w:tab/>
      </w:r>
      <w:r w:rsidRPr="004563E6">
        <w:tab/>
      </w:r>
      <w:r w:rsidR="00763E0E" w:rsidRPr="004563E6">
        <w:t>2019</w:t>
      </w:r>
      <w:r w:rsidRPr="004563E6">
        <w:tab/>
        <w:t>Saugeen Traditional Knowledge</w:t>
      </w:r>
    </w:p>
    <w:p w14:paraId="39B4A8A5" w14:textId="247EDA18" w:rsidR="00417452" w:rsidRPr="004563E6" w:rsidRDefault="00417452" w:rsidP="00B410AC">
      <w:pPr>
        <w:ind w:firstLine="720"/>
      </w:pPr>
      <w:r w:rsidRPr="004563E6">
        <w:t xml:space="preserve">*Darren </w:t>
      </w:r>
      <w:proofErr w:type="spellStart"/>
      <w:r w:rsidRPr="004563E6">
        <w:t>Dokis</w:t>
      </w:r>
      <w:proofErr w:type="spellEnd"/>
      <w:r w:rsidRPr="004563E6">
        <w:tab/>
      </w:r>
      <w:r w:rsidR="00906613" w:rsidRPr="004563E6">
        <w:tab/>
        <w:t>W</w:t>
      </w:r>
      <w:r w:rsidRPr="004563E6">
        <w:tab/>
        <w:t>Environment and Spirituality</w:t>
      </w:r>
    </w:p>
    <w:p w14:paraId="0EA08614" w14:textId="4CD33274" w:rsidR="00417452" w:rsidRPr="004563E6" w:rsidRDefault="00417452" w:rsidP="00B410AC">
      <w:pPr>
        <w:ind w:firstLine="720"/>
      </w:pPr>
      <w:r w:rsidRPr="004563E6">
        <w:t xml:space="preserve">*Danielle </w:t>
      </w:r>
      <w:proofErr w:type="spellStart"/>
      <w:r w:rsidRPr="004563E6">
        <w:t>Alcock</w:t>
      </w:r>
      <w:proofErr w:type="spellEnd"/>
      <w:r w:rsidRPr="004563E6">
        <w:t xml:space="preserve"> (co-sup.)</w:t>
      </w:r>
      <w:r w:rsidRPr="004563E6">
        <w:tab/>
      </w:r>
      <w:r w:rsidR="00F50B1F" w:rsidRPr="004563E6">
        <w:t>2019</w:t>
      </w:r>
      <w:r w:rsidRPr="004563E6">
        <w:tab/>
        <w:t>Fi</w:t>
      </w:r>
      <w:r w:rsidR="002238CC" w:rsidRPr="004563E6">
        <w:t xml:space="preserve">rst Nations Dementia </w:t>
      </w:r>
      <w:r w:rsidR="00960B2A">
        <w:t>Caretakers</w:t>
      </w:r>
    </w:p>
    <w:p w14:paraId="5076EE77" w14:textId="3659EFEB" w:rsidR="00906613" w:rsidRPr="004563E6" w:rsidRDefault="00DC432E" w:rsidP="00A23A2F">
      <w:pPr>
        <w:ind w:firstLine="720"/>
      </w:pPr>
      <w:r w:rsidRPr="004563E6">
        <w:lastRenderedPageBreak/>
        <w:t>*</w:t>
      </w:r>
      <w:proofErr w:type="spellStart"/>
      <w:r w:rsidR="00417452" w:rsidRPr="004563E6">
        <w:t>Driton</w:t>
      </w:r>
      <w:proofErr w:type="spellEnd"/>
      <w:r w:rsidR="00417452" w:rsidRPr="004563E6">
        <w:t xml:space="preserve"> </w:t>
      </w:r>
      <w:proofErr w:type="spellStart"/>
      <w:r w:rsidR="00417452" w:rsidRPr="004563E6">
        <w:t>Nushaj</w:t>
      </w:r>
      <w:proofErr w:type="spellEnd"/>
      <w:r w:rsidR="00417452" w:rsidRPr="004563E6">
        <w:tab/>
      </w:r>
      <w:r w:rsidR="00417452" w:rsidRPr="004563E6">
        <w:tab/>
      </w:r>
      <w:r w:rsidR="00A23A2F">
        <w:t>W</w:t>
      </w:r>
      <w:r w:rsidR="00A23A2F">
        <w:tab/>
      </w:r>
      <w:r w:rsidR="00ED6241" w:rsidRPr="004563E6">
        <w:t>Ethnography and Relational Ontology</w:t>
      </w:r>
    </w:p>
    <w:p w14:paraId="654C477B" w14:textId="77777777" w:rsidR="00417452" w:rsidRPr="004563E6" w:rsidRDefault="00417452" w:rsidP="00B410AC">
      <w:pPr>
        <w:ind w:firstLine="720"/>
      </w:pPr>
    </w:p>
    <w:p w14:paraId="33801476" w14:textId="77777777" w:rsidR="004950BF" w:rsidRDefault="00417452" w:rsidP="00B410AC">
      <w:pPr>
        <w:ind w:firstLine="720"/>
        <w:rPr>
          <w:b/>
        </w:rPr>
      </w:pPr>
      <w:r w:rsidRPr="004563E6">
        <w:rPr>
          <w:b/>
        </w:rPr>
        <w:t>CENTRE FOR THE STUDY OF THEORY AND CRITICISM</w:t>
      </w:r>
      <w:r w:rsidR="0057544B">
        <w:rPr>
          <w:b/>
        </w:rPr>
        <w:t xml:space="preserve"> </w:t>
      </w:r>
    </w:p>
    <w:p w14:paraId="00A1AC21" w14:textId="690D04DA" w:rsidR="00417452" w:rsidRPr="004563E6" w:rsidRDefault="00F84202" w:rsidP="004950BF">
      <w:pPr>
        <w:ind w:left="720" w:firstLine="720"/>
        <w:rPr>
          <w:b/>
        </w:rPr>
      </w:pPr>
      <w:r w:rsidRPr="004563E6">
        <w:rPr>
          <w:b/>
        </w:rPr>
        <w:t>(Ph.D. Program began in 2002-03</w:t>
      </w:r>
      <w:r w:rsidR="00417452" w:rsidRPr="004563E6">
        <w:rPr>
          <w:b/>
        </w:rPr>
        <w:t>)</w:t>
      </w:r>
    </w:p>
    <w:p w14:paraId="441CB089" w14:textId="77777777" w:rsidR="00400BEF" w:rsidRPr="004563E6" w:rsidRDefault="00400BEF" w:rsidP="00B410AC">
      <w:pPr>
        <w:ind w:firstLine="720"/>
      </w:pPr>
    </w:p>
    <w:p w14:paraId="11C8F217" w14:textId="0A89F6D6" w:rsidR="00417452" w:rsidRPr="004563E6" w:rsidRDefault="00417452" w:rsidP="00B410AC">
      <w:pPr>
        <w:ind w:firstLine="720"/>
      </w:pPr>
      <w:r w:rsidRPr="004563E6">
        <w:t xml:space="preserve">*Jarrad </w:t>
      </w:r>
      <w:proofErr w:type="spellStart"/>
      <w:r w:rsidRPr="004563E6">
        <w:t>Reddekop</w:t>
      </w:r>
      <w:proofErr w:type="spellEnd"/>
      <w:r w:rsidRPr="004563E6">
        <w:tab/>
      </w:r>
      <w:r w:rsidRPr="004563E6">
        <w:tab/>
        <w:t>2014</w:t>
      </w:r>
      <w:r w:rsidRPr="004563E6">
        <w:tab/>
        <w:t>Relational Ontology/Indigenous Thought</w:t>
      </w:r>
    </w:p>
    <w:p w14:paraId="56F4C7C4" w14:textId="44C9CADA" w:rsidR="00417452" w:rsidRPr="004563E6" w:rsidRDefault="00417452" w:rsidP="00417452">
      <w:pPr>
        <w:ind w:left="720"/>
      </w:pPr>
      <w:r w:rsidRPr="004563E6">
        <w:t xml:space="preserve">Alexei </w:t>
      </w:r>
      <w:proofErr w:type="spellStart"/>
      <w:r w:rsidRPr="004563E6">
        <w:t>Pershai</w:t>
      </w:r>
      <w:proofErr w:type="spellEnd"/>
      <w:r w:rsidR="00906613" w:rsidRPr="004563E6">
        <w:t xml:space="preserve"> </w:t>
      </w:r>
      <w:r w:rsidRPr="004563E6">
        <w:tab/>
      </w:r>
      <w:r w:rsidRPr="004563E6">
        <w:tab/>
        <w:t>W</w:t>
      </w:r>
      <w:r w:rsidRPr="004563E6">
        <w:tab/>
      </w:r>
      <w:proofErr w:type="gramStart"/>
      <w:r w:rsidRPr="004563E6">
        <w:t>The</w:t>
      </w:r>
      <w:proofErr w:type="gramEnd"/>
      <w:r w:rsidRPr="004563E6">
        <w:t xml:space="preserve"> Dictionary as Cultural Product</w:t>
      </w:r>
    </w:p>
    <w:p w14:paraId="745DC80B" w14:textId="0A17280C" w:rsidR="00417452" w:rsidRPr="004563E6" w:rsidRDefault="00417452" w:rsidP="00B410AC">
      <w:pPr>
        <w:ind w:firstLine="720"/>
      </w:pPr>
      <w:r w:rsidRPr="004563E6">
        <w:t xml:space="preserve">James Depew    </w:t>
      </w:r>
      <w:r w:rsidRPr="004563E6">
        <w:tab/>
      </w:r>
      <w:r w:rsidRPr="004563E6">
        <w:tab/>
      </w:r>
      <w:r w:rsidR="001F7DA9">
        <w:t>W</w:t>
      </w:r>
      <w:r w:rsidR="00F50B1F" w:rsidRPr="004563E6">
        <w:tab/>
      </w:r>
      <w:r w:rsidRPr="004563E6">
        <w:t>Anthropology from Kant to Ethnography</w:t>
      </w:r>
    </w:p>
    <w:p w14:paraId="3E26205A" w14:textId="261A2B0C" w:rsidR="00417452" w:rsidRDefault="002238CC" w:rsidP="00417452">
      <w:r w:rsidRPr="004563E6">
        <w:tab/>
      </w:r>
      <w:r w:rsidR="00DC432E" w:rsidRPr="004563E6">
        <w:t>*</w:t>
      </w:r>
      <w:r w:rsidRPr="004563E6">
        <w:t xml:space="preserve">Eva </w:t>
      </w:r>
      <w:proofErr w:type="spellStart"/>
      <w:r w:rsidRPr="004563E6">
        <w:t>Cupchik</w:t>
      </w:r>
      <w:proofErr w:type="spellEnd"/>
      <w:r w:rsidRPr="004563E6">
        <w:tab/>
      </w:r>
      <w:r w:rsidRPr="004563E6">
        <w:tab/>
      </w:r>
      <w:r w:rsidRPr="004563E6">
        <w:tab/>
      </w:r>
      <w:r w:rsidR="00F50B1F" w:rsidRPr="004563E6">
        <w:t>2019</w:t>
      </w:r>
      <w:r w:rsidRPr="004563E6">
        <w:tab/>
      </w:r>
      <w:r w:rsidR="0058696B" w:rsidRPr="004563E6">
        <w:t>Western’s Indigenous Student Narratives</w:t>
      </w:r>
    </w:p>
    <w:p w14:paraId="7744A395" w14:textId="77777777" w:rsidR="002238CC" w:rsidRPr="004563E6" w:rsidRDefault="002238CC" w:rsidP="00417452"/>
    <w:p w14:paraId="63FCF356" w14:textId="004870A2" w:rsidR="00CE4DA8" w:rsidRPr="004563E6" w:rsidRDefault="00CE4DA8" w:rsidP="00417452">
      <w:pPr>
        <w:rPr>
          <w:b/>
        </w:rPr>
      </w:pPr>
      <w:r w:rsidRPr="004563E6">
        <w:rPr>
          <w:b/>
        </w:rPr>
        <w:t>Supervisory Committees, Anthropology, 2</w:t>
      </w:r>
      <w:r w:rsidRPr="004563E6">
        <w:rPr>
          <w:b/>
          <w:vertAlign w:val="superscript"/>
        </w:rPr>
        <w:t>nd</w:t>
      </w:r>
      <w:r w:rsidRPr="004563E6">
        <w:rPr>
          <w:b/>
        </w:rPr>
        <w:t xml:space="preserve"> Reader</w:t>
      </w:r>
      <w:r w:rsidR="00906613" w:rsidRPr="004563E6">
        <w:rPr>
          <w:b/>
        </w:rPr>
        <w:t xml:space="preserve"> (Selected)</w:t>
      </w:r>
      <w:r w:rsidRPr="004563E6">
        <w:rPr>
          <w:b/>
        </w:rPr>
        <w:t>:</w:t>
      </w:r>
    </w:p>
    <w:p w14:paraId="1BAD531C" w14:textId="77777777" w:rsidR="00400BEF" w:rsidRPr="004563E6" w:rsidRDefault="00400BEF" w:rsidP="00417452"/>
    <w:p w14:paraId="55E64F5E" w14:textId="1C643148" w:rsidR="00CE4DA8" w:rsidRPr="004563E6" w:rsidRDefault="00CE4DA8" w:rsidP="00417452">
      <w:r w:rsidRPr="004563E6">
        <w:tab/>
        <w:t xml:space="preserve">*Tim </w:t>
      </w:r>
      <w:proofErr w:type="spellStart"/>
      <w:r w:rsidRPr="004563E6">
        <w:t>Bisha</w:t>
      </w:r>
      <w:proofErr w:type="spellEnd"/>
      <w:r w:rsidRPr="004563E6">
        <w:tab/>
      </w:r>
      <w:r w:rsidRPr="004563E6">
        <w:tab/>
      </w:r>
      <w:r w:rsidRPr="004563E6">
        <w:tab/>
        <w:t>2011</w:t>
      </w:r>
      <w:r w:rsidRPr="004563E6">
        <w:tab/>
        <w:t>Upper Canada “Exemplary Conduct”</w:t>
      </w:r>
    </w:p>
    <w:p w14:paraId="413B38B7" w14:textId="27FEA39B" w:rsidR="00CE4DA8" w:rsidRPr="004563E6" w:rsidRDefault="00CE4DA8" w:rsidP="00417452">
      <w:r w:rsidRPr="004563E6">
        <w:tab/>
        <w:t>Christine Such</w:t>
      </w:r>
      <w:r w:rsidRPr="004563E6">
        <w:tab/>
      </w:r>
      <w:r w:rsidRPr="004563E6">
        <w:tab/>
        <w:t>2010</w:t>
      </w:r>
      <w:r w:rsidRPr="004563E6">
        <w:tab/>
        <w:t>East German Women and Work</w:t>
      </w:r>
    </w:p>
    <w:p w14:paraId="17FB8A8B" w14:textId="50AAADAC" w:rsidR="00CE4DA8" w:rsidRPr="004563E6" w:rsidRDefault="00CE4DA8" w:rsidP="00417452">
      <w:r w:rsidRPr="004563E6">
        <w:tab/>
        <w:t xml:space="preserve">*Bradley </w:t>
      </w:r>
      <w:proofErr w:type="spellStart"/>
      <w:r w:rsidRPr="004563E6">
        <w:t>Votour</w:t>
      </w:r>
      <w:proofErr w:type="spellEnd"/>
      <w:r w:rsidRPr="004563E6">
        <w:tab/>
      </w:r>
      <w:r w:rsidRPr="004563E6">
        <w:tab/>
        <w:t>W</w:t>
      </w:r>
      <w:r w:rsidRPr="004563E6">
        <w:tab/>
        <w:t>Halifax Youth Street Culture</w:t>
      </w:r>
    </w:p>
    <w:p w14:paraId="6ED7321E" w14:textId="1DD8BF9F" w:rsidR="00CE4DA8" w:rsidRPr="004563E6" w:rsidRDefault="00CE4DA8" w:rsidP="00417452">
      <w:r w:rsidRPr="004563E6">
        <w:tab/>
        <w:t>Matt Beaudoin</w:t>
      </w:r>
      <w:r w:rsidRPr="004563E6">
        <w:tab/>
      </w:r>
      <w:r w:rsidRPr="004563E6">
        <w:tab/>
        <w:t>2013</w:t>
      </w:r>
      <w:r w:rsidRPr="004563E6">
        <w:tab/>
        <w:t>Ontario Archaeology</w:t>
      </w:r>
    </w:p>
    <w:p w14:paraId="3ED5743B" w14:textId="5A45246F" w:rsidR="00CE4DA8" w:rsidRPr="004563E6" w:rsidRDefault="00CE4DA8" w:rsidP="00417452">
      <w:r w:rsidRPr="004563E6">
        <w:tab/>
        <w:t>Kelly Baker</w:t>
      </w:r>
      <w:r w:rsidRPr="004563E6">
        <w:tab/>
      </w:r>
      <w:r w:rsidRPr="004563E6">
        <w:tab/>
      </w:r>
      <w:r w:rsidRPr="004563E6">
        <w:tab/>
        <w:t>2014</w:t>
      </w:r>
      <w:r w:rsidRPr="004563E6">
        <w:tab/>
        <w:t>Halifax Gentrification</w:t>
      </w:r>
    </w:p>
    <w:p w14:paraId="1F3BF57B" w14:textId="1C567536" w:rsidR="00CE4DA8" w:rsidRPr="004563E6" w:rsidRDefault="00CE4DA8" w:rsidP="00417452">
      <w:r w:rsidRPr="004563E6">
        <w:tab/>
        <w:t>Joshua Dent</w:t>
      </w:r>
      <w:r w:rsidRPr="004563E6">
        <w:tab/>
      </w:r>
      <w:r w:rsidRPr="004563E6">
        <w:tab/>
      </w:r>
      <w:r w:rsidRPr="004563E6">
        <w:tab/>
        <w:t>2016</w:t>
      </w:r>
      <w:r w:rsidRPr="004563E6">
        <w:tab/>
        <w:t>Theoretical Archaeology</w:t>
      </w:r>
    </w:p>
    <w:p w14:paraId="3BDB46D9" w14:textId="0C940CEB" w:rsidR="00CE4DA8" w:rsidRDefault="00CE4DA8" w:rsidP="00417452">
      <w:r w:rsidRPr="004563E6">
        <w:tab/>
        <w:t>*Bruce Lawrence</w:t>
      </w:r>
      <w:r w:rsidRPr="004563E6">
        <w:tab/>
      </w:r>
      <w:r w:rsidRPr="004563E6">
        <w:tab/>
      </w:r>
      <w:r w:rsidR="00F50B1F" w:rsidRPr="004563E6">
        <w:t>2019</w:t>
      </w:r>
      <w:r w:rsidRPr="004563E6">
        <w:tab/>
        <w:t>Korean-English Language Teaching</w:t>
      </w:r>
    </w:p>
    <w:p w14:paraId="26C0553C" w14:textId="3B92ABAD" w:rsidR="00BA7C29" w:rsidRDefault="00BA7C29" w:rsidP="00417452"/>
    <w:p w14:paraId="36DEA3F4" w14:textId="7BC22F0D" w:rsidR="00BA7C29" w:rsidRDefault="00BA7C29" w:rsidP="00BA7C29">
      <w:pPr>
        <w:rPr>
          <w:b/>
        </w:rPr>
      </w:pPr>
      <w:r>
        <w:rPr>
          <w:b/>
        </w:rPr>
        <w:t>Examining</w:t>
      </w:r>
      <w:r w:rsidRPr="004563E6">
        <w:rPr>
          <w:b/>
        </w:rPr>
        <w:t xml:space="preserve"> Committees, Anthropology, (Selected):</w:t>
      </w:r>
    </w:p>
    <w:p w14:paraId="6393FC55" w14:textId="3F443766" w:rsidR="00BA7C29" w:rsidRDefault="00BA7C29" w:rsidP="00BA7C29">
      <w:pPr>
        <w:rPr>
          <w:b/>
        </w:rPr>
      </w:pPr>
    </w:p>
    <w:p w14:paraId="370E1AD3" w14:textId="4E5212EA" w:rsidR="00BA7C29" w:rsidRPr="004563E6" w:rsidRDefault="000458D6" w:rsidP="00BA7C29">
      <w:pPr>
        <w:ind w:firstLine="720"/>
        <w:rPr>
          <w:b/>
        </w:rPr>
      </w:pPr>
      <w:r>
        <w:t>*</w:t>
      </w:r>
      <w:r w:rsidR="00BA7C29">
        <w:t>Kelly Linton</w:t>
      </w:r>
      <w:r w:rsidR="00BA7C29" w:rsidRPr="004563E6">
        <w:tab/>
      </w:r>
      <w:r w:rsidR="00BA7C29" w:rsidRPr="004563E6">
        <w:tab/>
      </w:r>
      <w:r w:rsidR="00BA7C29" w:rsidRPr="004563E6">
        <w:tab/>
      </w:r>
      <w:r w:rsidR="00BA7C29">
        <w:t>2019</w:t>
      </w:r>
    </w:p>
    <w:p w14:paraId="579CBBC5" w14:textId="77777777" w:rsidR="00CE4DA8" w:rsidRPr="004563E6" w:rsidRDefault="00CE4DA8" w:rsidP="00417452"/>
    <w:p w14:paraId="32DC6BC7" w14:textId="130E122D" w:rsidR="00CE4DA8" w:rsidRPr="004563E6" w:rsidRDefault="00CE4DA8" w:rsidP="00417452">
      <w:pPr>
        <w:rPr>
          <w:b/>
        </w:rPr>
      </w:pPr>
      <w:r w:rsidRPr="004563E6">
        <w:rPr>
          <w:b/>
        </w:rPr>
        <w:t>M.A. Supervision (* = Fieldwork on my SSHRC/CIHR Grants)</w:t>
      </w:r>
      <w:r w:rsidR="00400BEF" w:rsidRPr="004563E6">
        <w:rPr>
          <w:b/>
        </w:rPr>
        <w:t>:</w:t>
      </w:r>
    </w:p>
    <w:p w14:paraId="635A1CC1" w14:textId="77777777" w:rsidR="00400BEF" w:rsidRPr="004563E6" w:rsidRDefault="00400BEF" w:rsidP="00417452">
      <w:pPr>
        <w:rPr>
          <w:b/>
        </w:rPr>
      </w:pPr>
    </w:p>
    <w:p w14:paraId="4D1F8AC2" w14:textId="3105F240" w:rsidR="00CE4DA8" w:rsidRPr="004563E6" w:rsidRDefault="00CE4DA8" w:rsidP="00417452">
      <w:r w:rsidRPr="004563E6">
        <w:tab/>
        <w:t>Sandra Machin</w:t>
      </w:r>
      <w:r w:rsidRPr="004563E6">
        <w:tab/>
      </w:r>
      <w:r w:rsidRPr="004563E6">
        <w:tab/>
        <w:t>1992</w:t>
      </w:r>
      <w:r w:rsidRPr="004563E6">
        <w:tab/>
        <w:t>New Age Healing in London ON</w:t>
      </w:r>
    </w:p>
    <w:p w14:paraId="7E4ED31D" w14:textId="36DC4CD2" w:rsidR="00CE4DA8" w:rsidRPr="004563E6" w:rsidRDefault="00CE4DA8" w:rsidP="00417452">
      <w:r w:rsidRPr="004563E6">
        <w:tab/>
        <w:t>Janice Carter</w:t>
      </w:r>
      <w:r w:rsidRPr="004563E6">
        <w:tab/>
      </w:r>
      <w:r w:rsidRPr="004563E6">
        <w:tab/>
      </w:r>
      <w:r w:rsidRPr="004563E6">
        <w:tab/>
        <w:t>1993</w:t>
      </w:r>
      <w:r w:rsidRPr="004563E6">
        <w:tab/>
        <w:t>Metis Fur Trade Genealogies</w:t>
      </w:r>
    </w:p>
    <w:p w14:paraId="4C2B5EAF" w14:textId="787404C7" w:rsidR="00CE4DA8" w:rsidRPr="004563E6" w:rsidRDefault="00CE4DA8" w:rsidP="00417452">
      <w:r w:rsidRPr="004563E6">
        <w:tab/>
        <w:t>*Lindy-Lou Flynn</w:t>
      </w:r>
      <w:r w:rsidRPr="004563E6">
        <w:tab/>
      </w:r>
      <w:r w:rsidRPr="004563E6">
        <w:tab/>
        <w:t>1993</w:t>
      </w:r>
      <w:r w:rsidRPr="004563E6">
        <w:tab/>
        <w:t>Native Healing Across Canada</w:t>
      </w:r>
    </w:p>
    <w:p w14:paraId="3C7BE7AF" w14:textId="687121ED" w:rsidR="00CE4DA8" w:rsidRPr="004563E6" w:rsidRDefault="00CE4DA8" w:rsidP="00417452">
      <w:r w:rsidRPr="004563E6">
        <w:tab/>
        <w:t>*Kathleen Buddle</w:t>
      </w:r>
      <w:r w:rsidRPr="004563E6">
        <w:tab/>
      </w:r>
      <w:r w:rsidRPr="004563E6">
        <w:tab/>
        <w:t>1993</w:t>
      </w:r>
      <w:r w:rsidRPr="004563E6">
        <w:tab/>
        <w:t>Native Media Communication</w:t>
      </w:r>
    </w:p>
    <w:p w14:paraId="6A916F8B" w14:textId="535B05D6" w:rsidR="00CE4DA8" w:rsidRPr="004563E6" w:rsidRDefault="00CE4DA8" w:rsidP="00417452">
      <w:r w:rsidRPr="004563E6">
        <w:tab/>
        <w:t>*Theresa McCarthy</w:t>
      </w:r>
      <w:r w:rsidRPr="004563E6">
        <w:tab/>
      </w:r>
      <w:r w:rsidRPr="004563E6">
        <w:tab/>
        <w:t>1993</w:t>
      </w:r>
      <w:r w:rsidRPr="004563E6">
        <w:tab/>
        <w:t>Six Nations Iroquois Youth Identity</w:t>
      </w:r>
    </w:p>
    <w:p w14:paraId="572F79A8" w14:textId="052DF56D" w:rsidR="00CE4DA8" w:rsidRPr="004563E6" w:rsidRDefault="00CE4DA8" w:rsidP="00417452">
      <w:r w:rsidRPr="004563E6">
        <w:tab/>
        <w:t xml:space="preserve">Holly </w:t>
      </w:r>
      <w:proofErr w:type="spellStart"/>
      <w:r w:rsidRPr="004563E6">
        <w:t>Martelle-Sawter</w:t>
      </w:r>
      <w:proofErr w:type="spellEnd"/>
      <w:r w:rsidRPr="004563E6">
        <w:tab/>
        <w:t>1994</w:t>
      </w:r>
      <w:r w:rsidRPr="004563E6">
        <w:tab/>
        <w:t>Gender and Voice in Huron Ethnohistory</w:t>
      </w:r>
    </w:p>
    <w:p w14:paraId="65FBBA7B" w14:textId="69C57E78" w:rsidR="00CE4DA8" w:rsidRPr="004563E6" w:rsidRDefault="00CE4DA8" w:rsidP="00417452">
      <w:r w:rsidRPr="004563E6">
        <w:tab/>
        <w:t>Gordon Roe</w:t>
      </w:r>
      <w:r w:rsidRPr="004563E6">
        <w:tab/>
      </w:r>
      <w:r w:rsidRPr="004563E6">
        <w:tab/>
      </w:r>
      <w:r w:rsidRPr="004563E6">
        <w:tab/>
        <w:t>1995</w:t>
      </w:r>
      <w:r w:rsidRPr="004563E6">
        <w:tab/>
        <w:t>Artists’ Models</w:t>
      </w:r>
    </w:p>
    <w:p w14:paraId="3CFDA591" w14:textId="691DF3CA" w:rsidR="00CE4DA8" w:rsidRPr="004563E6" w:rsidRDefault="00CE4DA8" w:rsidP="00CE4DA8">
      <w:pPr>
        <w:ind w:left="720" w:hanging="720"/>
      </w:pPr>
      <w:r w:rsidRPr="004563E6">
        <w:tab/>
        <w:t xml:space="preserve">*Tim </w:t>
      </w:r>
      <w:proofErr w:type="spellStart"/>
      <w:r w:rsidRPr="004563E6">
        <w:t>Bisha</w:t>
      </w:r>
      <w:proofErr w:type="spellEnd"/>
      <w:r w:rsidRPr="004563E6">
        <w:tab/>
      </w:r>
      <w:r w:rsidRPr="004563E6">
        <w:tab/>
      </w:r>
      <w:r w:rsidRPr="004563E6">
        <w:tab/>
        <w:t>1996</w:t>
      </w:r>
      <w:r w:rsidRPr="004563E6">
        <w:tab/>
        <w:t xml:space="preserve">Acts of Agreement in Algonquian </w:t>
      </w:r>
    </w:p>
    <w:p w14:paraId="3D1E841E" w14:textId="0570EF02" w:rsidR="00CE4DA8" w:rsidRPr="004563E6" w:rsidRDefault="00CE4DA8" w:rsidP="00CE4DA8">
      <w:pPr>
        <w:ind w:left="720" w:hanging="720"/>
      </w:pPr>
      <w:r w:rsidRPr="004563E6">
        <w:tab/>
      </w:r>
      <w:r w:rsidRPr="004563E6">
        <w:tab/>
      </w:r>
      <w:r w:rsidRPr="004563E6">
        <w:tab/>
      </w:r>
      <w:r w:rsidRPr="004563E6">
        <w:tab/>
      </w:r>
      <w:r w:rsidRPr="004563E6">
        <w:tab/>
      </w:r>
      <w:r w:rsidRPr="004563E6">
        <w:tab/>
      </w:r>
      <w:r w:rsidRPr="004563E6">
        <w:tab/>
        <w:t>Discourse</w:t>
      </w:r>
    </w:p>
    <w:p w14:paraId="56BF56C7" w14:textId="6E044F9A" w:rsidR="00CE4DA8" w:rsidRPr="004563E6" w:rsidRDefault="00CE4DA8" w:rsidP="00CE4DA8">
      <w:pPr>
        <w:ind w:left="720" w:hanging="720"/>
      </w:pPr>
      <w:r w:rsidRPr="004563E6">
        <w:tab/>
      </w:r>
      <w:r w:rsidR="009510B2" w:rsidRPr="004563E6">
        <w:t xml:space="preserve">*Robert Wishart </w:t>
      </w:r>
      <w:r w:rsidR="009510B2" w:rsidRPr="004563E6">
        <w:tab/>
      </w:r>
      <w:r w:rsidR="009510B2" w:rsidRPr="004563E6">
        <w:tab/>
        <w:t>1996</w:t>
      </w:r>
      <w:r w:rsidR="009510B2" w:rsidRPr="004563E6">
        <w:tab/>
        <w:t>Algonquian Hunting Narratives</w:t>
      </w:r>
    </w:p>
    <w:p w14:paraId="5308CC7B" w14:textId="36E3ABD6" w:rsidR="009510B2" w:rsidRPr="004563E6" w:rsidRDefault="009510B2" w:rsidP="00CE4DA8">
      <w:pPr>
        <w:ind w:left="720" w:hanging="720"/>
      </w:pPr>
      <w:r w:rsidRPr="004563E6">
        <w:tab/>
        <w:t xml:space="preserve">*Suzanne </w:t>
      </w:r>
      <w:proofErr w:type="spellStart"/>
      <w:r w:rsidRPr="004563E6">
        <w:t>Miskimmin</w:t>
      </w:r>
      <w:proofErr w:type="spellEnd"/>
      <w:r w:rsidRPr="004563E6">
        <w:tab/>
        <w:t>1997</w:t>
      </w:r>
      <w:r w:rsidRPr="004563E6">
        <w:tab/>
        <w:t>Women’s Narratives about C-31</w:t>
      </w:r>
    </w:p>
    <w:p w14:paraId="57440898" w14:textId="79F356B1" w:rsidR="009510B2" w:rsidRPr="004563E6" w:rsidRDefault="009510B2" w:rsidP="00CE4DA8">
      <w:pPr>
        <w:ind w:left="720" w:hanging="720"/>
      </w:pPr>
      <w:r w:rsidRPr="004563E6">
        <w:tab/>
        <w:t>*Molly Turnbull</w:t>
      </w:r>
      <w:r w:rsidRPr="004563E6">
        <w:tab/>
      </w:r>
      <w:r w:rsidRPr="004563E6">
        <w:tab/>
        <w:t>1997</w:t>
      </w:r>
      <w:r w:rsidRPr="004563E6">
        <w:tab/>
        <w:t>Algonquian Kinship Interaction</w:t>
      </w:r>
    </w:p>
    <w:p w14:paraId="680A9B43" w14:textId="6642C22A" w:rsidR="009510B2" w:rsidRPr="004563E6" w:rsidRDefault="009510B2" w:rsidP="00CE4DA8">
      <w:pPr>
        <w:ind w:left="720" w:hanging="720"/>
      </w:pPr>
      <w:r w:rsidRPr="004563E6">
        <w:tab/>
        <w:t>*Craig Proulx</w:t>
      </w:r>
      <w:r w:rsidRPr="004563E6">
        <w:tab/>
      </w:r>
      <w:r w:rsidRPr="004563E6">
        <w:tab/>
      </w:r>
      <w:r w:rsidRPr="004563E6">
        <w:tab/>
        <w:t>1997</w:t>
      </w:r>
      <w:r w:rsidRPr="004563E6">
        <w:tab/>
        <w:t>Natives and the Justice System</w:t>
      </w:r>
    </w:p>
    <w:p w14:paraId="0751C016" w14:textId="1C075E29" w:rsidR="009510B2" w:rsidRPr="004563E6" w:rsidRDefault="009510B2" w:rsidP="00CE4DA8">
      <w:pPr>
        <w:ind w:left="720" w:hanging="720"/>
      </w:pPr>
      <w:r w:rsidRPr="004563E6">
        <w:tab/>
        <w:t>Dufferin Murray</w:t>
      </w:r>
      <w:r w:rsidRPr="004563E6">
        <w:tab/>
      </w:r>
      <w:r w:rsidRPr="004563E6">
        <w:tab/>
        <w:t>1998</w:t>
      </w:r>
      <w:r w:rsidRPr="004563E6">
        <w:tab/>
        <w:t>Rap Music</w:t>
      </w:r>
    </w:p>
    <w:p w14:paraId="2A1FAB9D" w14:textId="56599604" w:rsidR="009510B2" w:rsidRPr="004563E6" w:rsidRDefault="009510B2" w:rsidP="00CE4DA8">
      <w:pPr>
        <w:ind w:left="720" w:hanging="720"/>
      </w:pPr>
      <w:r w:rsidRPr="004563E6">
        <w:tab/>
        <w:t>Paul Hong</w:t>
      </w:r>
      <w:r w:rsidRPr="004563E6">
        <w:tab/>
      </w:r>
      <w:r w:rsidRPr="004563E6">
        <w:tab/>
      </w:r>
      <w:r w:rsidRPr="004563E6">
        <w:tab/>
        <w:t>1999</w:t>
      </w:r>
      <w:r w:rsidRPr="004563E6">
        <w:tab/>
        <w:t xml:space="preserve">Invisible Ethnicity in London </w:t>
      </w:r>
      <w:r w:rsidR="001F7DA9">
        <w:t xml:space="preserve">ON </w:t>
      </w:r>
      <w:r w:rsidRPr="004563E6">
        <w:t>Indian</w:t>
      </w:r>
    </w:p>
    <w:p w14:paraId="155ABF9E" w14:textId="0FF7571F" w:rsidR="009510B2" w:rsidRPr="004563E6" w:rsidRDefault="009510B2" w:rsidP="00CE4DA8">
      <w:pPr>
        <w:ind w:left="720" w:hanging="720"/>
      </w:pPr>
      <w:r w:rsidRPr="004563E6">
        <w:tab/>
      </w:r>
      <w:r w:rsidRPr="004563E6">
        <w:tab/>
      </w:r>
      <w:r w:rsidRPr="004563E6">
        <w:tab/>
      </w:r>
      <w:r w:rsidRPr="004563E6">
        <w:tab/>
      </w:r>
      <w:r w:rsidRPr="004563E6">
        <w:tab/>
      </w:r>
      <w:r w:rsidRPr="004563E6">
        <w:tab/>
      </w:r>
      <w:r w:rsidRPr="004563E6">
        <w:tab/>
        <w:t>Restaurants</w:t>
      </w:r>
    </w:p>
    <w:p w14:paraId="243B3F47" w14:textId="0F567DF5" w:rsidR="009510B2" w:rsidRPr="004563E6" w:rsidRDefault="009510B2" w:rsidP="00CE4DA8">
      <w:pPr>
        <w:ind w:left="720" w:hanging="720"/>
      </w:pPr>
      <w:r w:rsidRPr="004563E6">
        <w:tab/>
        <w:t>Car-Wing Li</w:t>
      </w:r>
      <w:r w:rsidRPr="004563E6">
        <w:tab/>
      </w:r>
      <w:r w:rsidRPr="004563E6">
        <w:tab/>
      </w:r>
      <w:r w:rsidRPr="004563E6">
        <w:tab/>
        <w:t>1999</w:t>
      </w:r>
      <w:r w:rsidRPr="004563E6">
        <w:tab/>
        <w:t>Hong Kong Chinese Narratives</w:t>
      </w:r>
    </w:p>
    <w:p w14:paraId="1ED5E8F3" w14:textId="7CA08917" w:rsidR="009510B2" w:rsidRPr="004563E6" w:rsidRDefault="009510B2" w:rsidP="00CE4DA8">
      <w:pPr>
        <w:ind w:left="720" w:hanging="720"/>
      </w:pPr>
      <w:r w:rsidRPr="004563E6">
        <w:tab/>
        <w:t>Brenda Timmins</w:t>
      </w:r>
      <w:r w:rsidRPr="004563E6">
        <w:tab/>
      </w:r>
      <w:r w:rsidRPr="004563E6">
        <w:tab/>
        <w:t>1999</w:t>
      </w:r>
      <w:r w:rsidRPr="004563E6">
        <w:tab/>
      </w:r>
      <w:proofErr w:type="gramStart"/>
      <w:r w:rsidRPr="004563E6">
        <w:t>Non Face-to-Face</w:t>
      </w:r>
      <w:proofErr w:type="gramEnd"/>
      <w:r w:rsidRPr="004563E6">
        <w:t xml:space="preserve"> Mediation</w:t>
      </w:r>
    </w:p>
    <w:p w14:paraId="042AE504" w14:textId="765DC486" w:rsidR="009510B2" w:rsidRPr="004563E6" w:rsidRDefault="009510B2" w:rsidP="00CE4DA8">
      <w:pPr>
        <w:ind w:left="720" w:hanging="720"/>
      </w:pPr>
      <w:r w:rsidRPr="004563E6">
        <w:tab/>
        <w:t>Leslie Carruthers</w:t>
      </w:r>
      <w:r w:rsidRPr="004563E6">
        <w:tab/>
      </w:r>
      <w:r w:rsidRPr="004563E6">
        <w:tab/>
        <w:t>1999</w:t>
      </w:r>
      <w:r w:rsidRPr="004563E6">
        <w:tab/>
        <w:t>Constructing D/deaf Community</w:t>
      </w:r>
    </w:p>
    <w:p w14:paraId="35B831DD" w14:textId="2E157CC9" w:rsidR="009510B2" w:rsidRPr="004563E6" w:rsidRDefault="009510B2" w:rsidP="00CE4DA8">
      <w:pPr>
        <w:ind w:left="720" w:hanging="720"/>
      </w:pPr>
      <w:r w:rsidRPr="004563E6">
        <w:tab/>
        <w:t xml:space="preserve">Marijke </w:t>
      </w:r>
      <w:proofErr w:type="spellStart"/>
      <w:r w:rsidRPr="004563E6">
        <w:t>Hols</w:t>
      </w:r>
      <w:proofErr w:type="spellEnd"/>
      <w:r w:rsidRPr="004563E6">
        <w:tab/>
      </w:r>
      <w:r w:rsidRPr="004563E6">
        <w:tab/>
      </w:r>
      <w:r w:rsidRPr="004563E6">
        <w:tab/>
        <w:t>1999</w:t>
      </w:r>
      <w:r w:rsidRPr="004563E6">
        <w:tab/>
        <w:t>Constructing Nurses’ Identity</w:t>
      </w:r>
    </w:p>
    <w:p w14:paraId="58B836A7" w14:textId="67C55775" w:rsidR="009510B2" w:rsidRPr="004563E6" w:rsidRDefault="009510B2" w:rsidP="00CE4DA8">
      <w:pPr>
        <w:ind w:left="720" w:hanging="720"/>
      </w:pPr>
      <w:r w:rsidRPr="004563E6">
        <w:lastRenderedPageBreak/>
        <w:tab/>
        <w:t>*</w:t>
      </w:r>
      <w:proofErr w:type="spellStart"/>
      <w:r w:rsidRPr="004563E6">
        <w:t>Christianne</w:t>
      </w:r>
      <w:proofErr w:type="spellEnd"/>
      <w:r w:rsidRPr="004563E6">
        <w:t xml:space="preserve"> Stephens</w:t>
      </w:r>
      <w:r w:rsidRPr="004563E6">
        <w:tab/>
        <w:t>2003</w:t>
      </w:r>
      <w:r w:rsidRPr="004563E6">
        <w:tab/>
        <w:t>Residential School Narratives, Walpole</w:t>
      </w:r>
    </w:p>
    <w:p w14:paraId="0960F5E0" w14:textId="0E938B59" w:rsidR="009510B2" w:rsidRPr="004563E6" w:rsidRDefault="009510B2" w:rsidP="00CE4DA8">
      <w:pPr>
        <w:ind w:left="720" w:hanging="720"/>
      </w:pPr>
      <w:r w:rsidRPr="004563E6">
        <w:tab/>
      </w:r>
      <w:r w:rsidRPr="004563E6">
        <w:tab/>
      </w:r>
      <w:r w:rsidRPr="004563E6">
        <w:tab/>
      </w:r>
      <w:r w:rsidRPr="004563E6">
        <w:tab/>
      </w:r>
      <w:r w:rsidRPr="004563E6">
        <w:tab/>
      </w:r>
      <w:r w:rsidRPr="004563E6">
        <w:tab/>
      </w:r>
      <w:r w:rsidRPr="004563E6">
        <w:tab/>
        <w:t>Island First Nation</w:t>
      </w:r>
    </w:p>
    <w:p w14:paraId="18B90F7A" w14:textId="6562BF63" w:rsidR="009510B2" w:rsidRPr="004563E6" w:rsidRDefault="009510B2" w:rsidP="00CE4DA8">
      <w:pPr>
        <w:ind w:left="720" w:hanging="720"/>
      </w:pPr>
      <w:r w:rsidRPr="004563E6">
        <w:tab/>
        <w:t xml:space="preserve">*Catherine </w:t>
      </w:r>
      <w:proofErr w:type="spellStart"/>
      <w:r w:rsidRPr="004563E6">
        <w:t>Willson</w:t>
      </w:r>
      <w:proofErr w:type="spellEnd"/>
      <w:r w:rsidRPr="004563E6">
        <w:tab/>
      </w:r>
      <w:r w:rsidRPr="004563E6">
        <w:tab/>
        <w:t>2005</w:t>
      </w:r>
      <w:r w:rsidRPr="004563E6">
        <w:tab/>
        <w:t>Women and Work</w:t>
      </w:r>
    </w:p>
    <w:p w14:paraId="4D558882" w14:textId="15265ED6" w:rsidR="009510B2" w:rsidRPr="004563E6" w:rsidRDefault="009510B2" w:rsidP="00CE4DA8">
      <w:pPr>
        <w:ind w:left="720" w:hanging="720"/>
      </w:pPr>
      <w:r w:rsidRPr="004563E6">
        <w:tab/>
        <w:t>*Jack Conley</w:t>
      </w:r>
      <w:r w:rsidRPr="004563E6">
        <w:tab/>
      </w:r>
      <w:r w:rsidRPr="004563E6">
        <w:tab/>
      </w:r>
      <w:r w:rsidRPr="004563E6">
        <w:tab/>
        <w:t>2006</w:t>
      </w:r>
      <w:r w:rsidRPr="004563E6">
        <w:tab/>
        <w:t>Caldwell First Nation</w:t>
      </w:r>
    </w:p>
    <w:p w14:paraId="185522D7" w14:textId="301C9504" w:rsidR="009510B2" w:rsidRPr="004563E6" w:rsidRDefault="009510B2" w:rsidP="00CE4DA8">
      <w:pPr>
        <w:ind w:left="720" w:hanging="720"/>
      </w:pPr>
      <w:r w:rsidRPr="004563E6">
        <w:tab/>
        <w:t xml:space="preserve">Jorge </w:t>
      </w:r>
      <w:proofErr w:type="spellStart"/>
      <w:r w:rsidRPr="004563E6">
        <w:t>Chimbinda</w:t>
      </w:r>
      <w:proofErr w:type="spellEnd"/>
      <w:r w:rsidRPr="004563E6">
        <w:tab/>
      </w:r>
      <w:r w:rsidRPr="004563E6">
        <w:tab/>
        <w:t>2006</w:t>
      </w:r>
      <w:r w:rsidRPr="004563E6">
        <w:tab/>
        <w:t>Bantu Naming Patterns</w:t>
      </w:r>
    </w:p>
    <w:p w14:paraId="7C10EB37" w14:textId="7939FB4E" w:rsidR="009510B2" w:rsidRPr="004563E6" w:rsidRDefault="009510B2" w:rsidP="00CE4DA8">
      <w:pPr>
        <w:ind w:left="720" w:hanging="720"/>
      </w:pPr>
      <w:r w:rsidRPr="004563E6">
        <w:tab/>
        <w:t>*Sadie Donovan</w:t>
      </w:r>
      <w:r w:rsidRPr="004563E6">
        <w:tab/>
      </w:r>
      <w:r w:rsidRPr="004563E6">
        <w:tab/>
        <w:t>2007</w:t>
      </w:r>
      <w:r w:rsidRPr="004563E6">
        <w:tab/>
        <w:t>First Nations Education</w:t>
      </w:r>
    </w:p>
    <w:p w14:paraId="538D93FE" w14:textId="52FCB0B4" w:rsidR="009510B2" w:rsidRPr="004563E6" w:rsidRDefault="009510B2" w:rsidP="00CE4DA8">
      <w:pPr>
        <w:ind w:left="720" w:hanging="720"/>
      </w:pPr>
      <w:r w:rsidRPr="004563E6">
        <w:tab/>
        <w:t xml:space="preserve">*Darren </w:t>
      </w:r>
      <w:proofErr w:type="spellStart"/>
      <w:r w:rsidRPr="004563E6">
        <w:t>Dokis</w:t>
      </w:r>
      <w:proofErr w:type="spellEnd"/>
      <w:r w:rsidRPr="004563E6">
        <w:tab/>
        <w:t>M.A. By-Pass</w:t>
      </w:r>
      <w:r w:rsidRPr="004563E6">
        <w:tab/>
        <w:t>First Nations Ecology and Spirituality</w:t>
      </w:r>
      <w:r w:rsidRPr="004563E6">
        <w:tab/>
      </w:r>
    </w:p>
    <w:p w14:paraId="4313C328" w14:textId="5D429792" w:rsidR="009510B2" w:rsidRPr="004563E6" w:rsidRDefault="009510B2" w:rsidP="00CE4DA8">
      <w:pPr>
        <w:ind w:left="720" w:hanging="720"/>
      </w:pPr>
      <w:r w:rsidRPr="004563E6">
        <w:tab/>
        <w:t>*Joshua Smith</w:t>
      </w:r>
      <w:r w:rsidRPr="004563E6">
        <w:tab/>
        <w:t>M.A. By-Pass</w:t>
      </w:r>
      <w:r w:rsidRPr="004563E6">
        <w:tab/>
        <w:t>History of Action Anthropology</w:t>
      </w:r>
    </w:p>
    <w:p w14:paraId="406AD38D" w14:textId="712C0E21" w:rsidR="009510B2" w:rsidRPr="004563E6" w:rsidRDefault="009510B2" w:rsidP="00CE4DA8">
      <w:pPr>
        <w:ind w:left="720" w:hanging="720"/>
      </w:pPr>
      <w:r w:rsidRPr="004563E6">
        <w:tab/>
        <w:t xml:space="preserve">*Leanne </w:t>
      </w:r>
      <w:proofErr w:type="spellStart"/>
      <w:r w:rsidRPr="004563E6">
        <w:t>Be</w:t>
      </w:r>
      <w:r w:rsidR="001C77CE" w:rsidRPr="004563E6">
        <w:t>keris</w:t>
      </w:r>
      <w:proofErr w:type="spellEnd"/>
      <w:r w:rsidR="001C77CE" w:rsidRPr="004563E6">
        <w:tab/>
      </w:r>
      <w:r w:rsidR="001C77CE" w:rsidRPr="004563E6">
        <w:tab/>
        <w:t>2012</w:t>
      </w:r>
      <w:r w:rsidR="001C77CE" w:rsidRPr="004563E6">
        <w:tab/>
        <w:t>First Nations Community Garden</w:t>
      </w:r>
    </w:p>
    <w:p w14:paraId="5EBDA397" w14:textId="427284CA" w:rsidR="009510B2" w:rsidRPr="004563E6" w:rsidRDefault="009510B2" w:rsidP="00CE4DA8">
      <w:pPr>
        <w:ind w:left="720" w:hanging="720"/>
      </w:pPr>
      <w:r w:rsidRPr="004563E6">
        <w:tab/>
        <w:t xml:space="preserve">*Danielle </w:t>
      </w:r>
      <w:proofErr w:type="spellStart"/>
      <w:r w:rsidRPr="004563E6">
        <w:t>Alcock</w:t>
      </w:r>
      <w:proofErr w:type="spellEnd"/>
      <w:r w:rsidRPr="004563E6">
        <w:tab/>
      </w:r>
      <w:r w:rsidRPr="004563E6">
        <w:tab/>
      </w:r>
      <w:r w:rsidR="00F84202" w:rsidRPr="004563E6">
        <w:t>2014</w:t>
      </w:r>
      <w:r w:rsidR="00F84202" w:rsidRPr="004563E6">
        <w:tab/>
        <w:t>Intergenerational Narratives of Trauma</w:t>
      </w:r>
    </w:p>
    <w:p w14:paraId="3E5D23EE" w14:textId="6BA091EE" w:rsidR="00F84202" w:rsidRPr="004563E6" w:rsidRDefault="00F84202" w:rsidP="00CE4DA8">
      <w:pPr>
        <w:ind w:left="720" w:hanging="720"/>
      </w:pPr>
      <w:r w:rsidRPr="004563E6">
        <w:tab/>
        <w:t>*Kristy Nichol</w:t>
      </w:r>
      <w:r w:rsidR="001C77CE" w:rsidRPr="004563E6">
        <w:t>son</w:t>
      </w:r>
      <w:r w:rsidR="001C77CE" w:rsidRPr="004563E6">
        <w:tab/>
      </w:r>
      <w:r w:rsidR="001C77CE" w:rsidRPr="004563E6">
        <w:tab/>
        <w:t>2014</w:t>
      </w:r>
      <w:r w:rsidR="001C77CE" w:rsidRPr="004563E6">
        <w:tab/>
        <w:t>Invasive Species and</w:t>
      </w:r>
      <w:r w:rsidRPr="004563E6">
        <w:t xml:space="preserve"> Sustainability</w:t>
      </w:r>
    </w:p>
    <w:p w14:paraId="1638468B" w14:textId="50A8F9EF" w:rsidR="00F84202" w:rsidRPr="004563E6" w:rsidRDefault="00F84202" w:rsidP="00CE4DA8">
      <w:pPr>
        <w:ind w:left="720" w:hanging="720"/>
      </w:pPr>
      <w:r w:rsidRPr="004563E6">
        <w:tab/>
        <w:t xml:space="preserve">Nathan </w:t>
      </w:r>
      <w:proofErr w:type="spellStart"/>
      <w:r w:rsidRPr="004563E6">
        <w:t>Dawthorne</w:t>
      </w:r>
      <w:proofErr w:type="spellEnd"/>
      <w:r w:rsidRPr="004563E6">
        <w:tab/>
        <w:t>M.A. By-Pass</w:t>
      </w:r>
      <w:r w:rsidRPr="004563E6">
        <w:tab/>
        <w:t>Male Sex Workers in London ON</w:t>
      </w:r>
    </w:p>
    <w:p w14:paraId="02389B43" w14:textId="262EA052" w:rsidR="00F84202" w:rsidRPr="004563E6" w:rsidRDefault="00F84202" w:rsidP="00CE4DA8">
      <w:pPr>
        <w:ind w:left="720" w:hanging="720"/>
      </w:pPr>
      <w:r w:rsidRPr="004563E6">
        <w:tab/>
        <w:t>*</w:t>
      </w:r>
      <w:proofErr w:type="spellStart"/>
      <w:r w:rsidRPr="004563E6">
        <w:t>Bimadoshka</w:t>
      </w:r>
      <w:proofErr w:type="spellEnd"/>
      <w:r w:rsidRPr="004563E6">
        <w:t xml:space="preserve"> </w:t>
      </w:r>
      <w:proofErr w:type="spellStart"/>
      <w:r w:rsidRPr="004563E6">
        <w:t>Pucan</w:t>
      </w:r>
      <w:proofErr w:type="spellEnd"/>
      <w:r w:rsidRPr="004563E6">
        <w:tab/>
        <w:t>M.A. By-Pass</w:t>
      </w:r>
      <w:r w:rsidRPr="004563E6">
        <w:tab/>
        <w:t>First Nations Narrative/Ethnohistory</w:t>
      </w:r>
    </w:p>
    <w:p w14:paraId="513CD7C6" w14:textId="047B89D4" w:rsidR="00F84202" w:rsidRPr="004563E6" w:rsidRDefault="00F84202" w:rsidP="00CE4DA8">
      <w:pPr>
        <w:ind w:left="720" w:hanging="720"/>
      </w:pPr>
      <w:r w:rsidRPr="004563E6">
        <w:tab/>
        <w:t>*Michael Cook</w:t>
      </w:r>
      <w:r w:rsidRPr="004563E6">
        <w:tab/>
      </w:r>
      <w:r w:rsidRPr="004563E6">
        <w:tab/>
      </w:r>
      <w:r w:rsidR="002238CC" w:rsidRPr="004563E6">
        <w:t xml:space="preserve"> W</w:t>
      </w:r>
      <w:r w:rsidRPr="004563E6">
        <w:tab/>
        <w:t>Christian Conversion Experiences</w:t>
      </w:r>
    </w:p>
    <w:p w14:paraId="5A6FC677" w14:textId="77DC066D" w:rsidR="00F84202" w:rsidRPr="004563E6" w:rsidRDefault="00F84202" w:rsidP="00CE4DA8">
      <w:pPr>
        <w:ind w:left="720" w:hanging="720"/>
      </w:pPr>
      <w:r w:rsidRPr="004563E6">
        <w:tab/>
        <w:t>*Miriam Jordan</w:t>
      </w:r>
      <w:r w:rsidRPr="004563E6">
        <w:tab/>
      </w:r>
      <w:r w:rsidRPr="004563E6">
        <w:tab/>
      </w:r>
      <w:r w:rsidR="00F746D7" w:rsidRPr="004563E6">
        <w:t xml:space="preserve"> W</w:t>
      </w:r>
      <w:r w:rsidRPr="004563E6">
        <w:tab/>
        <w:t>Oneida Translation</w:t>
      </w:r>
    </w:p>
    <w:p w14:paraId="131ABB70" w14:textId="4E0C5BCE" w:rsidR="00F84202" w:rsidRDefault="002238CC" w:rsidP="00CE4DA8">
      <w:pPr>
        <w:ind w:left="720" w:hanging="720"/>
      </w:pPr>
      <w:r w:rsidRPr="004563E6">
        <w:tab/>
        <w:t>*Wade P</w:t>
      </w:r>
      <w:r w:rsidR="00ED6241" w:rsidRPr="004563E6">
        <w:t>aul</w:t>
      </w:r>
      <w:r w:rsidR="00ED6241" w:rsidRPr="004563E6">
        <w:tab/>
      </w:r>
      <w:r w:rsidR="00ED6241" w:rsidRPr="004563E6">
        <w:tab/>
      </w:r>
      <w:r w:rsidR="00ED6241" w:rsidRPr="004563E6">
        <w:tab/>
      </w:r>
      <w:r w:rsidR="00C67C19">
        <w:t>2020</w:t>
      </w:r>
      <w:r w:rsidR="00ED6241" w:rsidRPr="004563E6">
        <w:tab/>
        <w:t>First Nations Health</w:t>
      </w:r>
    </w:p>
    <w:p w14:paraId="6BDC4441" w14:textId="7C3361B4" w:rsidR="00F17A27" w:rsidRDefault="00F17A27" w:rsidP="00CE4DA8">
      <w:pPr>
        <w:ind w:left="720" w:hanging="720"/>
      </w:pPr>
    </w:p>
    <w:p w14:paraId="153487D5" w14:textId="400250C4" w:rsidR="00F84202" w:rsidRPr="004563E6" w:rsidRDefault="00F84202" w:rsidP="00CE4DA8">
      <w:pPr>
        <w:ind w:left="720" w:hanging="720"/>
        <w:rPr>
          <w:b/>
        </w:rPr>
      </w:pPr>
      <w:r w:rsidRPr="004563E6">
        <w:rPr>
          <w:b/>
        </w:rPr>
        <w:t>Second Reader (selected):</w:t>
      </w:r>
    </w:p>
    <w:p w14:paraId="1DDBF7B4" w14:textId="77777777" w:rsidR="00400BEF" w:rsidRPr="004563E6" w:rsidRDefault="00400BEF" w:rsidP="00CE4DA8">
      <w:pPr>
        <w:ind w:left="720" w:hanging="720"/>
        <w:rPr>
          <w:b/>
        </w:rPr>
      </w:pPr>
    </w:p>
    <w:p w14:paraId="1B4BA4E9" w14:textId="16A1C8EE" w:rsidR="00F84202" w:rsidRPr="004563E6" w:rsidRDefault="00F84202" w:rsidP="00CE4DA8">
      <w:pPr>
        <w:ind w:left="720" w:hanging="720"/>
      </w:pPr>
      <w:r w:rsidRPr="004563E6">
        <w:tab/>
        <w:t>*Bruce Lawrence</w:t>
      </w:r>
      <w:r w:rsidRPr="004563E6">
        <w:tab/>
      </w:r>
      <w:r w:rsidRPr="004563E6">
        <w:tab/>
      </w:r>
      <w:r w:rsidRPr="004563E6">
        <w:tab/>
        <w:t>Oneida Linguistic Syncretism</w:t>
      </w:r>
    </w:p>
    <w:p w14:paraId="55D99123" w14:textId="17051C73" w:rsidR="00F84202" w:rsidRPr="004563E6" w:rsidRDefault="00F84202" w:rsidP="00CE4DA8">
      <w:pPr>
        <w:ind w:left="720" w:hanging="720"/>
      </w:pPr>
      <w:r w:rsidRPr="004563E6">
        <w:tab/>
        <w:t>*Karen Pennesi</w:t>
      </w:r>
      <w:r w:rsidRPr="004563E6">
        <w:tab/>
      </w:r>
      <w:r w:rsidRPr="004563E6">
        <w:tab/>
      </w:r>
      <w:r w:rsidRPr="004563E6">
        <w:tab/>
        <w:t>Water Quality Discourse, Walpole Island</w:t>
      </w:r>
    </w:p>
    <w:p w14:paraId="57A60470" w14:textId="3AAEC167" w:rsidR="00F84202" w:rsidRPr="004563E6" w:rsidRDefault="00F50B1F" w:rsidP="00CE4DA8">
      <w:pPr>
        <w:ind w:left="720" w:hanging="720"/>
      </w:pPr>
      <w:r w:rsidRPr="004563E6">
        <w:tab/>
      </w:r>
      <w:r w:rsidR="004B704C" w:rsidRPr="004563E6">
        <w:t xml:space="preserve">  </w:t>
      </w:r>
      <w:proofErr w:type="spellStart"/>
      <w:r w:rsidR="004B704C" w:rsidRPr="004563E6">
        <w:t>Kalley</w:t>
      </w:r>
      <w:proofErr w:type="spellEnd"/>
      <w:r w:rsidR="004B704C" w:rsidRPr="004563E6">
        <w:t xml:space="preserve"> Armstrong</w:t>
      </w:r>
      <w:r w:rsidR="004B704C" w:rsidRPr="004563E6">
        <w:tab/>
      </w:r>
      <w:r w:rsidR="004B704C" w:rsidRPr="004563E6">
        <w:tab/>
      </w:r>
      <w:r w:rsidR="0058696B" w:rsidRPr="004563E6">
        <w:t>2019</w:t>
      </w:r>
      <w:r w:rsidR="004B704C" w:rsidRPr="004563E6">
        <w:tab/>
        <w:t>Grandfather’s Hockey Narratives</w:t>
      </w:r>
    </w:p>
    <w:p w14:paraId="7F2B74AF" w14:textId="77777777" w:rsidR="004B704C" w:rsidRPr="004563E6" w:rsidRDefault="004B704C" w:rsidP="00CE4DA8">
      <w:pPr>
        <w:ind w:left="720" w:hanging="720"/>
      </w:pPr>
    </w:p>
    <w:p w14:paraId="3A212080" w14:textId="5BCCD589" w:rsidR="00F84202" w:rsidRPr="004563E6" w:rsidRDefault="00F84202" w:rsidP="00400BEF">
      <w:pPr>
        <w:rPr>
          <w:b/>
        </w:rPr>
      </w:pPr>
      <w:r w:rsidRPr="004563E6">
        <w:rPr>
          <w:b/>
        </w:rPr>
        <w:t>CENTRE FOR THE STUDY OF THEORY AND CRITICISM</w:t>
      </w:r>
      <w:r w:rsidR="00400BEF" w:rsidRPr="004563E6">
        <w:rPr>
          <w:b/>
        </w:rPr>
        <w:t>:</w:t>
      </w:r>
    </w:p>
    <w:p w14:paraId="3D64B6FD" w14:textId="77777777" w:rsidR="00400BEF" w:rsidRPr="004563E6" w:rsidRDefault="00400BEF" w:rsidP="00400BEF">
      <w:pPr>
        <w:ind w:left="720" w:hanging="720"/>
        <w:jc w:val="center"/>
        <w:rPr>
          <w:b/>
        </w:rPr>
      </w:pPr>
    </w:p>
    <w:p w14:paraId="33E14C0A" w14:textId="65D9C15A" w:rsidR="00F84202" w:rsidRPr="004563E6" w:rsidRDefault="00F84202" w:rsidP="00CE4DA8">
      <w:pPr>
        <w:ind w:left="720" w:hanging="720"/>
      </w:pPr>
      <w:r w:rsidRPr="004563E6">
        <w:tab/>
        <w:t xml:space="preserve">Terry </w:t>
      </w:r>
      <w:proofErr w:type="spellStart"/>
      <w:r w:rsidRPr="004563E6">
        <w:t>Hoople</w:t>
      </w:r>
      <w:proofErr w:type="spellEnd"/>
      <w:r w:rsidRPr="004563E6">
        <w:tab/>
      </w:r>
      <w:r w:rsidRPr="004563E6">
        <w:tab/>
      </w:r>
      <w:r w:rsidRPr="004563E6">
        <w:tab/>
        <w:t>1995</w:t>
      </w:r>
      <w:r w:rsidRPr="004563E6">
        <w:tab/>
        <w:t>S/M Cooperative Strategies</w:t>
      </w:r>
    </w:p>
    <w:p w14:paraId="5BA50C67" w14:textId="1C1C24B2" w:rsidR="00F84202" w:rsidRPr="004563E6" w:rsidRDefault="00F84202" w:rsidP="00CE4DA8">
      <w:pPr>
        <w:ind w:left="720" w:hanging="720"/>
      </w:pPr>
      <w:r w:rsidRPr="004563E6">
        <w:tab/>
        <w:t xml:space="preserve">Julie </w:t>
      </w:r>
      <w:proofErr w:type="spellStart"/>
      <w:r w:rsidRPr="004563E6">
        <w:t>Petruzellis</w:t>
      </w:r>
      <w:proofErr w:type="spellEnd"/>
      <w:r w:rsidRPr="004563E6">
        <w:tab/>
      </w:r>
      <w:r w:rsidRPr="004563E6">
        <w:tab/>
        <w:t>2000</w:t>
      </w:r>
      <w:r w:rsidRPr="004563E6">
        <w:tab/>
        <w:t>Theorizing Aboriginal Citizenship</w:t>
      </w:r>
    </w:p>
    <w:p w14:paraId="6DDB9626" w14:textId="04F9A007" w:rsidR="00F84202" w:rsidRPr="004563E6" w:rsidRDefault="00F84202" w:rsidP="00CE4DA8">
      <w:pPr>
        <w:ind w:left="720" w:hanging="720"/>
      </w:pPr>
      <w:r w:rsidRPr="004563E6">
        <w:tab/>
        <w:t>*Elizabeth Guerrier</w:t>
      </w:r>
      <w:r w:rsidRPr="004563E6">
        <w:tab/>
      </w:r>
      <w:r w:rsidRPr="004563E6">
        <w:tab/>
        <w:t>2001</w:t>
      </w:r>
      <w:r w:rsidRPr="004563E6">
        <w:tab/>
      </w:r>
      <w:proofErr w:type="spellStart"/>
      <w:r w:rsidRPr="004563E6">
        <w:t>Mik’maq</w:t>
      </w:r>
      <w:proofErr w:type="spellEnd"/>
      <w:r w:rsidRPr="004563E6">
        <w:t xml:space="preserve"> Fishing Rights</w:t>
      </w:r>
    </w:p>
    <w:p w14:paraId="75136AEB" w14:textId="0BD07B52" w:rsidR="00F84202" w:rsidRPr="004563E6" w:rsidRDefault="00F84202" w:rsidP="00CE4DA8">
      <w:pPr>
        <w:ind w:left="720" w:hanging="720"/>
      </w:pPr>
      <w:r w:rsidRPr="004563E6">
        <w:tab/>
        <w:t>*Margaret MacPherson</w:t>
      </w:r>
      <w:r w:rsidRPr="004563E6">
        <w:tab/>
        <w:t>2002</w:t>
      </w:r>
      <w:r w:rsidRPr="004563E6">
        <w:tab/>
        <w:t>Theorizing the Everyday</w:t>
      </w:r>
    </w:p>
    <w:p w14:paraId="777CDA52" w14:textId="201E7408" w:rsidR="00F84202" w:rsidRPr="004563E6" w:rsidRDefault="00F84202" w:rsidP="00CE4DA8">
      <w:pPr>
        <w:ind w:left="720" w:hanging="720"/>
      </w:pPr>
      <w:r w:rsidRPr="004563E6">
        <w:tab/>
        <w:t>*</w:t>
      </w:r>
      <w:proofErr w:type="spellStart"/>
      <w:r w:rsidRPr="004563E6">
        <w:t>Dolleen</w:t>
      </w:r>
      <w:proofErr w:type="spellEnd"/>
      <w:r w:rsidRPr="004563E6">
        <w:t xml:space="preserve"> Manning</w:t>
      </w:r>
      <w:r w:rsidRPr="004563E6">
        <w:tab/>
      </w:r>
      <w:r w:rsidRPr="004563E6">
        <w:tab/>
        <w:t>2005</w:t>
      </w:r>
      <w:r w:rsidRPr="004563E6">
        <w:tab/>
        <w:t>Ojibwe Oral Tradition and Community</w:t>
      </w:r>
    </w:p>
    <w:p w14:paraId="5817B242" w14:textId="411DC926" w:rsidR="00F84202" w:rsidRPr="004563E6" w:rsidRDefault="00F84202" w:rsidP="00CE4DA8">
      <w:pPr>
        <w:ind w:left="720" w:hanging="720"/>
      </w:pPr>
      <w:r w:rsidRPr="004563E6">
        <w:tab/>
        <w:t xml:space="preserve">Shannon </w:t>
      </w:r>
      <w:proofErr w:type="spellStart"/>
      <w:r w:rsidRPr="004563E6">
        <w:t>Foskett</w:t>
      </w:r>
      <w:proofErr w:type="spellEnd"/>
      <w:r w:rsidRPr="004563E6">
        <w:tab/>
      </w:r>
      <w:r w:rsidRPr="004563E6">
        <w:tab/>
        <w:t>2006</w:t>
      </w:r>
      <w:r w:rsidRPr="004563E6">
        <w:tab/>
        <w:t>Deleuze and the Metaphysics of Science</w:t>
      </w:r>
    </w:p>
    <w:p w14:paraId="2EBA9BBC" w14:textId="27EA273F" w:rsidR="00F84202" w:rsidRPr="004563E6" w:rsidRDefault="00F84202" w:rsidP="00CE4DA8">
      <w:pPr>
        <w:ind w:left="720" w:hanging="720"/>
      </w:pPr>
      <w:r w:rsidRPr="004563E6">
        <w:tab/>
        <w:t>*Gerald McKinley</w:t>
      </w:r>
      <w:r w:rsidRPr="004563E6">
        <w:tab/>
      </w:r>
      <w:r w:rsidRPr="004563E6">
        <w:tab/>
        <w:t>2008</w:t>
      </w:r>
      <w:r w:rsidRPr="004563E6">
        <w:tab/>
        <w:t>Native American Literature and Identity</w:t>
      </w:r>
    </w:p>
    <w:p w14:paraId="47F54879" w14:textId="41285F6D" w:rsidR="00F84202" w:rsidRPr="004563E6" w:rsidRDefault="00F84202" w:rsidP="00CE4DA8">
      <w:pPr>
        <w:ind w:left="720" w:hanging="720"/>
      </w:pPr>
      <w:r w:rsidRPr="004563E6">
        <w:tab/>
      </w:r>
      <w:proofErr w:type="spellStart"/>
      <w:r w:rsidRPr="004563E6">
        <w:t>Siobohan</w:t>
      </w:r>
      <w:proofErr w:type="spellEnd"/>
      <w:r w:rsidRPr="004563E6">
        <w:t xml:space="preserve"> Watters </w:t>
      </w:r>
      <w:r w:rsidRPr="004563E6">
        <w:tab/>
      </w:r>
      <w:r w:rsidRPr="004563E6">
        <w:tab/>
        <w:t>2014</w:t>
      </w:r>
      <w:r w:rsidRPr="004563E6">
        <w:tab/>
        <w:t>Food Distribution in Conflict and Crisis</w:t>
      </w:r>
    </w:p>
    <w:p w14:paraId="44E1AA32" w14:textId="7993F770" w:rsidR="004B704C" w:rsidRDefault="004B704C" w:rsidP="00CE4DA8">
      <w:pPr>
        <w:ind w:left="720" w:hanging="720"/>
      </w:pPr>
      <w:r w:rsidRPr="004563E6">
        <w:tab/>
        <w:t>W</w:t>
      </w:r>
      <w:r w:rsidR="00D33709" w:rsidRPr="004563E6">
        <w:t>o</w:t>
      </w:r>
      <w:r w:rsidRPr="004563E6">
        <w:t>n J</w:t>
      </w:r>
      <w:r w:rsidR="00D33709" w:rsidRPr="004563E6">
        <w:t>eon</w:t>
      </w:r>
      <w:r w:rsidRPr="004563E6">
        <w:t xml:space="preserve">                            </w:t>
      </w:r>
      <w:r w:rsidR="00A23A2F">
        <w:tab/>
      </w:r>
      <w:r w:rsidR="001F7DA9">
        <w:t>2020</w:t>
      </w:r>
      <w:r w:rsidR="00960B2A">
        <w:tab/>
      </w:r>
      <w:r w:rsidRPr="004563E6">
        <w:t xml:space="preserve">Resonance </w:t>
      </w:r>
      <w:r w:rsidR="00960B2A">
        <w:t>and</w:t>
      </w:r>
      <w:r w:rsidRPr="004563E6">
        <w:t xml:space="preserve"> Patterns that Connect</w:t>
      </w:r>
    </w:p>
    <w:p w14:paraId="2D3545CF" w14:textId="6FC3DE5A" w:rsidR="00261C78" w:rsidRDefault="00261C78" w:rsidP="00CE4DA8">
      <w:pPr>
        <w:ind w:left="720" w:hanging="720"/>
      </w:pPr>
    </w:p>
    <w:p w14:paraId="6670EE8F" w14:textId="7002239A" w:rsidR="00911B49" w:rsidRPr="004563E6" w:rsidRDefault="00911B49" w:rsidP="00CE4DA8">
      <w:pPr>
        <w:ind w:left="720" w:hanging="720"/>
        <w:rPr>
          <w:b/>
        </w:rPr>
      </w:pPr>
      <w:r w:rsidRPr="004563E6">
        <w:rPr>
          <w:b/>
        </w:rPr>
        <w:t>Thesis Examining Committees (Completed):</w:t>
      </w:r>
    </w:p>
    <w:p w14:paraId="157CCE46" w14:textId="77777777" w:rsidR="00911B49" w:rsidRPr="004563E6" w:rsidRDefault="00911B49" w:rsidP="00CE4DA8">
      <w:pPr>
        <w:ind w:left="720" w:hanging="720"/>
        <w:rPr>
          <w:b/>
        </w:rPr>
      </w:pPr>
    </w:p>
    <w:p w14:paraId="1D1CB26C" w14:textId="55D91002" w:rsidR="00911B49" w:rsidRPr="004563E6" w:rsidRDefault="00911B49" w:rsidP="00CE4DA8">
      <w:pPr>
        <w:ind w:left="720" w:hanging="720"/>
      </w:pPr>
      <w:r w:rsidRPr="004563E6">
        <w:t>Ph.D.</w:t>
      </w:r>
      <w:r w:rsidRPr="004563E6">
        <w:tab/>
      </w:r>
      <w:r w:rsidRPr="004563E6">
        <w:tab/>
        <w:t>English – 3</w:t>
      </w:r>
    </w:p>
    <w:p w14:paraId="70F5AD3A" w14:textId="145A74DB" w:rsidR="00911B49" w:rsidRPr="004563E6" w:rsidRDefault="00911B49" w:rsidP="00CE4DA8">
      <w:pPr>
        <w:ind w:left="720" w:hanging="720"/>
      </w:pPr>
      <w:r w:rsidRPr="004563E6">
        <w:tab/>
      </w:r>
      <w:r w:rsidRPr="004563E6">
        <w:tab/>
        <w:t>Philosophy – 2</w:t>
      </w:r>
    </w:p>
    <w:p w14:paraId="62D6876D" w14:textId="2CE0635B" w:rsidR="00911B49" w:rsidRPr="004563E6" w:rsidRDefault="00911B49" w:rsidP="00CE4DA8">
      <w:pPr>
        <w:ind w:left="720" w:hanging="720"/>
      </w:pPr>
      <w:r w:rsidRPr="004563E6">
        <w:tab/>
      </w:r>
      <w:r w:rsidRPr="004563E6">
        <w:tab/>
        <w:t xml:space="preserve">History – 3 </w:t>
      </w:r>
    </w:p>
    <w:p w14:paraId="375063F0" w14:textId="239145E1" w:rsidR="00911B49" w:rsidRPr="004563E6" w:rsidRDefault="00911B49" w:rsidP="00CE4DA8">
      <w:pPr>
        <w:ind w:left="720" w:hanging="720"/>
      </w:pPr>
      <w:r w:rsidRPr="004563E6">
        <w:tab/>
      </w:r>
      <w:r w:rsidRPr="004563E6">
        <w:tab/>
        <w:t>Education – 3</w:t>
      </w:r>
    </w:p>
    <w:p w14:paraId="2216CBC6" w14:textId="79188522" w:rsidR="00911B49" w:rsidRPr="004563E6" w:rsidRDefault="00911B49" w:rsidP="00CE4DA8">
      <w:pPr>
        <w:ind w:left="720" w:hanging="720"/>
      </w:pPr>
      <w:r w:rsidRPr="004563E6">
        <w:tab/>
      </w:r>
      <w:r w:rsidRPr="004563E6">
        <w:tab/>
        <w:t>Theory and Criticism – 3</w:t>
      </w:r>
    </w:p>
    <w:p w14:paraId="17327DDE" w14:textId="21889D1E" w:rsidR="00911B49" w:rsidRPr="004563E6" w:rsidRDefault="00911B49" w:rsidP="00CE4DA8">
      <w:pPr>
        <w:ind w:left="720" w:hanging="720"/>
      </w:pPr>
      <w:r w:rsidRPr="004563E6">
        <w:tab/>
      </w:r>
      <w:r w:rsidRPr="004563E6">
        <w:tab/>
        <w:t>Media Studies – 3</w:t>
      </w:r>
    </w:p>
    <w:p w14:paraId="3CB85AB8" w14:textId="2F98A970" w:rsidR="00911B49" w:rsidRPr="004563E6" w:rsidRDefault="00911B49" w:rsidP="00CE4DA8">
      <w:pPr>
        <w:ind w:left="720" w:hanging="720"/>
      </w:pPr>
      <w:r w:rsidRPr="004563E6">
        <w:tab/>
      </w:r>
      <w:r w:rsidRPr="004563E6">
        <w:tab/>
        <w:t>Sociology – 1</w:t>
      </w:r>
    </w:p>
    <w:p w14:paraId="11005AC6" w14:textId="3BEFB310" w:rsidR="00911B49" w:rsidRPr="004563E6" w:rsidRDefault="00911B49" w:rsidP="00CE4DA8">
      <w:pPr>
        <w:ind w:left="720" w:hanging="720"/>
      </w:pPr>
      <w:r w:rsidRPr="004563E6">
        <w:tab/>
      </w:r>
      <w:r w:rsidRPr="004563E6">
        <w:tab/>
        <w:t>Music – 2</w:t>
      </w:r>
    </w:p>
    <w:p w14:paraId="0EA8E7AF" w14:textId="753C0EEC" w:rsidR="00911B49" w:rsidRPr="004563E6" w:rsidRDefault="00911B49" w:rsidP="00CE4DA8">
      <w:pPr>
        <w:ind w:left="720" w:hanging="720"/>
      </w:pPr>
      <w:r w:rsidRPr="004563E6">
        <w:tab/>
      </w:r>
      <w:r w:rsidRPr="004563E6">
        <w:tab/>
        <w:t>Anthropology – 4</w:t>
      </w:r>
    </w:p>
    <w:p w14:paraId="75B5448D" w14:textId="77777777" w:rsidR="00911B49" w:rsidRPr="004563E6" w:rsidRDefault="00911B49" w:rsidP="00CE4DA8">
      <w:pPr>
        <w:ind w:left="720" w:hanging="720"/>
      </w:pPr>
    </w:p>
    <w:p w14:paraId="1C15737E" w14:textId="285011B4" w:rsidR="00911B49" w:rsidRPr="004563E6" w:rsidRDefault="00F3173B" w:rsidP="00CE4DA8">
      <w:pPr>
        <w:ind w:left="720" w:hanging="720"/>
      </w:pPr>
      <w:r w:rsidRPr="004563E6">
        <w:t>M.A.</w:t>
      </w:r>
      <w:r w:rsidRPr="004563E6">
        <w:tab/>
      </w:r>
      <w:r w:rsidRPr="004563E6">
        <w:tab/>
        <w:t>Anthropology – 42</w:t>
      </w:r>
    </w:p>
    <w:p w14:paraId="0347F2F9" w14:textId="36513F53" w:rsidR="00911B49" w:rsidRPr="004563E6" w:rsidRDefault="00F3173B" w:rsidP="00CE4DA8">
      <w:pPr>
        <w:ind w:left="720" w:hanging="720"/>
      </w:pPr>
      <w:r w:rsidRPr="004563E6">
        <w:tab/>
      </w:r>
      <w:r w:rsidRPr="004563E6">
        <w:tab/>
        <w:t>Theory and Criticism – 2</w:t>
      </w:r>
      <w:r w:rsidR="004B704C" w:rsidRPr="004563E6">
        <w:t>4</w:t>
      </w:r>
    </w:p>
    <w:p w14:paraId="7C25133D" w14:textId="465FDB35" w:rsidR="00911B49" w:rsidRPr="004563E6" w:rsidRDefault="00911B49" w:rsidP="00CE4DA8">
      <w:pPr>
        <w:ind w:left="720" w:hanging="720"/>
      </w:pPr>
      <w:r w:rsidRPr="004563E6">
        <w:tab/>
      </w:r>
      <w:r w:rsidRPr="004563E6">
        <w:tab/>
        <w:t>Media Studies – 7</w:t>
      </w:r>
    </w:p>
    <w:p w14:paraId="3151C9F2" w14:textId="346E74FA" w:rsidR="00911B49" w:rsidRPr="004563E6" w:rsidRDefault="00911B49" w:rsidP="00CE4DA8">
      <w:pPr>
        <w:ind w:left="720" w:hanging="720"/>
      </w:pPr>
      <w:r w:rsidRPr="004563E6">
        <w:tab/>
      </w:r>
      <w:r w:rsidRPr="004563E6">
        <w:tab/>
        <w:t>Kinesiology – 1</w:t>
      </w:r>
    </w:p>
    <w:p w14:paraId="2FF569FD" w14:textId="797E9EDF" w:rsidR="00911B49" w:rsidRPr="004563E6" w:rsidRDefault="00911B49" w:rsidP="00CE4DA8">
      <w:pPr>
        <w:ind w:left="720" w:hanging="720"/>
      </w:pPr>
      <w:r w:rsidRPr="004563E6">
        <w:tab/>
      </w:r>
      <w:r w:rsidRPr="004563E6">
        <w:tab/>
        <w:t>English – 1</w:t>
      </w:r>
    </w:p>
    <w:p w14:paraId="3379EDCC" w14:textId="7ECB9FE7" w:rsidR="00911B49" w:rsidRPr="004563E6" w:rsidRDefault="00911B49" w:rsidP="00CE4DA8">
      <w:pPr>
        <w:ind w:left="720" w:hanging="720"/>
      </w:pPr>
      <w:r w:rsidRPr="004563E6">
        <w:tab/>
      </w:r>
      <w:r w:rsidRPr="004563E6">
        <w:tab/>
        <w:t>Occupational Therapy – 2</w:t>
      </w:r>
    </w:p>
    <w:p w14:paraId="09A1D809" w14:textId="2302483B" w:rsidR="00911B49" w:rsidRPr="004563E6" w:rsidRDefault="00911B49" w:rsidP="00CE4DA8">
      <w:pPr>
        <w:ind w:left="720" w:hanging="720"/>
      </w:pPr>
      <w:r w:rsidRPr="004563E6">
        <w:tab/>
      </w:r>
      <w:r w:rsidRPr="004563E6">
        <w:tab/>
        <w:t>Education – 2</w:t>
      </w:r>
    </w:p>
    <w:p w14:paraId="64C26C95" w14:textId="00055F64" w:rsidR="00911B49" w:rsidRPr="004563E6" w:rsidRDefault="00911B49" w:rsidP="00CE4DA8">
      <w:pPr>
        <w:ind w:left="720" w:hanging="720"/>
      </w:pPr>
      <w:r w:rsidRPr="004563E6">
        <w:tab/>
      </w:r>
      <w:r w:rsidRPr="004563E6">
        <w:tab/>
        <w:t>History – 2</w:t>
      </w:r>
    </w:p>
    <w:p w14:paraId="2999C98A" w14:textId="05D38860" w:rsidR="00911B49" w:rsidRPr="004563E6" w:rsidRDefault="00911B49" w:rsidP="00CE4DA8">
      <w:pPr>
        <w:ind w:left="720" w:hanging="720"/>
      </w:pPr>
      <w:r w:rsidRPr="004563E6">
        <w:tab/>
      </w:r>
      <w:r w:rsidRPr="004563E6">
        <w:tab/>
        <w:t>Sociology – 1</w:t>
      </w:r>
    </w:p>
    <w:p w14:paraId="69292F5B" w14:textId="04865979" w:rsidR="00911B49" w:rsidRDefault="00911B49" w:rsidP="00CE4DA8">
      <w:pPr>
        <w:ind w:left="720" w:hanging="720"/>
      </w:pPr>
      <w:r w:rsidRPr="004563E6">
        <w:tab/>
      </w:r>
      <w:r w:rsidRPr="004563E6">
        <w:tab/>
        <w:t>Psychology – 1</w:t>
      </w:r>
    </w:p>
    <w:p w14:paraId="31232EB5" w14:textId="179104F6" w:rsidR="005C0128" w:rsidRDefault="005C0128" w:rsidP="00CE4DA8">
      <w:pPr>
        <w:ind w:left="720" w:hanging="720"/>
      </w:pPr>
    </w:p>
    <w:p w14:paraId="08A0534C" w14:textId="71ADAEDC" w:rsidR="00911B49" w:rsidRPr="004563E6" w:rsidRDefault="00911B49" w:rsidP="001F7DA9">
      <w:pPr>
        <w:rPr>
          <w:b/>
        </w:rPr>
      </w:pPr>
      <w:r w:rsidRPr="004563E6">
        <w:rPr>
          <w:b/>
        </w:rPr>
        <w:t xml:space="preserve">ECOSYSTEM HEALTH (PATHOLOGY): </w:t>
      </w:r>
      <w:r w:rsidR="00400BEF" w:rsidRPr="004563E6">
        <w:rPr>
          <w:b/>
        </w:rPr>
        <w:t xml:space="preserve"> </w:t>
      </w:r>
      <w:r w:rsidRPr="004563E6">
        <w:rPr>
          <w:b/>
        </w:rPr>
        <w:t>M.A. Supervisory Committees</w:t>
      </w:r>
      <w:r w:rsidR="00400BEF" w:rsidRPr="004563E6">
        <w:rPr>
          <w:b/>
        </w:rPr>
        <w:t>:</w:t>
      </w:r>
    </w:p>
    <w:p w14:paraId="5C28C980" w14:textId="77777777" w:rsidR="00400BEF" w:rsidRPr="004563E6" w:rsidRDefault="00400BEF" w:rsidP="00CE4DA8">
      <w:pPr>
        <w:ind w:left="720" w:hanging="720"/>
        <w:rPr>
          <w:b/>
        </w:rPr>
      </w:pPr>
    </w:p>
    <w:p w14:paraId="2934934D" w14:textId="52437696" w:rsidR="00400BEF" w:rsidRPr="004563E6" w:rsidRDefault="00400BEF" w:rsidP="00CE4DA8">
      <w:pPr>
        <w:ind w:left="720" w:hanging="720"/>
      </w:pPr>
      <w:r w:rsidRPr="004563E6">
        <w:rPr>
          <w:b/>
        </w:rPr>
        <w:tab/>
      </w:r>
      <w:r w:rsidRPr="004563E6">
        <w:t xml:space="preserve">Katie </w:t>
      </w:r>
      <w:proofErr w:type="spellStart"/>
      <w:r w:rsidRPr="004563E6">
        <w:t>Schoemaker</w:t>
      </w:r>
      <w:proofErr w:type="spellEnd"/>
      <w:r w:rsidRPr="004563E6">
        <w:tab/>
      </w:r>
      <w:r w:rsidRPr="004563E6">
        <w:tab/>
        <w:t>2009</w:t>
      </w:r>
      <w:r w:rsidRPr="004563E6">
        <w:tab/>
      </w:r>
      <w:r w:rsidRPr="004563E6">
        <w:tab/>
        <w:t>Mercury Contamination at WIFN</w:t>
      </w:r>
    </w:p>
    <w:p w14:paraId="01292D64" w14:textId="29AFFD62" w:rsidR="00400BEF" w:rsidRPr="004563E6" w:rsidRDefault="00400BEF" w:rsidP="00CE4DA8">
      <w:pPr>
        <w:ind w:left="720" w:hanging="720"/>
      </w:pPr>
      <w:r w:rsidRPr="004563E6">
        <w:tab/>
        <w:t>Julie Hill</w:t>
      </w:r>
      <w:r w:rsidRPr="004563E6">
        <w:tab/>
      </w:r>
      <w:r w:rsidRPr="004563E6">
        <w:tab/>
      </w:r>
      <w:r w:rsidRPr="004563E6">
        <w:tab/>
        <w:t>2009</w:t>
      </w:r>
      <w:r w:rsidRPr="004563E6">
        <w:tab/>
      </w:r>
      <w:r w:rsidRPr="004563E6">
        <w:tab/>
        <w:t>POPs Contamination at WIFN</w:t>
      </w:r>
    </w:p>
    <w:p w14:paraId="51663FC5" w14:textId="5227DC4D" w:rsidR="00400BEF" w:rsidRPr="004563E6" w:rsidRDefault="00400BEF" w:rsidP="00CE4DA8">
      <w:pPr>
        <w:ind w:left="720" w:hanging="720"/>
      </w:pPr>
      <w:r w:rsidRPr="004563E6">
        <w:tab/>
      </w:r>
      <w:r w:rsidR="00457E46" w:rsidRPr="004563E6">
        <w:t xml:space="preserve">Godfrey Otieno </w:t>
      </w:r>
      <w:proofErr w:type="spellStart"/>
      <w:r w:rsidR="00457E46" w:rsidRPr="004563E6">
        <w:t>Onyongo</w:t>
      </w:r>
      <w:proofErr w:type="spellEnd"/>
      <w:r w:rsidR="00457E46" w:rsidRPr="004563E6">
        <w:tab/>
        <w:t>2010</w:t>
      </w:r>
      <w:r w:rsidR="00457E46" w:rsidRPr="004563E6">
        <w:tab/>
      </w:r>
      <w:r w:rsidR="00457E46" w:rsidRPr="004563E6">
        <w:tab/>
        <w:t>Kenyan Intern (UWO supervisor)</w:t>
      </w:r>
    </w:p>
    <w:p w14:paraId="19DD197F" w14:textId="2526C817" w:rsidR="00457E46" w:rsidRPr="004563E6" w:rsidRDefault="00457E46" w:rsidP="00CE4DA8">
      <w:pPr>
        <w:ind w:left="720" w:hanging="720"/>
      </w:pPr>
      <w:r w:rsidRPr="004563E6">
        <w:tab/>
        <w:t xml:space="preserve">Zara </w:t>
      </w:r>
      <w:proofErr w:type="spellStart"/>
      <w:r w:rsidRPr="004563E6">
        <w:t>Jahedmotlagh</w:t>
      </w:r>
      <w:proofErr w:type="spellEnd"/>
      <w:r w:rsidRPr="004563E6">
        <w:tab/>
      </w:r>
      <w:r w:rsidRPr="004563E6">
        <w:tab/>
        <w:t>2011</w:t>
      </w:r>
      <w:r w:rsidRPr="004563E6">
        <w:tab/>
      </w:r>
      <w:r w:rsidRPr="004563E6">
        <w:tab/>
        <w:t>Mercury Pollution Analysis</w:t>
      </w:r>
    </w:p>
    <w:p w14:paraId="5E3B5488" w14:textId="5D4ED69B" w:rsidR="00457E46" w:rsidRDefault="00457E46" w:rsidP="00CE4DA8">
      <w:pPr>
        <w:ind w:left="720" w:hanging="720"/>
      </w:pPr>
      <w:r w:rsidRPr="004563E6">
        <w:tab/>
        <w:t>Susan Jepkemoi</w:t>
      </w:r>
      <w:r w:rsidRPr="004563E6">
        <w:tab/>
      </w:r>
      <w:r w:rsidRPr="004563E6">
        <w:tab/>
        <w:t>2012</w:t>
      </w:r>
      <w:r w:rsidRPr="004563E6">
        <w:tab/>
      </w:r>
      <w:r w:rsidRPr="004563E6">
        <w:tab/>
        <w:t>Kenyan Intern (UWO Supervisor)</w:t>
      </w:r>
    </w:p>
    <w:p w14:paraId="096C0FAD" w14:textId="77777777" w:rsidR="00457E46" w:rsidRPr="004563E6" w:rsidRDefault="00457E46" w:rsidP="00CE4DA8">
      <w:pPr>
        <w:ind w:left="720" w:hanging="720"/>
      </w:pPr>
    </w:p>
    <w:p w14:paraId="11A21D5E" w14:textId="134D577F" w:rsidR="00457E46" w:rsidRPr="004563E6" w:rsidRDefault="00457E46" w:rsidP="00CE4DA8">
      <w:pPr>
        <w:ind w:left="720" w:hanging="720"/>
      </w:pPr>
      <w:r w:rsidRPr="004563E6">
        <w:rPr>
          <w:b/>
        </w:rPr>
        <w:t>ECOSYSTEM HEALTH (PATHOLOGY):  Ph.D. Supervisory Committee:</w:t>
      </w:r>
    </w:p>
    <w:p w14:paraId="19226D65" w14:textId="77777777" w:rsidR="00457E46" w:rsidRPr="004563E6" w:rsidRDefault="00457E46" w:rsidP="00CE4DA8">
      <w:pPr>
        <w:ind w:left="720" w:hanging="720"/>
      </w:pPr>
    </w:p>
    <w:p w14:paraId="1C1E62D7" w14:textId="3EABF398" w:rsidR="00941EA8" w:rsidRDefault="00457E46" w:rsidP="008635AC">
      <w:pPr>
        <w:ind w:left="720" w:hanging="720"/>
      </w:pPr>
      <w:r w:rsidRPr="004563E6">
        <w:tab/>
        <w:t>Phaedra Henley</w:t>
      </w:r>
      <w:r w:rsidRPr="004563E6">
        <w:tab/>
      </w:r>
      <w:r w:rsidRPr="004563E6">
        <w:tab/>
        <w:t>2014</w:t>
      </w:r>
      <w:r w:rsidRPr="004563E6">
        <w:tab/>
      </w:r>
      <w:r w:rsidRPr="004563E6">
        <w:tab/>
        <w:t>Biomonitoring, Sustainability</w:t>
      </w:r>
    </w:p>
    <w:p w14:paraId="476E6113" w14:textId="77777777" w:rsidR="00941EA8" w:rsidRDefault="00941EA8" w:rsidP="00941EA8"/>
    <w:p w14:paraId="2F55F00D" w14:textId="54C2922B" w:rsidR="00457E46" w:rsidRPr="004563E6" w:rsidRDefault="00457E46" w:rsidP="00941EA8">
      <w:r w:rsidRPr="004563E6">
        <w:rPr>
          <w:b/>
        </w:rPr>
        <w:t>Ph.D. Supervisory Committees:</w:t>
      </w:r>
    </w:p>
    <w:p w14:paraId="57A48996" w14:textId="1FE74EC1" w:rsidR="00B745CE" w:rsidRDefault="000458D6" w:rsidP="000458D6">
      <w:r>
        <w:t xml:space="preserve">  </w:t>
      </w:r>
      <w:r w:rsidR="00445696">
        <w:tab/>
      </w:r>
      <w:r w:rsidR="00445696">
        <w:tab/>
      </w:r>
    </w:p>
    <w:p w14:paraId="189913E9" w14:textId="3E54D60D" w:rsidR="00457E46" w:rsidRPr="004563E6" w:rsidRDefault="00457E46" w:rsidP="00B745CE">
      <w:pPr>
        <w:ind w:left="720"/>
      </w:pPr>
      <w:r w:rsidRPr="004563E6">
        <w:t xml:space="preserve">Miranda </w:t>
      </w:r>
      <w:proofErr w:type="spellStart"/>
      <w:r w:rsidRPr="004563E6">
        <w:t>Nittynen</w:t>
      </w:r>
      <w:proofErr w:type="spellEnd"/>
      <w:r w:rsidRPr="004563E6">
        <w:tab/>
      </w:r>
      <w:r w:rsidRPr="004563E6">
        <w:tab/>
      </w:r>
      <w:r w:rsidRPr="004563E6">
        <w:tab/>
      </w:r>
      <w:r w:rsidRPr="004563E6">
        <w:tab/>
        <w:t>Women’s Studies</w:t>
      </w:r>
    </w:p>
    <w:p w14:paraId="3BAE1985" w14:textId="22A51902" w:rsidR="00457E46" w:rsidRPr="004563E6" w:rsidRDefault="002238CC" w:rsidP="00CE4DA8">
      <w:pPr>
        <w:ind w:left="720" w:hanging="720"/>
      </w:pPr>
      <w:r w:rsidRPr="004563E6">
        <w:tab/>
        <w:t xml:space="preserve">Sharon </w:t>
      </w:r>
      <w:proofErr w:type="spellStart"/>
      <w:r w:rsidRPr="004563E6">
        <w:t>Lindenbe</w:t>
      </w:r>
      <w:r w:rsidR="00457E46" w:rsidRPr="004563E6">
        <w:t>rger</w:t>
      </w:r>
      <w:proofErr w:type="spellEnd"/>
      <w:r w:rsidR="00457E46" w:rsidRPr="004563E6">
        <w:tab/>
      </w:r>
      <w:r w:rsidR="00457E46" w:rsidRPr="004563E6">
        <w:tab/>
      </w:r>
      <w:r w:rsidR="00457E46" w:rsidRPr="004563E6">
        <w:tab/>
        <w:t>English</w:t>
      </w:r>
    </w:p>
    <w:p w14:paraId="3950162A" w14:textId="70409676" w:rsidR="00187B4F" w:rsidRDefault="00457E46" w:rsidP="000458D6">
      <w:pPr>
        <w:ind w:left="720" w:hanging="720"/>
      </w:pPr>
      <w:r w:rsidRPr="004563E6">
        <w:tab/>
        <w:t>Grant Dempsey</w:t>
      </w:r>
      <w:r w:rsidRPr="004563E6">
        <w:tab/>
      </w:r>
      <w:r w:rsidRPr="004563E6">
        <w:tab/>
      </w:r>
      <w:r w:rsidRPr="004563E6">
        <w:tab/>
      </w:r>
      <w:r w:rsidRPr="004563E6">
        <w:tab/>
        <w:t>Theory and Criticism</w:t>
      </w:r>
    </w:p>
    <w:p w14:paraId="0DF6E8FC" w14:textId="0931EE7D" w:rsidR="000458D6" w:rsidRDefault="000458D6" w:rsidP="00187B4F">
      <w:r>
        <w:tab/>
        <w:t>David Carlson</w:t>
      </w:r>
      <w:r>
        <w:tab/>
      </w:r>
      <w:r>
        <w:tab/>
      </w:r>
      <w:r>
        <w:tab/>
        <w:t>2019</w:t>
      </w:r>
      <w:r>
        <w:tab/>
      </w:r>
      <w:r>
        <w:tab/>
        <w:t>English</w:t>
      </w:r>
    </w:p>
    <w:p w14:paraId="5B96ED6D" w14:textId="78235611" w:rsidR="000458D6" w:rsidRPr="004563E6" w:rsidRDefault="000458D6" w:rsidP="00187B4F">
      <w:r>
        <w:tab/>
        <w:t>Boba Samuels</w:t>
      </w:r>
      <w:r>
        <w:tab/>
      </w:r>
      <w:r>
        <w:tab/>
      </w:r>
      <w:r>
        <w:tab/>
        <w:t>2014</w:t>
      </w:r>
      <w:r>
        <w:tab/>
      </w:r>
      <w:r>
        <w:tab/>
        <w:t>Education</w:t>
      </w:r>
    </w:p>
    <w:p w14:paraId="506F2019" w14:textId="7BA704DF" w:rsidR="00187B4F" w:rsidRPr="004563E6" w:rsidRDefault="00187B4F" w:rsidP="00187B4F">
      <w:r w:rsidRPr="004563E6">
        <w:tab/>
        <w:t>Julia Bickford</w:t>
      </w:r>
      <w:r w:rsidRPr="004563E6">
        <w:tab/>
      </w:r>
      <w:r w:rsidRPr="004563E6">
        <w:tab/>
      </w:r>
      <w:r w:rsidRPr="004563E6">
        <w:tab/>
        <w:t>2012</w:t>
      </w:r>
      <w:r w:rsidRPr="004563E6">
        <w:tab/>
      </w:r>
      <w:r w:rsidRPr="004563E6">
        <w:tab/>
        <w:t>Health Sciences</w:t>
      </w:r>
    </w:p>
    <w:p w14:paraId="6C95D2B6" w14:textId="40AD5E59" w:rsidR="00457E46" w:rsidRPr="004563E6" w:rsidRDefault="00457E46" w:rsidP="00187B4F">
      <w:pPr>
        <w:ind w:left="720" w:hanging="720"/>
      </w:pPr>
      <w:r w:rsidRPr="004563E6">
        <w:tab/>
        <w:t xml:space="preserve">Christy </w:t>
      </w:r>
      <w:proofErr w:type="spellStart"/>
      <w:r w:rsidRPr="004563E6">
        <w:t>Bressette</w:t>
      </w:r>
      <w:proofErr w:type="spellEnd"/>
      <w:r w:rsidRPr="004563E6">
        <w:tab/>
      </w:r>
      <w:r w:rsidRPr="004563E6">
        <w:tab/>
        <w:t>2008</w:t>
      </w:r>
      <w:r w:rsidRPr="004563E6">
        <w:tab/>
      </w:r>
      <w:r w:rsidRPr="004563E6">
        <w:tab/>
        <w:t>First Nations Education</w:t>
      </w:r>
    </w:p>
    <w:p w14:paraId="5E4C3974" w14:textId="47DDB7D9" w:rsidR="00457E46" w:rsidRPr="004563E6" w:rsidRDefault="00457E46" w:rsidP="00CE4DA8">
      <w:pPr>
        <w:ind w:left="720" w:hanging="720"/>
      </w:pPr>
      <w:r w:rsidRPr="004563E6">
        <w:tab/>
        <w:t>Margaret MacPherson</w:t>
      </w:r>
      <w:r w:rsidRPr="004563E6">
        <w:tab/>
        <w:t>W</w:t>
      </w:r>
      <w:r w:rsidRPr="004563E6">
        <w:tab/>
      </w:r>
      <w:r w:rsidRPr="004563E6">
        <w:tab/>
        <w:t>Ivey School of Business</w:t>
      </w:r>
    </w:p>
    <w:p w14:paraId="1FE2D567" w14:textId="0F4BDD28" w:rsidR="00457E46" w:rsidRPr="004563E6" w:rsidRDefault="00457E46" w:rsidP="00CE4DA8">
      <w:pPr>
        <w:ind w:left="720" w:hanging="720"/>
      </w:pPr>
      <w:r w:rsidRPr="004563E6">
        <w:tab/>
        <w:t>Michelle Hamilton</w:t>
      </w:r>
      <w:r w:rsidRPr="004563E6">
        <w:tab/>
      </w:r>
      <w:r w:rsidRPr="004563E6">
        <w:tab/>
        <w:t>2002</w:t>
      </w:r>
      <w:r w:rsidRPr="004563E6">
        <w:tab/>
      </w:r>
      <w:r w:rsidRPr="004563E6">
        <w:tab/>
        <w:t>History</w:t>
      </w:r>
    </w:p>
    <w:p w14:paraId="6C700066" w14:textId="5AEC3220" w:rsidR="00457E46" w:rsidRDefault="00457E46" w:rsidP="00187B4F">
      <w:pPr>
        <w:ind w:left="720" w:hanging="720"/>
      </w:pPr>
      <w:r w:rsidRPr="004563E6">
        <w:tab/>
        <w:t>David Norton</w:t>
      </w:r>
      <w:r w:rsidRPr="004563E6">
        <w:tab/>
      </w:r>
      <w:r w:rsidRPr="004563E6">
        <w:tab/>
      </w:r>
      <w:r w:rsidRPr="004563E6">
        <w:tab/>
        <w:t>2004</w:t>
      </w:r>
      <w:r w:rsidRPr="004563E6">
        <w:tab/>
      </w:r>
      <w:r w:rsidRPr="004563E6">
        <w:tab/>
        <w:t>History</w:t>
      </w:r>
    </w:p>
    <w:p w14:paraId="324BEE8F" w14:textId="3764F300" w:rsidR="00AC2CF8" w:rsidRDefault="00AC2CF8" w:rsidP="00187B4F">
      <w:pPr>
        <w:ind w:left="720" w:hanging="720"/>
      </w:pPr>
    </w:p>
    <w:p w14:paraId="25A158DB" w14:textId="3B421E1B" w:rsidR="006242A0" w:rsidRDefault="006242A0" w:rsidP="006242A0">
      <w:pPr>
        <w:ind w:left="720" w:hanging="720"/>
        <w:rPr>
          <w:b/>
        </w:rPr>
      </w:pPr>
      <w:r>
        <w:rPr>
          <w:b/>
        </w:rPr>
        <w:t xml:space="preserve">MA </w:t>
      </w:r>
      <w:r w:rsidRPr="004563E6">
        <w:rPr>
          <w:b/>
        </w:rPr>
        <w:t>Supervisory Committees</w:t>
      </w:r>
      <w:r>
        <w:rPr>
          <w:b/>
        </w:rPr>
        <w:t>:</w:t>
      </w:r>
    </w:p>
    <w:p w14:paraId="39DA807B" w14:textId="77777777" w:rsidR="006242A0" w:rsidRDefault="006242A0" w:rsidP="006242A0">
      <w:pPr>
        <w:ind w:left="720" w:hanging="720"/>
        <w:rPr>
          <w:b/>
        </w:rPr>
      </w:pPr>
    </w:p>
    <w:p w14:paraId="36CB0591" w14:textId="235B6E6B" w:rsidR="006242A0" w:rsidRDefault="006242A0" w:rsidP="00941EA8">
      <w:pPr>
        <w:ind w:left="720"/>
      </w:pPr>
      <w:r>
        <w:t xml:space="preserve">Alex </w:t>
      </w:r>
      <w:proofErr w:type="spellStart"/>
      <w:r>
        <w:t>Hudecki</w:t>
      </w:r>
      <w:proofErr w:type="spellEnd"/>
      <w:r w:rsidRPr="004563E6">
        <w:t xml:space="preserve">     </w:t>
      </w:r>
      <w:r>
        <w:tab/>
      </w:r>
      <w:r>
        <w:tab/>
      </w:r>
      <w:r w:rsidR="00E40FFC">
        <w:t>2020</w:t>
      </w:r>
      <w:r>
        <w:tab/>
      </w:r>
      <w:r>
        <w:tab/>
        <w:t>Theory and Criticism</w:t>
      </w:r>
      <w:r w:rsidRPr="004563E6">
        <w:t xml:space="preserve">                          </w:t>
      </w:r>
    </w:p>
    <w:p w14:paraId="35FE1EFC" w14:textId="5DF76D40" w:rsidR="00F121D4" w:rsidRDefault="00F121D4" w:rsidP="00187B4F">
      <w:pPr>
        <w:ind w:left="720" w:hanging="720"/>
      </w:pPr>
    </w:p>
    <w:p w14:paraId="4CA58E32" w14:textId="77777777" w:rsidR="00F121D4" w:rsidRPr="007776A5" w:rsidRDefault="00F121D4" w:rsidP="00F121D4">
      <w:pPr>
        <w:pStyle w:val="Heading2"/>
        <w:jc w:val="center"/>
        <w:rPr>
          <w:rFonts w:asciiTheme="minorHAnsi" w:hAnsiTheme="minorHAnsi"/>
          <w:b/>
        </w:rPr>
      </w:pPr>
      <w:bookmarkStart w:id="54" w:name="_Toc24984833"/>
      <w:r w:rsidRPr="007776A5">
        <w:rPr>
          <w:rFonts w:asciiTheme="minorHAnsi" w:hAnsiTheme="minorHAnsi"/>
          <w:b/>
        </w:rPr>
        <w:t>MCMASTER UNIVERSITY</w:t>
      </w:r>
      <w:r>
        <w:rPr>
          <w:rFonts w:asciiTheme="minorHAnsi" w:hAnsiTheme="minorHAnsi"/>
          <w:b/>
        </w:rPr>
        <w:t>:</w:t>
      </w:r>
      <w:bookmarkEnd w:id="54"/>
    </w:p>
    <w:p w14:paraId="064CEAC9" w14:textId="77777777" w:rsidR="00F121D4" w:rsidRPr="004563E6" w:rsidRDefault="00F121D4" w:rsidP="00F121D4">
      <w:pPr>
        <w:jc w:val="center"/>
        <w:rPr>
          <w:b/>
        </w:rPr>
      </w:pPr>
    </w:p>
    <w:p w14:paraId="4FD7D398" w14:textId="77777777" w:rsidR="00F121D4" w:rsidRPr="004563E6" w:rsidRDefault="00F121D4" w:rsidP="00F121D4">
      <w:pPr>
        <w:rPr>
          <w:b/>
        </w:rPr>
      </w:pPr>
      <w:r w:rsidRPr="004563E6">
        <w:rPr>
          <w:b/>
        </w:rPr>
        <w:t>Thesis Supervisory and Examining Committees, Ph.D. completed:</w:t>
      </w:r>
    </w:p>
    <w:p w14:paraId="25DD5F5D" w14:textId="77777777" w:rsidR="00F121D4" w:rsidRPr="004563E6" w:rsidRDefault="00F121D4" w:rsidP="00F121D4">
      <w:pPr>
        <w:rPr>
          <w:b/>
        </w:rPr>
      </w:pPr>
    </w:p>
    <w:p w14:paraId="38A030E7" w14:textId="77777777" w:rsidR="00F121D4" w:rsidRPr="004563E6" w:rsidRDefault="00F121D4" w:rsidP="00F121D4">
      <w:r w:rsidRPr="004563E6">
        <w:rPr>
          <w:b/>
        </w:rPr>
        <w:lastRenderedPageBreak/>
        <w:tab/>
      </w:r>
      <w:r w:rsidRPr="004563E6">
        <w:t>Kathleen Buddle-Crowe</w:t>
      </w:r>
      <w:r w:rsidRPr="004563E6">
        <w:tab/>
        <w:t>2001</w:t>
      </w:r>
      <w:r w:rsidRPr="004563E6">
        <w:tab/>
      </w:r>
      <w:r w:rsidRPr="004563E6">
        <w:tab/>
        <w:t>First Nations Media</w:t>
      </w:r>
    </w:p>
    <w:p w14:paraId="7480D7A5" w14:textId="77777777" w:rsidR="00F121D4" w:rsidRPr="004563E6" w:rsidRDefault="00F121D4" w:rsidP="00F121D4">
      <w:r w:rsidRPr="004563E6">
        <w:tab/>
        <w:t>Theresa McCarthy</w:t>
      </w:r>
      <w:r w:rsidRPr="004563E6">
        <w:tab/>
      </w:r>
      <w:r w:rsidRPr="004563E6">
        <w:tab/>
        <w:t>2006</w:t>
      </w:r>
      <w:r w:rsidRPr="004563E6">
        <w:tab/>
      </w:r>
      <w:r w:rsidRPr="004563E6">
        <w:tab/>
        <w:t>Negotiating Six Nations Identity</w:t>
      </w:r>
    </w:p>
    <w:p w14:paraId="0DDDCAF5" w14:textId="77777777" w:rsidR="00F121D4" w:rsidRPr="004563E6" w:rsidRDefault="00F121D4" w:rsidP="00F121D4">
      <w:r w:rsidRPr="004563E6">
        <w:tab/>
      </w:r>
      <w:proofErr w:type="spellStart"/>
      <w:r w:rsidRPr="004563E6">
        <w:t>Christianne</w:t>
      </w:r>
      <w:proofErr w:type="spellEnd"/>
      <w:r w:rsidRPr="004563E6">
        <w:t xml:space="preserve"> Stephens</w:t>
      </w:r>
      <w:r w:rsidRPr="004563E6">
        <w:tab/>
        <w:t>2009</w:t>
      </w:r>
      <w:r w:rsidRPr="004563E6">
        <w:tab/>
      </w:r>
      <w:r w:rsidRPr="004563E6">
        <w:tab/>
        <w:t>Walpole Island Toxic Talk</w:t>
      </w:r>
    </w:p>
    <w:p w14:paraId="78270F68" w14:textId="77777777" w:rsidR="00F121D4" w:rsidRPr="004563E6" w:rsidRDefault="00F121D4" w:rsidP="00187B4F">
      <w:pPr>
        <w:ind w:left="720" w:hanging="720"/>
      </w:pPr>
    </w:p>
    <w:p w14:paraId="546336DD" w14:textId="7D3CAD20" w:rsidR="00457E46" w:rsidRPr="004563E6" w:rsidRDefault="00457E46" w:rsidP="00CE4DA8">
      <w:pPr>
        <w:ind w:left="720" w:hanging="720"/>
      </w:pPr>
      <w:r w:rsidRPr="004563E6">
        <w:rPr>
          <w:b/>
        </w:rPr>
        <w:t>EXTERNAL EXAMINER:</w:t>
      </w:r>
    </w:p>
    <w:p w14:paraId="1BCA9399" w14:textId="77777777" w:rsidR="00457E46" w:rsidRPr="004563E6" w:rsidRDefault="00457E46" w:rsidP="00CE4DA8">
      <w:pPr>
        <w:ind w:left="720" w:hanging="720"/>
      </w:pPr>
    </w:p>
    <w:p w14:paraId="458D0882" w14:textId="461F198A" w:rsidR="00457E46" w:rsidRPr="004563E6" w:rsidRDefault="00F84B74" w:rsidP="00457E46">
      <w:r w:rsidRPr="004563E6">
        <w:t>M.A.</w:t>
      </w:r>
      <w:r w:rsidRPr="004563E6">
        <w:tab/>
        <w:t>Mark Tyrell</w:t>
      </w:r>
      <w:r w:rsidRPr="004563E6">
        <w:tab/>
      </w:r>
      <w:r w:rsidRPr="004563E6">
        <w:tab/>
      </w:r>
      <w:r w:rsidR="00457E46" w:rsidRPr="004563E6">
        <w:t xml:space="preserve">1992 </w:t>
      </w:r>
      <w:r w:rsidR="00457E46" w:rsidRPr="004563E6">
        <w:tab/>
      </w:r>
      <w:r w:rsidR="00457E46" w:rsidRPr="004563E6">
        <w:tab/>
      </w:r>
      <w:r w:rsidRPr="004563E6">
        <w:t>Canadian Studies, Carleton University</w:t>
      </w:r>
    </w:p>
    <w:p w14:paraId="3FDAF84F" w14:textId="1E12AE0F" w:rsidR="00457E46" w:rsidRPr="004563E6" w:rsidRDefault="00F84B74" w:rsidP="00457E46">
      <w:r w:rsidRPr="004563E6">
        <w:tab/>
      </w:r>
      <w:r w:rsidRPr="004563E6">
        <w:tab/>
      </w:r>
      <w:r w:rsidRPr="004563E6">
        <w:tab/>
      </w:r>
      <w:r w:rsidRPr="004563E6">
        <w:tab/>
      </w:r>
      <w:r w:rsidRPr="004563E6">
        <w:tab/>
      </w:r>
      <w:r w:rsidRPr="004563E6">
        <w:tab/>
      </w:r>
      <w:r w:rsidRPr="004563E6">
        <w:tab/>
        <w:t>Wicca</w:t>
      </w:r>
    </w:p>
    <w:p w14:paraId="0BB3EC46" w14:textId="4300487E" w:rsidR="00F84B74" w:rsidRPr="004563E6" w:rsidRDefault="00F84B74" w:rsidP="00F84B74">
      <w:r w:rsidRPr="004563E6">
        <w:t>Ph.D.</w:t>
      </w:r>
      <w:r w:rsidRPr="004563E6">
        <w:tab/>
        <w:t>George Fulford</w:t>
      </w:r>
      <w:r w:rsidRPr="004563E6">
        <w:tab/>
        <w:t>1994</w:t>
      </w:r>
      <w:r w:rsidRPr="004563E6">
        <w:tab/>
      </w:r>
      <w:r w:rsidRPr="004563E6">
        <w:tab/>
        <w:t>Anthropology, McMaster University</w:t>
      </w:r>
    </w:p>
    <w:p w14:paraId="3F9EEE56" w14:textId="645D520C" w:rsidR="00F84B74" w:rsidRPr="004563E6" w:rsidRDefault="00F84B74" w:rsidP="00F84B74">
      <w:r w:rsidRPr="004563E6">
        <w:tab/>
      </w:r>
      <w:r w:rsidRPr="004563E6">
        <w:tab/>
      </w:r>
      <w:r w:rsidRPr="004563E6">
        <w:tab/>
      </w:r>
      <w:r w:rsidRPr="004563E6">
        <w:tab/>
      </w:r>
      <w:r w:rsidRPr="004563E6">
        <w:tab/>
      </w:r>
      <w:r w:rsidRPr="004563E6">
        <w:tab/>
      </w:r>
      <w:r w:rsidRPr="004563E6">
        <w:tab/>
        <w:t>Cree Children’s Drawings</w:t>
      </w:r>
    </w:p>
    <w:p w14:paraId="4F2A3FD2" w14:textId="6A0CC625" w:rsidR="00F84B74" w:rsidRPr="004563E6" w:rsidRDefault="00F84B74" w:rsidP="00F84B74">
      <w:r w:rsidRPr="004563E6">
        <w:tab/>
        <w:t>Allan J. Ryan</w:t>
      </w:r>
      <w:r w:rsidRPr="004563E6">
        <w:tab/>
      </w:r>
      <w:r w:rsidRPr="004563E6">
        <w:tab/>
        <w:t>1995</w:t>
      </w:r>
      <w:r w:rsidRPr="004563E6">
        <w:tab/>
      </w:r>
      <w:r w:rsidRPr="004563E6">
        <w:tab/>
        <w:t>Anthropology, Univ. of British Columbia</w:t>
      </w:r>
    </w:p>
    <w:p w14:paraId="071A603F" w14:textId="19EB0C75" w:rsidR="00F84B74" w:rsidRPr="004563E6" w:rsidRDefault="00F84B74" w:rsidP="00F84B74">
      <w:r w:rsidRPr="004563E6">
        <w:tab/>
      </w:r>
      <w:r w:rsidRPr="004563E6">
        <w:tab/>
      </w:r>
      <w:r w:rsidRPr="004563E6">
        <w:tab/>
      </w:r>
      <w:r w:rsidRPr="004563E6">
        <w:tab/>
      </w:r>
      <w:r w:rsidRPr="004563E6">
        <w:tab/>
      </w:r>
      <w:r w:rsidRPr="004563E6">
        <w:tab/>
      </w:r>
      <w:r w:rsidRPr="004563E6">
        <w:tab/>
        <w:t>Trickster Themes in Native Art</w:t>
      </w:r>
    </w:p>
    <w:p w14:paraId="49AB4F16" w14:textId="15EF257A" w:rsidR="00F84B74" w:rsidRPr="004563E6" w:rsidRDefault="00F84B74" w:rsidP="00F84B74">
      <w:r w:rsidRPr="004563E6">
        <w:tab/>
        <w:t>Yvonne Dion Buffalo</w:t>
      </w:r>
      <w:r w:rsidRPr="004563E6">
        <w:tab/>
        <w:t>1996</w:t>
      </w:r>
      <w:r w:rsidRPr="004563E6">
        <w:tab/>
      </w:r>
      <w:r w:rsidRPr="004563E6">
        <w:tab/>
        <w:t>American Studies, SUNY Buffalo</w:t>
      </w:r>
    </w:p>
    <w:p w14:paraId="4C05CF51" w14:textId="150CED15" w:rsidR="00F84B74" w:rsidRPr="004563E6" w:rsidRDefault="00F84B74" w:rsidP="00F84B74">
      <w:r w:rsidRPr="004563E6">
        <w:tab/>
      </w:r>
      <w:r w:rsidRPr="004563E6">
        <w:tab/>
      </w:r>
      <w:r w:rsidRPr="004563E6">
        <w:tab/>
      </w:r>
      <w:r w:rsidRPr="004563E6">
        <w:tab/>
      </w:r>
      <w:r w:rsidRPr="004563E6">
        <w:tab/>
      </w:r>
      <w:r w:rsidRPr="004563E6">
        <w:tab/>
      </w:r>
      <w:r w:rsidRPr="004563E6">
        <w:tab/>
        <w:t xml:space="preserve">3 Generations of Family Women </w:t>
      </w:r>
    </w:p>
    <w:p w14:paraId="2BEFF16F" w14:textId="1E0C91D8" w:rsidR="00F84B74" w:rsidRPr="004563E6" w:rsidRDefault="00F84B74" w:rsidP="00F84B74">
      <w:r w:rsidRPr="004563E6">
        <w:tab/>
        <w:t>Deborah Jackson</w:t>
      </w:r>
      <w:r w:rsidRPr="004563E6">
        <w:tab/>
        <w:t>1998</w:t>
      </w:r>
      <w:r w:rsidRPr="004563E6">
        <w:tab/>
      </w:r>
      <w:r w:rsidRPr="004563E6">
        <w:tab/>
        <w:t>Anthropology, University of Michigan</w:t>
      </w:r>
    </w:p>
    <w:p w14:paraId="26DA416C" w14:textId="3D484A50" w:rsidR="00F84B74" w:rsidRPr="004563E6" w:rsidRDefault="00F84B74" w:rsidP="00F84B74">
      <w:r w:rsidRPr="004563E6">
        <w:tab/>
      </w:r>
      <w:r w:rsidRPr="004563E6">
        <w:tab/>
      </w:r>
      <w:r w:rsidRPr="004563E6">
        <w:tab/>
      </w:r>
      <w:r w:rsidRPr="004563E6">
        <w:tab/>
      </w:r>
      <w:r w:rsidRPr="004563E6">
        <w:tab/>
      </w:r>
      <w:r w:rsidRPr="004563E6">
        <w:tab/>
      </w:r>
      <w:r w:rsidRPr="004563E6">
        <w:tab/>
        <w:t>Native Identity in Flint MI</w:t>
      </w:r>
    </w:p>
    <w:p w14:paraId="6343DB7E" w14:textId="55B66394" w:rsidR="00F84B74" w:rsidRPr="004563E6" w:rsidRDefault="00F84B74" w:rsidP="00F84B74">
      <w:r w:rsidRPr="004563E6">
        <w:tab/>
        <w:t>Derek Blair</w:t>
      </w:r>
      <w:r w:rsidRPr="004563E6">
        <w:tab/>
      </w:r>
      <w:r w:rsidRPr="004563E6">
        <w:tab/>
        <w:t>1999</w:t>
      </w:r>
      <w:r w:rsidRPr="004563E6">
        <w:tab/>
      </w:r>
      <w:r w:rsidRPr="004563E6">
        <w:tab/>
        <w:t>Anthropology, University of Calgary</w:t>
      </w:r>
    </w:p>
    <w:p w14:paraId="1957BB3A" w14:textId="7DFB0665" w:rsidR="00F84B74" w:rsidRPr="004563E6" w:rsidRDefault="00F84B74" w:rsidP="00F84B74">
      <w:r w:rsidRPr="004563E6">
        <w:tab/>
      </w:r>
      <w:r w:rsidRPr="004563E6">
        <w:tab/>
      </w:r>
      <w:r w:rsidRPr="004563E6">
        <w:tab/>
      </w:r>
      <w:r w:rsidRPr="004563E6">
        <w:tab/>
      </w:r>
      <w:r w:rsidRPr="004563E6">
        <w:tab/>
      </w:r>
      <w:r w:rsidRPr="004563E6">
        <w:tab/>
      </w:r>
      <w:r w:rsidRPr="004563E6">
        <w:tab/>
        <w:t>Medicine Wheel Symbolism</w:t>
      </w:r>
    </w:p>
    <w:p w14:paraId="511717DB" w14:textId="57BFE11C" w:rsidR="00F84B74" w:rsidRPr="004563E6" w:rsidRDefault="00F84B74" w:rsidP="00F84B74">
      <w:r w:rsidRPr="004563E6">
        <w:tab/>
        <w:t>Neil McLeod</w:t>
      </w:r>
      <w:r w:rsidRPr="004563E6">
        <w:tab/>
      </w:r>
      <w:r w:rsidRPr="004563E6">
        <w:tab/>
        <w:t>2005</w:t>
      </w:r>
      <w:r w:rsidRPr="004563E6">
        <w:tab/>
      </w:r>
      <w:r w:rsidRPr="004563E6">
        <w:tab/>
        <w:t>Plains Indian Studies, Univ. of Regina</w:t>
      </w:r>
    </w:p>
    <w:p w14:paraId="223148BB" w14:textId="662465C0" w:rsidR="00F84B74" w:rsidRPr="004563E6" w:rsidRDefault="00F84B74" w:rsidP="00F84B74">
      <w:r w:rsidRPr="004563E6">
        <w:tab/>
      </w:r>
      <w:r w:rsidRPr="004563E6">
        <w:tab/>
      </w:r>
      <w:r w:rsidRPr="004563E6">
        <w:tab/>
      </w:r>
      <w:r w:rsidRPr="004563E6">
        <w:tab/>
      </w:r>
      <w:r w:rsidRPr="004563E6">
        <w:tab/>
      </w:r>
      <w:r w:rsidRPr="004563E6">
        <w:tab/>
      </w:r>
      <w:r w:rsidRPr="004563E6">
        <w:tab/>
        <w:t>Cree Narrative Memory</w:t>
      </w:r>
    </w:p>
    <w:p w14:paraId="772BCB55" w14:textId="16CC16D1" w:rsidR="00F84B74" w:rsidRPr="004563E6" w:rsidRDefault="00F84B74" w:rsidP="00F84B74">
      <w:r w:rsidRPr="004563E6">
        <w:tab/>
        <w:t xml:space="preserve">Marc </w:t>
      </w:r>
      <w:proofErr w:type="spellStart"/>
      <w:r w:rsidRPr="004563E6">
        <w:t>Pinkoski</w:t>
      </w:r>
      <w:proofErr w:type="spellEnd"/>
      <w:r w:rsidRPr="004563E6">
        <w:tab/>
        <w:t>2006</w:t>
      </w:r>
      <w:r w:rsidRPr="004563E6">
        <w:tab/>
      </w:r>
      <w:r w:rsidRPr="004563E6">
        <w:tab/>
        <w:t>Anthropology, University of Victoria</w:t>
      </w:r>
    </w:p>
    <w:p w14:paraId="1D6069EB" w14:textId="49D8826C" w:rsidR="00F84B74" w:rsidRPr="004563E6" w:rsidRDefault="00F84B74" w:rsidP="00F84B74">
      <w:r w:rsidRPr="004563E6">
        <w:tab/>
      </w:r>
      <w:r w:rsidRPr="004563E6">
        <w:tab/>
      </w:r>
      <w:r w:rsidRPr="004563E6">
        <w:tab/>
      </w:r>
      <w:r w:rsidRPr="004563E6">
        <w:tab/>
      </w:r>
      <w:r w:rsidRPr="004563E6">
        <w:tab/>
      </w:r>
      <w:r w:rsidRPr="004563E6">
        <w:tab/>
      </w:r>
      <w:r w:rsidRPr="004563E6">
        <w:tab/>
        <w:t xml:space="preserve">J. Steward’s Historical Materialism </w:t>
      </w:r>
    </w:p>
    <w:p w14:paraId="17D83FD3" w14:textId="7573D7E4" w:rsidR="00F84B74" w:rsidRPr="004563E6" w:rsidRDefault="00F84B74" w:rsidP="00F84B74">
      <w:r w:rsidRPr="004563E6">
        <w:tab/>
        <w:t>Heather Shpuniarsky2012</w:t>
      </w:r>
      <w:r w:rsidRPr="004563E6">
        <w:tab/>
      </w:r>
      <w:r w:rsidRPr="004563E6">
        <w:tab/>
        <w:t>Indigenous Studies, Trent University</w:t>
      </w:r>
    </w:p>
    <w:p w14:paraId="7B1C8023" w14:textId="3D2A6F3F" w:rsidR="007776A5" w:rsidRPr="004563E6" w:rsidRDefault="00F84B74" w:rsidP="00F84B74">
      <w:r w:rsidRPr="004563E6">
        <w:tab/>
      </w:r>
      <w:r w:rsidRPr="004563E6">
        <w:tab/>
      </w:r>
      <w:r w:rsidRPr="004563E6">
        <w:tab/>
      </w:r>
      <w:r w:rsidRPr="004563E6">
        <w:tab/>
      </w:r>
      <w:r w:rsidRPr="004563E6">
        <w:tab/>
      </w:r>
      <w:r w:rsidRPr="004563E6">
        <w:tab/>
      </w:r>
      <w:r w:rsidRPr="004563E6">
        <w:tab/>
        <w:t>Anishinaabe and H</w:t>
      </w:r>
      <w:r w:rsidR="00960B2A">
        <w:t>au</w:t>
      </w:r>
      <w:r w:rsidRPr="004563E6">
        <w:t>denosaunee</w:t>
      </w:r>
    </w:p>
    <w:p w14:paraId="059D53CE" w14:textId="094AC8C0" w:rsidR="002A44A4" w:rsidRPr="004563E6" w:rsidRDefault="002A44A4" w:rsidP="00F84B74">
      <w:r w:rsidRPr="004563E6">
        <w:tab/>
        <w:t>Marianne Nicolson</w:t>
      </w:r>
      <w:r w:rsidRPr="004563E6">
        <w:tab/>
        <w:t>2013</w:t>
      </w:r>
      <w:r w:rsidRPr="004563E6">
        <w:tab/>
      </w:r>
      <w:r w:rsidRPr="004563E6">
        <w:tab/>
        <w:t>Interdisciplinary Studies, Univ. of Victoria</w:t>
      </w:r>
    </w:p>
    <w:p w14:paraId="15043037" w14:textId="379185CD" w:rsidR="002A44A4" w:rsidRPr="004563E6" w:rsidRDefault="002A44A4" w:rsidP="00F84B74">
      <w:r w:rsidRPr="004563E6">
        <w:tab/>
      </w:r>
      <w:r w:rsidRPr="004563E6">
        <w:tab/>
      </w:r>
      <w:r w:rsidRPr="004563E6">
        <w:tab/>
      </w:r>
      <w:r w:rsidRPr="004563E6">
        <w:tab/>
      </w:r>
      <w:r w:rsidRPr="004563E6">
        <w:tab/>
      </w:r>
      <w:r w:rsidRPr="004563E6">
        <w:tab/>
      </w:r>
      <w:r w:rsidRPr="004563E6">
        <w:tab/>
      </w:r>
      <w:proofErr w:type="spellStart"/>
      <w:r w:rsidRPr="004563E6">
        <w:t>Kwakwaka’wakw</w:t>
      </w:r>
      <w:proofErr w:type="spellEnd"/>
      <w:r w:rsidRPr="004563E6">
        <w:t xml:space="preserve"> Language &amp; Art</w:t>
      </w:r>
    </w:p>
    <w:p w14:paraId="1067C6AC" w14:textId="62C9568A" w:rsidR="00F84B74" w:rsidRPr="004563E6" w:rsidRDefault="00F84B74" w:rsidP="00F84B74">
      <w:r w:rsidRPr="004563E6">
        <w:tab/>
      </w:r>
      <w:proofErr w:type="spellStart"/>
      <w:r w:rsidR="002A44A4" w:rsidRPr="004563E6">
        <w:t>Cathrena</w:t>
      </w:r>
      <w:proofErr w:type="spellEnd"/>
      <w:r w:rsidR="002A44A4" w:rsidRPr="004563E6">
        <w:t xml:space="preserve"> Narcisse</w:t>
      </w:r>
      <w:r w:rsidR="002A44A4" w:rsidRPr="004563E6">
        <w:tab/>
        <w:t>2016</w:t>
      </w:r>
      <w:r w:rsidR="002A44A4" w:rsidRPr="004563E6">
        <w:tab/>
      </w:r>
      <w:r w:rsidR="002A44A4" w:rsidRPr="004563E6">
        <w:tab/>
        <w:t>Anthropology, Univ. of British Columbia</w:t>
      </w:r>
    </w:p>
    <w:p w14:paraId="1B929E23" w14:textId="7121D3B0" w:rsidR="002A44A4" w:rsidRPr="004563E6" w:rsidRDefault="002A44A4" w:rsidP="002A44A4">
      <w:pPr>
        <w:ind w:left="5040"/>
      </w:pPr>
      <w:r w:rsidRPr="004563E6">
        <w:t>Indigenous Perspectives on First Nations Land Use in B. C.</w:t>
      </w:r>
    </w:p>
    <w:p w14:paraId="64EB311E" w14:textId="77777777" w:rsidR="00F84B74" w:rsidRPr="004563E6" w:rsidRDefault="00F84B74" w:rsidP="00F84B74"/>
    <w:p w14:paraId="64C6E5C8" w14:textId="5DF9C5FA" w:rsidR="002A44A4" w:rsidRPr="004563E6" w:rsidRDefault="006C58E4" w:rsidP="00F84B74">
      <w:pPr>
        <w:rPr>
          <w:b/>
        </w:rPr>
      </w:pPr>
      <w:r w:rsidRPr="004563E6">
        <w:rPr>
          <w:b/>
        </w:rPr>
        <w:t>PROGRAM REVIEWER:</w:t>
      </w:r>
    </w:p>
    <w:p w14:paraId="1E7C827F" w14:textId="77777777" w:rsidR="006C58E4" w:rsidRPr="004563E6" w:rsidRDefault="006C58E4" w:rsidP="00F84B74"/>
    <w:p w14:paraId="522D0028" w14:textId="73D91A47" w:rsidR="006C58E4" w:rsidRPr="004563E6" w:rsidRDefault="006C58E4" w:rsidP="00F84B74">
      <w:r w:rsidRPr="004563E6">
        <w:tab/>
        <w:t>1995</w:t>
      </w:r>
      <w:r w:rsidRPr="004563E6">
        <w:tab/>
        <w:t>University of Toro</w:t>
      </w:r>
      <w:r w:rsidR="001C77CE" w:rsidRPr="004563E6">
        <w:t>nto, Anthropology (OCGS</w:t>
      </w:r>
      <w:r w:rsidRPr="004563E6">
        <w:t>)</w:t>
      </w:r>
    </w:p>
    <w:p w14:paraId="2E9F4A81" w14:textId="0401AEED" w:rsidR="006C58E4" w:rsidRPr="004563E6" w:rsidRDefault="006C58E4" w:rsidP="00F84B74">
      <w:r w:rsidRPr="004563E6">
        <w:tab/>
        <w:t>1998</w:t>
      </w:r>
      <w:r w:rsidRPr="004563E6">
        <w:tab/>
        <w:t>Wilfrid Laurier University, Sociology and Anthropology</w:t>
      </w:r>
    </w:p>
    <w:p w14:paraId="2FFA132D" w14:textId="444E85CF" w:rsidR="006C58E4" w:rsidRPr="004563E6" w:rsidRDefault="006C58E4" w:rsidP="00F84B74">
      <w:r w:rsidRPr="004563E6">
        <w:tab/>
        <w:t>2003</w:t>
      </w:r>
      <w:r w:rsidRPr="004563E6">
        <w:tab/>
        <w:t>American Studies, SUNY Buffalo</w:t>
      </w:r>
    </w:p>
    <w:p w14:paraId="50E03498" w14:textId="56F4C4F4" w:rsidR="006C58E4" w:rsidRPr="004563E6" w:rsidRDefault="006C58E4" w:rsidP="00F84B74">
      <w:r w:rsidRPr="004563E6">
        <w:tab/>
        <w:t>2006</w:t>
      </w:r>
      <w:r w:rsidRPr="004563E6">
        <w:tab/>
        <w:t>M.A. in Public Anthropology, Universities of Guelph and Waterloo</w:t>
      </w:r>
    </w:p>
    <w:p w14:paraId="4FA062A2" w14:textId="0C8D79DF" w:rsidR="006C58E4" w:rsidRPr="004563E6" w:rsidRDefault="006C58E4" w:rsidP="00F84B74">
      <w:r w:rsidRPr="004563E6">
        <w:tab/>
        <w:t>2012</w:t>
      </w:r>
      <w:r w:rsidRPr="004563E6">
        <w:tab/>
        <w:t>M.A. in Public Anthropology, University of Guelph (for OCGS)</w:t>
      </w:r>
    </w:p>
    <w:p w14:paraId="2A8914D6" w14:textId="5E83A764" w:rsidR="006C58E4" w:rsidRPr="004563E6" w:rsidRDefault="006C58E4" w:rsidP="00F84B74">
      <w:r w:rsidRPr="004563E6">
        <w:tab/>
        <w:t>2013</w:t>
      </w:r>
      <w:r w:rsidRPr="004563E6">
        <w:tab/>
        <w:t>Contemporary Studies, Wilfrid Laurier University, Brantford</w:t>
      </w:r>
    </w:p>
    <w:p w14:paraId="2B8460FF" w14:textId="2819C0C9" w:rsidR="00754C4D" w:rsidRPr="004563E6" w:rsidRDefault="006C58E4" w:rsidP="00F84B74">
      <w:r w:rsidRPr="004563E6">
        <w:tab/>
        <w:t>2016</w:t>
      </w:r>
      <w:r w:rsidRPr="004563E6">
        <w:tab/>
        <w:t>Anthr</w:t>
      </w:r>
      <w:r w:rsidR="001C77CE" w:rsidRPr="004563E6">
        <w:t>opology, St. Mary’s University, Halifax</w:t>
      </w:r>
    </w:p>
    <w:p w14:paraId="41BCC66C" w14:textId="3E550DB3" w:rsidR="00754C4D" w:rsidRPr="004563E6" w:rsidRDefault="00D3359B" w:rsidP="007776A5">
      <w:pPr>
        <w:pStyle w:val="Heading1"/>
        <w:jc w:val="center"/>
        <w:rPr>
          <w:rFonts w:asciiTheme="minorHAnsi" w:hAnsiTheme="minorHAnsi"/>
          <w:b/>
        </w:rPr>
      </w:pPr>
      <w:bookmarkStart w:id="55" w:name="_Toc24984834"/>
      <w:r w:rsidRPr="004563E6">
        <w:rPr>
          <w:rFonts w:asciiTheme="minorHAnsi" w:hAnsiTheme="minorHAnsi"/>
          <w:b/>
        </w:rPr>
        <w:t>PROFESSIONAL SERVICE:</w:t>
      </w:r>
      <w:bookmarkEnd w:id="55"/>
    </w:p>
    <w:p w14:paraId="654C61E9" w14:textId="77777777" w:rsidR="00D3359B" w:rsidRPr="004563E6" w:rsidRDefault="00D3359B" w:rsidP="00D3359B"/>
    <w:p w14:paraId="1689FE8E" w14:textId="175C8AEB" w:rsidR="00D3359B" w:rsidRPr="004563E6" w:rsidRDefault="00D3359B" w:rsidP="00D3359B">
      <w:r w:rsidRPr="004563E6">
        <w:t>American Anthropological Association</w:t>
      </w:r>
    </w:p>
    <w:p w14:paraId="46F7469B" w14:textId="1C266C25" w:rsidR="00D3359B" w:rsidRPr="004563E6" w:rsidRDefault="00D3359B" w:rsidP="00D3359B">
      <w:r w:rsidRPr="004563E6">
        <w:tab/>
        <w:t>2005</w:t>
      </w:r>
      <w:r w:rsidRPr="004563E6">
        <w:tab/>
      </w:r>
      <w:r w:rsidRPr="004563E6">
        <w:tab/>
        <w:t>Franz Boas Award (Lifetime Achievement)</w:t>
      </w:r>
    </w:p>
    <w:p w14:paraId="38152FEB" w14:textId="1126E4DB" w:rsidR="00D3359B" w:rsidRPr="004563E6" w:rsidRDefault="00D3359B" w:rsidP="00D3359B">
      <w:r w:rsidRPr="004563E6">
        <w:tab/>
        <w:t>2002</w:t>
      </w:r>
      <w:r w:rsidRPr="004563E6">
        <w:tab/>
      </w:r>
      <w:r w:rsidRPr="004563E6">
        <w:tab/>
        <w:t>Presidential Award</w:t>
      </w:r>
    </w:p>
    <w:p w14:paraId="43D47007" w14:textId="28B3B4AC" w:rsidR="00D3359B" w:rsidRPr="004563E6" w:rsidRDefault="00D3359B" w:rsidP="00D3359B">
      <w:r w:rsidRPr="004563E6">
        <w:lastRenderedPageBreak/>
        <w:tab/>
        <w:t>1999-2002</w:t>
      </w:r>
      <w:r w:rsidRPr="004563E6">
        <w:tab/>
        <w:t>Chair, AAA Centennial Executive and Advisory Commissions</w:t>
      </w:r>
    </w:p>
    <w:p w14:paraId="090F7EF8" w14:textId="538AED70" w:rsidR="00D3359B" w:rsidRPr="004563E6" w:rsidRDefault="00D3359B" w:rsidP="00D3359B">
      <w:r w:rsidRPr="004563E6">
        <w:tab/>
        <w:t>2000-2002</w:t>
      </w:r>
      <w:r w:rsidRPr="004563E6">
        <w:tab/>
      </w:r>
      <w:r w:rsidR="00EA214B" w:rsidRPr="004563E6">
        <w:t xml:space="preserve">Centennial Countdown Column, </w:t>
      </w:r>
      <w:r w:rsidR="00EA214B" w:rsidRPr="004563E6">
        <w:rPr>
          <w:i/>
        </w:rPr>
        <w:t>Anthropology News</w:t>
      </w:r>
      <w:r w:rsidR="00EA214B" w:rsidRPr="004563E6">
        <w:t xml:space="preserve"> </w:t>
      </w:r>
    </w:p>
    <w:p w14:paraId="15395552" w14:textId="57640729" w:rsidR="00EA214B" w:rsidRPr="004563E6" w:rsidRDefault="00EA214B" w:rsidP="00D3359B">
      <w:r w:rsidRPr="004563E6">
        <w:tab/>
      </w:r>
      <w:r w:rsidRPr="004563E6">
        <w:tab/>
      </w:r>
      <w:r w:rsidRPr="004563E6">
        <w:tab/>
      </w:r>
      <w:r w:rsidRPr="004563E6">
        <w:tab/>
        <w:t xml:space="preserve">(with Frederic W. </w:t>
      </w:r>
      <w:proofErr w:type="spellStart"/>
      <w:r w:rsidRPr="004563E6">
        <w:t>Gleach</w:t>
      </w:r>
      <w:proofErr w:type="spellEnd"/>
      <w:r w:rsidRPr="004563E6">
        <w:t>)</w:t>
      </w:r>
    </w:p>
    <w:p w14:paraId="13C3BE31" w14:textId="318867ED" w:rsidR="00EA214B" w:rsidRPr="004563E6" w:rsidRDefault="00EA214B" w:rsidP="00D3359B">
      <w:r w:rsidRPr="004563E6">
        <w:tab/>
        <w:t>1998-1999</w:t>
      </w:r>
      <w:r w:rsidRPr="004563E6">
        <w:tab/>
        <w:t>Executive Board</w:t>
      </w:r>
    </w:p>
    <w:p w14:paraId="5907AF3C" w14:textId="1AE032BE" w:rsidR="00EA214B" w:rsidRPr="004563E6" w:rsidRDefault="00EA214B" w:rsidP="00D3359B">
      <w:r w:rsidRPr="004563E6">
        <w:tab/>
        <w:t>1997-1998</w:t>
      </w:r>
      <w:r w:rsidRPr="004563E6">
        <w:tab/>
        <w:t>1998 Program Committee</w:t>
      </w:r>
    </w:p>
    <w:p w14:paraId="5702A0D0" w14:textId="033D9649" w:rsidR="00EA214B" w:rsidRPr="004563E6" w:rsidRDefault="00EA214B" w:rsidP="00D3359B">
      <w:r w:rsidRPr="004563E6">
        <w:tab/>
        <w:t>1998-2000</w:t>
      </w:r>
      <w:r w:rsidRPr="004563E6">
        <w:tab/>
        <w:t>Section Assembly</w:t>
      </w:r>
    </w:p>
    <w:p w14:paraId="26075B12" w14:textId="5D2932DF" w:rsidR="00EA214B" w:rsidRPr="004563E6" w:rsidRDefault="00EA214B" w:rsidP="00D3359B">
      <w:r w:rsidRPr="004563E6">
        <w:tab/>
        <w:t>1998-2000</w:t>
      </w:r>
      <w:r w:rsidRPr="004563E6">
        <w:tab/>
        <w:t>Committee on Scientific Communications</w:t>
      </w:r>
    </w:p>
    <w:p w14:paraId="4472D5B6" w14:textId="39DFEA21" w:rsidR="00EA214B" w:rsidRPr="004563E6" w:rsidRDefault="00EA214B" w:rsidP="00D3359B">
      <w:r w:rsidRPr="004563E6">
        <w:tab/>
        <w:t>1994-1998</w:t>
      </w:r>
      <w:r w:rsidRPr="004563E6">
        <w:tab/>
      </w:r>
      <w:r w:rsidRPr="004563E6">
        <w:rPr>
          <w:i/>
        </w:rPr>
        <w:t xml:space="preserve">American Anthropologist </w:t>
      </w:r>
      <w:r w:rsidRPr="00941EA8">
        <w:rPr>
          <w:iCs/>
        </w:rPr>
        <w:t>Editorial Board</w:t>
      </w:r>
    </w:p>
    <w:p w14:paraId="12C75B8E" w14:textId="509C826D" w:rsidR="00EA214B" w:rsidRPr="004563E6" w:rsidRDefault="00EA214B" w:rsidP="00D3359B">
      <w:r w:rsidRPr="004563E6">
        <w:tab/>
        <w:t>1982-1984</w:t>
      </w:r>
      <w:r w:rsidRPr="004563E6">
        <w:tab/>
        <w:t xml:space="preserve">AAA/Linguistic Society of America Joint Committee on Sapir </w:t>
      </w:r>
    </w:p>
    <w:p w14:paraId="6C3365BA" w14:textId="26EA25D9" w:rsidR="00EA214B" w:rsidRPr="004563E6" w:rsidRDefault="00EA214B" w:rsidP="00D3359B">
      <w:r w:rsidRPr="004563E6">
        <w:tab/>
      </w:r>
      <w:r w:rsidRPr="004563E6">
        <w:tab/>
      </w:r>
      <w:r w:rsidRPr="004563E6">
        <w:tab/>
      </w:r>
      <w:r w:rsidRPr="004563E6">
        <w:tab/>
        <w:t>Centenary (appointed by both executives)</w:t>
      </w:r>
    </w:p>
    <w:p w14:paraId="1F447D12" w14:textId="77777777" w:rsidR="00EA214B" w:rsidRPr="004563E6" w:rsidRDefault="00EA214B" w:rsidP="00D3359B"/>
    <w:p w14:paraId="1FDC1E11" w14:textId="14BC3198" w:rsidR="00D3359B" w:rsidRPr="004563E6" w:rsidRDefault="00EA214B" w:rsidP="00D3359B">
      <w:r w:rsidRPr="004563E6">
        <w:t>Society for Humanistic Anthropology</w:t>
      </w:r>
    </w:p>
    <w:p w14:paraId="1295B7E3" w14:textId="52EBDEA8" w:rsidR="00EA214B" w:rsidRPr="004563E6" w:rsidRDefault="00EA214B" w:rsidP="00D3359B">
      <w:r w:rsidRPr="004563E6">
        <w:tab/>
        <w:t>2000-2002</w:t>
      </w:r>
      <w:r w:rsidRPr="004563E6">
        <w:tab/>
        <w:t>Past-President</w:t>
      </w:r>
      <w:r w:rsidRPr="004563E6">
        <w:tab/>
      </w:r>
    </w:p>
    <w:p w14:paraId="05100712" w14:textId="7E9D65CC" w:rsidR="00EA214B" w:rsidRPr="004563E6" w:rsidRDefault="00EA214B" w:rsidP="00D3359B">
      <w:r w:rsidRPr="004563E6">
        <w:tab/>
        <w:t>1998-2000</w:t>
      </w:r>
      <w:r w:rsidRPr="004563E6">
        <w:tab/>
        <w:t>PRESIDENT</w:t>
      </w:r>
    </w:p>
    <w:p w14:paraId="3DC9B7CF" w14:textId="6B7E91A2" w:rsidR="00EA214B" w:rsidRPr="004563E6" w:rsidRDefault="00EA214B" w:rsidP="00D3359B">
      <w:r w:rsidRPr="004563E6">
        <w:tab/>
        <w:t>1997-1998</w:t>
      </w:r>
      <w:r w:rsidRPr="004563E6">
        <w:tab/>
        <w:t>President-Elect</w:t>
      </w:r>
    </w:p>
    <w:p w14:paraId="77574EFF" w14:textId="157B3CCF" w:rsidR="00EA214B" w:rsidRPr="004563E6" w:rsidRDefault="00EA214B" w:rsidP="00D3359B">
      <w:r w:rsidRPr="004563E6">
        <w:tab/>
        <w:t>1997-1998</w:t>
      </w:r>
      <w:r w:rsidRPr="004563E6">
        <w:tab/>
        <w:t>Chair, Victor Turner Prize for Ethnographic Writing Panel</w:t>
      </w:r>
    </w:p>
    <w:p w14:paraId="184665E8" w14:textId="11D63388" w:rsidR="00EA214B" w:rsidRPr="004563E6" w:rsidRDefault="00EA214B" w:rsidP="00A92F82">
      <w:pPr>
        <w:ind w:left="720" w:hanging="720"/>
      </w:pPr>
      <w:r w:rsidRPr="004563E6">
        <w:tab/>
        <w:t>2006-2011</w:t>
      </w:r>
      <w:r w:rsidRPr="004563E6">
        <w:tab/>
        <w:t>Victor Turner Prize for Ethnographic Writing Panel</w:t>
      </w:r>
      <w:r w:rsidR="003D2C0D">
        <w:t xml:space="preserve"> </w:t>
      </w:r>
      <w:r w:rsidRPr="004563E6">
        <w:t xml:space="preserve">Chair </w:t>
      </w:r>
    </w:p>
    <w:p w14:paraId="217EDD7A" w14:textId="77777777" w:rsidR="00EA214B" w:rsidRPr="004563E6" w:rsidRDefault="00EA214B" w:rsidP="00D3359B"/>
    <w:p w14:paraId="1B03652B" w14:textId="5C36DDD0" w:rsidR="00EA214B" w:rsidRPr="004563E6" w:rsidRDefault="00EA214B" w:rsidP="00D3359B">
      <w:r w:rsidRPr="004563E6">
        <w:t>Society for Linguistic Anthropology</w:t>
      </w:r>
    </w:p>
    <w:p w14:paraId="6C4CDFE9" w14:textId="4D9BDC85" w:rsidR="00EA214B" w:rsidRPr="004563E6" w:rsidRDefault="00EA214B" w:rsidP="00D3359B">
      <w:r w:rsidRPr="004563E6">
        <w:tab/>
        <w:t>1988-1991</w:t>
      </w:r>
      <w:r w:rsidRPr="004563E6">
        <w:tab/>
        <w:t>Executive Board</w:t>
      </w:r>
    </w:p>
    <w:p w14:paraId="3FE84B41" w14:textId="77777777" w:rsidR="00EA214B" w:rsidRPr="004563E6" w:rsidRDefault="00EA214B" w:rsidP="00D3359B"/>
    <w:p w14:paraId="6F67C756" w14:textId="7B571318" w:rsidR="00EA214B" w:rsidRPr="004563E6" w:rsidRDefault="00EA214B" w:rsidP="00D3359B">
      <w:r w:rsidRPr="004563E6">
        <w:t>Association of Senior Anthropologists</w:t>
      </w:r>
    </w:p>
    <w:p w14:paraId="23E18D79" w14:textId="6183A83E" w:rsidR="00833140" w:rsidRDefault="00833140" w:rsidP="00D3359B">
      <w:r w:rsidRPr="004563E6">
        <w:tab/>
        <w:t>2010-2012</w:t>
      </w:r>
      <w:r w:rsidRPr="004563E6">
        <w:tab/>
        <w:t>Nominating Committee</w:t>
      </w:r>
    </w:p>
    <w:p w14:paraId="12DA4970" w14:textId="77777777" w:rsidR="00A92F82" w:rsidRPr="004563E6" w:rsidRDefault="00A92F82" w:rsidP="00D3359B"/>
    <w:p w14:paraId="21249630" w14:textId="57747FC8" w:rsidR="00833140" w:rsidRPr="004563E6" w:rsidRDefault="00833140" w:rsidP="00D3359B">
      <w:r w:rsidRPr="004563E6">
        <w:t>North American Association for the History of the Language Sciences</w:t>
      </w:r>
    </w:p>
    <w:p w14:paraId="13A2611E" w14:textId="4556754E" w:rsidR="00833140" w:rsidRPr="004563E6" w:rsidRDefault="00833140" w:rsidP="00D3359B">
      <w:r w:rsidRPr="004563E6">
        <w:tab/>
        <w:t>1994</w:t>
      </w:r>
      <w:r w:rsidRPr="004563E6">
        <w:tab/>
      </w:r>
      <w:r w:rsidRPr="004563E6">
        <w:tab/>
        <w:t>PRESIDENT</w:t>
      </w:r>
    </w:p>
    <w:p w14:paraId="2B570B3A" w14:textId="26CB19E2" w:rsidR="00833140" w:rsidRPr="004563E6" w:rsidRDefault="00833140" w:rsidP="00D3359B">
      <w:r w:rsidRPr="004563E6">
        <w:tab/>
        <w:t>1993</w:t>
      </w:r>
      <w:r w:rsidRPr="004563E6">
        <w:tab/>
      </w:r>
      <w:r w:rsidRPr="004563E6">
        <w:tab/>
        <w:t>President-Elect</w:t>
      </w:r>
    </w:p>
    <w:p w14:paraId="20DF04E2" w14:textId="3A50AC0C" w:rsidR="00833140" w:rsidRDefault="00833140" w:rsidP="00D3359B">
      <w:r w:rsidRPr="004563E6">
        <w:tab/>
        <w:t>1992</w:t>
      </w:r>
      <w:r w:rsidRPr="004563E6">
        <w:tab/>
      </w:r>
      <w:r w:rsidRPr="004563E6">
        <w:tab/>
        <w:t>Vice-President</w:t>
      </w:r>
    </w:p>
    <w:p w14:paraId="43E515C3" w14:textId="77777777" w:rsidR="00E12450" w:rsidRPr="004563E6" w:rsidRDefault="00E12450" w:rsidP="00D3359B"/>
    <w:p w14:paraId="3B44DE71" w14:textId="2F4EDC74" w:rsidR="00833140" w:rsidRDefault="00833140" w:rsidP="00D3359B">
      <w:r w:rsidRPr="004563E6">
        <w:t>American Society for Ethnohistory</w:t>
      </w:r>
    </w:p>
    <w:p w14:paraId="7F6C0C8D" w14:textId="1221834C" w:rsidR="00941EA8" w:rsidRPr="004563E6" w:rsidRDefault="00941EA8" w:rsidP="00D3359B">
      <w:r>
        <w:tab/>
        <w:t>2020</w:t>
      </w:r>
      <w:r>
        <w:tab/>
      </w:r>
      <w:r>
        <w:tab/>
        <w:t>Lifetime Service Award</w:t>
      </w:r>
    </w:p>
    <w:p w14:paraId="4F841D8C" w14:textId="45502958" w:rsidR="00ED6241" w:rsidRPr="004563E6" w:rsidRDefault="00ED6241" w:rsidP="00D3359B">
      <w:r w:rsidRPr="004563E6">
        <w:tab/>
        <w:t>2017</w:t>
      </w:r>
      <w:r w:rsidRPr="004563E6">
        <w:tab/>
      </w:r>
      <w:r w:rsidRPr="004563E6">
        <w:tab/>
        <w:t>Conference Organizing Committe</w:t>
      </w:r>
      <w:r w:rsidR="00941EA8">
        <w:t>e</w:t>
      </w:r>
    </w:p>
    <w:p w14:paraId="5C166599" w14:textId="1284095D" w:rsidR="00833140" w:rsidRPr="004563E6" w:rsidRDefault="00833140" w:rsidP="00D3359B">
      <w:r w:rsidRPr="004563E6">
        <w:tab/>
        <w:t>2009-2010</w:t>
      </w:r>
      <w:r w:rsidRPr="004563E6">
        <w:tab/>
        <w:t>Past-President</w:t>
      </w:r>
    </w:p>
    <w:p w14:paraId="7950A772" w14:textId="21FB92E3" w:rsidR="00833140" w:rsidRPr="004563E6" w:rsidRDefault="00833140" w:rsidP="00D3359B">
      <w:r w:rsidRPr="004563E6">
        <w:tab/>
        <w:t>2008-2009</w:t>
      </w:r>
      <w:r w:rsidRPr="004563E6">
        <w:tab/>
        <w:t>PRESIDENT</w:t>
      </w:r>
    </w:p>
    <w:p w14:paraId="6E67DFA4" w14:textId="439CF576" w:rsidR="00833140" w:rsidRPr="004563E6" w:rsidRDefault="00833140" w:rsidP="00D3359B">
      <w:r w:rsidRPr="004563E6">
        <w:tab/>
        <w:t>2007-2008</w:t>
      </w:r>
      <w:r w:rsidRPr="004563E6">
        <w:tab/>
        <w:t>President-Elect</w:t>
      </w:r>
    </w:p>
    <w:p w14:paraId="77818CDA" w14:textId="65FE7CA6" w:rsidR="00833140" w:rsidRPr="004563E6" w:rsidRDefault="00833140" w:rsidP="00D3359B">
      <w:r w:rsidRPr="004563E6">
        <w:tab/>
        <w:t>2003, 2010</w:t>
      </w:r>
      <w:r w:rsidRPr="004563E6">
        <w:tab/>
      </w:r>
      <w:proofErr w:type="spellStart"/>
      <w:r w:rsidRPr="004563E6">
        <w:t>Erminie</w:t>
      </w:r>
      <w:proofErr w:type="spellEnd"/>
      <w:r w:rsidRPr="004563E6">
        <w:t xml:space="preserve"> Wheeler-</w:t>
      </w:r>
      <w:proofErr w:type="spellStart"/>
      <w:r w:rsidRPr="004563E6">
        <w:t>Voegelin</w:t>
      </w:r>
      <w:proofErr w:type="spellEnd"/>
      <w:r w:rsidRPr="004563E6">
        <w:t xml:space="preserve"> book prize panel (Chair 2003)</w:t>
      </w:r>
    </w:p>
    <w:p w14:paraId="6F00E3F6" w14:textId="0FCD1169" w:rsidR="00833140" w:rsidRPr="004563E6" w:rsidRDefault="00833140" w:rsidP="00D3359B">
      <w:r w:rsidRPr="004563E6">
        <w:tab/>
        <w:t>2001-2003</w:t>
      </w:r>
      <w:r w:rsidRPr="004563E6">
        <w:tab/>
        <w:t>Executive Board</w:t>
      </w:r>
    </w:p>
    <w:p w14:paraId="103657A5" w14:textId="2CDDCAC4" w:rsidR="00833140" w:rsidRPr="004563E6" w:rsidRDefault="00833140" w:rsidP="00D3359B">
      <w:r w:rsidRPr="004563E6">
        <w:tab/>
        <w:t>2000</w:t>
      </w:r>
      <w:r w:rsidRPr="004563E6">
        <w:tab/>
      </w:r>
      <w:r w:rsidRPr="004563E6">
        <w:tab/>
        <w:t>Conference Organizer, London ON</w:t>
      </w:r>
    </w:p>
    <w:p w14:paraId="4921B306" w14:textId="6B602F55" w:rsidR="00833140" w:rsidRPr="004563E6" w:rsidRDefault="00833140" w:rsidP="00D3359B">
      <w:r w:rsidRPr="004563E6">
        <w:tab/>
        <w:t>1997-1998</w:t>
      </w:r>
      <w:r w:rsidRPr="004563E6">
        <w:tab/>
        <w:t>Chair, Robert Heizer prize for best article in ethnohistory panel</w:t>
      </w:r>
    </w:p>
    <w:p w14:paraId="53B89605" w14:textId="77777777" w:rsidR="00833140" w:rsidRPr="004563E6" w:rsidRDefault="00833140" w:rsidP="00D3359B"/>
    <w:p w14:paraId="6404B0D6" w14:textId="7339B1B2" w:rsidR="00833140" w:rsidRPr="004563E6" w:rsidRDefault="00833140" w:rsidP="00D3359B">
      <w:r w:rsidRPr="004563E6">
        <w:t>Canadian Anthropology Society (CASCA)</w:t>
      </w:r>
    </w:p>
    <w:p w14:paraId="2300DD62" w14:textId="35BA073C" w:rsidR="00833140" w:rsidRPr="004563E6" w:rsidRDefault="00833140" w:rsidP="00D3359B">
      <w:r w:rsidRPr="004563E6">
        <w:tab/>
        <w:t>2015</w:t>
      </w:r>
      <w:r w:rsidRPr="004563E6">
        <w:tab/>
      </w:r>
      <w:r w:rsidR="00187B4F" w:rsidRPr="004563E6">
        <w:tab/>
      </w:r>
      <w:r w:rsidRPr="004563E6">
        <w:t>Chair, Weaver-Tremblay Award Committee</w:t>
      </w:r>
    </w:p>
    <w:p w14:paraId="0762E33E" w14:textId="3CB45CDE" w:rsidR="00833140" w:rsidRPr="004563E6" w:rsidRDefault="00833140" w:rsidP="00D3359B">
      <w:r w:rsidRPr="004563E6">
        <w:tab/>
        <w:t>2014</w:t>
      </w:r>
      <w:r w:rsidRPr="004563E6">
        <w:tab/>
      </w:r>
      <w:r w:rsidRPr="004563E6">
        <w:tab/>
      </w:r>
      <w:r w:rsidR="00187B4F" w:rsidRPr="004563E6">
        <w:t xml:space="preserve">Received </w:t>
      </w:r>
      <w:r w:rsidRPr="004563E6">
        <w:t>Weaver-Tremblay Award</w:t>
      </w:r>
    </w:p>
    <w:p w14:paraId="60979711" w14:textId="26F8DDB5" w:rsidR="00833140" w:rsidRPr="004563E6" w:rsidRDefault="00833140" w:rsidP="00D3359B">
      <w:r w:rsidRPr="004563E6">
        <w:tab/>
        <w:t>2009-2010</w:t>
      </w:r>
      <w:r w:rsidRPr="004563E6">
        <w:tab/>
        <w:t>Past-President</w:t>
      </w:r>
    </w:p>
    <w:p w14:paraId="1DC36330" w14:textId="48D4FAE1" w:rsidR="00833140" w:rsidRPr="004563E6" w:rsidRDefault="00833140" w:rsidP="00D3359B">
      <w:r w:rsidRPr="004563E6">
        <w:tab/>
        <w:t>2008-2009</w:t>
      </w:r>
      <w:r w:rsidRPr="004563E6">
        <w:tab/>
        <w:t>PRESIDENT</w:t>
      </w:r>
    </w:p>
    <w:p w14:paraId="6BC0EFFE" w14:textId="58EA7914" w:rsidR="00833140" w:rsidRPr="004563E6" w:rsidRDefault="00833140" w:rsidP="00D3359B">
      <w:r w:rsidRPr="004563E6">
        <w:tab/>
        <w:t>2007-2018</w:t>
      </w:r>
      <w:r w:rsidRPr="004563E6">
        <w:tab/>
        <w:t>Vice-President</w:t>
      </w:r>
    </w:p>
    <w:p w14:paraId="2DA97496" w14:textId="7FEEEB84" w:rsidR="00833140" w:rsidRPr="004563E6" w:rsidRDefault="00833140" w:rsidP="00D3359B">
      <w:r w:rsidRPr="004563E6">
        <w:lastRenderedPageBreak/>
        <w:tab/>
        <w:t>2004-2006</w:t>
      </w:r>
      <w:r w:rsidRPr="004563E6">
        <w:tab/>
        <w:t>Executive Board, Anglophone Member</w:t>
      </w:r>
    </w:p>
    <w:p w14:paraId="3633E542" w14:textId="11962481" w:rsidR="00833140" w:rsidRPr="004563E6" w:rsidRDefault="00833140" w:rsidP="00D3359B">
      <w:r w:rsidRPr="004563E6">
        <w:tab/>
        <w:t>2003-2007</w:t>
      </w:r>
      <w:r w:rsidRPr="004563E6">
        <w:tab/>
        <w:t>Resolutions Committee</w:t>
      </w:r>
    </w:p>
    <w:p w14:paraId="48032E06" w14:textId="77777777" w:rsidR="00833140" w:rsidRPr="004563E6" w:rsidRDefault="00833140" w:rsidP="00D3359B"/>
    <w:p w14:paraId="3D0968C2" w14:textId="266FB127" w:rsidR="00833140" w:rsidRPr="004563E6" w:rsidRDefault="00833140" w:rsidP="00D3359B">
      <w:r w:rsidRPr="004563E6">
        <w:t>Social Science Research Council of Canada</w:t>
      </w:r>
    </w:p>
    <w:p w14:paraId="52ACB424" w14:textId="4687B859" w:rsidR="00F3173B" w:rsidRPr="004563E6" w:rsidRDefault="00F3173B" w:rsidP="00D3359B">
      <w:r w:rsidRPr="004563E6">
        <w:tab/>
        <w:t>2018</w:t>
      </w:r>
      <w:r w:rsidRPr="004563E6">
        <w:tab/>
      </w:r>
      <w:r w:rsidRPr="004563E6">
        <w:tab/>
        <w:t>Connection Grants Panel</w:t>
      </w:r>
    </w:p>
    <w:p w14:paraId="6E5B82D8" w14:textId="778392F1" w:rsidR="00187B4F" w:rsidRPr="004563E6" w:rsidRDefault="00187B4F" w:rsidP="00D3359B">
      <w:r w:rsidRPr="004563E6">
        <w:tab/>
        <w:t>2017</w:t>
      </w:r>
      <w:r w:rsidR="00DC432E" w:rsidRPr="004563E6">
        <w:t>, 2018</w:t>
      </w:r>
      <w:r w:rsidRPr="004563E6">
        <w:tab/>
        <w:t>Doctoral Fellowships Panel</w:t>
      </w:r>
    </w:p>
    <w:p w14:paraId="2D04A661" w14:textId="6974C377" w:rsidR="00833140" w:rsidRPr="004563E6" w:rsidRDefault="00833140" w:rsidP="00D3359B">
      <w:r w:rsidRPr="004563E6">
        <w:tab/>
        <w:t>2016</w:t>
      </w:r>
      <w:r w:rsidRPr="004563E6">
        <w:tab/>
      </w:r>
      <w:r w:rsidRPr="004563E6">
        <w:tab/>
        <w:t>Partnership Development Grants Panel</w:t>
      </w:r>
    </w:p>
    <w:p w14:paraId="25EBFDCF" w14:textId="04E3C366" w:rsidR="00833140" w:rsidRPr="004563E6" w:rsidRDefault="00833140" w:rsidP="00D3359B">
      <w:r w:rsidRPr="004563E6">
        <w:tab/>
        <w:t>2013</w:t>
      </w:r>
      <w:r w:rsidRPr="004563E6">
        <w:tab/>
      </w:r>
      <w:r w:rsidRPr="004563E6">
        <w:tab/>
        <w:t>Connection Grants Panel</w:t>
      </w:r>
    </w:p>
    <w:p w14:paraId="30CBD76E" w14:textId="01CE8CF9" w:rsidR="00833140" w:rsidRPr="004563E6" w:rsidRDefault="00833140" w:rsidP="00D3359B">
      <w:r w:rsidRPr="004563E6">
        <w:tab/>
        <w:t>2013</w:t>
      </w:r>
      <w:r w:rsidRPr="004563E6">
        <w:tab/>
      </w:r>
      <w:r w:rsidRPr="004563E6">
        <w:tab/>
        <w:t>Insight Development Grants Panel</w:t>
      </w:r>
    </w:p>
    <w:p w14:paraId="1714535B" w14:textId="26664A22" w:rsidR="00833140" w:rsidRPr="004563E6" w:rsidRDefault="00833140" w:rsidP="00D3359B">
      <w:r w:rsidRPr="004563E6">
        <w:tab/>
        <w:t>2008</w:t>
      </w:r>
      <w:r w:rsidRPr="004563E6">
        <w:tab/>
      </w:r>
      <w:r w:rsidR="008F0260" w:rsidRPr="004563E6">
        <w:tab/>
      </w:r>
      <w:r w:rsidRPr="004563E6">
        <w:t>Chair, Standard Research Grants Panel</w:t>
      </w:r>
      <w:r w:rsidR="008F0260" w:rsidRPr="004563E6">
        <w:t>, Anthropology and</w:t>
      </w:r>
    </w:p>
    <w:p w14:paraId="2BDF08EE" w14:textId="7B3AD02F" w:rsidR="008F0260" w:rsidRPr="004563E6" w:rsidRDefault="008F0260" w:rsidP="00D3359B">
      <w:r w:rsidRPr="004563E6">
        <w:tab/>
      </w:r>
      <w:r w:rsidRPr="004563E6">
        <w:tab/>
      </w:r>
      <w:r w:rsidRPr="004563E6">
        <w:tab/>
      </w:r>
      <w:r w:rsidRPr="004563E6">
        <w:tab/>
        <w:t>Archaeology</w:t>
      </w:r>
    </w:p>
    <w:p w14:paraId="3D36D29E" w14:textId="4926144D" w:rsidR="008F0260" w:rsidRPr="004563E6" w:rsidRDefault="008F0260" w:rsidP="00D3359B">
      <w:r w:rsidRPr="004563E6">
        <w:tab/>
        <w:t>2004-2006</w:t>
      </w:r>
      <w:r w:rsidRPr="004563E6">
        <w:tab/>
        <w:t>Standard Research Grants Panel, Interdisciplinary</w:t>
      </w:r>
    </w:p>
    <w:p w14:paraId="1A51A4A5" w14:textId="06DCE556" w:rsidR="008F0260" w:rsidRPr="004563E6" w:rsidRDefault="008F0260" w:rsidP="00D3359B">
      <w:r w:rsidRPr="004563E6">
        <w:tab/>
        <w:t xml:space="preserve">2000 - </w:t>
      </w:r>
      <w:r w:rsidRPr="004563E6">
        <w:tab/>
      </w:r>
      <w:r w:rsidRPr="004563E6">
        <w:tab/>
        <w:t>Canada Research Chairs, College of Reviewers</w:t>
      </w:r>
    </w:p>
    <w:p w14:paraId="54E596F4" w14:textId="1421850B" w:rsidR="008F0260" w:rsidRPr="004563E6" w:rsidRDefault="008F0260" w:rsidP="00D3359B">
      <w:r w:rsidRPr="004563E6">
        <w:tab/>
        <w:t>1998</w:t>
      </w:r>
      <w:r w:rsidRPr="004563E6">
        <w:tab/>
      </w:r>
      <w:r w:rsidRPr="004563E6">
        <w:tab/>
        <w:t>Panel to publicize social science to politicians, Ottawa</w:t>
      </w:r>
    </w:p>
    <w:p w14:paraId="6356CDC9" w14:textId="5AB4429E" w:rsidR="008F0260" w:rsidRPr="004563E6" w:rsidRDefault="008F0260" w:rsidP="00D3359B">
      <w:r w:rsidRPr="004563E6">
        <w:tab/>
        <w:t>1995-1998</w:t>
      </w:r>
      <w:r w:rsidRPr="004563E6">
        <w:tab/>
        <w:t>Conference Grant Adjudication Committee</w:t>
      </w:r>
    </w:p>
    <w:p w14:paraId="64F9B57C" w14:textId="1975DC95" w:rsidR="008F0260" w:rsidRPr="004563E6" w:rsidRDefault="008F0260" w:rsidP="00767F2F">
      <w:pPr>
        <w:ind w:left="2160" w:hanging="1440"/>
      </w:pPr>
      <w:r w:rsidRPr="004563E6">
        <w:t>1993-1998</w:t>
      </w:r>
      <w:r w:rsidRPr="004563E6">
        <w:tab/>
        <w:t>Social Science Federation of Canada, Aid to Scholarly</w:t>
      </w:r>
      <w:r w:rsidR="00767F2F">
        <w:t xml:space="preserve">         </w:t>
      </w:r>
      <w:r w:rsidRPr="004563E6">
        <w:t>Publications Committees (Anthropology/Interdisciplinary)</w:t>
      </w:r>
    </w:p>
    <w:p w14:paraId="0AA3FFE4" w14:textId="2CD3686A" w:rsidR="00EA214B" w:rsidRDefault="008F0260" w:rsidP="00D3359B">
      <w:r w:rsidRPr="004563E6">
        <w:tab/>
        <w:t>1991</w:t>
      </w:r>
      <w:r w:rsidRPr="004563E6">
        <w:tab/>
      </w:r>
      <w:r w:rsidR="00767F2F">
        <w:tab/>
      </w:r>
      <w:r w:rsidRPr="004563E6">
        <w:t>Social</w:t>
      </w:r>
      <w:r w:rsidR="00F3173B" w:rsidRPr="004563E6">
        <w:t xml:space="preserve"> Science Federation of Canada, </w:t>
      </w:r>
      <w:r w:rsidRPr="004563E6">
        <w:t xml:space="preserve">Social Science Book Prize </w:t>
      </w:r>
      <w:r w:rsidRPr="004563E6">
        <w:tab/>
      </w:r>
      <w:r w:rsidRPr="004563E6">
        <w:tab/>
      </w:r>
      <w:r w:rsidRPr="004563E6">
        <w:tab/>
      </w:r>
      <w:r w:rsidRPr="004563E6">
        <w:tab/>
      </w:r>
      <w:r w:rsidRPr="004563E6">
        <w:tab/>
        <w:t>Panel</w:t>
      </w:r>
    </w:p>
    <w:p w14:paraId="4EEF7D81" w14:textId="4C0C82E3" w:rsidR="00F746D7" w:rsidRPr="004563E6" w:rsidRDefault="00F746D7" w:rsidP="00D3359B">
      <w:r w:rsidRPr="004563E6">
        <w:t>Royal Society of Canada</w:t>
      </w:r>
    </w:p>
    <w:p w14:paraId="54AEAC15" w14:textId="5E8C0944" w:rsidR="00F746D7" w:rsidRPr="004563E6" w:rsidRDefault="00F746D7" w:rsidP="00D3359B">
      <w:r w:rsidRPr="004563E6">
        <w:tab/>
        <w:t>2002-2004</w:t>
      </w:r>
      <w:r w:rsidRPr="004563E6">
        <w:tab/>
        <w:t>Medals Committee</w:t>
      </w:r>
    </w:p>
    <w:p w14:paraId="17060F77" w14:textId="3765AD33" w:rsidR="00F746D7" w:rsidRPr="004563E6" w:rsidRDefault="00F746D7" w:rsidP="00D3359B">
      <w:r w:rsidRPr="004563E6">
        <w:tab/>
        <w:t>1997-2006</w:t>
      </w:r>
      <w:r w:rsidRPr="004563E6">
        <w:tab/>
        <w:t>UWO Liaison for Social Sciences and Humanities</w:t>
      </w:r>
    </w:p>
    <w:p w14:paraId="75A138D1" w14:textId="1FFA92DD" w:rsidR="00E87978" w:rsidRDefault="001C77CE" w:rsidP="00D3359B">
      <w:r w:rsidRPr="004563E6">
        <w:tab/>
        <w:t>1996</w:t>
      </w:r>
      <w:r w:rsidRPr="004563E6">
        <w:tab/>
      </w:r>
      <w:r w:rsidRPr="004563E6">
        <w:tab/>
        <w:t>Elected to Membership</w:t>
      </w:r>
    </w:p>
    <w:p w14:paraId="35142A77" w14:textId="77777777" w:rsidR="00E87978" w:rsidRDefault="00E87978" w:rsidP="00D3359B"/>
    <w:p w14:paraId="7954B52B" w14:textId="61ADE4B4" w:rsidR="008F0260" w:rsidRPr="004563E6" w:rsidRDefault="008F0260" w:rsidP="00D3359B">
      <w:r w:rsidRPr="004563E6">
        <w:t>American Philosophical Society</w:t>
      </w:r>
    </w:p>
    <w:p w14:paraId="425EE533" w14:textId="22BE4B3C" w:rsidR="008F0260" w:rsidRPr="004563E6" w:rsidRDefault="008F0260" w:rsidP="00D3359B">
      <w:r w:rsidRPr="004563E6">
        <w:tab/>
        <w:t>2014 -</w:t>
      </w:r>
      <w:r w:rsidRPr="004563E6">
        <w:tab/>
      </w:r>
      <w:r w:rsidRPr="004563E6">
        <w:tab/>
        <w:t>Native American Advisory Board, Center for Native American</w:t>
      </w:r>
    </w:p>
    <w:p w14:paraId="3A09BDAC" w14:textId="79591390" w:rsidR="008F0260" w:rsidRPr="004563E6" w:rsidRDefault="008F0260" w:rsidP="00D3359B">
      <w:r w:rsidRPr="004563E6">
        <w:tab/>
      </w:r>
      <w:r w:rsidRPr="004563E6">
        <w:tab/>
      </w:r>
      <w:r w:rsidRPr="004563E6">
        <w:tab/>
      </w:r>
      <w:r w:rsidRPr="004563E6">
        <w:tab/>
        <w:t>and Indigenous Research</w:t>
      </w:r>
    </w:p>
    <w:p w14:paraId="41B72CD4" w14:textId="7940B4A4" w:rsidR="008F0260" w:rsidRPr="004563E6" w:rsidRDefault="008F0260" w:rsidP="00D3359B">
      <w:r w:rsidRPr="004563E6">
        <w:tab/>
        <w:t>2011-2014</w:t>
      </w:r>
      <w:r w:rsidRPr="004563E6">
        <w:tab/>
        <w:t xml:space="preserve">Advisory Board, Digitizing American Indian Languages </w:t>
      </w:r>
    </w:p>
    <w:p w14:paraId="4BD3B469" w14:textId="568F4A88" w:rsidR="008F0260" w:rsidRPr="004563E6" w:rsidRDefault="008F0260" w:rsidP="00D3359B">
      <w:r w:rsidRPr="004563E6">
        <w:tab/>
        <w:t>2004</w:t>
      </w:r>
      <w:r w:rsidRPr="004563E6">
        <w:tab/>
      </w:r>
      <w:r w:rsidRPr="004563E6">
        <w:tab/>
        <w:t>Elected to Membership</w:t>
      </w:r>
    </w:p>
    <w:p w14:paraId="13BD0C58" w14:textId="5EE7BF33" w:rsidR="008F0260" w:rsidRPr="004563E6" w:rsidRDefault="008F0260" w:rsidP="00D3359B">
      <w:r w:rsidRPr="004563E6">
        <w:tab/>
        <w:t xml:space="preserve">1994 - </w:t>
      </w:r>
      <w:r w:rsidRPr="004563E6">
        <w:tab/>
      </w:r>
      <w:r w:rsidRPr="004563E6">
        <w:tab/>
        <w:t>Phillips Fund for American Indian Ethnohistory and Linguistics</w:t>
      </w:r>
    </w:p>
    <w:p w14:paraId="522B36F2" w14:textId="0835391F" w:rsidR="008F0260" w:rsidRPr="004563E6" w:rsidRDefault="008F0260" w:rsidP="00D3359B">
      <w:r w:rsidRPr="004563E6">
        <w:tab/>
      </w:r>
      <w:r w:rsidRPr="004563E6">
        <w:tab/>
      </w:r>
      <w:r w:rsidRPr="004563E6">
        <w:tab/>
      </w:r>
      <w:r w:rsidRPr="004563E6">
        <w:tab/>
        <w:t>Grants Adjudication Panel - Chair 2006 –</w:t>
      </w:r>
    </w:p>
    <w:p w14:paraId="769AF244" w14:textId="55F0D208" w:rsidR="008F0260" w:rsidRPr="004563E6" w:rsidRDefault="008F0260" w:rsidP="00D3359B">
      <w:r w:rsidRPr="004563E6">
        <w:tab/>
        <w:t>1994-2010</w:t>
      </w:r>
      <w:r w:rsidRPr="004563E6">
        <w:tab/>
        <w:t>Library Acquisitions Policy Committee for Anthropology</w:t>
      </w:r>
    </w:p>
    <w:p w14:paraId="60AC882B" w14:textId="77777777" w:rsidR="008F0260" w:rsidRPr="004563E6" w:rsidRDefault="008F0260" w:rsidP="00D3359B"/>
    <w:p w14:paraId="12B652C7" w14:textId="43F6BFA2" w:rsidR="008F0260" w:rsidRPr="004563E6" w:rsidRDefault="008F0260" w:rsidP="00D3359B">
      <w:r w:rsidRPr="004563E6">
        <w:t>American Council of Learned Societies</w:t>
      </w:r>
    </w:p>
    <w:p w14:paraId="779255E9" w14:textId="3E0A5EAF" w:rsidR="008F0260" w:rsidRPr="004563E6" w:rsidRDefault="008F0260" w:rsidP="00D3359B">
      <w:r w:rsidRPr="004563E6">
        <w:tab/>
      </w:r>
      <w:r w:rsidR="001C77CE" w:rsidRPr="004563E6">
        <w:t>2014</w:t>
      </w:r>
      <w:r w:rsidR="001C77CE" w:rsidRPr="004563E6">
        <w:tab/>
      </w:r>
      <w:r w:rsidR="002B0F84" w:rsidRPr="004563E6">
        <w:tab/>
        <w:t>Frederick Burkhardt &amp; Charles A. Ryskamp Fellowship Panels</w:t>
      </w:r>
    </w:p>
    <w:p w14:paraId="528EB742" w14:textId="7361D881" w:rsidR="002B0F84" w:rsidRPr="004563E6" w:rsidRDefault="001C77CE" w:rsidP="00D3359B">
      <w:r w:rsidRPr="004563E6">
        <w:tab/>
        <w:t>2015-2016</w:t>
      </w:r>
      <w:r w:rsidRPr="004563E6">
        <w:tab/>
        <w:t>Frederick Burkhardt Fellowship Panel</w:t>
      </w:r>
    </w:p>
    <w:p w14:paraId="75686CB7" w14:textId="77777777" w:rsidR="00DE4273" w:rsidRPr="004563E6" w:rsidRDefault="00DE4273" w:rsidP="00D3359B"/>
    <w:p w14:paraId="421FB0ED" w14:textId="480E911F" w:rsidR="00DE4273" w:rsidRPr="004563E6" w:rsidRDefault="00DE4273" w:rsidP="00D3359B">
      <w:r w:rsidRPr="004563E6">
        <w:t>Ontario Council for Graduate Studies</w:t>
      </w:r>
    </w:p>
    <w:p w14:paraId="54D34518" w14:textId="25E7C5A9" w:rsidR="00DE4273" w:rsidRPr="004563E6" w:rsidRDefault="00187B4F" w:rsidP="00D3359B">
      <w:r w:rsidRPr="004563E6">
        <w:tab/>
        <w:t>2009</w:t>
      </w:r>
      <w:r w:rsidRPr="004563E6">
        <w:tab/>
      </w:r>
      <w:r w:rsidRPr="004563E6">
        <w:tab/>
      </w:r>
      <w:r w:rsidR="00DE4273" w:rsidRPr="004563E6">
        <w:t>Chair, Interdisciplinary Panel</w:t>
      </w:r>
    </w:p>
    <w:p w14:paraId="71E21F36" w14:textId="2169E05B" w:rsidR="00DE4273" w:rsidRPr="004563E6" w:rsidRDefault="00187B4F" w:rsidP="00D3359B">
      <w:r w:rsidRPr="004563E6">
        <w:tab/>
        <w:t>2008</w:t>
      </w:r>
      <w:r w:rsidRPr="004563E6">
        <w:tab/>
      </w:r>
      <w:r w:rsidRPr="004563E6">
        <w:tab/>
      </w:r>
      <w:r w:rsidR="00DE4273" w:rsidRPr="004563E6">
        <w:t>Chair, Student Visa Panel</w:t>
      </w:r>
    </w:p>
    <w:p w14:paraId="56723C5D" w14:textId="724C91E1" w:rsidR="00DE4273" w:rsidRPr="004563E6" w:rsidRDefault="00187B4F" w:rsidP="00D3359B">
      <w:r w:rsidRPr="004563E6">
        <w:tab/>
        <w:t>1997,2002</w:t>
      </w:r>
      <w:r w:rsidR="00DE4273" w:rsidRPr="004563E6">
        <w:tab/>
        <w:t>Adjudication Panel, Ontario Graduate Fellowships</w:t>
      </w:r>
    </w:p>
    <w:p w14:paraId="22403A15" w14:textId="72C05510" w:rsidR="00DE4273" w:rsidRPr="004563E6" w:rsidRDefault="00187B4F" w:rsidP="00D3359B">
      <w:r w:rsidRPr="004563E6">
        <w:tab/>
        <w:t>2012, 2018</w:t>
      </w:r>
    </w:p>
    <w:p w14:paraId="5A11B640" w14:textId="77777777" w:rsidR="00187B4F" w:rsidRPr="004563E6" w:rsidRDefault="00187B4F" w:rsidP="00187B4F"/>
    <w:p w14:paraId="30825E3A" w14:textId="15010435" w:rsidR="00DE4273" w:rsidRPr="004563E6" w:rsidRDefault="00DE4273" w:rsidP="00187B4F">
      <w:proofErr w:type="spellStart"/>
      <w:r w:rsidRPr="004563E6">
        <w:t>Wenner-Gren</w:t>
      </w:r>
      <w:proofErr w:type="spellEnd"/>
      <w:r w:rsidRPr="004563E6">
        <w:t xml:space="preserve"> Foundation for Anthropological Research </w:t>
      </w:r>
    </w:p>
    <w:p w14:paraId="6DA169DF" w14:textId="5F1D562D" w:rsidR="00DE4273" w:rsidRPr="004563E6" w:rsidRDefault="00187B4F" w:rsidP="00187B4F">
      <w:pPr>
        <w:ind w:firstLine="720"/>
      </w:pPr>
      <w:r w:rsidRPr="004563E6">
        <w:t>1994-2000</w:t>
      </w:r>
      <w:r w:rsidRPr="004563E6">
        <w:tab/>
      </w:r>
      <w:r w:rsidR="00DE4273" w:rsidRPr="004563E6">
        <w:t>Council on Preserving Anthropological Documents (COPAR)</w:t>
      </w:r>
    </w:p>
    <w:p w14:paraId="593BB6FB" w14:textId="77777777" w:rsidR="001C77CE" w:rsidRPr="004563E6" w:rsidRDefault="001C77CE" w:rsidP="00D3359B"/>
    <w:p w14:paraId="48193405" w14:textId="1531F0B7" w:rsidR="002B0F84" w:rsidRPr="004563E6" w:rsidRDefault="002B0F84" w:rsidP="00D3359B">
      <w:r w:rsidRPr="004563E6">
        <w:lastRenderedPageBreak/>
        <w:t>Canada Council for the Arts</w:t>
      </w:r>
    </w:p>
    <w:p w14:paraId="37EC507B" w14:textId="2A1F1A79" w:rsidR="002B0F84" w:rsidRPr="004563E6" w:rsidRDefault="002B0F84" w:rsidP="00D3359B">
      <w:r w:rsidRPr="004563E6">
        <w:tab/>
        <w:t>2015</w:t>
      </w:r>
      <w:r w:rsidRPr="004563E6">
        <w:tab/>
      </w:r>
      <w:r w:rsidRPr="004563E6">
        <w:tab/>
        <w:t>John Diefenbaker Award Panel</w:t>
      </w:r>
    </w:p>
    <w:p w14:paraId="7FD85AC4" w14:textId="77777777" w:rsidR="002B0F84" w:rsidRPr="004563E6" w:rsidRDefault="002B0F84" w:rsidP="00D3359B"/>
    <w:p w14:paraId="064764CF" w14:textId="362BBB2B" w:rsidR="002B0F84" w:rsidRPr="004563E6" w:rsidRDefault="002B0F84" w:rsidP="00D3359B">
      <w:r w:rsidRPr="004563E6">
        <w:t>Canadian Sociology and Anthropology Association</w:t>
      </w:r>
    </w:p>
    <w:p w14:paraId="7BF30C4C" w14:textId="21EFF1D7" w:rsidR="002B0F84" w:rsidRPr="004563E6" w:rsidRDefault="002B0F84" w:rsidP="00D3359B">
      <w:r w:rsidRPr="004563E6">
        <w:tab/>
        <w:t>1975-1976</w:t>
      </w:r>
      <w:r w:rsidRPr="004563E6">
        <w:tab/>
        <w:t>Chair, Professional Ethics Committee</w:t>
      </w:r>
    </w:p>
    <w:p w14:paraId="46B82854" w14:textId="3E90BED6" w:rsidR="002B0F84" w:rsidRPr="004563E6" w:rsidRDefault="002B0F84" w:rsidP="00D3359B">
      <w:r w:rsidRPr="004563E6">
        <w:tab/>
        <w:t>1973-1975</w:t>
      </w:r>
      <w:r w:rsidRPr="004563E6">
        <w:tab/>
        <w:t>Professional Ethics Committee</w:t>
      </w:r>
    </w:p>
    <w:p w14:paraId="0D1D77FC" w14:textId="62617CE3" w:rsidR="002B0F84" w:rsidRPr="004563E6" w:rsidRDefault="002B0F84" w:rsidP="00D3359B">
      <w:r w:rsidRPr="004563E6">
        <w:tab/>
        <w:t>1971-1973</w:t>
      </w:r>
      <w:r w:rsidRPr="004563E6">
        <w:tab/>
        <w:t>Status of Women Committee</w:t>
      </w:r>
    </w:p>
    <w:p w14:paraId="51F5EBBC" w14:textId="77777777" w:rsidR="002B0F84" w:rsidRPr="004563E6" w:rsidRDefault="002B0F84" w:rsidP="00D3359B"/>
    <w:p w14:paraId="5100F864" w14:textId="6E6FDD8F" w:rsidR="002B0F84" w:rsidRPr="004563E6" w:rsidRDefault="002B0F84" w:rsidP="00D3359B">
      <w:r w:rsidRPr="004563E6">
        <w:t>Western Conference on Linguistics</w:t>
      </w:r>
    </w:p>
    <w:p w14:paraId="416349A0" w14:textId="190C66E7" w:rsidR="002B0F84" w:rsidRPr="004563E6" w:rsidRDefault="002B0F84" w:rsidP="00D3359B">
      <w:r w:rsidRPr="004563E6">
        <w:tab/>
        <w:t>1971-1973</w:t>
      </w:r>
      <w:r w:rsidRPr="004563E6">
        <w:tab/>
        <w:t>Executive Board</w:t>
      </w:r>
    </w:p>
    <w:p w14:paraId="46C5E697" w14:textId="77777777" w:rsidR="004C3AE1" w:rsidRDefault="004C3AE1" w:rsidP="00D3359B"/>
    <w:p w14:paraId="70A6B178" w14:textId="3F33F189" w:rsidR="002B0F84" w:rsidRPr="004563E6" w:rsidRDefault="002B0F84" w:rsidP="00D3359B">
      <w:r w:rsidRPr="004563E6">
        <w:t>Alberta Linguistic Association</w:t>
      </w:r>
    </w:p>
    <w:p w14:paraId="1E70CC23" w14:textId="312C162F" w:rsidR="002B0F84" w:rsidRDefault="002B0F84" w:rsidP="00D3359B">
      <w:r w:rsidRPr="004563E6">
        <w:tab/>
        <w:t>1970-1971</w:t>
      </w:r>
      <w:r w:rsidRPr="004563E6">
        <w:tab/>
        <w:t>Nominating Committee</w:t>
      </w:r>
    </w:p>
    <w:p w14:paraId="51E3F6C5" w14:textId="347465FF" w:rsidR="002B0F84" w:rsidRPr="004563E6" w:rsidRDefault="00DE4273" w:rsidP="007776A5">
      <w:pPr>
        <w:pStyle w:val="Heading1"/>
        <w:jc w:val="center"/>
        <w:rPr>
          <w:rFonts w:asciiTheme="minorHAnsi" w:hAnsiTheme="minorHAnsi"/>
        </w:rPr>
      </w:pPr>
      <w:bookmarkStart w:id="56" w:name="_Toc24984835"/>
      <w:r w:rsidRPr="004563E6">
        <w:rPr>
          <w:rFonts w:asciiTheme="minorHAnsi" w:hAnsiTheme="minorHAnsi"/>
          <w:b/>
        </w:rPr>
        <w:t>CONFERENCES ORGANIZED:</w:t>
      </w:r>
      <w:bookmarkEnd w:id="56"/>
    </w:p>
    <w:p w14:paraId="7079BCFA" w14:textId="77777777" w:rsidR="00DE4273" w:rsidRPr="004563E6" w:rsidRDefault="00DE4273" w:rsidP="00DE4273">
      <w:pPr>
        <w:jc w:val="center"/>
      </w:pPr>
    </w:p>
    <w:p w14:paraId="2D366FE9" w14:textId="0F6AC4F4" w:rsidR="00742748" w:rsidRDefault="00CB7E31" w:rsidP="00742748">
      <w:pPr>
        <w:tabs>
          <w:tab w:val="left" w:pos="1134"/>
        </w:tabs>
        <w:ind w:left="709" w:hanging="720"/>
      </w:pPr>
      <w:r w:rsidRPr="004563E6">
        <w:t>2019</w:t>
      </w:r>
      <w:r w:rsidR="000C788A">
        <w:t xml:space="preserve"> </w:t>
      </w:r>
      <w:r w:rsidR="000C788A">
        <w:tab/>
      </w:r>
      <w:r w:rsidR="00927F6F" w:rsidRPr="00927F6F">
        <w:t xml:space="preserve">Algonquian Language, Land and Language Revitalization </w:t>
      </w:r>
      <w:r w:rsidRPr="004563E6">
        <w:t>(with Maureen</w:t>
      </w:r>
    </w:p>
    <w:p w14:paraId="4DECDB1B" w14:textId="0E128AED" w:rsidR="00CB7E31" w:rsidRPr="004563E6" w:rsidRDefault="00742748" w:rsidP="00742748">
      <w:pPr>
        <w:tabs>
          <w:tab w:val="left" w:pos="1134"/>
        </w:tabs>
        <w:ind w:left="709" w:hanging="720"/>
      </w:pPr>
      <w:r>
        <w:tab/>
      </w:r>
      <w:r>
        <w:tab/>
      </w:r>
      <w:r>
        <w:tab/>
      </w:r>
      <w:r w:rsidR="00CB7E31" w:rsidRPr="004563E6">
        <w:t>Matthews), Winnipeg.</w:t>
      </w:r>
    </w:p>
    <w:p w14:paraId="0DB8A544" w14:textId="06626FF3" w:rsidR="000C788A" w:rsidRDefault="00CB7E31" w:rsidP="000C788A">
      <w:pPr>
        <w:ind w:left="709" w:hanging="709"/>
      </w:pPr>
      <w:r w:rsidRPr="004563E6">
        <w:t>2019</w:t>
      </w:r>
      <w:r w:rsidR="000C788A">
        <w:tab/>
      </w:r>
      <w:r w:rsidR="00F37B47" w:rsidRPr="00F37B47">
        <w:t>Land, Language and Language Revitalization in B.C</w:t>
      </w:r>
      <w:r w:rsidRPr="004563E6">
        <w:t>. (with Joshua Smith),</w:t>
      </w:r>
    </w:p>
    <w:p w14:paraId="649E2D3C" w14:textId="7FA8E8F5" w:rsidR="00CB7E31" w:rsidRPr="004563E6" w:rsidRDefault="00CB7E31" w:rsidP="00742748">
      <w:pPr>
        <w:ind w:left="720" w:firstLine="720"/>
      </w:pPr>
      <w:r w:rsidRPr="004563E6">
        <w:t>Vancouver.</w:t>
      </w:r>
    </w:p>
    <w:p w14:paraId="6B5F68CB" w14:textId="0E0E473B" w:rsidR="00742748" w:rsidRDefault="00CB7E31" w:rsidP="00742748">
      <w:r w:rsidRPr="004563E6">
        <w:t>2019</w:t>
      </w:r>
      <w:r w:rsidR="000C788A">
        <w:tab/>
      </w:r>
      <w:r w:rsidR="00CE2A4A" w:rsidRPr="00CE2A4A">
        <w:t xml:space="preserve">Finalizing A Documentary Edition of Franz Boas, James </w:t>
      </w:r>
      <w:proofErr w:type="spellStart"/>
      <w:r w:rsidR="00CE2A4A" w:rsidRPr="00CE2A4A">
        <w:t>Teit</w:t>
      </w:r>
      <w:proofErr w:type="spellEnd"/>
      <w:r w:rsidR="00CE2A4A" w:rsidRPr="00CE2A4A">
        <w:t xml:space="preserve"> and</w:t>
      </w:r>
    </w:p>
    <w:p w14:paraId="478E5C44" w14:textId="1E0C96DC" w:rsidR="00CB7E31" w:rsidRDefault="00CE2A4A" w:rsidP="00742748">
      <w:pPr>
        <w:ind w:left="720" w:firstLine="720"/>
      </w:pPr>
      <w:r w:rsidRPr="00CE2A4A">
        <w:t>Salishan Ethnography</w:t>
      </w:r>
      <w:r w:rsidR="00CB7E31" w:rsidRPr="004563E6">
        <w:t>.  (with Angie Bain, U</w:t>
      </w:r>
      <w:r w:rsidR="0058696B" w:rsidRPr="004563E6">
        <w:t xml:space="preserve">nion of </w:t>
      </w:r>
      <w:r w:rsidR="00CB7E31" w:rsidRPr="004563E6">
        <w:t>B</w:t>
      </w:r>
      <w:r w:rsidR="0058696B" w:rsidRPr="004563E6">
        <w:t>ritish</w:t>
      </w:r>
      <w:r w:rsidR="000C788A">
        <w:t xml:space="preserve"> </w:t>
      </w:r>
      <w:r w:rsidR="00CB7E31" w:rsidRPr="004563E6">
        <w:t>C</w:t>
      </w:r>
      <w:r w:rsidR="0058696B" w:rsidRPr="004563E6">
        <w:t xml:space="preserve">olumbia </w:t>
      </w:r>
      <w:r w:rsidR="00742748">
        <w:tab/>
        <w:t>I</w:t>
      </w:r>
      <w:r w:rsidR="0058696B" w:rsidRPr="004563E6">
        <w:t>ndian</w:t>
      </w:r>
      <w:r w:rsidR="00742748">
        <w:t xml:space="preserve"> </w:t>
      </w:r>
      <w:r w:rsidR="00CB7E31" w:rsidRPr="004563E6">
        <w:t>C</w:t>
      </w:r>
      <w:r w:rsidR="0058696B" w:rsidRPr="004563E6">
        <w:t>hiefs</w:t>
      </w:r>
      <w:r w:rsidR="00CB7E31" w:rsidRPr="004563E6">
        <w:t>), Vancouver.</w:t>
      </w:r>
    </w:p>
    <w:p w14:paraId="02AA41BD" w14:textId="77777777" w:rsidR="000C788A" w:rsidRDefault="00D81334" w:rsidP="000C788A">
      <w:pPr>
        <w:ind w:left="709" w:hanging="709"/>
      </w:pPr>
      <w:r w:rsidRPr="004563E6">
        <w:t>2018   Established Regna Darnell Distinguished Lecture in Theory, Ethnography and</w:t>
      </w:r>
      <w:r w:rsidR="000C788A">
        <w:t xml:space="preserve"> </w:t>
      </w:r>
    </w:p>
    <w:p w14:paraId="0BDD0115" w14:textId="006B4BD3" w:rsidR="00D81334" w:rsidRPr="004563E6" w:rsidRDefault="00D81334" w:rsidP="000C788A">
      <w:pPr>
        <w:ind w:left="1429" w:firstLine="11"/>
      </w:pPr>
      <w:r w:rsidRPr="004563E6">
        <w:t>Activism in Anthropology</w:t>
      </w:r>
      <w:r w:rsidR="00742748">
        <w:t xml:space="preserve"> (Endowed)</w:t>
      </w:r>
      <w:r w:rsidRPr="004563E6">
        <w:t>.</w:t>
      </w:r>
    </w:p>
    <w:p w14:paraId="23EE1C26" w14:textId="77777777" w:rsidR="008D6451" w:rsidRDefault="005D01AF" w:rsidP="00D3359B">
      <w:r w:rsidRPr="004563E6">
        <w:t>2018   Land, Language, Locatives.</w:t>
      </w:r>
      <w:r w:rsidR="00D81334" w:rsidRPr="004563E6">
        <w:t xml:space="preserve"> </w:t>
      </w:r>
      <w:r w:rsidR="008D6451">
        <w:rPr>
          <w:lang w:val="en-CA"/>
        </w:rPr>
        <w:t xml:space="preserve">(with Joshua Smith and Clint Westman) </w:t>
      </w:r>
      <w:r w:rsidR="00D81334" w:rsidRPr="004563E6">
        <w:t xml:space="preserve">University </w:t>
      </w:r>
    </w:p>
    <w:p w14:paraId="54D7B075" w14:textId="39E511F1" w:rsidR="005D01AF" w:rsidRPr="004563E6" w:rsidRDefault="00D81334" w:rsidP="008D6451">
      <w:pPr>
        <w:ind w:left="720" w:firstLine="720"/>
      </w:pPr>
      <w:r w:rsidRPr="004563E6">
        <w:t>of Western Ontario.</w:t>
      </w:r>
    </w:p>
    <w:p w14:paraId="3ED5E981" w14:textId="0953BEC1" w:rsidR="002B0F84" w:rsidRPr="004563E6" w:rsidRDefault="002B0F84" w:rsidP="00D3359B">
      <w:r w:rsidRPr="004563E6">
        <w:t xml:space="preserve">2015 </w:t>
      </w:r>
      <w:r w:rsidRPr="004563E6">
        <w:tab/>
        <w:t>Symposium and Book Launch:  Will the Real Franz Boas Please Stand?</w:t>
      </w:r>
    </w:p>
    <w:p w14:paraId="563B16D9" w14:textId="6CC9B65F" w:rsidR="002B0F84" w:rsidRPr="004563E6" w:rsidRDefault="002B0F84" w:rsidP="00D3359B">
      <w:r w:rsidRPr="004563E6">
        <w:t>2014</w:t>
      </w:r>
      <w:r w:rsidRPr="004563E6">
        <w:tab/>
        <w:t>Established Franz Boas Speaker Series, University of Western Ontario</w:t>
      </w:r>
    </w:p>
    <w:p w14:paraId="0BE6EEEE" w14:textId="11664690" w:rsidR="002B0F84" w:rsidRPr="004563E6" w:rsidRDefault="002B0F84" w:rsidP="00D3359B">
      <w:r w:rsidRPr="004563E6">
        <w:t>2012</w:t>
      </w:r>
      <w:r w:rsidRPr="004563E6">
        <w:tab/>
        <w:t>LOI Planning Workshop for Documentary Edition, Franz Boas Papers</w:t>
      </w:r>
    </w:p>
    <w:p w14:paraId="5B3D4AD7" w14:textId="1BADB318" w:rsidR="002B0F84" w:rsidRPr="004563E6" w:rsidRDefault="002B0F84" w:rsidP="00D3359B">
      <w:r w:rsidRPr="004563E6">
        <w:t>2010</w:t>
      </w:r>
      <w:r w:rsidRPr="004563E6">
        <w:tab/>
        <w:t>Franz Boas:  Ethnographer, Theorist, Activist, Public Intellectual (with</w:t>
      </w:r>
    </w:p>
    <w:p w14:paraId="596D106A" w14:textId="623D8669" w:rsidR="002B0F84" w:rsidRPr="004563E6" w:rsidRDefault="00DE4273" w:rsidP="00D3359B">
      <w:r w:rsidRPr="004563E6">
        <w:tab/>
      </w:r>
      <w:r w:rsidRPr="004563E6">
        <w:tab/>
      </w:r>
      <w:r w:rsidR="002B0F84" w:rsidRPr="004563E6">
        <w:t>Michelle Hamilton, Robert Hancock and Joshua Smith)</w:t>
      </w:r>
    </w:p>
    <w:p w14:paraId="766D857C" w14:textId="6D5A5151" w:rsidR="002B0F84" w:rsidRPr="004563E6" w:rsidRDefault="002B0F84" w:rsidP="00D3359B">
      <w:r w:rsidRPr="004563E6">
        <w:t>2005</w:t>
      </w:r>
      <w:r w:rsidRPr="004563E6">
        <w:tab/>
        <w:t>First Nations/Native Americans of the Great Lakes (with Karl Hele)</w:t>
      </w:r>
    </w:p>
    <w:p w14:paraId="00BD4180" w14:textId="3CEE9533" w:rsidR="003A788D" w:rsidRPr="004563E6" w:rsidRDefault="002B0F84" w:rsidP="00D3359B">
      <w:r w:rsidRPr="004563E6">
        <w:t>2003</w:t>
      </w:r>
      <w:r w:rsidRPr="004563E6">
        <w:tab/>
        <w:t>Algonquian Conference, London</w:t>
      </w:r>
      <w:r w:rsidR="003A788D" w:rsidRPr="004563E6">
        <w:t xml:space="preserve"> ON</w:t>
      </w:r>
      <w:r w:rsidRPr="004563E6">
        <w:t xml:space="preserve"> (w</w:t>
      </w:r>
      <w:r w:rsidR="003A788D" w:rsidRPr="004563E6">
        <w:t xml:space="preserve">ith Lisa Valentine and </w:t>
      </w:r>
      <w:r w:rsidRPr="004563E6">
        <w:t xml:space="preserve">Allan </w:t>
      </w:r>
    </w:p>
    <w:p w14:paraId="3532C11D" w14:textId="7C6266A3" w:rsidR="002B0F84" w:rsidRPr="004563E6" w:rsidRDefault="002B0F84" w:rsidP="00DE4273">
      <w:pPr>
        <w:ind w:left="720" w:firstLine="720"/>
      </w:pPr>
      <w:r w:rsidRPr="004563E6">
        <w:t>McDougal</w:t>
      </w:r>
      <w:r w:rsidR="00DE4273" w:rsidRPr="004563E6">
        <w:t>l</w:t>
      </w:r>
      <w:r w:rsidR="003A788D" w:rsidRPr="004563E6">
        <w:t>)</w:t>
      </w:r>
    </w:p>
    <w:p w14:paraId="09C60E61" w14:textId="0E225258" w:rsidR="003A788D" w:rsidRPr="004563E6" w:rsidRDefault="003A788D" w:rsidP="00DE4273">
      <w:r w:rsidRPr="004563E6">
        <w:t>2003</w:t>
      </w:r>
      <w:r w:rsidRPr="004563E6">
        <w:tab/>
        <w:t xml:space="preserve">Historicizing Canadian Anthropology (with Julia Harrison), Trent </w:t>
      </w:r>
    </w:p>
    <w:p w14:paraId="70A21B7B" w14:textId="3A0C6D33" w:rsidR="003A788D" w:rsidRPr="004563E6" w:rsidRDefault="003A788D" w:rsidP="00DE4273">
      <w:pPr>
        <w:ind w:firstLine="720"/>
      </w:pPr>
      <w:r w:rsidRPr="004563E6">
        <w:t>University</w:t>
      </w:r>
      <w:r w:rsidRPr="004563E6">
        <w:tab/>
      </w:r>
    </w:p>
    <w:p w14:paraId="063BF85C" w14:textId="71B5F31C" w:rsidR="003A788D" w:rsidRPr="004563E6" w:rsidRDefault="003A788D" w:rsidP="003A788D">
      <w:r w:rsidRPr="004563E6">
        <w:t>2002</w:t>
      </w:r>
      <w:r w:rsidRPr="004563E6">
        <w:tab/>
        <w:t>Centennial Sessions (7), American Anthropological Association, New</w:t>
      </w:r>
    </w:p>
    <w:p w14:paraId="45B39C77" w14:textId="21D1339E" w:rsidR="003A788D" w:rsidRPr="004563E6" w:rsidRDefault="00DE4273" w:rsidP="003A788D">
      <w:r w:rsidRPr="004563E6">
        <w:tab/>
      </w:r>
      <w:r w:rsidRPr="004563E6">
        <w:tab/>
      </w:r>
      <w:r w:rsidR="003A788D" w:rsidRPr="004563E6">
        <w:t>Orleans</w:t>
      </w:r>
    </w:p>
    <w:p w14:paraId="55BDA8CC" w14:textId="6C3C7AA5" w:rsidR="003A788D" w:rsidRPr="004563E6" w:rsidRDefault="003A788D" w:rsidP="003A788D">
      <w:r w:rsidRPr="004563E6">
        <w:t>2000</w:t>
      </w:r>
      <w:r w:rsidRPr="004563E6">
        <w:tab/>
        <w:t>American Society for Ethnohistory, London ON</w:t>
      </w:r>
    </w:p>
    <w:p w14:paraId="560D0B58" w14:textId="673A0759" w:rsidR="003A788D" w:rsidRPr="004563E6" w:rsidRDefault="003A788D" w:rsidP="003A788D">
      <w:r w:rsidRPr="004563E6">
        <w:t>1995</w:t>
      </w:r>
      <w:r w:rsidRPr="004563E6">
        <w:tab/>
        <w:t xml:space="preserve">Theorizing the Americanist Tradition (with Lisa Valentine), London </w:t>
      </w:r>
    </w:p>
    <w:p w14:paraId="4D790ECD" w14:textId="3838C177" w:rsidR="003A788D" w:rsidRPr="004563E6" w:rsidRDefault="003A788D" w:rsidP="003A788D">
      <w:r w:rsidRPr="004563E6">
        <w:t>1991</w:t>
      </w:r>
      <w:r w:rsidRPr="004563E6">
        <w:tab/>
        <w:t>Algonquian Conference, London ON</w:t>
      </w:r>
    </w:p>
    <w:p w14:paraId="18CF61A8" w14:textId="7462CDCA" w:rsidR="003A788D" w:rsidRPr="004563E6" w:rsidRDefault="003A788D" w:rsidP="003A788D">
      <w:r w:rsidRPr="004563E6">
        <w:t>1983-1984</w:t>
      </w:r>
      <w:r w:rsidRPr="004563E6">
        <w:tab/>
        <w:t xml:space="preserve">Sapir Centenary Conference, Ottawa, Program </w:t>
      </w:r>
      <w:proofErr w:type="spellStart"/>
      <w:r w:rsidRPr="004563E6">
        <w:t>Committeee</w:t>
      </w:r>
      <w:proofErr w:type="spellEnd"/>
    </w:p>
    <w:p w14:paraId="11FBD13D" w14:textId="0D7DBD3D" w:rsidR="003A788D" w:rsidRPr="004563E6" w:rsidRDefault="003A788D" w:rsidP="003A788D">
      <w:r w:rsidRPr="004563E6">
        <w:t>1982</w:t>
      </w:r>
      <w:r w:rsidRPr="004563E6">
        <w:tab/>
        <w:t>Native American Interaction Patterns, Edmonton</w:t>
      </w:r>
    </w:p>
    <w:p w14:paraId="27476FC9" w14:textId="2BD19492" w:rsidR="003A788D" w:rsidRPr="004563E6" w:rsidRDefault="003A788D" w:rsidP="003A788D">
      <w:r w:rsidRPr="004563E6">
        <w:t>1974</w:t>
      </w:r>
      <w:r w:rsidRPr="004563E6">
        <w:tab/>
        <w:t xml:space="preserve">Canadian Multiculturalism, Vanek Institute of Canadian Languages  </w:t>
      </w:r>
    </w:p>
    <w:p w14:paraId="34F1AFDF" w14:textId="17CBCB5E" w:rsidR="003A788D" w:rsidRPr="004563E6" w:rsidRDefault="003A788D" w:rsidP="003A788D">
      <w:r w:rsidRPr="004563E6">
        <w:lastRenderedPageBreak/>
        <w:tab/>
      </w:r>
      <w:r w:rsidRPr="004563E6">
        <w:tab/>
      </w:r>
      <w:r w:rsidRPr="004563E6">
        <w:tab/>
        <w:t>and Cultures, Edmonton</w:t>
      </w:r>
    </w:p>
    <w:p w14:paraId="43A061DB" w14:textId="7DAFA2EA" w:rsidR="003A788D" w:rsidRPr="004563E6" w:rsidRDefault="003A788D" w:rsidP="007776A5">
      <w:pPr>
        <w:pStyle w:val="Heading1"/>
        <w:jc w:val="center"/>
        <w:rPr>
          <w:rFonts w:asciiTheme="minorHAnsi" w:hAnsiTheme="minorHAnsi"/>
          <w:b/>
        </w:rPr>
      </w:pPr>
      <w:bookmarkStart w:id="57" w:name="_Toc24984836"/>
      <w:r w:rsidRPr="004563E6">
        <w:rPr>
          <w:rFonts w:asciiTheme="minorHAnsi" w:hAnsiTheme="minorHAnsi"/>
          <w:b/>
        </w:rPr>
        <w:t>EDITORIAL BOARDS</w:t>
      </w:r>
      <w:r w:rsidR="007776A5">
        <w:rPr>
          <w:rFonts w:asciiTheme="minorHAnsi" w:hAnsiTheme="minorHAnsi"/>
          <w:b/>
        </w:rPr>
        <w:t>:</w:t>
      </w:r>
      <w:bookmarkEnd w:id="57"/>
    </w:p>
    <w:p w14:paraId="1F7CB042" w14:textId="77777777" w:rsidR="003A788D" w:rsidRPr="004563E6" w:rsidRDefault="003A788D" w:rsidP="003A788D"/>
    <w:p w14:paraId="47F81F4D" w14:textId="21EEA08F" w:rsidR="00C059D0" w:rsidRPr="004563E6" w:rsidRDefault="00C059D0" w:rsidP="003A788D">
      <w:r w:rsidRPr="004563E6">
        <w:t>2012 -</w:t>
      </w:r>
      <w:r w:rsidRPr="004563E6">
        <w:tab/>
      </w:r>
      <w:r w:rsidRPr="004563E6">
        <w:tab/>
        <w:t>General Editor, The Franz Boas Papers:  Documentary Edition</w:t>
      </w:r>
    </w:p>
    <w:p w14:paraId="3B4BBD16" w14:textId="5E8D7C7E" w:rsidR="00C059D0" w:rsidRPr="004563E6" w:rsidRDefault="00C059D0" w:rsidP="003A788D">
      <w:r w:rsidRPr="004563E6">
        <w:t>2007-2009</w:t>
      </w:r>
      <w:r w:rsidRPr="004563E6">
        <w:tab/>
        <w:t xml:space="preserve">Co-Editor with Karl Hele, </w:t>
      </w:r>
      <w:r w:rsidRPr="004563E6">
        <w:rPr>
          <w:i/>
        </w:rPr>
        <w:t>Papers of the Algonquian Conference</w:t>
      </w:r>
    </w:p>
    <w:p w14:paraId="60746AB0" w14:textId="1312DEB8" w:rsidR="00C059D0" w:rsidRPr="004563E6" w:rsidRDefault="00C059D0" w:rsidP="003A788D">
      <w:pPr>
        <w:rPr>
          <w:i/>
        </w:rPr>
      </w:pPr>
      <w:r w:rsidRPr="004563E6">
        <w:t xml:space="preserve">2003 - </w:t>
      </w:r>
      <w:r w:rsidRPr="004563E6">
        <w:tab/>
      </w:r>
      <w:r w:rsidRPr="004563E6">
        <w:tab/>
        <w:t xml:space="preserve">Co-Editor with Frederic W. </w:t>
      </w:r>
      <w:proofErr w:type="spellStart"/>
      <w:r w:rsidRPr="004563E6">
        <w:t>Gleach</w:t>
      </w:r>
      <w:proofErr w:type="spellEnd"/>
      <w:r w:rsidRPr="004563E6">
        <w:t xml:space="preserve">, </w:t>
      </w:r>
      <w:r w:rsidRPr="004563E6">
        <w:rPr>
          <w:i/>
        </w:rPr>
        <w:t>Histories of Anthropology Annual</w:t>
      </w:r>
    </w:p>
    <w:p w14:paraId="567B4D95" w14:textId="3221997E" w:rsidR="00C059D0" w:rsidRPr="004563E6" w:rsidRDefault="00C059D0" w:rsidP="003A788D">
      <w:pPr>
        <w:rPr>
          <w:i/>
        </w:rPr>
      </w:pPr>
      <w:r w:rsidRPr="004563E6">
        <w:t>1997</w:t>
      </w:r>
      <w:r w:rsidR="004B704C" w:rsidRPr="004563E6">
        <w:t>-20</w:t>
      </w:r>
      <w:r w:rsidR="00AC3462">
        <w:t>19</w:t>
      </w:r>
      <w:r w:rsidRPr="004563E6">
        <w:tab/>
        <w:t xml:space="preserve">Series Editor with Stephen O. Murray, </w:t>
      </w:r>
      <w:r w:rsidRPr="004563E6">
        <w:rPr>
          <w:i/>
        </w:rPr>
        <w:t xml:space="preserve">Critical Studies in History of </w:t>
      </w:r>
    </w:p>
    <w:p w14:paraId="14D5B99F" w14:textId="535C3EA5" w:rsidR="00C059D0" w:rsidRPr="004563E6" w:rsidRDefault="00C059D0" w:rsidP="003A788D">
      <w:r w:rsidRPr="004563E6">
        <w:rPr>
          <w:i/>
        </w:rPr>
        <w:tab/>
      </w:r>
      <w:r w:rsidRPr="004563E6">
        <w:rPr>
          <w:i/>
        </w:rPr>
        <w:tab/>
        <w:t>Anthropology</w:t>
      </w:r>
    </w:p>
    <w:p w14:paraId="1899CA2D" w14:textId="0D97DFA3" w:rsidR="003A788D" w:rsidRPr="004563E6" w:rsidRDefault="004B704C" w:rsidP="00AC3462">
      <w:pPr>
        <w:ind w:left="720" w:firstLine="720"/>
      </w:pPr>
      <w:r w:rsidRPr="004563E6">
        <w:t>20</w:t>
      </w:r>
      <w:r w:rsidR="0058696B" w:rsidRPr="004563E6">
        <w:t>19</w:t>
      </w:r>
      <w:r w:rsidR="00080199">
        <w:t xml:space="preserve"> -</w:t>
      </w:r>
      <w:r w:rsidR="006573DF">
        <w:t xml:space="preserve"> </w:t>
      </w:r>
      <w:r w:rsidRPr="004563E6">
        <w:t>with Robert Oppenheim</w:t>
      </w:r>
    </w:p>
    <w:p w14:paraId="3C240A6B" w14:textId="1EE281DA" w:rsidR="003A788D" w:rsidRDefault="00C059D0" w:rsidP="003A788D">
      <w:r w:rsidRPr="004563E6">
        <w:t>199</w:t>
      </w:r>
      <w:r w:rsidR="000458D6">
        <w:t>7-2011</w:t>
      </w:r>
      <w:r w:rsidR="000458D6">
        <w:tab/>
      </w:r>
      <w:r w:rsidRPr="004563E6">
        <w:t xml:space="preserve">Centre for Research and Teaching of Canadian Native Languages, </w:t>
      </w:r>
      <w:r w:rsidRPr="004563E6">
        <w:tab/>
      </w:r>
      <w:r w:rsidRPr="004563E6">
        <w:tab/>
      </w:r>
      <w:r w:rsidRPr="004563E6">
        <w:tab/>
        <w:t xml:space="preserve">Series Editor (with Lisa </w:t>
      </w:r>
      <w:r w:rsidR="00AC3462">
        <w:t xml:space="preserve">Philips </w:t>
      </w:r>
      <w:r w:rsidRPr="004563E6">
        <w:t>Valentine until 2007)</w:t>
      </w:r>
    </w:p>
    <w:p w14:paraId="4A476B73" w14:textId="77777777" w:rsidR="00AC3462" w:rsidRPr="004563E6" w:rsidRDefault="00AC3462" w:rsidP="003A788D"/>
    <w:p w14:paraId="39A0BB0C" w14:textId="556A639C" w:rsidR="00C059D0" w:rsidRPr="004563E6" w:rsidRDefault="00C059D0" w:rsidP="00F746D7">
      <w:pPr>
        <w:ind w:left="2160"/>
      </w:pPr>
      <w:r w:rsidRPr="004563E6">
        <w:t>2008</w:t>
      </w:r>
      <w:r w:rsidRPr="004563E6">
        <w:tab/>
        <w:t xml:space="preserve">Offprints for community use, Barbara Graymont and Elisabeth </w:t>
      </w:r>
      <w:proofErr w:type="spellStart"/>
      <w:r w:rsidRPr="004563E6">
        <w:t>Tooker’s</w:t>
      </w:r>
      <w:proofErr w:type="spellEnd"/>
      <w:r w:rsidRPr="004563E6">
        <w:t xml:space="preserve"> biographical article on J. N. B. Hewitt, Tuscarora</w:t>
      </w:r>
    </w:p>
    <w:p w14:paraId="6D7C48D0" w14:textId="77777777" w:rsidR="00C059D0" w:rsidRPr="004563E6" w:rsidRDefault="00C059D0" w:rsidP="003A788D"/>
    <w:p w14:paraId="5402380A" w14:textId="4B9F6A09" w:rsidR="00C059D0" w:rsidRPr="004563E6" w:rsidRDefault="00C059D0" w:rsidP="00F746D7">
      <w:pPr>
        <w:ind w:left="2160"/>
        <w:rPr>
          <w:i/>
        </w:rPr>
      </w:pPr>
      <w:r w:rsidRPr="004563E6">
        <w:t>2006</w:t>
      </w:r>
      <w:r w:rsidR="00F83030" w:rsidRPr="004563E6">
        <w:tab/>
        <w:t xml:space="preserve">Clint Jacobs et al., </w:t>
      </w:r>
      <w:r w:rsidR="00F83030" w:rsidRPr="004563E6">
        <w:rPr>
          <w:i/>
        </w:rPr>
        <w:t>Endangered Species at Walpole Island First Nation, Ojibwe Translation</w:t>
      </w:r>
    </w:p>
    <w:p w14:paraId="6F167550" w14:textId="77777777" w:rsidR="00F83030" w:rsidRPr="004563E6" w:rsidRDefault="00F83030" w:rsidP="003A788D">
      <w:pPr>
        <w:rPr>
          <w:i/>
        </w:rPr>
      </w:pPr>
    </w:p>
    <w:p w14:paraId="3DB3AB5E" w14:textId="66D53616" w:rsidR="00F83030" w:rsidRPr="004563E6" w:rsidRDefault="00F83030" w:rsidP="00F746D7">
      <w:pPr>
        <w:ind w:left="2160"/>
      </w:pPr>
      <w:r w:rsidRPr="004563E6">
        <w:t>2005</w:t>
      </w:r>
      <w:r w:rsidRPr="004563E6">
        <w:tab/>
        <w:t>Offprints for community use, Michael Foster’s biographical article on Chief Jacob Thomas, Six Nations</w:t>
      </w:r>
    </w:p>
    <w:p w14:paraId="41BC1097" w14:textId="77777777" w:rsidR="00F83030" w:rsidRPr="004563E6" w:rsidRDefault="00F83030" w:rsidP="003A788D"/>
    <w:p w14:paraId="1C88E3E7" w14:textId="64CEF485" w:rsidR="00F83030" w:rsidRPr="004563E6" w:rsidRDefault="00F83030" w:rsidP="00F746D7">
      <w:pPr>
        <w:ind w:left="2160"/>
      </w:pPr>
      <w:r w:rsidRPr="004563E6">
        <w:t>2003</w:t>
      </w:r>
      <w:r w:rsidRPr="004563E6">
        <w:tab/>
        <w:t xml:space="preserve">Barry Milliken, ed., </w:t>
      </w:r>
      <w:r w:rsidRPr="004563E6">
        <w:rPr>
          <w:i/>
        </w:rPr>
        <w:t xml:space="preserve">Veterans from Stony and Kettle Point First Nation:  Personal Recollections of Veterans and their Families.  Voices from the Community </w:t>
      </w:r>
      <w:r w:rsidRPr="004563E6">
        <w:t>2</w:t>
      </w:r>
    </w:p>
    <w:p w14:paraId="25FC8D8C" w14:textId="77777777" w:rsidR="00F83030" w:rsidRPr="004563E6" w:rsidRDefault="00F83030" w:rsidP="003A788D"/>
    <w:p w14:paraId="72878926" w14:textId="6B4C140A" w:rsidR="00F83030" w:rsidRPr="004563E6" w:rsidRDefault="00F83030" w:rsidP="00F746D7">
      <w:pPr>
        <w:ind w:left="2160"/>
        <w:rPr>
          <w:i/>
        </w:rPr>
      </w:pPr>
      <w:r w:rsidRPr="004563E6">
        <w:t>1998</w:t>
      </w:r>
      <w:r w:rsidRPr="004563E6">
        <w:tab/>
        <w:t xml:space="preserve">J. Randolph Valentine, ed., </w:t>
      </w:r>
      <w:r w:rsidRPr="004563E6">
        <w:rPr>
          <w:i/>
        </w:rPr>
        <w:t xml:space="preserve">The Andrew </w:t>
      </w:r>
      <w:proofErr w:type="spellStart"/>
      <w:r w:rsidRPr="004563E6">
        <w:rPr>
          <w:i/>
        </w:rPr>
        <w:t>Medler</w:t>
      </w:r>
      <w:proofErr w:type="spellEnd"/>
      <w:r w:rsidRPr="004563E6">
        <w:rPr>
          <w:i/>
        </w:rPr>
        <w:t xml:space="preserve"> Ojibwe Texts from Walpole Island, Ontario</w:t>
      </w:r>
    </w:p>
    <w:p w14:paraId="66348277" w14:textId="77777777" w:rsidR="00C059D0" w:rsidRPr="004563E6" w:rsidRDefault="00C059D0" w:rsidP="003A788D"/>
    <w:p w14:paraId="34BF891C" w14:textId="793BEB07" w:rsidR="00C059D0" w:rsidRPr="004563E6" w:rsidRDefault="00C059D0" w:rsidP="00F746D7">
      <w:pPr>
        <w:ind w:left="2160"/>
      </w:pPr>
      <w:r w:rsidRPr="004563E6">
        <w:t>1997</w:t>
      </w:r>
      <w:r w:rsidRPr="004563E6">
        <w:tab/>
        <w:t xml:space="preserve">Barry Milliken, ed., </w:t>
      </w:r>
      <w:r w:rsidRPr="004563E6">
        <w:rPr>
          <w:i/>
        </w:rPr>
        <w:t xml:space="preserve">Annie Rachel </w:t>
      </w:r>
      <w:proofErr w:type="spellStart"/>
      <w:r w:rsidRPr="004563E6">
        <w:rPr>
          <w:i/>
        </w:rPr>
        <w:t>Mshkikiikwe</w:t>
      </w:r>
      <w:proofErr w:type="spellEnd"/>
      <w:r w:rsidRPr="004563E6">
        <w:rPr>
          <w:i/>
        </w:rPr>
        <w:t>:  Stories of an Elder from the Stony and Kettle Point First Nation</w:t>
      </w:r>
      <w:r w:rsidR="00F83030" w:rsidRPr="004563E6">
        <w:rPr>
          <w:i/>
        </w:rPr>
        <w:t xml:space="preserve">.  Voices from the Community </w:t>
      </w:r>
      <w:r w:rsidR="00F83030" w:rsidRPr="004563E6">
        <w:t>1.</w:t>
      </w:r>
    </w:p>
    <w:p w14:paraId="69D3B10B" w14:textId="77777777" w:rsidR="00F83030" w:rsidRPr="004563E6" w:rsidRDefault="00F83030" w:rsidP="003A788D">
      <w:pPr>
        <w:rPr>
          <w:i/>
          <w:iCs/>
        </w:rPr>
      </w:pPr>
    </w:p>
    <w:p w14:paraId="4C108091" w14:textId="7764ED2E" w:rsidR="008635AC" w:rsidRDefault="0058696B" w:rsidP="008635AC">
      <w:pPr>
        <w:ind w:left="1440" w:hanging="1440"/>
        <w:rPr>
          <w:i/>
          <w:iCs/>
        </w:rPr>
      </w:pPr>
      <w:r w:rsidRPr="004563E6">
        <w:t>2018 -</w:t>
      </w:r>
      <w:r w:rsidRPr="004563E6">
        <w:tab/>
      </w:r>
      <w:proofErr w:type="spellStart"/>
      <w:r w:rsidR="009625B1" w:rsidRPr="004563E6">
        <w:rPr>
          <w:i/>
          <w:iCs/>
        </w:rPr>
        <w:t>B</w:t>
      </w:r>
      <w:r w:rsidR="009D2EC9" w:rsidRPr="004563E6">
        <w:rPr>
          <w:i/>
          <w:iCs/>
        </w:rPr>
        <w:t>é</w:t>
      </w:r>
      <w:r w:rsidRPr="004563E6">
        <w:rPr>
          <w:i/>
          <w:iCs/>
        </w:rPr>
        <w:t>rose</w:t>
      </w:r>
      <w:proofErr w:type="spellEnd"/>
      <w:r w:rsidRPr="004563E6">
        <w:rPr>
          <w:i/>
          <w:iCs/>
        </w:rPr>
        <w:t xml:space="preserve"> </w:t>
      </w:r>
      <w:r w:rsidR="009625B1" w:rsidRPr="004563E6">
        <w:rPr>
          <w:i/>
          <w:iCs/>
        </w:rPr>
        <w:t xml:space="preserve">International </w:t>
      </w:r>
      <w:proofErr w:type="spellStart"/>
      <w:r w:rsidRPr="004563E6">
        <w:rPr>
          <w:i/>
          <w:iCs/>
        </w:rPr>
        <w:t>Encyclop</w:t>
      </w:r>
      <w:r w:rsidR="009625B1" w:rsidRPr="004563E6">
        <w:rPr>
          <w:i/>
          <w:iCs/>
        </w:rPr>
        <w:t>a</w:t>
      </w:r>
      <w:r w:rsidRPr="004563E6">
        <w:rPr>
          <w:i/>
          <w:iCs/>
        </w:rPr>
        <w:t>edia</w:t>
      </w:r>
      <w:proofErr w:type="spellEnd"/>
      <w:r w:rsidRPr="004563E6">
        <w:rPr>
          <w:i/>
          <w:iCs/>
        </w:rPr>
        <w:t xml:space="preserve"> of </w:t>
      </w:r>
      <w:r w:rsidR="009625B1" w:rsidRPr="004563E6">
        <w:rPr>
          <w:i/>
          <w:iCs/>
        </w:rPr>
        <w:t xml:space="preserve">the </w:t>
      </w:r>
      <w:r w:rsidRPr="004563E6">
        <w:rPr>
          <w:i/>
          <w:iCs/>
        </w:rPr>
        <w:t>Histories of Anthropology</w:t>
      </w:r>
      <w:r w:rsidR="008635AC">
        <w:rPr>
          <w:i/>
          <w:iCs/>
        </w:rPr>
        <w:t xml:space="preserve"> </w:t>
      </w:r>
    </w:p>
    <w:p w14:paraId="1FCD4500" w14:textId="48797AB2" w:rsidR="0058696B" w:rsidRPr="008635AC" w:rsidRDefault="008635AC" w:rsidP="008635AC">
      <w:pPr>
        <w:ind w:left="1440" w:firstLine="720"/>
      </w:pPr>
      <w:r>
        <w:t>(Ambassador)</w:t>
      </w:r>
    </w:p>
    <w:p w14:paraId="0B46BF24" w14:textId="11B061EA" w:rsidR="00ED6241" w:rsidRPr="004563E6" w:rsidRDefault="00187B4F" w:rsidP="003A788D">
      <w:r w:rsidRPr="004563E6">
        <w:t>2016</w:t>
      </w:r>
      <w:r w:rsidR="00ED6241" w:rsidRPr="004563E6">
        <w:t>-</w:t>
      </w:r>
      <w:r w:rsidR="00251356">
        <w:t>20</w:t>
      </w:r>
      <w:r w:rsidR="00ED6241" w:rsidRPr="004563E6">
        <w:tab/>
      </w:r>
      <w:proofErr w:type="spellStart"/>
      <w:r w:rsidR="00ED6241" w:rsidRPr="004563E6">
        <w:rPr>
          <w:i/>
        </w:rPr>
        <w:t>Anthropologica</w:t>
      </w:r>
      <w:proofErr w:type="spellEnd"/>
      <w:r w:rsidRPr="004563E6">
        <w:rPr>
          <w:i/>
        </w:rPr>
        <w:t xml:space="preserve"> (</w:t>
      </w:r>
      <w:r w:rsidRPr="004563E6">
        <w:t>CASCA)</w:t>
      </w:r>
    </w:p>
    <w:p w14:paraId="0AB46B4D" w14:textId="578604D5" w:rsidR="00F83030" w:rsidRPr="004563E6" w:rsidRDefault="00F83030" w:rsidP="003A788D">
      <w:r w:rsidRPr="004563E6">
        <w:t>2016-</w:t>
      </w:r>
      <w:r w:rsidR="004E48AD">
        <w:tab/>
      </w:r>
      <w:r w:rsidRPr="004563E6">
        <w:tab/>
      </w:r>
      <w:r w:rsidRPr="004563E6">
        <w:rPr>
          <w:i/>
        </w:rPr>
        <w:t xml:space="preserve">History of Anthropology Newsletter </w:t>
      </w:r>
      <w:r w:rsidRPr="004563E6">
        <w:t>(relaunched)</w:t>
      </w:r>
    </w:p>
    <w:p w14:paraId="164A0AAC" w14:textId="66A02857" w:rsidR="00C059D0" w:rsidRPr="004563E6" w:rsidRDefault="00F83030" w:rsidP="003A788D">
      <w:pPr>
        <w:rPr>
          <w:i/>
        </w:rPr>
      </w:pPr>
      <w:r w:rsidRPr="004563E6">
        <w:t>2015-18</w:t>
      </w:r>
      <w:r w:rsidRPr="004563E6">
        <w:tab/>
      </w:r>
      <w:r w:rsidRPr="004563E6">
        <w:rPr>
          <w:i/>
        </w:rPr>
        <w:t>Journal of Anthropological Research</w:t>
      </w:r>
      <w:r w:rsidRPr="004563E6">
        <w:rPr>
          <w:i/>
        </w:rPr>
        <w:tab/>
      </w:r>
    </w:p>
    <w:p w14:paraId="2D6C9519" w14:textId="7D314A07" w:rsidR="00C059D0" w:rsidRPr="004563E6" w:rsidRDefault="00F83030" w:rsidP="003A788D">
      <w:pPr>
        <w:rPr>
          <w:i/>
        </w:rPr>
      </w:pPr>
      <w:r w:rsidRPr="004563E6">
        <w:t>2013-17</w:t>
      </w:r>
      <w:r w:rsidRPr="004563E6">
        <w:tab/>
      </w:r>
      <w:r w:rsidRPr="004563E6">
        <w:rPr>
          <w:i/>
        </w:rPr>
        <w:t>Ethnohistory</w:t>
      </w:r>
    </w:p>
    <w:p w14:paraId="767B8F31" w14:textId="5A3F1BA2" w:rsidR="00F83030" w:rsidRPr="004563E6" w:rsidRDefault="00F83030" w:rsidP="003A788D">
      <w:pPr>
        <w:rPr>
          <w:i/>
        </w:rPr>
      </w:pPr>
      <w:r w:rsidRPr="004563E6">
        <w:t>2012-15</w:t>
      </w:r>
      <w:r w:rsidRPr="004563E6">
        <w:tab/>
      </w:r>
      <w:r w:rsidRPr="004563E6">
        <w:rPr>
          <w:i/>
        </w:rPr>
        <w:t>Reviews in Anthropology</w:t>
      </w:r>
    </w:p>
    <w:p w14:paraId="67198CE5" w14:textId="0D78C685" w:rsidR="00F83030" w:rsidRPr="004563E6" w:rsidRDefault="00F83030" w:rsidP="003A788D">
      <w:pPr>
        <w:rPr>
          <w:i/>
        </w:rPr>
      </w:pPr>
      <w:r w:rsidRPr="004563E6">
        <w:t>2011-13</w:t>
      </w:r>
      <w:r w:rsidRPr="004563E6">
        <w:tab/>
      </w:r>
      <w:r w:rsidRPr="004563E6">
        <w:rPr>
          <w:i/>
        </w:rPr>
        <w:t>Sage Encyclopedia of Theory in Social and Cultural Anthropology</w:t>
      </w:r>
    </w:p>
    <w:p w14:paraId="6BA4EA34" w14:textId="77777777" w:rsidR="00AC3462" w:rsidRDefault="00F83030" w:rsidP="003A788D">
      <w:r w:rsidRPr="004563E6">
        <w:t>2000</w:t>
      </w:r>
      <w:r w:rsidR="004B704C" w:rsidRPr="004563E6">
        <w:t>-10</w:t>
      </w:r>
      <w:r w:rsidR="00AC3462">
        <w:t>, 2019-25</w:t>
      </w:r>
      <w:r w:rsidR="00CB7E31" w:rsidRPr="004563E6">
        <w:tab/>
      </w:r>
    </w:p>
    <w:p w14:paraId="161DBA17" w14:textId="72D4E011" w:rsidR="00F83030" w:rsidRPr="004563E6" w:rsidRDefault="00F83030" w:rsidP="00AC3462">
      <w:pPr>
        <w:ind w:left="720" w:firstLine="720"/>
        <w:rPr>
          <w:i/>
        </w:rPr>
      </w:pPr>
      <w:r w:rsidRPr="004563E6">
        <w:rPr>
          <w:i/>
        </w:rPr>
        <w:t>Journal of the History of the Behavioral Sciences</w:t>
      </w:r>
    </w:p>
    <w:p w14:paraId="482936AF" w14:textId="333B910C" w:rsidR="00F83030" w:rsidRPr="004563E6" w:rsidRDefault="00206175" w:rsidP="003A788D">
      <w:pPr>
        <w:rPr>
          <w:i/>
        </w:rPr>
      </w:pPr>
      <w:r w:rsidRPr="004563E6">
        <w:t>1999-04</w:t>
      </w:r>
      <w:r w:rsidRPr="004563E6">
        <w:tab/>
      </w:r>
      <w:r w:rsidRPr="004563E6">
        <w:rPr>
          <w:i/>
        </w:rPr>
        <w:t>Routledge Biographical Dictionary of Anthropology</w:t>
      </w:r>
      <w:r w:rsidR="008635AC">
        <w:rPr>
          <w:i/>
        </w:rPr>
        <w:t xml:space="preserve">  </w:t>
      </w:r>
    </w:p>
    <w:p w14:paraId="3BB3392D" w14:textId="2DF0BF4E" w:rsidR="00206175" w:rsidRPr="004563E6" w:rsidRDefault="00206175" w:rsidP="003A788D">
      <w:r w:rsidRPr="004563E6">
        <w:lastRenderedPageBreak/>
        <w:t>1999-03</w:t>
      </w:r>
      <w:r w:rsidRPr="004563E6">
        <w:tab/>
      </w:r>
      <w:r w:rsidRPr="004563E6">
        <w:rPr>
          <w:i/>
        </w:rPr>
        <w:t xml:space="preserve">Oxford International Encyclopedia of Linguistics </w:t>
      </w:r>
      <w:r w:rsidRPr="004563E6">
        <w:t>(2</w:t>
      </w:r>
      <w:r w:rsidRPr="004563E6">
        <w:rPr>
          <w:vertAlign w:val="superscript"/>
        </w:rPr>
        <w:t>nd</w:t>
      </w:r>
      <w:r w:rsidRPr="004563E6">
        <w:t xml:space="preserve"> edition)</w:t>
      </w:r>
    </w:p>
    <w:p w14:paraId="07E7D61A" w14:textId="6DE397E1" w:rsidR="00206175" w:rsidRPr="004563E6" w:rsidRDefault="00206175" w:rsidP="003A788D">
      <w:r w:rsidRPr="004563E6">
        <w:t>1998-02</w:t>
      </w:r>
      <w:r w:rsidRPr="004563E6">
        <w:tab/>
      </w:r>
      <w:r w:rsidRPr="004563E6">
        <w:rPr>
          <w:i/>
        </w:rPr>
        <w:t>Ethnohistory</w:t>
      </w:r>
    </w:p>
    <w:p w14:paraId="4F468707" w14:textId="54601EDE" w:rsidR="00206175" w:rsidRPr="004563E6" w:rsidRDefault="00206175" w:rsidP="003A788D">
      <w:pPr>
        <w:rPr>
          <w:i/>
        </w:rPr>
      </w:pPr>
      <w:r w:rsidRPr="004563E6">
        <w:t xml:space="preserve">1996 </w:t>
      </w:r>
      <w:r w:rsidR="00941EA8">
        <w:t>-18</w:t>
      </w:r>
      <w:r w:rsidRPr="004563E6">
        <w:tab/>
      </w:r>
      <w:r w:rsidRPr="004563E6">
        <w:rPr>
          <w:i/>
        </w:rPr>
        <w:t>Edward Sapir Society of Japan Newsletter</w:t>
      </w:r>
    </w:p>
    <w:p w14:paraId="07CD147C" w14:textId="787ECC22" w:rsidR="00206175" w:rsidRPr="004563E6" w:rsidRDefault="00206175" w:rsidP="003A788D">
      <w:pPr>
        <w:rPr>
          <w:i/>
        </w:rPr>
      </w:pPr>
      <w:r w:rsidRPr="004563E6">
        <w:t>1995-05</w:t>
      </w:r>
      <w:r w:rsidRPr="004563E6">
        <w:tab/>
      </w:r>
      <w:r w:rsidRPr="004563E6">
        <w:rPr>
          <w:i/>
        </w:rPr>
        <w:t>Papers of the Algonquian Conference</w:t>
      </w:r>
    </w:p>
    <w:p w14:paraId="336A2CC3" w14:textId="609F072D" w:rsidR="00206175" w:rsidRPr="004563E6" w:rsidRDefault="00206175" w:rsidP="003A788D">
      <w:pPr>
        <w:rPr>
          <w:i/>
        </w:rPr>
      </w:pPr>
      <w:r w:rsidRPr="004563E6">
        <w:t>1994-98</w:t>
      </w:r>
      <w:r w:rsidRPr="004563E6">
        <w:tab/>
      </w:r>
      <w:proofErr w:type="spellStart"/>
      <w:r w:rsidRPr="004563E6">
        <w:rPr>
          <w:i/>
        </w:rPr>
        <w:t>Anthropologica</w:t>
      </w:r>
      <w:proofErr w:type="spellEnd"/>
    </w:p>
    <w:p w14:paraId="4FE32A74" w14:textId="5994CF34" w:rsidR="00206175" w:rsidRPr="004563E6" w:rsidRDefault="00206175" w:rsidP="003A788D">
      <w:pPr>
        <w:rPr>
          <w:i/>
        </w:rPr>
      </w:pPr>
      <w:r w:rsidRPr="004563E6">
        <w:t>1994-98</w:t>
      </w:r>
      <w:r w:rsidRPr="004563E6">
        <w:tab/>
      </w:r>
      <w:r w:rsidRPr="004563E6">
        <w:rPr>
          <w:i/>
        </w:rPr>
        <w:t>American Anthropologist</w:t>
      </w:r>
    </w:p>
    <w:p w14:paraId="39A3BCF5" w14:textId="29DA225E" w:rsidR="00206175" w:rsidRPr="004563E6" w:rsidRDefault="00206175" w:rsidP="003A788D">
      <w:r w:rsidRPr="004563E6">
        <w:t>1994-04</w:t>
      </w:r>
      <w:r w:rsidRPr="004563E6">
        <w:tab/>
      </w:r>
      <w:proofErr w:type="spellStart"/>
      <w:r w:rsidRPr="004563E6">
        <w:rPr>
          <w:i/>
        </w:rPr>
        <w:t>Historiographia</w:t>
      </w:r>
      <w:proofErr w:type="spellEnd"/>
      <w:r w:rsidRPr="004563E6">
        <w:rPr>
          <w:i/>
        </w:rPr>
        <w:t xml:space="preserve"> </w:t>
      </w:r>
      <w:proofErr w:type="spellStart"/>
      <w:r w:rsidRPr="004563E6">
        <w:rPr>
          <w:i/>
        </w:rPr>
        <w:t>Linguistica</w:t>
      </w:r>
      <w:proofErr w:type="spellEnd"/>
    </w:p>
    <w:p w14:paraId="306546EB" w14:textId="3A437D3B" w:rsidR="00206175" w:rsidRPr="004563E6" w:rsidRDefault="00206175" w:rsidP="003A788D">
      <w:pPr>
        <w:rPr>
          <w:i/>
        </w:rPr>
      </w:pPr>
      <w:r w:rsidRPr="004563E6">
        <w:t>1993-96</w:t>
      </w:r>
      <w:r w:rsidRPr="004563E6">
        <w:tab/>
      </w:r>
      <w:r w:rsidRPr="004563E6">
        <w:rPr>
          <w:i/>
        </w:rPr>
        <w:t>Journal of Linguistic Anthropology</w:t>
      </w:r>
    </w:p>
    <w:p w14:paraId="4A28031F" w14:textId="1211A051" w:rsidR="00206175" w:rsidRPr="004563E6" w:rsidRDefault="00206175" w:rsidP="003A788D">
      <w:pPr>
        <w:rPr>
          <w:i/>
        </w:rPr>
      </w:pPr>
      <w:r w:rsidRPr="004563E6">
        <w:t>1991 -</w:t>
      </w:r>
      <w:r w:rsidRPr="004563E6">
        <w:tab/>
      </w:r>
      <w:r w:rsidRPr="004563E6">
        <w:tab/>
      </w:r>
      <w:r w:rsidRPr="004563E6">
        <w:rPr>
          <w:i/>
        </w:rPr>
        <w:t>Anthropological Linguistics</w:t>
      </w:r>
    </w:p>
    <w:p w14:paraId="07F30BA0" w14:textId="35ECEDB8" w:rsidR="00206175" w:rsidRPr="004563E6" w:rsidRDefault="00206175" w:rsidP="003A788D">
      <w:r w:rsidRPr="004563E6">
        <w:t>1990-99</w:t>
      </w:r>
      <w:r w:rsidRPr="004563E6">
        <w:tab/>
      </w:r>
      <w:r w:rsidRPr="004563E6">
        <w:rPr>
          <w:i/>
        </w:rPr>
        <w:t>Oxford University Press, Culture and Communication Series</w:t>
      </w:r>
    </w:p>
    <w:p w14:paraId="5D68895A" w14:textId="1BA2FAEC" w:rsidR="00206175" w:rsidRPr="004563E6" w:rsidRDefault="00206175" w:rsidP="003A788D">
      <w:r w:rsidRPr="004563E6">
        <w:t>1984 -</w:t>
      </w:r>
      <w:r w:rsidRPr="004563E6">
        <w:tab/>
      </w:r>
      <w:r w:rsidRPr="004563E6">
        <w:tab/>
      </w:r>
      <w:r w:rsidRPr="004563E6">
        <w:rPr>
          <w:i/>
        </w:rPr>
        <w:t>Collected Works of Edward Sapir</w:t>
      </w:r>
    </w:p>
    <w:p w14:paraId="5680E9F4" w14:textId="2E8A0DE8" w:rsidR="00206175" w:rsidRPr="004563E6" w:rsidRDefault="00206175" w:rsidP="003A788D">
      <w:pPr>
        <w:rPr>
          <w:i/>
        </w:rPr>
      </w:pPr>
      <w:r w:rsidRPr="004563E6">
        <w:t>1987-93</w:t>
      </w:r>
      <w:r w:rsidRPr="004563E6">
        <w:tab/>
      </w:r>
      <w:r w:rsidRPr="004563E6">
        <w:rPr>
          <w:i/>
        </w:rPr>
        <w:t>Journal of Learning about Learning</w:t>
      </w:r>
    </w:p>
    <w:p w14:paraId="40D10A6F" w14:textId="5D23516A" w:rsidR="00206175" w:rsidRPr="004563E6" w:rsidRDefault="00206175" w:rsidP="003A788D">
      <w:pPr>
        <w:rPr>
          <w:i/>
        </w:rPr>
      </w:pPr>
      <w:r w:rsidRPr="004563E6">
        <w:t>1983-84</w:t>
      </w:r>
      <w:r w:rsidRPr="004563E6">
        <w:tab/>
        <w:t xml:space="preserve">Editor, </w:t>
      </w:r>
      <w:r w:rsidRPr="004563E6">
        <w:rPr>
          <w:i/>
        </w:rPr>
        <w:t>Canadian Journal of Anthropology</w:t>
      </w:r>
    </w:p>
    <w:p w14:paraId="2F5EA66C" w14:textId="5E45B715" w:rsidR="00206175" w:rsidRPr="004563E6" w:rsidRDefault="00206175" w:rsidP="003A788D">
      <w:r w:rsidRPr="004563E6">
        <w:t>1980-83</w:t>
      </w:r>
      <w:r w:rsidRPr="004563E6">
        <w:tab/>
      </w:r>
      <w:r w:rsidRPr="004563E6">
        <w:rPr>
          <w:i/>
        </w:rPr>
        <w:t>Semiotic Research</w:t>
      </w:r>
    </w:p>
    <w:p w14:paraId="338D8F99" w14:textId="3B48D0E0" w:rsidR="00206175" w:rsidRPr="004563E6" w:rsidRDefault="00206175" w:rsidP="003A788D">
      <w:pPr>
        <w:rPr>
          <w:i/>
        </w:rPr>
      </w:pPr>
      <w:r w:rsidRPr="004563E6">
        <w:t>1977-80</w:t>
      </w:r>
      <w:r w:rsidRPr="004563E6">
        <w:tab/>
      </w:r>
      <w:r w:rsidRPr="004563E6">
        <w:rPr>
          <w:i/>
        </w:rPr>
        <w:t>American Indian Quarterly</w:t>
      </w:r>
    </w:p>
    <w:p w14:paraId="0527DDE2" w14:textId="77777777" w:rsidR="00F5624C" w:rsidRPr="004563E6" w:rsidRDefault="00206175" w:rsidP="003A788D">
      <w:pPr>
        <w:rPr>
          <w:i/>
        </w:rPr>
      </w:pPr>
      <w:r w:rsidRPr="004563E6">
        <w:t>1976-82</w:t>
      </w:r>
      <w:r w:rsidRPr="004563E6">
        <w:tab/>
      </w:r>
      <w:r w:rsidRPr="004563E6">
        <w:rPr>
          <w:i/>
        </w:rPr>
        <w:t>International Review of Slavic Linguistics</w:t>
      </w:r>
    </w:p>
    <w:p w14:paraId="39EF7975" w14:textId="1E0BC56A" w:rsidR="00F5624C" w:rsidRPr="004563E6" w:rsidRDefault="00F5624C" w:rsidP="003A788D">
      <w:pPr>
        <w:rPr>
          <w:i/>
        </w:rPr>
      </w:pPr>
      <w:r w:rsidRPr="004563E6">
        <w:t>197</w:t>
      </w:r>
      <w:r w:rsidR="006573DF">
        <w:t>3-03</w:t>
      </w:r>
      <w:r w:rsidRPr="004563E6">
        <w:tab/>
      </w:r>
      <w:r w:rsidRPr="004563E6">
        <w:rPr>
          <w:i/>
        </w:rPr>
        <w:t>History of Anthropology Newsletter</w:t>
      </w:r>
      <w:r w:rsidR="004B704C" w:rsidRPr="004563E6">
        <w:rPr>
          <w:i/>
        </w:rPr>
        <w:t xml:space="preserve"> </w:t>
      </w:r>
    </w:p>
    <w:p w14:paraId="2F448F0A" w14:textId="2582EE20" w:rsidR="00206175" w:rsidRPr="004563E6" w:rsidRDefault="00206175" w:rsidP="003A788D">
      <w:r w:rsidRPr="004563E6">
        <w:t>1972-82</w:t>
      </w:r>
      <w:r w:rsidRPr="004563E6">
        <w:tab/>
      </w:r>
      <w:r w:rsidRPr="004563E6">
        <w:rPr>
          <w:i/>
        </w:rPr>
        <w:t>Papers in Linguistics</w:t>
      </w:r>
    </w:p>
    <w:p w14:paraId="2AF60C08" w14:textId="5776C2D4" w:rsidR="00206175" w:rsidRPr="004563E6" w:rsidRDefault="00206175" w:rsidP="003A788D">
      <w:r w:rsidRPr="004563E6">
        <w:t>1971-82</w:t>
      </w:r>
      <w:r w:rsidRPr="004563E6">
        <w:tab/>
        <w:t>Editor, Sociolinguistic Monograph Series, Linguistic Research, Inc.</w:t>
      </w:r>
    </w:p>
    <w:p w14:paraId="3C38508B" w14:textId="35404DD7" w:rsidR="00206175" w:rsidRPr="004563E6" w:rsidRDefault="00206175" w:rsidP="003A788D">
      <w:pPr>
        <w:rPr>
          <w:i/>
        </w:rPr>
      </w:pPr>
      <w:r w:rsidRPr="004563E6">
        <w:t>1970-71</w:t>
      </w:r>
      <w:r w:rsidRPr="004563E6">
        <w:tab/>
      </w:r>
      <w:r w:rsidRPr="004563E6">
        <w:rPr>
          <w:i/>
        </w:rPr>
        <w:t>Western Canadian Journal of Anthropology</w:t>
      </w:r>
    </w:p>
    <w:p w14:paraId="6BBDE662" w14:textId="05FBB5DC" w:rsidR="00F5624C" w:rsidRPr="004563E6" w:rsidRDefault="0033089D" w:rsidP="007776A5">
      <w:pPr>
        <w:pStyle w:val="Heading1"/>
        <w:jc w:val="center"/>
        <w:rPr>
          <w:rFonts w:asciiTheme="minorHAnsi" w:hAnsiTheme="minorHAnsi"/>
          <w:b/>
        </w:rPr>
      </w:pPr>
      <w:bookmarkStart w:id="58" w:name="_Toc24984837"/>
      <w:r w:rsidRPr="004563E6">
        <w:rPr>
          <w:rFonts w:asciiTheme="minorHAnsi" w:hAnsiTheme="minorHAnsi"/>
          <w:b/>
        </w:rPr>
        <w:t>MEMBERSHIPS</w:t>
      </w:r>
      <w:r w:rsidR="007776A5">
        <w:rPr>
          <w:rFonts w:asciiTheme="minorHAnsi" w:hAnsiTheme="minorHAnsi"/>
          <w:b/>
        </w:rPr>
        <w:t>:</w:t>
      </w:r>
      <w:bookmarkEnd w:id="58"/>
    </w:p>
    <w:p w14:paraId="3572D201" w14:textId="77777777" w:rsidR="0033089D" w:rsidRPr="004563E6" w:rsidRDefault="0033089D" w:rsidP="0033089D"/>
    <w:p w14:paraId="14E79819" w14:textId="2F8BB0CF" w:rsidR="0033089D" w:rsidRPr="004563E6" w:rsidRDefault="0033089D" w:rsidP="0033089D">
      <w:r w:rsidRPr="004563E6">
        <w:t>Canadian Anthropology Society</w:t>
      </w:r>
    </w:p>
    <w:p w14:paraId="13C2B44D" w14:textId="42D802C1" w:rsidR="0033089D" w:rsidRPr="004563E6" w:rsidRDefault="0033089D" w:rsidP="0033089D">
      <w:r w:rsidRPr="004563E6">
        <w:t>American Anthropological Association</w:t>
      </w:r>
    </w:p>
    <w:p w14:paraId="1D0ACFF1" w14:textId="1DF4D93B" w:rsidR="0033089D" w:rsidRPr="004563E6" w:rsidRDefault="0033089D" w:rsidP="0033089D">
      <w:r w:rsidRPr="004563E6">
        <w:tab/>
        <w:t>Society for Linguistic Anthropology</w:t>
      </w:r>
    </w:p>
    <w:p w14:paraId="14374714" w14:textId="77777777" w:rsidR="006B2002" w:rsidRPr="004563E6" w:rsidRDefault="0033089D" w:rsidP="0033089D">
      <w:r w:rsidRPr="004563E6">
        <w:tab/>
        <w:t>General Anthropology Division</w:t>
      </w:r>
    </w:p>
    <w:p w14:paraId="73EE7469" w14:textId="6DE563EC" w:rsidR="0033089D" w:rsidRPr="004563E6" w:rsidRDefault="0033089D" w:rsidP="006B2002">
      <w:pPr>
        <w:ind w:left="720" w:firstLine="720"/>
      </w:pPr>
      <w:r w:rsidRPr="004563E6">
        <w:t>History of Anthropology</w:t>
      </w:r>
      <w:r w:rsidR="004B704C" w:rsidRPr="004563E6">
        <w:t xml:space="preserve"> Interest Group</w:t>
      </w:r>
      <w:r w:rsidRPr="004563E6">
        <w:t xml:space="preserve"> </w:t>
      </w:r>
    </w:p>
    <w:p w14:paraId="553E744A" w14:textId="35735A4E" w:rsidR="0033089D" w:rsidRPr="004563E6" w:rsidRDefault="0033089D" w:rsidP="0033089D">
      <w:r w:rsidRPr="004563E6">
        <w:tab/>
        <w:t>Society for Humanistic Anthropology</w:t>
      </w:r>
    </w:p>
    <w:p w14:paraId="17446214" w14:textId="5C8EF243" w:rsidR="0033089D" w:rsidRPr="004563E6" w:rsidRDefault="0033089D" w:rsidP="0033089D">
      <w:r w:rsidRPr="004563E6">
        <w:tab/>
        <w:t>Association of Senior Anthropologists</w:t>
      </w:r>
    </w:p>
    <w:p w14:paraId="255C2F4A" w14:textId="1DCEAD9B" w:rsidR="0033089D" w:rsidRPr="004563E6" w:rsidRDefault="0033089D" w:rsidP="0033089D">
      <w:r w:rsidRPr="004563E6">
        <w:t>American Association for Ethnohistory</w:t>
      </w:r>
    </w:p>
    <w:p w14:paraId="72F0E002" w14:textId="5ED1C2C1" w:rsidR="0033089D" w:rsidRPr="004563E6" w:rsidRDefault="0033089D" w:rsidP="0033089D">
      <w:r w:rsidRPr="004563E6">
        <w:t>Algonquian Society</w:t>
      </w:r>
    </w:p>
    <w:p w14:paraId="1CE6D6F9" w14:textId="3E0AD153" w:rsidR="0033089D" w:rsidRPr="004563E6" w:rsidRDefault="0033089D" w:rsidP="0033089D">
      <w:r w:rsidRPr="004563E6">
        <w:t>Association for Documentary Editing</w:t>
      </w:r>
    </w:p>
    <w:p w14:paraId="30295E13" w14:textId="54E40CE0" w:rsidR="0033089D" w:rsidRPr="004563E6" w:rsidRDefault="0033089D" w:rsidP="0033089D">
      <w:r w:rsidRPr="004563E6">
        <w:t>Royal Society of Canada</w:t>
      </w:r>
    </w:p>
    <w:p w14:paraId="400D2F80" w14:textId="4BCEE33D" w:rsidR="0033089D" w:rsidRPr="004563E6" w:rsidRDefault="0033089D" w:rsidP="0033089D">
      <w:r w:rsidRPr="004563E6">
        <w:t>American Philosophical Society</w:t>
      </w:r>
    </w:p>
    <w:p w14:paraId="0FA6B79C" w14:textId="54FBCF17" w:rsidR="0033089D" w:rsidRPr="004563E6" w:rsidRDefault="0033089D" w:rsidP="007776A5">
      <w:pPr>
        <w:pStyle w:val="Heading1"/>
        <w:jc w:val="center"/>
        <w:rPr>
          <w:rFonts w:asciiTheme="minorHAnsi" w:hAnsiTheme="minorHAnsi"/>
          <w:b/>
        </w:rPr>
      </w:pPr>
      <w:bookmarkStart w:id="59" w:name="_Toc24984838"/>
      <w:r w:rsidRPr="004563E6">
        <w:rPr>
          <w:rFonts w:asciiTheme="minorHAnsi" w:hAnsiTheme="minorHAnsi"/>
          <w:b/>
        </w:rPr>
        <w:t>UNIVERSITY ADMINISTRATION</w:t>
      </w:r>
      <w:r w:rsidR="007776A5">
        <w:rPr>
          <w:rFonts w:asciiTheme="minorHAnsi" w:hAnsiTheme="minorHAnsi"/>
          <w:b/>
        </w:rPr>
        <w:t>:</w:t>
      </w:r>
      <w:bookmarkEnd w:id="59"/>
    </w:p>
    <w:p w14:paraId="19B8D3B5" w14:textId="77777777" w:rsidR="0033089D" w:rsidRPr="004563E6" w:rsidRDefault="0033089D" w:rsidP="0033089D">
      <w:pPr>
        <w:jc w:val="center"/>
        <w:rPr>
          <w:b/>
        </w:rPr>
      </w:pPr>
    </w:p>
    <w:p w14:paraId="75B8501C" w14:textId="2DBB5824" w:rsidR="0033089D" w:rsidRPr="004563E6" w:rsidRDefault="0033089D" w:rsidP="00867B87">
      <w:pPr>
        <w:pStyle w:val="Heading2"/>
        <w:rPr>
          <w:rFonts w:asciiTheme="minorHAnsi" w:hAnsiTheme="minorHAnsi"/>
          <w:b/>
        </w:rPr>
      </w:pPr>
      <w:bookmarkStart w:id="60" w:name="_Toc24984839"/>
      <w:r w:rsidRPr="004563E6">
        <w:rPr>
          <w:rFonts w:asciiTheme="minorHAnsi" w:hAnsiTheme="minorHAnsi"/>
          <w:b/>
        </w:rPr>
        <w:t>UNIVERSITY OF WESTERN ONTARIO</w:t>
      </w:r>
      <w:bookmarkEnd w:id="60"/>
    </w:p>
    <w:p w14:paraId="75FF49C5" w14:textId="77777777" w:rsidR="0033089D" w:rsidRPr="004563E6" w:rsidRDefault="0033089D" w:rsidP="0033089D"/>
    <w:p w14:paraId="465FB7BE" w14:textId="0FA9E871" w:rsidR="0033089D" w:rsidRPr="004563E6" w:rsidRDefault="0033089D" w:rsidP="00EA4332">
      <w:pPr>
        <w:ind w:firstLine="720"/>
      </w:pPr>
      <w:r w:rsidRPr="004563E6">
        <w:t>2011-2015</w:t>
      </w:r>
      <w:r w:rsidRPr="004563E6">
        <w:tab/>
        <w:t>UWO Board of Governors</w:t>
      </w:r>
    </w:p>
    <w:p w14:paraId="456C4F93" w14:textId="229F4B9B" w:rsidR="0033089D" w:rsidRPr="004563E6" w:rsidRDefault="0033089D" w:rsidP="004065E0">
      <w:pPr>
        <w:ind w:firstLine="720"/>
      </w:pPr>
      <w:r w:rsidRPr="004563E6">
        <w:t>2012-2015</w:t>
      </w:r>
      <w:r w:rsidRPr="004563E6">
        <w:tab/>
        <w:t>Property and Finance Committee</w:t>
      </w:r>
    </w:p>
    <w:p w14:paraId="783EF739" w14:textId="111DA369" w:rsidR="0033089D" w:rsidRPr="004563E6" w:rsidRDefault="004065E0" w:rsidP="0033089D">
      <w:pPr>
        <w:ind w:left="720" w:firstLine="720"/>
      </w:pPr>
      <w:r w:rsidRPr="004563E6">
        <w:tab/>
        <w:t>By-Laws Committee</w:t>
      </w:r>
    </w:p>
    <w:p w14:paraId="7E29612A" w14:textId="1E6632B7" w:rsidR="004065E0" w:rsidRPr="004563E6" w:rsidRDefault="004065E0" w:rsidP="0033089D">
      <w:pPr>
        <w:ind w:left="720" w:firstLine="720"/>
      </w:pPr>
      <w:r w:rsidRPr="004563E6">
        <w:tab/>
        <w:t>McIntosh Gallery Committee</w:t>
      </w:r>
    </w:p>
    <w:p w14:paraId="112EF802" w14:textId="121F1989" w:rsidR="004065E0" w:rsidRPr="004563E6" w:rsidRDefault="004065E0" w:rsidP="004065E0">
      <w:r w:rsidRPr="004563E6">
        <w:tab/>
        <w:t>2010-2013</w:t>
      </w:r>
      <w:r w:rsidRPr="004563E6">
        <w:tab/>
        <w:t>G. Edward Hall Society (donation of First Nations Library)</w:t>
      </w:r>
    </w:p>
    <w:p w14:paraId="51ED27DD" w14:textId="3EE0CEFF" w:rsidR="004065E0" w:rsidRPr="004563E6" w:rsidRDefault="004065E0" w:rsidP="004065E0">
      <w:r w:rsidRPr="004563E6">
        <w:lastRenderedPageBreak/>
        <w:tab/>
        <w:t>2014-2015</w:t>
      </w:r>
      <w:r w:rsidRPr="004563E6">
        <w:tab/>
        <w:t>C. R. Somerville Society (graduate student fieldwork donation)</w:t>
      </w:r>
    </w:p>
    <w:p w14:paraId="4E2364DA" w14:textId="08D3F513" w:rsidR="004065E0" w:rsidRPr="004563E6" w:rsidRDefault="00870200" w:rsidP="00941EA8">
      <w:pPr>
        <w:ind w:left="720"/>
      </w:pPr>
      <w:r w:rsidRPr="004563E6">
        <w:t>2015-2016</w:t>
      </w:r>
      <w:r w:rsidRPr="004563E6">
        <w:tab/>
      </w:r>
      <w:r w:rsidR="004065E0" w:rsidRPr="004563E6">
        <w:t>W. Sherwood Fox Society (graduate student fieldwork</w:t>
      </w:r>
      <w:r w:rsidR="00941EA8">
        <w:t>)</w:t>
      </w:r>
    </w:p>
    <w:p w14:paraId="76230E9C" w14:textId="3681779C" w:rsidR="00870200" w:rsidRPr="004563E6" w:rsidRDefault="00870200" w:rsidP="004065E0">
      <w:r w:rsidRPr="004563E6">
        <w:tab/>
        <w:t>2016</w:t>
      </w:r>
      <w:r w:rsidR="00CB7E31" w:rsidRPr="004563E6">
        <w:t>-20</w:t>
      </w:r>
      <w:r w:rsidR="00E67ECB" w:rsidRPr="004563E6">
        <w:t>19</w:t>
      </w:r>
      <w:r w:rsidRPr="004563E6">
        <w:tab/>
        <w:t xml:space="preserve">A. </w:t>
      </w:r>
      <w:proofErr w:type="spellStart"/>
      <w:r w:rsidRPr="004563E6">
        <w:t>Peache</w:t>
      </w:r>
      <w:proofErr w:type="spellEnd"/>
      <w:r w:rsidRPr="004563E6">
        <w:t xml:space="preserve"> Society (graduate student fieldwork donation)</w:t>
      </w:r>
    </w:p>
    <w:p w14:paraId="1FD65A2A" w14:textId="43C6539B" w:rsidR="00E67ECB" w:rsidRPr="004563E6" w:rsidRDefault="00E67ECB" w:rsidP="004065E0">
      <w:r w:rsidRPr="004563E6">
        <w:tab/>
        <w:t>2019 -</w:t>
      </w:r>
      <w:r w:rsidR="004B704C" w:rsidRPr="004563E6">
        <w:tab/>
      </w:r>
      <w:r w:rsidR="004B704C" w:rsidRPr="004563E6">
        <w:tab/>
      </w:r>
      <w:r w:rsidR="00D33709" w:rsidRPr="004563E6">
        <w:t xml:space="preserve">E.E. </w:t>
      </w:r>
      <w:r w:rsidR="004B704C" w:rsidRPr="004563E6">
        <w:t>Brai</w:t>
      </w:r>
      <w:r w:rsidR="00D33709" w:rsidRPr="004563E6">
        <w:t xml:space="preserve">thwaite </w:t>
      </w:r>
      <w:r w:rsidR="004B704C" w:rsidRPr="004563E6">
        <w:t>Society</w:t>
      </w:r>
      <w:r w:rsidR="00D33709" w:rsidRPr="004563E6">
        <w:t xml:space="preserve"> (graduate student fieldwork donation)</w:t>
      </w:r>
    </w:p>
    <w:p w14:paraId="00EFF56E" w14:textId="77777777" w:rsidR="004065E0" w:rsidRPr="004563E6" w:rsidRDefault="004065E0" w:rsidP="004065E0"/>
    <w:p w14:paraId="10A73E74" w14:textId="38DBA9DE" w:rsidR="004065E0" w:rsidRPr="004563E6" w:rsidRDefault="004065E0" w:rsidP="004065E0">
      <w:r w:rsidRPr="004563E6">
        <w:t>UWO Senate</w:t>
      </w:r>
    </w:p>
    <w:p w14:paraId="7B13922C" w14:textId="3A072A4A" w:rsidR="004065E0" w:rsidRPr="004563E6" w:rsidRDefault="004065E0" w:rsidP="004065E0">
      <w:r w:rsidRPr="004563E6">
        <w:tab/>
        <w:t>2009-2010</w:t>
      </w:r>
      <w:r w:rsidRPr="004563E6">
        <w:tab/>
        <w:t>Senator Ex Officio</w:t>
      </w:r>
    </w:p>
    <w:p w14:paraId="080166D1" w14:textId="77777777" w:rsidR="00D33709" w:rsidRPr="004563E6" w:rsidRDefault="004065E0" w:rsidP="004065E0">
      <w:r w:rsidRPr="004563E6">
        <w:tab/>
        <w:t xml:space="preserve">1997-1999, 2001-2004  </w:t>
      </w:r>
    </w:p>
    <w:p w14:paraId="5E107FE4" w14:textId="1D740C1D" w:rsidR="004065E0" w:rsidRPr="004563E6" w:rsidRDefault="004065E0" w:rsidP="00D33709">
      <w:pPr>
        <w:ind w:left="1440" w:firstLine="720"/>
      </w:pPr>
      <w:r w:rsidRPr="004563E6">
        <w:t>Senator</w:t>
      </w:r>
    </w:p>
    <w:p w14:paraId="3FEE3844" w14:textId="5A6E1D59" w:rsidR="004065E0" w:rsidRPr="004563E6" w:rsidRDefault="004065E0" w:rsidP="004065E0">
      <w:r w:rsidRPr="004563E6">
        <w:tab/>
        <w:t>1997-1999</w:t>
      </w:r>
      <w:r w:rsidRPr="004563E6">
        <w:tab/>
        <w:t>Committee on Honorary Degrees</w:t>
      </w:r>
    </w:p>
    <w:p w14:paraId="1E52680B" w14:textId="612B6E2B" w:rsidR="004065E0" w:rsidRPr="004563E6" w:rsidRDefault="004065E0" w:rsidP="004065E0">
      <w:r w:rsidRPr="004563E6">
        <w:tab/>
        <w:t>1998-2000</w:t>
      </w:r>
      <w:r w:rsidRPr="004563E6">
        <w:tab/>
        <w:t>Grievance Committee</w:t>
      </w:r>
    </w:p>
    <w:p w14:paraId="4D68D7BE" w14:textId="3E6F1C90" w:rsidR="004065E0" w:rsidRPr="004563E6" w:rsidRDefault="004065E0" w:rsidP="004065E0">
      <w:r w:rsidRPr="004563E6">
        <w:tab/>
        <w:t>1998-2006</w:t>
      </w:r>
      <w:r w:rsidRPr="004563E6">
        <w:tab/>
        <w:t>Nominating Committee (alternate)</w:t>
      </w:r>
    </w:p>
    <w:p w14:paraId="5A2E5491" w14:textId="3380BFC5" w:rsidR="004065E0" w:rsidRPr="004563E6" w:rsidRDefault="004065E0" w:rsidP="004065E0">
      <w:r w:rsidRPr="004563E6">
        <w:tab/>
        <w:t>2001</w:t>
      </w:r>
      <w:r w:rsidRPr="004563E6">
        <w:tab/>
      </w:r>
      <w:r w:rsidRPr="004563E6">
        <w:tab/>
        <w:t>President’s Task Force on the Strategic Plan</w:t>
      </w:r>
    </w:p>
    <w:p w14:paraId="6451DC63" w14:textId="34CFCEE8" w:rsidR="004065E0" w:rsidRPr="004563E6" w:rsidRDefault="004065E0" w:rsidP="00F17A27">
      <w:r w:rsidRPr="004563E6">
        <w:tab/>
        <w:t>2001, 2003-2006, 2008, 2011</w:t>
      </w:r>
      <w:r w:rsidR="00187B4F" w:rsidRPr="004563E6">
        <w:t>, 2018</w:t>
      </w:r>
      <w:r w:rsidRPr="004563E6">
        <w:t xml:space="preserve">   </w:t>
      </w:r>
    </w:p>
    <w:p w14:paraId="6D49C16E" w14:textId="163439B5" w:rsidR="004065E0" w:rsidRPr="004563E6" w:rsidRDefault="004065E0" w:rsidP="004065E0">
      <w:r w:rsidRPr="004563E6">
        <w:tab/>
      </w:r>
      <w:r w:rsidRPr="004563E6">
        <w:tab/>
      </w:r>
      <w:r w:rsidRPr="004563E6">
        <w:tab/>
        <w:t>Hellmuth Research Prize Adjudication Panel</w:t>
      </w:r>
    </w:p>
    <w:p w14:paraId="54BA5495" w14:textId="0B4BAA8E" w:rsidR="004B704C" w:rsidRPr="004563E6" w:rsidRDefault="004065E0" w:rsidP="004065E0">
      <w:r w:rsidRPr="004563E6">
        <w:tab/>
        <w:t>2006-2009</w:t>
      </w:r>
      <w:r w:rsidR="004B704C" w:rsidRPr="004563E6">
        <w:t>, 2017-2018</w:t>
      </w:r>
      <w:r w:rsidR="004B704C" w:rsidRPr="004563E6">
        <w:tab/>
      </w:r>
    </w:p>
    <w:p w14:paraId="6C9699C3" w14:textId="59FEED40" w:rsidR="004065E0" w:rsidRPr="004563E6" w:rsidRDefault="004065E0" w:rsidP="004B704C">
      <w:pPr>
        <w:ind w:left="720" w:firstLine="1440"/>
      </w:pPr>
      <w:r w:rsidRPr="004563E6">
        <w:t>Distinguished University Professor Selection Committee</w:t>
      </w:r>
    </w:p>
    <w:p w14:paraId="3FD4712C" w14:textId="61859D73" w:rsidR="00137612" w:rsidRDefault="00137612" w:rsidP="004065E0">
      <w:r w:rsidRPr="004563E6">
        <w:tab/>
        <w:t>2017-2018</w:t>
      </w:r>
      <w:r w:rsidRPr="004563E6">
        <w:tab/>
        <w:t>SSHRC Internal Doctoral Grants Committee</w:t>
      </w:r>
    </w:p>
    <w:p w14:paraId="5DF6329F" w14:textId="77777777" w:rsidR="000C788A" w:rsidRPr="004563E6" w:rsidRDefault="000C788A" w:rsidP="004065E0"/>
    <w:p w14:paraId="51FADC9D" w14:textId="13EE2037" w:rsidR="004065E0" w:rsidRPr="004563E6" w:rsidRDefault="004065E0" w:rsidP="004065E0">
      <w:r w:rsidRPr="004563E6">
        <w:t>Faculty of Social Science</w:t>
      </w:r>
    </w:p>
    <w:p w14:paraId="290D9C2F" w14:textId="0A2D7917" w:rsidR="00F3173B" w:rsidRPr="004563E6" w:rsidRDefault="00F3173B" w:rsidP="004065E0">
      <w:r w:rsidRPr="004563E6">
        <w:tab/>
        <w:t>2014-2015</w:t>
      </w:r>
      <w:r w:rsidRPr="004563E6">
        <w:tab/>
        <w:t>Graduate Awards Committee</w:t>
      </w:r>
    </w:p>
    <w:p w14:paraId="1FEE4C34" w14:textId="60D4EA26" w:rsidR="004065E0" w:rsidRPr="004563E6" w:rsidRDefault="004065E0" w:rsidP="004065E0">
      <w:r w:rsidRPr="004563E6">
        <w:tab/>
        <w:t>2011-2012</w:t>
      </w:r>
      <w:r w:rsidRPr="004563E6">
        <w:tab/>
        <w:t>Awards Committee</w:t>
      </w:r>
    </w:p>
    <w:p w14:paraId="63279F40" w14:textId="1DB3CC10" w:rsidR="004065E0" w:rsidRPr="004563E6" w:rsidRDefault="004065E0" w:rsidP="004065E0">
      <w:r w:rsidRPr="004563E6">
        <w:tab/>
        <w:t>2001-2013</w:t>
      </w:r>
      <w:r w:rsidRPr="004563E6">
        <w:tab/>
        <w:t>National Scholarships Committee</w:t>
      </w:r>
    </w:p>
    <w:p w14:paraId="0533C8BC" w14:textId="5976CA18" w:rsidR="004065E0" w:rsidRPr="004563E6" w:rsidRDefault="004065E0" w:rsidP="004065E0">
      <w:r w:rsidRPr="004563E6">
        <w:tab/>
        <w:t>2002</w:t>
      </w:r>
      <w:r w:rsidRPr="004563E6">
        <w:tab/>
      </w:r>
      <w:r w:rsidRPr="004563E6">
        <w:tab/>
        <w:t>First Nations Curriculum Committee, Chair</w:t>
      </w:r>
    </w:p>
    <w:p w14:paraId="1262201E" w14:textId="6C2035A2" w:rsidR="004065E0" w:rsidRPr="004563E6" w:rsidRDefault="00F746D7" w:rsidP="004065E0">
      <w:r w:rsidRPr="004563E6">
        <w:tab/>
      </w:r>
      <w:r w:rsidR="004065E0" w:rsidRPr="004563E6">
        <w:t>2000</w:t>
      </w:r>
      <w:r w:rsidR="004065E0" w:rsidRPr="004563E6">
        <w:tab/>
      </w:r>
      <w:r w:rsidRPr="004563E6">
        <w:tab/>
      </w:r>
      <w:r w:rsidR="004065E0" w:rsidRPr="004563E6">
        <w:t>Space Renovation and Allocation Committee</w:t>
      </w:r>
    </w:p>
    <w:p w14:paraId="616A83DA" w14:textId="37ADF17C" w:rsidR="004065E0" w:rsidRPr="004563E6" w:rsidRDefault="00F746D7" w:rsidP="004065E0">
      <w:r w:rsidRPr="004563E6">
        <w:tab/>
      </w:r>
      <w:r w:rsidR="004065E0" w:rsidRPr="004563E6">
        <w:t>1997-1999</w:t>
      </w:r>
      <w:r w:rsidR="004065E0" w:rsidRPr="004563E6">
        <w:tab/>
        <w:t>Grievance Committee</w:t>
      </w:r>
    </w:p>
    <w:p w14:paraId="4E512E9E" w14:textId="256CC0AD" w:rsidR="004065E0" w:rsidRPr="004563E6" w:rsidRDefault="00F746D7" w:rsidP="004065E0">
      <w:r w:rsidRPr="004563E6">
        <w:tab/>
      </w:r>
      <w:r w:rsidR="004065E0" w:rsidRPr="004563E6">
        <w:t>1997</w:t>
      </w:r>
      <w:r w:rsidRPr="004563E6">
        <w:t>-1</w:t>
      </w:r>
      <w:r w:rsidR="004065E0" w:rsidRPr="004563E6">
        <w:t>998</w:t>
      </w:r>
      <w:r w:rsidR="004065E0" w:rsidRPr="004563E6">
        <w:tab/>
        <w:t>Educational Programs Committee</w:t>
      </w:r>
    </w:p>
    <w:p w14:paraId="7C44748E" w14:textId="23BB9705" w:rsidR="004065E0" w:rsidRPr="004563E6" w:rsidRDefault="00F746D7" w:rsidP="004065E0">
      <w:r w:rsidRPr="004563E6">
        <w:tab/>
      </w:r>
      <w:r w:rsidR="004065E0" w:rsidRPr="004563E6">
        <w:t>1995-1996</w:t>
      </w:r>
      <w:r w:rsidR="004065E0" w:rsidRPr="004563E6">
        <w:tab/>
        <w:t>Interdisciplinary Studies Committee</w:t>
      </w:r>
    </w:p>
    <w:p w14:paraId="31501B60" w14:textId="264CA857" w:rsidR="004065E0" w:rsidRPr="004563E6" w:rsidRDefault="00F746D7" w:rsidP="004065E0">
      <w:r w:rsidRPr="004563E6">
        <w:tab/>
      </w:r>
      <w:r w:rsidR="005C56A0" w:rsidRPr="004563E6">
        <w:t>1994-1995</w:t>
      </w:r>
      <w:r w:rsidR="005C56A0" w:rsidRPr="004563E6">
        <w:tab/>
        <w:t>Faculty of Nursing Council (representing Social Science)</w:t>
      </w:r>
    </w:p>
    <w:p w14:paraId="207EAE1E" w14:textId="77777777" w:rsidR="005C56A0" w:rsidRPr="004563E6" w:rsidRDefault="005C56A0" w:rsidP="004065E0"/>
    <w:p w14:paraId="36EA708B" w14:textId="368A7655" w:rsidR="005C56A0" w:rsidRPr="004563E6" w:rsidRDefault="005C56A0" w:rsidP="004065E0">
      <w:r w:rsidRPr="004563E6">
        <w:t>Department of Anthropology</w:t>
      </w:r>
    </w:p>
    <w:p w14:paraId="542DD84B" w14:textId="6DB0342F" w:rsidR="005C56A0" w:rsidRPr="004563E6" w:rsidRDefault="00F746D7" w:rsidP="004065E0">
      <w:r w:rsidRPr="004563E6">
        <w:tab/>
      </w:r>
      <w:r w:rsidR="005C56A0" w:rsidRPr="004563E6">
        <w:t>2011-201</w:t>
      </w:r>
      <w:r w:rsidR="00DC432E" w:rsidRPr="004563E6">
        <w:t>8</w:t>
      </w:r>
      <w:r w:rsidR="005C56A0" w:rsidRPr="004563E6">
        <w:tab/>
        <w:t>Graduate Committee</w:t>
      </w:r>
    </w:p>
    <w:p w14:paraId="5AEC4E73" w14:textId="370CFE0D" w:rsidR="005C56A0" w:rsidRPr="004563E6" w:rsidRDefault="005C56A0" w:rsidP="00F746D7">
      <w:pPr>
        <w:ind w:firstLine="720"/>
      </w:pPr>
      <w:r w:rsidRPr="004563E6">
        <w:t>1990-1993</w:t>
      </w:r>
      <w:r w:rsidRPr="004563E6">
        <w:tab/>
        <w:t>Chair</w:t>
      </w:r>
    </w:p>
    <w:p w14:paraId="1F3B0A75" w14:textId="71CF2F26" w:rsidR="005C56A0" w:rsidRPr="004563E6" w:rsidRDefault="005C56A0" w:rsidP="00F746D7">
      <w:pPr>
        <w:ind w:firstLine="720"/>
      </w:pPr>
      <w:r w:rsidRPr="004563E6">
        <w:t>1994-1995</w:t>
      </w:r>
      <w:r w:rsidRPr="004563E6">
        <w:tab/>
        <w:t>Graduate Chair</w:t>
      </w:r>
    </w:p>
    <w:p w14:paraId="087B0082" w14:textId="18ED978C" w:rsidR="005C56A0" w:rsidRPr="004563E6" w:rsidRDefault="005C56A0" w:rsidP="00F746D7">
      <w:pPr>
        <w:ind w:firstLine="720"/>
      </w:pPr>
      <w:r w:rsidRPr="004563E6">
        <w:t>Variety of Committees annually</w:t>
      </w:r>
    </w:p>
    <w:p w14:paraId="6DDBA654" w14:textId="77777777" w:rsidR="005C56A0" w:rsidRPr="004563E6" w:rsidRDefault="005C56A0" w:rsidP="005C56A0"/>
    <w:p w14:paraId="1E88E7DE" w14:textId="3504389F" w:rsidR="005C56A0" w:rsidRPr="004563E6" w:rsidRDefault="005C56A0" w:rsidP="005C56A0">
      <w:r w:rsidRPr="004563E6">
        <w:t>First Nations Studies Program</w:t>
      </w:r>
    </w:p>
    <w:p w14:paraId="0533F32A" w14:textId="356F4979" w:rsidR="005C56A0" w:rsidRPr="004563E6" w:rsidRDefault="0041100A" w:rsidP="005C56A0">
      <w:r w:rsidRPr="004563E6">
        <w:tab/>
      </w:r>
      <w:r w:rsidR="005C56A0" w:rsidRPr="004563E6">
        <w:t>2003-2006</w:t>
      </w:r>
      <w:r w:rsidR="005C56A0" w:rsidRPr="004563E6">
        <w:tab/>
        <w:t>Founding Director</w:t>
      </w:r>
    </w:p>
    <w:p w14:paraId="7DFD0599" w14:textId="1EF61979" w:rsidR="005C56A0" w:rsidRPr="004563E6" w:rsidRDefault="0041100A" w:rsidP="005C56A0">
      <w:r w:rsidRPr="004563E6">
        <w:tab/>
      </w:r>
      <w:r w:rsidR="005C56A0" w:rsidRPr="004563E6">
        <w:t>2003</w:t>
      </w:r>
      <w:r w:rsidR="00C46A07">
        <w:t>-2014</w:t>
      </w:r>
      <w:r w:rsidR="005C56A0" w:rsidRPr="004563E6">
        <w:tab/>
        <w:t>Allied Faculty</w:t>
      </w:r>
    </w:p>
    <w:p w14:paraId="3E86A4F0" w14:textId="77777777" w:rsidR="005C56A0" w:rsidRPr="004563E6" w:rsidRDefault="005C56A0" w:rsidP="005C56A0"/>
    <w:p w14:paraId="15F68B14" w14:textId="52D98638" w:rsidR="005C56A0" w:rsidRPr="004563E6" w:rsidRDefault="005C56A0" w:rsidP="005C56A0">
      <w:r w:rsidRPr="004563E6">
        <w:t>1991 -</w:t>
      </w:r>
      <w:r w:rsidRPr="004563E6">
        <w:tab/>
      </w:r>
      <w:r w:rsidRPr="004563E6">
        <w:tab/>
        <w:t>UWO Indigenous Post-Secondary Education Council</w:t>
      </w:r>
    </w:p>
    <w:p w14:paraId="7D165ED8" w14:textId="1D329C89" w:rsidR="005C56A0" w:rsidRPr="004563E6" w:rsidRDefault="005C56A0" w:rsidP="005C56A0">
      <w:r w:rsidRPr="004563E6">
        <w:tab/>
      </w:r>
      <w:r w:rsidRPr="004563E6">
        <w:tab/>
        <w:t>(formerly UWO Aboriginal Education and Employment Council)</w:t>
      </w:r>
    </w:p>
    <w:p w14:paraId="06C996A2" w14:textId="39ABF33C" w:rsidR="005C56A0" w:rsidRPr="004563E6" w:rsidRDefault="005C56A0" w:rsidP="005C56A0">
      <w:r w:rsidRPr="004563E6">
        <w:tab/>
      </w:r>
      <w:r w:rsidRPr="004563E6">
        <w:tab/>
        <w:t xml:space="preserve">President’s Appointee representing the Faculty </w:t>
      </w:r>
      <w:r w:rsidRPr="004563E6">
        <w:tab/>
      </w:r>
      <w:r w:rsidRPr="004563E6">
        <w:tab/>
      </w:r>
      <w:r w:rsidRPr="004563E6">
        <w:tab/>
      </w:r>
    </w:p>
    <w:p w14:paraId="7EA46DE9" w14:textId="01797F43" w:rsidR="005C56A0" w:rsidRPr="004563E6" w:rsidRDefault="005C56A0" w:rsidP="0041100A">
      <w:pPr>
        <w:ind w:firstLine="720"/>
      </w:pPr>
      <w:r w:rsidRPr="004563E6">
        <w:tab/>
      </w:r>
      <w:r w:rsidR="0041100A" w:rsidRPr="004563E6">
        <w:tab/>
      </w:r>
      <w:r w:rsidRPr="004563E6">
        <w:t>Aboriginal Subcommittee</w:t>
      </w:r>
      <w:r w:rsidR="0041100A" w:rsidRPr="004563E6">
        <w:t>, 2002-2003</w:t>
      </w:r>
      <w:r w:rsidRPr="004563E6">
        <w:tab/>
      </w:r>
    </w:p>
    <w:p w14:paraId="3E32E643" w14:textId="77777777" w:rsidR="005C56A0" w:rsidRPr="004563E6" w:rsidRDefault="005C56A0" w:rsidP="005C56A0"/>
    <w:p w14:paraId="41B86A16" w14:textId="2C8F7CCD" w:rsidR="005C56A0" w:rsidRPr="004563E6" w:rsidRDefault="005C56A0" w:rsidP="005C56A0">
      <w:r w:rsidRPr="004563E6">
        <w:t>2001-2005</w:t>
      </w:r>
      <w:r w:rsidRPr="004563E6">
        <w:tab/>
        <w:t>Aboriginal Education Training Initiative adjudication panel,</w:t>
      </w:r>
    </w:p>
    <w:p w14:paraId="5ACAAE59" w14:textId="5EBF2C66" w:rsidR="005C56A0" w:rsidRPr="004563E6" w:rsidRDefault="005C56A0" w:rsidP="005C56A0">
      <w:r w:rsidRPr="004563E6">
        <w:lastRenderedPageBreak/>
        <w:tab/>
      </w:r>
      <w:r w:rsidRPr="004563E6">
        <w:tab/>
        <w:t>Ontario Ministry of Training, Colleges and Universities</w:t>
      </w:r>
    </w:p>
    <w:p w14:paraId="17B3909A" w14:textId="77777777" w:rsidR="005C56A0" w:rsidRPr="004563E6" w:rsidRDefault="005C56A0" w:rsidP="005C56A0"/>
    <w:p w14:paraId="73B0C97B" w14:textId="77777777" w:rsidR="005C56A0" w:rsidRPr="004563E6" w:rsidRDefault="005C56A0" w:rsidP="005C56A0">
      <w:r w:rsidRPr="004563E6">
        <w:t>1999</w:t>
      </w:r>
      <w:r w:rsidRPr="004563E6">
        <w:tab/>
      </w:r>
      <w:r w:rsidRPr="004563E6">
        <w:tab/>
        <w:t xml:space="preserve">Provincial Committee to Validate Secondary School Curriculum in </w:t>
      </w:r>
    </w:p>
    <w:p w14:paraId="671737B1" w14:textId="0B0FC900" w:rsidR="005C56A0" w:rsidRPr="004563E6" w:rsidRDefault="005C56A0" w:rsidP="005C56A0">
      <w:pPr>
        <w:ind w:left="720" w:firstLine="720"/>
      </w:pPr>
      <w:r w:rsidRPr="004563E6">
        <w:t>Native Languages</w:t>
      </w:r>
    </w:p>
    <w:p w14:paraId="1D57862B" w14:textId="77777777" w:rsidR="005C56A0" w:rsidRPr="004563E6" w:rsidRDefault="005C56A0" w:rsidP="005C56A0"/>
    <w:p w14:paraId="41C2EFDF" w14:textId="33EB9685" w:rsidR="005C56A0" w:rsidRPr="004563E6" w:rsidRDefault="005C56A0" w:rsidP="005C56A0">
      <w:r w:rsidRPr="004563E6">
        <w:t>2013-2014</w:t>
      </w:r>
      <w:r w:rsidRPr="004563E6">
        <w:tab/>
        <w:t>Research Ethics Board</w:t>
      </w:r>
    </w:p>
    <w:p w14:paraId="6E790617" w14:textId="77777777" w:rsidR="005C56A0" w:rsidRPr="004563E6" w:rsidRDefault="005C56A0" w:rsidP="005C56A0"/>
    <w:p w14:paraId="6FFA3106" w14:textId="2D68851D" w:rsidR="005C56A0" w:rsidRPr="004563E6" w:rsidRDefault="005C56A0" w:rsidP="005C56A0">
      <w:r w:rsidRPr="004563E6">
        <w:t>Faculty of Graduate Studies</w:t>
      </w:r>
    </w:p>
    <w:p w14:paraId="6C37A2AC" w14:textId="09B74F2C" w:rsidR="005C56A0" w:rsidRPr="004563E6" w:rsidRDefault="005C56A0" w:rsidP="005C56A0">
      <w:r w:rsidRPr="004563E6">
        <w:tab/>
        <w:t>1992-1995</w:t>
      </w:r>
      <w:r w:rsidRPr="004563E6">
        <w:tab/>
        <w:t>Credentials Committee</w:t>
      </w:r>
    </w:p>
    <w:p w14:paraId="1DC78147" w14:textId="357D06CC" w:rsidR="005C56A0" w:rsidRPr="004563E6" w:rsidRDefault="005C56A0" w:rsidP="005C56A0">
      <w:r w:rsidRPr="004563E6">
        <w:tab/>
        <w:t>1995</w:t>
      </w:r>
      <w:r w:rsidRPr="004563E6">
        <w:tab/>
      </w:r>
      <w:r w:rsidRPr="004563E6">
        <w:tab/>
        <w:t>Calendar Awards Committee</w:t>
      </w:r>
    </w:p>
    <w:p w14:paraId="6C692300" w14:textId="2C30D976" w:rsidR="007776A5" w:rsidRDefault="007776A5" w:rsidP="005C56A0"/>
    <w:p w14:paraId="69134F78" w14:textId="77777777" w:rsidR="00935BD7" w:rsidRPr="004563E6" w:rsidRDefault="00935BD7" w:rsidP="005C56A0"/>
    <w:p w14:paraId="145F0B58" w14:textId="45EA219A" w:rsidR="009F4C8D" w:rsidRPr="004563E6" w:rsidRDefault="005C56A0" w:rsidP="00B72FDD">
      <w:r w:rsidRPr="004563E6">
        <w:t>Faculty of Arts and Humanities</w:t>
      </w:r>
    </w:p>
    <w:p w14:paraId="01EB5E63" w14:textId="30B9BAD0" w:rsidR="009F4C8D" w:rsidRDefault="009F4C8D" w:rsidP="005C56A0">
      <w:r w:rsidRPr="004563E6">
        <w:tab/>
        <w:t>1994</w:t>
      </w:r>
      <w:r w:rsidRPr="004563E6">
        <w:tab/>
      </w:r>
      <w:r w:rsidRPr="004563E6">
        <w:tab/>
        <w:t>Decanal Selection Committee</w:t>
      </w:r>
    </w:p>
    <w:p w14:paraId="60408305" w14:textId="77777777" w:rsidR="00AC3462" w:rsidRPr="004563E6" w:rsidRDefault="00AC3462" w:rsidP="005C56A0"/>
    <w:p w14:paraId="36756ED2" w14:textId="59554AC9" w:rsidR="009F4C8D" w:rsidRPr="004563E6" w:rsidRDefault="009F4C8D" w:rsidP="005C56A0">
      <w:r w:rsidRPr="004563E6">
        <w:t>Faculty of Journalism</w:t>
      </w:r>
    </w:p>
    <w:p w14:paraId="6398006D" w14:textId="2CB175E8" w:rsidR="009F4C8D" w:rsidRPr="004563E6" w:rsidRDefault="009F4C8D" w:rsidP="005C56A0">
      <w:r w:rsidRPr="004563E6">
        <w:tab/>
        <w:t>1995-1996</w:t>
      </w:r>
      <w:r w:rsidRPr="004563E6">
        <w:tab/>
        <w:t>Promotion and Tenure Committee</w:t>
      </w:r>
    </w:p>
    <w:p w14:paraId="3822DE28" w14:textId="77777777" w:rsidR="009F4C8D" w:rsidRPr="004563E6" w:rsidRDefault="009F4C8D" w:rsidP="005C56A0"/>
    <w:p w14:paraId="2F0502CC" w14:textId="07FC848C" w:rsidR="009F4C8D" w:rsidRPr="004563E6" w:rsidRDefault="009F4C8D" w:rsidP="005C56A0">
      <w:r w:rsidRPr="004563E6">
        <w:t>Faculty of Information and Media Studies</w:t>
      </w:r>
    </w:p>
    <w:p w14:paraId="6E492AD1" w14:textId="24ED0E66" w:rsidR="009F4C8D" w:rsidRPr="004563E6" w:rsidRDefault="009F4C8D" w:rsidP="005C56A0">
      <w:r w:rsidRPr="004563E6">
        <w:tab/>
        <w:t>2001-2002, 2008-2011   Promotion and Tenure Committee</w:t>
      </w:r>
    </w:p>
    <w:p w14:paraId="7D75A2A2" w14:textId="126597D6" w:rsidR="009F4C8D" w:rsidRPr="004563E6" w:rsidRDefault="009F4C8D" w:rsidP="005C56A0">
      <w:r w:rsidRPr="004563E6">
        <w:tab/>
        <w:t>2001-2002</w:t>
      </w:r>
      <w:r w:rsidRPr="004563E6">
        <w:tab/>
        <w:t>Decanal Selection Committee</w:t>
      </w:r>
    </w:p>
    <w:p w14:paraId="354E281C" w14:textId="77777777" w:rsidR="009F4C8D" w:rsidRPr="004563E6" w:rsidRDefault="009F4C8D" w:rsidP="005C56A0"/>
    <w:p w14:paraId="5E7EA22A" w14:textId="70AFAC0F" w:rsidR="009F4C8D" w:rsidRPr="004563E6" w:rsidRDefault="0041100A" w:rsidP="005C56A0">
      <w:r w:rsidRPr="004563E6">
        <w:t>Schulich School</w:t>
      </w:r>
      <w:r w:rsidR="009F4C8D" w:rsidRPr="004563E6">
        <w:t xml:space="preserve"> of Medicine and Dentistry</w:t>
      </w:r>
      <w:r w:rsidR="009F4C8D" w:rsidRPr="004563E6">
        <w:tab/>
      </w:r>
    </w:p>
    <w:p w14:paraId="47818403" w14:textId="6E5F24EB" w:rsidR="009F4C8D" w:rsidRPr="004563E6" w:rsidRDefault="009F4C8D" w:rsidP="005C56A0">
      <w:r w:rsidRPr="004563E6">
        <w:tab/>
        <w:t>2014-2015</w:t>
      </w:r>
      <w:r w:rsidRPr="004563E6">
        <w:tab/>
        <w:t>Selection Committee for Medical Anthropologist (MPH)</w:t>
      </w:r>
    </w:p>
    <w:p w14:paraId="2591B1BB" w14:textId="6499C96C" w:rsidR="009F4C8D" w:rsidRPr="004563E6" w:rsidRDefault="009F4C8D" w:rsidP="005C56A0">
      <w:r w:rsidRPr="004563E6">
        <w:tab/>
        <w:t>2014-2015</w:t>
      </w:r>
      <w:r w:rsidRPr="004563E6">
        <w:tab/>
        <w:t>Selection Committee for Director of Public Health</w:t>
      </w:r>
    </w:p>
    <w:p w14:paraId="384F62A2" w14:textId="6101E77B" w:rsidR="009F4C8D" w:rsidRPr="004563E6" w:rsidRDefault="009F4C8D" w:rsidP="005C56A0">
      <w:r w:rsidRPr="004563E6">
        <w:tab/>
        <w:t>2010 -</w:t>
      </w:r>
      <w:r w:rsidRPr="004563E6">
        <w:tab/>
      </w:r>
      <w:r w:rsidRPr="004563E6">
        <w:tab/>
        <w:t>Master of Public Health - Steering Committee, Admissions</w:t>
      </w:r>
    </w:p>
    <w:p w14:paraId="5318419B" w14:textId="685FDD80" w:rsidR="009F4C8D" w:rsidRPr="004563E6" w:rsidRDefault="009F4C8D" w:rsidP="005C56A0">
      <w:r w:rsidRPr="004563E6">
        <w:tab/>
      </w:r>
      <w:r w:rsidRPr="004563E6">
        <w:tab/>
      </w:r>
      <w:r w:rsidRPr="004563E6">
        <w:tab/>
      </w:r>
      <w:r w:rsidRPr="004563E6">
        <w:tab/>
        <w:t>Committee, Curriculum Committee</w:t>
      </w:r>
    </w:p>
    <w:p w14:paraId="211A4FFF" w14:textId="6AF01D89" w:rsidR="009F4C8D" w:rsidRPr="004563E6" w:rsidRDefault="009F4C8D" w:rsidP="005C56A0">
      <w:r w:rsidRPr="004563E6">
        <w:tab/>
        <w:t>2010-2013</w:t>
      </w:r>
      <w:r w:rsidRPr="004563E6">
        <w:tab/>
        <w:t>Centre for Human Immunology</w:t>
      </w:r>
    </w:p>
    <w:p w14:paraId="70AA2B06" w14:textId="520691C3" w:rsidR="009F4C8D" w:rsidRPr="004563E6" w:rsidRDefault="009F4C8D" w:rsidP="005C56A0">
      <w:r w:rsidRPr="004563E6">
        <w:tab/>
        <w:t>2009-2011</w:t>
      </w:r>
      <w:r w:rsidRPr="004563E6">
        <w:tab/>
        <w:t>Promotion and Tenure Committee, Microbiology and</w:t>
      </w:r>
    </w:p>
    <w:p w14:paraId="097BBC36" w14:textId="43536082" w:rsidR="009F4C8D" w:rsidRPr="004563E6" w:rsidRDefault="009F4C8D" w:rsidP="009F4C8D">
      <w:pPr>
        <w:ind w:left="2160" w:firstLine="720"/>
      </w:pPr>
      <w:r w:rsidRPr="004563E6">
        <w:t>Immunology</w:t>
      </w:r>
    </w:p>
    <w:p w14:paraId="26EE8C48" w14:textId="27253335" w:rsidR="009F4C8D" w:rsidRPr="004563E6" w:rsidRDefault="009F4C8D" w:rsidP="009F4C8D">
      <w:pPr>
        <w:ind w:firstLine="720"/>
      </w:pPr>
      <w:r w:rsidRPr="004563E6">
        <w:t>2008-2010</w:t>
      </w:r>
      <w:r w:rsidRPr="004563E6">
        <w:tab/>
        <w:t>Promotion and Tenure Committee, Pathology</w:t>
      </w:r>
    </w:p>
    <w:p w14:paraId="1592431C" w14:textId="47099AFC" w:rsidR="009F4C8D" w:rsidRPr="004563E6" w:rsidRDefault="009F4C8D" w:rsidP="009F4C8D">
      <w:pPr>
        <w:ind w:firstLine="720"/>
      </w:pPr>
      <w:r w:rsidRPr="004563E6">
        <w:t>2002, 2003</w:t>
      </w:r>
      <w:r w:rsidRPr="004563E6">
        <w:tab/>
        <w:t>Organizing Committee, Ecosystem Health Conference</w:t>
      </w:r>
    </w:p>
    <w:p w14:paraId="568BA14B" w14:textId="77777777" w:rsidR="009F4C8D" w:rsidRPr="004563E6" w:rsidRDefault="009F4C8D" w:rsidP="00B72FDD"/>
    <w:p w14:paraId="75C440FE" w14:textId="299EDE73" w:rsidR="00B72FDD" w:rsidRPr="004563E6" w:rsidRDefault="00B72FDD" w:rsidP="00B72FDD">
      <w:r w:rsidRPr="004563E6">
        <w:t>Department of Sociology</w:t>
      </w:r>
    </w:p>
    <w:p w14:paraId="04FE44B7" w14:textId="0151C1EF" w:rsidR="00B72FDD" w:rsidRPr="004563E6" w:rsidRDefault="00B72FDD" w:rsidP="00B72FDD">
      <w:r w:rsidRPr="004563E6">
        <w:tab/>
        <w:t>2008-2011</w:t>
      </w:r>
      <w:r w:rsidRPr="004563E6">
        <w:tab/>
        <w:t>Promotion and Tenure Committee</w:t>
      </w:r>
    </w:p>
    <w:p w14:paraId="4EC89D92" w14:textId="77777777" w:rsidR="00B72FDD" w:rsidRPr="004563E6" w:rsidRDefault="00B72FDD" w:rsidP="00B72FDD"/>
    <w:p w14:paraId="3889A3C6" w14:textId="0123B545" w:rsidR="00B72FDD" w:rsidRPr="004563E6" w:rsidRDefault="00B72FDD" w:rsidP="00B72FDD">
      <w:r w:rsidRPr="004563E6">
        <w:t>Department of Women’s Studies and Feminist Research</w:t>
      </w:r>
    </w:p>
    <w:p w14:paraId="51EDBCA1" w14:textId="13C7B73C" w:rsidR="00B72FDD" w:rsidRPr="004563E6" w:rsidRDefault="00B72FDD" w:rsidP="00B72FDD">
      <w:r w:rsidRPr="004563E6">
        <w:tab/>
        <w:t>2016-2017</w:t>
      </w:r>
      <w:r w:rsidRPr="004563E6">
        <w:tab/>
        <w:t>Promotion and Tenure Committee</w:t>
      </w:r>
    </w:p>
    <w:p w14:paraId="286A5EE8" w14:textId="304A4705" w:rsidR="00B72FDD" w:rsidRPr="004563E6" w:rsidRDefault="00B72FDD" w:rsidP="00B72FDD">
      <w:r w:rsidRPr="004563E6">
        <w:tab/>
        <w:t>2011</w:t>
      </w:r>
      <w:r w:rsidRPr="004563E6">
        <w:tab/>
      </w:r>
      <w:r w:rsidRPr="004563E6">
        <w:tab/>
        <w:t>Chair Selection Committee</w:t>
      </w:r>
    </w:p>
    <w:p w14:paraId="6FCD412D" w14:textId="2DA61169" w:rsidR="00B72FDD" w:rsidRPr="004563E6" w:rsidRDefault="00B72FDD" w:rsidP="00B72FDD">
      <w:r w:rsidRPr="004563E6">
        <w:tab/>
        <w:t xml:space="preserve">2003 - </w:t>
      </w:r>
      <w:r w:rsidRPr="004563E6">
        <w:tab/>
      </w:r>
      <w:r w:rsidRPr="004563E6">
        <w:tab/>
        <w:t>Affiliate Faculty</w:t>
      </w:r>
    </w:p>
    <w:p w14:paraId="2C936568" w14:textId="77777777" w:rsidR="00B72FDD" w:rsidRPr="004563E6" w:rsidRDefault="00B72FDD" w:rsidP="00B72FDD"/>
    <w:p w14:paraId="56F6BFB0" w14:textId="716485CD" w:rsidR="00B72FDD" w:rsidRPr="004563E6" w:rsidRDefault="00B72FDD" w:rsidP="00B72FDD">
      <w:r w:rsidRPr="004563E6">
        <w:t>Department of Modern Languages</w:t>
      </w:r>
    </w:p>
    <w:p w14:paraId="15A83777" w14:textId="6FBB2C13" w:rsidR="00B72FDD" w:rsidRPr="004563E6" w:rsidRDefault="00B72FDD" w:rsidP="00B72FDD">
      <w:r w:rsidRPr="004563E6">
        <w:tab/>
        <w:t>2015-2008</w:t>
      </w:r>
      <w:r w:rsidRPr="004563E6">
        <w:tab/>
        <w:t>Promotion and Tenure Committee</w:t>
      </w:r>
    </w:p>
    <w:p w14:paraId="6C267BBA" w14:textId="1B6580EA" w:rsidR="00D81334" w:rsidRPr="004563E6" w:rsidRDefault="0041100A" w:rsidP="00B72FDD">
      <w:r w:rsidRPr="004563E6">
        <w:t xml:space="preserve"> </w:t>
      </w:r>
    </w:p>
    <w:p w14:paraId="24C19EB5" w14:textId="78447FA1" w:rsidR="00B72FDD" w:rsidRPr="004563E6" w:rsidRDefault="00B72FDD" w:rsidP="00B72FDD">
      <w:pPr>
        <w:ind w:left="1440" w:hanging="1440"/>
      </w:pPr>
      <w:r w:rsidRPr="004563E6">
        <w:t>1995-1996</w:t>
      </w:r>
      <w:r w:rsidRPr="004563E6">
        <w:tab/>
        <w:t>Provost’s Advisory Committee on Faculty Evaluation and Development</w:t>
      </w:r>
    </w:p>
    <w:p w14:paraId="76E148C8" w14:textId="77777777" w:rsidR="00B72FDD" w:rsidRPr="004563E6" w:rsidRDefault="00B72FDD" w:rsidP="00B72FDD">
      <w:pPr>
        <w:ind w:left="1440" w:hanging="1440"/>
      </w:pPr>
    </w:p>
    <w:p w14:paraId="3BB22641" w14:textId="0AE76D9C" w:rsidR="00B72FDD" w:rsidRPr="004563E6" w:rsidRDefault="00B72FDD" w:rsidP="00B72FDD">
      <w:pPr>
        <w:ind w:left="1440" w:hanging="1440"/>
      </w:pPr>
      <w:r w:rsidRPr="004563E6">
        <w:t>1992-1993</w:t>
      </w:r>
      <w:r w:rsidRPr="004563E6">
        <w:tab/>
        <w:t>Multicultural Health Coalition, London-Middlesex Health Unit</w:t>
      </w:r>
    </w:p>
    <w:p w14:paraId="3C72605C" w14:textId="77777777" w:rsidR="00B72FDD" w:rsidRPr="004563E6" w:rsidRDefault="00B72FDD" w:rsidP="00B72FDD">
      <w:pPr>
        <w:ind w:left="1440" w:hanging="1440"/>
      </w:pPr>
    </w:p>
    <w:p w14:paraId="6B64B862" w14:textId="25EF3F45" w:rsidR="00B72FDD" w:rsidRDefault="00B72FDD" w:rsidP="00B72FDD">
      <w:pPr>
        <w:ind w:left="1440" w:hanging="1440"/>
      </w:pPr>
      <w:r w:rsidRPr="004563E6">
        <w:t>1990 -</w:t>
      </w:r>
      <w:r w:rsidRPr="004563E6">
        <w:tab/>
        <w:t>Women’s Caucus</w:t>
      </w:r>
    </w:p>
    <w:p w14:paraId="665AF57C" w14:textId="77777777" w:rsidR="00AC3462" w:rsidRPr="004563E6" w:rsidRDefault="00AC3462" w:rsidP="00B72FDD">
      <w:pPr>
        <w:ind w:left="1440" w:hanging="1440"/>
      </w:pPr>
    </w:p>
    <w:p w14:paraId="792E2611" w14:textId="5ED06E10" w:rsidR="00B72FDD" w:rsidRPr="004563E6" w:rsidRDefault="00B72FDD" w:rsidP="00B72FDD">
      <w:pPr>
        <w:ind w:left="1440" w:hanging="1440"/>
      </w:pPr>
      <w:r w:rsidRPr="004563E6">
        <w:t>1990-1992</w:t>
      </w:r>
      <w:r w:rsidRPr="004563E6">
        <w:tab/>
        <w:t>Support for Women as Academic and Professional Persons Committee</w:t>
      </w:r>
    </w:p>
    <w:p w14:paraId="73C606C2" w14:textId="77777777" w:rsidR="00BA5F8D" w:rsidRPr="004563E6" w:rsidRDefault="00BA5F8D" w:rsidP="00B72FDD">
      <w:pPr>
        <w:ind w:left="1440" w:hanging="1440"/>
      </w:pPr>
    </w:p>
    <w:p w14:paraId="0EFE3717" w14:textId="6E01016F" w:rsidR="00BA5F8D" w:rsidRPr="004563E6" w:rsidRDefault="00BA5F8D" w:rsidP="00B72FDD">
      <w:pPr>
        <w:ind w:left="1440" w:hanging="1440"/>
      </w:pPr>
      <w:r w:rsidRPr="004563E6">
        <w:t>1999-2004</w:t>
      </w:r>
      <w:r w:rsidRPr="004563E6">
        <w:tab/>
        <w:t>Department of Occupational Therapy, Graduate Faculty</w:t>
      </w:r>
    </w:p>
    <w:p w14:paraId="198DBFBA" w14:textId="77777777" w:rsidR="00BA5F8D" w:rsidRPr="004563E6" w:rsidRDefault="00BA5F8D" w:rsidP="00B72FDD">
      <w:pPr>
        <w:ind w:left="1440" w:hanging="1440"/>
      </w:pPr>
    </w:p>
    <w:p w14:paraId="37A0FF61" w14:textId="4C12E4F5" w:rsidR="00BA5F8D" w:rsidRPr="004563E6" w:rsidRDefault="00BA5F8D" w:rsidP="00B72FDD">
      <w:pPr>
        <w:ind w:left="1440" w:hanging="1440"/>
      </w:pPr>
      <w:r w:rsidRPr="004563E6">
        <w:t>1993-2005</w:t>
      </w:r>
      <w:r w:rsidRPr="004563E6">
        <w:tab/>
      </w:r>
      <w:proofErr w:type="spellStart"/>
      <w:r w:rsidRPr="004563E6">
        <w:t>QualMS</w:t>
      </w:r>
      <w:proofErr w:type="spellEnd"/>
      <w:r w:rsidRPr="004563E6">
        <w:t xml:space="preserve"> (Qualitative Methods in the Social Sciences)</w:t>
      </w:r>
    </w:p>
    <w:p w14:paraId="0BE67ABA" w14:textId="23FEDE61" w:rsidR="00BA5F8D" w:rsidRPr="004563E6" w:rsidRDefault="00BA5F8D" w:rsidP="00B72FDD">
      <w:pPr>
        <w:ind w:left="1440" w:hanging="1440"/>
      </w:pPr>
      <w:r w:rsidRPr="004563E6">
        <w:tab/>
        <w:t>Faculty Reading Group on qualitative methods</w:t>
      </w:r>
    </w:p>
    <w:p w14:paraId="503D6820" w14:textId="77777777" w:rsidR="00B72FDD" w:rsidRPr="004563E6" w:rsidRDefault="00B72FDD" w:rsidP="00B72FDD">
      <w:pPr>
        <w:ind w:left="1440" w:hanging="1440"/>
      </w:pPr>
    </w:p>
    <w:p w14:paraId="30F6667A" w14:textId="31539A6F" w:rsidR="00C46A07" w:rsidRDefault="00D93C7B" w:rsidP="00C46A07">
      <w:pPr>
        <w:ind w:left="1440" w:hanging="1440"/>
      </w:pPr>
      <w:r w:rsidRPr="004563E6">
        <w:t>Centre for the Study of Theory and Criticism</w:t>
      </w:r>
      <w:r w:rsidR="00C46A07">
        <w:t xml:space="preserve">   </w:t>
      </w:r>
    </w:p>
    <w:p w14:paraId="24218FFB" w14:textId="529EADF8" w:rsidR="00C46A07" w:rsidRPr="004563E6" w:rsidRDefault="00C46A07" w:rsidP="00B72FDD">
      <w:pPr>
        <w:ind w:left="1440" w:hanging="1440"/>
      </w:pPr>
      <w:r>
        <w:t xml:space="preserve">              2018 -</w:t>
      </w:r>
      <w:r>
        <w:tab/>
        <w:t xml:space="preserve">              Associate Faculty</w:t>
      </w:r>
    </w:p>
    <w:p w14:paraId="2CDB4427" w14:textId="4BE714F0" w:rsidR="00D93C7B" w:rsidRPr="004563E6" w:rsidRDefault="00BA5F8D" w:rsidP="00BA5F8D">
      <w:pPr>
        <w:ind w:left="1440" w:hanging="720"/>
      </w:pPr>
      <w:r w:rsidRPr="004563E6">
        <w:t>2013</w:t>
      </w:r>
      <w:r w:rsidR="00137612" w:rsidRPr="004563E6">
        <w:t>-2016; 1998-2002; 1992-</w:t>
      </w:r>
      <w:proofErr w:type="gramStart"/>
      <w:r w:rsidR="00137612" w:rsidRPr="004563E6">
        <w:t>1996  -</w:t>
      </w:r>
      <w:proofErr w:type="gramEnd"/>
      <w:r w:rsidR="00137612" w:rsidRPr="004563E6">
        <w:t xml:space="preserve"> </w:t>
      </w:r>
      <w:r w:rsidR="00D93C7B" w:rsidRPr="004563E6">
        <w:t>Graduate Committee</w:t>
      </w:r>
    </w:p>
    <w:p w14:paraId="5711E52D" w14:textId="65EF5A52" w:rsidR="00D93C7B" w:rsidRPr="004563E6" w:rsidRDefault="00D93C7B" w:rsidP="00D93C7B">
      <w:pPr>
        <w:ind w:left="1440" w:hanging="720"/>
      </w:pPr>
      <w:r w:rsidRPr="004563E6">
        <w:t>2011-2012</w:t>
      </w:r>
      <w:r w:rsidR="00137612" w:rsidRPr="004563E6">
        <w:t xml:space="preserve">; 2017-2018 - </w:t>
      </w:r>
      <w:r w:rsidRPr="004563E6">
        <w:t>Comprehensives Committee</w:t>
      </w:r>
    </w:p>
    <w:p w14:paraId="6491E25C" w14:textId="42B2E1D5" w:rsidR="00D93C7B" w:rsidRPr="004563E6" w:rsidRDefault="00D93C7B" w:rsidP="00D93C7B">
      <w:pPr>
        <w:ind w:left="1440" w:hanging="720"/>
      </w:pPr>
      <w:r w:rsidRPr="004563E6">
        <w:t>2010-2011</w:t>
      </w:r>
      <w:r w:rsidRPr="004563E6">
        <w:tab/>
        <w:t>Director Selection Committee</w:t>
      </w:r>
    </w:p>
    <w:p w14:paraId="7CEA4701" w14:textId="6B1B478D" w:rsidR="00D93C7B" w:rsidRPr="004563E6" w:rsidRDefault="00D93C7B" w:rsidP="00D93C7B">
      <w:pPr>
        <w:ind w:left="1440" w:hanging="720"/>
      </w:pPr>
      <w:r w:rsidRPr="004563E6">
        <w:t>2005-2008</w:t>
      </w:r>
      <w:r w:rsidRPr="004563E6">
        <w:tab/>
        <w:t>Contemporary and/or Historical Comprehensives Committees</w:t>
      </w:r>
    </w:p>
    <w:p w14:paraId="76938B6D" w14:textId="742FCE5E" w:rsidR="00B132F7" w:rsidRPr="004563E6" w:rsidRDefault="00B132F7" w:rsidP="00D93C7B">
      <w:pPr>
        <w:ind w:left="1440" w:hanging="720"/>
      </w:pPr>
      <w:r w:rsidRPr="004563E6">
        <w:t xml:space="preserve">2017-2018 </w:t>
      </w:r>
      <w:r w:rsidRPr="004563E6">
        <w:tab/>
        <w:t>Comprehensives Committee, Chair</w:t>
      </w:r>
    </w:p>
    <w:p w14:paraId="1094DABF" w14:textId="4900E28A" w:rsidR="00D93C7B" w:rsidRDefault="00D93C7B" w:rsidP="00BA5F8D">
      <w:pPr>
        <w:ind w:left="1440" w:hanging="720"/>
      </w:pPr>
      <w:r w:rsidRPr="004563E6">
        <w:t>2002-2005</w:t>
      </w:r>
      <w:r w:rsidRPr="004563E6">
        <w:tab/>
        <w:t xml:space="preserve">Ph. D. </w:t>
      </w:r>
      <w:r w:rsidR="00BA5F8D" w:rsidRPr="004563E6">
        <w:t xml:space="preserve">(Program) </w:t>
      </w:r>
      <w:r w:rsidRPr="004563E6">
        <w:t>Committee</w:t>
      </w:r>
    </w:p>
    <w:p w14:paraId="0C60EF3F" w14:textId="3B3C631B" w:rsidR="00D93C7B" w:rsidRDefault="00C46A07" w:rsidP="00B72FDD">
      <w:pPr>
        <w:ind w:left="1440" w:hanging="1440"/>
      </w:pPr>
      <w:r>
        <w:t xml:space="preserve">             1991-2018</w:t>
      </w:r>
      <w:r>
        <w:tab/>
        <w:t>Core Faculty</w:t>
      </w:r>
    </w:p>
    <w:p w14:paraId="16B2E412" w14:textId="77777777" w:rsidR="00C46A07" w:rsidRPr="004563E6" w:rsidRDefault="00C46A07" w:rsidP="00B72FDD">
      <w:pPr>
        <w:ind w:left="1440" w:hanging="1440"/>
      </w:pPr>
    </w:p>
    <w:p w14:paraId="72C65BA2" w14:textId="60924DFE" w:rsidR="00B72FDD" w:rsidRPr="004563E6" w:rsidRDefault="00B72FDD" w:rsidP="00D93C7B">
      <w:pPr>
        <w:ind w:left="1440" w:hanging="1440"/>
      </w:pPr>
      <w:r w:rsidRPr="004563E6">
        <w:t>University of Western Ontario Faculty Association</w:t>
      </w:r>
      <w:r w:rsidR="00D93C7B" w:rsidRPr="004563E6">
        <w:t xml:space="preserve"> (UWOFA)</w:t>
      </w:r>
    </w:p>
    <w:p w14:paraId="732FF2EB" w14:textId="0A174B12" w:rsidR="00B72FDD" w:rsidRPr="004563E6" w:rsidRDefault="00D93C7B" w:rsidP="00D93C7B">
      <w:pPr>
        <w:ind w:firstLine="720"/>
      </w:pPr>
      <w:r w:rsidRPr="004563E6">
        <w:t>2010-2011</w:t>
      </w:r>
      <w:r w:rsidRPr="004563E6">
        <w:tab/>
        <w:t>Past-President</w:t>
      </w:r>
    </w:p>
    <w:p w14:paraId="48D0B75D" w14:textId="4ECB2118" w:rsidR="00D93C7B" w:rsidRPr="004563E6" w:rsidRDefault="00D93C7B" w:rsidP="00D93C7B">
      <w:pPr>
        <w:ind w:firstLine="720"/>
      </w:pPr>
      <w:r w:rsidRPr="004563E6">
        <w:t>2009-2010</w:t>
      </w:r>
      <w:r w:rsidRPr="004563E6">
        <w:tab/>
        <w:t>PRESIDENT</w:t>
      </w:r>
    </w:p>
    <w:p w14:paraId="3AA7B4AD" w14:textId="57F80F0E" w:rsidR="00D93C7B" w:rsidRPr="004563E6" w:rsidRDefault="00D93C7B" w:rsidP="00D93C7B">
      <w:pPr>
        <w:ind w:firstLine="720"/>
      </w:pPr>
      <w:r w:rsidRPr="004563E6">
        <w:t>2008-2009</w:t>
      </w:r>
      <w:r w:rsidRPr="004563E6">
        <w:tab/>
        <w:t>Vice-President</w:t>
      </w:r>
    </w:p>
    <w:p w14:paraId="0FF34928" w14:textId="53691FA9" w:rsidR="00D93C7B" w:rsidRPr="004563E6" w:rsidRDefault="00D93C7B" w:rsidP="00D93C7B">
      <w:pPr>
        <w:ind w:firstLine="720"/>
      </w:pPr>
      <w:r w:rsidRPr="004563E6">
        <w:t>2005-2006</w:t>
      </w:r>
      <w:r w:rsidRPr="004563E6">
        <w:tab/>
        <w:t>Chair, Faculty Workload Study</w:t>
      </w:r>
    </w:p>
    <w:p w14:paraId="034A45EC" w14:textId="1BE60CBA" w:rsidR="00D93C7B" w:rsidRPr="004563E6" w:rsidRDefault="00D93C7B" w:rsidP="00D93C7B">
      <w:pPr>
        <w:ind w:firstLine="720"/>
      </w:pPr>
      <w:r w:rsidRPr="004563E6">
        <w:t>2004-2005</w:t>
      </w:r>
      <w:r w:rsidRPr="004563E6">
        <w:tab/>
        <w:t>Pay Equity Committee (UWOFA with Administration)</w:t>
      </w:r>
    </w:p>
    <w:p w14:paraId="67C6E80F" w14:textId="333018FA" w:rsidR="00D93C7B" w:rsidRPr="004563E6" w:rsidRDefault="00D93C7B" w:rsidP="00D93C7B">
      <w:pPr>
        <w:ind w:firstLine="720"/>
      </w:pPr>
      <w:r w:rsidRPr="004563E6">
        <w:t>2000-2001</w:t>
      </w:r>
      <w:r w:rsidRPr="004563E6">
        <w:tab/>
        <w:t>Publications Committee</w:t>
      </w:r>
    </w:p>
    <w:p w14:paraId="6382FCFB" w14:textId="7425BD25" w:rsidR="00D93C7B" w:rsidRPr="004563E6" w:rsidRDefault="00D93C7B" w:rsidP="00D93C7B">
      <w:pPr>
        <w:ind w:firstLine="720"/>
      </w:pPr>
      <w:r w:rsidRPr="004563E6">
        <w:t>1998-2000</w:t>
      </w:r>
      <w:r w:rsidRPr="004563E6">
        <w:tab/>
        <w:t xml:space="preserve">Editor </w:t>
      </w:r>
      <w:r w:rsidRPr="004563E6">
        <w:rPr>
          <w:i/>
        </w:rPr>
        <w:t>Faculty Times</w:t>
      </w:r>
    </w:p>
    <w:p w14:paraId="66D62116" w14:textId="4B387DB4" w:rsidR="00D93C7B" w:rsidRPr="004563E6" w:rsidRDefault="00D93C7B" w:rsidP="00D93C7B">
      <w:pPr>
        <w:ind w:firstLine="720"/>
      </w:pPr>
      <w:r w:rsidRPr="004563E6">
        <w:t>1998-1999</w:t>
      </w:r>
      <w:r w:rsidRPr="004563E6">
        <w:tab/>
        <w:t>Contract Committee</w:t>
      </w:r>
    </w:p>
    <w:p w14:paraId="3FC03184" w14:textId="6820B980" w:rsidR="00D93C7B" w:rsidRPr="004563E6" w:rsidRDefault="00D93C7B" w:rsidP="00D93C7B">
      <w:pPr>
        <w:ind w:firstLine="720"/>
      </w:pPr>
      <w:r w:rsidRPr="004563E6">
        <w:t>1997-1999, 2001   Nominating Committee</w:t>
      </w:r>
    </w:p>
    <w:p w14:paraId="513B39AE" w14:textId="317154C2" w:rsidR="00D93C7B" w:rsidRPr="004563E6" w:rsidRDefault="00D93C7B" w:rsidP="00D93C7B">
      <w:pPr>
        <w:ind w:firstLine="720"/>
      </w:pPr>
      <w:r w:rsidRPr="004563E6">
        <w:t>1997</w:t>
      </w:r>
      <w:r w:rsidRPr="004563E6">
        <w:tab/>
      </w:r>
      <w:r w:rsidRPr="004563E6">
        <w:tab/>
        <w:t>Comprehensive Agreement Negotiating Team</w:t>
      </w:r>
    </w:p>
    <w:p w14:paraId="5849E867" w14:textId="54091289" w:rsidR="00D93C7B" w:rsidRPr="004563E6" w:rsidRDefault="00D93C7B" w:rsidP="00D93C7B">
      <w:pPr>
        <w:ind w:firstLine="720"/>
      </w:pPr>
      <w:r w:rsidRPr="004563E6">
        <w:t xml:space="preserve">1996 - </w:t>
      </w:r>
      <w:r w:rsidRPr="004563E6">
        <w:tab/>
      </w:r>
      <w:r w:rsidRPr="004563E6">
        <w:tab/>
        <w:t>Academic Colleague on various appeal procedures</w:t>
      </w:r>
    </w:p>
    <w:p w14:paraId="7C57EC16" w14:textId="1D7A2BC1" w:rsidR="00D93C7B" w:rsidRPr="004563E6" w:rsidRDefault="00D93C7B" w:rsidP="00D93C7B">
      <w:pPr>
        <w:ind w:firstLine="720"/>
      </w:pPr>
      <w:r w:rsidRPr="004563E6">
        <w:t>1994-1996</w:t>
      </w:r>
      <w:r w:rsidRPr="004563E6">
        <w:tab/>
        <w:t>Co-Chair, Faculty Workload Study (with Provost’s Office)</w:t>
      </w:r>
    </w:p>
    <w:p w14:paraId="434086A4" w14:textId="14BD3F0E" w:rsidR="00D93C7B" w:rsidRPr="004563E6" w:rsidRDefault="00D93C7B" w:rsidP="00D93C7B">
      <w:pPr>
        <w:ind w:firstLine="720"/>
      </w:pPr>
      <w:r w:rsidRPr="004563E6">
        <w:t>1995-1996</w:t>
      </w:r>
      <w:r w:rsidRPr="004563E6">
        <w:tab/>
        <w:t>Past-President; Chair of Rights Policy Committee</w:t>
      </w:r>
    </w:p>
    <w:p w14:paraId="72ED4D59" w14:textId="21E7045E" w:rsidR="00D93C7B" w:rsidRPr="004563E6" w:rsidRDefault="00D93C7B" w:rsidP="00D93C7B">
      <w:pPr>
        <w:ind w:firstLine="720"/>
      </w:pPr>
      <w:r w:rsidRPr="004563E6">
        <w:t>1994-1995</w:t>
      </w:r>
      <w:r w:rsidRPr="004563E6">
        <w:tab/>
        <w:t>PRESIDENT</w:t>
      </w:r>
    </w:p>
    <w:p w14:paraId="3B28A8F8" w14:textId="18959792" w:rsidR="00D93C7B" w:rsidRPr="004563E6" w:rsidRDefault="00D93C7B" w:rsidP="00D93C7B">
      <w:pPr>
        <w:ind w:firstLine="720"/>
      </w:pPr>
      <w:r w:rsidRPr="004563E6">
        <w:t>1993-1994</w:t>
      </w:r>
      <w:r w:rsidRPr="004563E6">
        <w:tab/>
        <w:t>Vice-President</w:t>
      </w:r>
    </w:p>
    <w:p w14:paraId="369F4E8F" w14:textId="03AD3D8E" w:rsidR="00D93C7B" w:rsidRPr="004563E6" w:rsidRDefault="00D93C7B" w:rsidP="00D93C7B">
      <w:pPr>
        <w:ind w:firstLine="720"/>
      </w:pPr>
      <w:r w:rsidRPr="004563E6">
        <w:t>1992-1993</w:t>
      </w:r>
      <w:r w:rsidRPr="004563E6">
        <w:tab/>
        <w:t>Chair, Right Committee</w:t>
      </w:r>
    </w:p>
    <w:p w14:paraId="61C18429" w14:textId="78E9667D" w:rsidR="00D93C7B" w:rsidRPr="004563E6" w:rsidRDefault="00D93C7B" w:rsidP="00C84AAF">
      <w:pPr>
        <w:ind w:firstLine="720"/>
      </w:pPr>
      <w:r w:rsidRPr="004563E6">
        <w:t>1991-1995</w:t>
      </w:r>
      <w:r w:rsidRPr="004563E6">
        <w:tab/>
        <w:t>Executive Board</w:t>
      </w:r>
    </w:p>
    <w:p w14:paraId="2D0DB36F" w14:textId="77777777" w:rsidR="00C84AAF" w:rsidRPr="004563E6" w:rsidRDefault="00C84AAF" w:rsidP="00C84AAF">
      <w:pPr>
        <w:ind w:firstLine="720"/>
      </w:pPr>
    </w:p>
    <w:p w14:paraId="4D1092FC" w14:textId="6F258E70" w:rsidR="00D93C7B" w:rsidRPr="004563E6" w:rsidRDefault="00BA5F8D" w:rsidP="00867B87">
      <w:pPr>
        <w:pStyle w:val="Heading2"/>
        <w:rPr>
          <w:rFonts w:asciiTheme="minorHAnsi" w:hAnsiTheme="minorHAnsi"/>
        </w:rPr>
      </w:pPr>
      <w:bookmarkStart w:id="61" w:name="_Toc24984840"/>
      <w:r w:rsidRPr="004563E6">
        <w:rPr>
          <w:rFonts w:asciiTheme="minorHAnsi" w:hAnsiTheme="minorHAnsi"/>
          <w:b/>
        </w:rPr>
        <w:t>UNIVERSITY OF ALBERTA</w:t>
      </w:r>
      <w:bookmarkEnd w:id="61"/>
    </w:p>
    <w:p w14:paraId="0ED658AD" w14:textId="77777777" w:rsidR="00BA5F8D" w:rsidRPr="004563E6" w:rsidRDefault="00BA5F8D" w:rsidP="00BA5F8D"/>
    <w:p w14:paraId="71518CD8" w14:textId="58B941A4" w:rsidR="00BA5F8D" w:rsidRPr="004563E6" w:rsidRDefault="00BA5F8D" w:rsidP="00BA5F8D">
      <w:r w:rsidRPr="004563E6">
        <w:t>1987-1990</w:t>
      </w:r>
      <w:r w:rsidRPr="004563E6">
        <w:tab/>
        <w:t>Canadian Ethnic Studies Committee</w:t>
      </w:r>
    </w:p>
    <w:p w14:paraId="60953FB1" w14:textId="52FCDF0E" w:rsidR="00BA5F8D" w:rsidRPr="004563E6" w:rsidRDefault="00BA5F8D" w:rsidP="00BA5F8D">
      <w:r w:rsidRPr="004563E6">
        <w:t>1989-1990</w:t>
      </w:r>
      <w:r w:rsidRPr="004563E6">
        <w:tab/>
      </w:r>
      <w:r w:rsidR="000A3F69" w:rsidRPr="004563E6">
        <w:tab/>
      </w:r>
      <w:r w:rsidRPr="004563E6">
        <w:t>Chair</w:t>
      </w:r>
    </w:p>
    <w:p w14:paraId="56181056" w14:textId="77777777" w:rsidR="00BA5F8D" w:rsidRPr="004563E6" w:rsidRDefault="00BA5F8D" w:rsidP="00BA5F8D"/>
    <w:p w14:paraId="12F56740" w14:textId="2CA85335" w:rsidR="00BA5F8D" w:rsidRPr="004563E6" w:rsidRDefault="00BA5F8D" w:rsidP="00BA5F8D">
      <w:r w:rsidRPr="004563E6">
        <w:t>1987-1988</w:t>
      </w:r>
      <w:r w:rsidRPr="004563E6">
        <w:tab/>
        <w:t>Native Language Teaching Proposal, with School of Native Studies</w:t>
      </w:r>
    </w:p>
    <w:p w14:paraId="6B86C7B5" w14:textId="77777777" w:rsidR="00BA5F8D" w:rsidRPr="004563E6" w:rsidRDefault="00BA5F8D" w:rsidP="00BA5F8D"/>
    <w:p w14:paraId="508CD3D2" w14:textId="34033DE4" w:rsidR="00BA5F8D" w:rsidRPr="004563E6" w:rsidRDefault="00BA5F8D" w:rsidP="00BA5F8D">
      <w:r w:rsidRPr="004563E6">
        <w:t>1972-1975</w:t>
      </w:r>
      <w:r w:rsidRPr="004563E6">
        <w:tab/>
        <w:t>Advisory Board, Boreal Institute for Northern Research</w:t>
      </w:r>
    </w:p>
    <w:p w14:paraId="45A708A3" w14:textId="77777777" w:rsidR="00BA5F8D" w:rsidRPr="004563E6" w:rsidRDefault="00BA5F8D" w:rsidP="00BA5F8D"/>
    <w:p w14:paraId="7B6A2426" w14:textId="54901F18" w:rsidR="00BA5F8D" w:rsidRPr="004563E6" w:rsidRDefault="00BA5F8D" w:rsidP="00BA5F8D">
      <w:r w:rsidRPr="004563E6">
        <w:t>1972-1973</w:t>
      </w:r>
      <w:r w:rsidRPr="004563E6">
        <w:tab/>
        <w:t>Intercultural Education Committee</w:t>
      </w:r>
    </w:p>
    <w:p w14:paraId="31F9BB38" w14:textId="77777777" w:rsidR="00BA5F8D" w:rsidRPr="004563E6" w:rsidRDefault="00BA5F8D" w:rsidP="00BA5F8D"/>
    <w:p w14:paraId="68E8CE82" w14:textId="46474BE2" w:rsidR="000E0FC5" w:rsidRPr="004563E6" w:rsidRDefault="00BA5F8D" w:rsidP="00BA5F8D">
      <w:r w:rsidRPr="004563E6">
        <w:t>1971-1972</w:t>
      </w:r>
      <w:r w:rsidRPr="004563E6">
        <w:tab/>
        <w:t>Bilingual Studies Committee</w:t>
      </w:r>
    </w:p>
    <w:p w14:paraId="28257115" w14:textId="1870A0CD" w:rsidR="00870200" w:rsidRPr="004563E6" w:rsidRDefault="0074206B" w:rsidP="007776A5">
      <w:pPr>
        <w:pStyle w:val="Heading1"/>
        <w:jc w:val="center"/>
        <w:rPr>
          <w:rFonts w:asciiTheme="minorHAnsi" w:hAnsiTheme="minorHAnsi"/>
        </w:rPr>
      </w:pPr>
      <w:r w:rsidRPr="004563E6">
        <w:rPr>
          <w:rFonts w:asciiTheme="minorHAnsi" w:hAnsiTheme="minorHAnsi"/>
        </w:rPr>
        <w:br w:type="page"/>
      </w:r>
      <w:bookmarkStart w:id="62" w:name="_Toc24984841"/>
      <w:r w:rsidR="00870200" w:rsidRPr="004563E6">
        <w:rPr>
          <w:rFonts w:asciiTheme="minorHAnsi" w:hAnsiTheme="minorHAnsi"/>
          <w:b/>
        </w:rPr>
        <w:lastRenderedPageBreak/>
        <w:t>CAREER TOTALS</w:t>
      </w:r>
      <w:r w:rsidR="007776A5">
        <w:rPr>
          <w:rFonts w:asciiTheme="minorHAnsi" w:hAnsiTheme="minorHAnsi"/>
          <w:b/>
        </w:rPr>
        <w:t>:</w:t>
      </w:r>
      <w:bookmarkEnd w:id="62"/>
    </w:p>
    <w:p w14:paraId="5D775940" w14:textId="77777777" w:rsidR="00870200" w:rsidRPr="004563E6" w:rsidRDefault="00870200" w:rsidP="00870200">
      <w:pPr>
        <w:jc w:val="center"/>
        <w:rPr>
          <w:b/>
        </w:rPr>
      </w:pPr>
    </w:p>
    <w:p w14:paraId="2CAF3A4E" w14:textId="31A91655" w:rsidR="00870200" w:rsidRPr="004563E6" w:rsidRDefault="00870200" w:rsidP="00870200">
      <w:r w:rsidRPr="004563E6">
        <w:t>Books</w:t>
      </w:r>
      <w:r w:rsidR="0074206B" w:rsidRPr="004563E6">
        <w:tab/>
      </w:r>
      <w:r w:rsidR="00137612" w:rsidRPr="004563E6">
        <w:tab/>
      </w:r>
      <w:r w:rsidR="00137612" w:rsidRPr="004563E6">
        <w:tab/>
      </w:r>
      <w:r w:rsidR="00137612" w:rsidRPr="004563E6">
        <w:tab/>
      </w:r>
      <w:proofErr w:type="gramStart"/>
      <w:r w:rsidR="00137612" w:rsidRPr="004563E6">
        <w:tab/>
        <w:t xml:space="preserve">  4</w:t>
      </w:r>
      <w:r w:rsidR="000E0FC5" w:rsidRPr="004563E6">
        <w:t>2</w:t>
      </w:r>
      <w:proofErr w:type="gramEnd"/>
      <w:r w:rsidR="0074206B" w:rsidRPr="004563E6">
        <w:tab/>
      </w:r>
      <w:r w:rsidR="0074206B" w:rsidRPr="004563E6">
        <w:tab/>
      </w:r>
      <w:r w:rsidR="0074206B" w:rsidRPr="004563E6">
        <w:tab/>
      </w:r>
      <w:r w:rsidR="0074206B" w:rsidRPr="004563E6">
        <w:tab/>
      </w:r>
      <w:r w:rsidR="0074206B" w:rsidRPr="004563E6">
        <w:tab/>
      </w:r>
    </w:p>
    <w:p w14:paraId="5BEB069B" w14:textId="5D19D08E" w:rsidR="00870200" w:rsidRPr="004563E6" w:rsidRDefault="0041100A" w:rsidP="00870200">
      <w:r w:rsidRPr="004563E6">
        <w:t xml:space="preserve">   (series editor)</w:t>
      </w:r>
      <w:r w:rsidRPr="004563E6">
        <w:tab/>
      </w:r>
      <w:r w:rsidRPr="004563E6">
        <w:tab/>
      </w:r>
      <w:proofErr w:type="gramStart"/>
      <w:r w:rsidRPr="004563E6">
        <w:tab/>
        <w:t xml:space="preserve">  </w:t>
      </w:r>
      <w:r w:rsidR="000E0FC5" w:rsidRPr="004563E6">
        <w:t>34</w:t>
      </w:r>
      <w:proofErr w:type="gramEnd"/>
    </w:p>
    <w:p w14:paraId="6949D96C" w14:textId="77777777" w:rsidR="0041100A" w:rsidRPr="004563E6" w:rsidRDefault="0041100A" w:rsidP="00870200"/>
    <w:p w14:paraId="7C774DD3" w14:textId="08A76081" w:rsidR="00870200" w:rsidRPr="004563E6" w:rsidRDefault="00870200" w:rsidP="00870200">
      <w:r w:rsidRPr="004563E6">
        <w:t>Articles</w:t>
      </w:r>
      <w:r w:rsidR="00207CCF" w:rsidRPr="004563E6">
        <w:tab/>
      </w:r>
      <w:r w:rsidR="00207CCF" w:rsidRPr="004563E6">
        <w:tab/>
      </w:r>
      <w:r w:rsidR="00207CCF" w:rsidRPr="004563E6">
        <w:tab/>
      </w:r>
      <w:r w:rsidR="00207CCF" w:rsidRPr="004563E6">
        <w:tab/>
        <w:t xml:space="preserve"> 1</w:t>
      </w:r>
      <w:r w:rsidR="000E0FC5" w:rsidRPr="004563E6">
        <w:t>44</w:t>
      </w:r>
    </w:p>
    <w:p w14:paraId="07F1977C" w14:textId="77777777" w:rsidR="00870200" w:rsidRPr="004563E6" w:rsidRDefault="00870200" w:rsidP="00870200"/>
    <w:p w14:paraId="5BAC251C" w14:textId="733018D1" w:rsidR="00870200" w:rsidRPr="004563E6" w:rsidRDefault="00870200" w:rsidP="00870200">
      <w:r w:rsidRPr="004563E6">
        <w:t>Reviews and Review Articles</w:t>
      </w:r>
      <w:r w:rsidR="00207CCF" w:rsidRPr="004563E6">
        <w:tab/>
        <w:t xml:space="preserve"> 1</w:t>
      </w:r>
      <w:r w:rsidR="000E0FC5" w:rsidRPr="004563E6">
        <w:t>20</w:t>
      </w:r>
    </w:p>
    <w:p w14:paraId="4FF891AC" w14:textId="77777777" w:rsidR="00870200" w:rsidRPr="004563E6" w:rsidRDefault="00870200" w:rsidP="00870200"/>
    <w:p w14:paraId="318DEA03" w14:textId="0635C6EF" w:rsidR="00870200" w:rsidRPr="004563E6" w:rsidRDefault="00870200" w:rsidP="00870200">
      <w:r w:rsidRPr="004563E6">
        <w:t>Obituaries</w:t>
      </w:r>
      <w:r w:rsidR="00137612" w:rsidRPr="004563E6">
        <w:tab/>
      </w:r>
      <w:r w:rsidR="00137612" w:rsidRPr="004563E6">
        <w:tab/>
      </w:r>
      <w:r w:rsidR="00137612" w:rsidRPr="004563E6">
        <w:tab/>
      </w:r>
      <w:r w:rsidR="00137612" w:rsidRPr="004563E6">
        <w:tab/>
        <w:t xml:space="preserve">      9</w:t>
      </w:r>
    </w:p>
    <w:p w14:paraId="2C574FD4" w14:textId="77777777" w:rsidR="00870200" w:rsidRPr="004563E6" w:rsidRDefault="00870200" w:rsidP="00870200"/>
    <w:p w14:paraId="5086326E" w14:textId="692F36B8" w:rsidR="00870200" w:rsidRPr="004563E6" w:rsidRDefault="00870200" w:rsidP="00870200">
      <w:r w:rsidRPr="004563E6">
        <w:t>Biographical Sketches</w:t>
      </w:r>
      <w:r w:rsidR="0041100A" w:rsidRPr="004563E6">
        <w:tab/>
      </w:r>
      <w:r w:rsidR="0041100A" w:rsidRPr="004563E6">
        <w:tab/>
        <w:t xml:space="preserve">   14</w:t>
      </w:r>
    </w:p>
    <w:p w14:paraId="474978AF" w14:textId="77777777" w:rsidR="00870200" w:rsidRPr="004563E6" w:rsidRDefault="00870200" w:rsidP="00870200"/>
    <w:p w14:paraId="00B5F239" w14:textId="68458C25" w:rsidR="00870200" w:rsidRPr="004563E6" w:rsidRDefault="00870200" w:rsidP="00870200">
      <w:r w:rsidRPr="004563E6">
        <w:t>Ency</w:t>
      </w:r>
      <w:r w:rsidR="0074206B" w:rsidRPr="004563E6">
        <w:t>cl</w:t>
      </w:r>
      <w:r w:rsidRPr="004563E6">
        <w:t>opedia Articles</w:t>
      </w:r>
      <w:r w:rsidR="0074206B" w:rsidRPr="004563E6">
        <w:tab/>
      </w:r>
      <w:r w:rsidR="0074206B" w:rsidRPr="004563E6">
        <w:tab/>
        <w:t xml:space="preserve">   1</w:t>
      </w:r>
      <w:r w:rsidR="000E0FC5" w:rsidRPr="004563E6">
        <w:t>4</w:t>
      </w:r>
    </w:p>
    <w:p w14:paraId="5F1A1F57" w14:textId="77777777" w:rsidR="00870200" w:rsidRPr="004563E6" w:rsidRDefault="00870200" w:rsidP="00870200"/>
    <w:p w14:paraId="62A50924" w14:textId="5A44B017" w:rsidR="00870200" w:rsidRPr="004563E6" w:rsidRDefault="00870200" w:rsidP="00870200">
      <w:r w:rsidRPr="004563E6">
        <w:t>Commentaries</w:t>
      </w:r>
      <w:r w:rsidR="0074206B" w:rsidRPr="004563E6">
        <w:tab/>
      </w:r>
      <w:r w:rsidR="0074206B" w:rsidRPr="004563E6">
        <w:tab/>
      </w:r>
      <w:r w:rsidR="0074206B" w:rsidRPr="004563E6">
        <w:tab/>
        <w:t xml:space="preserve">   1</w:t>
      </w:r>
      <w:r w:rsidR="000E0FC5" w:rsidRPr="004563E6">
        <w:t>9</w:t>
      </w:r>
    </w:p>
    <w:p w14:paraId="705C90CD" w14:textId="77777777" w:rsidR="00870200" w:rsidRPr="004563E6" w:rsidRDefault="00870200" w:rsidP="00870200"/>
    <w:p w14:paraId="7680C4BA" w14:textId="5C70BFB6" w:rsidR="00870200" w:rsidRPr="004563E6" w:rsidRDefault="00870200" w:rsidP="00870200">
      <w:r w:rsidRPr="004563E6">
        <w:t>Poetics</w:t>
      </w:r>
      <w:r w:rsidR="0074206B" w:rsidRPr="004563E6">
        <w:tab/>
      </w:r>
      <w:r w:rsidR="0074206B" w:rsidRPr="004563E6">
        <w:tab/>
      </w:r>
      <w:r w:rsidR="0074206B" w:rsidRPr="004563E6">
        <w:tab/>
      </w:r>
      <w:r w:rsidR="0074206B" w:rsidRPr="004563E6">
        <w:tab/>
        <w:t xml:space="preserve">     5</w:t>
      </w:r>
    </w:p>
    <w:p w14:paraId="450809CF" w14:textId="77777777" w:rsidR="00870200" w:rsidRPr="004563E6" w:rsidRDefault="00870200" w:rsidP="00870200"/>
    <w:p w14:paraId="53EFFD9E" w14:textId="6C778008" w:rsidR="00870200" w:rsidRPr="004563E6" w:rsidRDefault="00870200" w:rsidP="00870200">
      <w:r w:rsidRPr="004563E6">
        <w:t>University Issues</w:t>
      </w:r>
      <w:r w:rsidR="0074206B" w:rsidRPr="004563E6">
        <w:tab/>
      </w:r>
      <w:r w:rsidR="0074206B" w:rsidRPr="004563E6">
        <w:tab/>
      </w:r>
      <w:r w:rsidR="0074206B" w:rsidRPr="004563E6">
        <w:tab/>
        <w:t xml:space="preserve">   10</w:t>
      </w:r>
    </w:p>
    <w:p w14:paraId="38E17748" w14:textId="77777777" w:rsidR="00870200" w:rsidRPr="004563E6" w:rsidRDefault="00870200" w:rsidP="00870200"/>
    <w:p w14:paraId="269087DA" w14:textId="6EC536E4" w:rsidR="00870200" w:rsidRPr="004563E6" w:rsidRDefault="00870200" w:rsidP="00870200">
      <w:r w:rsidRPr="004563E6">
        <w:t>Miscellaneous</w:t>
      </w:r>
      <w:r w:rsidR="0074206B" w:rsidRPr="004563E6">
        <w:tab/>
      </w:r>
      <w:r w:rsidR="0074206B" w:rsidRPr="004563E6">
        <w:tab/>
      </w:r>
      <w:r w:rsidR="0074206B" w:rsidRPr="004563E6">
        <w:tab/>
        <w:t xml:space="preserve">   </w:t>
      </w:r>
      <w:r w:rsidR="000E0FC5" w:rsidRPr="004563E6">
        <w:t xml:space="preserve">  7</w:t>
      </w:r>
    </w:p>
    <w:p w14:paraId="1ED7B1E1" w14:textId="77777777" w:rsidR="000E0FC5" w:rsidRPr="004563E6" w:rsidRDefault="000E0FC5" w:rsidP="00870200"/>
    <w:p w14:paraId="70803AAE" w14:textId="3805DE0F" w:rsidR="00870200" w:rsidRPr="004563E6" w:rsidRDefault="00870200" w:rsidP="00870200">
      <w:r w:rsidRPr="004563E6">
        <w:t>Reprinted Works</w:t>
      </w:r>
      <w:r w:rsidR="0074206B" w:rsidRPr="004563E6">
        <w:tab/>
      </w:r>
      <w:r w:rsidR="0074206B" w:rsidRPr="004563E6">
        <w:tab/>
      </w:r>
      <w:r w:rsidR="0074206B" w:rsidRPr="004563E6">
        <w:tab/>
        <w:t xml:space="preserve">  </w:t>
      </w:r>
      <w:r w:rsidR="000E0FC5" w:rsidRPr="004563E6">
        <w:t xml:space="preserve">  </w:t>
      </w:r>
      <w:r w:rsidR="0074206B" w:rsidRPr="004563E6">
        <w:t xml:space="preserve"> </w:t>
      </w:r>
      <w:r w:rsidR="000E0FC5" w:rsidRPr="004563E6">
        <w:t>9</w:t>
      </w:r>
    </w:p>
    <w:p w14:paraId="02581CBA" w14:textId="77777777" w:rsidR="00870200" w:rsidRPr="004563E6" w:rsidRDefault="00870200" w:rsidP="00870200"/>
    <w:p w14:paraId="44DA13A8" w14:textId="769C3A46" w:rsidR="00870200" w:rsidRPr="004563E6" w:rsidRDefault="00870200" w:rsidP="00870200">
      <w:r w:rsidRPr="004563E6">
        <w:t>Invited Lectures</w:t>
      </w:r>
      <w:r w:rsidR="00137612" w:rsidRPr="004563E6">
        <w:tab/>
      </w:r>
      <w:r w:rsidR="00137612" w:rsidRPr="004563E6">
        <w:tab/>
      </w:r>
      <w:r w:rsidR="00137612" w:rsidRPr="004563E6">
        <w:tab/>
        <w:t xml:space="preserve">   </w:t>
      </w:r>
      <w:r w:rsidR="000E0FC5" w:rsidRPr="004563E6">
        <w:t>83</w:t>
      </w:r>
    </w:p>
    <w:p w14:paraId="7D30F008" w14:textId="77777777" w:rsidR="00870200" w:rsidRPr="004563E6" w:rsidRDefault="00870200" w:rsidP="00870200"/>
    <w:p w14:paraId="056E11AF" w14:textId="423ADCB9" w:rsidR="00870200" w:rsidRPr="004563E6" w:rsidRDefault="0074206B" w:rsidP="00870200">
      <w:r w:rsidRPr="004563E6">
        <w:t xml:space="preserve">Conference </w:t>
      </w:r>
      <w:r w:rsidR="00870200" w:rsidRPr="004563E6">
        <w:t>Presentations</w:t>
      </w:r>
      <w:r w:rsidR="00207CCF" w:rsidRPr="004563E6">
        <w:tab/>
      </w:r>
      <w:r w:rsidR="00207CCF" w:rsidRPr="004563E6">
        <w:tab/>
        <w:t xml:space="preserve"> 2</w:t>
      </w:r>
      <w:r w:rsidR="000E0FC5" w:rsidRPr="004563E6">
        <w:t>50</w:t>
      </w:r>
    </w:p>
    <w:p w14:paraId="6A42BBD1" w14:textId="77777777" w:rsidR="00870200" w:rsidRPr="004563E6" w:rsidRDefault="00870200" w:rsidP="00870200"/>
    <w:p w14:paraId="1D2C1DC4" w14:textId="18CA8F51" w:rsidR="00870200" w:rsidRPr="004563E6" w:rsidRDefault="00870200" w:rsidP="00870200">
      <w:r w:rsidRPr="004563E6">
        <w:t>Discussant</w:t>
      </w:r>
      <w:r w:rsidR="000A3F69" w:rsidRPr="004563E6">
        <w:t>/Panelist</w:t>
      </w:r>
      <w:r w:rsidR="000A3F69" w:rsidRPr="004563E6">
        <w:tab/>
      </w:r>
      <w:r w:rsidR="000A3F69" w:rsidRPr="004563E6">
        <w:tab/>
      </w:r>
      <w:r w:rsidR="000A3F69" w:rsidRPr="004563E6">
        <w:tab/>
        <w:t xml:space="preserve">   5</w:t>
      </w:r>
      <w:r w:rsidR="000E0FC5" w:rsidRPr="004563E6">
        <w:t>7</w:t>
      </w:r>
    </w:p>
    <w:p w14:paraId="256C0C48" w14:textId="77777777" w:rsidR="00755EE8" w:rsidRPr="004563E6" w:rsidRDefault="00755EE8" w:rsidP="00870200"/>
    <w:p w14:paraId="3D1FDA88" w14:textId="77777777" w:rsidR="00755EE8" w:rsidRPr="004563E6" w:rsidRDefault="00755EE8" w:rsidP="00870200"/>
    <w:p w14:paraId="0A0F6BFA" w14:textId="5826029D" w:rsidR="00755EE8" w:rsidRPr="004563E6" w:rsidRDefault="00137612" w:rsidP="00870200">
      <w:r w:rsidRPr="004563E6">
        <w:t>All publications</w:t>
      </w:r>
      <w:r w:rsidRPr="004563E6">
        <w:tab/>
      </w:r>
      <w:r w:rsidRPr="004563E6">
        <w:tab/>
      </w:r>
      <w:r w:rsidRPr="004563E6">
        <w:tab/>
        <w:t>3</w:t>
      </w:r>
      <w:r w:rsidR="000E0FC5" w:rsidRPr="004563E6">
        <w:t>9</w:t>
      </w:r>
      <w:r w:rsidRPr="004563E6">
        <w:t>0</w:t>
      </w:r>
    </w:p>
    <w:p w14:paraId="0CADFDC3" w14:textId="2859EAAB" w:rsidR="00755EE8" w:rsidRPr="004563E6" w:rsidRDefault="00755EE8" w:rsidP="00870200">
      <w:r w:rsidRPr="004563E6">
        <w:t>All presentations</w:t>
      </w:r>
      <w:r w:rsidRPr="004563E6">
        <w:tab/>
      </w:r>
      <w:r w:rsidRPr="004563E6">
        <w:tab/>
      </w:r>
      <w:r w:rsidRPr="004563E6">
        <w:tab/>
      </w:r>
      <w:r w:rsidR="000E0FC5" w:rsidRPr="004563E6">
        <w:t>427</w:t>
      </w:r>
    </w:p>
    <w:sectPr w:rsidR="00755EE8" w:rsidRPr="004563E6" w:rsidSect="003A2A3D">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7CEFD" w14:textId="77777777" w:rsidR="0016623F" w:rsidRDefault="0016623F" w:rsidP="00F81030">
      <w:r>
        <w:separator/>
      </w:r>
    </w:p>
  </w:endnote>
  <w:endnote w:type="continuationSeparator" w:id="0">
    <w:p w14:paraId="23ECBA64" w14:textId="77777777" w:rsidR="0016623F" w:rsidRDefault="0016623F" w:rsidP="00F81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62620" w14:textId="77777777" w:rsidR="00214FED" w:rsidRDefault="00214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EF13A" w14:textId="0D306312" w:rsidR="00214FED" w:rsidRDefault="00214FED" w:rsidP="00007A96">
    <w:pPr>
      <w:pStyle w:val="Footer"/>
      <w:tabs>
        <w:tab w:val="clear" w:pos="4320"/>
        <w:tab w:val="clear" w:pos="8640"/>
        <w:tab w:val="left" w:pos="4836"/>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FC180" w14:textId="77777777" w:rsidR="00214FED" w:rsidRDefault="00214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7F7DF" w14:textId="77777777" w:rsidR="0016623F" w:rsidRDefault="0016623F" w:rsidP="00F81030">
      <w:r>
        <w:separator/>
      </w:r>
    </w:p>
  </w:footnote>
  <w:footnote w:type="continuationSeparator" w:id="0">
    <w:p w14:paraId="45C5F46A" w14:textId="77777777" w:rsidR="0016623F" w:rsidRDefault="0016623F" w:rsidP="00F810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BE41C" w14:textId="77777777" w:rsidR="00214FED" w:rsidRDefault="00214FED" w:rsidP="009A1F9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2AE51B" w14:textId="77777777" w:rsidR="00214FED" w:rsidRDefault="00214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2226650"/>
      <w:docPartObj>
        <w:docPartGallery w:val="Page Numbers (Top of Page)"/>
        <w:docPartUnique/>
      </w:docPartObj>
    </w:sdtPr>
    <w:sdtEndPr>
      <w:rPr>
        <w:noProof/>
      </w:rPr>
    </w:sdtEndPr>
    <w:sdtContent>
      <w:p w14:paraId="706F8E0E" w14:textId="41497785" w:rsidR="00214FED" w:rsidRDefault="00214FE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CC44185" w14:textId="77777777" w:rsidR="00214FED" w:rsidRDefault="00214FED" w:rsidP="00BA495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F5FA0" w14:textId="77777777" w:rsidR="00214FED" w:rsidRDefault="00214F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B77964"/>
    <w:multiLevelType w:val="hybridMultilevel"/>
    <w:tmpl w:val="13167CA2"/>
    <w:lvl w:ilvl="0" w:tplc="D2FCCC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5900D8"/>
    <w:multiLevelType w:val="hybridMultilevel"/>
    <w:tmpl w:val="68ECB5B0"/>
    <w:lvl w:ilvl="0" w:tplc="5A6E9632">
      <w:start w:val="1"/>
      <w:numFmt w:val="upperRoman"/>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B601D"/>
    <w:multiLevelType w:val="hybridMultilevel"/>
    <w:tmpl w:val="91468DE2"/>
    <w:lvl w:ilvl="0" w:tplc="B394B65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EFC66D7"/>
    <w:multiLevelType w:val="hybridMultilevel"/>
    <w:tmpl w:val="DF9E65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5611F"/>
    <w:multiLevelType w:val="hybridMultilevel"/>
    <w:tmpl w:val="54A21A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B0F66BC"/>
    <w:multiLevelType w:val="hybridMultilevel"/>
    <w:tmpl w:val="EE3AB7AC"/>
    <w:lvl w:ilvl="0" w:tplc="252A33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MDQwNbQ0NDOzNLJU0lEKTi0uzszPAykwrAUAgh9WMSwAAAA="/>
  </w:docVars>
  <w:rsids>
    <w:rsidRoot w:val="00AD70C8"/>
    <w:rsid w:val="00004EB9"/>
    <w:rsid w:val="00005391"/>
    <w:rsid w:val="00007A96"/>
    <w:rsid w:val="00014E43"/>
    <w:rsid w:val="000217AB"/>
    <w:rsid w:val="000458D6"/>
    <w:rsid w:val="000543F6"/>
    <w:rsid w:val="000544AB"/>
    <w:rsid w:val="000551CB"/>
    <w:rsid w:val="000561BF"/>
    <w:rsid w:val="000576A9"/>
    <w:rsid w:val="00062C72"/>
    <w:rsid w:val="0006572A"/>
    <w:rsid w:val="00065D45"/>
    <w:rsid w:val="00067249"/>
    <w:rsid w:val="000709D8"/>
    <w:rsid w:val="0007181A"/>
    <w:rsid w:val="000734ED"/>
    <w:rsid w:val="00077589"/>
    <w:rsid w:val="0007785A"/>
    <w:rsid w:val="00080199"/>
    <w:rsid w:val="00085BBB"/>
    <w:rsid w:val="00096F17"/>
    <w:rsid w:val="0009789F"/>
    <w:rsid w:val="000A1B30"/>
    <w:rsid w:val="000A385E"/>
    <w:rsid w:val="000A3F69"/>
    <w:rsid w:val="000A4AB7"/>
    <w:rsid w:val="000A6825"/>
    <w:rsid w:val="000B4DEE"/>
    <w:rsid w:val="000B7206"/>
    <w:rsid w:val="000B74A9"/>
    <w:rsid w:val="000B77DE"/>
    <w:rsid w:val="000C788A"/>
    <w:rsid w:val="000D0BDE"/>
    <w:rsid w:val="000D50DC"/>
    <w:rsid w:val="000D5550"/>
    <w:rsid w:val="000D5C32"/>
    <w:rsid w:val="000D604A"/>
    <w:rsid w:val="000E0998"/>
    <w:rsid w:val="000E0FC5"/>
    <w:rsid w:val="000E22D2"/>
    <w:rsid w:val="000E603B"/>
    <w:rsid w:val="000F2DFE"/>
    <w:rsid w:val="000F52DD"/>
    <w:rsid w:val="00105BC0"/>
    <w:rsid w:val="00106A94"/>
    <w:rsid w:val="00110521"/>
    <w:rsid w:val="00110C10"/>
    <w:rsid w:val="00117421"/>
    <w:rsid w:val="00120A01"/>
    <w:rsid w:val="001214A8"/>
    <w:rsid w:val="001242C5"/>
    <w:rsid w:val="00134FA8"/>
    <w:rsid w:val="0013582E"/>
    <w:rsid w:val="00137011"/>
    <w:rsid w:val="00137612"/>
    <w:rsid w:val="00137A79"/>
    <w:rsid w:val="00142412"/>
    <w:rsid w:val="00154FC6"/>
    <w:rsid w:val="00155D5F"/>
    <w:rsid w:val="0015700D"/>
    <w:rsid w:val="00163021"/>
    <w:rsid w:val="0016623F"/>
    <w:rsid w:val="00167358"/>
    <w:rsid w:val="00167AD9"/>
    <w:rsid w:val="00171EB9"/>
    <w:rsid w:val="0018145F"/>
    <w:rsid w:val="00182B2D"/>
    <w:rsid w:val="0018667D"/>
    <w:rsid w:val="00187B4F"/>
    <w:rsid w:val="00190406"/>
    <w:rsid w:val="001929F1"/>
    <w:rsid w:val="00193C82"/>
    <w:rsid w:val="00195419"/>
    <w:rsid w:val="0019796B"/>
    <w:rsid w:val="001A22F4"/>
    <w:rsid w:val="001A5C09"/>
    <w:rsid w:val="001C1D9D"/>
    <w:rsid w:val="001C24EE"/>
    <w:rsid w:val="001C28A6"/>
    <w:rsid w:val="001C49CC"/>
    <w:rsid w:val="001C77CE"/>
    <w:rsid w:val="001D20D1"/>
    <w:rsid w:val="001E0123"/>
    <w:rsid w:val="001E1A61"/>
    <w:rsid w:val="001E2348"/>
    <w:rsid w:val="001E66EB"/>
    <w:rsid w:val="001E6FB3"/>
    <w:rsid w:val="001E719C"/>
    <w:rsid w:val="001E777F"/>
    <w:rsid w:val="001F7DA9"/>
    <w:rsid w:val="002054AE"/>
    <w:rsid w:val="00206175"/>
    <w:rsid w:val="00206A8C"/>
    <w:rsid w:val="00207CCF"/>
    <w:rsid w:val="002124C1"/>
    <w:rsid w:val="00214FED"/>
    <w:rsid w:val="002161C9"/>
    <w:rsid w:val="002238CC"/>
    <w:rsid w:val="00236CAE"/>
    <w:rsid w:val="00237855"/>
    <w:rsid w:val="00244835"/>
    <w:rsid w:val="00245D0E"/>
    <w:rsid w:val="00246F2E"/>
    <w:rsid w:val="0025109D"/>
    <w:rsid w:val="00251356"/>
    <w:rsid w:val="002531BA"/>
    <w:rsid w:val="00261741"/>
    <w:rsid w:val="00261C78"/>
    <w:rsid w:val="00262063"/>
    <w:rsid w:val="00262123"/>
    <w:rsid w:val="0026666F"/>
    <w:rsid w:val="002714BD"/>
    <w:rsid w:val="002718F3"/>
    <w:rsid w:val="0028412A"/>
    <w:rsid w:val="0028465B"/>
    <w:rsid w:val="00285C8B"/>
    <w:rsid w:val="00287845"/>
    <w:rsid w:val="002903E8"/>
    <w:rsid w:val="002929C7"/>
    <w:rsid w:val="00293DA3"/>
    <w:rsid w:val="002977CE"/>
    <w:rsid w:val="002A0CBB"/>
    <w:rsid w:val="002A1DBC"/>
    <w:rsid w:val="002A44A4"/>
    <w:rsid w:val="002B0F84"/>
    <w:rsid w:val="002B2011"/>
    <w:rsid w:val="002B3194"/>
    <w:rsid w:val="002B71FB"/>
    <w:rsid w:val="002C1AB2"/>
    <w:rsid w:val="002C3074"/>
    <w:rsid w:val="002C4587"/>
    <w:rsid w:val="002C6F41"/>
    <w:rsid w:val="002E01A3"/>
    <w:rsid w:val="002E4EB3"/>
    <w:rsid w:val="002E7E99"/>
    <w:rsid w:val="002F73EA"/>
    <w:rsid w:val="003032D5"/>
    <w:rsid w:val="00303F94"/>
    <w:rsid w:val="00310BAE"/>
    <w:rsid w:val="00313870"/>
    <w:rsid w:val="0031776A"/>
    <w:rsid w:val="00324DBF"/>
    <w:rsid w:val="0033089D"/>
    <w:rsid w:val="003322DC"/>
    <w:rsid w:val="00333F67"/>
    <w:rsid w:val="00347182"/>
    <w:rsid w:val="00350466"/>
    <w:rsid w:val="00352225"/>
    <w:rsid w:val="00356A80"/>
    <w:rsid w:val="0036139E"/>
    <w:rsid w:val="003618CC"/>
    <w:rsid w:val="0036278E"/>
    <w:rsid w:val="00363F5A"/>
    <w:rsid w:val="003669AA"/>
    <w:rsid w:val="00366C6F"/>
    <w:rsid w:val="00373AC4"/>
    <w:rsid w:val="00374430"/>
    <w:rsid w:val="003753C3"/>
    <w:rsid w:val="00396491"/>
    <w:rsid w:val="00397045"/>
    <w:rsid w:val="003A04C8"/>
    <w:rsid w:val="003A22CF"/>
    <w:rsid w:val="003A2A3D"/>
    <w:rsid w:val="003A788D"/>
    <w:rsid w:val="003B0C31"/>
    <w:rsid w:val="003B3975"/>
    <w:rsid w:val="003C4F25"/>
    <w:rsid w:val="003C66D9"/>
    <w:rsid w:val="003C79A5"/>
    <w:rsid w:val="003D2C0D"/>
    <w:rsid w:val="003D2D8B"/>
    <w:rsid w:val="003D5310"/>
    <w:rsid w:val="003D583B"/>
    <w:rsid w:val="003D7F90"/>
    <w:rsid w:val="003E3096"/>
    <w:rsid w:val="003E5685"/>
    <w:rsid w:val="003E65D4"/>
    <w:rsid w:val="003E75DC"/>
    <w:rsid w:val="003F0154"/>
    <w:rsid w:val="003F01CF"/>
    <w:rsid w:val="003F0639"/>
    <w:rsid w:val="003F265D"/>
    <w:rsid w:val="003F2D9B"/>
    <w:rsid w:val="003F65CF"/>
    <w:rsid w:val="003F7930"/>
    <w:rsid w:val="00400ACF"/>
    <w:rsid w:val="00400BEF"/>
    <w:rsid w:val="00402A7E"/>
    <w:rsid w:val="00402D74"/>
    <w:rsid w:val="004065E0"/>
    <w:rsid w:val="0041100A"/>
    <w:rsid w:val="00414A87"/>
    <w:rsid w:val="0041525F"/>
    <w:rsid w:val="00416285"/>
    <w:rsid w:val="00417452"/>
    <w:rsid w:val="004212FB"/>
    <w:rsid w:val="00422368"/>
    <w:rsid w:val="0042389C"/>
    <w:rsid w:val="00430651"/>
    <w:rsid w:val="004309F1"/>
    <w:rsid w:val="00431D05"/>
    <w:rsid w:val="004324A6"/>
    <w:rsid w:val="004329D4"/>
    <w:rsid w:val="004344B9"/>
    <w:rsid w:val="00437E67"/>
    <w:rsid w:val="00441C79"/>
    <w:rsid w:val="00445696"/>
    <w:rsid w:val="00447700"/>
    <w:rsid w:val="0045468F"/>
    <w:rsid w:val="004561BA"/>
    <w:rsid w:val="004563E6"/>
    <w:rsid w:val="00457E46"/>
    <w:rsid w:val="00465060"/>
    <w:rsid w:val="004651E0"/>
    <w:rsid w:val="00466B14"/>
    <w:rsid w:val="00467B8E"/>
    <w:rsid w:val="00472218"/>
    <w:rsid w:val="00475299"/>
    <w:rsid w:val="00476EA2"/>
    <w:rsid w:val="00484EB8"/>
    <w:rsid w:val="00491F59"/>
    <w:rsid w:val="00493277"/>
    <w:rsid w:val="004950BF"/>
    <w:rsid w:val="0049594D"/>
    <w:rsid w:val="00495AC6"/>
    <w:rsid w:val="00497D95"/>
    <w:rsid w:val="004A1B88"/>
    <w:rsid w:val="004A5A32"/>
    <w:rsid w:val="004A7C71"/>
    <w:rsid w:val="004B54E8"/>
    <w:rsid w:val="004B704C"/>
    <w:rsid w:val="004C05A9"/>
    <w:rsid w:val="004C2EAE"/>
    <w:rsid w:val="004C3AE1"/>
    <w:rsid w:val="004C3E52"/>
    <w:rsid w:val="004C4DB2"/>
    <w:rsid w:val="004C7482"/>
    <w:rsid w:val="004D0DF7"/>
    <w:rsid w:val="004D2EBA"/>
    <w:rsid w:val="004D3BE2"/>
    <w:rsid w:val="004D457F"/>
    <w:rsid w:val="004D7912"/>
    <w:rsid w:val="004E48AD"/>
    <w:rsid w:val="004E5628"/>
    <w:rsid w:val="004F0B2E"/>
    <w:rsid w:val="004F1AFD"/>
    <w:rsid w:val="004F5B03"/>
    <w:rsid w:val="004F6273"/>
    <w:rsid w:val="004F75BB"/>
    <w:rsid w:val="00501263"/>
    <w:rsid w:val="0050201D"/>
    <w:rsid w:val="00504885"/>
    <w:rsid w:val="005048D0"/>
    <w:rsid w:val="0050692E"/>
    <w:rsid w:val="005077F0"/>
    <w:rsid w:val="00511E50"/>
    <w:rsid w:val="00521FAF"/>
    <w:rsid w:val="00524854"/>
    <w:rsid w:val="00531735"/>
    <w:rsid w:val="00531F06"/>
    <w:rsid w:val="005402CE"/>
    <w:rsid w:val="00541D83"/>
    <w:rsid w:val="0054485E"/>
    <w:rsid w:val="00550E4F"/>
    <w:rsid w:val="005547AD"/>
    <w:rsid w:val="00571AA3"/>
    <w:rsid w:val="0057344D"/>
    <w:rsid w:val="00574A3E"/>
    <w:rsid w:val="0057544B"/>
    <w:rsid w:val="0057550A"/>
    <w:rsid w:val="005772E3"/>
    <w:rsid w:val="00581E96"/>
    <w:rsid w:val="0058696B"/>
    <w:rsid w:val="00590B4A"/>
    <w:rsid w:val="00594EF7"/>
    <w:rsid w:val="00596052"/>
    <w:rsid w:val="00596CD7"/>
    <w:rsid w:val="00597F50"/>
    <w:rsid w:val="005A5FD7"/>
    <w:rsid w:val="005B352F"/>
    <w:rsid w:val="005B39BB"/>
    <w:rsid w:val="005B39DB"/>
    <w:rsid w:val="005C0128"/>
    <w:rsid w:val="005C2CF3"/>
    <w:rsid w:val="005C56A0"/>
    <w:rsid w:val="005D01AF"/>
    <w:rsid w:val="005D254F"/>
    <w:rsid w:val="005D2F16"/>
    <w:rsid w:val="005D4613"/>
    <w:rsid w:val="005D4853"/>
    <w:rsid w:val="005D6D89"/>
    <w:rsid w:val="005D70A4"/>
    <w:rsid w:val="005D7564"/>
    <w:rsid w:val="005E0B6A"/>
    <w:rsid w:val="005E174C"/>
    <w:rsid w:val="005E2842"/>
    <w:rsid w:val="00601AEC"/>
    <w:rsid w:val="00601B77"/>
    <w:rsid w:val="006064A2"/>
    <w:rsid w:val="00611FA2"/>
    <w:rsid w:val="00616419"/>
    <w:rsid w:val="006214C5"/>
    <w:rsid w:val="006242A0"/>
    <w:rsid w:val="00625E6B"/>
    <w:rsid w:val="00626DD4"/>
    <w:rsid w:val="006405ED"/>
    <w:rsid w:val="006427C4"/>
    <w:rsid w:val="00646D6F"/>
    <w:rsid w:val="00653D14"/>
    <w:rsid w:val="006556C4"/>
    <w:rsid w:val="00655864"/>
    <w:rsid w:val="006573DF"/>
    <w:rsid w:val="006606DD"/>
    <w:rsid w:val="00662903"/>
    <w:rsid w:val="006652B0"/>
    <w:rsid w:val="00674C42"/>
    <w:rsid w:val="00681F23"/>
    <w:rsid w:val="00683AEC"/>
    <w:rsid w:val="006850B3"/>
    <w:rsid w:val="0068651E"/>
    <w:rsid w:val="0068726E"/>
    <w:rsid w:val="006948EE"/>
    <w:rsid w:val="00695182"/>
    <w:rsid w:val="006A0A74"/>
    <w:rsid w:val="006A3A2D"/>
    <w:rsid w:val="006A78B3"/>
    <w:rsid w:val="006B2002"/>
    <w:rsid w:val="006B41B0"/>
    <w:rsid w:val="006B6424"/>
    <w:rsid w:val="006C0084"/>
    <w:rsid w:val="006C3492"/>
    <w:rsid w:val="006C58E4"/>
    <w:rsid w:val="006D1E95"/>
    <w:rsid w:val="006D28A1"/>
    <w:rsid w:val="006D3E99"/>
    <w:rsid w:val="006D65F7"/>
    <w:rsid w:val="006D688C"/>
    <w:rsid w:val="006D7846"/>
    <w:rsid w:val="006E0FAE"/>
    <w:rsid w:val="006E463F"/>
    <w:rsid w:val="006E67BA"/>
    <w:rsid w:val="006E6E85"/>
    <w:rsid w:val="006F000B"/>
    <w:rsid w:val="006F049C"/>
    <w:rsid w:val="007010D6"/>
    <w:rsid w:val="007104B5"/>
    <w:rsid w:val="007105A0"/>
    <w:rsid w:val="00712358"/>
    <w:rsid w:val="00717C48"/>
    <w:rsid w:val="0072191D"/>
    <w:rsid w:val="00727B50"/>
    <w:rsid w:val="0073120F"/>
    <w:rsid w:val="00732F84"/>
    <w:rsid w:val="00733E26"/>
    <w:rsid w:val="0074206B"/>
    <w:rsid w:val="00742748"/>
    <w:rsid w:val="00742903"/>
    <w:rsid w:val="00742B6A"/>
    <w:rsid w:val="0074521E"/>
    <w:rsid w:val="00747140"/>
    <w:rsid w:val="0075114E"/>
    <w:rsid w:val="00754C4D"/>
    <w:rsid w:val="00755EE8"/>
    <w:rsid w:val="00763E0E"/>
    <w:rsid w:val="00767F2F"/>
    <w:rsid w:val="00773A80"/>
    <w:rsid w:val="007776A5"/>
    <w:rsid w:val="007901F3"/>
    <w:rsid w:val="00796413"/>
    <w:rsid w:val="007A7F31"/>
    <w:rsid w:val="007B2DD1"/>
    <w:rsid w:val="007D04BD"/>
    <w:rsid w:val="007D285F"/>
    <w:rsid w:val="007D4626"/>
    <w:rsid w:val="007D68BB"/>
    <w:rsid w:val="007D7439"/>
    <w:rsid w:val="007D7A49"/>
    <w:rsid w:val="007F0848"/>
    <w:rsid w:val="007F096B"/>
    <w:rsid w:val="007F28BA"/>
    <w:rsid w:val="007F4513"/>
    <w:rsid w:val="007F5937"/>
    <w:rsid w:val="00806A0C"/>
    <w:rsid w:val="00806F74"/>
    <w:rsid w:val="00812038"/>
    <w:rsid w:val="00812AB8"/>
    <w:rsid w:val="00813FA3"/>
    <w:rsid w:val="00826CBF"/>
    <w:rsid w:val="0083181F"/>
    <w:rsid w:val="00832271"/>
    <w:rsid w:val="00833140"/>
    <w:rsid w:val="00833517"/>
    <w:rsid w:val="00835552"/>
    <w:rsid w:val="00835E86"/>
    <w:rsid w:val="00836B68"/>
    <w:rsid w:val="0084022B"/>
    <w:rsid w:val="00847076"/>
    <w:rsid w:val="00853386"/>
    <w:rsid w:val="008557CC"/>
    <w:rsid w:val="00855BE6"/>
    <w:rsid w:val="008568EB"/>
    <w:rsid w:val="00857755"/>
    <w:rsid w:val="0086063B"/>
    <w:rsid w:val="008635AC"/>
    <w:rsid w:val="00863CCD"/>
    <w:rsid w:val="00867B87"/>
    <w:rsid w:val="00870119"/>
    <w:rsid w:val="00870200"/>
    <w:rsid w:val="0087146B"/>
    <w:rsid w:val="0088459C"/>
    <w:rsid w:val="00886B5D"/>
    <w:rsid w:val="0089082E"/>
    <w:rsid w:val="00894C79"/>
    <w:rsid w:val="008A0D32"/>
    <w:rsid w:val="008A111F"/>
    <w:rsid w:val="008A5042"/>
    <w:rsid w:val="008A662D"/>
    <w:rsid w:val="008A7000"/>
    <w:rsid w:val="008B0CC3"/>
    <w:rsid w:val="008B2AD9"/>
    <w:rsid w:val="008B6858"/>
    <w:rsid w:val="008C65D1"/>
    <w:rsid w:val="008C6910"/>
    <w:rsid w:val="008D0F7E"/>
    <w:rsid w:val="008D2E74"/>
    <w:rsid w:val="008D3726"/>
    <w:rsid w:val="008D4C73"/>
    <w:rsid w:val="008D5F9F"/>
    <w:rsid w:val="008D6451"/>
    <w:rsid w:val="008E1878"/>
    <w:rsid w:val="008E4B33"/>
    <w:rsid w:val="008E66D0"/>
    <w:rsid w:val="008E797C"/>
    <w:rsid w:val="008F0260"/>
    <w:rsid w:val="008F44EA"/>
    <w:rsid w:val="009023F6"/>
    <w:rsid w:val="00904D5B"/>
    <w:rsid w:val="00906613"/>
    <w:rsid w:val="00911B49"/>
    <w:rsid w:val="00911D08"/>
    <w:rsid w:val="0091594F"/>
    <w:rsid w:val="00927F6F"/>
    <w:rsid w:val="0093052D"/>
    <w:rsid w:val="0093148F"/>
    <w:rsid w:val="00932340"/>
    <w:rsid w:val="0093503F"/>
    <w:rsid w:val="00935BD7"/>
    <w:rsid w:val="0094154C"/>
    <w:rsid w:val="00941EA8"/>
    <w:rsid w:val="00943F06"/>
    <w:rsid w:val="00946AD2"/>
    <w:rsid w:val="009470AD"/>
    <w:rsid w:val="00947AEC"/>
    <w:rsid w:val="00950AA9"/>
    <w:rsid w:val="009510B2"/>
    <w:rsid w:val="00960B2A"/>
    <w:rsid w:val="009625B1"/>
    <w:rsid w:val="00962C67"/>
    <w:rsid w:val="009641BB"/>
    <w:rsid w:val="00972D2C"/>
    <w:rsid w:val="009768E2"/>
    <w:rsid w:val="00984B2E"/>
    <w:rsid w:val="009938E0"/>
    <w:rsid w:val="00996407"/>
    <w:rsid w:val="009A1F93"/>
    <w:rsid w:val="009A6D41"/>
    <w:rsid w:val="009B2A6D"/>
    <w:rsid w:val="009B48B4"/>
    <w:rsid w:val="009B5CB0"/>
    <w:rsid w:val="009C04AE"/>
    <w:rsid w:val="009C48C0"/>
    <w:rsid w:val="009D2EC9"/>
    <w:rsid w:val="009D3244"/>
    <w:rsid w:val="009D49AF"/>
    <w:rsid w:val="009D7353"/>
    <w:rsid w:val="009D79E4"/>
    <w:rsid w:val="009D7F63"/>
    <w:rsid w:val="009E3344"/>
    <w:rsid w:val="009E5E0A"/>
    <w:rsid w:val="009F1283"/>
    <w:rsid w:val="009F237E"/>
    <w:rsid w:val="009F2FB2"/>
    <w:rsid w:val="009F35BB"/>
    <w:rsid w:val="009F396F"/>
    <w:rsid w:val="009F4C8D"/>
    <w:rsid w:val="00A109F5"/>
    <w:rsid w:val="00A10D6C"/>
    <w:rsid w:val="00A14A38"/>
    <w:rsid w:val="00A20C07"/>
    <w:rsid w:val="00A23A2F"/>
    <w:rsid w:val="00A24A7E"/>
    <w:rsid w:val="00A27ECB"/>
    <w:rsid w:val="00A33459"/>
    <w:rsid w:val="00A343EC"/>
    <w:rsid w:val="00A40934"/>
    <w:rsid w:val="00A54026"/>
    <w:rsid w:val="00A61BBE"/>
    <w:rsid w:val="00A658C0"/>
    <w:rsid w:val="00A708BA"/>
    <w:rsid w:val="00A75737"/>
    <w:rsid w:val="00A817E8"/>
    <w:rsid w:val="00A873D5"/>
    <w:rsid w:val="00A90E7C"/>
    <w:rsid w:val="00A928C1"/>
    <w:rsid w:val="00A92F82"/>
    <w:rsid w:val="00A957E6"/>
    <w:rsid w:val="00AA0C7E"/>
    <w:rsid w:val="00AA0F19"/>
    <w:rsid w:val="00AA7DCE"/>
    <w:rsid w:val="00AB0289"/>
    <w:rsid w:val="00AB6C64"/>
    <w:rsid w:val="00AC0B02"/>
    <w:rsid w:val="00AC0CA7"/>
    <w:rsid w:val="00AC2CF8"/>
    <w:rsid w:val="00AC3462"/>
    <w:rsid w:val="00AC3B5E"/>
    <w:rsid w:val="00AD26E5"/>
    <w:rsid w:val="00AD26F5"/>
    <w:rsid w:val="00AD6C52"/>
    <w:rsid w:val="00AD70C8"/>
    <w:rsid w:val="00AD7B3F"/>
    <w:rsid w:val="00AE4410"/>
    <w:rsid w:val="00AE632F"/>
    <w:rsid w:val="00AF4D2C"/>
    <w:rsid w:val="00B05C72"/>
    <w:rsid w:val="00B05DB6"/>
    <w:rsid w:val="00B12C01"/>
    <w:rsid w:val="00B132F7"/>
    <w:rsid w:val="00B15DAF"/>
    <w:rsid w:val="00B22F09"/>
    <w:rsid w:val="00B24BC3"/>
    <w:rsid w:val="00B34F90"/>
    <w:rsid w:val="00B377DF"/>
    <w:rsid w:val="00B410AC"/>
    <w:rsid w:val="00B42E0B"/>
    <w:rsid w:val="00B4318C"/>
    <w:rsid w:val="00B454D4"/>
    <w:rsid w:val="00B526F0"/>
    <w:rsid w:val="00B57107"/>
    <w:rsid w:val="00B6110D"/>
    <w:rsid w:val="00B658C5"/>
    <w:rsid w:val="00B66AC3"/>
    <w:rsid w:val="00B72181"/>
    <w:rsid w:val="00B72FDD"/>
    <w:rsid w:val="00B73154"/>
    <w:rsid w:val="00B745CE"/>
    <w:rsid w:val="00B74E2B"/>
    <w:rsid w:val="00B76959"/>
    <w:rsid w:val="00B76BF2"/>
    <w:rsid w:val="00B81B2F"/>
    <w:rsid w:val="00B83737"/>
    <w:rsid w:val="00B96FAF"/>
    <w:rsid w:val="00BA495A"/>
    <w:rsid w:val="00BA5F8D"/>
    <w:rsid w:val="00BA71F0"/>
    <w:rsid w:val="00BA7C29"/>
    <w:rsid w:val="00BB015A"/>
    <w:rsid w:val="00BB01D8"/>
    <w:rsid w:val="00BB3DF4"/>
    <w:rsid w:val="00BB51E6"/>
    <w:rsid w:val="00BD0626"/>
    <w:rsid w:val="00BD3C25"/>
    <w:rsid w:val="00BD7CBB"/>
    <w:rsid w:val="00BE5493"/>
    <w:rsid w:val="00BE6E82"/>
    <w:rsid w:val="00BE7AC1"/>
    <w:rsid w:val="00BE7C76"/>
    <w:rsid w:val="00BF12BA"/>
    <w:rsid w:val="00C01720"/>
    <w:rsid w:val="00C01F46"/>
    <w:rsid w:val="00C059D0"/>
    <w:rsid w:val="00C133E3"/>
    <w:rsid w:val="00C16FF2"/>
    <w:rsid w:val="00C1734B"/>
    <w:rsid w:val="00C23E0A"/>
    <w:rsid w:val="00C26FBB"/>
    <w:rsid w:val="00C27E30"/>
    <w:rsid w:val="00C31756"/>
    <w:rsid w:val="00C327E3"/>
    <w:rsid w:val="00C36BF9"/>
    <w:rsid w:val="00C37D30"/>
    <w:rsid w:val="00C40D43"/>
    <w:rsid w:val="00C41544"/>
    <w:rsid w:val="00C451F1"/>
    <w:rsid w:val="00C458E8"/>
    <w:rsid w:val="00C46A07"/>
    <w:rsid w:val="00C51552"/>
    <w:rsid w:val="00C56497"/>
    <w:rsid w:val="00C56734"/>
    <w:rsid w:val="00C64419"/>
    <w:rsid w:val="00C667F9"/>
    <w:rsid w:val="00C67C19"/>
    <w:rsid w:val="00C706D0"/>
    <w:rsid w:val="00C74960"/>
    <w:rsid w:val="00C765ED"/>
    <w:rsid w:val="00C847D1"/>
    <w:rsid w:val="00C84AAF"/>
    <w:rsid w:val="00C9264E"/>
    <w:rsid w:val="00C934AF"/>
    <w:rsid w:val="00CB0455"/>
    <w:rsid w:val="00CB0DFB"/>
    <w:rsid w:val="00CB13E2"/>
    <w:rsid w:val="00CB5EB2"/>
    <w:rsid w:val="00CB62FD"/>
    <w:rsid w:val="00CB7E31"/>
    <w:rsid w:val="00CC6091"/>
    <w:rsid w:val="00CC7FC3"/>
    <w:rsid w:val="00CD060A"/>
    <w:rsid w:val="00CD3526"/>
    <w:rsid w:val="00CE2A4A"/>
    <w:rsid w:val="00CE3A83"/>
    <w:rsid w:val="00CE3ED0"/>
    <w:rsid w:val="00CE4DA8"/>
    <w:rsid w:val="00CF3580"/>
    <w:rsid w:val="00CF3CF7"/>
    <w:rsid w:val="00CF7857"/>
    <w:rsid w:val="00D10F80"/>
    <w:rsid w:val="00D118EB"/>
    <w:rsid w:val="00D12813"/>
    <w:rsid w:val="00D12F3D"/>
    <w:rsid w:val="00D13A47"/>
    <w:rsid w:val="00D15CF6"/>
    <w:rsid w:val="00D16A6D"/>
    <w:rsid w:val="00D17A1B"/>
    <w:rsid w:val="00D23605"/>
    <w:rsid w:val="00D325F8"/>
    <w:rsid w:val="00D3359B"/>
    <w:rsid w:val="00D33620"/>
    <w:rsid w:val="00D33709"/>
    <w:rsid w:val="00D401DA"/>
    <w:rsid w:val="00D42059"/>
    <w:rsid w:val="00D4242B"/>
    <w:rsid w:val="00D428F0"/>
    <w:rsid w:val="00D50B2E"/>
    <w:rsid w:val="00D50C3F"/>
    <w:rsid w:val="00D568D0"/>
    <w:rsid w:val="00D56BC7"/>
    <w:rsid w:val="00D614E1"/>
    <w:rsid w:val="00D81334"/>
    <w:rsid w:val="00D903A4"/>
    <w:rsid w:val="00D92C0C"/>
    <w:rsid w:val="00D93C7B"/>
    <w:rsid w:val="00D95211"/>
    <w:rsid w:val="00DA1E87"/>
    <w:rsid w:val="00DA72A7"/>
    <w:rsid w:val="00DB0255"/>
    <w:rsid w:val="00DB1F8C"/>
    <w:rsid w:val="00DB4468"/>
    <w:rsid w:val="00DB5A2C"/>
    <w:rsid w:val="00DB5DDA"/>
    <w:rsid w:val="00DC05C2"/>
    <w:rsid w:val="00DC2178"/>
    <w:rsid w:val="00DC432E"/>
    <w:rsid w:val="00DD417C"/>
    <w:rsid w:val="00DE0460"/>
    <w:rsid w:val="00DE4273"/>
    <w:rsid w:val="00DE6481"/>
    <w:rsid w:val="00DF2E2B"/>
    <w:rsid w:val="00DF625E"/>
    <w:rsid w:val="00DF71EC"/>
    <w:rsid w:val="00E01542"/>
    <w:rsid w:val="00E0589E"/>
    <w:rsid w:val="00E05B25"/>
    <w:rsid w:val="00E11B6C"/>
    <w:rsid w:val="00E12450"/>
    <w:rsid w:val="00E151A9"/>
    <w:rsid w:val="00E20AAA"/>
    <w:rsid w:val="00E21060"/>
    <w:rsid w:val="00E334A5"/>
    <w:rsid w:val="00E35AAB"/>
    <w:rsid w:val="00E379D5"/>
    <w:rsid w:val="00E40FFC"/>
    <w:rsid w:val="00E44EFA"/>
    <w:rsid w:val="00E45664"/>
    <w:rsid w:val="00E45CC0"/>
    <w:rsid w:val="00E50BC5"/>
    <w:rsid w:val="00E629C8"/>
    <w:rsid w:val="00E65226"/>
    <w:rsid w:val="00E67869"/>
    <w:rsid w:val="00E67ECB"/>
    <w:rsid w:val="00E70260"/>
    <w:rsid w:val="00E74F9D"/>
    <w:rsid w:val="00E7523E"/>
    <w:rsid w:val="00E7668E"/>
    <w:rsid w:val="00E818DC"/>
    <w:rsid w:val="00E82584"/>
    <w:rsid w:val="00E827AA"/>
    <w:rsid w:val="00E87978"/>
    <w:rsid w:val="00E9082E"/>
    <w:rsid w:val="00E94F51"/>
    <w:rsid w:val="00E95288"/>
    <w:rsid w:val="00EA139C"/>
    <w:rsid w:val="00EA214B"/>
    <w:rsid w:val="00EA359D"/>
    <w:rsid w:val="00EA4332"/>
    <w:rsid w:val="00EC264C"/>
    <w:rsid w:val="00EC2FFC"/>
    <w:rsid w:val="00EC52CB"/>
    <w:rsid w:val="00EC6C71"/>
    <w:rsid w:val="00ED08C9"/>
    <w:rsid w:val="00ED0C7D"/>
    <w:rsid w:val="00ED39EC"/>
    <w:rsid w:val="00ED4AFC"/>
    <w:rsid w:val="00ED6241"/>
    <w:rsid w:val="00EE027A"/>
    <w:rsid w:val="00EE0A31"/>
    <w:rsid w:val="00EE38B6"/>
    <w:rsid w:val="00EE3993"/>
    <w:rsid w:val="00F05939"/>
    <w:rsid w:val="00F062DD"/>
    <w:rsid w:val="00F070BC"/>
    <w:rsid w:val="00F1000F"/>
    <w:rsid w:val="00F121D4"/>
    <w:rsid w:val="00F12440"/>
    <w:rsid w:val="00F1310A"/>
    <w:rsid w:val="00F14A90"/>
    <w:rsid w:val="00F15E5B"/>
    <w:rsid w:val="00F17A27"/>
    <w:rsid w:val="00F231F7"/>
    <w:rsid w:val="00F3173B"/>
    <w:rsid w:val="00F32B65"/>
    <w:rsid w:val="00F32FCC"/>
    <w:rsid w:val="00F37B47"/>
    <w:rsid w:val="00F40EFE"/>
    <w:rsid w:val="00F50565"/>
    <w:rsid w:val="00F509FF"/>
    <w:rsid w:val="00F50B1F"/>
    <w:rsid w:val="00F518BD"/>
    <w:rsid w:val="00F537B7"/>
    <w:rsid w:val="00F5624C"/>
    <w:rsid w:val="00F62F9F"/>
    <w:rsid w:val="00F635A2"/>
    <w:rsid w:val="00F63DBD"/>
    <w:rsid w:val="00F67D25"/>
    <w:rsid w:val="00F72AEE"/>
    <w:rsid w:val="00F7390C"/>
    <w:rsid w:val="00F73B2C"/>
    <w:rsid w:val="00F746D7"/>
    <w:rsid w:val="00F75916"/>
    <w:rsid w:val="00F804B3"/>
    <w:rsid w:val="00F81030"/>
    <w:rsid w:val="00F82B01"/>
    <w:rsid w:val="00F83030"/>
    <w:rsid w:val="00F84202"/>
    <w:rsid w:val="00F84B74"/>
    <w:rsid w:val="00F87D03"/>
    <w:rsid w:val="00F90D09"/>
    <w:rsid w:val="00F9304F"/>
    <w:rsid w:val="00F956EA"/>
    <w:rsid w:val="00F97612"/>
    <w:rsid w:val="00FA2002"/>
    <w:rsid w:val="00FA5828"/>
    <w:rsid w:val="00FA7B9E"/>
    <w:rsid w:val="00FB0CEF"/>
    <w:rsid w:val="00FB2462"/>
    <w:rsid w:val="00FB5998"/>
    <w:rsid w:val="00FC02EF"/>
    <w:rsid w:val="00FC2544"/>
    <w:rsid w:val="00FC7378"/>
    <w:rsid w:val="00FE2C3A"/>
    <w:rsid w:val="00FE59FF"/>
    <w:rsid w:val="00FE71E3"/>
    <w:rsid w:val="00FE7D8E"/>
    <w:rsid w:val="00FF04BF"/>
    <w:rsid w:val="00FF1ACF"/>
    <w:rsid w:val="00FF5C46"/>
    <w:rsid w:val="00FF6349"/>
    <w:rsid w:val="00FF7845"/>
    <w:rsid w:val="00FF7F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E040CA"/>
  <w14:defaultImageDpi w14:val="330"/>
  <w15:docId w15:val="{64392A5F-C0A2-FE49-87B8-8B2142BCD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E9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563E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563E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1030"/>
    <w:pPr>
      <w:tabs>
        <w:tab w:val="center" w:pos="4320"/>
        <w:tab w:val="right" w:pos="8640"/>
      </w:tabs>
    </w:pPr>
  </w:style>
  <w:style w:type="character" w:customStyle="1" w:styleId="HeaderChar">
    <w:name w:val="Header Char"/>
    <w:basedOn w:val="DefaultParagraphFont"/>
    <w:link w:val="Header"/>
    <w:uiPriority w:val="99"/>
    <w:rsid w:val="00F81030"/>
  </w:style>
  <w:style w:type="character" w:styleId="PageNumber">
    <w:name w:val="page number"/>
    <w:basedOn w:val="DefaultParagraphFont"/>
    <w:uiPriority w:val="99"/>
    <w:semiHidden/>
    <w:unhideWhenUsed/>
    <w:rsid w:val="00F81030"/>
  </w:style>
  <w:style w:type="character" w:styleId="Hyperlink">
    <w:name w:val="Hyperlink"/>
    <w:basedOn w:val="DefaultParagraphFont"/>
    <w:uiPriority w:val="99"/>
    <w:unhideWhenUsed/>
    <w:rsid w:val="00D4242B"/>
    <w:rPr>
      <w:color w:val="0000FF" w:themeColor="hyperlink"/>
      <w:u w:val="single"/>
    </w:rPr>
  </w:style>
  <w:style w:type="character" w:styleId="FollowedHyperlink">
    <w:name w:val="FollowedHyperlink"/>
    <w:basedOn w:val="DefaultParagraphFont"/>
    <w:uiPriority w:val="99"/>
    <w:semiHidden/>
    <w:unhideWhenUsed/>
    <w:rsid w:val="00D4242B"/>
    <w:rPr>
      <w:color w:val="800080" w:themeColor="followedHyperlink"/>
      <w:u w:val="single"/>
    </w:rPr>
  </w:style>
  <w:style w:type="paragraph" w:styleId="ListParagraph">
    <w:name w:val="List Paragraph"/>
    <w:basedOn w:val="Normal"/>
    <w:uiPriority w:val="34"/>
    <w:qFormat/>
    <w:rsid w:val="00FA7B9E"/>
    <w:pPr>
      <w:ind w:left="720"/>
      <w:contextualSpacing/>
    </w:pPr>
  </w:style>
  <w:style w:type="paragraph" w:styleId="Footer">
    <w:name w:val="footer"/>
    <w:basedOn w:val="Normal"/>
    <w:link w:val="FooterChar"/>
    <w:uiPriority w:val="99"/>
    <w:unhideWhenUsed/>
    <w:rsid w:val="000D0BDE"/>
    <w:pPr>
      <w:tabs>
        <w:tab w:val="center" w:pos="4320"/>
        <w:tab w:val="right" w:pos="8640"/>
      </w:tabs>
    </w:pPr>
  </w:style>
  <w:style w:type="character" w:customStyle="1" w:styleId="FooterChar">
    <w:name w:val="Footer Char"/>
    <w:basedOn w:val="DefaultParagraphFont"/>
    <w:link w:val="Footer"/>
    <w:uiPriority w:val="99"/>
    <w:rsid w:val="000D0BDE"/>
  </w:style>
  <w:style w:type="character" w:customStyle="1" w:styleId="Heading1Char">
    <w:name w:val="Heading 1 Char"/>
    <w:basedOn w:val="DefaultParagraphFont"/>
    <w:link w:val="Heading1"/>
    <w:uiPriority w:val="9"/>
    <w:rsid w:val="006D1E9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6D1E95"/>
    <w:pPr>
      <w:spacing w:line="259" w:lineRule="auto"/>
      <w:outlineLvl w:val="9"/>
    </w:pPr>
  </w:style>
  <w:style w:type="paragraph" w:styleId="TOC1">
    <w:name w:val="toc 1"/>
    <w:basedOn w:val="Normal"/>
    <w:next w:val="Normal"/>
    <w:autoRedefine/>
    <w:uiPriority w:val="39"/>
    <w:unhideWhenUsed/>
    <w:rsid w:val="006D1E95"/>
    <w:pPr>
      <w:spacing w:after="100"/>
    </w:pPr>
  </w:style>
  <w:style w:type="character" w:customStyle="1" w:styleId="Heading2Char">
    <w:name w:val="Heading 2 Char"/>
    <w:basedOn w:val="DefaultParagraphFont"/>
    <w:link w:val="Heading2"/>
    <w:uiPriority w:val="9"/>
    <w:rsid w:val="004563E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4563E6"/>
    <w:rPr>
      <w:rFonts w:asciiTheme="majorHAnsi" w:eastAsiaTheme="majorEastAsia" w:hAnsiTheme="majorHAnsi" w:cstheme="majorBidi"/>
      <w:color w:val="243F60" w:themeColor="accent1" w:themeShade="7F"/>
    </w:rPr>
  </w:style>
  <w:style w:type="paragraph" w:styleId="TOC2">
    <w:name w:val="toc 2"/>
    <w:basedOn w:val="Normal"/>
    <w:next w:val="Normal"/>
    <w:autoRedefine/>
    <w:uiPriority w:val="39"/>
    <w:unhideWhenUsed/>
    <w:rsid w:val="004563E6"/>
    <w:pPr>
      <w:spacing w:after="100"/>
      <w:ind w:left="240"/>
    </w:pPr>
  </w:style>
  <w:style w:type="paragraph" w:styleId="TOC3">
    <w:name w:val="toc 3"/>
    <w:basedOn w:val="Normal"/>
    <w:next w:val="Normal"/>
    <w:autoRedefine/>
    <w:uiPriority w:val="39"/>
    <w:unhideWhenUsed/>
    <w:rsid w:val="004563E6"/>
    <w:pPr>
      <w:spacing w:after="100"/>
      <w:ind w:left="480"/>
    </w:pPr>
  </w:style>
  <w:style w:type="character" w:styleId="UnresolvedMention">
    <w:name w:val="Unresolved Mention"/>
    <w:basedOn w:val="DefaultParagraphFont"/>
    <w:uiPriority w:val="99"/>
    <w:semiHidden/>
    <w:unhideWhenUsed/>
    <w:rsid w:val="00F635A2"/>
    <w:rPr>
      <w:color w:val="605E5C"/>
      <w:shd w:val="clear" w:color="auto" w:fill="E1DFDD"/>
    </w:rPr>
  </w:style>
  <w:style w:type="paragraph" w:styleId="NoSpacing">
    <w:name w:val="No Spacing"/>
    <w:link w:val="NoSpacingChar"/>
    <w:uiPriority w:val="1"/>
    <w:qFormat/>
    <w:rsid w:val="00117421"/>
    <w:rPr>
      <w:sz w:val="22"/>
      <w:szCs w:val="22"/>
    </w:rPr>
  </w:style>
  <w:style w:type="character" w:customStyle="1" w:styleId="NoSpacingChar">
    <w:name w:val="No Spacing Char"/>
    <w:basedOn w:val="DefaultParagraphFont"/>
    <w:link w:val="NoSpacing"/>
    <w:uiPriority w:val="1"/>
    <w:rsid w:val="0011742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82324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darnell@uwo.ca" TargetMode="External"/><Relationship Id="rId13" Type="http://schemas.openxmlformats.org/officeDocument/2006/relationships/hyperlink" Target="https://www.anthropologie-societes.ant.ulaval.ca/regna-darnell-film-10-theorizing-americanist-traditions-notion-culture-and-boas-papers" TargetMode="External"/><Relationship Id="rId18" Type="http://schemas.openxmlformats.org/officeDocument/2006/relationships/hyperlink" Target="https://twitter.com/Anthropo_et_soc"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itunes.apple.com/ie/pocast/highlights-from-talking-history/id251191592?mt=2" TargetMode="External"/><Relationship Id="rId7" Type="http://schemas.openxmlformats.org/officeDocument/2006/relationships/endnotes" Target="endnotes.xml"/><Relationship Id="rId12" Type="http://schemas.openxmlformats.org/officeDocument/2006/relationships/hyperlink" Target="http://www.campanthropology.org" TargetMode="External"/><Relationship Id="rId17" Type="http://schemas.openxmlformats.org/officeDocument/2006/relationships/hyperlink" Target="https://www.facebook.com/Les-Poss%C3%A9d%C3%A9s-et-leurs-mondes-1878987355727485/"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facebook.com/anthropologieetsocietes" TargetMode="External"/><Relationship Id="rId20" Type="http://schemas.openxmlformats.org/officeDocument/2006/relationships/hyperlink" Target="http://academicimpact.un.org/content/public-health-post-2015-development%20agenda-series-training-next-generation-public-health"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andlanguagelocatives.mystrikingly.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youtube.com/channel/UCb5YUvJjEpeGBvmFOUasKoA/playlists" TargetMode="External"/><Relationship Id="rId23" Type="http://schemas.openxmlformats.org/officeDocument/2006/relationships/hyperlink" Target="https://www.facebook.com/groups/1795466364046018/" TargetMode="External"/><Relationship Id="rId28" Type="http://schemas.openxmlformats.org/officeDocument/2006/relationships/header" Target="header3.xml"/><Relationship Id="rId10" Type="http://schemas.openxmlformats.org/officeDocument/2006/relationships/hyperlink" Target="https://www.franzboaspapersproject.ca/" TargetMode="External"/><Relationship Id="rId19" Type="http://schemas.openxmlformats.org/officeDocument/2006/relationships/hyperlink" Target="https://www.sms.can.ac.uk/media/250865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egnadarnell.ca/" TargetMode="External"/><Relationship Id="rId14" Type="http://schemas.openxmlformats.org/officeDocument/2006/relationships/hyperlink" Target="https://www.anthropologie-societes.ant.ulaval.ca/les-possedes-et-leurs-mondes" TargetMode="External"/><Relationship Id="rId22" Type="http://schemas.openxmlformats.org/officeDocument/2006/relationships/hyperlink" Target="http://thebridge-moct.org/on-indigenous-studies-in-Canada-the-interview-with-regna-darnell"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73C1B-C709-E24A-AC4F-96A65B6C1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1</Pages>
  <Words>27651</Words>
  <Characters>157614</Characters>
  <Application>Microsoft Office Word</Application>
  <DocSecurity>0</DocSecurity>
  <Lines>1313</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egna Darnell</cp:lastModifiedBy>
  <cp:revision>2</cp:revision>
  <cp:lastPrinted>2017-03-19T19:27:00Z</cp:lastPrinted>
  <dcterms:created xsi:type="dcterms:W3CDTF">2020-11-28T00:49:00Z</dcterms:created>
  <dcterms:modified xsi:type="dcterms:W3CDTF">2020-11-28T00:49:00Z</dcterms:modified>
</cp:coreProperties>
</file>